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6403"/>
        <w:gridCol w:w="2227"/>
      </w:tblGrid>
      <w:tr w:rsidR="00502E30" w:rsidRPr="001E2287" w14:paraId="6E96DFC5" w14:textId="77777777" w:rsidTr="00502E30">
        <w:tc>
          <w:tcPr>
            <w:tcW w:w="6588" w:type="dxa"/>
          </w:tcPr>
          <w:p w14:paraId="5BAFE0E4" w14:textId="69EB4DAE" w:rsidR="00502E30" w:rsidRPr="001E2287" w:rsidRDefault="00502E30" w:rsidP="00502E30">
            <w:pPr>
              <w:spacing w:after="0"/>
              <w:jc w:val="center"/>
              <w:rPr>
                <w:b/>
                <w:szCs w:val="36"/>
              </w:rPr>
            </w:pPr>
            <w:r w:rsidRPr="001E2287">
              <w:rPr>
                <w:b/>
                <w:szCs w:val="36"/>
              </w:rPr>
              <w:t>Name</w:t>
            </w:r>
          </w:p>
        </w:tc>
        <w:tc>
          <w:tcPr>
            <w:tcW w:w="2268" w:type="dxa"/>
          </w:tcPr>
          <w:p w14:paraId="05537AB3" w14:textId="5E08E6A0" w:rsidR="00502E30" w:rsidRPr="001E2287" w:rsidRDefault="00502E30" w:rsidP="00502E30">
            <w:pPr>
              <w:spacing w:after="0"/>
              <w:jc w:val="center"/>
              <w:rPr>
                <w:b/>
                <w:szCs w:val="36"/>
              </w:rPr>
            </w:pPr>
            <w:r w:rsidRPr="001E2287">
              <w:rPr>
                <w:b/>
                <w:szCs w:val="36"/>
              </w:rPr>
              <w:t>Team Number</w:t>
            </w:r>
          </w:p>
        </w:tc>
      </w:tr>
      <w:tr w:rsidR="00502E30" w:rsidRPr="001E2287" w14:paraId="1BF68770" w14:textId="77777777" w:rsidTr="00502E30">
        <w:tc>
          <w:tcPr>
            <w:tcW w:w="6588" w:type="dxa"/>
          </w:tcPr>
          <w:p w14:paraId="60BACA8E" w14:textId="4D923463" w:rsidR="00502E30" w:rsidRPr="00714057" w:rsidRDefault="00714057" w:rsidP="00B44806">
            <w:pPr>
              <w:jc w:val="center"/>
              <w:rPr>
                <w:rFonts w:ascii="Times New Roman" w:hAnsi="Times New Roman"/>
                <w:sz w:val="36"/>
                <w:szCs w:val="36"/>
                <w:lang w:eastAsia="ja-JP"/>
              </w:rPr>
            </w:pPr>
            <w:r>
              <w:rPr>
                <w:rFonts w:ascii="Times New Roman" w:hAnsi="Times New Roman" w:hint="cs"/>
                <w:sz w:val="36"/>
                <w:szCs w:val="36"/>
              </w:rPr>
              <w:t>T</w:t>
            </w:r>
            <w:r>
              <w:rPr>
                <w:rFonts w:ascii="Times New Roman" w:hAnsi="Times New Roman"/>
                <w:sz w:val="36"/>
                <w:szCs w:val="36"/>
              </w:rPr>
              <w:t xml:space="preserve">omoki Koike </w:t>
            </w:r>
          </w:p>
        </w:tc>
        <w:tc>
          <w:tcPr>
            <w:tcW w:w="2268" w:type="dxa"/>
          </w:tcPr>
          <w:p w14:paraId="78F9A331" w14:textId="7CA77963" w:rsidR="00502E30" w:rsidRPr="00714057" w:rsidRDefault="00714057" w:rsidP="00B44806">
            <w:pPr>
              <w:jc w:val="center"/>
              <w:rPr>
                <w:rFonts w:ascii="Times New Roman" w:hAnsi="Times New Roman"/>
                <w:sz w:val="36"/>
                <w:szCs w:val="36"/>
              </w:rPr>
            </w:pPr>
            <w:r>
              <w:rPr>
                <w:rFonts w:ascii="Times New Roman" w:hAnsi="Times New Roman" w:hint="cs"/>
                <w:sz w:val="36"/>
                <w:szCs w:val="36"/>
              </w:rPr>
              <w:t>R</w:t>
            </w:r>
            <w:r>
              <w:rPr>
                <w:rFonts w:ascii="Times New Roman" w:hAnsi="Times New Roman"/>
                <w:sz w:val="36"/>
                <w:szCs w:val="36"/>
              </w:rPr>
              <w:t>06</w:t>
            </w:r>
          </w:p>
        </w:tc>
      </w:tr>
    </w:tbl>
    <w:p w14:paraId="6F02FFF0" w14:textId="77777777" w:rsidR="00502E30" w:rsidRPr="001E2287" w:rsidRDefault="00502E30" w:rsidP="00B44806">
      <w:pPr>
        <w:jc w:val="center"/>
        <w:rPr>
          <w:sz w:val="36"/>
          <w:szCs w:val="36"/>
        </w:rPr>
      </w:pPr>
    </w:p>
    <w:p w14:paraId="5603E454" w14:textId="77777777" w:rsidR="00793A66" w:rsidRPr="001E2287" w:rsidRDefault="00E74F0C" w:rsidP="00B44806">
      <w:pPr>
        <w:jc w:val="center"/>
        <w:rPr>
          <w:sz w:val="36"/>
          <w:szCs w:val="36"/>
        </w:rPr>
      </w:pPr>
      <w:r w:rsidRPr="001E2287">
        <w:rPr>
          <w:sz w:val="36"/>
          <w:szCs w:val="36"/>
        </w:rPr>
        <w:t>AAE 251: Introduction to Aerospace Design</w:t>
      </w:r>
    </w:p>
    <w:p w14:paraId="6E5B5091" w14:textId="69E4FBAF" w:rsidR="00E74F0C" w:rsidRPr="001E2287" w:rsidRDefault="00021AF2" w:rsidP="00B44806">
      <w:pPr>
        <w:jc w:val="center"/>
        <w:rPr>
          <w:sz w:val="32"/>
          <w:szCs w:val="36"/>
        </w:rPr>
      </w:pPr>
      <w:r w:rsidRPr="001E2287">
        <w:rPr>
          <w:sz w:val="32"/>
          <w:szCs w:val="36"/>
        </w:rPr>
        <w:t>Assignment</w:t>
      </w:r>
      <w:r w:rsidR="00CE3AF4" w:rsidRPr="001E2287">
        <w:rPr>
          <w:sz w:val="32"/>
          <w:szCs w:val="36"/>
        </w:rPr>
        <w:t xml:space="preserve"> </w:t>
      </w:r>
      <w:r w:rsidR="002A6FDE" w:rsidRPr="001E2287">
        <w:rPr>
          <w:sz w:val="32"/>
          <w:szCs w:val="36"/>
        </w:rPr>
        <w:t>1</w:t>
      </w:r>
      <w:r w:rsidR="00C9746A" w:rsidRPr="001E2287">
        <w:rPr>
          <w:sz w:val="32"/>
          <w:szCs w:val="36"/>
        </w:rPr>
        <w:t>—</w:t>
      </w:r>
      <w:r w:rsidR="005A7ECB" w:rsidRPr="001E2287">
        <w:rPr>
          <w:sz w:val="32"/>
          <w:szCs w:val="36"/>
        </w:rPr>
        <w:t>Pitot Tubes</w:t>
      </w:r>
    </w:p>
    <w:p w14:paraId="010B22EE" w14:textId="7FD70A9C" w:rsidR="00324934" w:rsidRPr="001E2287" w:rsidRDefault="00324934" w:rsidP="005A1DF6">
      <w:pPr>
        <w:jc w:val="center"/>
        <w:rPr>
          <w:b/>
          <w:sz w:val="36"/>
          <w:szCs w:val="36"/>
        </w:rPr>
      </w:pPr>
      <w:r w:rsidRPr="001E2287">
        <w:rPr>
          <w:b/>
          <w:sz w:val="36"/>
          <w:szCs w:val="36"/>
        </w:rPr>
        <w:t xml:space="preserve">Due </w:t>
      </w:r>
      <w:r w:rsidR="00CE3AF4" w:rsidRPr="001E2287">
        <w:rPr>
          <w:b/>
          <w:sz w:val="36"/>
          <w:szCs w:val="36"/>
        </w:rPr>
        <w:t>Tuesday 2</w:t>
      </w:r>
      <w:r w:rsidR="005417E6">
        <w:rPr>
          <w:b/>
          <w:sz w:val="36"/>
          <w:szCs w:val="36"/>
        </w:rPr>
        <w:t>2</w:t>
      </w:r>
      <w:r w:rsidRPr="001E2287">
        <w:rPr>
          <w:b/>
          <w:sz w:val="36"/>
          <w:szCs w:val="36"/>
        </w:rPr>
        <w:t xml:space="preserve"> January</w:t>
      </w:r>
      <w:r w:rsidR="003B22BA">
        <w:rPr>
          <w:b/>
          <w:sz w:val="36"/>
          <w:szCs w:val="36"/>
        </w:rPr>
        <w:t>, 10:00 am on Blackboard</w:t>
      </w:r>
    </w:p>
    <w:p w14:paraId="01B1FD04" w14:textId="244420A7" w:rsidR="00502E30" w:rsidRPr="001E2287" w:rsidRDefault="00502E30" w:rsidP="00E92312">
      <w:pPr>
        <w:rPr>
          <w:b/>
        </w:rPr>
      </w:pPr>
      <w:r w:rsidRPr="001E2287">
        <w:rPr>
          <w:b/>
        </w:rPr>
        <w:t>Instructions</w:t>
      </w:r>
    </w:p>
    <w:p w14:paraId="44118670" w14:textId="24D372A6" w:rsidR="00BA64F4" w:rsidRPr="001E2287" w:rsidRDefault="00BB2D68" w:rsidP="00E92312">
      <w:pPr>
        <w:rPr>
          <w:i/>
        </w:rPr>
      </w:pPr>
      <w:r w:rsidRPr="001E2287">
        <w:rPr>
          <w:i/>
        </w:rPr>
        <w:t xml:space="preserve">This assignment has two parts—the derivation and application of Pitot tubes, and a </w:t>
      </w:r>
      <w:proofErr w:type="spellStart"/>
      <w:r w:rsidRPr="001E2287">
        <w:rPr>
          <w:i/>
        </w:rPr>
        <w:t>Matlab</w:t>
      </w:r>
      <w:proofErr w:type="spellEnd"/>
      <w:r w:rsidRPr="001E2287">
        <w:rPr>
          <w:i/>
        </w:rPr>
        <w:t xml:space="preserve"> assignment. Start now, or you will run out of time!</w:t>
      </w:r>
    </w:p>
    <w:p w14:paraId="423A5E1E" w14:textId="2167F2DD" w:rsidR="00502E30" w:rsidRDefault="005A7ECB" w:rsidP="00E92312">
      <w:pPr>
        <w:rPr>
          <w:i/>
        </w:rPr>
      </w:pPr>
      <w:r w:rsidRPr="001E2287">
        <w:rPr>
          <w:i/>
        </w:rPr>
        <w:t xml:space="preserve">In </w:t>
      </w:r>
      <w:r w:rsidR="00BB2D68" w:rsidRPr="001E2287">
        <w:rPr>
          <w:i/>
        </w:rPr>
        <w:t xml:space="preserve">part 1 of the </w:t>
      </w:r>
      <w:r w:rsidRPr="001E2287">
        <w:rPr>
          <w:i/>
        </w:rPr>
        <w:t xml:space="preserve">assignment we will apply Bernoulli’s equation </w:t>
      </w:r>
      <w:r w:rsidR="005B3A89" w:rsidRPr="001E2287">
        <w:rPr>
          <w:i/>
        </w:rPr>
        <w:t>to understand how a P</w:t>
      </w:r>
      <w:r w:rsidR="00DD6BAC" w:rsidRPr="001E2287">
        <w:rPr>
          <w:i/>
        </w:rPr>
        <w:t>itot tube works.</w:t>
      </w:r>
      <w:r w:rsidR="00D12575" w:rsidRPr="001E2287">
        <w:rPr>
          <w:i/>
        </w:rPr>
        <w:t xml:space="preserve"> </w:t>
      </w:r>
      <w:r w:rsidR="00BF12E9" w:rsidRPr="001E2287">
        <w:rPr>
          <w:i/>
        </w:rPr>
        <w:t>You may find Anderson Chapter 4 very helpful, especially the examples.</w:t>
      </w:r>
    </w:p>
    <w:p w14:paraId="2BDCBCF6" w14:textId="22A0C1A3" w:rsidR="005417E6" w:rsidRPr="001E2287" w:rsidRDefault="005417E6" w:rsidP="00E92312">
      <w:pPr>
        <w:rPr>
          <w:i/>
        </w:rPr>
      </w:pPr>
      <w:r>
        <w:rPr>
          <w:i/>
        </w:rPr>
        <w:t xml:space="preserve">In part 2 of the assignment we will write a code to reproduce the standard atmosphere. You will find the code useful in future </w:t>
      </w:r>
      <w:proofErr w:type="spellStart"/>
      <w:r>
        <w:rPr>
          <w:i/>
        </w:rPr>
        <w:t>Homeworks</w:t>
      </w:r>
      <w:proofErr w:type="spellEnd"/>
      <w:r>
        <w:rPr>
          <w:i/>
        </w:rPr>
        <w:t xml:space="preserve"> and your projects.</w:t>
      </w:r>
    </w:p>
    <w:p w14:paraId="43A37A58" w14:textId="3ACEB927" w:rsidR="00E92312" w:rsidRPr="001E2287" w:rsidRDefault="00D12575" w:rsidP="00E92312">
      <w:pPr>
        <w:rPr>
          <w:i/>
        </w:rPr>
      </w:pPr>
      <w:r w:rsidRPr="001E2287">
        <w:rPr>
          <w:i/>
        </w:rPr>
        <w:t>Write</w:t>
      </w:r>
      <w:r w:rsidR="005417E6">
        <w:rPr>
          <w:i/>
        </w:rPr>
        <w:t xml:space="preserve"> or type</w:t>
      </w:r>
      <w:r w:rsidRPr="001E2287">
        <w:rPr>
          <w:i/>
        </w:rPr>
        <w:t xml:space="preserve"> your answers into the appropriate boxes.</w:t>
      </w:r>
      <w:r w:rsidR="005417E6">
        <w:rPr>
          <w:i/>
        </w:rPr>
        <w:t xml:space="preserve"> Make sure you submit a single PDF, with responses to both parts on Blackboard. </w:t>
      </w:r>
      <w:r w:rsidR="005B21DC" w:rsidRPr="001E2287">
        <w:rPr>
          <w:i/>
        </w:rPr>
        <w:t xml:space="preserve"> </w:t>
      </w:r>
      <w:r w:rsidRPr="001E2287">
        <w:rPr>
          <w:i/>
        </w:rPr>
        <w:t>Your homework will be a handy study guide.</w:t>
      </w:r>
    </w:p>
    <w:p w14:paraId="6F67F1BE" w14:textId="77777777" w:rsidR="00502E30" w:rsidRPr="001E2287" w:rsidRDefault="00502E30" w:rsidP="00E92312">
      <w:pPr>
        <w:rPr>
          <w:i/>
        </w:rPr>
      </w:pPr>
    </w:p>
    <w:p w14:paraId="37A838CC" w14:textId="77777777" w:rsidR="00502E30" w:rsidRPr="001E2287" w:rsidRDefault="00502E30">
      <w:pPr>
        <w:spacing w:after="0"/>
        <w:jc w:val="left"/>
        <w:rPr>
          <w:rFonts w:asciiTheme="minorHAnsi" w:eastAsiaTheme="majorEastAsia" w:hAnsiTheme="minorHAnsi" w:cstheme="majorBidi"/>
          <w:b/>
          <w:bCs/>
          <w:szCs w:val="32"/>
        </w:rPr>
      </w:pPr>
      <w:r w:rsidRPr="001E2287">
        <w:br w:type="page"/>
      </w:r>
    </w:p>
    <w:tbl>
      <w:tblPr>
        <w:tblStyle w:val="TableGrid"/>
        <w:tblW w:w="0" w:type="auto"/>
        <w:jc w:val="center"/>
        <w:tblLook w:val="04A0" w:firstRow="1" w:lastRow="0" w:firstColumn="1" w:lastColumn="0" w:noHBand="0" w:noVBand="1"/>
      </w:tblPr>
      <w:tblGrid>
        <w:gridCol w:w="2803"/>
        <w:gridCol w:w="1293"/>
        <w:gridCol w:w="1265"/>
      </w:tblGrid>
      <w:tr w:rsidR="00A71134" w14:paraId="27FEEF4D" w14:textId="24B1E397" w:rsidTr="002C7694">
        <w:trPr>
          <w:trHeight w:val="1019"/>
          <w:jc w:val="center"/>
        </w:trPr>
        <w:tc>
          <w:tcPr>
            <w:tcW w:w="2803" w:type="dxa"/>
            <w:vAlign w:val="center"/>
          </w:tcPr>
          <w:p w14:paraId="013BBC17" w14:textId="317FE284" w:rsidR="00A71134" w:rsidRPr="00A71134" w:rsidRDefault="00A71134" w:rsidP="00A71134">
            <w:pPr>
              <w:pStyle w:val="Heading1"/>
              <w:jc w:val="center"/>
              <w:rPr>
                <w:sz w:val="28"/>
                <w:szCs w:val="28"/>
              </w:rPr>
            </w:pPr>
            <w:r w:rsidRPr="00A71134">
              <w:rPr>
                <w:sz w:val="28"/>
                <w:szCs w:val="28"/>
              </w:rPr>
              <w:lastRenderedPageBreak/>
              <w:t>Step Number</w:t>
            </w:r>
          </w:p>
        </w:tc>
        <w:tc>
          <w:tcPr>
            <w:tcW w:w="817" w:type="dxa"/>
            <w:vAlign w:val="center"/>
          </w:tcPr>
          <w:p w14:paraId="6BAB5C40" w14:textId="318117A9" w:rsidR="00A71134" w:rsidRPr="00A71134" w:rsidRDefault="00A71134" w:rsidP="00A71134">
            <w:pPr>
              <w:pStyle w:val="Heading1"/>
              <w:jc w:val="center"/>
              <w:rPr>
                <w:sz w:val="28"/>
                <w:szCs w:val="28"/>
              </w:rPr>
            </w:pPr>
            <w:r w:rsidRPr="00A71134">
              <w:rPr>
                <w:sz w:val="28"/>
                <w:szCs w:val="28"/>
              </w:rPr>
              <w:t>Points Possible</w:t>
            </w:r>
          </w:p>
        </w:tc>
        <w:tc>
          <w:tcPr>
            <w:tcW w:w="1265" w:type="dxa"/>
            <w:vAlign w:val="center"/>
          </w:tcPr>
          <w:p w14:paraId="5774CFFA" w14:textId="6299ECCF" w:rsidR="00A71134" w:rsidRPr="00A71134" w:rsidRDefault="00A71134" w:rsidP="00A71134">
            <w:pPr>
              <w:pStyle w:val="Heading1"/>
              <w:jc w:val="center"/>
              <w:rPr>
                <w:sz w:val="28"/>
                <w:szCs w:val="28"/>
              </w:rPr>
            </w:pPr>
            <w:r w:rsidRPr="00A71134">
              <w:rPr>
                <w:sz w:val="28"/>
                <w:szCs w:val="28"/>
              </w:rPr>
              <w:t>Points Earned</w:t>
            </w:r>
          </w:p>
        </w:tc>
      </w:tr>
      <w:tr w:rsidR="00A71134" w14:paraId="3AA063AF" w14:textId="375B8589" w:rsidTr="002C7694">
        <w:trPr>
          <w:trHeight w:val="662"/>
          <w:jc w:val="center"/>
        </w:trPr>
        <w:tc>
          <w:tcPr>
            <w:tcW w:w="2803" w:type="dxa"/>
            <w:vAlign w:val="center"/>
          </w:tcPr>
          <w:p w14:paraId="3E1D8826" w14:textId="7A9539F6" w:rsidR="00A71134" w:rsidRPr="00A71134" w:rsidRDefault="00A71134" w:rsidP="00A71134">
            <w:pPr>
              <w:pStyle w:val="Heading1"/>
              <w:jc w:val="left"/>
              <w:rPr>
                <w:sz w:val="28"/>
                <w:szCs w:val="28"/>
              </w:rPr>
            </w:pPr>
            <w:r w:rsidRPr="00A71134">
              <w:rPr>
                <w:sz w:val="28"/>
                <w:szCs w:val="28"/>
              </w:rPr>
              <w:t>Step 1</w:t>
            </w:r>
          </w:p>
        </w:tc>
        <w:tc>
          <w:tcPr>
            <w:tcW w:w="817" w:type="dxa"/>
            <w:vAlign w:val="center"/>
          </w:tcPr>
          <w:p w14:paraId="0DFCE9C2" w14:textId="1F851853" w:rsidR="00A71134" w:rsidRPr="00A71134" w:rsidRDefault="001D75EF" w:rsidP="00A71134">
            <w:pPr>
              <w:pStyle w:val="Heading1"/>
              <w:jc w:val="center"/>
              <w:rPr>
                <w:sz w:val="28"/>
                <w:szCs w:val="28"/>
              </w:rPr>
            </w:pPr>
            <w:r>
              <w:rPr>
                <w:sz w:val="28"/>
                <w:szCs w:val="28"/>
              </w:rPr>
              <w:t>8</w:t>
            </w:r>
          </w:p>
        </w:tc>
        <w:tc>
          <w:tcPr>
            <w:tcW w:w="1265" w:type="dxa"/>
            <w:vAlign w:val="center"/>
          </w:tcPr>
          <w:p w14:paraId="4D1E98D5" w14:textId="77777777" w:rsidR="00A71134" w:rsidRPr="00A71134" w:rsidRDefault="00A71134" w:rsidP="00A71134">
            <w:pPr>
              <w:pStyle w:val="Heading1"/>
              <w:jc w:val="center"/>
              <w:rPr>
                <w:sz w:val="28"/>
                <w:szCs w:val="28"/>
              </w:rPr>
            </w:pPr>
          </w:p>
        </w:tc>
      </w:tr>
      <w:tr w:rsidR="00A71134" w14:paraId="260F8EB3" w14:textId="29DA08D5" w:rsidTr="002C7694">
        <w:trPr>
          <w:trHeight w:val="675"/>
          <w:jc w:val="center"/>
        </w:trPr>
        <w:tc>
          <w:tcPr>
            <w:tcW w:w="2803" w:type="dxa"/>
            <w:vAlign w:val="center"/>
          </w:tcPr>
          <w:p w14:paraId="361D10DC" w14:textId="75392170" w:rsidR="00A71134" w:rsidRPr="00A71134" w:rsidRDefault="00A71134" w:rsidP="00A71134">
            <w:pPr>
              <w:pStyle w:val="Heading1"/>
              <w:jc w:val="left"/>
              <w:rPr>
                <w:sz w:val="28"/>
                <w:szCs w:val="28"/>
              </w:rPr>
            </w:pPr>
            <w:r w:rsidRPr="00A71134">
              <w:rPr>
                <w:sz w:val="28"/>
                <w:szCs w:val="28"/>
              </w:rPr>
              <w:t>Step 2</w:t>
            </w:r>
          </w:p>
        </w:tc>
        <w:tc>
          <w:tcPr>
            <w:tcW w:w="817" w:type="dxa"/>
            <w:vAlign w:val="center"/>
          </w:tcPr>
          <w:p w14:paraId="141C8B10" w14:textId="5DEE093D" w:rsidR="00A71134" w:rsidRPr="00A71134" w:rsidRDefault="00A71134" w:rsidP="00A71134">
            <w:pPr>
              <w:pStyle w:val="Heading1"/>
              <w:jc w:val="center"/>
              <w:rPr>
                <w:sz w:val="28"/>
                <w:szCs w:val="28"/>
              </w:rPr>
            </w:pPr>
            <w:r w:rsidRPr="00A71134">
              <w:rPr>
                <w:sz w:val="28"/>
                <w:szCs w:val="28"/>
              </w:rPr>
              <w:t>6</w:t>
            </w:r>
          </w:p>
        </w:tc>
        <w:tc>
          <w:tcPr>
            <w:tcW w:w="1265" w:type="dxa"/>
            <w:vAlign w:val="center"/>
          </w:tcPr>
          <w:p w14:paraId="2C91AAF9" w14:textId="77777777" w:rsidR="00A71134" w:rsidRPr="00A71134" w:rsidRDefault="00A71134" w:rsidP="00A71134">
            <w:pPr>
              <w:pStyle w:val="Heading1"/>
              <w:jc w:val="center"/>
              <w:rPr>
                <w:sz w:val="28"/>
                <w:szCs w:val="28"/>
              </w:rPr>
            </w:pPr>
          </w:p>
        </w:tc>
      </w:tr>
      <w:tr w:rsidR="00A71134" w14:paraId="1A4AEB18" w14:textId="6B58D2E5" w:rsidTr="002C7694">
        <w:trPr>
          <w:trHeight w:val="662"/>
          <w:jc w:val="center"/>
        </w:trPr>
        <w:tc>
          <w:tcPr>
            <w:tcW w:w="2803" w:type="dxa"/>
            <w:vAlign w:val="center"/>
          </w:tcPr>
          <w:p w14:paraId="3DE2311C" w14:textId="409E7F56" w:rsidR="00A71134" w:rsidRPr="00A71134" w:rsidRDefault="00A71134" w:rsidP="00A71134">
            <w:pPr>
              <w:pStyle w:val="Heading1"/>
              <w:jc w:val="left"/>
              <w:rPr>
                <w:sz w:val="28"/>
                <w:szCs w:val="28"/>
              </w:rPr>
            </w:pPr>
            <w:r w:rsidRPr="00A71134">
              <w:rPr>
                <w:sz w:val="28"/>
                <w:szCs w:val="28"/>
              </w:rPr>
              <w:t>Step 3</w:t>
            </w:r>
          </w:p>
        </w:tc>
        <w:tc>
          <w:tcPr>
            <w:tcW w:w="817" w:type="dxa"/>
            <w:vAlign w:val="center"/>
          </w:tcPr>
          <w:p w14:paraId="2982CEF9" w14:textId="5EA2C28B" w:rsidR="00A71134" w:rsidRPr="00A71134" w:rsidRDefault="00A71134" w:rsidP="00A71134">
            <w:pPr>
              <w:pStyle w:val="Heading1"/>
              <w:jc w:val="center"/>
              <w:rPr>
                <w:sz w:val="28"/>
                <w:szCs w:val="28"/>
              </w:rPr>
            </w:pPr>
            <w:r w:rsidRPr="00A71134">
              <w:rPr>
                <w:sz w:val="28"/>
                <w:szCs w:val="28"/>
              </w:rPr>
              <w:t>22</w:t>
            </w:r>
          </w:p>
        </w:tc>
        <w:tc>
          <w:tcPr>
            <w:tcW w:w="1265" w:type="dxa"/>
            <w:vAlign w:val="center"/>
          </w:tcPr>
          <w:p w14:paraId="499F7D1F" w14:textId="77777777" w:rsidR="00A71134" w:rsidRPr="00A71134" w:rsidRDefault="00A71134" w:rsidP="00A71134">
            <w:pPr>
              <w:pStyle w:val="Heading1"/>
              <w:jc w:val="center"/>
              <w:rPr>
                <w:sz w:val="28"/>
                <w:szCs w:val="28"/>
              </w:rPr>
            </w:pPr>
          </w:p>
        </w:tc>
      </w:tr>
      <w:tr w:rsidR="00A71134" w14:paraId="1B26F3B4" w14:textId="068FF7B1" w:rsidTr="002C7694">
        <w:trPr>
          <w:trHeight w:val="662"/>
          <w:jc w:val="center"/>
        </w:trPr>
        <w:tc>
          <w:tcPr>
            <w:tcW w:w="2803" w:type="dxa"/>
            <w:vAlign w:val="center"/>
          </w:tcPr>
          <w:p w14:paraId="4729B9E1" w14:textId="63E1B915" w:rsidR="00A71134" w:rsidRPr="00A71134" w:rsidRDefault="00A71134" w:rsidP="00A71134">
            <w:pPr>
              <w:pStyle w:val="Heading1"/>
              <w:jc w:val="left"/>
              <w:rPr>
                <w:sz w:val="28"/>
                <w:szCs w:val="28"/>
              </w:rPr>
            </w:pPr>
            <w:r w:rsidRPr="00A71134">
              <w:rPr>
                <w:sz w:val="28"/>
                <w:szCs w:val="28"/>
              </w:rPr>
              <w:t>Step 4</w:t>
            </w:r>
          </w:p>
        </w:tc>
        <w:tc>
          <w:tcPr>
            <w:tcW w:w="817" w:type="dxa"/>
            <w:vAlign w:val="center"/>
          </w:tcPr>
          <w:p w14:paraId="26CCD57D" w14:textId="49FF10E9" w:rsidR="00A71134" w:rsidRPr="00A71134" w:rsidRDefault="00A71134" w:rsidP="00A71134">
            <w:pPr>
              <w:pStyle w:val="Heading1"/>
              <w:jc w:val="center"/>
              <w:rPr>
                <w:sz w:val="28"/>
                <w:szCs w:val="28"/>
              </w:rPr>
            </w:pPr>
            <w:r w:rsidRPr="00A71134">
              <w:rPr>
                <w:sz w:val="28"/>
                <w:szCs w:val="28"/>
              </w:rPr>
              <w:t>8</w:t>
            </w:r>
          </w:p>
        </w:tc>
        <w:tc>
          <w:tcPr>
            <w:tcW w:w="1265" w:type="dxa"/>
            <w:vAlign w:val="center"/>
          </w:tcPr>
          <w:p w14:paraId="5C1DE437" w14:textId="77777777" w:rsidR="00A71134" w:rsidRPr="00A71134" w:rsidRDefault="00A71134" w:rsidP="00A71134">
            <w:pPr>
              <w:pStyle w:val="Heading1"/>
              <w:jc w:val="center"/>
              <w:rPr>
                <w:sz w:val="28"/>
                <w:szCs w:val="28"/>
              </w:rPr>
            </w:pPr>
          </w:p>
        </w:tc>
      </w:tr>
      <w:tr w:rsidR="00A71134" w14:paraId="54EF63F5" w14:textId="01C9048D" w:rsidTr="002C7694">
        <w:trPr>
          <w:trHeight w:val="662"/>
          <w:jc w:val="center"/>
        </w:trPr>
        <w:tc>
          <w:tcPr>
            <w:tcW w:w="2803" w:type="dxa"/>
            <w:vAlign w:val="center"/>
          </w:tcPr>
          <w:p w14:paraId="40600B52" w14:textId="55F1C5E4" w:rsidR="00A71134" w:rsidRPr="00A71134" w:rsidRDefault="002C7694" w:rsidP="00A71134">
            <w:pPr>
              <w:pStyle w:val="Heading1"/>
              <w:jc w:val="left"/>
              <w:rPr>
                <w:sz w:val="28"/>
                <w:szCs w:val="28"/>
              </w:rPr>
            </w:pPr>
            <w:proofErr w:type="spellStart"/>
            <w:r>
              <w:rPr>
                <w:sz w:val="28"/>
                <w:szCs w:val="28"/>
              </w:rPr>
              <w:t>Matlab</w:t>
            </w:r>
            <w:proofErr w:type="spellEnd"/>
            <w:r>
              <w:rPr>
                <w:sz w:val="28"/>
                <w:szCs w:val="28"/>
              </w:rPr>
              <w:t xml:space="preserve"> Assignment</w:t>
            </w:r>
          </w:p>
        </w:tc>
        <w:tc>
          <w:tcPr>
            <w:tcW w:w="817" w:type="dxa"/>
            <w:vAlign w:val="center"/>
          </w:tcPr>
          <w:p w14:paraId="3F9F14D7" w14:textId="26A4E6E3" w:rsidR="00A71134" w:rsidRPr="00A71134" w:rsidRDefault="00A71134" w:rsidP="00A71134">
            <w:pPr>
              <w:pStyle w:val="Heading1"/>
              <w:jc w:val="center"/>
              <w:rPr>
                <w:sz w:val="28"/>
                <w:szCs w:val="28"/>
              </w:rPr>
            </w:pPr>
            <w:r w:rsidRPr="00A71134">
              <w:rPr>
                <w:sz w:val="28"/>
                <w:szCs w:val="28"/>
              </w:rPr>
              <w:t>31</w:t>
            </w:r>
          </w:p>
        </w:tc>
        <w:tc>
          <w:tcPr>
            <w:tcW w:w="1265" w:type="dxa"/>
            <w:vAlign w:val="center"/>
          </w:tcPr>
          <w:p w14:paraId="17C03E49" w14:textId="77777777" w:rsidR="00A71134" w:rsidRPr="00A71134" w:rsidRDefault="00A71134" w:rsidP="00A71134">
            <w:pPr>
              <w:pStyle w:val="Heading1"/>
              <w:jc w:val="center"/>
              <w:rPr>
                <w:sz w:val="28"/>
                <w:szCs w:val="28"/>
              </w:rPr>
            </w:pPr>
          </w:p>
        </w:tc>
      </w:tr>
      <w:tr w:rsidR="00A71134" w14:paraId="11338F3F" w14:textId="45223EAE" w:rsidTr="002C7694">
        <w:trPr>
          <w:trHeight w:val="662"/>
          <w:jc w:val="center"/>
        </w:trPr>
        <w:tc>
          <w:tcPr>
            <w:tcW w:w="2803" w:type="dxa"/>
            <w:shd w:val="clear" w:color="auto" w:fill="D9D9D9" w:themeFill="background1" w:themeFillShade="D9"/>
            <w:vAlign w:val="center"/>
          </w:tcPr>
          <w:p w14:paraId="7EDA7E66" w14:textId="099F7F32" w:rsidR="00A71134" w:rsidRPr="00A71134" w:rsidRDefault="00A71134" w:rsidP="00A71134">
            <w:pPr>
              <w:pStyle w:val="Heading1"/>
              <w:jc w:val="left"/>
              <w:rPr>
                <w:sz w:val="28"/>
                <w:szCs w:val="28"/>
              </w:rPr>
            </w:pPr>
            <w:r w:rsidRPr="00A71134">
              <w:rPr>
                <w:sz w:val="28"/>
                <w:szCs w:val="28"/>
              </w:rPr>
              <w:t>Total</w:t>
            </w:r>
          </w:p>
        </w:tc>
        <w:tc>
          <w:tcPr>
            <w:tcW w:w="817" w:type="dxa"/>
            <w:shd w:val="clear" w:color="auto" w:fill="D9D9D9" w:themeFill="background1" w:themeFillShade="D9"/>
            <w:vAlign w:val="center"/>
          </w:tcPr>
          <w:p w14:paraId="1F300B70" w14:textId="4C0828B3" w:rsidR="00A71134" w:rsidRPr="00A71134" w:rsidRDefault="00A71134" w:rsidP="00A71134">
            <w:pPr>
              <w:pStyle w:val="Heading1"/>
              <w:jc w:val="center"/>
              <w:rPr>
                <w:sz w:val="28"/>
                <w:szCs w:val="28"/>
              </w:rPr>
            </w:pPr>
            <w:r w:rsidRPr="00A71134">
              <w:rPr>
                <w:sz w:val="28"/>
                <w:szCs w:val="28"/>
              </w:rPr>
              <w:t>7</w:t>
            </w:r>
            <w:r w:rsidR="001D75EF">
              <w:rPr>
                <w:sz w:val="28"/>
                <w:szCs w:val="28"/>
              </w:rPr>
              <w:t>5</w:t>
            </w:r>
          </w:p>
        </w:tc>
        <w:tc>
          <w:tcPr>
            <w:tcW w:w="1265" w:type="dxa"/>
            <w:shd w:val="clear" w:color="auto" w:fill="D9D9D9" w:themeFill="background1" w:themeFillShade="D9"/>
            <w:vAlign w:val="center"/>
          </w:tcPr>
          <w:p w14:paraId="4DCB609E" w14:textId="77777777" w:rsidR="00A71134" w:rsidRPr="00A71134" w:rsidRDefault="00A71134" w:rsidP="00A71134">
            <w:pPr>
              <w:pStyle w:val="Heading1"/>
              <w:jc w:val="center"/>
              <w:rPr>
                <w:sz w:val="28"/>
                <w:szCs w:val="28"/>
              </w:rPr>
            </w:pPr>
          </w:p>
        </w:tc>
      </w:tr>
    </w:tbl>
    <w:p w14:paraId="3CD7D849" w14:textId="407F0CB5" w:rsidR="00A71134" w:rsidRDefault="00A71134" w:rsidP="001772F5">
      <w:pPr>
        <w:pStyle w:val="Heading1"/>
      </w:pPr>
    </w:p>
    <w:p w14:paraId="65175C1C" w14:textId="77777777" w:rsidR="00A71134" w:rsidRDefault="00A71134">
      <w:pPr>
        <w:spacing w:after="0"/>
        <w:jc w:val="left"/>
        <w:rPr>
          <w:rFonts w:asciiTheme="minorHAnsi" w:eastAsiaTheme="majorEastAsia" w:hAnsiTheme="minorHAnsi" w:cstheme="majorBidi"/>
          <w:b/>
          <w:bCs/>
          <w:szCs w:val="32"/>
        </w:rPr>
      </w:pPr>
      <w:r>
        <w:br w:type="page"/>
      </w:r>
    </w:p>
    <w:p w14:paraId="7666C3B6" w14:textId="25E427CE" w:rsidR="00F177D5" w:rsidRPr="001E2287" w:rsidRDefault="00F177D5" w:rsidP="001772F5">
      <w:pPr>
        <w:pStyle w:val="Heading1"/>
      </w:pPr>
      <w:r w:rsidRPr="001E2287">
        <w:lastRenderedPageBreak/>
        <w:t>Step 0: Watching old TV</w:t>
      </w:r>
    </w:p>
    <w:p w14:paraId="5F6F0C16" w14:textId="2AA61AC2" w:rsidR="00F177D5" w:rsidRPr="001E2287" w:rsidRDefault="00F177D5" w:rsidP="00F177D5">
      <w:pPr>
        <w:rPr>
          <w:lang w:eastAsia="ja-JP"/>
        </w:rPr>
      </w:pPr>
      <w:r w:rsidRPr="001E2287">
        <w:t xml:space="preserve">Here is a clear albeit old video discussing static and dynamic pressure, and, right at the end, pitot tubes. Take a look and marvel at how TV has </w:t>
      </w:r>
      <w:proofErr w:type="gramStart"/>
      <w:r w:rsidRPr="001E2287">
        <w:t>improved</w:t>
      </w:r>
      <w:proofErr w:type="gramEnd"/>
      <w:r w:rsidRPr="001E2287">
        <w:t xml:space="preserve"> and the laws of physics have remained true:</w:t>
      </w:r>
    </w:p>
    <w:p w14:paraId="7D480511" w14:textId="7F59965F" w:rsidR="00F177D5" w:rsidRPr="001E2287" w:rsidRDefault="00056DDA" w:rsidP="00F177D5">
      <w:hyperlink r:id="rId8" w:history="1">
        <w:r w:rsidR="00F177D5" w:rsidRPr="001E2287">
          <w:rPr>
            <w:rStyle w:val="Hyperlink"/>
          </w:rPr>
          <w:t>https://youtu.be/dTXHoIs64hw</w:t>
        </w:r>
      </w:hyperlink>
    </w:p>
    <w:p w14:paraId="7ABA6CB9" w14:textId="32E2AC61" w:rsidR="00EF66AF" w:rsidRPr="001E2287" w:rsidRDefault="001772F5" w:rsidP="001772F5">
      <w:pPr>
        <w:pStyle w:val="Heading1"/>
      </w:pPr>
      <w:r w:rsidRPr="001E2287">
        <w:t xml:space="preserve">Step 1: </w:t>
      </w:r>
      <w:r w:rsidR="00BF12E9" w:rsidRPr="001E2287">
        <w:t xml:space="preserve">Define </w:t>
      </w:r>
      <w:r w:rsidRPr="001E2287">
        <w:t>Stagnation Pressure</w:t>
      </w:r>
    </w:p>
    <w:p w14:paraId="5CE9E2E7" w14:textId="37A93CAE" w:rsidR="00EF66AF" w:rsidRPr="001E2287" w:rsidRDefault="002522A8" w:rsidP="00EF66AF">
      <w:r w:rsidRPr="001E2287">
        <w:t xml:space="preserve">When a </w:t>
      </w:r>
      <w:r w:rsidR="00EF66AF" w:rsidRPr="001E2287">
        <w:t>stream of uniform velocity flows into a blunt body</w:t>
      </w:r>
      <w:r w:rsidRPr="001E2287">
        <w:t xml:space="preserve"> like an airfoil</w:t>
      </w:r>
      <w:r w:rsidR="00EF66AF" w:rsidRPr="001E2287">
        <w:t xml:space="preserve">, the stream lines </w:t>
      </w:r>
      <w:r w:rsidRPr="001E2287">
        <w:t>are as shown in Figure 1.</w:t>
      </w:r>
    </w:p>
    <w:p w14:paraId="19850AB3" w14:textId="407625FC" w:rsidR="002522A8" w:rsidRPr="001E2287" w:rsidRDefault="00CF18AC" w:rsidP="002522A8">
      <w:pPr>
        <w:keepNext/>
        <w:jc w:val="center"/>
      </w:pPr>
      <w:r w:rsidRPr="001E2287">
        <w:rPr>
          <w:noProof/>
        </w:rPr>
        <w:drawing>
          <wp:inline distT="0" distB="0" distL="0" distR="0" wp14:anchorId="0F9C0F10" wp14:editId="2A133496">
            <wp:extent cx="5486400" cy="1629410"/>
            <wp:effectExtent l="0" t="0" r="0" b="0"/>
            <wp:docPr id="3" name="Picture 2" descr="microsoftsuc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microsoftsucks.png"/>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486400" cy="1629410"/>
                    </a:xfrm>
                    <a:prstGeom prst="rect">
                      <a:avLst/>
                    </a:prstGeom>
                  </pic:spPr>
                </pic:pic>
              </a:graphicData>
            </a:graphic>
          </wp:inline>
        </w:drawing>
      </w:r>
    </w:p>
    <w:p w14:paraId="3115198D" w14:textId="0908F6DC" w:rsidR="002522A8" w:rsidRPr="001E2287" w:rsidRDefault="002522A8" w:rsidP="002522A8">
      <w:pPr>
        <w:pStyle w:val="Caption"/>
        <w:jc w:val="center"/>
      </w:pPr>
      <w:r w:rsidRPr="001E2287">
        <w:t xml:space="preserve">Figure </w:t>
      </w:r>
      <w:r w:rsidR="00333510">
        <w:rPr>
          <w:noProof/>
        </w:rPr>
        <w:fldChar w:fldCharType="begin"/>
      </w:r>
      <w:r w:rsidR="00333510">
        <w:rPr>
          <w:noProof/>
        </w:rPr>
        <w:instrText xml:space="preserve"> SEQ Figure \* ARABIC </w:instrText>
      </w:r>
      <w:r w:rsidR="00333510">
        <w:rPr>
          <w:noProof/>
        </w:rPr>
        <w:fldChar w:fldCharType="separate"/>
      </w:r>
      <w:r w:rsidR="00F03926">
        <w:rPr>
          <w:noProof/>
        </w:rPr>
        <w:t>1</w:t>
      </w:r>
      <w:r w:rsidR="00333510">
        <w:rPr>
          <w:noProof/>
        </w:rPr>
        <w:fldChar w:fldCharType="end"/>
      </w:r>
      <w:r w:rsidRPr="001E2287">
        <w:t>: Stagnation Point</w:t>
      </w:r>
    </w:p>
    <w:p w14:paraId="13B28EC3" w14:textId="496B4EE9" w:rsidR="00EF66AF" w:rsidRPr="001E2287" w:rsidRDefault="002522A8" w:rsidP="00EF66AF">
      <w:r w:rsidRPr="001E2287">
        <w:t xml:space="preserve">Some of the streamlines move over the airfoil, and some of them move under. But one streamline goes to the tip of the airfoil and then stops. At this </w:t>
      </w:r>
      <w:r w:rsidRPr="001E2287">
        <w:rPr>
          <w:i/>
        </w:rPr>
        <w:t>stagnation point</w:t>
      </w:r>
      <w:r w:rsidRPr="001E2287">
        <w:t>, the velocity is zero.</w:t>
      </w:r>
    </w:p>
    <w:p w14:paraId="441B9652" w14:textId="4E98512F" w:rsidR="00EF66AF" w:rsidRPr="001E2287" w:rsidRDefault="002522A8" w:rsidP="00EF66AF">
      <w:r w:rsidRPr="001E2287">
        <w:t xml:space="preserve">Let’s use the Bernoulli equation we derived in class to calculate the pressure at this point, or the </w:t>
      </w:r>
      <w:r w:rsidRPr="001E2287">
        <w:rPr>
          <w:i/>
        </w:rPr>
        <w:t>stagnation pressure</w:t>
      </w:r>
      <w:r w:rsidR="007C6DB7" w:rsidRPr="001E2287">
        <w:t>.</w:t>
      </w:r>
    </w:p>
    <w:p w14:paraId="26921E12" w14:textId="66BF7369" w:rsidR="007C6DB7" w:rsidRPr="001E2287" w:rsidRDefault="007C6DB7" w:rsidP="00EF66AF">
      <w:r w:rsidRPr="001E2287">
        <w:t>First, indicate your velocities and pressures on Figure 1</w:t>
      </w:r>
      <w:r w:rsidR="00BE2BEE">
        <w:t>:</w:t>
      </w:r>
      <w:r w:rsidRPr="001E2287">
        <w:t xml:space="preserve"> Designate a point upstream where the flow is undisturbed as having velocity and pressure </w:t>
      </w:r>
      <m:oMath>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oMath>
      <w:r w:rsidRPr="001E2287">
        <w:t xml:space="preserve">, and the stagnation point as </w:t>
      </w:r>
      <m:oMath>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oMath>
      <w:r w:rsidRPr="001E2287">
        <w:t>.</w:t>
      </w:r>
    </w:p>
    <w:p w14:paraId="0DAAD794" w14:textId="75034EB5" w:rsidR="007C6DB7" w:rsidRPr="001E2287" w:rsidRDefault="007C6DB7" w:rsidP="00EF66AF">
      <w:r w:rsidRPr="001E2287">
        <w:t>What assumption do we have to make about the fluid to apply Bernoulli’s equation?</w:t>
      </w:r>
    </w:p>
    <w:p w14:paraId="77938624" w14:textId="3513BF56" w:rsidR="0075206C" w:rsidRPr="001E2287" w:rsidRDefault="0075206C" w:rsidP="00EF66AF">
      <w:r w:rsidRPr="001E2287">
        <w:rPr>
          <w:noProof/>
        </w:rPr>
        <mc:AlternateContent>
          <mc:Choice Requires="wps">
            <w:drawing>
              <wp:inline distT="0" distB="0" distL="0" distR="0" wp14:anchorId="77D7D71E" wp14:editId="02D8107F">
                <wp:extent cx="5486400" cy="674703"/>
                <wp:effectExtent l="0" t="0" r="19050" b="114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674703"/>
                        </a:xfrm>
                        <a:prstGeom prst="rect">
                          <a:avLst/>
                        </a:prstGeom>
                        <a:noFill/>
                        <a:ln w="9525">
                          <a:solidFill>
                            <a:srgbClr val="000000"/>
                          </a:solidFill>
                          <a:miter lim="800000"/>
                          <a:headEnd/>
                          <a:tailEnd/>
                        </a:ln>
                      </wps:spPr>
                      <wps:txbx>
                        <w:txbxContent>
                          <w:p w14:paraId="275E5659" w14:textId="0E9F7BB4" w:rsidR="00A9215D" w:rsidRDefault="00E35D8C" w:rsidP="0075206C">
                            <w:r w:rsidRPr="007C6DB7">
                              <w:rPr>
                                <w:u w:val="single"/>
                              </w:rPr>
                              <w:t>Answer</w:t>
                            </w:r>
                            <w:r>
                              <w:t>:</w:t>
                            </w:r>
                            <w:r w:rsidR="009A0BDE">
                              <w:t xml:space="preserve"> </w:t>
                            </w:r>
                            <w:r w:rsidR="009A0BDE">
                              <w:rPr>
                                <w:rFonts w:hint="eastAsia"/>
                              </w:rPr>
                              <w:t>I</w:t>
                            </w:r>
                            <w:r w:rsidR="009A0BDE">
                              <w:t xml:space="preserve">n order to apply Bernoulli’s </w:t>
                            </w:r>
                            <w:proofErr w:type="gramStart"/>
                            <w:r w:rsidR="009A0BDE">
                              <w:t>equation</w:t>
                            </w:r>
                            <w:proofErr w:type="gramEnd"/>
                            <w:r w:rsidR="009A0BDE">
                              <w:t xml:space="preserve"> the fluid must be incompressible and the flow must be steady.</w:t>
                            </w:r>
                          </w:p>
                        </w:txbxContent>
                      </wps:txbx>
                      <wps:bodyPr rot="0" vert="horz" wrap="square" lIns="91440" tIns="45720" rIns="91440" bIns="45720" anchor="t" anchorCtr="0">
                        <a:noAutofit/>
                      </wps:bodyPr>
                    </wps:wsp>
                  </a:graphicData>
                </a:graphic>
              </wp:inline>
            </w:drawing>
          </mc:Choice>
          <mc:Fallback>
            <w:pict>
              <v:shapetype w14:anchorId="77D7D71E" id="_x0000_t202" coordsize="21600,21600" o:spt="202" path="m,l,21600r21600,l21600,xe">
                <v:stroke joinstyle="miter"/>
                <v:path gradientshapeok="t" o:connecttype="rect"/>
              </v:shapetype>
              <v:shape id="Text Box 2" o:spid="_x0000_s1026" type="#_x0000_t202" style="width:6in;height:5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" filled="f">
                <v:textbox>
                  <w:txbxContent>
                    <w:p w14:paraId="275E5659" w14:textId="0E9F7BB4" w:rsidR="00A9215D" w:rsidRDefault="00E35D8C" w:rsidP="0075206C">
                      <w:r w:rsidRPr="007C6DB7">
                        <w:rPr>
                          <w:u w:val="single"/>
                        </w:rPr>
                        <w:t>Answer</w:t>
                      </w:r>
                      <w:r>
                        <w:t>:</w:t>
                      </w:r>
                      <w:r w:rsidR="009A0BDE">
                        <w:t xml:space="preserve"> </w:t>
                      </w:r>
                      <w:r w:rsidR="009A0BDE">
                        <w:rPr>
                          <w:rFonts w:hint="eastAsia"/>
                        </w:rPr>
                        <w:t>I</w:t>
                      </w:r>
                      <w:r w:rsidR="009A0BDE">
                        <w:t xml:space="preserve">n order to apply Bernoulli’s </w:t>
                      </w:r>
                      <w:proofErr w:type="gramStart"/>
                      <w:r w:rsidR="009A0BDE">
                        <w:t>equation</w:t>
                      </w:r>
                      <w:proofErr w:type="gramEnd"/>
                      <w:r w:rsidR="009A0BDE">
                        <w:t xml:space="preserve"> the fluid must be incompressible and the flow must be steady.</w:t>
                      </w:r>
                    </w:p>
                  </w:txbxContent>
                </v:textbox>
                <w10:anchorlock/>
              </v:shape>
            </w:pict>
          </mc:Fallback>
        </mc:AlternateContent>
      </w:r>
    </w:p>
    <w:p w14:paraId="736E0E28" w14:textId="3602ACA6" w:rsidR="00A361EC" w:rsidRPr="001E2287" w:rsidRDefault="00A361EC" w:rsidP="00EF66AF"/>
    <w:p w14:paraId="7792BC07" w14:textId="77777777" w:rsidR="004C0AB4" w:rsidRPr="001E2287" w:rsidRDefault="004C0AB4" w:rsidP="00EF66AF"/>
    <w:p w14:paraId="0DBC7CA3" w14:textId="77777777" w:rsidR="005E6367" w:rsidRPr="001E2287" w:rsidRDefault="00EA724D" w:rsidP="00EF66AF">
      <w:pPr>
        <w:rPr>
          <w:noProof/>
        </w:rPr>
      </w:pPr>
      <w:r w:rsidRPr="001E2287">
        <w:lastRenderedPageBreak/>
        <w:t xml:space="preserve">Now write down Bernoulli’s equation </w:t>
      </w:r>
      <w:r w:rsidR="00AE0427" w:rsidRPr="001E2287">
        <w:t>to relate these two pairs of values, and solve for the stagnation pressure:</w:t>
      </w:r>
      <w:r w:rsidR="005E6367" w:rsidRPr="001E2287">
        <w:rPr>
          <w:noProof/>
        </w:rPr>
        <w:t xml:space="preserve"> </w:t>
      </w:r>
    </w:p>
    <w:p w14:paraId="5647F5F9" w14:textId="429F5397" w:rsidR="00EA724D" w:rsidRPr="001E2287" w:rsidRDefault="00D96C2B" w:rsidP="00EF66AF">
      <w:r>
        <w:rPr>
          <w:noProof/>
        </w:rPr>
        <mc:AlternateContent>
          <mc:Choice Requires="wpi">
            <w:drawing>
              <wp:anchor distT="0" distB="0" distL="114300" distR="114300" simplePos="0" relativeHeight="252565504" behindDoc="0" locked="0" layoutInCell="1" allowOverlap="1" wp14:anchorId="649C11DB" wp14:editId="2D5BFAD2">
                <wp:simplePos x="0" y="0"/>
                <wp:positionH relativeFrom="column">
                  <wp:posOffset>2528888</wp:posOffset>
                </wp:positionH>
                <wp:positionV relativeFrom="paragraph">
                  <wp:posOffset>2280920</wp:posOffset>
                </wp:positionV>
                <wp:extent cx="2064922" cy="1254930"/>
                <wp:effectExtent l="38100" t="38100" r="50165" b="40640"/>
                <wp:wrapNone/>
                <wp:docPr id="834" name="Ink 834"/>
                <wp:cNvGraphicFramePr/>
                <a:graphic xmlns:a="http://schemas.openxmlformats.org/drawingml/2006/main">
                  <a:graphicData uri="http://schemas.microsoft.com/office/word/2010/wordprocessingInk">
                    <w14:contentPart bwMode="auto" r:id="rId10">
                      <w14:nvContentPartPr>
                        <w14:cNvContentPartPr/>
                      </w14:nvContentPartPr>
                      <w14:xfrm>
                        <a:off x="0" y="0"/>
                        <a:ext cx="2064922" cy="1254930"/>
                      </w14:xfrm>
                    </w14:contentPart>
                  </a:graphicData>
                </a:graphic>
              </wp:anchor>
            </w:drawing>
          </mc:Choice>
          <mc:Fallback>
            <w:pict>
              <v:shapetype w14:anchorId="5B762BC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34" o:spid="_x0000_s1026" type="#_x0000_t75" style="position:absolute;left:0;text-align:left;margin-left:198.45pt;margin-top:178.9pt;width:164.05pt;height:100.2pt;z-index:252565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">
                <v:imagedata r:id="rId11" o:title=""/>
              </v:shape>
            </w:pict>
          </mc:Fallback>
        </mc:AlternateContent>
      </w:r>
      <w:r w:rsidR="007B6C23">
        <w:rPr>
          <w:noProof/>
        </w:rPr>
        <mc:AlternateContent>
          <mc:Choice Requires="wpi">
            <w:drawing>
              <wp:anchor distT="0" distB="0" distL="114300" distR="114300" simplePos="0" relativeHeight="251808768" behindDoc="0" locked="0" layoutInCell="1" allowOverlap="1" wp14:anchorId="2D4372F0" wp14:editId="54A12DBE">
                <wp:simplePos x="0" y="0"/>
                <wp:positionH relativeFrom="column">
                  <wp:posOffset>2714408</wp:posOffset>
                </wp:positionH>
                <wp:positionV relativeFrom="paragraph">
                  <wp:posOffset>2590753</wp:posOffset>
                </wp:positionV>
                <wp:extent cx="1324800" cy="636480"/>
                <wp:effectExtent l="38100" t="38100" r="27940" b="49530"/>
                <wp:wrapNone/>
                <wp:docPr id="492" name="Ink 492"/>
                <wp:cNvGraphicFramePr/>
                <a:graphic xmlns:a="http://schemas.openxmlformats.org/drawingml/2006/main">
                  <a:graphicData uri="http://schemas.microsoft.com/office/word/2010/wordprocessingInk">
                    <w14:contentPart bwMode="auto" r:id="rId12">
                      <w14:nvContentPartPr>
                        <w14:cNvContentPartPr/>
                      </w14:nvContentPartPr>
                      <w14:xfrm>
                        <a:off x="0" y="0"/>
                        <a:ext cx="1324800" cy="636480"/>
                      </w14:xfrm>
                    </w14:contentPart>
                  </a:graphicData>
                </a:graphic>
                <wp14:sizeRelH relativeFrom="margin">
                  <wp14:pctWidth>0</wp14:pctWidth>
                </wp14:sizeRelH>
                <wp14:sizeRelV relativeFrom="margin">
                  <wp14:pctHeight>0</wp14:pctHeight>
                </wp14:sizeRelV>
              </wp:anchor>
            </w:drawing>
          </mc:Choice>
          <mc:Fallback>
            <w:pict>
              <v:shapetype w14:anchorId="114600D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92" o:spid="_x0000_s1026" type="#_x0000_t75" style="position:absolute;left:0;text-align:left;margin-left:204.8pt;margin-top:188.3pt;width:137.75pt;height:82.6pt;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">
                <v:imagedata r:id="rId13" o:title=""/>
              </v:shape>
            </w:pict>
          </mc:Fallback>
        </mc:AlternateContent>
      </w:r>
      <w:r w:rsidR="007B6C23">
        <w:rPr>
          <w:noProof/>
        </w:rPr>
        <mc:AlternateContent>
          <mc:Choice Requires="wpi">
            <w:drawing>
              <wp:anchor distT="0" distB="0" distL="114300" distR="114300" simplePos="0" relativeHeight="251786240" behindDoc="0" locked="0" layoutInCell="1" allowOverlap="1" wp14:anchorId="398CC517" wp14:editId="77E6D93C">
                <wp:simplePos x="0" y="0"/>
                <wp:positionH relativeFrom="column">
                  <wp:posOffset>2371725</wp:posOffset>
                </wp:positionH>
                <wp:positionV relativeFrom="paragraph">
                  <wp:posOffset>2852420</wp:posOffset>
                </wp:positionV>
                <wp:extent cx="137903" cy="61223"/>
                <wp:effectExtent l="38100" t="38100" r="33655" b="53340"/>
                <wp:wrapNone/>
                <wp:docPr id="470" name="Ink 470"/>
                <wp:cNvGraphicFramePr/>
                <a:graphic xmlns:a="http://schemas.openxmlformats.org/drawingml/2006/main">
                  <a:graphicData uri="http://schemas.microsoft.com/office/word/2010/wordprocessingInk">
                    <w14:contentPart bwMode="auto" r:id="rId14">
                      <w14:nvContentPartPr>
                        <w14:cNvContentPartPr/>
                      </w14:nvContentPartPr>
                      <w14:xfrm>
                        <a:off x="0" y="0"/>
                        <a:ext cx="137903" cy="61223"/>
                      </w14:xfrm>
                    </w14:contentPart>
                  </a:graphicData>
                </a:graphic>
              </wp:anchor>
            </w:drawing>
          </mc:Choice>
          <mc:Fallback>
            <w:pict>
              <v:shape w14:anchorId="0DB25E4F" id="Ink 470" o:spid="_x0000_s1026" type="#_x0000_t75" style="position:absolute;left:0;text-align:left;margin-left:186.05pt;margin-top:223.9pt;width:12.25pt;height:6.2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">
                <v:imagedata r:id="rId15" o:title=""/>
              </v:shape>
            </w:pict>
          </mc:Fallback>
        </mc:AlternateContent>
      </w:r>
      <w:r w:rsidR="007B6C23">
        <w:rPr>
          <w:noProof/>
        </w:rPr>
        <mc:AlternateContent>
          <mc:Choice Requires="wpi">
            <w:drawing>
              <wp:anchor distT="0" distB="0" distL="114300" distR="114300" simplePos="0" relativeHeight="251787264" behindDoc="0" locked="0" layoutInCell="1" allowOverlap="1" wp14:anchorId="22654EAA" wp14:editId="6E28DBB1">
                <wp:simplePos x="0" y="0"/>
                <wp:positionH relativeFrom="column">
                  <wp:posOffset>2024063</wp:posOffset>
                </wp:positionH>
                <wp:positionV relativeFrom="paragraph">
                  <wp:posOffset>2585720</wp:posOffset>
                </wp:positionV>
                <wp:extent cx="257745" cy="450850"/>
                <wp:effectExtent l="19050" t="38100" r="47625" b="44450"/>
                <wp:wrapNone/>
                <wp:docPr id="471" name="Ink 471"/>
                <wp:cNvGraphicFramePr/>
                <a:graphic xmlns:a="http://schemas.openxmlformats.org/drawingml/2006/main">
                  <a:graphicData uri="http://schemas.microsoft.com/office/word/2010/wordprocessingInk">
                    <w14:contentPart bwMode="auto" r:id="rId16">
                      <w14:nvContentPartPr>
                        <w14:cNvContentPartPr/>
                      </w14:nvContentPartPr>
                      <w14:xfrm>
                        <a:off x="0" y="0"/>
                        <a:ext cx="257745" cy="450850"/>
                      </w14:xfrm>
                    </w14:contentPart>
                  </a:graphicData>
                </a:graphic>
              </wp:anchor>
            </w:drawing>
          </mc:Choice>
          <mc:Fallback>
            <w:pict>
              <v:shape w14:anchorId="2D4B6839" id="Ink 471" o:spid="_x0000_s1026" type="#_x0000_t75" style="position:absolute;left:0;text-align:left;margin-left:158.7pt;margin-top:202.9pt;width:21.75pt;height:36.9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">
                <v:imagedata r:id="rId17" o:title=""/>
              </v:shape>
            </w:pict>
          </mc:Fallback>
        </mc:AlternateContent>
      </w:r>
      <w:r w:rsidR="007B6C23">
        <w:rPr>
          <w:noProof/>
        </w:rPr>
        <mc:AlternateContent>
          <mc:Choice Requires="wpi">
            <w:drawing>
              <wp:anchor distT="0" distB="0" distL="114300" distR="114300" simplePos="0" relativeHeight="251779072" behindDoc="0" locked="0" layoutInCell="1" allowOverlap="1" wp14:anchorId="5BCB7A6E" wp14:editId="0F6CFA4D">
                <wp:simplePos x="0" y="0"/>
                <wp:positionH relativeFrom="column">
                  <wp:posOffset>1019175</wp:posOffset>
                </wp:positionH>
                <wp:positionV relativeFrom="paragraph">
                  <wp:posOffset>2780983</wp:posOffset>
                </wp:positionV>
                <wp:extent cx="468098" cy="357637"/>
                <wp:effectExtent l="57150" t="38100" r="46355" b="42545"/>
                <wp:wrapNone/>
                <wp:docPr id="463" name="Ink 463"/>
                <wp:cNvGraphicFramePr/>
                <a:graphic xmlns:a="http://schemas.openxmlformats.org/drawingml/2006/main">
                  <a:graphicData uri="http://schemas.microsoft.com/office/word/2010/wordprocessingInk">
                    <w14:contentPart bwMode="auto" r:id="rId18">
                      <w14:nvContentPartPr>
                        <w14:cNvContentPartPr/>
                      </w14:nvContentPartPr>
                      <w14:xfrm>
                        <a:off x="0" y="0"/>
                        <a:ext cx="468098" cy="357637"/>
                      </w14:xfrm>
                    </w14:contentPart>
                  </a:graphicData>
                </a:graphic>
              </wp:anchor>
            </w:drawing>
          </mc:Choice>
          <mc:Fallback>
            <w:pict>
              <v:shape w14:anchorId="531BE804" id="Ink 463" o:spid="_x0000_s1026" type="#_x0000_t75" style="position:absolute;left:0;text-align:left;margin-left:79.55pt;margin-top:218.3pt;width:38.25pt;height:29.55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&#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">
                <v:imagedata r:id="rId19" o:title=""/>
              </v:shape>
            </w:pict>
          </mc:Fallback>
        </mc:AlternateContent>
      </w:r>
      <w:r w:rsidR="007B6C23">
        <w:rPr>
          <w:noProof/>
        </w:rPr>
        <mc:AlternateContent>
          <mc:Choice Requires="wpi">
            <w:drawing>
              <wp:anchor distT="0" distB="0" distL="114300" distR="114300" simplePos="0" relativeHeight="251778048" behindDoc="0" locked="0" layoutInCell="1" allowOverlap="1" wp14:anchorId="49B99469" wp14:editId="74D78D0B">
                <wp:simplePos x="0" y="0"/>
                <wp:positionH relativeFrom="column">
                  <wp:posOffset>1663162</wp:posOffset>
                </wp:positionH>
                <wp:positionV relativeFrom="paragraph">
                  <wp:posOffset>2908715</wp:posOffset>
                </wp:positionV>
                <wp:extent cx="138960" cy="7920"/>
                <wp:effectExtent l="38100" t="38100" r="52070" b="49530"/>
                <wp:wrapNone/>
                <wp:docPr id="462" name="Ink 462"/>
                <wp:cNvGraphicFramePr/>
                <a:graphic xmlns:a="http://schemas.openxmlformats.org/drawingml/2006/main">
                  <a:graphicData uri="http://schemas.microsoft.com/office/word/2010/wordprocessingInk">
                    <w14:contentPart bwMode="auto" r:id="rId20">
                      <w14:nvContentPartPr>
                        <w14:cNvContentPartPr/>
                      </w14:nvContentPartPr>
                      <w14:xfrm>
                        <a:off x="0" y="0"/>
                        <a:ext cx="138960" cy="7920"/>
                      </w14:xfrm>
                    </w14:contentPart>
                  </a:graphicData>
                </a:graphic>
              </wp:anchor>
            </w:drawing>
          </mc:Choice>
          <mc:Fallback>
            <w:pict>
              <v:shape w14:anchorId="28D8A44E" id="Ink 462" o:spid="_x0000_s1026" type="#_x0000_t75" style="position:absolute;left:0;text-align:left;margin-left:130.25pt;margin-top:228.35pt;width:12.4pt;height:2pt;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">
                <v:imagedata r:id="rId21" o:title=""/>
              </v:shape>
            </w:pict>
          </mc:Fallback>
        </mc:AlternateContent>
      </w:r>
      <w:r w:rsidR="007B6C23">
        <w:rPr>
          <w:noProof/>
        </w:rPr>
        <mc:AlternateContent>
          <mc:Choice Requires="wpi">
            <w:drawing>
              <wp:anchor distT="0" distB="0" distL="114300" distR="114300" simplePos="0" relativeHeight="251777024" behindDoc="0" locked="0" layoutInCell="1" allowOverlap="1" wp14:anchorId="77FD7C71" wp14:editId="5DB13D77">
                <wp:simplePos x="0" y="0"/>
                <wp:positionH relativeFrom="column">
                  <wp:posOffset>1653802</wp:posOffset>
                </wp:positionH>
                <wp:positionV relativeFrom="paragraph">
                  <wp:posOffset>2847155</wp:posOffset>
                </wp:positionV>
                <wp:extent cx="96480" cy="7920"/>
                <wp:effectExtent l="38100" t="38100" r="56515" b="49530"/>
                <wp:wrapNone/>
                <wp:docPr id="461" name="Ink 461"/>
                <wp:cNvGraphicFramePr/>
                <a:graphic xmlns:a="http://schemas.openxmlformats.org/drawingml/2006/main">
                  <a:graphicData uri="http://schemas.microsoft.com/office/word/2010/wordprocessingInk">
                    <w14:contentPart bwMode="auto" r:id="rId22">
                      <w14:nvContentPartPr>
                        <w14:cNvContentPartPr/>
                      </w14:nvContentPartPr>
                      <w14:xfrm>
                        <a:off x="0" y="0"/>
                        <a:ext cx="96480" cy="7920"/>
                      </w14:xfrm>
                    </w14:contentPart>
                  </a:graphicData>
                </a:graphic>
              </wp:anchor>
            </w:drawing>
          </mc:Choice>
          <mc:Fallback>
            <w:pict>
              <v:shape w14:anchorId="21031261" id="Ink 461" o:spid="_x0000_s1026" type="#_x0000_t75" style="position:absolute;left:0;text-align:left;margin-left:129.5pt;margin-top:223.5pt;width:9.05pt;height:2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">
                <v:imagedata r:id="rId23" o:title=""/>
              </v:shape>
            </w:pict>
          </mc:Fallback>
        </mc:AlternateContent>
      </w:r>
      <w:r w:rsidR="007B6C23">
        <w:rPr>
          <w:noProof/>
        </w:rPr>
        <mc:AlternateContent>
          <mc:Choice Requires="wpi">
            <w:drawing>
              <wp:anchor distT="0" distB="0" distL="114300" distR="114300" simplePos="0" relativeHeight="251769856" behindDoc="0" locked="0" layoutInCell="1" allowOverlap="1" wp14:anchorId="747584B0" wp14:editId="585A6A34">
                <wp:simplePos x="0" y="0"/>
                <wp:positionH relativeFrom="column">
                  <wp:posOffset>838200</wp:posOffset>
                </wp:positionH>
                <wp:positionV relativeFrom="paragraph">
                  <wp:posOffset>2571433</wp:posOffset>
                </wp:positionV>
                <wp:extent cx="126083" cy="503555"/>
                <wp:effectExtent l="38100" t="38100" r="0" b="48895"/>
                <wp:wrapNone/>
                <wp:docPr id="454" name="Ink 454"/>
                <wp:cNvGraphicFramePr/>
                <a:graphic xmlns:a="http://schemas.openxmlformats.org/drawingml/2006/main">
                  <a:graphicData uri="http://schemas.microsoft.com/office/word/2010/wordprocessingInk">
                    <w14:contentPart bwMode="auto" r:id="rId24">
                      <w14:nvContentPartPr>
                        <w14:cNvContentPartPr/>
                      </w14:nvContentPartPr>
                      <w14:xfrm>
                        <a:off x="0" y="0"/>
                        <a:ext cx="126083" cy="503555"/>
                      </w14:xfrm>
                    </w14:contentPart>
                  </a:graphicData>
                </a:graphic>
              </wp:anchor>
            </w:drawing>
          </mc:Choice>
          <mc:Fallback>
            <w:pict>
              <v:shape w14:anchorId="51150A55" id="Ink 454" o:spid="_x0000_s1026" type="#_x0000_t75" style="position:absolute;left:0;text-align:left;margin-left:65.3pt;margin-top:201.8pt;width:11.35pt;height:41.05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">
                <v:imagedata r:id="rId25" o:title=""/>
              </v:shape>
            </w:pict>
          </mc:Fallback>
        </mc:AlternateContent>
      </w:r>
      <w:r w:rsidR="007B6C23">
        <w:rPr>
          <w:noProof/>
        </w:rPr>
        <mc:AlternateContent>
          <mc:Choice Requires="wpi">
            <w:drawing>
              <wp:anchor distT="0" distB="0" distL="114300" distR="114300" simplePos="0" relativeHeight="251760640" behindDoc="0" locked="0" layoutInCell="1" allowOverlap="1" wp14:anchorId="2770A35A" wp14:editId="4B3CFE0C">
                <wp:simplePos x="0" y="0"/>
                <wp:positionH relativeFrom="column">
                  <wp:posOffset>1371600</wp:posOffset>
                </wp:positionH>
                <wp:positionV relativeFrom="paragraph">
                  <wp:posOffset>1952308</wp:posOffset>
                </wp:positionV>
                <wp:extent cx="311895" cy="255885"/>
                <wp:effectExtent l="38100" t="38100" r="50165" b="49530"/>
                <wp:wrapNone/>
                <wp:docPr id="445" name="Ink 445"/>
                <wp:cNvGraphicFramePr/>
                <a:graphic xmlns:a="http://schemas.openxmlformats.org/drawingml/2006/main">
                  <a:graphicData uri="http://schemas.microsoft.com/office/word/2010/wordprocessingInk">
                    <w14:contentPart bwMode="auto" r:id="rId26">
                      <w14:nvContentPartPr>
                        <w14:cNvContentPartPr/>
                      </w14:nvContentPartPr>
                      <w14:xfrm>
                        <a:off x="0" y="0"/>
                        <a:ext cx="311895" cy="255885"/>
                      </w14:xfrm>
                    </w14:contentPart>
                  </a:graphicData>
                </a:graphic>
              </wp:anchor>
            </w:drawing>
          </mc:Choice>
          <mc:Fallback>
            <w:pict>
              <v:shape w14:anchorId="4CF9B6AC" id="Ink 445" o:spid="_x0000_s1026" type="#_x0000_t75" style="position:absolute;left:0;text-align:left;margin-left:107.3pt;margin-top:153.05pt;width:25.95pt;height:21.6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">
                <v:imagedata r:id="rId27" o:title=""/>
              </v:shape>
            </w:pict>
          </mc:Fallback>
        </mc:AlternateContent>
      </w:r>
      <w:r w:rsidR="007B6C23">
        <w:rPr>
          <w:noProof/>
        </w:rPr>
        <mc:AlternateContent>
          <mc:Choice Requires="wpi">
            <w:drawing>
              <wp:anchor distT="0" distB="0" distL="114300" distR="114300" simplePos="0" relativeHeight="251759616" behindDoc="0" locked="0" layoutInCell="1" allowOverlap="1" wp14:anchorId="00ED054C" wp14:editId="7915C7B7">
                <wp:simplePos x="0" y="0"/>
                <wp:positionH relativeFrom="column">
                  <wp:posOffset>2089762</wp:posOffset>
                </wp:positionH>
                <wp:positionV relativeFrom="paragraph">
                  <wp:posOffset>2011235</wp:posOffset>
                </wp:positionV>
                <wp:extent cx="138240" cy="228240"/>
                <wp:effectExtent l="38100" t="38100" r="14605" b="57785"/>
                <wp:wrapNone/>
                <wp:docPr id="444" name="Ink 444"/>
                <wp:cNvGraphicFramePr/>
                <a:graphic xmlns:a="http://schemas.openxmlformats.org/drawingml/2006/main">
                  <a:graphicData uri="http://schemas.microsoft.com/office/word/2010/wordprocessingInk">
                    <w14:contentPart bwMode="auto" r:id="rId28">
                      <w14:nvContentPartPr>
                        <w14:cNvContentPartPr/>
                      </w14:nvContentPartPr>
                      <w14:xfrm>
                        <a:off x="0" y="0"/>
                        <a:ext cx="138240" cy="228240"/>
                      </w14:xfrm>
                    </w14:contentPart>
                  </a:graphicData>
                </a:graphic>
              </wp:anchor>
            </w:drawing>
          </mc:Choice>
          <mc:Fallback>
            <w:pict>
              <v:shape w14:anchorId="6CB49BC4" id="Ink 444" o:spid="_x0000_s1026" type="#_x0000_t75" style="position:absolute;left:0;text-align:left;margin-left:163.85pt;margin-top:157.65pt;width:12.3pt;height:19.35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">
                <v:imagedata r:id="rId29" o:title=""/>
              </v:shape>
            </w:pict>
          </mc:Fallback>
        </mc:AlternateContent>
      </w:r>
      <w:r w:rsidR="007B6C23">
        <w:rPr>
          <w:noProof/>
        </w:rPr>
        <mc:AlternateContent>
          <mc:Choice Requires="wpi">
            <w:drawing>
              <wp:anchor distT="0" distB="0" distL="114300" distR="114300" simplePos="0" relativeHeight="251758592" behindDoc="0" locked="0" layoutInCell="1" allowOverlap="1" wp14:anchorId="55F51D2D" wp14:editId="123BEDBA">
                <wp:simplePos x="0" y="0"/>
                <wp:positionH relativeFrom="column">
                  <wp:posOffset>1812562</wp:posOffset>
                </wp:positionH>
                <wp:positionV relativeFrom="paragraph">
                  <wp:posOffset>2146235</wp:posOffset>
                </wp:positionV>
                <wp:extent cx="106200" cy="14040"/>
                <wp:effectExtent l="38100" t="38100" r="46355" b="43180"/>
                <wp:wrapNone/>
                <wp:docPr id="443" name="Ink 443"/>
                <wp:cNvGraphicFramePr/>
                <a:graphic xmlns:a="http://schemas.openxmlformats.org/drawingml/2006/main">
                  <a:graphicData uri="http://schemas.microsoft.com/office/word/2010/wordprocessingInk">
                    <w14:contentPart bwMode="auto" r:id="rId30">
                      <w14:nvContentPartPr>
                        <w14:cNvContentPartPr/>
                      </w14:nvContentPartPr>
                      <w14:xfrm>
                        <a:off x="0" y="0"/>
                        <a:ext cx="106200" cy="14040"/>
                      </w14:xfrm>
                    </w14:contentPart>
                  </a:graphicData>
                </a:graphic>
              </wp:anchor>
            </w:drawing>
          </mc:Choice>
          <mc:Fallback>
            <w:pict>
              <v:shape w14:anchorId="1B6FF304" id="Ink 443" o:spid="_x0000_s1026" type="#_x0000_t75" style="position:absolute;left:0;text-align:left;margin-left:142pt;margin-top:168.3pt;width:9.75pt;height:2.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">
                <v:imagedata r:id="rId31" o:title=""/>
              </v:shape>
            </w:pict>
          </mc:Fallback>
        </mc:AlternateContent>
      </w:r>
      <w:r w:rsidR="007B6C23">
        <w:rPr>
          <w:noProof/>
        </w:rPr>
        <mc:AlternateContent>
          <mc:Choice Requires="wpi">
            <w:drawing>
              <wp:anchor distT="0" distB="0" distL="114300" distR="114300" simplePos="0" relativeHeight="251757568" behindDoc="0" locked="0" layoutInCell="1" allowOverlap="1" wp14:anchorId="123B78AB" wp14:editId="728BC093">
                <wp:simplePos x="0" y="0"/>
                <wp:positionH relativeFrom="column">
                  <wp:posOffset>1802482</wp:posOffset>
                </wp:positionH>
                <wp:positionV relativeFrom="paragraph">
                  <wp:posOffset>2068835</wp:posOffset>
                </wp:positionV>
                <wp:extent cx="90360" cy="12600"/>
                <wp:effectExtent l="38100" t="38100" r="43180" b="45085"/>
                <wp:wrapNone/>
                <wp:docPr id="442" name="Ink 442"/>
                <wp:cNvGraphicFramePr/>
                <a:graphic xmlns:a="http://schemas.openxmlformats.org/drawingml/2006/main">
                  <a:graphicData uri="http://schemas.microsoft.com/office/word/2010/wordprocessingInk">
                    <w14:contentPart bwMode="auto" r:id="rId32">
                      <w14:nvContentPartPr>
                        <w14:cNvContentPartPr/>
                      </w14:nvContentPartPr>
                      <w14:xfrm>
                        <a:off x="0" y="0"/>
                        <a:ext cx="90360" cy="12600"/>
                      </w14:xfrm>
                    </w14:contentPart>
                  </a:graphicData>
                </a:graphic>
              </wp:anchor>
            </w:drawing>
          </mc:Choice>
          <mc:Fallback>
            <w:pict>
              <v:shape w14:anchorId="572BD3DC" id="Ink 442" o:spid="_x0000_s1026" type="#_x0000_t75" style="position:absolute;left:0;text-align:left;margin-left:141.25pt;margin-top:162.2pt;width:8.5pt;height:2.45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">
                <v:imagedata r:id="rId33" o:title=""/>
              </v:shape>
            </w:pict>
          </mc:Fallback>
        </mc:AlternateContent>
      </w:r>
      <w:r w:rsidR="007B6C23">
        <w:rPr>
          <w:noProof/>
        </w:rPr>
        <mc:AlternateContent>
          <mc:Choice Requires="wpi">
            <w:drawing>
              <wp:anchor distT="0" distB="0" distL="114300" distR="114300" simplePos="0" relativeHeight="251754496" behindDoc="0" locked="0" layoutInCell="1" allowOverlap="1" wp14:anchorId="6D7F4A4B" wp14:editId="47B37D21">
                <wp:simplePos x="0" y="0"/>
                <wp:positionH relativeFrom="column">
                  <wp:posOffset>633413</wp:posOffset>
                </wp:positionH>
                <wp:positionV relativeFrom="paragraph">
                  <wp:posOffset>2038033</wp:posOffset>
                </wp:positionV>
                <wp:extent cx="149865" cy="163195"/>
                <wp:effectExtent l="38100" t="38100" r="40640" b="46355"/>
                <wp:wrapNone/>
                <wp:docPr id="439" name="Ink 439"/>
                <wp:cNvGraphicFramePr/>
                <a:graphic xmlns:a="http://schemas.openxmlformats.org/drawingml/2006/main">
                  <a:graphicData uri="http://schemas.microsoft.com/office/word/2010/wordprocessingInk">
                    <w14:contentPart bwMode="auto" r:id="rId34">
                      <w14:nvContentPartPr>
                        <w14:cNvContentPartPr/>
                      </w14:nvContentPartPr>
                      <w14:xfrm>
                        <a:off x="0" y="0"/>
                        <a:ext cx="149865" cy="163195"/>
                      </w14:xfrm>
                    </w14:contentPart>
                  </a:graphicData>
                </a:graphic>
              </wp:anchor>
            </w:drawing>
          </mc:Choice>
          <mc:Fallback>
            <w:pict>
              <v:shape w14:anchorId="195D723F" id="Ink 439" o:spid="_x0000_s1026" type="#_x0000_t75" style="position:absolute;left:0;text-align:left;margin-left:49.2pt;margin-top:159.8pt;width:13.2pt;height:14.2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">
                <v:imagedata r:id="rId35" o:title=""/>
              </v:shape>
            </w:pict>
          </mc:Fallback>
        </mc:AlternateContent>
      </w:r>
      <w:r w:rsidR="007B6C23">
        <w:rPr>
          <w:noProof/>
        </w:rPr>
        <mc:AlternateContent>
          <mc:Choice Requires="wpi">
            <w:drawing>
              <wp:anchor distT="0" distB="0" distL="114300" distR="114300" simplePos="0" relativeHeight="251753472" behindDoc="0" locked="0" layoutInCell="1" allowOverlap="1" wp14:anchorId="7DB38D44" wp14:editId="183FB80A">
                <wp:simplePos x="0" y="0"/>
                <wp:positionH relativeFrom="column">
                  <wp:posOffset>1036402</wp:posOffset>
                </wp:positionH>
                <wp:positionV relativeFrom="paragraph">
                  <wp:posOffset>2047955</wp:posOffset>
                </wp:positionV>
                <wp:extent cx="69480" cy="162000"/>
                <wp:effectExtent l="19050" t="38100" r="45085" b="47625"/>
                <wp:wrapNone/>
                <wp:docPr id="438" name="Ink 438"/>
                <wp:cNvGraphicFramePr/>
                <a:graphic xmlns:a="http://schemas.openxmlformats.org/drawingml/2006/main">
                  <a:graphicData uri="http://schemas.microsoft.com/office/word/2010/wordprocessingInk">
                    <w14:contentPart bwMode="auto" r:id="rId36">
                      <w14:nvContentPartPr>
                        <w14:cNvContentPartPr/>
                      </w14:nvContentPartPr>
                      <w14:xfrm>
                        <a:off x="0" y="0"/>
                        <a:ext cx="69480" cy="162000"/>
                      </w14:xfrm>
                    </w14:contentPart>
                  </a:graphicData>
                </a:graphic>
              </wp:anchor>
            </w:drawing>
          </mc:Choice>
          <mc:Fallback>
            <w:pict>
              <v:shape w14:anchorId="0AD2BC1C" id="Ink 438" o:spid="_x0000_s1026" type="#_x0000_t75" style="position:absolute;left:0;text-align:left;margin-left:80.9pt;margin-top:160.55pt;width:6.85pt;height:14.1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">
                <v:imagedata r:id="rId37" o:title=""/>
              </v:shape>
            </w:pict>
          </mc:Fallback>
        </mc:AlternateContent>
      </w:r>
      <w:r w:rsidR="007B6C23">
        <w:rPr>
          <w:noProof/>
        </w:rPr>
        <mc:AlternateContent>
          <mc:Choice Requires="wpi">
            <w:drawing>
              <wp:anchor distT="0" distB="0" distL="114300" distR="114300" simplePos="0" relativeHeight="251752448" behindDoc="0" locked="0" layoutInCell="1" allowOverlap="1" wp14:anchorId="76BD4D23" wp14:editId="2A05A60A">
                <wp:simplePos x="0" y="0"/>
                <wp:positionH relativeFrom="column">
                  <wp:posOffset>862882</wp:posOffset>
                </wp:positionH>
                <wp:positionV relativeFrom="paragraph">
                  <wp:posOffset>2035715</wp:posOffset>
                </wp:positionV>
                <wp:extent cx="69120" cy="136800"/>
                <wp:effectExtent l="38100" t="38100" r="45720" b="53975"/>
                <wp:wrapNone/>
                <wp:docPr id="437" name="Ink 437"/>
                <wp:cNvGraphicFramePr/>
                <a:graphic xmlns:a="http://schemas.openxmlformats.org/drawingml/2006/main">
                  <a:graphicData uri="http://schemas.microsoft.com/office/word/2010/wordprocessingInk">
                    <w14:contentPart bwMode="auto" r:id="rId38">
                      <w14:nvContentPartPr>
                        <w14:cNvContentPartPr/>
                      </w14:nvContentPartPr>
                      <w14:xfrm>
                        <a:off x="0" y="0"/>
                        <a:ext cx="69120" cy="136800"/>
                      </w14:xfrm>
                    </w14:contentPart>
                  </a:graphicData>
                </a:graphic>
              </wp:anchor>
            </w:drawing>
          </mc:Choice>
          <mc:Fallback>
            <w:pict>
              <v:shape w14:anchorId="65CD8926" id="Ink 437" o:spid="_x0000_s1026" type="#_x0000_t75" style="position:absolute;left:0;text-align:left;margin-left:67.25pt;margin-top:159.6pt;width:6.9pt;height:12.1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">
                <v:imagedata r:id="rId39" o:title=""/>
              </v:shape>
            </w:pict>
          </mc:Fallback>
        </mc:AlternateContent>
      </w:r>
      <w:r w:rsidR="007B6C23">
        <w:rPr>
          <w:noProof/>
        </w:rPr>
        <mc:AlternateContent>
          <mc:Choice Requires="wpi">
            <w:drawing>
              <wp:anchor distT="0" distB="0" distL="114300" distR="114300" simplePos="0" relativeHeight="251750400" behindDoc="0" locked="0" layoutInCell="1" allowOverlap="1" wp14:anchorId="1946623B" wp14:editId="4FE2C37D">
                <wp:simplePos x="0" y="0"/>
                <wp:positionH relativeFrom="column">
                  <wp:posOffset>637522</wp:posOffset>
                </wp:positionH>
                <wp:positionV relativeFrom="paragraph">
                  <wp:posOffset>1905035</wp:posOffset>
                </wp:positionV>
                <wp:extent cx="1440" cy="33120"/>
                <wp:effectExtent l="38100" t="38100" r="55880" b="43180"/>
                <wp:wrapNone/>
                <wp:docPr id="435" name="Ink 435"/>
                <wp:cNvGraphicFramePr/>
                <a:graphic xmlns:a="http://schemas.openxmlformats.org/drawingml/2006/main">
                  <a:graphicData uri="http://schemas.microsoft.com/office/word/2010/wordprocessingInk">
                    <w14:contentPart bwMode="auto" r:id="rId40">
                      <w14:nvContentPartPr>
                        <w14:cNvContentPartPr/>
                      </w14:nvContentPartPr>
                      <w14:xfrm>
                        <a:off x="0" y="0"/>
                        <a:ext cx="1440" cy="33120"/>
                      </w14:xfrm>
                    </w14:contentPart>
                  </a:graphicData>
                </a:graphic>
              </wp:anchor>
            </w:drawing>
          </mc:Choice>
          <mc:Fallback>
            <w:pict>
              <v:shape w14:anchorId="7998D252" id="Ink 435" o:spid="_x0000_s1026" type="#_x0000_t75" style="position:absolute;left:0;text-align:left;margin-left:49.5pt;margin-top:149.3pt;width:1.5pt;height:4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">
                <v:imagedata r:id="rId41" o:title=""/>
              </v:shape>
            </w:pict>
          </mc:Fallback>
        </mc:AlternateContent>
      </w:r>
      <w:r w:rsidR="007B6C23">
        <w:rPr>
          <w:noProof/>
        </w:rPr>
        <mc:AlternateContent>
          <mc:Choice Requires="wpi">
            <w:drawing>
              <wp:anchor distT="0" distB="0" distL="114300" distR="114300" simplePos="0" relativeHeight="251748352" behindDoc="0" locked="0" layoutInCell="1" allowOverlap="1" wp14:anchorId="716D8399" wp14:editId="22B7861D">
                <wp:simplePos x="0" y="0"/>
                <wp:positionH relativeFrom="column">
                  <wp:posOffset>444562</wp:posOffset>
                </wp:positionH>
                <wp:positionV relativeFrom="paragraph">
                  <wp:posOffset>1942835</wp:posOffset>
                </wp:positionV>
                <wp:extent cx="116280" cy="268560"/>
                <wp:effectExtent l="57150" t="38100" r="36195" b="55880"/>
                <wp:wrapNone/>
                <wp:docPr id="433" name="Ink 433"/>
                <wp:cNvGraphicFramePr/>
                <a:graphic xmlns:a="http://schemas.openxmlformats.org/drawingml/2006/main">
                  <a:graphicData uri="http://schemas.microsoft.com/office/word/2010/wordprocessingInk">
                    <w14:contentPart bwMode="auto" r:id="rId42">
                      <w14:nvContentPartPr>
                        <w14:cNvContentPartPr/>
                      </w14:nvContentPartPr>
                      <w14:xfrm>
                        <a:off x="0" y="0"/>
                        <a:ext cx="116280" cy="268560"/>
                      </w14:xfrm>
                    </w14:contentPart>
                  </a:graphicData>
                </a:graphic>
              </wp:anchor>
            </w:drawing>
          </mc:Choice>
          <mc:Fallback>
            <w:pict>
              <v:shape w14:anchorId="5480B112" id="Ink 433" o:spid="_x0000_s1026" type="#_x0000_t75" style="position:absolute;left:0;text-align:left;margin-left:34.3pt;margin-top:152.3pt;width:10.55pt;height:22.6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">
                <v:imagedata r:id="rId43" o:title=""/>
              </v:shape>
            </w:pict>
          </mc:Fallback>
        </mc:AlternateContent>
      </w:r>
      <w:r w:rsidR="009A0BDE">
        <w:rPr>
          <w:noProof/>
        </w:rPr>
        <mc:AlternateContent>
          <mc:Choice Requires="wpi">
            <w:drawing>
              <wp:anchor distT="0" distB="0" distL="114300" distR="114300" simplePos="0" relativeHeight="251747328" behindDoc="0" locked="0" layoutInCell="1" allowOverlap="1" wp14:anchorId="03D50019" wp14:editId="227968CE">
                <wp:simplePos x="0" y="0"/>
                <wp:positionH relativeFrom="column">
                  <wp:posOffset>3843338</wp:posOffset>
                </wp:positionH>
                <wp:positionV relativeFrom="paragraph">
                  <wp:posOffset>1366520</wp:posOffset>
                </wp:positionV>
                <wp:extent cx="514365" cy="445135"/>
                <wp:effectExtent l="38100" t="38100" r="0" b="50165"/>
                <wp:wrapNone/>
                <wp:docPr id="376" name="Ink 376"/>
                <wp:cNvGraphicFramePr/>
                <a:graphic xmlns:a="http://schemas.openxmlformats.org/drawingml/2006/main">
                  <a:graphicData uri="http://schemas.microsoft.com/office/word/2010/wordprocessingInk">
                    <w14:contentPart bwMode="auto" r:id="rId44">
                      <w14:nvContentPartPr>
                        <w14:cNvContentPartPr/>
                      </w14:nvContentPartPr>
                      <w14:xfrm>
                        <a:off x="0" y="0"/>
                        <a:ext cx="514365" cy="445135"/>
                      </w14:xfrm>
                    </w14:contentPart>
                  </a:graphicData>
                </a:graphic>
              </wp:anchor>
            </w:drawing>
          </mc:Choice>
          <mc:Fallback>
            <w:pict>
              <v:shape w14:anchorId="123041BB" id="Ink 376" o:spid="_x0000_s1026" type="#_x0000_t75" style="position:absolute;left:0;text-align:left;margin-left:301.95pt;margin-top:106.9pt;width:41.9pt;height:36.4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">
                <v:imagedata r:id="rId45" o:title=""/>
              </v:shape>
            </w:pict>
          </mc:Fallback>
        </mc:AlternateContent>
      </w:r>
      <w:r w:rsidR="009A0BDE">
        <w:rPr>
          <w:noProof/>
        </w:rPr>
        <mc:AlternateContent>
          <mc:Choice Requires="wpi">
            <w:drawing>
              <wp:anchor distT="0" distB="0" distL="114300" distR="114300" simplePos="0" relativeHeight="251746304" behindDoc="0" locked="0" layoutInCell="1" allowOverlap="1" wp14:anchorId="27ED6A0F" wp14:editId="4F38CBEA">
                <wp:simplePos x="0" y="0"/>
                <wp:positionH relativeFrom="column">
                  <wp:posOffset>4940962</wp:posOffset>
                </wp:positionH>
                <wp:positionV relativeFrom="paragraph">
                  <wp:posOffset>1386290</wp:posOffset>
                </wp:positionV>
                <wp:extent cx="57600" cy="360000"/>
                <wp:effectExtent l="38100" t="38100" r="38100" b="40640"/>
                <wp:wrapNone/>
                <wp:docPr id="375" name="Ink 375"/>
                <wp:cNvGraphicFramePr/>
                <a:graphic xmlns:a="http://schemas.openxmlformats.org/drawingml/2006/main">
                  <a:graphicData uri="http://schemas.microsoft.com/office/word/2010/wordprocessingInk">
                    <w14:contentPart bwMode="auto" r:id="rId46">
                      <w14:nvContentPartPr>
                        <w14:cNvContentPartPr/>
                      </w14:nvContentPartPr>
                      <w14:xfrm>
                        <a:off x="0" y="0"/>
                        <a:ext cx="57600" cy="360000"/>
                      </w14:xfrm>
                    </w14:contentPart>
                  </a:graphicData>
                </a:graphic>
              </wp:anchor>
            </w:drawing>
          </mc:Choice>
          <mc:Fallback>
            <w:pict>
              <v:shape w14:anchorId="148F3016" id="Ink 375" o:spid="_x0000_s1026" type="#_x0000_t75" style="position:absolute;left:0;text-align:left;margin-left:388.35pt;margin-top:108.45pt;width:5.95pt;height:29.8pt;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">
                <v:imagedata r:id="rId47" o:title=""/>
              </v:shape>
            </w:pict>
          </mc:Fallback>
        </mc:AlternateContent>
      </w:r>
      <w:r w:rsidR="009A0BDE">
        <w:rPr>
          <w:noProof/>
        </w:rPr>
        <mc:AlternateContent>
          <mc:Choice Requires="wpi">
            <w:drawing>
              <wp:anchor distT="0" distB="0" distL="114300" distR="114300" simplePos="0" relativeHeight="251745280" behindDoc="0" locked="0" layoutInCell="1" allowOverlap="1" wp14:anchorId="1DBF7C08" wp14:editId="635AA4B6">
                <wp:simplePos x="0" y="0"/>
                <wp:positionH relativeFrom="column">
                  <wp:posOffset>4696522</wp:posOffset>
                </wp:positionH>
                <wp:positionV relativeFrom="paragraph">
                  <wp:posOffset>1306370</wp:posOffset>
                </wp:positionV>
                <wp:extent cx="79200" cy="119880"/>
                <wp:effectExtent l="57150" t="38100" r="54610" b="52070"/>
                <wp:wrapNone/>
                <wp:docPr id="374" name="Ink 374"/>
                <wp:cNvGraphicFramePr/>
                <a:graphic xmlns:a="http://schemas.openxmlformats.org/drawingml/2006/main">
                  <a:graphicData uri="http://schemas.microsoft.com/office/word/2010/wordprocessingInk">
                    <w14:contentPart bwMode="auto" r:id="rId48">
                      <w14:nvContentPartPr>
                        <w14:cNvContentPartPr/>
                      </w14:nvContentPartPr>
                      <w14:xfrm>
                        <a:off x="0" y="0"/>
                        <a:ext cx="79200" cy="119880"/>
                      </w14:xfrm>
                    </w14:contentPart>
                  </a:graphicData>
                </a:graphic>
              </wp:anchor>
            </w:drawing>
          </mc:Choice>
          <mc:Fallback>
            <w:pict>
              <v:shape w14:anchorId="22EFB9BC" id="Ink 374" o:spid="_x0000_s1026" type="#_x0000_t75" style="position:absolute;left:0;text-align:left;margin-left:369.1pt;margin-top:102.15pt;width:7.7pt;height:10.9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">
                <v:imagedata r:id="rId49" o:title=""/>
              </v:shape>
            </w:pict>
          </mc:Fallback>
        </mc:AlternateContent>
      </w:r>
      <w:r w:rsidR="009A0BDE">
        <w:rPr>
          <w:noProof/>
        </w:rPr>
        <mc:AlternateContent>
          <mc:Choice Requires="wpi">
            <w:drawing>
              <wp:anchor distT="0" distB="0" distL="114300" distR="114300" simplePos="0" relativeHeight="251744256" behindDoc="0" locked="0" layoutInCell="1" allowOverlap="1" wp14:anchorId="14B56410" wp14:editId="7EC6BFF6">
                <wp:simplePos x="0" y="0"/>
                <wp:positionH relativeFrom="column">
                  <wp:posOffset>4672042</wp:posOffset>
                </wp:positionH>
                <wp:positionV relativeFrom="paragraph">
                  <wp:posOffset>1630730</wp:posOffset>
                </wp:positionV>
                <wp:extent cx="109080" cy="81720"/>
                <wp:effectExtent l="38100" t="38100" r="43815" b="52070"/>
                <wp:wrapNone/>
                <wp:docPr id="373" name="Ink 373"/>
                <wp:cNvGraphicFramePr/>
                <a:graphic xmlns:a="http://schemas.openxmlformats.org/drawingml/2006/main">
                  <a:graphicData uri="http://schemas.microsoft.com/office/word/2010/wordprocessingInk">
                    <w14:contentPart bwMode="auto" r:id="rId50">
                      <w14:nvContentPartPr>
                        <w14:cNvContentPartPr/>
                      </w14:nvContentPartPr>
                      <w14:xfrm>
                        <a:off x="0" y="0"/>
                        <a:ext cx="109080" cy="81720"/>
                      </w14:xfrm>
                    </w14:contentPart>
                  </a:graphicData>
                </a:graphic>
              </wp:anchor>
            </w:drawing>
          </mc:Choice>
          <mc:Fallback>
            <w:pict>
              <v:shape w14:anchorId="7595D4D7" id="Ink 373" o:spid="_x0000_s1026" type="#_x0000_t75" style="position:absolute;left:0;text-align:left;margin-left:367.2pt;margin-top:127.7pt;width:10.05pt;height:7.8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">
                <v:imagedata r:id="rId51" o:title=""/>
              </v:shape>
            </w:pict>
          </mc:Fallback>
        </mc:AlternateContent>
      </w:r>
      <w:r w:rsidR="009A0BDE">
        <w:rPr>
          <w:noProof/>
        </w:rPr>
        <mc:AlternateContent>
          <mc:Choice Requires="wpi">
            <w:drawing>
              <wp:anchor distT="0" distB="0" distL="114300" distR="114300" simplePos="0" relativeHeight="251743232" behindDoc="0" locked="0" layoutInCell="1" allowOverlap="1" wp14:anchorId="642EB7EB" wp14:editId="6A844CE4">
                <wp:simplePos x="0" y="0"/>
                <wp:positionH relativeFrom="column">
                  <wp:posOffset>4425082</wp:posOffset>
                </wp:positionH>
                <wp:positionV relativeFrom="paragraph">
                  <wp:posOffset>1452530</wp:posOffset>
                </wp:positionV>
                <wp:extent cx="181080" cy="186840"/>
                <wp:effectExtent l="38100" t="38100" r="47625" b="41910"/>
                <wp:wrapNone/>
                <wp:docPr id="372" name="Ink 372"/>
                <wp:cNvGraphicFramePr/>
                <a:graphic xmlns:a="http://schemas.openxmlformats.org/drawingml/2006/main">
                  <a:graphicData uri="http://schemas.microsoft.com/office/word/2010/wordprocessingInk">
                    <w14:contentPart bwMode="auto" r:id="rId52">
                      <w14:nvContentPartPr>
                        <w14:cNvContentPartPr/>
                      </w14:nvContentPartPr>
                      <w14:xfrm>
                        <a:off x="0" y="0"/>
                        <a:ext cx="181080" cy="186840"/>
                      </w14:xfrm>
                    </w14:contentPart>
                  </a:graphicData>
                </a:graphic>
              </wp:anchor>
            </w:drawing>
          </mc:Choice>
          <mc:Fallback>
            <w:pict>
              <v:shape w14:anchorId="16DD919A" id="Ink 372" o:spid="_x0000_s1026" type="#_x0000_t75" style="position:absolute;left:0;text-align:left;margin-left:347.75pt;margin-top:113.65pt;width:15.65pt;height:16.1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">
                <v:imagedata r:id="rId53" o:title=""/>
              </v:shape>
            </w:pict>
          </mc:Fallback>
        </mc:AlternateContent>
      </w:r>
      <w:r w:rsidR="009A0BDE">
        <w:rPr>
          <w:noProof/>
        </w:rPr>
        <mc:AlternateContent>
          <mc:Choice Requires="wpi">
            <w:drawing>
              <wp:anchor distT="0" distB="0" distL="114300" distR="114300" simplePos="0" relativeHeight="251736064" behindDoc="0" locked="0" layoutInCell="1" allowOverlap="1" wp14:anchorId="1A332474" wp14:editId="657DD8DD">
                <wp:simplePos x="0" y="0"/>
                <wp:positionH relativeFrom="column">
                  <wp:posOffset>3610042</wp:posOffset>
                </wp:positionH>
                <wp:positionV relativeFrom="paragraph">
                  <wp:posOffset>1451450</wp:posOffset>
                </wp:positionV>
                <wp:extent cx="138240" cy="396000"/>
                <wp:effectExtent l="38100" t="38100" r="52705" b="42545"/>
                <wp:wrapNone/>
                <wp:docPr id="365" name="Ink 365"/>
                <wp:cNvGraphicFramePr/>
                <a:graphic xmlns:a="http://schemas.openxmlformats.org/drawingml/2006/main">
                  <a:graphicData uri="http://schemas.microsoft.com/office/word/2010/wordprocessingInk">
                    <w14:contentPart bwMode="auto" r:id="rId54">
                      <w14:nvContentPartPr>
                        <w14:cNvContentPartPr/>
                      </w14:nvContentPartPr>
                      <w14:xfrm>
                        <a:off x="0" y="0"/>
                        <a:ext cx="138240" cy="396000"/>
                      </w14:xfrm>
                    </w14:contentPart>
                  </a:graphicData>
                </a:graphic>
              </wp:anchor>
            </w:drawing>
          </mc:Choice>
          <mc:Fallback>
            <w:pict>
              <v:shape w14:anchorId="4EF5F05E" id="Ink 365" o:spid="_x0000_s1026" type="#_x0000_t75" style="position:absolute;left:0;text-align:left;margin-left:283.55pt;margin-top:113.6pt;width:12.3pt;height:32.6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">
                <v:imagedata r:id="rId55" o:title=""/>
              </v:shape>
            </w:pict>
          </mc:Fallback>
        </mc:AlternateContent>
      </w:r>
      <w:r w:rsidR="009A0BDE">
        <w:rPr>
          <w:noProof/>
        </w:rPr>
        <mc:AlternateContent>
          <mc:Choice Requires="wpi">
            <w:drawing>
              <wp:anchor distT="0" distB="0" distL="114300" distR="114300" simplePos="0" relativeHeight="251735040" behindDoc="0" locked="0" layoutInCell="1" allowOverlap="1" wp14:anchorId="36C461AE" wp14:editId="0E711985">
                <wp:simplePos x="0" y="0"/>
                <wp:positionH relativeFrom="column">
                  <wp:posOffset>3314700</wp:posOffset>
                </wp:positionH>
                <wp:positionV relativeFrom="paragraph">
                  <wp:posOffset>1304608</wp:posOffset>
                </wp:positionV>
                <wp:extent cx="202565" cy="302577"/>
                <wp:effectExtent l="38100" t="19050" r="6985" b="40640"/>
                <wp:wrapNone/>
                <wp:docPr id="364" name="Ink 364"/>
                <wp:cNvGraphicFramePr/>
                <a:graphic xmlns:a="http://schemas.openxmlformats.org/drawingml/2006/main">
                  <a:graphicData uri="http://schemas.microsoft.com/office/word/2010/wordprocessingInk">
                    <w14:contentPart bwMode="auto" r:id="rId56">
                      <w14:nvContentPartPr>
                        <w14:cNvContentPartPr/>
                      </w14:nvContentPartPr>
                      <w14:xfrm>
                        <a:off x="0" y="0"/>
                        <a:ext cx="202565" cy="302577"/>
                      </w14:xfrm>
                    </w14:contentPart>
                  </a:graphicData>
                </a:graphic>
              </wp:anchor>
            </w:drawing>
          </mc:Choice>
          <mc:Fallback>
            <w:pict>
              <v:shape w14:anchorId="1280492B" id="Ink 364" o:spid="_x0000_s1026" type="#_x0000_t75" style="position:absolute;left:0;text-align:left;margin-left:260.3pt;margin-top:102.05pt;width:17.35pt;height:25.2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">
                <v:imagedata r:id="rId57" o:title=""/>
              </v:shape>
            </w:pict>
          </mc:Fallback>
        </mc:AlternateContent>
      </w:r>
      <w:r w:rsidR="009A0BDE">
        <w:rPr>
          <w:noProof/>
        </w:rPr>
        <mc:AlternateContent>
          <mc:Choice Requires="wpi">
            <w:drawing>
              <wp:anchor distT="0" distB="0" distL="114300" distR="114300" simplePos="0" relativeHeight="251731968" behindDoc="0" locked="0" layoutInCell="1" allowOverlap="1" wp14:anchorId="03610D9D" wp14:editId="6BA284EB">
                <wp:simplePos x="0" y="0"/>
                <wp:positionH relativeFrom="column">
                  <wp:posOffset>3350842</wp:posOffset>
                </wp:positionH>
                <wp:positionV relativeFrom="paragraph">
                  <wp:posOffset>1654850</wp:posOffset>
                </wp:positionV>
                <wp:extent cx="126000" cy="114840"/>
                <wp:effectExtent l="57150" t="38100" r="7620" b="57150"/>
                <wp:wrapNone/>
                <wp:docPr id="361" name="Ink 361"/>
                <wp:cNvGraphicFramePr/>
                <a:graphic xmlns:a="http://schemas.openxmlformats.org/drawingml/2006/main">
                  <a:graphicData uri="http://schemas.microsoft.com/office/word/2010/wordprocessingInk">
                    <w14:contentPart bwMode="auto" r:id="rId58">
                      <w14:nvContentPartPr>
                        <w14:cNvContentPartPr/>
                      </w14:nvContentPartPr>
                      <w14:xfrm>
                        <a:off x="0" y="0"/>
                        <a:ext cx="126000" cy="114840"/>
                      </w14:xfrm>
                    </w14:contentPart>
                  </a:graphicData>
                </a:graphic>
              </wp:anchor>
            </w:drawing>
          </mc:Choice>
          <mc:Fallback>
            <w:pict>
              <v:shape w14:anchorId="614C2EF3" id="Ink 361" o:spid="_x0000_s1026" type="#_x0000_t75" style="position:absolute;left:0;text-align:left;margin-left:263.15pt;margin-top:129.6pt;width:11.3pt;height:10.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">
                <v:imagedata r:id="rId59" o:title=""/>
              </v:shape>
            </w:pict>
          </mc:Fallback>
        </mc:AlternateContent>
      </w:r>
      <w:r w:rsidR="009A0BDE">
        <w:rPr>
          <w:noProof/>
        </w:rPr>
        <mc:AlternateContent>
          <mc:Choice Requires="wpi">
            <w:drawing>
              <wp:anchor distT="0" distB="0" distL="114300" distR="114300" simplePos="0" relativeHeight="251729920" behindDoc="0" locked="0" layoutInCell="1" allowOverlap="1" wp14:anchorId="2C9EAAB6" wp14:editId="28A06EB9">
                <wp:simplePos x="0" y="0"/>
                <wp:positionH relativeFrom="column">
                  <wp:posOffset>3090863</wp:posOffset>
                </wp:positionH>
                <wp:positionV relativeFrom="paragraph">
                  <wp:posOffset>1537970</wp:posOffset>
                </wp:positionV>
                <wp:extent cx="102235" cy="111240"/>
                <wp:effectExtent l="38100" t="38100" r="31115" b="41275"/>
                <wp:wrapNone/>
                <wp:docPr id="359" name="Ink 359"/>
                <wp:cNvGraphicFramePr/>
                <a:graphic xmlns:a="http://schemas.openxmlformats.org/drawingml/2006/main">
                  <a:graphicData uri="http://schemas.microsoft.com/office/word/2010/wordprocessingInk">
                    <w14:contentPart bwMode="auto" r:id="rId60">
                      <w14:nvContentPartPr>
                        <w14:cNvContentPartPr/>
                      </w14:nvContentPartPr>
                      <w14:xfrm>
                        <a:off x="0" y="0"/>
                        <a:ext cx="102235" cy="111240"/>
                      </w14:xfrm>
                    </w14:contentPart>
                  </a:graphicData>
                </a:graphic>
              </wp:anchor>
            </w:drawing>
          </mc:Choice>
          <mc:Fallback>
            <w:pict>
              <v:shape w14:anchorId="2E0A3979" id="Ink 359" o:spid="_x0000_s1026" type="#_x0000_t75" style="position:absolute;left:0;text-align:left;margin-left:242.7pt;margin-top:120.4pt;width:9.45pt;height:10.1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">
                <v:imagedata r:id="rId61" o:title=""/>
              </v:shape>
            </w:pict>
          </mc:Fallback>
        </mc:AlternateContent>
      </w:r>
      <w:r w:rsidR="009A0BDE">
        <w:rPr>
          <w:noProof/>
        </w:rPr>
        <mc:AlternateContent>
          <mc:Choice Requires="wpi">
            <w:drawing>
              <wp:anchor distT="0" distB="0" distL="114300" distR="114300" simplePos="0" relativeHeight="251730944" behindDoc="0" locked="0" layoutInCell="1" allowOverlap="1" wp14:anchorId="33F8F2B8" wp14:editId="2DC46D40">
                <wp:simplePos x="0" y="0"/>
                <wp:positionH relativeFrom="column">
                  <wp:posOffset>2795588</wp:posOffset>
                </wp:positionH>
                <wp:positionV relativeFrom="paragraph">
                  <wp:posOffset>1447483</wp:posOffset>
                </wp:positionV>
                <wp:extent cx="164722" cy="388937"/>
                <wp:effectExtent l="38100" t="38100" r="26035" b="49530"/>
                <wp:wrapNone/>
                <wp:docPr id="360" name="Ink 360"/>
                <wp:cNvGraphicFramePr/>
                <a:graphic xmlns:a="http://schemas.openxmlformats.org/drawingml/2006/main">
                  <a:graphicData uri="http://schemas.microsoft.com/office/word/2010/wordprocessingInk">
                    <w14:contentPart bwMode="auto" r:id="rId62">
                      <w14:nvContentPartPr>
                        <w14:cNvContentPartPr/>
                      </w14:nvContentPartPr>
                      <w14:xfrm>
                        <a:off x="0" y="0"/>
                        <a:ext cx="164722" cy="388937"/>
                      </w14:xfrm>
                    </w14:contentPart>
                  </a:graphicData>
                </a:graphic>
              </wp:anchor>
            </w:drawing>
          </mc:Choice>
          <mc:Fallback>
            <w:pict>
              <v:shape w14:anchorId="0BF2D0B7" id="Ink 360" o:spid="_x0000_s1026" type="#_x0000_t75" style="position:absolute;left:0;text-align:left;margin-left:219.45pt;margin-top:113.3pt;width:14.35pt;height:32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">
                <v:imagedata r:id="rId63" o:title=""/>
              </v:shape>
            </w:pict>
          </mc:Fallback>
        </mc:AlternateContent>
      </w:r>
      <w:r w:rsidR="009A0BDE">
        <w:rPr>
          <w:noProof/>
        </w:rPr>
        <mc:AlternateContent>
          <mc:Choice Requires="wpi">
            <w:drawing>
              <wp:anchor distT="0" distB="0" distL="114300" distR="114300" simplePos="0" relativeHeight="251723776" behindDoc="0" locked="0" layoutInCell="1" allowOverlap="1" wp14:anchorId="242E2432" wp14:editId="2E04BD57">
                <wp:simplePos x="0" y="0"/>
                <wp:positionH relativeFrom="column">
                  <wp:posOffset>2100263</wp:posOffset>
                </wp:positionH>
                <wp:positionV relativeFrom="paragraph">
                  <wp:posOffset>1342708</wp:posOffset>
                </wp:positionV>
                <wp:extent cx="228082" cy="448945"/>
                <wp:effectExtent l="38100" t="38100" r="57785" b="46355"/>
                <wp:wrapNone/>
                <wp:docPr id="353" name="Ink 353"/>
                <wp:cNvGraphicFramePr/>
                <a:graphic xmlns:a="http://schemas.openxmlformats.org/drawingml/2006/main">
                  <a:graphicData uri="http://schemas.microsoft.com/office/word/2010/wordprocessingInk">
                    <w14:contentPart bwMode="auto" r:id="rId64">
                      <w14:nvContentPartPr>
                        <w14:cNvContentPartPr/>
                      </w14:nvContentPartPr>
                      <w14:xfrm>
                        <a:off x="0" y="0"/>
                        <a:ext cx="228082" cy="448945"/>
                      </w14:xfrm>
                    </w14:contentPart>
                  </a:graphicData>
                </a:graphic>
              </wp:anchor>
            </w:drawing>
          </mc:Choice>
          <mc:Fallback>
            <w:pict>
              <v:shape w14:anchorId="0ECEB40F" id="Ink 353" o:spid="_x0000_s1026" type="#_x0000_t75" style="position:absolute;left:0;text-align:left;margin-left:164.7pt;margin-top:105.05pt;width:19.35pt;height:36.7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">
                <v:imagedata r:id="rId65" o:title=""/>
              </v:shape>
            </w:pict>
          </mc:Fallback>
        </mc:AlternateContent>
      </w:r>
      <w:r w:rsidR="009A0BDE">
        <w:rPr>
          <w:noProof/>
        </w:rPr>
        <mc:AlternateContent>
          <mc:Choice Requires="wpi">
            <w:drawing>
              <wp:anchor distT="0" distB="0" distL="114300" distR="114300" simplePos="0" relativeHeight="251722752" behindDoc="0" locked="0" layoutInCell="1" allowOverlap="1" wp14:anchorId="47AAE26A" wp14:editId="4F9743D5">
                <wp:simplePos x="0" y="0"/>
                <wp:positionH relativeFrom="column">
                  <wp:posOffset>2502322</wp:posOffset>
                </wp:positionH>
                <wp:positionV relativeFrom="paragraph">
                  <wp:posOffset>1568090</wp:posOffset>
                </wp:positionV>
                <wp:extent cx="78480" cy="10440"/>
                <wp:effectExtent l="57150" t="38100" r="55245" b="46990"/>
                <wp:wrapNone/>
                <wp:docPr id="352" name="Ink 352"/>
                <wp:cNvGraphicFramePr/>
                <a:graphic xmlns:a="http://schemas.openxmlformats.org/drawingml/2006/main">
                  <a:graphicData uri="http://schemas.microsoft.com/office/word/2010/wordprocessingInk">
                    <w14:contentPart bwMode="auto" r:id="rId66">
                      <w14:nvContentPartPr>
                        <w14:cNvContentPartPr/>
                      </w14:nvContentPartPr>
                      <w14:xfrm>
                        <a:off x="0" y="0"/>
                        <a:ext cx="78480" cy="10440"/>
                      </w14:xfrm>
                    </w14:contentPart>
                  </a:graphicData>
                </a:graphic>
              </wp:anchor>
            </w:drawing>
          </mc:Choice>
          <mc:Fallback>
            <w:pict>
              <v:shape w14:anchorId="5B2D5D6C" id="Ink 352" o:spid="_x0000_s1026" type="#_x0000_t75" style="position:absolute;left:0;text-align:left;margin-left:196.35pt;margin-top:122.75pt;width:7.6pt;height:2.2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">
                <v:imagedata r:id="rId67" o:title=""/>
              </v:shape>
            </w:pict>
          </mc:Fallback>
        </mc:AlternateContent>
      </w:r>
      <w:r w:rsidR="009A0BDE">
        <w:rPr>
          <w:noProof/>
        </w:rPr>
        <mc:AlternateContent>
          <mc:Choice Requires="wpi">
            <w:drawing>
              <wp:anchor distT="0" distB="0" distL="114300" distR="114300" simplePos="0" relativeHeight="251721728" behindDoc="0" locked="0" layoutInCell="1" allowOverlap="1" wp14:anchorId="19978887" wp14:editId="10C5B8A9">
                <wp:simplePos x="0" y="0"/>
                <wp:positionH relativeFrom="column">
                  <wp:posOffset>2481802</wp:posOffset>
                </wp:positionH>
                <wp:positionV relativeFrom="paragraph">
                  <wp:posOffset>1495010</wp:posOffset>
                </wp:positionV>
                <wp:extent cx="79200" cy="14400"/>
                <wp:effectExtent l="57150" t="38100" r="54610" b="43180"/>
                <wp:wrapNone/>
                <wp:docPr id="351" name="Ink 351"/>
                <wp:cNvGraphicFramePr/>
                <a:graphic xmlns:a="http://schemas.openxmlformats.org/drawingml/2006/main">
                  <a:graphicData uri="http://schemas.microsoft.com/office/word/2010/wordprocessingInk">
                    <w14:contentPart bwMode="auto" r:id="rId68">
                      <w14:nvContentPartPr>
                        <w14:cNvContentPartPr/>
                      </w14:nvContentPartPr>
                      <w14:xfrm>
                        <a:off x="0" y="0"/>
                        <a:ext cx="79200" cy="14400"/>
                      </w14:xfrm>
                    </w14:contentPart>
                  </a:graphicData>
                </a:graphic>
              </wp:anchor>
            </w:drawing>
          </mc:Choice>
          <mc:Fallback>
            <w:pict>
              <v:shape w14:anchorId="13E7C7EC" id="Ink 351" o:spid="_x0000_s1026" type="#_x0000_t75" style="position:absolute;left:0;text-align:left;margin-left:194.7pt;margin-top:117pt;width:7.7pt;height:2.55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">
                <v:imagedata r:id="rId69" o:title=""/>
              </v:shape>
            </w:pict>
          </mc:Fallback>
        </mc:AlternateContent>
      </w:r>
      <w:r w:rsidR="009A0BDE">
        <w:rPr>
          <w:noProof/>
        </w:rPr>
        <mc:AlternateContent>
          <mc:Choice Requires="wpi">
            <w:drawing>
              <wp:anchor distT="0" distB="0" distL="114300" distR="114300" simplePos="0" relativeHeight="251716608" behindDoc="0" locked="0" layoutInCell="1" allowOverlap="1" wp14:anchorId="211C50A5" wp14:editId="41EFE657">
                <wp:simplePos x="0" y="0"/>
                <wp:positionH relativeFrom="column">
                  <wp:posOffset>1659922</wp:posOffset>
                </wp:positionH>
                <wp:positionV relativeFrom="paragraph">
                  <wp:posOffset>1575290</wp:posOffset>
                </wp:positionV>
                <wp:extent cx="26280" cy="42120"/>
                <wp:effectExtent l="38100" t="38100" r="50165" b="53340"/>
                <wp:wrapNone/>
                <wp:docPr id="346" name="Ink 346"/>
                <wp:cNvGraphicFramePr/>
                <a:graphic xmlns:a="http://schemas.openxmlformats.org/drawingml/2006/main">
                  <a:graphicData uri="http://schemas.microsoft.com/office/word/2010/wordprocessingInk">
                    <w14:contentPart bwMode="auto" r:id="rId70">
                      <w14:nvContentPartPr>
                        <w14:cNvContentPartPr/>
                      </w14:nvContentPartPr>
                      <w14:xfrm>
                        <a:off x="0" y="0"/>
                        <a:ext cx="26280" cy="42120"/>
                      </w14:xfrm>
                    </w14:contentPart>
                  </a:graphicData>
                </a:graphic>
              </wp:anchor>
            </w:drawing>
          </mc:Choice>
          <mc:Fallback>
            <w:pict>
              <v:shape w14:anchorId="18B31B85" id="Ink 346" o:spid="_x0000_s1026" type="#_x0000_t75" style="position:absolute;left:0;text-align:left;margin-left:130pt;margin-top:123.35pt;width:3.45pt;height:4.7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">
                <v:imagedata r:id="rId71" o:title=""/>
              </v:shape>
            </w:pict>
          </mc:Fallback>
        </mc:AlternateContent>
      </w:r>
      <w:r w:rsidR="009A0BDE">
        <w:rPr>
          <w:noProof/>
        </w:rPr>
        <mc:AlternateContent>
          <mc:Choice Requires="wpi">
            <w:drawing>
              <wp:anchor distT="0" distB="0" distL="114300" distR="114300" simplePos="0" relativeHeight="251715584" behindDoc="0" locked="0" layoutInCell="1" allowOverlap="1" wp14:anchorId="03C30845" wp14:editId="1191D71A">
                <wp:simplePos x="0" y="0"/>
                <wp:positionH relativeFrom="column">
                  <wp:posOffset>1414762</wp:posOffset>
                </wp:positionH>
                <wp:positionV relativeFrom="paragraph">
                  <wp:posOffset>1538210</wp:posOffset>
                </wp:positionV>
                <wp:extent cx="38160" cy="55800"/>
                <wp:effectExtent l="38100" t="38100" r="57150" b="40005"/>
                <wp:wrapNone/>
                <wp:docPr id="345" name="Ink 345"/>
                <wp:cNvGraphicFramePr/>
                <a:graphic xmlns:a="http://schemas.openxmlformats.org/drawingml/2006/main">
                  <a:graphicData uri="http://schemas.microsoft.com/office/word/2010/wordprocessingInk">
                    <w14:contentPart bwMode="auto" r:id="rId72">
                      <w14:nvContentPartPr>
                        <w14:cNvContentPartPr/>
                      </w14:nvContentPartPr>
                      <w14:xfrm>
                        <a:off x="0" y="0"/>
                        <a:ext cx="38160" cy="55800"/>
                      </w14:xfrm>
                    </w14:contentPart>
                  </a:graphicData>
                </a:graphic>
              </wp:anchor>
            </w:drawing>
          </mc:Choice>
          <mc:Fallback>
            <w:pict>
              <v:shape w14:anchorId="668E7C61" id="Ink 345" o:spid="_x0000_s1026" type="#_x0000_t75" style="position:absolute;left:0;text-align:left;margin-left:110.7pt;margin-top:120.4pt;width:4.4pt;height:5.85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">
                <v:imagedata r:id="rId73" o:title=""/>
              </v:shape>
            </w:pict>
          </mc:Fallback>
        </mc:AlternateContent>
      </w:r>
      <w:r w:rsidR="009A0BDE">
        <w:rPr>
          <w:noProof/>
        </w:rPr>
        <mc:AlternateContent>
          <mc:Choice Requires="wpi">
            <w:drawing>
              <wp:anchor distT="0" distB="0" distL="114300" distR="114300" simplePos="0" relativeHeight="251714560" behindDoc="0" locked="0" layoutInCell="1" allowOverlap="1" wp14:anchorId="01B3D79A" wp14:editId="51CDB654">
                <wp:simplePos x="0" y="0"/>
                <wp:positionH relativeFrom="column">
                  <wp:posOffset>1556242</wp:posOffset>
                </wp:positionH>
                <wp:positionV relativeFrom="paragraph">
                  <wp:posOffset>1333010</wp:posOffset>
                </wp:positionV>
                <wp:extent cx="42120" cy="76680"/>
                <wp:effectExtent l="38100" t="19050" r="53340" b="57150"/>
                <wp:wrapNone/>
                <wp:docPr id="344" name="Ink 344"/>
                <wp:cNvGraphicFramePr/>
                <a:graphic xmlns:a="http://schemas.openxmlformats.org/drawingml/2006/main">
                  <a:graphicData uri="http://schemas.microsoft.com/office/word/2010/wordprocessingInk">
                    <w14:contentPart bwMode="auto" r:id="rId74">
                      <w14:nvContentPartPr>
                        <w14:cNvContentPartPr/>
                      </w14:nvContentPartPr>
                      <w14:xfrm>
                        <a:off x="0" y="0"/>
                        <a:ext cx="42120" cy="76680"/>
                      </w14:xfrm>
                    </w14:contentPart>
                  </a:graphicData>
                </a:graphic>
              </wp:anchor>
            </w:drawing>
          </mc:Choice>
          <mc:Fallback>
            <w:pict>
              <v:shape w14:anchorId="18A28341" id="Ink 344" o:spid="_x0000_s1026" type="#_x0000_t75" style="position:absolute;left:0;text-align:left;margin-left:121.85pt;margin-top:104.25pt;width:4.7pt;height:7.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">
                <v:imagedata r:id="rId75" o:title=""/>
              </v:shape>
            </w:pict>
          </mc:Fallback>
        </mc:AlternateContent>
      </w:r>
      <w:r w:rsidR="009A0BDE">
        <w:rPr>
          <w:noProof/>
        </w:rPr>
        <mc:AlternateContent>
          <mc:Choice Requires="wpi">
            <w:drawing>
              <wp:anchor distT="0" distB="0" distL="114300" distR="114300" simplePos="0" relativeHeight="251713536" behindDoc="0" locked="0" layoutInCell="1" allowOverlap="1" wp14:anchorId="70663A81" wp14:editId="1DA7949C">
                <wp:simplePos x="0" y="0"/>
                <wp:positionH relativeFrom="column">
                  <wp:posOffset>4252913</wp:posOffset>
                </wp:positionH>
                <wp:positionV relativeFrom="paragraph">
                  <wp:posOffset>523558</wp:posOffset>
                </wp:positionV>
                <wp:extent cx="206272" cy="182160"/>
                <wp:effectExtent l="38100" t="38100" r="41910" b="46990"/>
                <wp:wrapNone/>
                <wp:docPr id="343" name="Ink 343"/>
                <wp:cNvGraphicFramePr/>
                <a:graphic xmlns:a="http://schemas.openxmlformats.org/drawingml/2006/main">
                  <a:graphicData uri="http://schemas.microsoft.com/office/word/2010/wordprocessingInk">
                    <w14:contentPart bwMode="auto" r:id="rId76">
                      <w14:nvContentPartPr>
                        <w14:cNvContentPartPr/>
                      </w14:nvContentPartPr>
                      <w14:xfrm>
                        <a:off x="0" y="0"/>
                        <a:ext cx="206272" cy="182160"/>
                      </w14:xfrm>
                    </w14:contentPart>
                  </a:graphicData>
                </a:graphic>
              </wp:anchor>
            </w:drawing>
          </mc:Choice>
          <mc:Fallback>
            <w:pict>
              <v:shape w14:anchorId="34835AEB" id="Ink 343" o:spid="_x0000_s1026" type="#_x0000_t75" style="position:absolute;left:0;text-align:left;margin-left:334.2pt;margin-top:40.55pt;width:17.7pt;height:15.8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">
                <v:imagedata r:id="rId77" o:title=""/>
              </v:shape>
            </w:pict>
          </mc:Fallback>
        </mc:AlternateContent>
      </w:r>
      <w:r w:rsidR="009A0BDE">
        <w:rPr>
          <w:noProof/>
        </w:rPr>
        <mc:AlternateContent>
          <mc:Choice Requires="wpi">
            <w:drawing>
              <wp:anchor distT="0" distB="0" distL="114300" distR="114300" simplePos="0" relativeHeight="251712512" behindDoc="0" locked="0" layoutInCell="1" allowOverlap="1" wp14:anchorId="1C664237" wp14:editId="4ADAEBED">
                <wp:simplePos x="0" y="0"/>
                <wp:positionH relativeFrom="column">
                  <wp:posOffset>4528402</wp:posOffset>
                </wp:positionH>
                <wp:positionV relativeFrom="paragraph">
                  <wp:posOffset>401690</wp:posOffset>
                </wp:positionV>
                <wp:extent cx="72000" cy="81360"/>
                <wp:effectExtent l="38100" t="38100" r="42545" b="52070"/>
                <wp:wrapNone/>
                <wp:docPr id="342" name="Ink 342"/>
                <wp:cNvGraphicFramePr/>
                <a:graphic xmlns:a="http://schemas.openxmlformats.org/drawingml/2006/main">
                  <a:graphicData uri="http://schemas.microsoft.com/office/word/2010/wordprocessingInk">
                    <w14:contentPart bwMode="auto" r:id="rId78">
                      <w14:nvContentPartPr>
                        <w14:cNvContentPartPr/>
                      </w14:nvContentPartPr>
                      <w14:xfrm>
                        <a:off x="0" y="0"/>
                        <a:ext cx="72000" cy="81360"/>
                      </w14:xfrm>
                    </w14:contentPart>
                  </a:graphicData>
                </a:graphic>
              </wp:anchor>
            </w:drawing>
          </mc:Choice>
          <mc:Fallback>
            <w:pict>
              <v:shape w14:anchorId="019AE2B7" id="Ink 342" o:spid="_x0000_s1026" type="#_x0000_t75" style="position:absolute;left:0;text-align:left;margin-left:355.85pt;margin-top:30.95pt;width:7.05pt;height:7.8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">
                <v:imagedata r:id="rId79" o:title=""/>
              </v:shape>
            </w:pict>
          </mc:Fallback>
        </mc:AlternateContent>
      </w:r>
      <w:r w:rsidR="009A0BDE">
        <w:rPr>
          <w:noProof/>
        </w:rPr>
        <mc:AlternateContent>
          <mc:Choice Requires="wpi">
            <w:drawing>
              <wp:anchor distT="0" distB="0" distL="114300" distR="114300" simplePos="0" relativeHeight="251711488" behindDoc="0" locked="0" layoutInCell="1" allowOverlap="1" wp14:anchorId="1321D1B9" wp14:editId="3D03AE5C">
                <wp:simplePos x="0" y="0"/>
                <wp:positionH relativeFrom="column">
                  <wp:posOffset>4528402</wp:posOffset>
                </wp:positionH>
                <wp:positionV relativeFrom="paragraph">
                  <wp:posOffset>688970</wp:posOffset>
                </wp:positionV>
                <wp:extent cx="6840" cy="157320"/>
                <wp:effectExtent l="38100" t="38100" r="50800" b="52705"/>
                <wp:wrapNone/>
                <wp:docPr id="341" name="Ink 341"/>
                <wp:cNvGraphicFramePr/>
                <a:graphic xmlns:a="http://schemas.openxmlformats.org/drawingml/2006/main">
                  <a:graphicData uri="http://schemas.microsoft.com/office/word/2010/wordprocessingInk">
                    <w14:contentPart bwMode="auto" r:id="rId80">
                      <w14:nvContentPartPr>
                        <w14:cNvContentPartPr/>
                      </w14:nvContentPartPr>
                      <w14:xfrm>
                        <a:off x="0" y="0"/>
                        <a:ext cx="6840" cy="157320"/>
                      </w14:xfrm>
                    </w14:contentPart>
                  </a:graphicData>
                </a:graphic>
              </wp:anchor>
            </w:drawing>
          </mc:Choice>
          <mc:Fallback>
            <w:pict>
              <v:shape w14:anchorId="277DAA62" id="Ink 341" o:spid="_x0000_s1026" type="#_x0000_t75" style="position:absolute;left:0;text-align:left;margin-left:355.85pt;margin-top:53.55pt;width:2pt;height:13.8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">
                <v:imagedata r:id="rId81" o:title=""/>
              </v:shape>
            </w:pict>
          </mc:Fallback>
        </mc:AlternateContent>
      </w:r>
      <w:r w:rsidR="009A0BDE">
        <w:rPr>
          <w:noProof/>
        </w:rPr>
        <mc:AlternateContent>
          <mc:Choice Requires="wpi">
            <w:drawing>
              <wp:anchor distT="0" distB="0" distL="114300" distR="114300" simplePos="0" relativeHeight="251708416" behindDoc="0" locked="0" layoutInCell="1" allowOverlap="1" wp14:anchorId="3E7BECC3" wp14:editId="49C09CF9">
                <wp:simplePos x="0" y="0"/>
                <wp:positionH relativeFrom="column">
                  <wp:posOffset>3738563</wp:posOffset>
                </wp:positionH>
                <wp:positionV relativeFrom="paragraph">
                  <wp:posOffset>394970</wp:posOffset>
                </wp:positionV>
                <wp:extent cx="240665" cy="285433"/>
                <wp:effectExtent l="38100" t="38100" r="0" b="57785"/>
                <wp:wrapNone/>
                <wp:docPr id="338" name="Ink 338"/>
                <wp:cNvGraphicFramePr/>
                <a:graphic xmlns:a="http://schemas.openxmlformats.org/drawingml/2006/main">
                  <a:graphicData uri="http://schemas.microsoft.com/office/word/2010/wordprocessingInk">
                    <w14:contentPart bwMode="auto" r:id="rId82">
                      <w14:nvContentPartPr>
                        <w14:cNvContentPartPr/>
                      </w14:nvContentPartPr>
                      <w14:xfrm>
                        <a:off x="0" y="0"/>
                        <a:ext cx="240665" cy="285433"/>
                      </w14:xfrm>
                    </w14:contentPart>
                  </a:graphicData>
                </a:graphic>
              </wp:anchor>
            </w:drawing>
          </mc:Choice>
          <mc:Fallback>
            <w:pict>
              <v:shape w14:anchorId="3A1133AB" id="Ink 338" o:spid="_x0000_s1026" type="#_x0000_t75" style="position:absolute;left:0;text-align:left;margin-left:293.7pt;margin-top:30.4pt;width:20.35pt;height:23.9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">
                <v:imagedata r:id="rId83" o:title=""/>
              </v:shape>
            </w:pict>
          </mc:Fallback>
        </mc:AlternateContent>
      </w:r>
      <w:r w:rsidR="009A0BDE">
        <w:rPr>
          <w:noProof/>
        </w:rPr>
        <mc:AlternateContent>
          <mc:Choice Requires="wpi">
            <w:drawing>
              <wp:anchor distT="0" distB="0" distL="114300" distR="114300" simplePos="0" relativeHeight="251707392" behindDoc="0" locked="0" layoutInCell="1" allowOverlap="1" wp14:anchorId="1907D47C" wp14:editId="66A39938">
                <wp:simplePos x="0" y="0"/>
                <wp:positionH relativeFrom="column">
                  <wp:posOffset>4062562</wp:posOffset>
                </wp:positionH>
                <wp:positionV relativeFrom="paragraph">
                  <wp:posOffset>449570</wp:posOffset>
                </wp:positionV>
                <wp:extent cx="100080" cy="435960"/>
                <wp:effectExtent l="38100" t="38100" r="52705" b="40640"/>
                <wp:wrapNone/>
                <wp:docPr id="337" name="Ink 337"/>
                <wp:cNvGraphicFramePr/>
                <a:graphic xmlns:a="http://schemas.openxmlformats.org/drawingml/2006/main">
                  <a:graphicData uri="http://schemas.microsoft.com/office/word/2010/wordprocessingInk">
                    <w14:contentPart bwMode="auto" r:id="rId84">
                      <w14:nvContentPartPr>
                        <w14:cNvContentPartPr/>
                      </w14:nvContentPartPr>
                      <w14:xfrm>
                        <a:off x="0" y="0"/>
                        <a:ext cx="100080" cy="435960"/>
                      </w14:xfrm>
                    </w14:contentPart>
                  </a:graphicData>
                </a:graphic>
              </wp:anchor>
            </w:drawing>
          </mc:Choice>
          <mc:Fallback>
            <w:pict>
              <v:shape w14:anchorId="151E90F6" id="Ink 337" o:spid="_x0000_s1026" type="#_x0000_t75" style="position:absolute;left:0;text-align:left;margin-left:319.2pt;margin-top:34.7pt;width:9.3pt;height:35.7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">
                <v:imagedata r:id="rId85" o:title=""/>
              </v:shape>
            </w:pict>
          </mc:Fallback>
        </mc:AlternateContent>
      </w:r>
      <w:r w:rsidR="009A0BDE">
        <w:rPr>
          <w:noProof/>
        </w:rPr>
        <mc:AlternateContent>
          <mc:Choice Requires="wpi">
            <w:drawing>
              <wp:anchor distT="0" distB="0" distL="114300" distR="114300" simplePos="0" relativeHeight="251704320" behindDoc="0" locked="0" layoutInCell="1" allowOverlap="1" wp14:anchorId="7FFDF4A9" wp14:editId="06584FA4">
                <wp:simplePos x="0" y="0"/>
                <wp:positionH relativeFrom="column">
                  <wp:posOffset>909638</wp:posOffset>
                </wp:positionH>
                <wp:positionV relativeFrom="paragraph">
                  <wp:posOffset>537845</wp:posOffset>
                </wp:positionV>
                <wp:extent cx="245392" cy="393700"/>
                <wp:effectExtent l="19050" t="38100" r="40640" b="44450"/>
                <wp:wrapNone/>
                <wp:docPr id="334" name="Ink 334"/>
                <wp:cNvGraphicFramePr/>
                <a:graphic xmlns:a="http://schemas.openxmlformats.org/drawingml/2006/main">
                  <a:graphicData uri="http://schemas.microsoft.com/office/word/2010/wordprocessingInk">
                    <w14:contentPart bwMode="auto" r:id="rId86">
                      <w14:nvContentPartPr>
                        <w14:cNvContentPartPr/>
                      </w14:nvContentPartPr>
                      <w14:xfrm>
                        <a:off x="0" y="0"/>
                        <a:ext cx="245392" cy="393700"/>
                      </w14:xfrm>
                    </w14:contentPart>
                  </a:graphicData>
                </a:graphic>
              </wp:anchor>
            </w:drawing>
          </mc:Choice>
          <mc:Fallback>
            <w:pict>
              <v:shape w14:anchorId="7E501DB5" id="Ink 334" o:spid="_x0000_s1026" type="#_x0000_t75" style="position:absolute;left:0;text-align:left;margin-left:70.95pt;margin-top:41.65pt;width:20.7pt;height:32.4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">
                <v:imagedata r:id="rId87" o:title=""/>
              </v:shape>
            </w:pict>
          </mc:Fallback>
        </mc:AlternateContent>
      </w:r>
      <w:r w:rsidR="009A0BDE">
        <w:rPr>
          <w:noProof/>
        </w:rPr>
        <mc:AlternateContent>
          <mc:Choice Requires="wpi">
            <w:drawing>
              <wp:anchor distT="0" distB="0" distL="114300" distR="114300" simplePos="0" relativeHeight="251702272" behindDoc="0" locked="0" layoutInCell="1" allowOverlap="1" wp14:anchorId="7D5E3878" wp14:editId="016C2090">
                <wp:simplePos x="0" y="0"/>
                <wp:positionH relativeFrom="column">
                  <wp:posOffset>3305122</wp:posOffset>
                </wp:positionH>
                <wp:positionV relativeFrom="paragraph">
                  <wp:posOffset>721010</wp:posOffset>
                </wp:positionV>
                <wp:extent cx="15480" cy="127080"/>
                <wp:effectExtent l="38100" t="38100" r="41910" b="44450"/>
                <wp:wrapNone/>
                <wp:docPr id="332" name="Ink 332"/>
                <wp:cNvGraphicFramePr/>
                <a:graphic xmlns:a="http://schemas.openxmlformats.org/drawingml/2006/main">
                  <a:graphicData uri="http://schemas.microsoft.com/office/word/2010/wordprocessingInk">
                    <w14:contentPart bwMode="auto" r:id="rId88">
                      <w14:nvContentPartPr>
                        <w14:cNvContentPartPr/>
                      </w14:nvContentPartPr>
                      <w14:xfrm>
                        <a:off x="0" y="0"/>
                        <a:ext cx="15480" cy="127080"/>
                      </w14:xfrm>
                    </w14:contentPart>
                  </a:graphicData>
                </a:graphic>
              </wp:anchor>
            </w:drawing>
          </mc:Choice>
          <mc:Fallback>
            <w:pict>
              <v:shape w14:anchorId="5D54B0BF" id="Ink 332" o:spid="_x0000_s1026" type="#_x0000_t75" style="position:absolute;left:0;text-align:left;margin-left:259.55pt;margin-top:56.05pt;width:2.6pt;height:11.4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">
                <v:imagedata r:id="rId89" o:title=""/>
              </v:shape>
            </w:pict>
          </mc:Fallback>
        </mc:AlternateContent>
      </w:r>
      <w:r w:rsidR="009A0BDE">
        <w:rPr>
          <w:noProof/>
        </w:rPr>
        <mc:AlternateContent>
          <mc:Choice Requires="wpi">
            <w:drawing>
              <wp:anchor distT="0" distB="0" distL="114300" distR="114300" simplePos="0" relativeHeight="251701248" behindDoc="0" locked="0" layoutInCell="1" allowOverlap="1" wp14:anchorId="4A8CF28C" wp14:editId="0D2D3816">
                <wp:simplePos x="0" y="0"/>
                <wp:positionH relativeFrom="column">
                  <wp:posOffset>3795442</wp:posOffset>
                </wp:positionH>
                <wp:positionV relativeFrom="paragraph">
                  <wp:posOffset>740810</wp:posOffset>
                </wp:positionV>
                <wp:extent cx="118440" cy="135720"/>
                <wp:effectExtent l="57150" t="38100" r="53340" b="55245"/>
                <wp:wrapNone/>
                <wp:docPr id="331" name="Ink 331"/>
                <wp:cNvGraphicFramePr/>
                <a:graphic xmlns:a="http://schemas.openxmlformats.org/drawingml/2006/main">
                  <a:graphicData uri="http://schemas.microsoft.com/office/word/2010/wordprocessingInk">
                    <w14:contentPart bwMode="auto" r:id="rId90">
                      <w14:nvContentPartPr>
                        <w14:cNvContentPartPr/>
                      </w14:nvContentPartPr>
                      <w14:xfrm>
                        <a:off x="0" y="0"/>
                        <a:ext cx="118440" cy="135720"/>
                      </w14:xfrm>
                    </w14:contentPart>
                  </a:graphicData>
                </a:graphic>
              </wp:anchor>
            </w:drawing>
          </mc:Choice>
          <mc:Fallback>
            <w:pict>
              <v:shape w14:anchorId="61EB1976" id="Ink 331" o:spid="_x0000_s1026" type="#_x0000_t75" style="position:absolute;left:0;text-align:left;margin-left:298.15pt;margin-top:57.65pt;width:10.75pt;height:12.1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">
                <v:imagedata r:id="rId91" o:title=""/>
              </v:shape>
            </w:pict>
          </mc:Fallback>
        </mc:AlternateContent>
      </w:r>
      <w:r w:rsidR="009A0BDE">
        <w:rPr>
          <w:noProof/>
        </w:rPr>
        <mc:AlternateContent>
          <mc:Choice Requires="wpi">
            <w:drawing>
              <wp:anchor distT="0" distB="0" distL="114300" distR="114300" simplePos="0" relativeHeight="251699200" behindDoc="0" locked="0" layoutInCell="1" allowOverlap="1" wp14:anchorId="6662D4F1" wp14:editId="088317FE">
                <wp:simplePos x="0" y="0"/>
                <wp:positionH relativeFrom="column">
                  <wp:posOffset>3500438</wp:posOffset>
                </wp:positionH>
                <wp:positionV relativeFrom="paragraph">
                  <wp:posOffset>661670</wp:posOffset>
                </wp:positionV>
                <wp:extent cx="97790" cy="88560"/>
                <wp:effectExtent l="38100" t="38100" r="16510" b="45085"/>
                <wp:wrapNone/>
                <wp:docPr id="329" name="Ink 329"/>
                <wp:cNvGraphicFramePr/>
                <a:graphic xmlns:a="http://schemas.openxmlformats.org/drawingml/2006/main">
                  <a:graphicData uri="http://schemas.microsoft.com/office/word/2010/wordprocessingInk">
                    <w14:contentPart bwMode="auto" r:id="rId92">
                      <w14:nvContentPartPr>
                        <w14:cNvContentPartPr/>
                      </w14:nvContentPartPr>
                      <w14:xfrm>
                        <a:off x="0" y="0"/>
                        <a:ext cx="97790" cy="88560"/>
                      </w14:xfrm>
                    </w14:contentPart>
                  </a:graphicData>
                </a:graphic>
              </wp:anchor>
            </w:drawing>
          </mc:Choice>
          <mc:Fallback>
            <w:pict>
              <v:shape w14:anchorId="57D8127C" id="Ink 329" o:spid="_x0000_s1026" type="#_x0000_t75" style="position:absolute;left:0;text-align:left;margin-left:274.95pt;margin-top:51.4pt;width:9.1pt;height:8.3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">
                <v:imagedata r:id="rId93" o:title=""/>
              </v:shape>
            </w:pict>
          </mc:Fallback>
        </mc:AlternateContent>
      </w:r>
      <w:r w:rsidR="009A0BDE">
        <w:rPr>
          <w:noProof/>
        </w:rPr>
        <mc:AlternateContent>
          <mc:Choice Requires="wpi">
            <w:drawing>
              <wp:anchor distT="0" distB="0" distL="114300" distR="114300" simplePos="0" relativeHeight="251700224" behindDoc="0" locked="0" layoutInCell="1" allowOverlap="1" wp14:anchorId="00CEFC36" wp14:editId="283C298A">
                <wp:simplePos x="0" y="0"/>
                <wp:positionH relativeFrom="column">
                  <wp:posOffset>3133725</wp:posOffset>
                </wp:positionH>
                <wp:positionV relativeFrom="paragraph">
                  <wp:posOffset>537845</wp:posOffset>
                </wp:positionV>
                <wp:extent cx="117000" cy="453960"/>
                <wp:effectExtent l="57150" t="38100" r="0" b="41910"/>
                <wp:wrapNone/>
                <wp:docPr id="330" name="Ink 330"/>
                <wp:cNvGraphicFramePr/>
                <a:graphic xmlns:a="http://schemas.openxmlformats.org/drawingml/2006/main">
                  <a:graphicData uri="http://schemas.microsoft.com/office/word/2010/wordprocessingInk">
                    <w14:contentPart bwMode="auto" r:id="rId94">
                      <w14:nvContentPartPr>
                        <w14:cNvContentPartPr/>
                      </w14:nvContentPartPr>
                      <w14:xfrm>
                        <a:off x="0" y="0"/>
                        <a:ext cx="117000" cy="453390"/>
                      </w14:xfrm>
                    </w14:contentPart>
                  </a:graphicData>
                </a:graphic>
                <wp14:sizeRelH relativeFrom="margin">
                  <wp14:pctWidth>0</wp14:pctWidth>
                </wp14:sizeRelH>
              </wp:anchor>
            </w:drawing>
          </mc:Choice>
          <mc:Fallback>
            <w:pict>
              <v:shape w14:anchorId="3DFA5E7F" id="Ink 330" o:spid="_x0000_s1026" type="#_x0000_t75" style="position:absolute;left:0;text-align:left;margin-left:246.05pt;margin-top:41.65pt;width:10.6pt;height:37.1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">
                <v:imagedata r:id="rId95" o:title=""/>
              </v:shape>
            </w:pict>
          </mc:Fallback>
        </mc:AlternateContent>
      </w:r>
      <w:r w:rsidR="009A0BDE">
        <w:rPr>
          <w:noProof/>
        </w:rPr>
        <mc:AlternateContent>
          <mc:Choice Requires="wpi">
            <w:drawing>
              <wp:anchor distT="0" distB="0" distL="114300" distR="114300" simplePos="0" relativeHeight="251688960" behindDoc="0" locked="0" layoutInCell="1" allowOverlap="1" wp14:anchorId="2323435D" wp14:editId="3DE3B468">
                <wp:simplePos x="0" y="0"/>
                <wp:positionH relativeFrom="column">
                  <wp:posOffset>1314450</wp:posOffset>
                </wp:positionH>
                <wp:positionV relativeFrom="paragraph">
                  <wp:posOffset>609283</wp:posOffset>
                </wp:positionV>
                <wp:extent cx="170180" cy="128520"/>
                <wp:effectExtent l="38100" t="38100" r="20320" b="43180"/>
                <wp:wrapNone/>
                <wp:docPr id="319" name="Ink 319"/>
                <wp:cNvGraphicFramePr/>
                <a:graphic xmlns:a="http://schemas.openxmlformats.org/drawingml/2006/main">
                  <a:graphicData uri="http://schemas.microsoft.com/office/word/2010/wordprocessingInk">
                    <w14:contentPart bwMode="auto" r:id="rId96">
                      <w14:nvContentPartPr>
                        <w14:cNvContentPartPr/>
                      </w14:nvContentPartPr>
                      <w14:xfrm>
                        <a:off x="0" y="0"/>
                        <a:ext cx="170180" cy="128520"/>
                      </w14:xfrm>
                    </w14:contentPart>
                  </a:graphicData>
                </a:graphic>
              </wp:anchor>
            </w:drawing>
          </mc:Choice>
          <mc:Fallback>
            <w:pict>
              <v:shape w14:anchorId="4206E809" id="Ink 319" o:spid="_x0000_s1026" type="#_x0000_t75" style="position:absolute;left:0;text-align:left;margin-left:102.8pt;margin-top:47.3pt;width:14.8pt;height:11.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">
                <v:imagedata r:id="rId97" o:title=""/>
              </v:shape>
            </w:pict>
          </mc:Fallback>
        </mc:AlternateContent>
      </w:r>
      <w:r w:rsidR="009A0BDE">
        <w:rPr>
          <w:noProof/>
        </w:rPr>
        <mc:AlternateContent>
          <mc:Choice Requires="wpi">
            <w:drawing>
              <wp:anchor distT="0" distB="0" distL="114300" distR="114300" simplePos="0" relativeHeight="251685888" behindDoc="0" locked="0" layoutInCell="1" allowOverlap="1" wp14:anchorId="65A25325" wp14:editId="172863B5">
                <wp:simplePos x="0" y="0"/>
                <wp:positionH relativeFrom="column">
                  <wp:posOffset>2719388</wp:posOffset>
                </wp:positionH>
                <wp:positionV relativeFrom="paragraph">
                  <wp:posOffset>618808</wp:posOffset>
                </wp:positionV>
                <wp:extent cx="134887" cy="50145"/>
                <wp:effectExtent l="38100" t="38100" r="55880" b="45720"/>
                <wp:wrapNone/>
                <wp:docPr id="313" name="Ink 313"/>
                <wp:cNvGraphicFramePr/>
                <a:graphic xmlns:a="http://schemas.openxmlformats.org/drawingml/2006/main">
                  <a:graphicData uri="http://schemas.microsoft.com/office/word/2010/wordprocessingInk">
                    <w14:contentPart bwMode="auto" r:id="rId98">
                      <w14:nvContentPartPr>
                        <w14:cNvContentPartPr/>
                      </w14:nvContentPartPr>
                      <w14:xfrm>
                        <a:off x="0" y="0"/>
                        <a:ext cx="134887" cy="50145"/>
                      </w14:xfrm>
                    </w14:contentPart>
                  </a:graphicData>
                </a:graphic>
              </wp:anchor>
            </w:drawing>
          </mc:Choice>
          <mc:Fallback>
            <w:pict>
              <v:shape w14:anchorId="36655412" id="Ink 313" o:spid="_x0000_s1026" type="#_x0000_t75" style="position:absolute;left:0;text-align:left;margin-left:213.45pt;margin-top:48.05pt;width:12pt;height:5.4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">
                <v:imagedata r:id="rId99" o:title=""/>
              </v:shape>
            </w:pict>
          </mc:Fallback>
        </mc:AlternateContent>
      </w:r>
      <w:r w:rsidR="009A0BDE">
        <w:rPr>
          <w:noProof/>
        </w:rPr>
        <mc:AlternateContent>
          <mc:Choice Requires="wpi">
            <w:drawing>
              <wp:anchor distT="0" distB="0" distL="114300" distR="114300" simplePos="0" relativeHeight="251684864" behindDoc="0" locked="0" layoutInCell="1" allowOverlap="1" wp14:anchorId="78B2AD3E" wp14:editId="329F018B">
                <wp:simplePos x="0" y="0"/>
                <wp:positionH relativeFrom="column">
                  <wp:posOffset>2411962</wp:posOffset>
                </wp:positionH>
                <wp:positionV relativeFrom="paragraph">
                  <wp:posOffset>299090</wp:posOffset>
                </wp:positionV>
                <wp:extent cx="99720" cy="126000"/>
                <wp:effectExtent l="38100" t="38100" r="52705" b="45720"/>
                <wp:wrapNone/>
                <wp:docPr id="312" name="Ink 312"/>
                <wp:cNvGraphicFramePr/>
                <a:graphic xmlns:a="http://schemas.openxmlformats.org/drawingml/2006/main">
                  <a:graphicData uri="http://schemas.microsoft.com/office/word/2010/wordprocessingInk">
                    <w14:contentPart bwMode="auto" r:id="rId100">
                      <w14:nvContentPartPr>
                        <w14:cNvContentPartPr/>
                      </w14:nvContentPartPr>
                      <w14:xfrm>
                        <a:off x="0" y="0"/>
                        <a:ext cx="99720" cy="126000"/>
                      </w14:xfrm>
                    </w14:contentPart>
                  </a:graphicData>
                </a:graphic>
              </wp:anchor>
            </w:drawing>
          </mc:Choice>
          <mc:Fallback>
            <w:pict>
              <v:shape w14:anchorId="774DD968" id="Ink 312" o:spid="_x0000_s1026" type="#_x0000_t75" style="position:absolute;left:0;text-align:left;margin-left:189.2pt;margin-top:22.85pt;width:9.25pt;height:11.3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">
                <v:imagedata r:id="rId101" o:title=""/>
              </v:shape>
            </w:pict>
          </mc:Fallback>
        </mc:AlternateContent>
      </w:r>
      <w:r w:rsidR="009A0BDE">
        <w:rPr>
          <w:noProof/>
        </w:rPr>
        <mc:AlternateContent>
          <mc:Choice Requires="wpi">
            <w:drawing>
              <wp:anchor distT="0" distB="0" distL="114300" distR="114300" simplePos="0" relativeHeight="251681792" behindDoc="0" locked="0" layoutInCell="1" allowOverlap="1" wp14:anchorId="1C750164" wp14:editId="37CE9DF3">
                <wp:simplePos x="0" y="0"/>
                <wp:positionH relativeFrom="column">
                  <wp:posOffset>2422042</wp:posOffset>
                </wp:positionH>
                <wp:positionV relativeFrom="paragraph">
                  <wp:posOffset>658370</wp:posOffset>
                </wp:positionV>
                <wp:extent cx="124560" cy="155520"/>
                <wp:effectExtent l="57150" t="38100" r="46990" b="54610"/>
                <wp:wrapNone/>
                <wp:docPr id="309" name="Ink 309"/>
                <wp:cNvGraphicFramePr/>
                <a:graphic xmlns:a="http://schemas.openxmlformats.org/drawingml/2006/main">
                  <a:graphicData uri="http://schemas.microsoft.com/office/word/2010/wordprocessingInk">
                    <w14:contentPart bwMode="auto" r:id="rId102">
                      <w14:nvContentPartPr>
                        <w14:cNvContentPartPr/>
                      </w14:nvContentPartPr>
                      <w14:xfrm>
                        <a:off x="0" y="0"/>
                        <a:ext cx="124560" cy="155520"/>
                      </w14:xfrm>
                    </w14:contentPart>
                  </a:graphicData>
                </a:graphic>
              </wp:anchor>
            </w:drawing>
          </mc:Choice>
          <mc:Fallback>
            <w:pict>
              <v:shape w14:anchorId="1F0A754A" id="Ink 309" o:spid="_x0000_s1026" type="#_x0000_t75" style="position:absolute;left:0;text-align:left;margin-left:190pt;margin-top:51.15pt;width:11.2pt;height:13.7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">
                <v:imagedata r:id="rId103" o:title=""/>
              </v:shape>
            </w:pict>
          </mc:Fallback>
        </mc:AlternateContent>
      </w:r>
      <w:r w:rsidR="009A0BDE">
        <w:rPr>
          <w:noProof/>
        </w:rPr>
        <mc:AlternateContent>
          <mc:Choice Requires="wpi">
            <w:drawing>
              <wp:anchor distT="0" distB="0" distL="114300" distR="114300" simplePos="0" relativeHeight="251680768" behindDoc="0" locked="0" layoutInCell="1" allowOverlap="1" wp14:anchorId="53DF7F1E" wp14:editId="65340361">
                <wp:simplePos x="0" y="0"/>
                <wp:positionH relativeFrom="column">
                  <wp:posOffset>2171842</wp:posOffset>
                </wp:positionH>
                <wp:positionV relativeFrom="paragraph">
                  <wp:posOffset>491330</wp:posOffset>
                </wp:positionV>
                <wp:extent cx="177120" cy="176040"/>
                <wp:effectExtent l="38100" t="38100" r="52070" b="52705"/>
                <wp:wrapNone/>
                <wp:docPr id="306" name="Ink 306"/>
                <wp:cNvGraphicFramePr/>
                <a:graphic xmlns:a="http://schemas.openxmlformats.org/drawingml/2006/main">
                  <a:graphicData uri="http://schemas.microsoft.com/office/word/2010/wordprocessingInk">
                    <w14:contentPart bwMode="auto" r:id="rId104">
                      <w14:nvContentPartPr>
                        <w14:cNvContentPartPr/>
                      </w14:nvContentPartPr>
                      <w14:xfrm>
                        <a:off x="0" y="0"/>
                        <a:ext cx="177120" cy="176040"/>
                      </w14:xfrm>
                    </w14:contentPart>
                  </a:graphicData>
                </a:graphic>
              </wp:anchor>
            </w:drawing>
          </mc:Choice>
          <mc:Fallback>
            <w:pict>
              <v:shape w14:anchorId="7C49ACBF" id="Ink 306" o:spid="_x0000_s1026" type="#_x0000_t75" style="position:absolute;left:0;text-align:left;margin-left:170.3pt;margin-top:38pt;width:15.4pt;height:15.2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">
                <v:imagedata r:id="rId105" o:title=""/>
              </v:shape>
            </w:pict>
          </mc:Fallback>
        </mc:AlternateContent>
      </w:r>
      <w:r w:rsidR="009A0BDE">
        <w:rPr>
          <w:noProof/>
        </w:rPr>
        <mc:AlternateContent>
          <mc:Choice Requires="wpi">
            <w:drawing>
              <wp:anchor distT="0" distB="0" distL="114300" distR="114300" simplePos="0" relativeHeight="251679744" behindDoc="0" locked="0" layoutInCell="1" allowOverlap="1" wp14:anchorId="04CF1F27" wp14:editId="503D2BDB">
                <wp:simplePos x="0" y="0"/>
                <wp:positionH relativeFrom="column">
                  <wp:posOffset>1590675</wp:posOffset>
                </wp:positionH>
                <wp:positionV relativeFrom="paragraph">
                  <wp:posOffset>385445</wp:posOffset>
                </wp:positionV>
                <wp:extent cx="264600" cy="391160"/>
                <wp:effectExtent l="38100" t="38100" r="21590" b="46990"/>
                <wp:wrapNone/>
                <wp:docPr id="305" name="Ink 305"/>
                <wp:cNvGraphicFramePr/>
                <a:graphic xmlns:a="http://schemas.openxmlformats.org/drawingml/2006/main">
                  <a:graphicData uri="http://schemas.microsoft.com/office/word/2010/wordprocessingInk">
                    <w14:contentPart bwMode="auto" r:id="rId106">
                      <w14:nvContentPartPr>
                        <w14:cNvContentPartPr/>
                      </w14:nvContentPartPr>
                      <w14:xfrm>
                        <a:off x="0" y="0"/>
                        <a:ext cx="264600" cy="391160"/>
                      </w14:xfrm>
                    </w14:contentPart>
                  </a:graphicData>
                </a:graphic>
              </wp:anchor>
            </w:drawing>
          </mc:Choice>
          <mc:Fallback>
            <w:pict>
              <v:shape w14:anchorId="5A42BCE5" id="Ink 305" o:spid="_x0000_s1026" type="#_x0000_t75" style="position:absolute;left:0;text-align:left;margin-left:124.55pt;margin-top:29.65pt;width:22.25pt;height:32.2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">
                <v:imagedata r:id="rId107" o:title=""/>
              </v:shape>
            </w:pict>
          </mc:Fallback>
        </mc:AlternateContent>
      </w:r>
      <w:r w:rsidR="009A0BDE">
        <w:rPr>
          <w:noProof/>
        </w:rPr>
        <mc:AlternateContent>
          <mc:Choice Requires="wpi">
            <w:drawing>
              <wp:anchor distT="0" distB="0" distL="114300" distR="114300" simplePos="0" relativeHeight="251678720" behindDoc="0" locked="0" layoutInCell="1" allowOverlap="1" wp14:anchorId="4F1D2CD0" wp14:editId="55D2AA77">
                <wp:simplePos x="0" y="0"/>
                <wp:positionH relativeFrom="column">
                  <wp:posOffset>1924162</wp:posOffset>
                </wp:positionH>
                <wp:positionV relativeFrom="paragraph">
                  <wp:posOffset>417170</wp:posOffset>
                </wp:positionV>
                <wp:extent cx="165600" cy="416880"/>
                <wp:effectExtent l="38100" t="38100" r="44450" b="40640"/>
                <wp:wrapNone/>
                <wp:docPr id="304" name="Ink 304"/>
                <wp:cNvGraphicFramePr/>
                <a:graphic xmlns:a="http://schemas.openxmlformats.org/drawingml/2006/main">
                  <a:graphicData uri="http://schemas.microsoft.com/office/word/2010/wordprocessingInk">
                    <w14:contentPart bwMode="auto" r:id="rId108">
                      <w14:nvContentPartPr>
                        <w14:cNvContentPartPr/>
                      </w14:nvContentPartPr>
                      <w14:xfrm>
                        <a:off x="0" y="0"/>
                        <a:ext cx="165600" cy="416880"/>
                      </w14:xfrm>
                    </w14:contentPart>
                  </a:graphicData>
                </a:graphic>
              </wp:anchor>
            </w:drawing>
          </mc:Choice>
          <mc:Fallback>
            <w:pict>
              <v:shape w14:anchorId="5DC9920E" id="Ink 304" o:spid="_x0000_s1026" type="#_x0000_t75" style="position:absolute;left:0;text-align:left;margin-left:150.8pt;margin-top:32.15pt;width:14.5pt;height:34.2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">
                <v:imagedata r:id="rId109" o:title=""/>
              </v:shape>
            </w:pict>
          </mc:Fallback>
        </mc:AlternateContent>
      </w:r>
      <w:r w:rsidR="009A0BDE">
        <w:rPr>
          <w:noProof/>
        </w:rPr>
        <mc:AlternateContent>
          <mc:Choice Requires="wpi">
            <w:drawing>
              <wp:anchor distT="0" distB="0" distL="114300" distR="114300" simplePos="0" relativeHeight="251666432" behindDoc="0" locked="0" layoutInCell="1" allowOverlap="1" wp14:anchorId="4953F3F9" wp14:editId="0025D217">
                <wp:simplePos x="0" y="0"/>
                <wp:positionH relativeFrom="column">
                  <wp:posOffset>2639122</wp:posOffset>
                </wp:positionH>
                <wp:positionV relativeFrom="paragraph">
                  <wp:posOffset>496010</wp:posOffset>
                </wp:positionV>
                <wp:extent cx="18000" cy="6480"/>
                <wp:effectExtent l="38100" t="38100" r="58420" b="50800"/>
                <wp:wrapNone/>
                <wp:docPr id="290" name="Ink 290"/>
                <wp:cNvGraphicFramePr/>
                <a:graphic xmlns:a="http://schemas.openxmlformats.org/drawingml/2006/main">
                  <a:graphicData uri="http://schemas.microsoft.com/office/word/2010/wordprocessingInk">
                    <w14:contentPart bwMode="auto" r:id="rId110">
                      <w14:nvContentPartPr>
                        <w14:cNvContentPartPr/>
                      </w14:nvContentPartPr>
                      <w14:xfrm>
                        <a:off x="0" y="0"/>
                        <a:ext cx="18000" cy="6480"/>
                      </w14:xfrm>
                    </w14:contentPart>
                  </a:graphicData>
                </a:graphic>
              </wp:anchor>
            </w:drawing>
          </mc:Choice>
          <mc:Fallback>
            <w:pict>
              <v:shape w14:anchorId="7C8132C8" id="Ink 290" o:spid="_x0000_s1026" type="#_x0000_t75" style="position:absolute;left:0;text-align:left;margin-left:207.1pt;margin-top:38.35pt;width:2.8pt;height:1.9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">
                <v:imagedata r:id="rId111" o:title=""/>
              </v:shape>
            </w:pict>
          </mc:Fallback>
        </mc:AlternateContent>
      </w:r>
      <w:r w:rsidR="009A0BDE">
        <w:rPr>
          <w:noProof/>
        </w:rPr>
        <mc:AlternateContent>
          <mc:Choice Requires="wpi">
            <w:drawing>
              <wp:anchor distT="0" distB="0" distL="114300" distR="114300" simplePos="0" relativeHeight="251662336" behindDoc="0" locked="0" layoutInCell="1" allowOverlap="1" wp14:anchorId="1755972B" wp14:editId="73264B97">
                <wp:simplePos x="0" y="0"/>
                <wp:positionH relativeFrom="column">
                  <wp:posOffset>3593122</wp:posOffset>
                </wp:positionH>
                <wp:positionV relativeFrom="paragraph">
                  <wp:posOffset>438410</wp:posOffset>
                </wp:positionV>
                <wp:extent cx="8280" cy="9720"/>
                <wp:effectExtent l="19050" t="19050" r="48895" b="47625"/>
                <wp:wrapNone/>
                <wp:docPr id="30" name="Ink 30"/>
                <wp:cNvGraphicFramePr/>
                <a:graphic xmlns:a="http://schemas.openxmlformats.org/drawingml/2006/main">
                  <a:graphicData uri="http://schemas.microsoft.com/office/word/2010/wordprocessingInk">
                    <w14:contentPart bwMode="auto" r:id="rId112">
                      <w14:nvContentPartPr>
                        <w14:cNvContentPartPr/>
                      </w14:nvContentPartPr>
                      <w14:xfrm>
                        <a:off x="0" y="0"/>
                        <a:ext cx="8280" cy="9720"/>
                      </w14:xfrm>
                    </w14:contentPart>
                  </a:graphicData>
                </a:graphic>
              </wp:anchor>
            </w:drawing>
          </mc:Choice>
          <mc:Fallback>
            <w:pict>
              <v:shape w14:anchorId="3BE191DE" id="Ink 30" o:spid="_x0000_s1026" type="#_x0000_t75" style="position:absolute;left:0;text-align:left;margin-left:282.55pt;margin-top:34.15pt;width:1.3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">
                <v:imagedata r:id="rId113" o:title=""/>
              </v:shape>
            </w:pict>
          </mc:Fallback>
        </mc:AlternateContent>
      </w:r>
      <w:r w:rsidR="005E6367" w:rsidRPr="001E2287">
        <w:rPr>
          <w:noProof/>
        </w:rPr>
        <mc:AlternateContent>
          <mc:Choice Requires="wps">
            <w:drawing>
              <wp:inline distT="0" distB="0" distL="0" distR="0" wp14:anchorId="4E44904C" wp14:editId="797DE1D7">
                <wp:extent cx="5486400" cy="4199138"/>
                <wp:effectExtent l="0" t="0" r="19050" b="1143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199138"/>
                        </a:xfrm>
                        <a:prstGeom prst="rect">
                          <a:avLst/>
                        </a:prstGeom>
                        <a:noFill/>
                        <a:ln w="9525">
                          <a:solidFill>
                            <a:srgbClr val="000000"/>
                          </a:solidFill>
                          <a:miter lim="800000"/>
                          <a:headEnd/>
                          <a:tailEnd/>
                        </a:ln>
                      </wps:spPr>
                      <wps:txbx>
                        <w:txbxContent>
                          <w:p w14:paraId="1FA62417" w14:textId="35717887" w:rsidR="00E35D8C" w:rsidRDefault="00E35D8C" w:rsidP="005E6367">
                            <w:r w:rsidRPr="007C6DB7">
                              <w:rPr>
                                <w:u w:val="single"/>
                              </w:rPr>
                              <w:t>Answer</w:t>
                            </w:r>
                            <w:r>
                              <w:t>:</w:t>
                            </w:r>
                            <w:r w:rsidR="00223FA9">
                              <w:rPr>
                                <w:noProof/>
                              </w:rPr>
                              <w:drawing>
                                <wp:inline distT="0" distB="0" distL="0" distR="0" wp14:anchorId="5D299235" wp14:editId="3734A3D5">
                                  <wp:extent cx="4862548" cy="364333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1.PNG"/>
                                          <pic:cNvPicPr/>
                                        </pic:nvPicPr>
                                        <pic:blipFill>
                                          <a:blip r:embed="rId114"/>
                                          <a:stretch>
                                            <a:fillRect/>
                                          </a:stretch>
                                        </pic:blipFill>
                                        <pic:spPr>
                                          <a:xfrm>
                                            <a:off x="0" y="0"/>
                                            <a:ext cx="4862548" cy="3643339"/>
                                          </a:xfrm>
                                          <a:prstGeom prst="rect">
                                            <a:avLst/>
                                          </a:prstGeom>
                                        </pic:spPr>
                                      </pic:pic>
                                    </a:graphicData>
                                  </a:graphic>
                                </wp:inline>
                              </w:drawing>
                            </w:r>
                          </w:p>
                          <w:p w14:paraId="5679B027" w14:textId="77777777" w:rsidR="00E35D8C" w:rsidRDefault="00E35D8C" w:rsidP="005E6367"/>
                        </w:txbxContent>
                      </wps:txbx>
                      <wps:bodyPr rot="0" vert="horz" wrap="square" lIns="91440" tIns="45720" rIns="91440" bIns="45720" anchor="t" anchorCtr="0">
                        <a:noAutofit/>
                      </wps:bodyPr>
                    </wps:wsp>
                  </a:graphicData>
                </a:graphic>
              </wp:inline>
            </w:drawing>
          </mc:Choice>
          <mc:Fallback>
            <w:pict>
              <v:shapetype w14:anchorId="4E44904C" id="_x0000_t202" coordsize="21600,21600" o:spt="202" path="m,l,21600r21600,l21600,xe">
                <v:stroke joinstyle="miter"/>
                <v:path gradientshapeok="t" o:connecttype="rect"/>
              </v:shapetype>
              <v:shape id="_x0000_s1027" type="#_x0000_t202" style="width:6in;height:33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" filled="f">
                <v:textbox>
                  <w:txbxContent>
                    <w:p w14:paraId="1FA62417" w14:textId="35717887" w:rsidR="00E35D8C" w:rsidRDefault="00E35D8C" w:rsidP="005E6367">
                      <w:r w:rsidRPr="007C6DB7">
                        <w:rPr>
                          <w:u w:val="single"/>
                        </w:rPr>
                        <w:t>Answer</w:t>
                      </w:r>
                      <w:r>
                        <w:t>:</w:t>
                      </w:r>
                      <w:r w:rsidR="00223FA9">
                        <w:rPr>
                          <w:noProof/>
                        </w:rPr>
                        <w:drawing>
                          <wp:inline distT="0" distB="0" distL="0" distR="0" wp14:anchorId="5D299235" wp14:editId="3734A3D5">
                            <wp:extent cx="4862548" cy="364333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q1.PNG"/>
                                    <pic:cNvPicPr/>
                                  </pic:nvPicPr>
                                  <pic:blipFill>
                                    <a:blip r:embed="rId114"/>
                                    <a:stretch>
                                      <a:fillRect/>
                                    </a:stretch>
                                  </pic:blipFill>
                                  <pic:spPr>
                                    <a:xfrm>
                                      <a:off x="0" y="0"/>
                                      <a:ext cx="4862548" cy="3643339"/>
                                    </a:xfrm>
                                    <a:prstGeom prst="rect">
                                      <a:avLst/>
                                    </a:prstGeom>
                                  </pic:spPr>
                                </pic:pic>
                              </a:graphicData>
                            </a:graphic>
                          </wp:inline>
                        </w:drawing>
                      </w:r>
                    </w:p>
                    <w:p w14:paraId="5679B027" w14:textId="77777777" w:rsidR="00E35D8C" w:rsidRDefault="00E35D8C" w:rsidP="005E6367"/>
                  </w:txbxContent>
                </v:textbox>
                <w10:anchorlock/>
              </v:shape>
            </w:pict>
          </mc:Fallback>
        </mc:AlternateContent>
      </w:r>
    </w:p>
    <w:p w14:paraId="3964654A" w14:textId="044F54CF" w:rsidR="00EF66AF" w:rsidRPr="001E2287" w:rsidRDefault="00A361EC" w:rsidP="00EF66AF">
      <w:r w:rsidRPr="001E2287">
        <w:t xml:space="preserve">What is the difference between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1E2287">
        <w:t xml:space="preserve"> and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1E2287">
        <w:t xml:space="preserve"> called?</w:t>
      </w:r>
    </w:p>
    <w:p w14:paraId="0444B466" w14:textId="6BC7F2D8" w:rsidR="005E6367" w:rsidRPr="001E2287" w:rsidRDefault="005E6367" w:rsidP="00EF66AF">
      <w:r w:rsidRPr="001E2287">
        <w:rPr>
          <w:noProof/>
        </w:rPr>
        <mc:AlternateContent>
          <mc:Choice Requires="wps">
            <w:drawing>
              <wp:inline distT="0" distB="0" distL="0" distR="0" wp14:anchorId="70BC2740" wp14:editId="1A9BCE3E">
                <wp:extent cx="5486400" cy="488272"/>
                <wp:effectExtent l="0" t="0" r="19050" b="2667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488272"/>
                        </a:xfrm>
                        <a:prstGeom prst="rect">
                          <a:avLst/>
                        </a:prstGeom>
                        <a:noFill/>
                        <a:ln w="9525">
                          <a:solidFill>
                            <a:srgbClr val="000000"/>
                          </a:solidFill>
                          <a:miter lim="800000"/>
                          <a:headEnd/>
                          <a:tailEnd/>
                        </a:ln>
                      </wps:spPr>
                      <wps:txbx>
                        <w:txbxContent>
                          <w:p w14:paraId="1E6A6CAE" w14:textId="3A364300" w:rsidR="00E35D8C" w:rsidRDefault="00E35D8C" w:rsidP="005E6367">
                            <w:r w:rsidRPr="007C6DB7">
                              <w:rPr>
                                <w:u w:val="single"/>
                              </w:rPr>
                              <w:t>Answer</w:t>
                            </w:r>
                            <w:r>
                              <w:t xml:space="preserve">: </w:t>
                            </w:r>
                            <w:r w:rsidR="00D0508D">
                              <w:tab/>
                              <w:t xml:space="preserve">relative pressure </w:t>
                            </w:r>
                            <w:bookmarkStart w:id="0" w:name="_GoBack"/>
                            <w:bookmarkEnd w:id="0"/>
                          </w:p>
                        </w:txbxContent>
                      </wps:txbx>
                      <wps:bodyPr rot="0" vert="horz" wrap="square" lIns="91440" tIns="45720" rIns="91440" bIns="45720" anchor="t" anchorCtr="0">
                        <a:noAutofit/>
                      </wps:bodyPr>
                    </wps:wsp>
                  </a:graphicData>
                </a:graphic>
              </wp:inline>
            </w:drawing>
          </mc:Choice>
          <mc:Fallback>
            <w:pict>
              <v:shape w14:anchorId="70BC2740" id="_x0000_s1028" type="#_x0000_t202" style="width:6in;height:38.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" filled="f">
                <v:textbox>
                  <w:txbxContent>
                    <w:p w14:paraId="1E6A6CAE" w14:textId="3A364300" w:rsidR="00E35D8C" w:rsidRDefault="00E35D8C" w:rsidP="005E6367">
                      <w:r w:rsidRPr="007C6DB7">
                        <w:rPr>
                          <w:u w:val="single"/>
                        </w:rPr>
                        <w:t>Answer</w:t>
                      </w:r>
                      <w:r>
                        <w:t xml:space="preserve">: </w:t>
                      </w:r>
                      <w:r w:rsidR="00D0508D">
                        <w:tab/>
                        <w:t xml:space="preserve">relative pressure </w:t>
                      </w:r>
                      <w:bookmarkStart w:id="1" w:name="_GoBack"/>
                      <w:bookmarkEnd w:id="1"/>
                    </w:p>
                  </w:txbxContent>
                </v:textbox>
                <w10:anchorlock/>
              </v:shape>
            </w:pict>
          </mc:Fallback>
        </mc:AlternateContent>
      </w:r>
    </w:p>
    <w:p w14:paraId="12574E07" w14:textId="77777777" w:rsidR="005E6367" w:rsidRPr="001E2287" w:rsidRDefault="00A51304" w:rsidP="00EF66AF">
      <w:pPr>
        <w:rPr>
          <w:noProof/>
        </w:rPr>
      </w:pPr>
      <w:r w:rsidRPr="001E2287">
        <w:t xml:space="preserve">Is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rsidRPr="001E2287">
        <w:t xml:space="preserve"> larger or smaller than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rsidRPr="001E2287">
        <w:t>, and why would you expect or not expect that from a physical point of view?</w:t>
      </w:r>
      <w:r w:rsidR="005E6367" w:rsidRPr="001E2287">
        <w:rPr>
          <w:noProof/>
        </w:rPr>
        <w:t xml:space="preserve"> </w:t>
      </w:r>
    </w:p>
    <w:p w14:paraId="7314E984" w14:textId="3A591917" w:rsidR="00A361EC" w:rsidRPr="001E2287" w:rsidRDefault="005E6367" w:rsidP="00EF66AF">
      <w:r w:rsidRPr="001E2287">
        <w:rPr>
          <w:noProof/>
        </w:rPr>
        <mc:AlternateContent>
          <mc:Choice Requires="wps">
            <w:drawing>
              <wp:inline distT="0" distB="0" distL="0" distR="0" wp14:anchorId="25631CFC" wp14:editId="1FA92EAD">
                <wp:extent cx="5486400" cy="1455938"/>
                <wp:effectExtent l="0" t="0" r="19050" b="1143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455938"/>
                        </a:xfrm>
                        <a:prstGeom prst="rect">
                          <a:avLst/>
                        </a:prstGeom>
                        <a:noFill/>
                        <a:ln w="9525">
                          <a:solidFill>
                            <a:srgbClr val="000000"/>
                          </a:solidFill>
                          <a:miter lim="800000"/>
                          <a:headEnd/>
                          <a:tailEnd/>
                        </a:ln>
                      </wps:spPr>
                      <wps:txbx>
                        <w:txbxContent>
                          <w:p w14:paraId="083468F8" w14:textId="154A1095" w:rsidR="00D475C2" w:rsidRPr="002A339E" w:rsidRDefault="00E35D8C" w:rsidP="005E6367">
                            <w:r w:rsidRPr="007C6DB7">
                              <w:rPr>
                                <w:u w:val="single"/>
                              </w:rPr>
                              <w:t>Answer</w:t>
                            </w:r>
                            <w:r>
                              <w:t>:</w:t>
                            </w:r>
                            <w:r w:rsidR="002A339E">
                              <w:tab/>
                              <w:t>From the calculation above p</w:t>
                            </w:r>
                            <w:r w:rsidR="002A339E">
                              <w:rPr>
                                <w:vertAlign w:val="subscript"/>
                              </w:rPr>
                              <w:t>2</w:t>
                            </w:r>
                            <w:r w:rsidR="002A339E">
                              <w:t xml:space="preserve"> is the sum of p</w:t>
                            </w:r>
                            <w:r w:rsidR="002A339E">
                              <w:rPr>
                                <w:vertAlign w:val="subscript"/>
                              </w:rPr>
                              <w:t>1</w:t>
                            </w:r>
                            <w:r w:rsidR="002A339E">
                              <w:t xml:space="preserve"> and the difference of the dynamic pressure, and at the stagnant point the velocity is essentially zero meaning that the dynamic pressure is a positive value which means that p</w:t>
                            </w:r>
                            <w:r w:rsidR="002A339E">
                              <w:rPr>
                                <w:vertAlign w:val="subscript"/>
                              </w:rPr>
                              <w:t xml:space="preserve">2 </w:t>
                            </w:r>
                            <w:r w:rsidR="002A339E">
                              <w:t>is larger than p</w:t>
                            </w:r>
                            <w:r w:rsidR="002A339E">
                              <w:rPr>
                                <w:vertAlign w:val="subscript"/>
                              </w:rPr>
                              <w:t>1</w:t>
                            </w:r>
                            <w:r w:rsidR="002A339E">
                              <w:t>. And simply from the principle of Bernoulli’s Equation when the velocity is smaller the pressure becomes larger meaning that at the stagnant point the static pressure p reaches its maximum.</w:t>
                            </w:r>
                          </w:p>
                          <w:p w14:paraId="2E96C87F" w14:textId="77777777" w:rsidR="00E35D8C" w:rsidRDefault="00E35D8C" w:rsidP="005E6367"/>
                        </w:txbxContent>
                      </wps:txbx>
                      <wps:bodyPr rot="0" vert="horz" wrap="square" lIns="91440" tIns="45720" rIns="91440" bIns="45720" anchor="t" anchorCtr="0">
                        <a:noAutofit/>
                      </wps:bodyPr>
                    </wps:wsp>
                  </a:graphicData>
                </a:graphic>
              </wp:inline>
            </w:drawing>
          </mc:Choice>
          <mc:Fallback>
            <w:pict>
              <v:shape w14:anchorId="25631CFC" id="_x0000_s1029" type="#_x0000_t202" style="width:6in;height:11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" filled="f">
                <v:textbox>
                  <w:txbxContent>
                    <w:p w14:paraId="083468F8" w14:textId="154A1095" w:rsidR="00D475C2" w:rsidRPr="002A339E" w:rsidRDefault="00E35D8C" w:rsidP="005E6367">
                      <w:r w:rsidRPr="007C6DB7">
                        <w:rPr>
                          <w:u w:val="single"/>
                        </w:rPr>
                        <w:t>Answer</w:t>
                      </w:r>
                      <w:r>
                        <w:t>:</w:t>
                      </w:r>
                      <w:r w:rsidR="002A339E">
                        <w:tab/>
                        <w:t>From the calculation above p</w:t>
                      </w:r>
                      <w:r w:rsidR="002A339E">
                        <w:rPr>
                          <w:vertAlign w:val="subscript"/>
                        </w:rPr>
                        <w:t>2</w:t>
                      </w:r>
                      <w:r w:rsidR="002A339E">
                        <w:t xml:space="preserve"> is the sum of p</w:t>
                      </w:r>
                      <w:r w:rsidR="002A339E">
                        <w:rPr>
                          <w:vertAlign w:val="subscript"/>
                        </w:rPr>
                        <w:t>1</w:t>
                      </w:r>
                      <w:r w:rsidR="002A339E">
                        <w:t xml:space="preserve"> and the difference of the dynamic pressure, and at the stagnant point the velocity is essentially zero meaning that the dynamic pressure is a positive value which means that p</w:t>
                      </w:r>
                      <w:r w:rsidR="002A339E">
                        <w:rPr>
                          <w:vertAlign w:val="subscript"/>
                        </w:rPr>
                        <w:t xml:space="preserve">2 </w:t>
                      </w:r>
                      <w:r w:rsidR="002A339E">
                        <w:t>is larger than p</w:t>
                      </w:r>
                      <w:r w:rsidR="002A339E">
                        <w:rPr>
                          <w:vertAlign w:val="subscript"/>
                        </w:rPr>
                        <w:t>1</w:t>
                      </w:r>
                      <w:r w:rsidR="002A339E">
                        <w:t>. And simply from the principle of Bernoulli’s Equation when the velocity is smaller the pressure becomes larger meaning that at the stagnant point the static pressure p reaches its maximum.</w:t>
                      </w:r>
                    </w:p>
                    <w:p w14:paraId="2E96C87F" w14:textId="77777777" w:rsidR="00E35D8C" w:rsidRDefault="00E35D8C" w:rsidP="005E6367"/>
                  </w:txbxContent>
                </v:textbox>
                <w10:anchorlock/>
              </v:shape>
            </w:pict>
          </mc:Fallback>
        </mc:AlternateContent>
      </w:r>
    </w:p>
    <w:p w14:paraId="4EBC93B6" w14:textId="77777777" w:rsidR="00584186" w:rsidRPr="001E2287" w:rsidRDefault="00584186">
      <w:pPr>
        <w:spacing w:after="0"/>
        <w:jc w:val="left"/>
        <w:rPr>
          <w:rFonts w:asciiTheme="minorHAnsi" w:eastAsiaTheme="majorEastAsia" w:hAnsiTheme="minorHAnsi" w:cstheme="majorBidi"/>
          <w:b/>
          <w:bCs/>
          <w:szCs w:val="32"/>
        </w:rPr>
      </w:pPr>
      <w:r w:rsidRPr="001E2287">
        <w:br w:type="page"/>
      </w:r>
    </w:p>
    <w:p w14:paraId="2B510F67" w14:textId="24F4C797" w:rsidR="00A0055D" w:rsidRPr="001E2287" w:rsidRDefault="005E6367" w:rsidP="00A0055D">
      <w:pPr>
        <w:pStyle w:val="Heading1"/>
      </w:pPr>
      <w:r w:rsidRPr="001E2287">
        <w:lastRenderedPageBreak/>
        <w:t>S</w:t>
      </w:r>
      <w:r w:rsidR="00A0055D" w:rsidRPr="001E2287">
        <w:t xml:space="preserve">tep 2: </w:t>
      </w:r>
      <w:r w:rsidR="00BF12E9" w:rsidRPr="001E2287">
        <w:t>Create a</w:t>
      </w:r>
      <w:r w:rsidR="00A0055D" w:rsidRPr="001E2287">
        <w:t xml:space="preserve"> simple velocity measurement device</w:t>
      </w:r>
    </w:p>
    <w:p w14:paraId="104BC90B" w14:textId="44D6C491" w:rsidR="00EF66AF" w:rsidRPr="001E2287" w:rsidRDefault="008B0EAF" w:rsidP="00EF66AF">
      <w:r w:rsidRPr="001E2287">
        <w:t>The body stopping the fluid does not have to be solid—it can also be a static column of fluid (including air). So</w:t>
      </w:r>
      <w:r w:rsidR="00BE2BEE">
        <w:t>,</w:t>
      </w:r>
      <w:r w:rsidRPr="001E2287">
        <w:t xml:space="preserve"> if we want to measure the velocity of an airstream, we just need to find a way to bring some of that air to rest. Figure 2 shows a very simple way of doing this</w:t>
      </w:r>
      <w:r w:rsidR="00731D03" w:rsidRPr="001E2287">
        <w:t>.</w:t>
      </w:r>
    </w:p>
    <w:p w14:paraId="116175E5" w14:textId="1C445EAB" w:rsidR="005B3A89" w:rsidRPr="001E2287" w:rsidRDefault="00D0508D" w:rsidP="005B3A89">
      <w:pPr>
        <w:keepNext/>
      </w:pPr>
      <w:r>
        <w:rPr>
          <w:noProof/>
        </w:rPr>
        <mc:AlternateContent>
          <mc:Choice Requires="wpi">
            <w:drawing>
              <wp:anchor distT="0" distB="0" distL="114300" distR="114300" simplePos="0" relativeHeight="251858944" behindDoc="0" locked="0" layoutInCell="1" allowOverlap="1" wp14:anchorId="434B836B" wp14:editId="3AE96721">
                <wp:simplePos x="0" y="0"/>
                <wp:positionH relativeFrom="column">
                  <wp:posOffset>3509963</wp:posOffset>
                </wp:positionH>
                <wp:positionV relativeFrom="paragraph">
                  <wp:posOffset>1030605</wp:posOffset>
                </wp:positionV>
                <wp:extent cx="546100" cy="146685"/>
                <wp:effectExtent l="38100" t="38100" r="44450" b="43815"/>
                <wp:wrapNone/>
                <wp:docPr id="559" name="Ink 559"/>
                <wp:cNvGraphicFramePr/>
                <a:graphic xmlns:a="http://schemas.openxmlformats.org/drawingml/2006/main">
                  <a:graphicData uri="http://schemas.microsoft.com/office/word/2010/wordprocessingInk">
                    <w14:contentPart bwMode="auto" r:id="rId115">
                      <w14:nvContentPartPr>
                        <w14:cNvContentPartPr/>
                      </w14:nvContentPartPr>
                      <w14:xfrm>
                        <a:off x="0" y="0"/>
                        <a:ext cx="546100" cy="146685"/>
                      </w14:xfrm>
                    </w14:contentPart>
                  </a:graphicData>
                </a:graphic>
              </wp:anchor>
            </w:drawing>
          </mc:Choice>
          <mc:Fallback>
            <w:pict>
              <v:shape w14:anchorId="75A50006" id="Ink 559" o:spid="_x0000_s1026" type="#_x0000_t75" style="position:absolute;left:0;text-align:left;margin-left:275.7pt;margin-top:80.45pt;width:44.4pt;height:12.95pt;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">
                <v:imagedata r:id="rId116" o:title=""/>
              </v:shape>
            </w:pict>
          </mc:Fallback>
        </mc:AlternateContent>
      </w:r>
      <w:r>
        <w:rPr>
          <w:noProof/>
        </w:rPr>
        <mc:AlternateContent>
          <mc:Choice Requires="wpi">
            <w:drawing>
              <wp:anchor distT="0" distB="0" distL="114300" distR="114300" simplePos="0" relativeHeight="251852800" behindDoc="0" locked="0" layoutInCell="1" allowOverlap="1" wp14:anchorId="5B271D53" wp14:editId="17E93723">
                <wp:simplePos x="0" y="0"/>
                <wp:positionH relativeFrom="column">
                  <wp:posOffset>3391162</wp:posOffset>
                </wp:positionH>
                <wp:positionV relativeFrom="paragraph">
                  <wp:posOffset>1069973</wp:posOffset>
                </wp:positionV>
                <wp:extent cx="54360" cy="78480"/>
                <wp:effectExtent l="38100" t="38100" r="41275" b="55245"/>
                <wp:wrapNone/>
                <wp:docPr id="553" name="Ink 553"/>
                <wp:cNvGraphicFramePr/>
                <a:graphic xmlns:a="http://schemas.openxmlformats.org/drawingml/2006/main">
                  <a:graphicData uri="http://schemas.microsoft.com/office/word/2010/wordprocessingInk">
                    <w14:contentPart bwMode="auto" r:id="rId117">
                      <w14:nvContentPartPr>
                        <w14:cNvContentPartPr/>
                      </w14:nvContentPartPr>
                      <w14:xfrm>
                        <a:off x="0" y="0"/>
                        <a:ext cx="54360" cy="78480"/>
                      </w14:xfrm>
                    </w14:contentPart>
                  </a:graphicData>
                </a:graphic>
              </wp:anchor>
            </w:drawing>
          </mc:Choice>
          <mc:Fallback>
            <w:pict>
              <v:shape w14:anchorId="0CCA6D43" id="Ink 553" o:spid="_x0000_s1026" type="#_x0000_t75" style="position:absolute;left:0;text-align:left;margin-left:266.3pt;margin-top:83.55pt;width:5.7pt;height:7.6pt;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">
                <v:imagedata r:id="rId118" o:title=""/>
              </v:shape>
            </w:pict>
          </mc:Fallback>
        </mc:AlternateContent>
      </w:r>
      <w:r>
        <w:rPr>
          <w:noProof/>
        </w:rPr>
        <mc:AlternateContent>
          <mc:Choice Requires="wpi">
            <w:drawing>
              <wp:anchor distT="0" distB="0" distL="114300" distR="114300" simplePos="0" relativeHeight="251844608" behindDoc="0" locked="0" layoutInCell="1" allowOverlap="1" wp14:anchorId="65586FC9" wp14:editId="436DF0E8">
                <wp:simplePos x="0" y="0"/>
                <wp:positionH relativeFrom="column">
                  <wp:posOffset>3954202</wp:posOffset>
                </wp:positionH>
                <wp:positionV relativeFrom="paragraph">
                  <wp:posOffset>883853</wp:posOffset>
                </wp:positionV>
                <wp:extent cx="179280" cy="80280"/>
                <wp:effectExtent l="38100" t="38100" r="49530" b="53340"/>
                <wp:wrapNone/>
                <wp:docPr id="545" name="Ink 545"/>
                <wp:cNvGraphicFramePr/>
                <a:graphic xmlns:a="http://schemas.openxmlformats.org/drawingml/2006/main">
                  <a:graphicData uri="http://schemas.microsoft.com/office/word/2010/wordprocessingInk">
                    <w14:contentPart bwMode="auto" r:id="rId119">
                      <w14:nvContentPartPr>
                        <w14:cNvContentPartPr/>
                      </w14:nvContentPartPr>
                      <w14:xfrm>
                        <a:off x="0" y="0"/>
                        <a:ext cx="179280" cy="80280"/>
                      </w14:xfrm>
                    </w14:contentPart>
                  </a:graphicData>
                </a:graphic>
              </wp:anchor>
            </w:drawing>
          </mc:Choice>
          <mc:Fallback>
            <w:pict>
              <v:shape w14:anchorId="58555C33" id="Ink 545" o:spid="_x0000_s1026" type="#_x0000_t75" style="position:absolute;left:0;text-align:left;margin-left:310.65pt;margin-top:68.9pt;width:15.5pt;height:7.7pt;z-index:25184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">
                <v:imagedata r:id="rId120" o:title=""/>
              </v:shape>
            </w:pict>
          </mc:Fallback>
        </mc:AlternateContent>
      </w:r>
      <w:r>
        <w:rPr>
          <w:noProof/>
        </w:rPr>
        <mc:AlternateContent>
          <mc:Choice Requires="wpi">
            <w:drawing>
              <wp:anchor distT="0" distB="0" distL="114300" distR="114300" simplePos="0" relativeHeight="251843584" behindDoc="0" locked="0" layoutInCell="1" allowOverlap="1" wp14:anchorId="155748BB" wp14:editId="64E0CEB2">
                <wp:simplePos x="0" y="0"/>
                <wp:positionH relativeFrom="column">
                  <wp:posOffset>4033838</wp:posOffset>
                </wp:positionH>
                <wp:positionV relativeFrom="paragraph">
                  <wp:posOffset>44768</wp:posOffset>
                </wp:positionV>
                <wp:extent cx="179387" cy="784800"/>
                <wp:effectExtent l="38100" t="38100" r="30480" b="53975"/>
                <wp:wrapNone/>
                <wp:docPr id="544" name="Ink 544"/>
                <wp:cNvGraphicFramePr/>
                <a:graphic xmlns:a="http://schemas.openxmlformats.org/drawingml/2006/main">
                  <a:graphicData uri="http://schemas.microsoft.com/office/word/2010/wordprocessingInk">
                    <w14:contentPart bwMode="auto" r:id="rId121">
                      <w14:nvContentPartPr>
                        <w14:cNvContentPartPr/>
                      </w14:nvContentPartPr>
                      <w14:xfrm>
                        <a:off x="0" y="0"/>
                        <a:ext cx="179387" cy="784800"/>
                      </w14:xfrm>
                    </w14:contentPart>
                  </a:graphicData>
                </a:graphic>
              </wp:anchor>
            </w:drawing>
          </mc:Choice>
          <mc:Fallback>
            <w:pict>
              <v:shape w14:anchorId="3430E838" id="Ink 544" o:spid="_x0000_s1026" type="#_x0000_t75" style="position:absolute;left:0;text-align:left;margin-left:316.95pt;margin-top:2.85pt;width:15.5pt;height:63.25pt;z-index:251843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">
                <v:imagedata r:id="rId122" o:title=""/>
              </v:shape>
            </w:pict>
          </mc:Fallback>
        </mc:AlternateContent>
      </w:r>
      <w:r>
        <w:rPr>
          <w:noProof/>
        </w:rPr>
        <mc:AlternateContent>
          <mc:Choice Requires="wpi">
            <w:drawing>
              <wp:anchor distT="0" distB="0" distL="114300" distR="114300" simplePos="0" relativeHeight="251826176" behindDoc="0" locked="0" layoutInCell="1" allowOverlap="1" wp14:anchorId="2C0339E4" wp14:editId="73BA3755">
                <wp:simplePos x="0" y="0"/>
                <wp:positionH relativeFrom="column">
                  <wp:posOffset>2185988</wp:posOffset>
                </wp:positionH>
                <wp:positionV relativeFrom="paragraph">
                  <wp:posOffset>320993</wp:posOffset>
                </wp:positionV>
                <wp:extent cx="269875" cy="438150"/>
                <wp:effectExtent l="38100" t="38100" r="0" b="57150"/>
                <wp:wrapNone/>
                <wp:docPr id="527" name="Ink 527"/>
                <wp:cNvGraphicFramePr/>
                <a:graphic xmlns:a="http://schemas.openxmlformats.org/drawingml/2006/main">
                  <a:graphicData uri="http://schemas.microsoft.com/office/word/2010/wordprocessingInk">
                    <w14:contentPart bwMode="auto" r:id="rId123">
                      <w14:nvContentPartPr>
                        <w14:cNvContentPartPr/>
                      </w14:nvContentPartPr>
                      <w14:xfrm>
                        <a:off x="0" y="0"/>
                        <a:ext cx="269875" cy="438150"/>
                      </w14:xfrm>
                    </w14:contentPart>
                  </a:graphicData>
                </a:graphic>
              </wp:anchor>
            </w:drawing>
          </mc:Choice>
          <mc:Fallback>
            <w:pict>
              <v:shape w14:anchorId="4011A4C9" id="Ink 527" o:spid="_x0000_s1026" type="#_x0000_t75" style="position:absolute;left:0;text-align:left;margin-left:171.45pt;margin-top:24.6pt;width:22.65pt;height:35.9pt;z-index:251826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">
                <v:imagedata r:id="rId124" o:title=""/>
              </v:shape>
            </w:pict>
          </mc:Fallback>
        </mc:AlternateContent>
      </w:r>
      <w:r w:rsidR="003A146D" w:rsidRPr="001E2287">
        <w:rPr>
          <w:noProof/>
        </w:rPr>
        <w:drawing>
          <wp:inline distT="0" distB="0" distL="0" distR="0" wp14:anchorId="620BDDF0" wp14:editId="33CEFA9E">
            <wp:extent cx="5486400" cy="15348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486400" cy="1534821"/>
                    </a:xfrm>
                    <a:prstGeom prst="rect">
                      <a:avLst/>
                    </a:prstGeom>
                    <a:noFill/>
                    <a:ln>
                      <a:noFill/>
                    </a:ln>
                  </pic:spPr>
                </pic:pic>
              </a:graphicData>
            </a:graphic>
          </wp:inline>
        </w:drawing>
      </w:r>
    </w:p>
    <w:p w14:paraId="236A9B1A" w14:textId="794EECDE" w:rsidR="00731D03" w:rsidRPr="001E2287" w:rsidRDefault="005B3A89" w:rsidP="005B3A89">
      <w:pPr>
        <w:pStyle w:val="Caption"/>
        <w:jc w:val="center"/>
      </w:pPr>
      <w:r w:rsidRPr="001E2287">
        <w:t xml:space="preserve">Figure </w:t>
      </w:r>
      <w:r w:rsidR="00333510">
        <w:rPr>
          <w:noProof/>
        </w:rPr>
        <w:fldChar w:fldCharType="begin"/>
      </w:r>
      <w:r w:rsidR="00333510">
        <w:rPr>
          <w:noProof/>
        </w:rPr>
        <w:instrText xml:space="preserve"> SEQ Figure \* ARABIC </w:instrText>
      </w:r>
      <w:r w:rsidR="00333510">
        <w:rPr>
          <w:noProof/>
        </w:rPr>
        <w:fldChar w:fldCharType="separate"/>
      </w:r>
      <w:r w:rsidR="00F03926">
        <w:rPr>
          <w:noProof/>
        </w:rPr>
        <w:t>2</w:t>
      </w:r>
      <w:r w:rsidR="00333510">
        <w:rPr>
          <w:noProof/>
        </w:rPr>
        <w:fldChar w:fldCharType="end"/>
      </w:r>
      <w:r w:rsidRPr="001E2287">
        <w:t>: A piezometer and Pitot tube</w:t>
      </w:r>
      <w:r w:rsidR="0051480F" w:rsidRPr="001E2287">
        <w:t xml:space="preserve"> combination</w:t>
      </w:r>
    </w:p>
    <w:p w14:paraId="72DA331E" w14:textId="6A6A2D7D" w:rsidR="003A146D" w:rsidRPr="001E2287" w:rsidRDefault="00BE2BEE" w:rsidP="00EF66AF">
      <w:r>
        <w:t>How fast is the fluid moving at point 2</w:t>
      </w:r>
      <w:r w:rsidR="003A146D" w:rsidRPr="001E2287">
        <w:t>?</w:t>
      </w:r>
    </w:p>
    <w:p w14:paraId="06C2A898" w14:textId="6632B8F0" w:rsidR="006B5185" w:rsidRPr="001E2287" w:rsidRDefault="006B5185" w:rsidP="00EF66AF">
      <w:r w:rsidRPr="001E2287">
        <w:rPr>
          <w:noProof/>
        </w:rPr>
        <mc:AlternateContent>
          <mc:Choice Requires="wps">
            <w:drawing>
              <wp:inline distT="0" distB="0" distL="0" distR="0" wp14:anchorId="42EDBCE2" wp14:editId="462F812C">
                <wp:extent cx="5486400" cy="742950"/>
                <wp:effectExtent l="0" t="0" r="19050" b="1905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42950"/>
                        </a:xfrm>
                        <a:prstGeom prst="rect">
                          <a:avLst/>
                        </a:prstGeom>
                        <a:noFill/>
                        <a:ln w="9525">
                          <a:solidFill>
                            <a:srgbClr val="000000"/>
                          </a:solidFill>
                          <a:miter lim="800000"/>
                          <a:headEnd/>
                          <a:tailEnd/>
                        </a:ln>
                      </wps:spPr>
                      <wps:txbx>
                        <w:txbxContent>
                          <w:p w14:paraId="74CA8D08" w14:textId="6F7F27B2" w:rsidR="00E35D8C" w:rsidRDefault="00E35D8C" w:rsidP="006B5185">
                            <w:r w:rsidRPr="007C6DB7">
                              <w:rPr>
                                <w:u w:val="single"/>
                              </w:rPr>
                              <w:t>Answer</w:t>
                            </w:r>
                            <w:r>
                              <w:t>:</w:t>
                            </w:r>
                            <w:r w:rsidR="007B6C23">
                              <w:tab/>
                              <w:t>At point 2 of the Pitot tube is the stagnant point of the fluid that being where the velocity of the fluid becomes zero.</w:t>
                            </w:r>
                          </w:p>
                        </w:txbxContent>
                      </wps:txbx>
                      <wps:bodyPr rot="0" vert="horz" wrap="square" lIns="91440" tIns="45720" rIns="91440" bIns="45720" anchor="t" anchorCtr="0">
                        <a:noAutofit/>
                      </wps:bodyPr>
                    </wps:wsp>
                  </a:graphicData>
                </a:graphic>
              </wp:inline>
            </w:drawing>
          </mc:Choice>
          <mc:Fallback>
            <w:pict>
              <v:shape w14:anchorId="42EDBCE2" id="_x0000_s1030" type="#_x0000_t202" style="width:6in;height: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" filled="f">
                <v:textbox>
                  <w:txbxContent>
                    <w:p w14:paraId="74CA8D08" w14:textId="6F7F27B2" w:rsidR="00E35D8C" w:rsidRDefault="00E35D8C" w:rsidP="006B5185">
                      <w:r w:rsidRPr="007C6DB7">
                        <w:rPr>
                          <w:u w:val="single"/>
                        </w:rPr>
                        <w:t>Answer</w:t>
                      </w:r>
                      <w:r>
                        <w:t>:</w:t>
                      </w:r>
                      <w:r w:rsidR="007B6C23">
                        <w:tab/>
                        <w:t>At point 2 of the Pitot tube is the stagnant point of the fluid that being where the velocity of the fluid becomes zero.</w:t>
                      </w:r>
                    </w:p>
                  </w:txbxContent>
                </v:textbox>
                <w10:anchorlock/>
              </v:shape>
            </w:pict>
          </mc:Fallback>
        </mc:AlternateContent>
      </w:r>
    </w:p>
    <w:p w14:paraId="50E741C6" w14:textId="5B8DEC32" w:rsidR="00EF66AF" w:rsidRPr="001E2287" w:rsidRDefault="003A146D" w:rsidP="00EF66AF">
      <w:r w:rsidRPr="001E2287">
        <w:t xml:space="preserve">On </w:t>
      </w:r>
      <w:r w:rsidR="00BE2BEE">
        <w:t>F</w:t>
      </w:r>
      <w:r w:rsidRPr="001E2287">
        <w:t>igure 2, shade in the fluid, and indicate its relative height in the two tubes. Which tube is the fluid higher in, and why?</w:t>
      </w:r>
    </w:p>
    <w:p w14:paraId="4BF97B3D" w14:textId="1B7BC47A" w:rsidR="005E6367" w:rsidRPr="001E2287" w:rsidRDefault="00E07682" w:rsidP="00EF66AF">
      <w:r>
        <w:rPr>
          <w:rFonts w:hint="eastAsia"/>
        </w:rPr>
        <w:t>J</w:t>
      </w:r>
      <w:r w:rsidR="005E6367" w:rsidRPr="001E2287">
        <w:rPr>
          <w:noProof/>
        </w:rPr>
        <mc:AlternateContent>
          <mc:Choice Requires="wps">
            <w:drawing>
              <wp:inline distT="0" distB="0" distL="0" distR="0" wp14:anchorId="0320FA8A" wp14:editId="6E129F8C">
                <wp:extent cx="5486400" cy="1041400"/>
                <wp:effectExtent l="0" t="0" r="25400" b="2540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041400"/>
                        </a:xfrm>
                        <a:prstGeom prst="rect">
                          <a:avLst/>
                        </a:prstGeom>
                        <a:noFill/>
                        <a:ln w="9525">
                          <a:solidFill>
                            <a:srgbClr val="000000"/>
                          </a:solidFill>
                          <a:miter lim="800000"/>
                          <a:headEnd/>
                          <a:tailEnd/>
                        </a:ln>
                      </wps:spPr>
                      <wps:txbx>
                        <w:txbxContent>
                          <w:p w14:paraId="3CF9A069" w14:textId="030B24B3" w:rsidR="00E35D8C" w:rsidRDefault="00E35D8C" w:rsidP="005E6367">
                            <w:r w:rsidRPr="007C6DB7">
                              <w:rPr>
                                <w:u w:val="single"/>
                              </w:rPr>
                              <w:t>Answer</w:t>
                            </w:r>
                            <w:r>
                              <w:t>:</w:t>
                            </w:r>
                            <w:r w:rsidR="007B6C23">
                              <w:tab/>
                            </w:r>
                            <w:r w:rsidR="00D0508D">
                              <w:t>The tube connected with point two will be greater because point 2 is the stagnant point and the velocity becomes zero meaning that the pressure is the maximum. Therefore, the liquid in the tube on the right is pushed to a greater height than the tube on the left.</w:t>
                            </w:r>
                          </w:p>
                          <w:p w14:paraId="2D0D1E1F" w14:textId="77777777" w:rsidR="00E35D8C" w:rsidRDefault="00E35D8C" w:rsidP="005E6367"/>
                        </w:txbxContent>
                      </wps:txbx>
                      <wps:bodyPr rot="0" vert="horz" wrap="square" lIns="91440" tIns="45720" rIns="91440" bIns="45720" anchor="t" anchorCtr="0">
                        <a:noAutofit/>
                      </wps:bodyPr>
                    </wps:wsp>
                  </a:graphicData>
                </a:graphic>
              </wp:inline>
            </w:drawing>
          </mc:Choice>
          <mc:Fallback>
            <w:pict>
              <v:shape w14:anchorId="0320FA8A" id="_x0000_s1031" type="#_x0000_t202" style="width:6in;height:8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" filled="f">
                <v:textbox>
                  <w:txbxContent>
                    <w:p w14:paraId="3CF9A069" w14:textId="030B24B3" w:rsidR="00E35D8C" w:rsidRDefault="00E35D8C" w:rsidP="005E6367">
                      <w:r w:rsidRPr="007C6DB7">
                        <w:rPr>
                          <w:u w:val="single"/>
                        </w:rPr>
                        <w:t>Answer</w:t>
                      </w:r>
                      <w:r>
                        <w:t>:</w:t>
                      </w:r>
                      <w:r w:rsidR="007B6C23">
                        <w:tab/>
                      </w:r>
                      <w:r w:rsidR="00D0508D">
                        <w:t>The tube connected with point two will be greater because point 2 is the stagnant point and the velocity becomes zero meaning that the pressure is the maximum. Therefore, the liquid in the tube on the right is pushed to a greater height than the tube on the left.</w:t>
                      </w:r>
                    </w:p>
                    <w:p w14:paraId="2D0D1E1F" w14:textId="77777777" w:rsidR="00E35D8C" w:rsidRDefault="00E35D8C" w:rsidP="005E6367"/>
                  </w:txbxContent>
                </v:textbox>
                <w10:anchorlock/>
              </v:shape>
            </w:pict>
          </mc:Fallback>
        </mc:AlternateContent>
      </w:r>
    </w:p>
    <w:p w14:paraId="4594BDF7" w14:textId="77777777" w:rsidR="007B2593" w:rsidRPr="001E2287" w:rsidRDefault="007B2593">
      <w:pPr>
        <w:spacing w:after="0"/>
        <w:jc w:val="left"/>
      </w:pPr>
      <w:r w:rsidRPr="001E2287">
        <w:br w:type="page"/>
      </w:r>
    </w:p>
    <w:p w14:paraId="36CE07C0" w14:textId="49726B8C" w:rsidR="005B3A89" w:rsidRPr="001E2287" w:rsidRDefault="003A146D" w:rsidP="00EF66AF">
      <w:r w:rsidRPr="001E2287">
        <w:lastRenderedPageBreak/>
        <w:t>Now derive an expression for the free stream velocity in the tube, using the pressure measurements at points 1 and 2:</w:t>
      </w:r>
    </w:p>
    <w:p w14:paraId="0158C745" w14:textId="5E4B93B4" w:rsidR="005E6367" w:rsidRPr="001E2287" w:rsidRDefault="00223FA9" w:rsidP="00EF66AF">
      <w:r>
        <w:rPr>
          <w:noProof/>
        </w:rPr>
        <mc:AlternateContent>
          <mc:Choice Requires="wpi">
            <w:drawing>
              <wp:anchor distT="0" distB="0" distL="114300" distR="114300" simplePos="0" relativeHeight="252028928" behindDoc="0" locked="0" layoutInCell="1" allowOverlap="1" wp14:anchorId="17ED6281" wp14:editId="597FD91A">
                <wp:simplePos x="0" y="0"/>
                <wp:positionH relativeFrom="column">
                  <wp:posOffset>1895475</wp:posOffset>
                </wp:positionH>
                <wp:positionV relativeFrom="paragraph">
                  <wp:posOffset>2495233</wp:posOffset>
                </wp:positionV>
                <wp:extent cx="372090" cy="347588"/>
                <wp:effectExtent l="38100" t="38100" r="47625" b="52705"/>
                <wp:wrapNone/>
                <wp:docPr id="729" name="Ink 729"/>
                <wp:cNvGraphicFramePr/>
                <a:graphic xmlns:a="http://schemas.openxmlformats.org/drawingml/2006/main">
                  <a:graphicData uri="http://schemas.microsoft.com/office/word/2010/wordprocessingInk">
                    <w14:contentPart bwMode="auto" r:id="rId126">
                      <w14:nvContentPartPr>
                        <w14:cNvContentPartPr/>
                      </w14:nvContentPartPr>
                      <w14:xfrm>
                        <a:off x="0" y="0"/>
                        <a:ext cx="372090" cy="347588"/>
                      </w14:xfrm>
                    </w14:contentPart>
                  </a:graphicData>
                </a:graphic>
              </wp:anchor>
            </w:drawing>
          </mc:Choice>
          <mc:Fallback>
            <w:pict>
              <v:shapetype w14:anchorId="3C2D59C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29" o:spid="_x0000_s1026" type="#_x0000_t75" style="position:absolute;left:0;text-align:left;margin-left:148.55pt;margin-top:195.8pt;width:30.75pt;height:28.75pt;z-index:25202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">
                <v:imagedata r:id="rId127" o:title=""/>
              </v:shape>
            </w:pict>
          </mc:Fallback>
        </mc:AlternateContent>
      </w:r>
      <w:r w:rsidR="00D96C2B">
        <w:rPr>
          <w:noProof/>
        </w:rPr>
        <mc:AlternateContent>
          <mc:Choice Requires="wpi">
            <w:drawing>
              <wp:anchor distT="0" distB="0" distL="114300" distR="114300" simplePos="0" relativeHeight="252559360" behindDoc="0" locked="0" layoutInCell="1" allowOverlap="1" wp14:anchorId="1F875451" wp14:editId="48E5DD7E">
                <wp:simplePos x="0" y="0"/>
                <wp:positionH relativeFrom="column">
                  <wp:posOffset>1900238</wp:posOffset>
                </wp:positionH>
                <wp:positionV relativeFrom="paragraph">
                  <wp:posOffset>5200333</wp:posOffset>
                </wp:positionV>
                <wp:extent cx="2703487" cy="1439947"/>
                <wp:effectExtent l="38100" t="38100" r="20955" b="46355"/>
                <wp:wrapNone/>
                <wp:docPr id="828" name="Ink 828"/>
                <wp:cNvGraphicFramePr/>
                <a:graphic xmlns:a="http://schemas.openxmlformats.org/drawingml/2006/main">
                  <a:graphicData uri="http://schemas.microsoft.com/office/word/2010/wordprocessingInk">
                    <w14:contentPart bwMode="auto" r:id="rId128">
                      <w14:nvContentPartPr>
                        <w14:cNvContentPartPr/>
                      </w14:nvContentPartPr>
                      <w14:xfrm>
                        <a:off x="0" y="0"/>
                        <a:ext cx="2703487" cy="1439947"/>
                      </w14:xfrm>
                    </w14:contentPart>
                  </a:graphicData>
                </a:graphic>
              </wp:anchor>
            </w:drawing>
          </mc:Choice>
          <mc:Fallback>
            <w:pict>
              <v:shape w14:anchorId="024A5770" id="Ink 828" o:spid="_x0000_s1026" type="#_x0000_t75" style="position:absolute;left:0;text-align:left;margin-left:148.95pt;margin-top:408.8pt;width:214.25pt;height:114.8pt;z-index:25255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">
                <v:imagedata r:id="rId129" o:title=""/>
              </v:shape>
            </w:pict>
          </mc:Fallback>
        </mc:AlternateContent>
      </w:r>
      <w:r w:rsidR="00E07682">
        <w:rPr>
          <w:noProof/>
        </w:rPr>
        <mc:AlternateContent>
          <mc:Choice Requires="wpi">
            <w:drawing>
              <wp:anchor distT="0" distB="0" distL="114300" distR="114300" simplePos="0" relativeHeight="252160000" behindDoc="0" locked="0" layoutInCell="1" allowOverlap="1" wp14:anchorId="0D5D9F33" wp14:editId="3B27CF39">
                <wp:simplePos x="0" y="0"/>
                <wp:positionH relativeFrom="column">
                  <wp:posOffset>4738688</wp:posOffset>
                </wp:positionH>
                <wp:positionV relativeFrom="paragraph">
                  <wp:posOffset>4605020</wp:posOffset>
                </wp:positionV>
                <wp:extent cx="445807" cy="439073"/>
                <wp:effectExtent l="38100" t="38100" r="49530" b="56515"/>
                <wp:wrapNone/>
                <wp:docPr id="872" name="Ink 872"/>
                <wp:cNvGraphicFramePr/>
                <a:graphic xmlns:a="http://schemas.openxmlformats.org/drawingml/2006/main">
                  <a:graphicData uri="http://schemas.microsoft.com/office/word/2010/wordprocessingInk">
                    <w14:contentPart bwMode="auto" r:id="rId130">
                      <w14:nvContentPartPr>
                        <w14:cNvContentPartPr/>
                      </w14:nvContentPartPr>
                      <w14:xfrm>
                        <a:off x="0" y="0"/>
                        <a:ext cx="445807" cy="439073"/>
                      </w14:xfrm>
                    </w14:contentPart>
                  </a:graphicData>
                </a:graphic>
              </wp:anchor>
            </w:drawing>
          </mc:Choice>
          <mc:Fallback>
            <w:pict>
              <v:shape w14:anchorId="62C19DB7" id="Ink 872" o:spid="_x0000_s1026" type="#_x0000_t75" style="position:absolute;left:0;text-align:left;margin-left:372.45pt;margin-top:361.9pt;width:36.5pt;height:35.95pt;z-index:252160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">
                <v:imagedata r:id="rId131" o:title=""/>
              </v:shape>
            </w:pict>
          </mc:Fallback>
        </mc:AlternateContent>
      </w:r>
      <w:r w:rsidR="00E07682">
        <w:rPr>
          <w:noProof/>
        </w:rPr>
        <mc:AlternateContent>
          <mc:Choice Requires="wpi">
            <w:drawing>
              <wp:anchor distT="0" distB="0" distL="114300" distR="114300" simplePos="0" relativeHeight="252157952" behindDoc="0" locked="0" layoutInCell="1" allowOverlap="1" wp14:anchorId="5551C122" wp14:editId="5E2B5017">
                <wp:simplePos x="0" y="0"/>
                <wp:positionH relativeFrom="column">
                  <wp:posOffset>881063</wp:posOffset>
                </wp:positionH>
                <wp:positionV relativeFrom="paragraph">
                  <wp:posOffset>3795395</wp:posOffset>
                </wp:positionV>
                <wp:extent cx="3661200" cy="2636280"/>
                <wp:effectExtent l="57150" t="38100" r="53975" b="50165"/>
                <wp:wrapNone/>
                <wp:docPr id="870" name="Ink 870"/>
                <wp:cNvGraphicFramePr/>
                <a:graphic xmlns:a="http://schemas.openxmlformats.org/drawingml/2006/main">
                  <a:graphicData uri="http://schemas.microsoft.com/office/word/2010/wordprocessingInk">
                    <w14:contentPart bwMode="auto" r:id="rId132">
                      <w14:nvContentPartPr>
                        <w14:cNvContentPartPr/>
                      </w14:nvContentPartPr>
                      <w14:xfrm>
                        <a:off x="0" y="0"/>
                        <a:ext cx="3661200" cy="2636280"/>
                      </w14:xfrm>
                    </w14:contentPart>
                  </a:graphicData>
                </a:graphic>
                <wp14:sizeRelV relativeFrom="margin">
                  <wp14:pctHeight>0</wp14:pctHeight>
                </wp14:sizeRelV>
              </wp:anchor>
            </w:drawing>
          </mc:Choice>
          <mc:Fallback>
            <w:pict>
              <v:shape w14:anchorId="0D7E4087" id="Ink 870" o:spid="_x0000_s1026" type="#_x0000_t75" style="position:absolute;left:0;text-align:left;margin-left:68.7pt;margin-top:298.15pt;width:289.7pt;height:223.55pt;z-index:252157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">
                <v:imagedata r:id="rId133" o:title=""/>
              </v:shape>
            </w:pict>
          </mc:Fallback>
        </mc:AlternateContent>
      </w:r>
      <w:r w:rsidR="00E07682">
        <w:rPr>
          <w:noProof/>
        </w:rPr>
        <mc:AlternateContent>
          <mc:Choice Requires="wpi">
            <w:drawing>
              <wp:anchor distT="0" distB="0" distL="114300" distR="114300" simplePos="0" relativeHeight="252133376" behindDoc="0" locked="0" layoutInCell="1" allowOverlap="1" wp14:anchorId="077BC51C" wp14:editId="36A2BAB7">
                <wp:simplePos x="0" y="0"/>
                <wp:positionH relativeFrom="column">
                  <wp:posOffset>223838</wp:posOffset>
                </wp:positionH>
                <wp:positionV relativeFrom="paragraph">
                  <wp:posOffset>4590733</wp:posOffset>
                </wp:positionV>
                <wp:extent cx="557895" cy="362267"/>
                <wp:effectExtent l="38100" t="38100" r="52070" b="57150"/>
                <wp:wrapNone/>
                <wp:docPr id="846" name="Ink 846"/>
                <wp:cNvGraphicFramePr/>
                <a:graphic xmlns:a="http://schemas.openxmlformats.org/drawingml/2006/main">
                  <a:graphicData uri="http://schemas.microsoft.com/office/word/2010/wordprocessingInk">
                    <w14:contentPart bwMode="auto" r:id="rId134">
                      <w14:nvContentPartPr>
                        <w14:cNvContentPartPr/>
                      </w14:nvContentPartPr>
                      <w14:xfrm>
                        <a:off x="0" y="0"/>
                        <a:ext cx="557895" cy="362267"/>
                      </w14:xfrm>
                    </w14:contentPart>
                  </a:graphicData>
                </a:graphic>
              </wp:anchor>
            </w:drawing>
          </mc:Choice>
          <mc:Fallback>
            <w:pict>
              <v:shape w14:anchorId="3414D355" id="Ink 846" o:spid="_x0000_s1026" type="#_x0000_t75" style="position:absolute;left:0;text-align:left;margin-left:16.95pt;margin-top:360.8pt;width:45.35pt;height:29.9pt;z-index:25213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">
                <v:imagedata r:id="rId135" o:title=""/>
              </v:shape>
            </w:pict>
          </mc:Fallback>
        </mc:AlternateContent>
      </w:r>
      <w:r w:rsidR="00E07682">
        <w:rPr>
          <w:noProof/>
        </w:rPr>
        <mc:AlternateContent>
          <mc:Choice Requires="wpi">
            <w:drawing>
              <wp:anchor distT="0" distB="0" distL="114300" distR="114300" simplePos="0" relativeHeight="252128256" behindDoc="0" locked="0" layoutInCell="1" allowOverlap="1" wp14:anchorId="6B244695" wp14:editId="59B4AEDC">
                <wp:simplePos x="0" y="0"/>
                <wp:positionH relativeFrom="column">
                  <wp:posOffset>3990975</wp:posOffset>
                </wp:positionH>
                <wp:positionV relativeFrom="paragraph">
                  <wp:posOffset>3109595</wp:posOffset>
                </wp:positionV>
                <wp:extent cx="269235" cy="379730"/>
                <wp:effectExtent l="57150" t="38100" r="17145" b="58420"/>
                <wp:wrapNone/>
                <wp:docPr id="835" name="Ink 835"/>
                <wp:cNvGraphicFramePr/>
                <a:graphic xmlns:a="http://schemas.openxmlformats.org/drawingml/2006/main">
                  <a:graphicData uri="http://schemas.microsoft.com/office/word/2010/wordprocessingInk">
                    <w14:contentPart bwMode="auto" r:id="rId136">
                      <w14:nvContentPartPr>
                        <w14:cNvContentPartPr/>
                      </w14:nvContentPartPr>
                      <w14:xfrm>
                        <a:off x="0" y="0"/>
                        <a:ext cx="269235" cy="379730"/>
                      </w14:xfrm>
                    </w14:contentPart>
                  </a:graphicData>
                </a:graphic>
              </wp:anchor>
            </w:drawing>
          </mc:Choice>
          <mc:Fallback>
            <w:pict>
              <v:shape w14:anchorId="5FFB8C6B" id="Ink 835" o:spid="_x0000_s1026" type="#_x0000_t75" style="position:absolute;left:0;text-align:left;margin-left:313.55pt;margin-top:244.15pt;width:22.65pt;height:31.3pt;z-index:25212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">
                <v:imagedata r:id="rId137" o:title=""/>
              </v:shape>
            </w:pict>
          </mc:Fallback>
        </mc:AlternateContent>
      </w:r>
      <w:r w:rsidR="00E07682">
        <w:rPr>
          <w:noProof/>
        </w:rPr>
        <mc:AlternateContent>
          <mc:Choice Requires="wpi">
            <w:drawing>
              <wp:anchor distT="0" distB="0" distL="114300" distR="114300" simplePos="0" relativeHeight="252100608" behindDoc="0" locked="0" layoutInCell="1" allowOverlap="1" wp14:anchorId="023E3334" wp14:editId="5579F516">
                <wp:simplePos x="0" y="0"/>
                <wp:positionH relativeFrom="column">
                  <wp:posOffset>376238</wp:posOffset>
                </wp:positionH>
                <wp:positionV relativeFrom="paragraph">
                  <wp:posOffset>5695633</wp:posOffset>
                </wp:positionV>
                <wp:extent cx="364597" cy="326550"/>
                <wp:effectExtent l="38100" t="38100" r="35560" b="54610"/>
                <wp:wrapNone/>
                <wp:docPr id="802" name="Ink 802"/>
                <wp:cNvGraphicFramePr/>
                <a:graphic xmlns:a="http://schemas.openxmlformats.org/drawingml/2006/main">
                  <a:graphicData uri="http://schemas.microsoft.com/office/word/2010/wordprocessingInk">
                    <w14:contentPart bwMode="auto" r:id="rId138">
                      <w14:nvContentPartPr>
                        <w14:cNvContentPartPr/>
                      </w14:nvContentPartPr>
                      <w14:xfrm>
                        <a:off x="0" y="0"/>
                        <a:ext cx="364597" cy="326550"/>
                      </w14:xfrm>
                    </w14:contentPart>
                  </a:graphicData>
                </a:graphic>
              </wp:anchor>
            </w:drawing>
          </mc:Choice>
          <mc:Fallback>
            <w:pict>
              <v:shape w14:anchorId="4408E231" id="Ink 802" o:spid="_x0000_s1026" type="#_x0000_t75" style="position:absolute;left:0;text-align:left;margin-left:28.95pt;margin-top:447.8pt;width:30.1pt;height:27.1pt;z-index:252100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">
                <v:imagedata r:id="rId139" o:title=""/>
              </v:shape>
            </w:pict>
          </mc:Fallback>
        </mc:AlternateContent>
      </w:r>
      <w:r w:rsidR="00E07682">
        <w:rPr>
          <w:noProof/>
        </w:rPr>
        <mc:AlternateContent>
          <mc:Choice Requires="wpi">
            <w:drawing>
              <wp:anchor distT="0" distB="0" distL="114300" distR="114300" simplePos="0" relativeHeight="252088320" behindDoc="0" locked="0" layoutInCell="1" allowOverlap="1" wp14:anchorId="57461E8E" wp14:editId="0E851281">
                <wp:simplePos x="0" y="0"/>
                <wp:positionH relativeFrom="column">
                  <wp:posOffset>4634242</wp:posOffset>
                </wp:positionH>
                <wp:positionV relativeFrom="paragraph">
                  <wp:posOffset>3967468</wp:posOffset>
                </wp:positionV>
                <wp:extent cx="86040" cy="280080"/>
                <wp:effectExtent l="38100" t="38100" r="9525" b="43815"/>
                <wp:wrapNone/>
                <wp:docPr id="790" name="Ink 790"/>
                <wp:cNvGraphicFramePr/>
                <a:graphic xmlns:a="http://schemas.openxmlformats.org/drawingml/2006/main">
                  <a:graphicData uri="http://schemas.microsoft.com/office/word/2010/wordprocessingInk">
                    <w14:contentPart bwMode="auto" r:id="rId140">
                      <w14:nvContentPartPr>
                        <w14:cNvContentPartPr/>
                      </w14:nvContentPartPr>
                      <w14:xfrm>
                        <a:off x="0" y="0"/>
                        <a:ext cx="86040" cy="280080"/>
                      </w14:xfrm>
                    </w14:contentPart>
                  </a:graphicData>
                </a:graphic>
              </wp:anchor>
            </w:drawing>
          </mc:Choice>
          <mc:Fallback>
            <w:pict>
              <v:shape w14:anchorId="78B53E79" id="Ink 790" o:spid="_x0000_s1026" type="#_x0000_t75" style="position:absolute;left:0;text-align:left;margin-left:364.2pt;margin-top:311.7pt;width:8.15pt;height:23.45pt;z-index:252088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">
                <v:imagedata r:id="rId141" o:title=""/>
              </v:shape>
            </w:pict>
          </mc:Fallback>
        </mc:AlternateContent>
      </w:r>
      <w:r w:rsidR="00E07682">
        <w:rPr>
          <w:noProof/>
        </w:rPr>
        <mc:AlternateContent>
          <mc:Choice Requires="wpi">
            <w:drawing>
              <wp:anchor distT="0" distB="0" distL="114300" distR="114300" simplePos="0" relativeHeight="252059648" behindDoc="0" locked="0" layoutInCell="1" allowOverlap="1" wp14:anchorId="61D78D82" wp14:editId="5563D96F">
                <wp:simplePos x="0" y="0"/>
                <wp:positionH relativeFrom="column">
                  <wp:posOffset>4553962</wp:posOffset>
                </wp:positionH>
                <wp:positionV relativeFrom="paragraph">
                  <wp:posOffset>3139468</wp:posOffset>
                </wp:positionV>
                <wp:extent cx="84240" cy="347760"/>
                <wp:effectExtent l="38100" t="38100" r="30480" b="52705"/>
                <wp:wrapNone/>
                <wp:docPr id="762" name="Ink 762"/>
                <wp:cNvGraphicFramePr/>
                <a:graphic xmlns:a="http://schemas.openxmlformats.org/drawingml/2006/main">
                  <a:graphicData uri="http://schemas.microsoft.com/office/word/2010/wordprocessingInk">
                    <w14:contentPart bwMode="auto" r:id="rId142">
                      <w14:nvContentPartPr>
                        <w14:cNvContentPartPr/>
                      </w14:nvContentPartPr>
                      <w14:xfrm>
                        <a:off x="0" y="0"/>
                        <a:ext cx="84240" cy="347760"/>
                      </w14:xfrm>
                    </w14:contentPart>
                  </a:graphicData>
                </a:graphic>
              </wp:anchor>
            </w:drawing>
          </mc:Choice>
          <mc:Fallback>
            <w:pict>
              <v:shape w14:anchorId="63FA62F9" id="Ink 762" o:spid="_x0000_s1026" type="#_x0000_t75" style="position:absolute;left:0;text-align:left;margin-left:357.9pt;margin-top:246.5pt;width:8.05pt;height:28.8pt;z-index:25205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">
                <v:imagedata r:id="rId143" o:title=""/>
              </v:shape>
            </w:pict>
          </mc:Fallback>
        </mc:AlternateContent>
      </w:r>
      <w:r w:rsidR="00E07682">
        <w:rPr>
          <w:noProof/>
        </w:rPr>
        <mc:AlternateContent>
          <mc:Choice Requires="wpi">
            <w:drawing>
              <wp:anchor distT="0" distB="0" distL="114300" distR="114300" simplePos="0" relativeHeight="252058624" behindDoc="0" locked="0" layoutInCell="1" allowOverlap="1" wp14:anchorId="2336B16D" wp14:editId="15FFDD96">
                <wp:simplePos x="0" y="0"/>
                <wp:positionH relativeFrom="column">
                  <wp:posOffset>4379362</wp:posOffset>
                </wp:positionH>
                <wp:positionV relativeFrom="paragraph">
                  <wp:posOffset>3215428</wp:posOffset>
                </wp:positionV>
                <wp:extent cx="91080" cy="198000"/>
                <wp:effectExtent l="38100" t="38100" r="42545" b="50165"/>
                <wp:wrapNone/>
                <wp:docPr id="761" name="Ink 761"/>
                <wp:cNvGraphicFramePr/>
                <a:graphic xmlns:a="http://schemas.openxmlformats.org/drawingml/2006/main">
                  <a:graphicData uri="http://schemas.microsoft.com/office/word/2010/wordprocessingInk">
                    <w14:contentPart bwMode="auto" r:id="rId144">
                      <w14:nvContentPartPr>
                        <w14:cNvContentPartPr/>
                      </w14:nvContentPartPr>
                      <w14:xfrm>
                        <a:off x="0" y="0"/>
                        <a:ext cx="91080" cy="198000"/>
                      </w14:xfrm>
                    </w14:contentPart>
                  </a:graphicData>
                </a:graphic>
              </wp:anchor>
            </w:drawing>
          </mc:Choice>
          <mc:Fallback>
            <w:pict>
              <v:shape w14:anchorId="6E8B6E4F" id="Ink 761" o:spid="_x0000_s1026" type="#_x0000_t75" style="position:absolute;left:0;text-align:left;margin-left:344.15pt;margin-top:252.5pt;width:8.55pt;height:17.05pt;z-index:25205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">
                <v:imagedata r:id="rId145" o:title=""/>
              </v:shape>
            </w:pict>
          </mc:Fallback>
        </mc:AlternateContent>
      </w:r>
      <w:r w:rsidR="00E07682">
        <w:rPr>
          <w:noProof/>
        </w:rPr>
        <mc:AlternateContent>
          <mc:Choice Requires="wpi">
            <w:drawing>
              <wp:anchor distT="0" distB="0" distL="114300" distR="114300" simplePos="0" relativeHeight="252054528" behindDoc="0" locked="0" layoutInCell="1" allowOverlap="1" wp14:anchorId="686D5822" wp14:editId="001B764C">
                <wp:simplePos x="0" y="0"/>
                <wp:positionH relativeFrom="column">
                  <wp:posOffset>3148013</wp:posOffset>
                </wp:positionH>
                <wp:positionV relativeFrom="paragraph">
                  <wp:posOffset>3209608</wp:posOffset>
                </wp:positionV>
                <wp:extent cx="181170" cy="413385"/>
                <wp:effectExtent l="38100" t="38100" r="47625" b="43815"/>
                <wp:wrapNone/>
                <wp:docPr id="757" name="Ink 757"/>
                <wp:cNvGraphicFramePr/>
                <a:graphic xmlns:a="http://schemas.openxmlformats.org/drawingml/2006/main">
                  <a:graphicData uri="http://schemas.microsoft.com/office/word/2010/wordprocessingInk">
                    <w14:contentPart bwMode="auto" r:id="rId146">
                      <w14:nvContentPartPr>
                        <w14:cNvContentPartPr/>
                      </w14:nvContentPartPr>
                      <w14:xfrm>
                        <a:off x="0" y="0"/>
                        <a:ext cx="181170" cy="413385"/>
                      </w14:xfrm>
                    </w14:contentPart>
                  </a:graphicData>
                </a:graphic>
              </wp:anchor>
            </w:drawing>
          </mc:Choice>
          <mc:Fallback>
            <w:pict>
              <v:shape w14:anchorId="381FC5A9" id="Ink 757" o:spid="_x0000_s1026" type="#_x0000_t75" style="position:absolute;left:0;text-align:left;margin-left:247.2pt;margin-top:252.05pt;width:15.65pt;height:33.95pt;z-index:25205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">
                <v:imagedata r:id="rId147" o:title=""/>
              </v:shape>
            </w:pict>
          </mc:Fallback>
        </mc:AlternateContent>
      </w:r>
      <w:r w:rsidR="00E07682">
        <w:rPr>
          <w:noProof/>
        </w:rPr>
        <mc:AlternateContent>
          <mc:Choice Requires="wpi">
            <w:drawing>
              <wp:anchor distT="0" distB="0" distL="114300" distR="114300" simplePos="0" relativeHeight="252055552" behindDoc="0" locked="0" layoutInCell="1" allowOverlap="1" wp14:anchorId="01C7EE3B" wp14:editId="3895F7EF">
                <wp:simplePos x="0" y="0"/>
                <wp:positionH relativeFrom="column">
                  <wp:posOffset>2419350</wp:posOffset>
                </wp:positionH>
                <wp:positionV relativeFrom="paragraph">
                  <wp:posOffset>3200083</wp:posOffset>
                </wp:positionV>
                <wp:extent cx="180735" cy="387985"/>
                <wp:effectExtent l="38100" t="38100" r="0" b="50165"/>
                <wp:wrapNone/>
                <wp:docPr id="758" name="Ink 758"/>
                <wp:cNvGraphicFramePr/>
                <a:graphic xmlns:a="http://schemas.openxmlformats.org/drawingml/2006/main">
                  <a:graphicData uri="http://schemas.microsoft.com/office/word/2010/wordprocessingInk">
                    <w14:contentPart bwMode="auto" r:id="rId148">
                      <w14:nvContentPartPr>
                        <w14:cNvContentPartPr/>
                      </w14:nvContentPartPr>
                      <w14:xfrm>
                        <a:off x="0" y="0"/>
                        <a:ext cx="180735" cy="387985"/>
                      </w14:xfrm>
                    </w14:contentPart>
                  </a:graphicData>
                </a:graphic>
              </wp:anchor>
            </w:drawing>
          </mc:Choice>
          <mc:Fallback>
            <w:pict>
              <v:shape w14:anchorId="0B3EE1DB" id="Ink 758" o:spid="_x0000_s1026" type="#_x0000_t75" style="position:absolute;left:0;text-align:left;margin-left:189.8pt;margin-top:251.3pt;width:15.65pt;height:31.95pt;z-index:252055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">
                <v:imagedata r:id="rId149" o:title=""/>
              </v:shape>
            </w:pict>
          </mc:Fallback>
        </mc:AlternateContent>
      </w:r>
      <w:r w:rsidR="00E07682">
        <w:rPr>
          <w:noProof/>
        </w:rPr>
        <mc:AlternateContent>
          <mc:Choice Requires="wpi">
            <w:drawing>
              <wp:anchor distT="0" distB="0" distL="114300" distR="114300" simplePos="0" relativeHeight="252050432" behindDoc="0" locked="0" layoutInCell="1" allowOverlap="1" wp14:anchorId="05AA833B" wp14:editId="7C2E289D">
                <wp:simplePos x="0" y="0"/>
                <wp:positionH relativeFrom="column">
                  <wp:posOffset>2737042</wp:posOffset>
                </wp:positionH>
                <wp:positionV relativeFrom="paragraph">
                  <wp:posOffset>3393628</wp:posOffset>
                </wp:positionV>
                <wp:extent cx="185760" cy="15480"/>
                <wp:effectExtent l="38100" t="38100" r="43180" b="41910"/>
                <wp:wrapNone/>
                <wp:docPr id="753" name="Ink 753"/>
                <wp:cNvGraphicFramePr/>
                <a:graphic xmlns:a="http://schemas.openxmlformats.org/drawingml/2006/main">
                  <a:graphicData uri="http://schemas.microsoft.com/office/word/2010/wordprocessingInk">
                    <w14:contentPart bwMode="auto" r:id="rId150">
                      <w14:nvContentPartPr>
                        <w14:cNvContentPartPr/>
                      </w14:nvContentPartPr>
                      <w14:xfrm>
                        <a:off x="0" y="0"/>
                        <a:ext cx="185760" cy="15480"/>
                      </w14:xfrm>
                    </w14:contentPart>
                  </a:graphicData>
                </a:graphic>
              </wp:anchor>
            </w:drawing>
          </mc:Choice>
          <mc:Fallback>
            <w:pict>
              <v:shape w14:anchorId="0D010665" id="Ink 753" o:spid="_x0000_s1026" type="#_x0000_t75" style="position:absolute;left:0;text-align:left;margin-left:214.8pt;margin-top:266.5pt;width:16.05pt;height:2.6pt;z-index:25205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">
                <v:imagedata r:id="rId151" o:title=""/>
              </v:shape>
            </w:pict>
          </mc:Fallback>
        </mc:AlternateContent>
      </w:r>
      <w:r w:rsidR="00E07682">
        <w:rPr>
          <w:noProof/>
        </w:rPr>
        <mc:AlternateContent>
          <mc:Choice Requires="wpi">
            <w:drawing>
              <wp:anchor distT="0" distB="0" distL="114300" distR="114300" simplePos="0" relativeHeight="252046336" behindDoc="0" locked="0" layoutInCell="1" allowOverlap="1" wp14:anchorId="5AAB425D" wp14:editId="2F4B8805">
                <wp:simplePos x="0" y="0"/>
                <wp:positionH relativeFrom="column">
                  <wp:posOffset>1862138</wp:posOffset>
                </wp:positionH>
                <wp:positionV relativeFrom="paragraph">
                  <wp:posOffset>3385820</wp:posOffset>
                </wp:positionV>
                <wp:extent cx="118575" cy="46020"/>
                <wp:effectExtent l="38100" t="38100" r="53340" b="49530"/>
                <wp:wrapNone/>
                <wp:docPr id="749" name="Ink 749"/>
                <wp:cNvGraphicFramePr/>
                <a:graphic xmlns:a="http://schemas.openxmlformats.org/drawingml/2006/main">
                  <a:graphicData uri="http://schemas.microsoft.com/office/word/2010/wordprocessingInk">
                    <w14:contentPart bwMode="auto" r:id="rId152">
                      <w14:nvContentPartPr>
                        <w14:cNvContentPartPr/>
                      </w14:nvContentPartPr>
                      <w14:xfrm>
                        <a:off x="0" y="0"/>
                        <a:ext cx="118575" cy="46020"/>
                      </w14:xfrm>
                    </w14:contentPart>
                  </a:graphicData>
                </a:graphic>
              </wp:anchor>
            </w:drawing>
          </mc:Choice>
          <mc:Fallback>
            <w:pict>
              <v:shape w14:anchorId="1A23A98D" id="Ink 749" o:spid="_x0000_s1026" type="#_x0000_t75" style="position:absolute;left:0;text-align:left;margin-left:145.95pt;margin-top:265.9pt;width:10.8pt;height:5pt;z-index:25204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">
                <v:imagedata r:id="rId153" o:title=""/>
              </v:shape>
            </w:pict>
          </mc:Fallback>
        </mc:AlternateContent>
      </w:r>
      <w:r w:rsidR="00E07682">
        <w:rPr>
          <w:noProof/>
        </w:rPr>
        <mc:AlternateContent>
          <mc:Choice Requires="wpi">
            <w:drawing>
              <wp:anchor distT="0" distB="0" distL="114300" distR="114300" simplePos="0" relativeHeight="252043264" behindDoc="0" locked="0" layoutInCell="1" allowOverlap="1" wp14:anchorId="74EA8F61" wp14:editId="2E3F9A2D">
                <wp:simplePos x="0" y="0"/>
                <wp:positionH relativeFrom="column">
                  <wp:posOffset>976313</wp:posOffset>
                </wp:positionH>
                <wp:positionV relativeFrom="paragraph">
                  <wp:posOffset>3161983</wp:posOffset>
                </wp:positionV>
                <wp:extent cx="627225" cy="513517"/>
                <wp:effectExtent l="38100" t="38100" r="1905" b="58420"/>
                <wp:wrapNone/>
                <wp:docPr id="746" name="Ink 746"/>
                <wp:cNvGraphicFramePr/>
                <a:graphic xmlns:a="http://schemas.openxmlformats.org/drawingml/2006/main">
                  <a:graphicData uri="http://schemas.microsoft.com/office/word/2010/wordprocessingInk">
                    <w14:contentPart bwMode="auto" r:id="rId154">
                      <w14:nvContentPartPr>
                        <w14:cNvContentPartPr/>
                      </w14:nvContentPartPr>
                      <w14:xfrm>
                        <a:off x="0" y="0"/>
                        <a:ext cx="627225" cy="513517"/>
                      </w14:xfrm>
                    </w14:contentPart>
                  </a:graphicData>
                </a:graphic>
              </wp:anchor>
            </w:drawing>
          </mc:Choice>
          <mc:Fallback>
            <w:pict>
              <v:shape w14:anchorId="04E1579D" id="Ink 746" o:spid="_x0000_s1026" type="#_x0000_t75" style="position:absolute;left:0;text-align:left;margin-left:76.2pt;margin-top:248.3pt;width:50.85pt;height:41.85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">
                <v:imagedata r:id="rId155" o:title=""/>
              </v:shape>
            </w:pict>
          </mc:Fallback>
        </mc:AlternateContent>
      </w:r>
      <w:r w:rsidR="00E07682">
        <w:rPr>
          <w:noProof/>
        </w:rPr>
        <mc:AlternateContent>
          <mc:Choice Requires="wpi">
            <w:drawing>
              <wp:anchor distT="0" distB="0" distL="114300" distR="114300" simplePos="0" relativeHeight="252036096" behindDoc="0" locked="0" layoutInCell="1" allowOverlap="1" wp14:anchorId="451C5D70" wp14:editId="56EA8F27">
                <wp:simplePos x="0" y="0"/>
                <wp:positionH relativeFrom="column">
                  <wp:posOffset>836602</wp:posOffset>
                </wp:positionH>
                <wp:positionV relativeFrom="paragraph">
                  <wp:posOffset>3068548</wp:posOffset>
                </wp:positionV>
                <wp:extent cx="4320" cy="256320"/>
                <wp:effectExtent l="38100" t="38100" r="53340" b="48895"/>
                <wp:wrapNone/>
                <wp:docPr id="739" name="Ink 739"/>
                <wp:cNvGraphicFramePr/>
                <a:graphic xmlns:a="http://schemas.openxmlformats.org/drawingml/2006/main">
                  <a:graphicData uri="http://schemas.microsoft.com/office/word/2010/wordprocessingInk">
                    <w14:contentPart bwMode="auto" r:id="rId156">
                      <w14:nvContentPartPr>
                        <w14:cNvContentPartPr/>
                      </w14:nvContentPartPr>
                      <w14:xfrm>
                        <a:off x="0" y="0"/>
                        <a:ext cx="4320" cy="256320"/>
                      </w14:xfrm>
                    </w14:contentPart>
                  </a:graphicData>
                </a:graphic>
              </wp:anchor>
            </w:drawing>
          </mc:Choice>
          <mc:Fallback>
            <w:pict>
              <v:shape w14:anchorId="137F3BD9" id="Ink 739" o:spid="_x0000_s1026" type="#_x0000_t75" style="position:absolute;left:0;text-align:left;margin-left:65.15pt;margin-top:240.9pt;width:1.8pt;height:21.6pt;z-index:25203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">
                <v:imagedata r:id="rId157" o:title=""/>
              </v:shape>
            </w:pict>
          </mc:Fallback>
        </mc:AlternateContent>
      </w:r>
      <w:r w:rsidR="00E07682">
        <w:rPr>
          <w:noProof/>
        </w:rPr>
        <mc:AlternateContent>
          <mc:Choice Requires="wpi">
            <w:drawing>
              <wp:anchor distT="0" distB="0" distL="114300" distR="114300" simplePos="0" relativeHeight="252035072" behindDoc="0" locked="0" layoutInCell="1" allowOverlap="1" wp14:anchorId="432CF967" wp14:editId="3B74EDE0">
                <wp:simplePos x="0" y="0"/>
                <wp:positionH relativeFrom="column">
                  <wp:posOffset>698362</wp:posOffset>
                </wp:positionH>
                <wp:positionV relativeFrom="paragraph">
                  <wp:posOffset>3426748</wp:posOffset>
                </wp:positionV>
                <wp:extent cx="205560" cy="6480"/>
                <wp:effectExtent l="38100" t="38100" r="42545" b="50800"/>
                <wp:wrapNone/>
                <wp:docPr id="738" name="Ink 738"/>
                <wp:cNvGraphicFramePr/>
                <a:graphic xmlns:a="http://schemas.openxmlformats.org/drawingml/2006/main">
                  <a:graphicData uri="http://schemas.microsoft.com/office/word/2010/wordprocessingInk">
                    <w14:contentPart bwMode="auto" r:id="rId158">
                      <w14:nvContentPartPr>
                        <w14:cNvContentPartPr/>
                      </w14:nvContentPartPr>
                      <w14:xfrm>
                        <a:off x="0" y="0"/>
                        <a:ext cx="205560" cy="6480"/>
                      </w14:xfrm>
                    </w14:contentPart>
                  </a:graphicData>
                </a:graphic>
              </wp:anchor>
            </w:drawing>
          </mc:Choice>
          <mc:Fallback>
            <w:pict>
              <v:shape w14:anchorId="56A68933" id="Ink 738" o:spid="_x0000_s1026" type="#_x0000_t75" style="position:absolute;left:0;text-align:left;margin-left:54.3pt;margin-top:269.1pt;width:17.6pt;height:1.9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">
                <v:imagedata r:id="rId159" o:title=""/>
              </v:shape>
            </w:pict>
          </mc:Fallback>
        </mc:AlternateContent>
      </w:r>
      <w:r w:rsidR="00E07682">
        <w:rPr>
          <w:noProof/>
        </w:rPr>
        <mc:AlternateContent>
          <mc:Choice Requires="wpi">
            <w:drawing>
              <wp:anchor distT="0" distB="0" distL="114300" distR="114300" simplePos="0" relativeHeight="252034048" behindDoc="0" locked="0" layoutInCell="1" allowOverlap="1" wp14:anchorId="2CAEE713" wp14:editId="7C9A862D">
                <wp:simplePos x="0" y="0"/>
                <wp:positionH relativeFrom="column">
                  <wp:posOffset>778642</wp:posOffset>
                </wp:positionH>
                <wp:positionV relativeFrom="paragraph">
                  <wp:posOffset>3489388</wp:posOffset>
                </wp:positionV>
                <wp:extent cx="114120" cy="109440"/>
                <wp:effectExtent l="19050" t="38100" r="635" b="43180"/>
                <wp:wrapNone/>
                <wp:docPr id="737" name="Ink 737"/>
                <wp:cNvGraphicFramePr/>
                <a:graphic xmlns:a="http://schemas.openxmlformats.org/drawingml/2006/main">
                  <a:graphicData uri="http://schemas.microsoft.com/office/word/2010/wordprocessingInk">
                    <w14:contentPart bwMode="auto" r:id="rId160">
                      <w14:nvContentPartPr>
                        <w14:cNvContentPartPr/>
                      </w14:nvContentPartPr>
                      <w14:xfrm>
                        <a:off x="0" y="0"/>
                        <a:ext cx="114120" cy="109440"/>
                      </w14:xfrm>
                    </w14:contentPart>
                  </a:graphicData>
                </a:graphic>
              </wp:anchor>
            </w:drawing>
          </mc:Choice>
          <mc:Fallback>
            <w:pict>
              <v:shape w14:anchorId="049E8468" id="Ink 737" o:spid="_x0000_s1026" type="#_x0000_t75" style="position:absolute;left:0;text-align:left;margin-left:60.6pt;margin-top:274.05pt;width:10.4pt;height:10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">
                <v:imagedata r:id="rId161" o:title=""/>
              </v:shape>
            </w:pict>
          </mc:Fallback>
        </mc:AlternateContent>
      </w:r>
      <w:r w:rsidR="00E07682">
        <w:rPr>
          <w:noProof/>
        </w:rPr>
        <mc:AlternateContent>
          <mc:Choice Requires="wpi">
            <w:drawing>
              <wp:anchor distT="0" distB="0" distL="114300" distR="114300" simplePos="0" relativeHeight="252027904" behindDoc="0" locked="0" layoutInCell="1" allowOverlap="1" wp14:anchorId="2D8DD852" wp14:editId="4DCEF89F">
                <wp:simplePos x="0" y="0"/>
                <wp:positionH relativeFrom="column">
                  <wp:posOffset>2405482</wp:posOffset>
                </wp:positionH>
                <wp:positionV relativeFrom="paragraph">
                  <wp:posOffset>2580778</wp:posOffset>
                </wp:positionV>
                <wp:extent cx="91800" cy="154800"/>
                <wp:effectExtent l="19050" t="38100" r="41910" b="55245"/>
                <wp:wrapNone/>
                <wp:docPr id="728" name="Ink 728"/>
                <wp:cNvGraphicFramePr/>
                <a:graphic xmlns:a="http://schemas.openxmlformats.org/drawingml/2006/main">
                  <a:graphicData uri="http://schemas.microsoft.com/office/word/2010/wordprocessingInk">
                    <w14:contentPart bwMode="auto" r:id="rId162">
                      <w14:nvContentPartPr>
                        <w14:cNvContentPartPr/>
                      </w14:nvContentPartPr>
                      <w14:xfrm>
                        <a:off x="0" y="0"/>
                        <a:ext cx="91800" cy="154800"/>
                      </w14:xfrm>
                    </w14:contentPart>
                  </a:graphicData>
                </a:graphic>
              </wp:anchor>
            </w:drawing>
          </mc:Choice>
          <mc:Fallback>
            <w:pict>
              <v:shape w14:anchorId="055DE945" id="Ink 728" o:spid="_x0000_s1026" type="#_x0000_t75" style="position:absolute;left:0;text-align:left;margin-left:188.7pt;margin-top:202.5pt;width:8.65pt;height:13.65pt;z-index:25202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">
                <v:imagedata r:id="rId163" o:title=""/>
              </v:shape>
            </w:pict>
          </mc:Fallback>
        </mc:AlternateContent>
      </w:r>
      <w:r w:rsidR="00E07682">
        <w:rPr>
          <w:noProof/>
        </w:rPr>
        <mc:AlternateContent>
          <mc:Choice Requires="wpi">
            <w:drawing>
              <wp:anchor distT="0" distB="0" distL="114300" distR="114300" simplePos="0" relativeHeight="252026880" behindDoc="0" locked="0" layoutInCell="1" allowOverlap="1" wp14:anchorId="7C9E6312" wp14:editId="743CDDE5">
                <wp:simplePos x="0" y="0"/>
                <wp:positionH relativeFrom="column">
                  <wp:posOffset>2091922</wp:posOffset>
                </wp:positionH>
                <wp:positionV relativeFrom="paragraph">
                  <wp:posOffset>2718658</wp:posOffset>
                </wp:positionV>
                <wp:extent cx="121320" cy="9000"/>
                <wp:effectExtent l="38100" t="38100" r="50165" b="48260"/>
                <wp:wrapNone/>
                <wp:docPr id="727" name="Ink 727"/>
                <wp:cNvGraphicFramePr/>
                <a:graphic xmlns:a="http://schemas.openxmlformats.org/drawingml/2006/main">
                  <a:graphicData uri="http://schemas.microsoft.com/office/word/2010/wordprocessingInk">
                    <w14:contentPart bwMode="auto" r:id="rId164">
                      <w14:nvContentPartPr>
                        <w14:cNvContentPartPr/>
                      </w14:nvContentPartPr>
                      <w14:xfrm>
                        <a:off x="0" y="0"/>
                        <a:ext cx="121320" cy="9000"/>
                      </w14:xfrm>
                    </w14:contentPart>
                  </a:graphicData>
                </a:graphic>
              </wp:anchor>
            </w:drawing>
          </mc:Choice>
          <mc:Fallback>
            <w:pict>
              <v:shape w14:anchorId="5D2C43E5" id="Ink 727" o:spid="_x0000_s1026" type="#_x0000_t75" style="position:absolute;left:0;text-align:left;margin-left:164pt;margin-top:213.35pt;width:10.95pt;height:2.1pt;z-index:25202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">
                <v:imagedata r:id="rId165" o:title=""/>
              </v:shape>
            </w:pict>
          </mc:Fallback>
        </mc:AlternateContent>
      </w:r>
      <w:r w:rsidR="00E07682">
        <w:rPr>
          <w:noProof/>
        </w:rPr>
        <mc:AlternateContent>
          <mc:Choice Requires="wpi">
            <w:drawing>
              <wp:anchor distT="0" distB="0" distL="114300" distR="114300" simplePos="0" relativeHeight="252025856" behindDoc="0" locked="0" layoutInCell="1" allowOverlap="1" wp14:anchorId="5EF72839" wp14:editId="7B9DC9C3">
                <wp:simplePos x="0" y="0"/>
                <wp:positionH relativeFrom="column">
                  <wp:posOffset>2068882</wp:posOffset>
                </wp:positionH>
                <wp:positionV relativeFrom="paragraph">
                  <wp:posOffset>2658538</wp:posOffset>
                </wp:positionV>
                <wp:extent cx="121320" cy="15840"/>
                <wp:effectExtent l="38100" t="38100" r="50165" b="41910"/>
                <wp:wrapNone/>
                <wp:docPr id="726" name="Ink 726"/>
                <wp:cNvGraphicFramePr/>
                <a:graphic xmlns:a="http://schemas.openxmlformats.org/drawingml/2006/main">
                  <a:graphicData uri="http://schemas.microsoft.com/office/word/2010/wordprocessingInk">
                    <w14:contentPart bwMode="auto" r:id="rId166">
                      <w14:nvContentPartPr>
                        <w14:cNvContentPartPr/>
                      </w14:nvContentPartPr>
                      <w14:xfrm>
                        <a:off x="0" y="0"/>
                        <a:ext cx="121320" cy="15840"/>
                      </w14:xfrm>
                    </w14:contentPart>
                  </a:graphicData>
                </a:graphic>
              </wp:anchor>
            </w:drawing>
          </mc:Choice>
          <mc:Fallback>
            <w:pict>
              <v:shape w14:anchorId="3C495A4E" id="Ink 726" o:spid="_x0000_s1026" type="#_x0000_t75" style="position:absolute;left:0;text-align:left;margin-left:162.2pt;margin-top:208.65pt;width:10.95pt;height:2.7pt;z-index:25202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">
                <v:imagedata r:id="rId167" o:title=""/>
              </v:shape>
            </w:pict>
          </mc:Fallback>
        </mc:AlternateContent>
      </w:r>
      <w:r w:rsidR="00E07682">
        <w:rPr>
          <w:noProof/>
        </w:rPr>
        <mc:AlternateContent>
          <mc:Choice Requires="wpi">
            <w:drawing>
              <wp:anchor distT="0" distB="0" distL="114300" distR="114300" simplePos="0" relativeHeight="252021760" behindDoc="0" locked="0" layoutInCell="1" allowOverlap="1" wp14:anchorId="7FC2FC28" wp14:editId="7215CD6F">
                <wp:simplePos x="0" y="0"/>
                <wp:positionH relativeFrom="column">
                  <wp:posOffset>1093282</wp:posOffset>
                </wp:positionH>
                <wp:positionV relativeFrom="paragraph">
                  <wp:posOffset>2551258</wp:posOffset>
                </wp:positionV>
                <wp:extent cx="9720" cy="14760"/>
                <wp:effectExtent l="38100" t="38100" r="47625" b="42545"/>
                <wp:wrapNone/>
                <wp:docPr id="722" name="Ink 722"/>
                <wp:cNvGraphicFramePr/>
                <a:graphic xmlns:a="http://schemas.openxmlformats.org/drawingml/2006/main">
                  <a:graphicData uri="http://schemas.microsoft.com/office/word/2010/wordprocessingInk">
                    <w14:contentPart bwMode="auto" r:id="rId168">
                      <w14:nvContentPartPr>
                        <w14:cNvContentPartPr/>
                      </w14:nvContentPartPr>
                      <w14:xfrm>
                        <a:off x="0" y="0"/>
                        <a:ext cx="9720" cy="14760"/>
                      </w14:xfrm>
                    </w14:contentPart>
                  </a:graphicData>
                </a:graphic>
              </wp:anchor>
            </w:drawing>
          </mc:Choice>
          <mc:Fallback>
            <w:pict>
              <v:shape w14:anchorId="67A682F4" id="Ink 722" o:spid="_x0000_s1026" type="#_x0000_t75" style="position:absolute;left:0;text-align:left;margin-left:85.4pt;margin-top:200.2pt;width:2.15pt;height:2.55pt;z-index:25202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">
                <v:imagedata r:id="rId169" o:title=""/>
              </v:shape>
            </w:pict>
          </mc:Fallback>
        </mc:AlternateContent>
      </w:r>
      <w:r w:rsidR="00E07682">
        <w:rPr>
          <w:noProof/>
        </w:rPr>
        <mc:AlternateContent>
          <mc:Choice Requires="wpi">
            <w:drawing>
              <wp:anchor distT="0" distB="0" distL="114300" distR="114300" simplePos="0" relativeHeight="252014592" behindDoc="0" locked="0" layoutInCell="1" allowOverlap="1" wp14:anchorId="10D74FDD" wp14:editId="757E0622">
                <wp:simplePos x="0" y="0"/>
                <wp:positionH relativeFrom="column">
                  <wp:posOffset>4595813</wp:posOffset>
                </wp:positionH>
                <wp:positionV relativeFrom="paragraph">
                  <wp:posOffset>1904683</wp:posOffset>
                </wp:positionV>
                <wp:extent cx="259200" cy="185420"/>
                <wp:effectExtent l="38100" t="38100" r="45720" b="43180"/>
                <wp:wrapNone/>
                <wp:docPr id="715" name="Ink 715"/>
                <wp:cNvGraphicFramePr/>
                <a:graphic xmlns:a="http://schemas.openxmlformats.org/drawingml/2006/main">
                  <a:graphicData uri="http://schemas.microsoft.com/office/word/2010/wordprocessingInk">
                    <w14:contentPart bwMode="auto" r:id="rId170">
                      <w14:nvContentPartPr>
                        <w14:cNvContentPartPr/>
                      </w14:nvContentPartPr>
                      <w14:xfrm>
                        <a:off x="0" y="0"/>
                        <a:ext cx="259200" cy="185420"/>
                      </w14:xfrm>
                    </w14:contentPart>
                  </a:graphicData>
                </a:graphic>
              </wp:anchor>
            </w:drawing>
          </mc:Choice>
          <mc:Fallback>
            <w:pict>
              <v:shape w14:anchorId="03424875" id="Ink 715" o:spid="_x0000_s1026" type="#_x0000_t75" style="position:absolute;left:0;text-align:left;margin-left:361.2pt;margin-top:149.3pt;width:21.8pt;height:16pt;z-index:25201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">
                <v:imagedata r:id="rId176" o:title=""/>
              </v:shape>
            </w:pict>
          </mc:Fallback>
        </mc:AlternateContent>
      </w:r>
      <w:r w:rsidR="00E07682">
        <w:rPr>
          <w:noProof/>
        </w:rPr>
        <mc:AlternateContent>
          <mc:Choice Requires="wpi">
            <w:drawing>
              <wp:anchor distT="0" distB="0" distL="114300" distR="114300" simplePos="0" relativeHeight="252011520" behindDoc="0" locked="0" layoutInCell="1" allowOverlap="1" wp14:anchorId="36B311DD" wp14:editId="514BD2A5">
                <wp:simplePos x="0" y="0"/>
                <wp:positionH relativeFrom="column">
                  <wp:posOffset>3771900</wp:posOffset>
                </wp:positionH>
                <wp:positionV relativeFrom="paragraph">
                  <wp:posOffset>1952308</wp:posOffset>
                </wp:positionV>
                <wp:extent cx="614813" cy="161085"/>
                <wp:effectExtent l="57150" t="38100" r="52070" b="48895"/>
                <wp:wrapNone/>
                <wp:docPr id="712" name="Ink 712"/>
                <wp:cNvGraphicFramePr/>
                <a:graphic xmlns:a="http://schemas.openxmlformats.org/drawingml/2006/main">
                  <a:graphicData uri="http://schemas.microsoft.com/office/word/2010/wordprocessingInk">
                    <w14:contentPart bwMode="auto" r:id="rId177">
                      <w14:nvContentPartPr>
                        <w14:cNvContentPartPr/>
                      </w14:nvContentPartPr>
                      <w14:xfrm>
                        <a:off x="0" y="0"/>
                        <a:ext cx="614813" cy="161085"/>
                      </w14:xfrm>
                    </w14:contentPart>
                  </a:graphicData>
                </a:graphic>
              </wp:anchor>
            </w:drawing>
          </mc:Choice>
          <mc:Fallback>
            <w:pict>
              <v:shape w14:anchorId="384E7109" id="Ink 712" o:spid="_x0000_s1026" type="#_x0000_t75" style="position:absolute;left:0;text-align:left;margin-left:296.3pt;margin-top:153.05pt;width:49.8pt;height:14.15pt;z-index:25201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">
                <v:imagedata r:id="rId178" o:title=""/>
              </v:shape>
            </w:pict>
          </mc:Fallback>
        </mc:AlternateContent>
      </w:r>
      <w:r w:rsidR="00E07682">
        <w:rPr>
          <w:noProof/>
        </w:rPr>
        <mc:AlternateContent>
          <mc:Choice Requires="wpi">
            <w:drawing>
              <wp:anchor distT="0" distB="0" distL="114300" distR="114300" simplePos="0" relativeHeight="252006400" behindDoc="0" locked="0" layoutInCell="1" allowOverlap="1" wp14:anchorId="75A576DE" wp14:editId="264826EC">
                <wp:simplePos x="0" y="0"/>
                <wp:positionH relativeFrom="column">
                  <wp:posOffset>2857500</wp:posOffset>
                </wp:positionH>
                <wp:positionV relativeFrom="paragraph">
                  <wp:posOffset>1957070</wp:posOffset>
                </wp:positionV>
                <wp:extent cx="760320" cy="197280"/>
                <wp:effectExtent l="38100" t="38100" r="40005" b="50800"/>
                <wp:wrapNone/>
                <wp:docPr id="707" name="Ink 707"/>
                <wp:cNvGraphicFramePr/>
                <a:graphic xmlns:a="http://schemas.openxmlformats.org/drawingml/2006/main">
                  <a:graphicData uri="http://schemas.microsoft.com/office/word/2010/wordprocessingInk">
                    <w14:contentPart bwMode="auto" r:id="rId179">
                      <w14:nvContentPartPr>
                        <w14:cNvContentPartPr/>
                      </w14:nvContentPartPr>
                      <w14:xfrm>
                        <a:off x="0" y="0"/>
                        <a:ext cx="760320" cy="197280"/>
                      </w14:xfrm>
                    </w14:contentPart>
                  </a:graphicData>
                </a:graphic>
              </wp:anchor>
            </w:drawing>
          </mc:Choice>
          <mc:Fallback>
            <w:pict>
              <v:shape w14:anchorId="5CECAFBE" id="Ink 707" o:spid="_x0000_s1026" type="#_x0000_t75" style="position:absolute;left:0;text-align:left;margin-left:224.3pt;margin-top:153.4pt;width:61.25pt;height:16.9pt;z-index:25200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">
                <v:imagedata r:id="rId180" o:title=""/>
              </v:shape>
            </w:pict>
          </mc:Fallback>
        </mc:AlternateContent>
      </w:r>
      <w:r w:rsidR="00E07682">
        <w:rPr>
          <w:noProof/>
        </w:rPr>
        <mc:AlternateContent>
          <mc:Choice Requires="wpi">
            <w:drawing>
              <wp:anchor distT="0" distB="0" distL="114300" distR="114300" simplePos="0" relativeHeight="251997184" behindDoc="0" locked="0" layoutInCell="1" allowOverlap="1" wp14:anchorId="3C7122DD" wp14:editId="0288B6B8">
                <wp:simplePos x="0" y="0"/>
                <wp:positionH relativeFrom="column">
                  <wp:posOffset>1895475</wp:posOffset>
                </wp:positionH>
                <wp:positionV relativeFrom="paragraph">
                  <wp:posOffset>1861820</wp:posOffset>
                </wp:positionV>
                <wp:extent cx="380520" cy="292735"/>
                <wp:effectExtent l="38100" t="38100" r="19685" b="50165"/>
                <wp:wrapNone/>
                <wp:docPr id="698" name="Ink 698"/>
                <wp:cNvGraphicFramePr/>
                <a:graphic xmlns:a="http://schemas.openxmlformats.org/drawingml/2006/main">
                  <a:graphicData uri="http://schemas.microsoft.com/office/word/2010/wordprocessingInk">
                    <w14:contentPart bwMode="auto" r:id="rId181">
                      <w14:nvContentPartPr>
                        <w14:cNvContentPartPr/>
                      </w14:nvContentPartPr>
                      <w14:xfrm>
                        <a:off x="0" y="0"/>
                        <a:ext cx="380520" cy="292735"/>
                      </w14:xfrm>
                    </w14:contentPart>
                  </a:graphicData>
                </a:graphic>
              </wp:anchor>
            </w:drawing>
          </mc:Choice>
          <mc:Fallback>
            <w:pict>
              <v:shape w14:anchorId="7749EB78" id="Ink 698" o:spid="_x0000_s1026" type="#_x0000_t75" style="position:absolute;left:0;text-align:left;margin-left:148.55pt;margin-top:145.9pt;width:31.35pt;height:24.45pt;z-index:25199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">
                <v:imagedata r:id="rId182" o:title=""/>
              </v:shape>
            </w:pict>
          </mc:Fallback>
        </mc:AlternateContent>
      </w:r>
      <w:r w:rsidR="00E07682">
        <w:rPr>
          <w:noProof/>
        </w:rPr>
        <mc:AlternateContent>
          <mc:Choice Requires="wpi">
            <w:drawing>
              <wp:anchor distT="0" distB="0" distL="114300" distR="114300" simplePos="0" relativeHeight="251996160" behindDoc="0" locked="0" layoutInCell="1" allowOverlap="1" wp14:anchorId="7A4507B1" wp14:editId="061EED75">
                <wp:simplePos x="0" y="0"/>
                <wp:positionH relativeFrom="column">
                  <wp:posOffset>2689162</wp:posOffset>
                </wp:positionH>
                <wp:positionV relativeFrom="paragraph">
                  <wp:posOffset>1964818</wp:posOffset>
                </wp:positionV>
                <wp:extent cx="111600" cy="148320"/>
                <wp:effectExtent l="38100" t="38100" r="3175" b="42545"/>
                <wp:wrapNone/>
                <wp:docPr id="697" name="Ink 697"/>
                <wp:cNvGraphicFramePr/>
                <a:graphic xmlns:a="http://schemas.openxmlformats.org/drawingml/2006/main">
                  <a:graphicData uri="http://schemas.microsoft.com/office/word/2010/wordprocessingInk">
                    <w14:contentPart bwMode="auto" r:id="rId183">
                      <w14:nvContentPartPr>
                        <w14:cNvContentPartPr/>
                      </w14:nvContentPartPr>
                      <w14:xfrm>
                        <a:off x="0" y="0"/>
                        <a:ext cx="111600" cy="148320"/>
                      </w14:xfrm>
                    </w14:contentPart>
                  </a:graphicData>
                </a:graphic>
              </wp:anchor>
            </w:drawing>
          </mc:Choice>
          <mc:Fallback>
            <w:pict>
              <v:shape w14:anchorId="3DD27891" id="Ink 697" o:spid="_x0000_s1026" type="#_x0000_t75" style="position:absolute;left:0;text-align:left;margin-left:211.05pt;margin-top:154pt;width:10.25pt;height:13.1pt;z-index:25199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">
                <v:imagedata r:id="rId184" o:title=""/>
              </v:shape>
            </w:pict>
          </mc:Fallback>
        </mc:AlternateContent>
      </w:r>
      <w:r w:rsidR="00E07682">
        <w:rPr>
          <w:noProof/>
        </w:rPr>
        <mc:AlternateContent>
          <mc:Choice Requires="wpi">
            <w:drawing>
              <wp:anchor distT="0" distB="0" distL="114300" distR="114300" simplePos="0" relativeHeight="251995136" behindDoc="0" locked="0" layoutInCell="1" allowOverlap="1" wp14:anchorId="14466ED1" wp14:editId="7D15E14B">
                <wp:simplePos x="0" y="0"/>
                <wp:positionH relativeFrom="column">
                  <wp:posOffset>2620042</wp:posOffset>
                </wp:positionH>
                <wp:positionV relativeFrom="paragraph">
                  <wp:posOffset>1822618</wp:posOffset>
                </wp:positionV>
                <wp:extent cx="12240" cy="53640"/>
                <wp:effectExtent l="38100" t="38100" r="45085" b="41910"/>
                <wp:wrapNone/>
                <wp:docPr id="696" name="Ink 696"/>
                <wp:cNvGraphicFramePr/>
                <a:graphic xmlns:a="http://schemas.openxmlformats.org/drawingml/2006/main">
                  <a:graphicData uri="http://schemas.microsoft.com/office/word/2010/wordprocessingInk">
                    <w14:contentPart bwMode="auto" r:id="rId185">
                      <w14:nvContentPartPr>
                        <w14:cNvContentPartPr/>
                      </w14:nvContentPartPr>
                      <w14:xfrm>
                        <a:off x="0" y="0"/>
                        <a:ext cx="12240" cy="53640"/>
                      </w14:xfrm>
                    </w14:contentPart>
                  </a:graphicData>
                </a:graphic>
              </wp:anchor>
            </w:drawing>
          </mc:Choice>
          <mc:Fallback>
            <w:pict>
              <v:shape w14:anchorId="63BBDFE6" id="Ink 696" o:spid="_x0000_s1026" type="#_x0000_t75" style="position:absolute;left:0;text-align:left;margin-left:205.6pt;margin-top:142.8pt;width:2.35pt;height:5.6pt;z-index:25199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">
                <v:imagedata r:id="rId186" o:title=""/>
              </v:shape>
            </w:pict>
          </mc:Fallback>
        </mc:AlternateContent>
      </w:r>
      <w:r w:rsidR="00E07682">
        <w:rPr>
          <w:noProof/>
        </w:rPr>
        <mc:AlternateContent>
          <mc:Choice Requires="wpi">
            <w:drawing>
              <wp:anchor distT="0" distB="0" distL="114300" distR="114300" simplePos="0" relativeHeight="251994112" behindDoc="0" locked="0" layoutInCell="1" allowOverlap="1" wp14:anchorId="75F54A22" wp14:editId="374C95BB">
                <wp:simplePos x="0" y="0"/>
                <wp:positionH relativeFrom="column">
                  <wp:posOffset>2614642</wp:posOffset>
                </wp:positionH>
                <wp:positionV relativeFrom="paragraph">
                  <wp:posOffset>1988218</wp:posOffset>
                </wp:positionV>
                <wp:extent cx="14040" cy="129240"/>
                <wp:effectExtent l="38100" t="38100" r="43180" b="42545"/>
                <wp:wrapNone/>
                <wp:docPr id="695" name="Ink 695"/>
                <wp:cNvGraphicFramePr/>
                <a:graphic xmlns:a="http://schemas.openxmlformats.org/drawingml/2006/main">
                  <a:graphicData uri="http://schemas.microsoft.com/office/word/2010/wordprocessingInk">
                    <w14:contentPart bwMode="auto" r:id="rId187">
                      <w14:nvContentPartPr>
                        <w14:cNvContentPartPr/>
                      </w14:nvContentPartPr>
                      <w14:xfrm>
                        <a:off x="0" y="0"/>
                        <a:ext cx="14040" cy="129240"/>
                      </w14:xfrm>
                    </w14:contentPart>
                  </a:graphicData>
                </a:graphic>
              </wp:anchor>
            </w:drawing>
          </mc:Choice>
          <mc:Fallback>
            <w:pict>
              <v:shape w14:anchorId="4F37A3F7" id="Ink 695" o:spid="_x0000_s1026" type="#_x0000_t75" style="position:absolute;left:0;text-align:left;margin-left:205.2pt;margin-top:155.85pt;width:2.5pt;height:11.6pt;z-index:25199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">
                <v:imagedata r:id="rId188" o:title=""/>
              </v:shape>
            </w:pict>
          </mc:Fallback>
        </mc:AlternateContent>
      </w:r>
      <w:r w:rsidR="00E07682">
        <w:rPr>
          <w:noProof/>
        </w:rPr>
        <mc:AlternateContent>
          <mc:Choice Requires="wpi">
            <w:drawing>
              <wp:anchor distT="0" distB="0" distL="114300" distR="114300" simplePos="0" relativeHeight="251993088" behindDoc="0" locked="0" layoutInCell="1" allowOverlap="1" wp14:anchorId="0B7116F1" wp14:editId="4196430D">
                <wp:simplePos x="0" y="0"/>
                <wp:positionH relativeFrom="column">
                  <wp:posOffset>2475322</wp:posOffset>
                </wp:positionH>
                <wp:positionV relativeFrom="paragraph">
                  <wp:posOffset>1985338</wp:posOffset>
                </wp:positionV>
                <wp:extent cx="78480" cy="139680"/>
                <wp:effectExtent l="38100" t="38100" r="17145" b="51435"/>
                <wp:wrapNone/>
                <wp:docPr id="694" name="Ink 694"/>
                <wp:cNvGraphicFramePr/>
                <a:graphic xmlns:a="http://schemas.openxmlformats.org/drawingml/2006/main">
                  <a:graphicData uri="http://schemas.microsoft.com/office/word/2010/wordprocessingInk">
                    <w14:contentPart bwMode="auto" r:id="rId189">
                      <w14:nvContentPartPr>
                        <w14:cNvContentPartPr/>
                      </w14:nvContentPartPr>
                      <w14:xfrm>
                        <a:off x="0" y="0"/>
                        <a:ext cx="78480" cy="139680"/>
                      </w14:xfrm>
                    </w14:contentPart>
                  </a:graphicData>
                </a:graphic>
              </wp:anchor>
            </w:drawing>
          </mc:Choice>
          <mc:Fallback>
            <w:pict>
              <v:shape w14:anchorId="58E9171E" id="Ink 694" o:spid="_x0000_s1026" type="#_x0000_t75" style="position:absolute;left:0;text-align:left;margin-left:194.2pt;margin-top:155.65pt;width:7.6pt;height:12.45pt;z-index:25199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">
                <v:imagedata r:id="rId190" o:title=""/>
              </v:shape>
            </w:pict>
          </mc:Fallback>
        </mc:AlternateContent>
      </w:r>
      <w:r w:rsidR="00E07682">
        <w:rPr>
          <w:noProof/>
        </w:rPr>
        <mc:AlternateContent>
          <mc:Choice Requires="wpi">
            <w:drawing>
              <wp:anchor distT="0" distB="0" distL="114300" distR="114300" simplePos="0" relativeHeight="251990016" behindDoc="0" locked="0" layoutInCell="1" allowOverlap="1" wp14:anchorId="5D8B92F3" wp14:editId="3E7752A1">
                <wp:simplePos x="0" y="0"/>
                <wp:positionH relativeFrom="column">
                  <wp:posOffset>1713202</wp:posOffset>
                </wp:positionH>
                <wp:positionV relativeFrom="paragraph">
                  <wp:posOffset>2126458</wp:posOffset>
                </wp:positionV>
                <wp:extent cx="32040" cy="84600"/>
                <wp:effectExtent l="38100" t="38100" r="44450" b="48895"/>
                <wp:wrapNone/>
                <wp:docPr id="691" name="Ink 691"/>
                <wp:cNvGraphicFramePr/>
                <a:graphic xmlns:a="http://schemas.openxmlformats.org/drawingml/2006/main">
                  <a:graphicData uri="http://schemas.microsoft.com/office/word/2010/wordprocessingInk">
                    <w14:contentPart bwMode="auto" r:id="rId191">
                      <w14:nvContentPartPr>
                        <w14:cNvContentPartPr/>
                      </w14:nvContentPartPr>
                      <w14:xfrm>
                        <a:off x="0" y="0"/>
                        <a:ext cx="32040" cy="84600"/>
                      </w14:xfrm>
                    </w14:contentPart>
                  </a:graphicData>
                </a:graphic>
              </wp:anchor>
            </w:drawing>
          </mc:Choice>
          <mc:Fallback>
            <w:pict>
              <v:shape w14:anchorId="7308B264" id="Ink 691" o:spid="_x0000_s1026" type="#_x0000_t75" style="position:absolute;left:0;text-align:left;margin-left:134.2pt;margin-top:166.75pt;width:3.9pt;height:8.05pt;z-index:251990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">
                <v:imagedata r:id="rId192" o:title=""/>
              </v:shape>
            </w:pict>
          </mc:Fallback>
        </mc:AlternateContent>
      </w:r>
      <w:r w:rsidR="00E07682">
        <w:rPr>
          <w:noProof/>
        </w:rPr>
        <mc:AlternateContent>
          <mc:Choice Requires="wpi">
            <w:drawing>
              <wp:anchor distT="0" distB="0" distL="114300" distR="114300" simplePos="0" relativeHeight="251987968" behindDoc="0" locked="0" layoutInCell="1" allowOverlap="1" wp14:anchorId="01A9B412" wp14:editId="58414DD6">
                <wp:simplePos x="0" y="0"/>
                <wp:positionH relativeFrom="column">
                  <wp:posOffset>1052513</wp:posOffset>
                </wp:positionH>
                <wp:positionV relativeFrom="paragraph">
                  <wp:posOffset>1899920</wp:posOffset>
                </wp:positionV>
                <wp:extent cx="395640" cy="283680"/>
                <wp:effectExtent l="0" t="38100" r="42545" b="40640"/>
                <wp:wrapNone/>
                <wp:docPr id="688" name="Ink 688"/>
                <wp:cNvGraphicFramePr/>
                <a:graphic xmlns:a="http://schemas.openxmlformats.org/drawingml/2006/main">
                  <a:graphicData uri="http://schemas.microsoft.com/office/word/2010/wordprocessingInk">
                    <w14:contentPart bwMode="auto" r:id="rId193">
                      <w14:nvContentPartPr>
                        <w14:cNvContentPartPr/>
                      </w14:nvContentPartPr>
                      <w14:xfrm>
                        <a:off x="0" y="0"/>
                        <a:ext cx="395640" cy="283680"/>
                      </w14:xfrm>
                    </w14:contentPart>
                  </a:graphicData>
                </a:graphic>
              </wp:anchor>
            </w:drawing>
          </mc:Choice>
          <mc:Fallback>
            <w:pict>
              <v:shape w14:anchorId="2390B1BC" id="Ink 688" o:spid="_x0000_s1026" type="#_x0000_t75" style="position:absolute;left:0;text-align:left;margin-left:82.2pt;margin-top:148.9pt;width:32.55pt;height:23.75pt;z-index:251987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">
                <v:imagedata r:id="rId196" o:title=""/>
              </v:shape>
            </w:pict>
          </mc:Fallback>
        </mc:AlternateContent>
      </w:r>
      <w:r w:rsidR="00E07682">
        <w:rPr>
          <w:noProof/>
        </w:rPr>
        <mc:AlternateContent>
          <mc:Choice Requires="wpi">
            <w:drawing>
              <wp:anchor distT="0" distB="0" distL="114300" distR="114300" simplePos="0" relativeHeight="251982848" behindDoc="0" locked="0" layoutInCell="1" allowOverlap="1" wp14:anchorId="1D7012A5" wp14:editId="59C63052">
                <wp:simplePos x="0" y="0"/>
                <wp:positionH relativeFrom="column">
                  <wp:posOffset>419100</wp:posOffset>
                </wp:positionH>
                <wp:positionV relativeFrom="paragraph">
                  <wp:posOffset>1866920</wp:posOffset>
                </wp:positionV>
                <wp:extent cx="504720" cy="272880"/>
                <wp:effectExtent l="38100" t="38100" r="47625" b="51435"/>
                <wp:wrapNone/>
                <wp:docPr id="683" name="Ink 683"/>
                <wp:cNvGraphicFramePr/>
                <a:graphic xmlns:a="http://schemas.openxmlformats.org/drawingml/2006/main">
                  <a:graphicData uri="http://schemas.microsoft.com/office/word/2010/wordprocessingInk">
                    <w14:contentPart bwMode="auto" r:id="rId197">
                      <w14:nvContentPartPr>
                        <w14:cNvContentPartPr/>
                      </w14:nvContentPartPr>
                      <w14:xfrm>
                        <a:off x="0" y="0"/>
                        <a:ext cx="504870" cy="272880"/>
                      </w14:xfrm>
                    </w14:contentPart>
                  </a:graphicData>
                </a:graphic>
                <wp14:sizeRelV relativeFrom="margin">
                  <wp14:pctHeight>0</wp14:pctHeight>
                </wp14:sizeRelV>
              </wp:anchor>
            </w:drawing>
          </mc:Choice>
          <mc:Fallback>
            <w:pict>
              <v:shape w14:anchorId="7CB0A78F" id="Ink 683" o:spid="_x0000_s1026" type="#_x0000_t75" style="position:absolute;left:0;text-align:left;margin-left:32.3pt;margin-top:142.9pt;width:41.15pt;height:31.35pt;z-index:251982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">
                <v:imagedata r:id="rId198" o:title=""/>
              </v:shape>
            </w:pict>
          </mc:Fallback>
        </mc:AlternateContent>
      </w:r>
      <w:r w:rsidR="00E07682">
        <w:rPr>
          <w:noProof/>
        </w:rPr>
        <mc:AlternateContent>
          <mc:Choice Requires="wpi">
            <w:drawing>
              <wp:anchor distT="0" distB="0" distL="114300" distR="114300" simplePos="0" relativeHeight="251973632" behindDoc="0" locked="0" layoutInCell="1" allowOverlap="1" wp14:anchorId="1B2A0C26" wp14:editId="2061200F">
                <wp:simplePos x="0" y="0"/>
                <wp:positionH relativeFrom="column">
                  <wp:posOffset>4519402</wp:posOffset>
                </wp:positionH>
                <wp:positionV relativeFrom="paragraph">
                  <wp:posOffset>1388457</wp:posOffset>
                </wp:positionV>
                <wp:extent cx="452880" cy="263520"/>
                <wp:effectExtent l="38100" t="38100" r="4445" b="41910"/>
                <wp:wrapNone/>
                <wp:docPr id="674" name="Ink 674"/>
                <wp:cNvGraphicFramePr/>
                <a:graphic xmlns:a="http://schemas.openxmlformats.org/drawingml/2006/main">
                  <a:graphicData uri="http://schemas.microsoft.com/office/word/2010/wordprocessingInk">
                    <w14:contentPart bwMode="auto" r:id="rId199">
                      <w14:nvContentPartPr>
                        <w14:cNvContentPartPr/>
                      </w14:nvContentPartPr>
                      <w14:xfrm>
                        <a:off x="0" y="0"/>
                        <a:ext cx="452880" cy="263520"/>
                      </w14:xfrm>
                    </w14:contentPart>
                  </a:graphicData>
                </a:graphic>
              </wp:anchor>
            </w:drawing>
          </mc:Choice>
          <mc:Fallback>
            <w:pict>
              <v:shape w14:anchorId="7DE3389A" id="Ink 674" o:spid="_x0000_s1026" type="#_x0000_t75" style="position:absolute;left:0;text-align:left;margin-left:355.15pt;margin-top:108.65pt;width:37.05pt;height:22.2pt;z-index:25197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">
                <v:imagedata r:id="rId200" o:title=""/>
              </v:shape>
            </w:pict>
          </mc:Fallback>
        </mc:AlternateContent>
      </w:r>
      <w:r w:rsidR="00E07682">
        <w:rPr>
          <w:noProof/>
        </w:rPr>
        <mc:AlternateContent>
          <mc:Choice Requires="wpi">
            <w:drawing>
              <wp:anchor distT="0" distB="0" distL="114300" distR="114300" simplePos="0" relativeHeight="251972608" behindDoc="0" locked="0" layoutInCell="1" allowOverlap="1" wp14:anchorId="28DD5BD2" wp14:editId="7097FE52">
                <wp:simplePos x="0" y="0"/>
                <wp:positionH relativeFrom="column">
                  <wp:posOffset>4052888</wp:posOffset>
                </wp:positionH>
                <wp:positionV relativeFrom="paragraph">
                  <wp:posOffset>1414145</wp:posOffset>
                </wp:positionV>
                <wp:extent cx="277215" cy="298800"/>
                <wp:effectExtent l="38100" t="38100" r="46990" b="44450"/>
                <wp:wrapNone/>
                <wp:docPr id="673" name="Ink 673"/>
                <wp:cNvGraphicFramePr/>
                <a:graphic xmlns:a="http://schemas.openxmlformats.org/drawingml/2006/main">
                  <a:graphicData uri="http://schemas.microsoft.com/office/word/2010/wordprocessingInk">
                    <w14:contentPart bwMode="auto" r:id="rId201">
                      <w14:nvContentPartPr>
                        <w14:cNvContentPartPr/>
                      </w14:nvContentPartPr>
                      <w14:xfrm>
                        <a:off x="0" y="0"/>
                        <a:ext cx="277215" cy="298800"/>
                      </w14:xfrm>
                    </w14:contentPart>
                  </a:graphicData>
                </a:graphic>
              </wp:anchor>
            </w:drawing>
          </mc:Choice>
          <mc:Fallback>
            <w:pict>
              <v:shape w14:anchorId="6880C6F3" id="Ink 673" o:spid="_x0000_s1026" type="#_x0000_t75" style="position:absolute;left:0;text-align:left;margin-left:318.45pt;margin-top:110.65pt;width:23.25pt;height:24.95pt;z-index:25197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">
                <v:imagedata r:id="rId202" o:title=""/>
              </v:shape>
            </w:pict>
          </mc:Fallback>
        </mc:AlternateContent>
      </w:r>
      <w:r w:rsidR="00E07682">
        <w:rPr>
          <w:noProof/>
        </w:rPr>
        <mc:AlternateContent>
          <mc:Choice Requires="wpi">
            <w:drawing>
              <wp:anchor distT="0" distB="0" distL="114300" distR="114300" simplePos="0" relativeHeight="251969536" behindDoc="0" locked="0" layoutInCell="1" allowOverlap="1" wp14:anchorId="5E22660B" wp14:editId="77A4E95E">
                <wp:simplePos x="0" y="0"/>
                <wp:positionH relativeFrom="column">
                  <wp:posOffset>3457575</wp:posOffset>
                </wp:positionH>
                <wp:positionV relativeFrom="paragraph">
                  <wp:posOffset>1409383</wp:posOffset>
                </wp:positionV>
                <wp:extent cx="451605" cy="262255"/>
                <wp:effectExtent l="38100" t="38100" r="0" b="42545"/>
                <wp:wrapNone/>
                <wp:docPr id="670" name="Ink 670"/>
                <wp:cNvGraphicFramePr/>
                <a:graphic xmlns:a="http://schemas.openxmlformats.org/drawingml/2006/main">
                  <a:graphicData uri="http://schemas.microsoft.com/office/word/2010/wordprocessingInk">
                    <w14:contentPart bwMode="auto" r:id="rId203">
                      <w14:nvContentPartPr>
                        <w14:cNvContentPartPr/>
                      </w14:nvContentPartPr>
                      <w14:xfrm>
                        <a:off x="0" y="0"/>
                        <a:ext cx="451605" cy="262255"/>
                      </w14:xfrm>
                    </w14:contentPart>
                  </a:graphicData>
                </a:graphic>
              </wp:anchor>
            </w:drawing>
          </mc:Choice>
          <mc:Fallback>
            <w:pict>
              <v:shape w14:anchorId="45DF7144" id="Ink 670" o:spid="_x0000_s1026" type="#_x0000_t75" style="position:absolute;left:0;text-align:left;margin-left:271.55pt;margin-top:110.3pt;width:36.95pt;height:22.05pt;z-index:25196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">
                <v:imagedata r:id="rId204" o:title=""/>
              </v:shape>
            </w:pict>
          </mc:Fallback>
        </mc:AlternateContent>
      </w:r>
      <w:r w:rsidR="00E07682">
        <w:rPr>
          <w:noProof/>
        </w:rPr>
        <mc:AlternateContent>
          <mc:Choice Requires="wpi">
            <w:drawing>
              <wp:anchor distT="0" distB="0" distL="114300" distR="114300" simplePos="0" relativeHeight="251963392" behindDoc="0" locked="0" layoutInCell="1" allowOverlap="1" wp14:anchorId="0E2F1F78" wp14:editId="6FA0F31F">
                <wp:simplePos x="0" y="0"/>
                <wp:positionH relativeFrom="column">
                  <wp:posOffset>3133725</wp:posOffset>
                </wp:positionH>
                <wp:positionV relativeFrom="paragraph">
                  <wp:posOffset>1518920</wp:posOffset>
                </wp:positionV>
                <wp:extent cx="262275" cy="177165"/>
                <wp:effectExtent l="38100" t="38100" r="4445" b="51435"/>
                <wp:wrapNone/>
                <wp:docPr id="664" name="Ink 664"/>
                <wp:cNvGraphicFramePr/>
                <a:graphic xmlns:a="http://schemas.openxmlformats.org/drawingml/2006/main">
                  <a:graphicData uri="http://schemas.microsoft.com/office/word/2010/wordprocessingInk">
                    <w14:contentPart bwMode="auto" r:id="rId205">
                      <w14:nvContentPartPr>
                        <w14:cNvContentPartPr/>
                      </w14:nvContentPartPr>
                      <w14:xfrm>
                        <a:off x="0" y="0"/>
                        <a:ext cx="262275" cy="177165"/>
                      </w14:xfrm>
                    </w14:contentPart>
                  </a:graphicData>
                </a:graphic>
              </wp:anchor>
            </w:drawing>
          </mc:Choice>
          <mc:Fallback>
            <w:pict>
              <v:shape w14:anchorId="00E6B8A9" id="Ink 664" o:spid="_x0000_s1026" type="#_x0000_t75" style="position:absolute;left:0;text-align:left;margin-left:246.05pt;margin-top:118.9pt;width:22.05pt;height:15.35pt;z-index:251963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">
                <v:imagedata r:id="rId206" o:title=""/>
              </v:shape>
            </w:pict>
          </mc:Fallback>
        </mc:AlternateContent>
      </w:r>
      <w:r w:rsidR="00E07682">
        <w:rPr>
          <w:noProof/>
        </w:rPr>
        <mc:AlternateContent>
          <mc:Choice Requires="wpi">
            <w:drawing>
              <wp:anchor distT="0" distB="0" distL="114300" distR="114300" simplePos="0" relativeHeight="251960320" behindDoc="0" locked="0" layoutInCell="1" allowOverlap="1" wp14:anchorId="339BA971" wp14:editId="0AE46ED5">
                <wp:simplePos x="0" y="0"/>
                <wp:positionH relativeFrom="column">
                  <wp:posOffset>2605365</wp:posOffset>
                </wp:positionH>
                <wp:positionV relativeFrom="paragraph">
                  <wp:posOffset>1442720</wp:posOffset>
                </wp:positionV>
                <wp:extent cx="345960" cy="233640"/>
                <wp:effectExtent l="57150" t="38100" r="16510" b="52070"/>
                <wp:wrapNone/>
                <wp:docPr id="661" name="Ink 661"/>
                <wp:cNvGraphicFramePr/>
                <a:graphic xmlns:a="http://schemas.openxmlformats.org/drawingml/2006/main">
                  <a:graphicData uri="http://schemas.microsoft.com/office/word/2010/wordprocessingInk">
                    <w14:contentPart bwMode="auto" r:id="rId207">
                      <w14:nvContentPartPr>
                        <w14:cNvContentPartPr/>
                      </w14:nvContentPartPr>
                      <w14:xfrm>
                        <a:off x="0" y="0"/>
                        <a:ext cx="345960" cy="234000"/>
                      </w14:xfrm>
                    </w14:contentPart>
                  </a:graphicData>
                </a:graphic>
                <wp14:sizeRelH relativeFrom="margin">
                  <wp14:pctWidth>0</wp14:pctWidth>
                </wp14:sizeRelH>
              </wp:anchor>
            </w:drawing>
          </mc:Choice>
          <mc:Fallback>
            <w:pict>
              <v:shape w14:anchorId="0F79BA89" id="Ink 661" o:spid="_x0000_s1026" type="#_x0000_t75" style="position:absolute;left:0;text-align:left;margin-left:204.05pt;margin-top:112.9pt;width:29.1pt;height:19.85pt;z-index:25196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">
                <v:imagedata r:id="rId208" o:title=""/>
              </v:shape>
            </w:pict>
          </mc:Fallback>
        </mc:AlternateContent>
      </w:r>
      <w:r w:rsidR="00E07682">
        <w:rPr>
          <w:noProof/>
        </w:rPr>
        <mc:AlternateContent>
          <mc:Choice Requires="wpi">
            <w:drawing>
              <wp:anchor distT="0" distB="0" distL="114300" distR="114300" simplePos="0" relativeHeight="251956224" behindDoc="0" locked="0" layoutInCell="1" allowOverlap="1" wp14:anchorId="210DF1C4" wp14:editId="48DD4E12">
                <wp:simplePos x="0" y="0"/>
                <wp:positionH relativeFrom="column">
                  <wp:posOffset>2336362</wp:posOffset>
                </wp:positionH>
                <wp:positionV relativeFrom="paragraph">
                  <wp:posOffset>1525257</wp:posOffset>
                </wp:positionV>
                <wp:extent cx="65520" cy="147600"/>
                <wp:effectExtent l="38100" t="38100" r="48895" b="43180"/>
                <wp:wrapNone/>
                <wp:docPr id="657" name="Ink 657"/>
                <wp:cNvGraphicFramePr/>
                <a:graphic xmlns:a="http://schemas.openxmlformats.org/drawingml/2006/main">
                  <a:graphicData uri="http://schemas.microsoft.com/office/word/2010/wordprocessingInk">
                    <w14:contentPart bwMode="auto" r:id="rId209">
                      <w14:nvContentPartPr>
                        <w14:cNvContentPartPr/>
                      </w14:nvContentPartPr>
                      <w14:xfrm>
                        <a:off x="0" y="0"/>
                        <a:ext cx="65520" cy="147600"/>
                      </w14:xfrm>
                    </w14:contentPart>
                  </a:graphicData>
                </a:graphic>
              </wp:anchor>
            </w:drawing>
          </mc:Choice>
          <mc:Fallback>
            <w:pict>
              <v:shape w14:anchorId="5FF33341" id="Ink 657" o:spid="_x0000_s1026" type="#_x0000_t75" style="position:absolute;left:0;text-align:left;margin-left:183.25pt;margin-top:119.4pt;width:6.55pt;height:13pt;z-index:25195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">
                <v:imagedata r:id="rId210" o:title=""/>
              </v:shape>
            </w:pict>
          </mc:Fallback>
        </mc:AlternateContent>
      </w:r>
      <w:r w:rsidR="00E07682">
        <w:rPr>
          <w:noProof/>
        </w:rPr>
        <mc:AlternateContent>
          <mc:Choice Requires="wpi">
            <w:drawing>
              <wp:anchor distT="0" distB="0" distL="114300" distR="114300" simplePos="0" relativeHeight="251955200" behindDoc="0" locked="0" layoutInCell="1" allowOverlap="1" wp14:anchorId="1BCF3878" wp14:editId="2BC920A6">
                <wp:simplePos x="0" y="0"/>
                <wp:positionH relativeFrom="column">
                  <wp:posOffset>2243842</wp:posOffset>
                </wp:positionH>
                <wp:positionV relativeFrom="paragraph">
                  <wp:posOffset>1466217</wp:posOffset>
                </wp:positionV>
                <wp:extent cx="1800" cy="19440"/>
                <wp:effectExtent l="57150" t="38100" r="55880" b="57150"/>
                <wp:wrapNone/>
                <wp:docPr id="656" name="Ink 656"/>
                <wp:cNvGraphicFramePr/>
                <a:graphic xmlns:a="http://schemas.openxmlformats.org/drawingml/2006/main">
                  <a:graphicData uri="http://schemas.microsoft.com/office/word/2010/wordprocessingInk">
                    <w14:contentPart bwMode="auto" r:id="rId211">
                      <w14:nvContentPartPr>
                        <w14:cNvContentPartPr/>
                      </w14:nvContentPartPr>
                      <w14:xfrm>
                        <a:off x="0" y="0"/>
                        <a:ext cx="1800" cy="19440"/>
                      </w14:xfrm>
                    </w14:contentPart>
                  </a:graphicData>
                </a:graphic>
              </wp:anchor>
            </w:drawing>
          </mc:Choice>
          <mc:Fallback>
            <w:pict>
              <v:shape w14:anchorId="73B040A8" id="Ink 656" o:spid="_x0000_s1026" type="#_x0000_t75" style="position:absolute;left:0;text-align:left;margin-left:176pt;margin-top:114.75pt;width:1.6pt;height:2.95pt;z-index:25195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">
                <v:imagedata r:id="rId212" o:title=""/>
              </v:shape>
            </w:pict>
          </mc:Fallback>
        </mc:AlternateContent>
      </w:r>
      <w:r w:rsidR="00E07682">
        <w:rPr>
          <w:noProof/>
        </w:rPr>
        <mc:AlternateContent>
          <mc:Choice Requires="wpi">
            <w:drawing>
              <wp:anchor distT="0" distB="0" distL="114300" distR="114300" simplePos="0" relativeHeight="251954176" behindDoc="0" locked="0" layoutInCell="1" allowOverlap="1" wp14:anchorId="0AD4898E" wp14:editId="50ACFF31">
                <wp:simplePos x="0" y="0"/>
                <wp:positionH relativeFrom="column">
                  <wp:posOffset>2234482</wp:posOffset>
                </wp:positionH>
                <wp:positionV relativeFrom="paragraph">
                  <wp:posOffset>1556577</wp:posOffset>
                </wp:positionV>
                <wp:extent cx="11520" cy="113760"/>
                <wp:effectExtent l="38100" t="19050" r="45720" b="57785"/>
                <wp:wrapNone/>
                <wp:docPr id="655" name="Ink 655"/>
                <wp:cNvGraphicFramePr/>
                <a:graphic xmlns:a="http://schemas.openxmlformats.org/drawingml/2006/main">
                  <a:graphicData uri="http://schemas.microsoft.com/office/word/2010/wordprocessingInk">
                    <w14:contentPart bwMode="auto" r:id="rId213">
                      <w14:nvContentPartPr>
                        <w14:cNvContentPartPr/>
                      </w14:nvContentPartPr>
                      <w14:xfrm>
                        <a:off x="0" y="0"/>
                        <a:ext cx="11520" cy="113760"/>
                      </w14:xfrm>
                    </w14:contentPart>
                  </a:graphicData>
                </a:graphic>
              </wp:anchor>
            </w:drawing>
          </mc:Choice>
          <mc:Fallback>
            <w:pict>
              <v:shape w14:anchorId="7C73176B" id="Ink 655" o:spid="_x0000_s1026" type="#_x0000_t75" style="position:absolute;left:0;text-align:left;margin-left:175.25pt;margin-top:121.85pt;width:2.3pt;height:10.35pt;z-index:25195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">
                <v:imagedata r:id="rId214" o:title=""/>
              </v:shape>
            </w:pict>
          </mc:Fallback>
        </mc:AlternateContent>
      </w:r>
      <w:r w:rsidR="00E07682">
        <w:rPr>
          <w:noProof/>
        </w:rPr>
        <mc:AlternateContent>
          <mc:Choice Requires="wpi">
            <w:drawing>
              <wp:anchor distT="0" distB="0" distL="114300" distR="114300" simplePos="0" relativeHeight="251951104" behindDoc="0" locked="0" layoutInCell="1" allowOverlap="1" wp14:anchorId="0F08B0C0" wp14:editId="5E3FE538">
                <wp:simplePos x="0" y="0"/>
                <wp:positionH relativeFrom="column">
                  <wp:posOffset>1419225</wp:posOffset>
                </wp:positionH>
                <wp:positionV relativeFrom="paragraph">
                  <wp:posOffset>1480820</wp:posOffset>
                </wp:positionV>
                <wp:extent cx="246600" cy="243720"/>
                <wp:effectExtent l="38100" t="38100" r="58420" b="42545"/>
                <wp:wrapNone/>
                <wp:docPr id="652" name="Ink 652"/>
                <wp:cNvGraphicFramePr/>
                <a:graphic xmlns:a="http://schemas.openxmlformats.org/drawingml/2006/main">
                  <a:graphicData uri="http://schemas.microsoft.com/office/word/2010/wordprocessingInk">
                    <w14:contentPart bwMode="auto" r:id="rId215">
                      <w14:nvContentPartPr>
                        <w14:cNvContentPartPr/>
                      </w14:nvContentPartPr>
                      <w14:xfrm>
                        <a:off x="0" y="0"/>
                        <a:ext cx="246600" cy="243608"/>
                      </w14:xfrm>
                    </w14:contentPart>
                  </a:graphicData>
                </a:graphic>
                <wp14:sizeRelH relativeFrom="margin">
                  <wp14:pctWidth>0</wp14:pctWidth>
                </wp14:sizeRelH>
              </wp:anchor>
            </w:drawing>
          </mc:Choice>
          <mc:Fallback>
            <w:pict>
              <v:shape w14:anchorId="2E2CF879" id="Ink 652" o:spid="_x0000_s1026" type="#_x0000_t75" style="position:absolute;left:0;text-align:left;margin-left:111.05pt;margin-top:115.9pt;width:22.3pt;height:20.6pt;z-index:25195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">
                <v:imagedata r:id="rId218" o:title=""/>
              </v:shape>
            </w:pict>
          </mc:Fallback>
        </mc:AlternateContent>
      </w:r>
      <w:r w:rsidR="00E07682">
        <w:rPr>
          <w:noProof/>
        </w:rPr>
        <mc:AlternateContent>
          <mc:Choice Requires="wpi">
            <w:drawing>
              <wp:anchor distT="0" distB="0" distL="114300" distR="114300" simplePos="0" relativeHeight="251952128" behindDoc="0" locked="0" layoutInCell="1" allowOverlap="1" wp14:anchorId="404633A9" wp14:editId="54498CEE">
                <wp:simplePos x="0" y="0"/>
                <wp:positionH relativeFrom="column">
                  <wp:posOffset>1214438</wp:posOffset>
                </wp:positionH>
                <wp:positionV relativeFrom="paragraph">
                  <wp:posOffset>1514158</wp:posOffset>
                </wp:positionV>
                <wp:extent cx="146287" cy="331470"/>
                <wp:effectExtent l="19050" t="38100" r="0" b="49530"/>
                <wp:wrapNone/>
                <wp:docPr id="653" name="Ink 653"/>
                <wp:cNvGraphicFramePr/>
                <a:graphic xmlns:a="http://schemas.openxmlformats.org/drawingml/2006/main">
                  <a:graphicData uri="http://schemas.microsoft.com/office/word/2010/wordprocessingInk">
                    <w14:contentPart bwMode="auto" r:id="rId219">
                      <w14:nvContentPartPr>
                        <w14:cNvContentPartPr/>
                      </w14:nvContentPartPr>
                      <w14:xfrm>
                        <a:off x="0" y="0"/>
                        <a:ext cx="146287" cy="331470"/>
                      </w14:xfrm>
                    </w14:contentPart>
                  </a:graphicData>
                </a:graphic>
              </wp:anchor>
            </w:drawing>
          </mc:Choice>
          <mc:Fallback>
            <w:pict>
              <v:shape w14:anchorId="3FB6F296" id="Ink 653" o:spid="_x0000_s1026" type="#_x0000_t75" style="position:absolute;left:0;text-align:left;margin-left:94.95pt;margin-top:118.55pt;width:12.9pt;height:27.5pt;z-index:25195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">
                <v:imagedata r:id="rId220" o:title=""/>
              </v:shape>
            </w:pict>
          </mc:Fallback>
        </mc:AlternateContent>
      </w:r>
      <w:r w:rsidR="00E07682">
        <w:rPr>
          <w:noProof/>
        </w:rPr>
        <mc:AlternateContent>
          <mc:Choice Requires="wpi">
            <w:drawing>
              <wp:anchor distT="0" distB="0" distL="114300" distR="114300" simplePos="0" relativeHeight="251938816" behindDoc="0" locked="0" layoutInCell="1" allowOverlap="1" wp14:anchorId="4D298937" wp14:editId="1AEACB77">
                <wp:simplePos x="0" y="0"/>
                <wp:positionH relativeFrom="column">
                  <wp:posOffset>545362</wp:posOffset>
                </wp:positionH>
                <wp:positionV relativeFrom="paragraph">
                  <wp:posOffset>1433817</wp:posOffset>
                </wp:positionV>
                <wp:extent cx="12240" cy="13320"/>
                <wp:effectExtent l="38100" t="38100" r="45085" b="44450"/>
                <wp:wrapNone/>
                <wp:docPr id="640" name="Ink 640"/>
                <wp:cNvGraphicFramePr/>
                <a:graphic xmlns:a="http://schemas.openxmlformats.org/drawingml/2006/main">
                  <a:graphicData uri="http://schemas.microsoft.com/office/word/2010/wordprocessingInk">
                    <w14:contentPart bwMode="auto" r:id="rId221">
                      <w14:nvContentPartPr>
                        <w14:cNvContentPartPr/>
                      </w14:nvContentPartPr>
                      <w14:xfrm>
                        <a:off x="0" y="0"/>
                        <a:ext cx="12240" cy="13320"/>
                      </w14:xfrm>
                    </w14:contentPart>
                  </a:graphicData>
                </a:graphic>
              </wp:anchor>
            </w:drawing>
          </mc:Choice>
          <mc:Fallback>
            <w:pict>
              <v:shape w14:anchorId="0CC19A4F" id="Ink 640" o:spid="_x0000_s1026" type="#_x0000_t75" style="position:absolute;left:0;text-align:left;margin-left:42.25pt;margin-top:112.2pt;width:2.35pt;height:2.5pt;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">
                <v:imagedata r:id="rId226" o:title=""/>
              </v:shape>
            </w:pict>
          </mc:Fallback>
        </mc:AlternateContent>
      </w:r>
      <w:r w:rsidR="00E07682">
        <w:rPr>
          <w:noProof/>
        </w:rPr>
        <mc:AlternateContent>
          <mc:Choice Requires="wpi">
            <w:drawing>
              <wp:anchor distT="0" distB="0" distL="114300" distR="114300" simplePos="0" relativeHeight="251935744" behindDoc="0" locked="0" layoutInCell="1" allowOverlap="1" wp14:anchorId="098FCEBF" wp14:editId="0EC71335">
                <wp:simplePos x="0" y="0"/>
                <wp:positionH relativeFrom="column">
                  <wp:posOffset>3295650</wp:posOffset>
                </wp:positionH>
                <wp:positionV relativeFrom="paragraph">
                  <wp:posOffset>742633</wp:posOffset>
                </wp:positionV>
                <wp:extent cx="915848" cy="491490"/>
                <wp:effectExtent l="38100" t="38100" r="36830" b="41910"/>
                <wp:wrapNone/>
                <wp:docPr id="635" name="Ink 635"/>
                <wp:cNvGraphicFramePr/>
                <a:graphic xmlns:a="http://schemas.openxmlformats.org/drawingml/2006/main">
                  <a:graphicData uri="http://schemas.microsoft.com/office/word/2010/wordprocessingInk">
                    <w14:contentPart bwMode="auto" r:id="rId227">
                      <w14:nvContentPartPr>
                        <w14:cNvContentPartPr/>
                      </w14:nvContentPartPr>
                      <w14:xfrm>
                        <a:off x="0" y="0"/>
                        <a:ext cx="915848" cy="491490"/>
                      </w14:xfrm>
                    </w14:contentPart>
                  </a:graphicData>
                </a:graphic>
              </wp:anchor>
            </w:drawing>
          </mc:Choice>
          <mc:Fallback>
            <w:pict>
              <v:shape w14:anchorId="6B2C6E21" id="Ink 635" o:spid="_x0000_s1026" type="#_x0000_t75" style="position:absolute;left:0;text-align:left;margin-left:258.8pt;margin-top:57.8pt;width:73.5pt;height:40.1pt;z-index:25193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">
                <v:imagedata r:id="rId232" o:title=""/>
              </v:shape>
            </w:pict>
          </mc:Fallback>
        </mc:AlternateContent>
      </w:r>
      <w:r w:rsidR="00E07682">
        <w:rPr>
          <w:noProof/>
        </w:rPr>
        <mc:AlternateContent>
          <mc:Choice Requires="wpi">
            <w:drawing>
              <wp:anchor distT="0" distB="0" distL="114300" distR="114300" simplePos="0" relativeHeight="251916288" behindDoc="0" locked="0" layoutInCell="1" allowOverlap="1" wp14:anchorId="66BDE887" wp14:editId="394DCE3F">
                <wp:simplePos x="0" y="0"/>
                <wp:positionH relativeFrom="column">
                  <wp:posOffset>3090863</wp:posOffset>
                </wp:positionH>
                <wp:positionV relativeFrom="paragraph">
                  <wp:posOffset>975995</wp:posOffset>
                </wp:positionV>
                <wp:extent cx="138430" cy="124725"/>
                <wp:effectExtent l="38100" t="38100" r="0" b="46990"/>
                <wp:wrapNone/>
                <wp:docPr id="616" name="Ink 616"/>
                <wp:cNvGraphicFramePr/>
                <a:graphic xmlns:a="http://schemas.openxmlformats.org/drawingml/2006/main">
                  <a:graphicData uri="http://schemas.microsoft.com/office/word/2010/wordprocessingInk">
                    <w14:contentPart bwMode="auto" r:id="rId233">
                      <w14:nvContentPartPr>
                        <w14:cNvContentPartPr/>
                      </w14:nvContentPartPr>
                      <w14:xfrm>
                        <a:off x="0" y="0"/>
                        <a:ext cx="138430" cy="124725"/>
                      </w14:xfrm>
                    </w14:contentPart>
                  </a:graphicData>
                </a:graphic>
              </wp:anchor>
            </w:drawing>
          </mc:Choice>
          <mc:Fallback>
            <w:pict>
              <v:shape w14:anchorId="6D131ADC" id="Ink 616" o:spid="_x0000_s1026" type="#_x0000_t75" style="position:absolute;left:0;text-align:left;margin-left:242.7pt;margin-top:76.15pt;width:12.3pt;height:11.2pt;z-index:25191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">
                <v:imagedata r:id="rId234" o:title=""/>
              </v:shape>
            </w:pict>
          </mc:Fallback>
        </mc:AlternateContent>
      </w:r>
      <w:r w:rsidR="00E07682">
        <w:rPr>
          <w:noProof/>
        </w:rPr>
        <mc:AlternateContent>
          <mc:Choice Requires="wpi">
            <w:drawing>
              <wp:anchor distT="0" distB="0" distL="114300" distR="114300" simplePos="0" relativeHeight="251912192" behindDoc="0" locked="0" layoutInCell="1" allowOverlap="1" wp14:anchorId="259D15D5" wp14:editId="05423515">
                <wp:simplePos x="0" y="0"/>
                <wp:positionH relativeFrom="column">
                  <wp:posOffset>2819400</wp:posOffset>
                </wp:positionH>
                <wp:positionV relativeFrom="paragraph">
                  <wp:posOffset>856933</wp:posOffset>
                </wp:positionV>
                <wp:extent cx="195218" cy="379412"/>
                <wp:effectExtent l="57150" t="38100" r="52705" b="59055"/>
                <wp:wrapNone/>
                <wp:docPr id="612" name="Ink 612"/>
                <wp:cNvGraphicFramePr/>
                <a:graphic xmlns:a="http://schemas.openxmlformats.org/drawingml/2006/main">
                  <a:graphicData uri="http://schemas.microsoft.com/office/word/2010/wordprocessingInk">
                    <w14:contentPart bwMode="auto" r:id="rId235">
                      <w14:nvContentPartPr>
                        <w14:cNvContentPartPr/>
                      </w14:nvContentPartPr>
                      <w14:xfrm>
                        <a:off x="0" y="0"/>
                        <a:ext cx="195218" cy="379412"/>
                      </w14:xfrm>
                    </w14:contentPart>
                  </a:graphicData>
                </a:graphic>
              </wp:anchor>
            </w:drawing>
          </mc:Choice>
          <mc:Fallback>
            <w:pict>
              <v:shape w14:anchorId="2F5F0577" id="Ink 612" o:spid="_x0000_s1026" type="#_x0000_t75" style="position:absolute;left:0;text-align:left;margin-left:221.3pt;margin-top:66.8pt;width:16.75pt;height:31.25pt;z-index:251912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">
                <v:imagedata r:id="rId236" o:title=""/>
              </v:shape>
            </w:pict>
          </mc:Fallback>
        </mc:AlternateContent>
      </w:r>
      <w:r w:rsidR="00E07682">
        <w:rPr>
          <w:noProof/>
        </w:rPr>
        <mc:AlternateContent>
          <mc:Choice Requires="wpi">
            <w:drawing>
              <wp:anchor distT="0" distB="0" distL="114300" distR="114300" simplePos="0" relativeHeight="251908096" behindDoc="0" locked="0" layoutInCell="1" allowOverlap="1" wp14:anchorId="1D30900B" wp14:editId="56D41885">
                <wp:simplePos x="0" y="0"/>
                <wp:positionH relativeFrom="column">
                  <wp:posOffset>2371725</wp:posOffset>
                </wp:positionH>
                <wp:positionV relativeFrom="paragraph">
                  <wp:posOffset>1023620</wp:posOffset>
                </wp:positionV>
                <wp:extent cx="141863" cy="59865"/>
                <wp:effectExtent l="38100" t="38100" r="29845" b="54610"/>
                <wp:wrapNone/>
                <wp:docPr id="608" name="Ink 608"/>
                <wp:cNvGraphicFramePr/>
                <a:graphic xmlns:a="http://schemas.openxmlformats.org/drawingml/2006/main">
                  <a:graphicData uri="http://schemas.microsoft.com/office/word/2010/wordprocessingInk">
                    <w14:contentPart bwMode="auto" r:id="rId237">
                      <w14:nvContentPartPr>
                        <w14:cNvContentPartPr/>
                      </w14:nvContentPartPr>
                      <w14:xfrm>
                        <a:off x="0" y="0"/>
                        <a:ext cx="141863" cy="59865"/>
                      </w14:xfrm>
                    </w14:contentPart>
                  </a:graphicData>
                </a:graphic>
              </wp:anchor>
            </w:drawing>
          </mc:Choice>
          <mc:Fallback>
            <w:pict>
              <v:shape w14:anchorId="4644D4AB" id="Ink 608" o:spid="_x0000_s1026" type="#_x0000_t75" style="position:absolute;left:0;text-align:left;margin-left:186.05pt;margin-top:79.9pt;width:12.55pt;height:6.1pt;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">
                <v:imagedata r:id="rId238" o:title=""/>
              </v:shape>
            </w:pict>
          </mc:Fallback>
        </mc:AlternateContent>
      </w:r>
      <w:r w:rsidR="00E07682">
        <w:rPr>
          <w:noProof/>
        </w:rPr>
        <mc:AlternateContent>
          <mc:Choice Requires="wpi">
            <w:drawing>
              <wp:anchor distT="0" distB="0" distL="114300" distR="114300" simplePos="0" relativeHeight="251905024" behindDoc="0" locked="0" layoutInCell="1" allowOverlap="1" wp14:anchorId="5E020A19" wp14:editId="185EF83E">
                <wp:simplePos x="0" y="0"/>
                <wp:positionH relativeFrom="column">
                  <wp:posOffset>2128920</wp:posOffset>
                </wp:positionH>
                <wp:positionV relativeFrom="paragraph">
                  <wp:posOffset>837883</wp:posOffset>
                </wp:positionV>
                <wp:extent cx="109080" cy="324720"/>
                <wp:effectExtent l="38100" t="38100" r="24765" b="57150"/>
                <wp:wrapNone/>
                <wp:docPr id="605" name="Ink 605"/>
                <wp:cNvGraphicFramePr/>
                <a:graphic xmlns:a="http://schemas.openxmlformats.org/drawingml/2006/main">
                  <a:graphicData uri="http://schemas.microsoft.com/office/word/2010/wordprocessingInk">
                    <w14:contentPart bwMode="auto" r:id="rId239">
                      <w14:nvContentPartPr>
                        <w14:cNvContentPartPr/>
                      </w14:nvContentPartPr>
                      <w14:xfrm>
                        <a:off x="0" y="0"/>
                        <a:ext cx="109080" cy="324360"/>
                      </w14:xfrm>
                    </w14:contentPart>
                  </a:graphicData>
                </a:graphic>
                <wp14:sizeRelH relativeFrom="margin">
                  <wp14:pctWidth>0</wp14:pctWidth>
                </wp14:sizeRelH>
              </wp:anchor>
            </w:drawing>
          </mc:Choice>
          <mc:Fallback>
            <w:pict>
              <v:shape w14:anchorId="625EB02B" id="Ink 605" o:spid="_x0000_s1026" type="#_x0000_t75" style="position:absolute;left:0;text-align:left;margin-left:166.95pt;margin-top:65.3pt;width:10.05pt;height:26.95pt;z-index:251905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">
                <v:imagedata r:id="rId240" o:title=""/>
              </v:shape>
            </w:pict>
          </mc:Fallback>
        </mc:AlternateContent>
      </w:r>
      <w:r w:rsidR="00E07682">
        <w:rPr>
          <w:noProof/>
        </w:rPr>
        <mc:AlternateContent>
          <mc:Choice Requires="wpi">
            <w:drawing>
              <wp:anchor distT="0" distB="0" distL="114300" distR="114300" simplePos="0" relativeHeight="251899904" behindDoc="0" locked="0" layoutInCell="1" allowOverlap="1" wp14:anchorId="56DA29F4" wp14:editId="409ECF5D">
                <wp:simplePos x="0" y="0"/>
                <wp:positionH relativeFrom="column">
                  <wp:posOffset>1699965</wp:posOffset>
                </wp:positionH>
                <wp:positionV relativeFrom="paragraph">
                  <wp:posOffset>990283</wp:posOffset>
                </wp:positionV>
                <wp:extent cx="14760" cy="25920"/>
                <wp:effectExtent l="38100" t="38100" r="42545" b="50800"/>
                <wp:wrapNone/>
                <wp:docPr id="600" name="Ink 600"/>
                <wp:cNvGraphicFramePr/>
                <a:graphic xmlns:a="http://schemas.openxmlformats.org/drawingml/2006/main">
                  <a:graphicData uri="http://schemas.microsoft.com/office/word/2010/wordprocessingInk">
                    <w14:contentPart bwMode="auto" r:id="rId241">
                      <w14:nvContentPartPr>
                        <w14:cNvContentPartPr/>
                      </w14:nvContentPartPr>
                      <w14:xfrm>
                        <a:off x="0" y="0"/>
                        <a:ext cx="14760" cy="25920"/>
                      </w14:xfrm>
                    </w14:contentPart>
                  </a:graphicData>
                </a:graphic>
                <wp14:sizeRelH relativeFrom="margin">
                  <wp14:pctWidth>0</wp14:pctWidth>
                </wp14:sizeRelH>
                <wp14:sizeRelV relativeFrom="margin">
                  <wp14:pctHeight>0</wp14:pctHeight>
                </wp14:sizeRelV>
              </wp:anchor>
            </w:drawing>
          </mc:Choice>
          <mc:Fallback>
            <w:pict>
              <v:shape w14:anchorId="0534B046" id="Ink 600" o:spid="_x0000_s1026" type="#_x0000_t75" style="position:absolute;left:0;text-align:left;margin-left:96.05pt;margin-top:61.9pt;width:39.7pt;height:35.35pt;z-index:25189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">
                <v:imagedata r:id="rId242" o:title=""/>
              </v:shape>
            </w:pict>
          </mc:Fallback>
        </mc:AlternateContent>
      </w:r>
      <w:r w:rsidR="00E07682">
        <w:rPr>
          <w:noProof/>
        </w:rPr>
        <mc:AlternateContent>
          <mc:Choice Requires="wpi">
            <w:drawing>
              <wp:anchor distT="0" distB="0" distL="114300" distR="114300" simplePos="0" relativeHeight="251878400" behindDoc="0" locked="0" layoutInCell="1" allowOverlap="1" wp14:anchorId="51BFB30E" wp14:editId="57A497FF">
                <wp:simplePos x="0" y="0"/>
                <wp:positionH relativeFrom="column">
                  <wp:posOffset>2670442</wp:posOffset>
                </wp:positionH>
                <wp:positionV relativeFrom="paragraph">
                  <wp:posOffset>518510</wp:posOffset>
                </wp:positionV>
                <wp:extent cx="8280" cy="7920"/>
                <wp:effectExtent l="57150" t="38100" r="48895" b="49530"/>
                <wp:wrapNone/>
                <wp:docPr id="579" name="Ink 579"/>
                <wp:cNvGraphicFramePr/>
                <a:graphic xmlns:a="http://schemas.openxmlformats.org/drawingml/2006/main">
                  <a:graphicData uri="http://schemas.microsoft.com/office/word/2010/wordprocessingInk">
                    <w14:contentPart bwMode="auto" r:id="rId243">
                      <w14:nvContentPartPr>
                        <w14:cNvContentPartPr/>
                      </w14:nvContentPartPr>
                      <w14:xfrm>
                        <a:off x="0" y="0"/>
                        <a:ext cx="8280" cy="7920"/>
                      </w14:xfrm>
                    </w14:contentPart>
                  </a:graphicData>
                </a:graphic>
              </wp:anchor>
            </w:drawing>
          </mc:Choice>
          <mc:Fallback>
            <w:pict>
              <v:shape w14:anchorId="278A3317" id="Ink 579" o:spid="_x0000_s1026" type="#_x0000_t75" style="position:absolute;left:0;text-align:left;margin-left:209.55pt;margin-top:40.15pt;width:2.05pt;height:2pt;z-index:25187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">
                <v:imagedata r:id="rId250" o:title=""/>
              </v:shape>
            </w:pict>
          </mc:Fallback>
        </mc:AlternateContent>
      </w:r>
      <w:r w:rsidR="00E07682">
        <w:rPr>
          <w:noProof/>
        </w:rPr>
        <mc:AlternateContent>
          <mc:Choice Requires="wpi">
            <w:drawing>
              <wp:anchor distT="0" distB="0" distL="114300" distR="114300" simplePos="0" relativeHeight="251874304" behindDoc="0" locked="0" layoutInCell="1" allowOverlap="1" wp14:anchorId="76D70097" wp14:editId="4F384F2D">
                <wp:simplePos x="0" y="0"/>
                <wp:positionH relativeFrom="column">
                  <wp:posOffset>1805130</wp:posOffset>
                </wp:positionH>
                <wp:positionV relativeFrom="paragraph">
                  <wp:posOffset>285328</wp:posOffset>
                </wp:positionV>
                <wp:extent cx="8640" cy="33840"/>
                <wp:effectExtent l="38100" t="38100" r="48895" b="42545"/>
                <wp:wrapNone/>
                <wp:docPr id="575" name="Ink 575"/>
                <wp:cNvGraphicFramePr/>
                <a:graphic xmlns:a="http://schemas.openxmlformats.org/drawingml/2006/main">
                  <a:graphicData uri="http://schemas.microsoft.com/office/word/2010/wordprocessingInk">
                    <w14:contentPart bwMode="auto" r:id="rId251">
                      <w14:nvContentPartPr>
                        <w14:cNvContentPartPr/>
                      </w14:nvContentPartPr>
                      <w14:xfrm>
                        <a:off x="0" y="0"/>
                        <a:ext cx="8640" cy="33840"/>
                      </w14:xfrm>
                    </w14:contentPart>
                  </a:graphicData>
                </a:graphic>
                <wp14:sizeRelH relativeFrom="margin">
                  <wp14:pctWidth>0</wp14:pctWidth>
                </wp14:sizeRelH>
                <wp14:sizeRelV relativeFrom="margin">
                  <wp14:pctHeight>0</wp14:pctHeight>
                </wp14:sizeRelV>
              </wp:anchor>
            </w:drawing>
          </mc:Choice>
          <mc:Fallback>
            <w:pict>
              <v:shape w14:anchorId="1CD75A60" id="Ink 575" o:spid="_x0000_s1026" type="#_x0000_t75" style="position:absolute;left:0;text-align:left;margin-left:48.8pt;margin-top:18.05pt;width:94.7pt;height:33.15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">
                <v:imagedata r:id="rId254" o:title=""/>
              </v:shape>
            </w:pict>
          </mc:Fallback>
        </mc:AlternateContent>
      </w:r>
      <w:r w:rsidR="005E6367" w:rsidRPr="001E2287">
        <w:rPr>
          <w:noProof/>
        </w:rPr>
        <mc:AlternateContent>
          <mc:Choice Requires="wps">
            <w:drawing>
              <wp:inline distT="0" distB="0" distL="0" distR="0" wp14:anchorId="2CBA7263" wp14:editId="67019E83">
                <wp:extent cx="5486400" cy="7086600"/>
                <wp:effectExtent l="0" t="0" r="19050" b="1905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7086600"/>
                        </a:xfrm>
                        <a:prstGeom prst="rect">
                          <a:avLst/>
                        </a:prstGeom>
                        <a:noFill/>
                        <a:ln w="9525">
                          <a:solidFill>
                            <a:srgbClr val="000000"/>
                          </a:solidFill>
                          <a:miter lim="800000"/>
                          <a:headEnd/>
                          <a:tailEnd/>
                        </a:ln>
                      </wps:spPr>
                      <wps:txbx>
                        <w:txbxContent>
                          <w:p w14:paraId="1D3E86CE" w14:textId="77777777" w:rsidR="00223FA9" w:rsidRDefault="00223FA9" w:rsidP="005E6367">
                            <w:pPr>
                              <w:rPr>
                                <w:u w:val="single"/>
                              </w:rPr>
                            </w:pPr>
                          </w:p>
                          <w:p w14:paraId="45E14C40" w14:textId="4058799E" w:rsidR="00E35D8C" w:rsidRDefault="00E35D8C" w:rsidP="005E6367">
                            <w:r w:rsidRPr="007C6DB7">
                              <w:rPr>
                                <w:u w:val="single"/>
                              </w:rPr>
                              <w:t>Answer</w:t>
                            </w:r>
                            <w:r>
                              <w:t>:</w:t>
                            </w:r>
                            <w:r w:rsidR="00223FA9">
                              <w:rPr>
                                <w:noProof/>
                              </w:rPr>
                              <w:drawing>
                                <wp:inline distT="0" distB="0" distL="0" distR="0" wp14:anchorId="27FABE40" wp14:editId="442AFDD4">
                                  <wp:extent cx="4586321" cy="5924593"/>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2.PNG"/>
                                          <pic:cNvPicPr/>
                                        </pic:nvPicPr>
                                        <pic:blipFill>
                                          <a:blip r:embed="rId255"/>
                                          <a:stretch>
                                            <a:fillRect/>
                                          </a:stretch>
                                        </pic:blipFill>
                                        <pic:spPr>
                                          <a:xfrm>
                                            <a:off x="0" y="0"/>
                                            <a:ext cx="4586321" cy="5924593"/>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2CBA7263" id="_x0000_s1032" type="#_x0000_t202" style="width:6in;height:5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" filled="f">
                <v:textbox>
                  <w:txbxContent>
                    <w:p w14:paraId="1D3E86CE" w14:textId="77777777" w:rsidR="00223FA9" w:rsidRDefault="00223FA9" w:rsidP="005E6367">
                      <w:pPr>
                        <w:rPr>
                          <w:u w:val="single"/>
                        </w:rPr>
                      </w:pPr>
                    </w:p>
                    <w:p w14:paraId="45E14C40" w14:textId="4058799E" w:rsidR="00E35D8C" w:rsidRDefault="00E35D8C" w:rsidP="005E6367">
                      <w:r w:rsidRPr="007C6DB7">
                        <w:rPr>
                          <w:u w:val="single"/>
                        </w:rPr>
                        <w:t>Answer</w:t>
                      </w:r>
                      <w:r>
                        <w:t>:</w:t>
                      </w:r>
                      <w:r w:rsidR="00223FA9">
                        <w:rPr>
                          <w:noProof/>
                        </w:rPr>
                        <w:drawing>
                          <wp:inline distT="0" distB="0" distL="0" distR="0" wp14:anchorId="27FABE40" wp14:editId="442AFDD4">
                            <wp:extent cx="4586321" cy="5924593"/>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2.PNG"/>
                                    <pic:cNvPicPr/>
                                  </pic:nvPicPr>
                                  <pic:blipFill>
                                    <a:blip r:embed="rId255"/>
                                    <a:stretch>
                                      <a:fillRect/>
                                    </a:stretch>
                                  </pic:blipFill>
                                  <pic:spPr>
                                    <a:xfrm>
                                      <a:off x="0" y="0"/>
                                      <a:ext cx="4586321" cy="5924593"/>
                                    </a:xfrm>
                                    <a:prstGeom prst="rect">
                                      <a:avLst/>
                                    </a:prstGeom>
                                  </pic:spPr>
                                </pic:pic>
                              </a:graphicData>
                            </a:graphic>
                          </wp:inline>
                        </w:drawing>
                      </w:r>
                    </w:p>
                  </w:txbxContent>
                </v:textbox>
                <w10:anchorlock/>
              </v:shape>
            </w:pict>
          </mc:Fallback>
        </mc:AlternateContent>
      </w:r>
    </w:p>
    <w:p w14:paraId="465A818A" w14:textId="77777777" w:rsidR="007B2593" w:rsidRPr="001E2287" w:rsidRDefault="007B2593">
      <w:pPr>
        <w:spacing w:after="0"/>
        <w:jc w:val="left"/>
        <w:rPr>
          <w:rFonts w:asciiTheme="minorHAnsi" w:eastAsiaTheme="majorEastAsia" w:hAnsiTheme="minorHAnsi" w:cstheme="majorBidi"/>
          <w:b/>
          <w:bCs/>
          <w:szCs w:val="32"/>
        </w:rPr>
      </w:pPr>
      <w:r w:rsidRPr="001E2287">
        <w:br w:type="page"/>
      </w:r>
    </w:p>
    <w:p w14:paraId="52D316EE" w14:textId="5D06C5D9" w:rsidR="00EF66AF" w:rsidRPr="001E2287" w:rsidRDefault="00A0055D" w:rsidP="00A0055D">
      <w:pPr>
        <w:pStyle w:val="Heading1"/>
      </w:pPr>
      <w:r w:rsidRPr="001E2287">
        <w:lastRenderedPageBreak/>
        <w:t>Step 3: A</w:t>
      </w:r>
      <w:r w:rsidR="00EF66AF" w:rsidRPr="001E2287">
        <w:t xml:space="preserve"> </w:t>
      </w:r>
      <w:r w:rsidR="00BF12E9" w:rsidRPr="001E2287">
        <w:t xml:space="preserve">better device—The </w:t>
      </w:r>
      <w:r w:rsidR="00EF66AF" w:rsidRPr="001E2287">
        <w:t>Pitot Static Tube</w:t>
      </w:r>
    </w:p>
    <w:p w14:paraId="7C1D3723" w14:textId="26551274" w:rsidR="00A0055D" w:rsidRPr="001E2287" w:rsidRDefault="0029343C" w:rsidP="00A0055D">
      <w:pPr>
        <w:keepNext/>
        <w:jc w:val="center"/>
      </w:pPr>
      <w:r w:rsidRPr="001E2287">
        <w:rPr>
          <w:noProof/>
        </w:rPr>
        <mc:AlternateContent>
          <mc:Choice Requires="wps">
            <w:drawing>
              <wp:anchor distT="0" distB="0" distL="114300" distR="114300" simplePos="0" relativeHeight="251661312" behindDoc="0" locked="0" layoutInCell="1" allowOverlap="1" wp14:anchorId="28B1A5B0" wp14:editId="2C9533F5">
                <wp:simplePos x="0" y="0"/>
                <wp:positionH relativeFrom="column">
                  <wp:posOffset>3020988</wp:posOffset>
                </wp:positionH>
                <wp:positionV relativeFrom="paragraph">
                  <wp:posOffset>2957195</wp:posOffset>
                </wp:positionV>
                <wp:extent cx="79793" cy="501923"/>
                <wp:effectExtent l="0" t="0" r="22225" b="31750"/>
                <wp:wrapNone/>
                <wp:docPr id="5" name="Rectangle 5"/>
                <wp:cNvGraphicFramePr/>
                <a:graphic xmlns:a="http://schemas.openxmlformats.org/drawingml/2006/main">
                  <a:graphicData uri="http://schemas.microsoft.com/office/word/2010/wordprocessingShape">
                    <wps:wsp>
                      <wps:cNvSpPr/>
                      <wps:spPr>
                        <a:xfrm>
                          <a:off x="0" y="0"/>
                          <a:ext cx="79793" cy="501923"/>
                        </a:xfrm>
                        <a:prstGeom prst="rect">
                          <a:avLst/>
                        </a:prstGeom>
                        <a:pattFill prst="pct25">
                          <a:fgClr>
                            <a:schemeClr val="tx1"/>
                          </a:fgClr>
                          <a:bgClr>
                            <a:prstClr val="white"/>
                          </a:bgClr>
                        </a:pattFill>
                        <a:ln>
                          <a:solidFill>
                            <a:schemeClr val="bg1"/>
                          </a:solid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E5FCD2" id="Rectangle 5" o:spid="_x0000_s1026" style="position:absolute;left:0;text-align:left;margin-left:237.85pt;margin-top:232.85pt;width:6.3pt;height:3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" fillcolor="black [3213]" strokecolor="white [3212]">
                <v:fill r:id="rId256" o:title="" type="pattern"/>
              </v:rect>
            </w:pict>
          </mc:Fallback>
        </mc:AlternateContent>
      </w:r>
      <w:r w:rsidR="007934E5" w:rsidRPr="001E2287">
        <w:rPr>
          <w:noProof/>
        </w:rPr>
        <mc:AlternateContent>
          <mc:Choice Requires="wps">
            <w:drawing>
              <wp:anchor distT="0" distB="0" distL="114300" distR="114300" simplePos="0" relativeHeight="251659264" behindDoc="0" locked="0" layoutInCell="1" allowOverlap="1" wp14:anchorId="194C0EFC" wp14:editId="7E2032B0">
                <wp:simplePos x="0" y="0"/>
                <wp:positionH relativeFrom="column">
                  <wp:posOffset>4048760</wp:posOffset>
                </wp:positionH>
                <wp:positionV relativeFrom="paragraph">
                  <wp:posOffset>2603015</wp:posOffset>
                </wp:positionV>
                <wp:extent cx="78740" cy="848360"/>
                <wp:effectExtent l="0" t="0" r="22860" b="15240"/>
                <wp:wrapNone/>
                <wp:docPr id="1" name="Rectangle 1"/>
                <wp:cNvGraphicFramePr/>
                <a:graphic xmlns:a="http://schemas.openxmlformats.org/drawingml/2006/main">
                  <a:graphicData uri="http://schemas.microsoft.com/office/word/2010/wordprocessingShape">
                    <wps:wsp>
                      <wps:cNvSpPr/>
                      <wps:spPr>
                        <a:xfrm>
                          <a:off x="0" y="0"/>
                          <a:ext cx="78740" cy="848360"/>
                        </a:xfrm>
                        <a:prstGeom prst="rect">
                          <a:avLst/>
                        </a:prstGeom>
                        <a:solidFill>
                          <a:schemeClr val="bg1"/>
                        </a:solidFill>
                        <a:ln>
                          <a:solidFill>
                            <a:schemeClr val="bg1"/>
                          </a:solid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26565" id="Rectangle 1" o:spid="_x0000_s1026" style="position:absolute;left:0;text-align:left;margin-left:318.8pt;margin-top:204.95pt;width:6.2pt;height:66.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" fillcolor="white [3212]" strokecolor="white [3212]"/>
            </w:pict>
          </mc:Fallback>
        </mc:AlternateContent>
      </w:r>
      <w:r w:rsidR="00EF66AF" w:rsidRPr="001E2287">
        <w:rPr>
          <w:noProof/>
        </w:rPr>
        <w:drawing>
          <wp:inline distT="0" distB="0" distL="0" distR="0" wp14:anchorId="5B35E4A7" wp14:editId="113C3C76">
            <wp:extent cx="4383405" cy="4392930"/>
            <wp:effectExtent l="0" t="0" r="10795" b="127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7">
                      <a:extLst>
                        <a:ext uri="{28A0092B-C50C-407E-A947-70E740481C1C}">
                          <a14:useLocalDpi xmlns:a14="http://schemas.microsoft.com/office/drawing/2010/main" val="0"/>
                        </a:ext>
                      </a:extLst>
                    </a:blip>
                    <a:srcRect/>
                    <a:stretch>
                      <a:fillRect/>
                    </a:stretch>
                  </pic:blipFill>
                  <pic:spPr bwMode="auto">
                    <a:xfrm>
                      <a:off x="0" y="0"/>
                      <a:ext cx="4383405" cy="4392930"/>
                    </a:xfrm>
                    <a:prstGeom prst="rect">
                      <a:avLst/>
                    </a:prstGeom>
                    <a:noFill/>
                    <a:ln>
                      <a:noFill/>
                    </a:ln>
                  </pic:spPr>
                </pic:pic>
              </a:graphicData>
            </a:graphic>
          </wp:inline>
        </w:drawing>
      </w:r>
    </w:p>
    <w:p w14:paraId="072385AD" w14:textId="1CA03166" w:rsidR="00EF66AF" w:rsidRPr="001E2287" w:rsidRDefault="00A0055D" w:rsidP="00A0055D">
      <w:pPr>
        <w:pStyle w:val="Caption"/>
        <w:jc w:val="center"/>
      </w:pPr>
      <w:r w:rsidRPr="001E2287">
        <w:t xml:space="preserve">Figure </w:t>
      </w:r>
      <w:r w:rsidR="00333510">
        <w:rPr>
          <w:noProof/>
        </w:rPr>
        <w:fldChar w:fldCharType="begin"/>
      </w:r>
      <w:r w:rsidR="00333510">
        <w:rPr>
          <w:noProof/>
        </w:rPr>
        <w:instrText xml:space="preserve"> SEQ Figure \* ARABIC </w:instrText>
      </w:r>
      <w:r w:rsidR="00333510">
        <w:rPr>
          <w:noProof/>
        </w:rPr>
        <w:fldChar w:fldCharType="separate"/>
      </w:r>
      <w:r w:rsidR="00F03926">
        <w:rPr>
          <w:noProof/>
        </w:rPr>
        <w:t>3</w:t>
      </w:r>
      <w:r w:rsidR="00333510">
        <w:rPr>
          <w:noProof/>
        </w:rPr>
        <w:fldChar w:fldCharType="end"/>
      </w:r>
      <w:r w:rsidRPr="001E2287">
        <w:t>: A Pitot Static Tube</w:t>
      </w:r>
    </w:p>
    <w:p w14:paraId="37F6A2EC" w14:textId="1FF3BB59" w:rsidR="0051480F" w:rsidRPr="001E2287" w:rsidRDefault="0051480F" w:rsidP="00EF66AF">
      <w:r w:rsidRPr="001E2287">
        <w:t xml:space="preserve">Figure 3 shows a slightly more elegant arrangement, where we use a single manometer rather than two piezometers. Write an expression for the free stream </w:t>
      </w:r>
      <w:r w:rsidR="00E604F4" w:rsidRPr="001E2287">
        <w:t xml:space="preserve">velocity in terms of the </w:t>
      </w:r>
      <w:r w:rsidR="00C47E0E" w:rsidRPr="001E2287">
        <w:t xml:space="preserve">height difference, </w:t>
      </w:r>
      <w:r w:rsidR="00C47E0E" w:rsidRPr="001E2287">
        <w:rPr>
          <w:i/>
        </w:rPr>
        <w:t>h</w:t>
      </w:r>
      <w:r w:rsidR="00C47E0E" w:rsidRPr="001E2287">
        <w:t>, on the figure.</w:t>
      </w:r>
      <w:r w:rsidR="004C037A" w:rsidRPr="001E2287">
        <w:t xml:space="preserve"> Assume that the density of the fluid in the manometer is given by </w:t>
      </w:r>
      <m:oMath>
        <m:sSub>
          <m:sSubPr>
            <m:ctrlPr>
              <w:rPr>
                <w:rFonts w:ascii="Cambria Math" w:hAnsi="Cambria Math"/>
                <w:i/>
              </w:rPr>
            </m:ctrlPr>
          </m:sSubPr>
          <m:e>
            <m:r>
              <w:rPr>
                <w:rFonts w:ascii="Cambria Math" w:hAnsi="Cambria Math"/>
              </w:rPr>
              <m:t>ρ</m:t>
            </m:r>
          </m:e>
          <m:sub>
            <m:r>
              <w:rPr>
                <w:rFonts w:ascii="Cambria Math" w:hAnsi="Cambria Math"/>
              </w:rPr>
              <m:t>man</m:t>
            </m:r>
          </m:sub>
        </m:sSub>
      </m:oMath>
      <w:r w:rsidR="004C037A" w:rsidRPr="001E2287">
        <w:t>.</w:t>
      </w:r>
    </w:p>
    <w:p w14:paraId="6557AA02" w14:textId="4EC0C32B" w:rsidR="005E6367" w:rsidRPr="001E2287" w:rsidRDefault="00B1076F" w:rsidP="00EF66AF">
      <w:r>
        <w:rPr>
          <w:noProof/>
        </w:rPr>
        <w:lastRenderedPageBreak/>
        <mc:AlternateContent>
          <mc:Choice Requires="wpi">
            <w:drawing>
              <wp:anchor distT="0" distB="0" distL="114300" distR="114300" simplePos="0" relativeHeight="252613632" behindDoc="0" locked="0" layoutInCell="1" allowOverlap="1" wp14:anchorId="540C271B" wp14:editId="54D0F3C9">
                <wp:simplePos x="0" y="0"/>
                <wp:positionH relativeFrom="column">
                  <wp:posOffset>1446082</wp:posOffset>
                </wp:positionH>
                <wp:positionV relativeFrom="paragraph">
                  <wp:posOffset>7312973</wp:posOffset>
                </wp:positionV>
                <wp:extent cx="3584880" cy="91080"/>
                <wp:effectExtent l="57150" t="38100" r="53975" b="42545"/>
                <wp:wrapNone/>
                <wp:docPr id="885" name="Ink 885"/>
                <wp:cNvGraphicFramePr/>
                <a:graphic xmlns:a="http://schemas.openxmlformats.org/drawingml/2006/main">
                  <a:graphicData uri="http://schemas.microsoft.com/office/word/2010/wordprocessingInk">
                    <w14:contentPart bwMode="auto" r:id="rId258">
                      <w14:nvContentPartPr>
                        <w14:cNvContentPartPr/>
                      </w14:nvContentPartPr>
                      <w14:xfrm>
                        <a:off x="0" y="0"/>
                        <a:ext cx="3584880" cy="91080"/>
                      </w14:xfrm>
                    </w14:contentPart>
                  </a:graphicData>
                </a:graphic>
              </wp:anchor>
            </w:drawing>
          </mc:Choice>
          <mc:Fallback>
            <w:pict>
              <v:shape w14:anchorId="43F9EDB0" id="Ink 885" o:spid="_x0000_s1026" type="#_x0000_t75" style="position:absolute;left:0;text-align:left;margin-left:113.15pt;margin-top:575.1pt;width:283.65pt;height:8.55pt;z-index:252613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">
                <v:imagedata r:id="rId259" o:title=""/>
              </v:shape>
            </w:pict>
          </mc:Fallback>
        </mc:AlternateContent>
      </w:r>
      <w:r>
        <w:rPr>
          <w:noProof/>
        </w:rPr>
        <mc:AlternateContent>
          <mc:Choice Requires="wpi">
            <w:drawing>
              <wp:anchor distT="0" distB="0" distL="114300" distR="114300" simplePos="0" relativeHeight="252612608" behindDoc="0" locked="0" layoutInCell="1" allowOverlap="1" wp14:anchorId="19AEA31E" wp14:editId="66B3B6AC">
                <wp:simplePos x="0" y="0"/>
                <wp:positionH relativeFrom="column">
                  <wp:posOffset>423863</wp:posOffset>
                </wp:positionH>
                <wp:positionV relativeFrom="paragraph">
                  <wp:posOffset>5457825</wp:posOffset>
                </wp:positionV>
                <wp:extent cx="4519807" cy="1778000"/>
                <wp:effectExtent l="38100" t="38100" r="52705" b="50800"/>
                <wp:wrapNone/>
                <wp:docPr id="884" name="Ink 884"/>
                <wp:cNvGraphicFramePr/>
                <a:graphic xmlns:a="http://schemas.openxmlformats.org/drawingml/2006/main">
                  <a:graphicData uri="http://schemas.microsoft.com/office/word/2010/wordprocessingInk">
                    <w14:contentPart bwMode="auto" r:id="rId260">
                      <w14:nvContentPartPr>
                        <w14:cNvContentPartPr/>
                      </w14:nvContentPartPr>
                      <w14:xfrm>
                        <a:off x="0" y="0"/>
                        <a:ext cx="4519807" cy="1778000"/>
                      </w14:xfrm>
                    </w14:contentPart>
                  </a:graphicData>
                </a:graphic>
              </wp:anchor>
            </w:drawing>
          </mc:Choice>
          <mc:Fallback>
            <w:pict>
              <v:shape w14:anchorId="03EDD9B9" id="Ink 884" o:spid="_x0000_s1026" type="#_x0000_t75" style="position:absolute;left:0;text-align:left;margin-left:32.7pt;margin-top:429.05pt;width:357.35pt;height:141.4pt;z-index:252612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&#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">
                <v:imagedata r:id="rId261" o:title=""/>
              </v:shape>
            </w:pict>
          </mc:Fallback>
        </mc:AlternateContent>
      </w:r>
      <w:r>
        <w:rPr>
          <w:noProof/>
        </w:rPr>
        <mc:AlternateContent>
          <mc:Choice Requires="wpi">
            <w:drawing>
              <wp:anchor distT="0" distB="0" distL="114300" distR="114300" simplePos="0" relativeHeight="252572672" behindDoc="0" locked="0" layoutInCell="1" allowOverlap="1" wp14:anchorId="1677CA49" wp14:editId="2BD7E846">
                <wp:simplePos x="0" y="0"/>
                <wp:positionH relativeFrom="column">
                  <wp:posOffset>9038122</wp:posOffset>
                </wp:positionH>
                <wp:positionV relativeFrom="paragraph">
                  <wp:posOffset>2503005</wp:posOffset>
                </wp:positionV>
                <wp:extent cx="1800" cy="6480"/>
                <wp:effectExtent l="38100" t="38100" r="55880" b="50800"/>
                <wp:wrapNone/>
                <wp:docPr id="842" name="Ink 842"/>
                <wp:cNvGraphicFramePr/>
                <a:graphic xmlns:a="http://schemas.openxmlformats.org/drawingml/2006/main">
                  <a:graphicData uri="http://schemas.microsoft.com/office/word/2010/wordprocessingInk">
                    <w14:contentPart bwMode="auto" r:id="rId262">
                      <w14:nvContentPartPr>
                        <w14:cNvContentPartPr/>
                      </w14:nvContentPartPr>
                      <w14:xfrm>
                        <a:off x="0" y="0"/>
                        <a:ext cx="1800" cy="6480"/>
                      </w14:xfrm>
                    </w14:contentPart>
                  </a:graphicData>
                </a:graphic>
              </wp:anchor>
            </w:drawing>
          </mc:Choice>
          <mc:Fallback>
            <w:pict>
              <v:shape w14:anchorId="593B12C3" id="Ink 842" o:spid="_x0000_s1026" type="#_x0000_t75" style="position:absolute;left:0;text-align:left;margin-left:710.95pt;margin-top:196.4pt;width:1.6pt;height:1.9pt;z-index:25257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">
                <v:imagedata r:id="rId263" o:title=""/>
              </v:shape>
            </w:pict>
          </mc:Fallback>
        </mc:AlternateContent>
      </w:r>
      <w:r w:rsidR="00D96C2B">
        <w:rPr>
          <w:noProof/>
        </w:rPr>
        <mc:AlternateContent>
          <mc:Choice Requires="wpi">
            <w:drawing>
              <wp:anchor distT="0" distB="0" distL="114300" distR="114300" simplePos="0" relativeHeight="252571648" behindDoc="0" locked="0" layoutInCell="1" allowOverlap="1" wp14:anchorId="732FEF5C" wp14:editId="6D6FC439">
                <wp:simplePos x="0" y="0"/>
                <wp:positionH relativeFrom="column">
                  <wp:posOffset>3924300</wp:posOffset>
                </wp:positionH>
                <wp:positionV relativeFrom="paragraph">
                  <wp:posOffset>4100513</wp:posOffset>
                </wp:positionV>
                <wp:extent cx="443880" cy="407880"/>
                <wp:effectExtent l="38100" t="38100" r="32385" b="49530"/>
                <wp:wrapNone/>
                <wp:docPr id="841" name="Ink 841"/>
                <wp:cNvGraphicFramePr/>
                <a:graphic xmlns:a="http://schemas.openxmlformats.org/drawingml/2006/main">
                  <a:graphicData uri="http://schemas.microsoft.com/office/word/2010/wordprocessingInk">
                    <w14:contentPart bwMode="auto" r:id="rId264">
                      <w14:nvContentPartPr>
                        <w14:cNvContentPartPr/>
                      </w14:nvContentPartPr>
                      <w14:xfrm>
                        <a:off x="0" y="0"/>
                        <a:ext cx="443880" cy="407880"/>
                      </w14:xfrm>
                    </w14:contentPart>
                  </a:graphicData>
                </a:graphic>
              </wp:anchor>
            </w:drawing>
          </mc:Choice>
          <mc:Fallback>
            <w:pict>
              <v:shape w14:anchorId="2EBD258F" id="Ink 841" o:spid="_x0000_s1026" type="#_x0000_t75" style="position:absolute;left:0;text-align:left;margin-left:308.3pt;margin-top:322.2pt;width:36.35pt;height:33.5pt;z-index:25257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">
                <v:imagedata r:id="rId265" o:title=""/>
              </v:shape>
            </w:pict>
          </mc:Fallback>
        </mc:AlternateContent>
      </w:r>
      <w:r w:rsidR="00D96C2B">
        <w:rPr>
          <w:noProof/>
        </w:rPr>
        <mc:AlternateContent>
          <mc:Choice Requires="wpi">
            <w:drawing>
              <wp:anchor distT="0" distB="0" distL="114300" distR="114300" simplePos="0" relativeHeight="252568576" behindDoc="0" locked="0" layoutInCell="1" allowOverlap="1" wp14:anchorId="5E3E62B2" wp14:editId="251000E4">
                <wp:simplePos x="0" y="0"/>
                <wp:positionH relativeFrom="column">
                  <wp:posOffset>3798322</wp:posOffset>
                </wp:positionH>
                <wp:positionV relativeFrom="paragraph">
                  <wp:posOffset>4291845</wp:posOffset>
                </wp:positionV>
                <wp:extent cx="24480" cy="12240"/>
                <wp:effectExtent l="38100" t="38100" r="52070" b="45085"/>
                <wp:wrapNone/>
                <wp:docPr id="838" name="Ink 838"/>
                <wp:cNvGraphicFramePr/>
                <a:graphic xmlns:a="http://schemas.openxmlformats.org/drawingml/2006/main">
                  <a:graphicData uri="http://schemas.microsoft.com/office/word/2010/wordprocessingInk">
                    <w14:contentPart bwMode="auto" r:id="rId266">
                      <w14:nvContentPartPr>
                        <w14:cNvContentPartPr/>
                      </w14:nvContentPartPr>
                      <w14:xfrm>
                        <a:off x="0" y="0"/>
                        <a:ext cx="24480" cy="12240"/>
                      </w14:xfrm>
                    </w14:contentPart>
                  </a:graphicData>
                </a:graphic>
              </wp:anchor>
            </w:drawing>
          </mc:Choice>
          <mc:Fallback>
            <w:pict>
              <v:shape w14:anchorId="070452AA" id="Ink 838" o:spid="_x0000_s1026" type="#_x0000_t75" style="position:absolute;left:0;text-align:left;margin-left:298.4pt;margin-top:337.25pt;width:3.35pt;height:2.35pt;z-index:252568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">
                <v:imagedata r:id="rId267" o:title=""/>
              </v:shape>
            </w:pict>
          </mc:Fallback>
        </mc:AlternateContent>
      </w:r>
      <w:r w:rsidR="00D96C2B">
        <w:rPr>
          <w:noProof/>
        </w:rPr>
        <mc:AlternateContent>
          <mc:Choice Requires="wpi">
            <w:drawing>
              <wp:anchor distT="0" distB="0" distL="114300" distR="114300" simplePos="0" relativeHeight="252567552" behindDoc="0" locked="0" layoutInCell="1" allowOverlap="1" wp14:anchorId="7700C7C2" wp14:editId="6B41D848">
                <wp:simplePos x="0" y="0"/>
                <wp:positionH relativeFrom="column">
                  <wp:posOffset>3571522</wp:posOffset>
                </wp:positionH>
                <wp:positionV relativeFrom="paragraph">
                  <wp:posOffset>4296525</wp:posOffset>
                </wp:positionV>
                <wp:extent cx="12240" cy="7920"/>
                <wp:effectExtent l="57150" t="57150" r="45085" b="49530"/>
                <wp:wrapNone/>
                <wp:docPr id="837" name="Ink 837"/>
                <wp:cNvGraphicFramePr/>
                <a:graphic xmlns:a="http://schemas.openxmlformats.org/drawingml/2006/main">
                  <a:graphicData uri="http://schemas.microsoft.com/office/word/2010/wordprocessingInk">
                    <w14:contentPart bwMode="auto" r:id="rId268">
                      <w14:nvContentPartPr>
                        <w14:cNvContentPartPr/>
                      </w14:nvContentPartPr>
                      <w14:xfrm>
                        <a:off x="0" y="0"/>
                        <a:ext cx="12240" cy="7920"/>
                      </w14:xfrm>
                    </w14:contentPart>
                  </a:graphicData>
                </a:graphic>
              </wp:anchor>
            </w:drawing>
          </mc:Choice>
          <mc:Fallback>
            <w:pict>
              <v:shape w14:anchorId="7F891AF9" id="Ink 837" o:spid="_x0000_s1026" type="#_x0000_t75" style="position:absolute;left:0;text-align:left;margin-left:280.5pt;margin-top:337.6pt;width:2.35pt;height:2pt;z-index:252567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">
                <v:imagedata r:id="rId269" o:title=""/>
              </v:shape>
            </w:pict>
          </mc:Fallback>
        </mc:AlternateContent>
      </w:r>
      <w:r w:rsidR="00D96C2B">
        <w:rPr>
          <w:noProof/>
        </w:rPr>
        <mc:AlternateContent>
          <mc:Choice Requires="wpi">
            <w:drawing>
              <wp:anchor distT="0" distB="0" distL="114300" distR="114300" simplePos="0" relativeHeight="252566528" behindDoc="0" locked="0" layoutInCell="1" allowOverlap="1" wp14:anchorId="4E58B1A8" wp14:editId="07086F4F">
                <wp:simplePos x="0" y="0"/>
                <wp:positionH relativeFrom="column">
                  <wp:posOffset>3349042</wp:posOffset>
                </wp:positionH>
                <wp:positionV relativeFrom="paragraph">
                  <wp:posOffset>4263765</wp:posOffset>
                </wp:positionV>
                <wp:extent cx="14040" cy="6480"/>
                <wp:effectExtent l="57150" t="57150" r="43180" b="50800"/>
                <wp:wrapNone/>
                <wp:docPr id="836" name="Ink 836"/>
                <wp:cNvGraphicFramePr/>
                <a:graphic xmlns:a="http://schemas.openxmlformats.org/drawingml/2006/main">
                  <a:graphicData uri="http://schemas.microsoft.com/office/word/2010/wordprocessingInk">
                    <w14:contentPart bwMode="auto" r:id="rId270">
                      <w14:nvContentPartPr>
                        <w14:cNvContentPartPr/>
                      </w14:nvContentPartPr>
                      <w14:xfrm>
                        <a:off x="0" y="0"/>
                        <a:ext cx="14040" cy="6480"/>
                      </w14:xfrm>
                    </w14:contentPart>
                  </a:graphicData>
                </a:graphic>
              </wp:anchor>
            </w:drawing>
          </mc:Choice>
          <mc:Fallback>
            <w:pict>
              <v:shape w14:anchorId="0EE099D1" id="Ink 836" o:spid="_x0000_s1026" type="#_x0000_t75" style="position:absolute;left:0;text-align:left;margin-left:263pt;margin-top:335.05pt;width:2.5pt;height:1.9pt;z-index:25256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">
                <v:imagedata r:id="rId269" o:title=""/>
              </v:shape>
            </w:pict>
          </mc:Fallback>
        </mc:AlternateContent>
      </w:r>
      <w:r w:rsidR="00D96C2B">
        <w:rPr>
          <w:noProof/>
        </w:rPr>
        <mc:AlternateContent>
          <mc:Choice Requires="wpi">
            <w:drawing>
              <wp:anchor distT="0" distB="0" distL="114300" distR="114300" simplePos="0" relativeHeight="252481536" behindDoc="0" locked="0" layoutInCell="1" allowOverlap="1" wp14:anchorId="455A259F" wp14:editId="1D885419">
                <wp:simplePos x="0" y="0"/>
                <wp:positionH relativeFrom="column">
                  <wp:posOffset>2181225</wp:posOffset>
                </wp:positionH>
                <wp:positionV relativeFrom="paragraph">
                  <wp:posOffset>4852988</wp:posOffset>
                </wp:positionV>
                <wp:extent cx="561210" cy="281305"/>
                <wp:effectExtent l="38100" t="38100" r="10795" b="42545"/>
                <wp:wrapNone/>
                <wp:docPr id="735" name="Ink 735"/>
                <wp:cNvGraphicFramePr/>
                <a:graphic xmlns:a="http://schemas.openxmlformats.org/drawingml/2006/main">
                  <a:graphicData uri="http://schemas.microsoft.com/office/word/2010/wordprocessingInk">
                    <w14:contentPart bwMode="auto" r:id="rId271">
                      <w14:nvContentPartPr>
                        <w14:cNvContentPartPr/>
                      </w14:nvContentPartPr>
                      <w14:xfrm>
                        <a:off x="0" y="0"/>
                        <a:ext cx="561210" cy="281305"/>
                      </w14:xfrm>
                    </w14:contentPart>
                  </a:graphicData>
                </a:graphic>
              </wp:anchor>
            </w:drawing>
          </mc:Choice>
          <mc:Fallback>
            <w:pict>
              <v:shape w14:anchorId="70558251" id="Ink 735" o:spid="_x0000_s1026" type="#_x0000_t75" style="position:absolute;left:0;text-align:left;margin-left:171.05pt;margin-top:381.45pt;width:45.65pt;height:23.55pt;z-index:25248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">
                <v:imagedata r:id="rId272" o:title=""/>
              </v:shape>
            </w:pict>
          </mc:Fallback>
        </mc:AlternateContent>
      </w:r>
      <w:r w:rsidR="00D96C2B">
        <w:rPr>
          <w:noProof/>
        </w:rPr>
        <mc:AlternateContent>
          <mc:Choice Requires="wpi">
            <w:drawing>
              <wp:anchor distT="0" distB="0" distL="114300" distR="114300" simplePos="0" relativeHeight="252477440" behindDoc="0" locked="0" layoutInCell="1" allowOverlap="1" wp14:anchorId="061B8746" wp14:editId="3952E987">
                <wp:simplePos x="0" y="0"/>
                <wp:positionH relativeFrom="column">
                  <wp:posOffset>1903282</wp:posOffset>
                </wp:positionH>
                <wp:positionV relativeFrom="paragraph">
                  <wp:posOffset>5102490</wp:posOffset>
                </wp:positionV>
                <wp:extent cx="41040" cy="118080"/>
                <wp:effectExtent l="57150" t="38100" r="54610" b="53975"/>
                <wp:wrapNone/>
                <wp:docPr id="731" name="Ink 731"/>
                <wp:cNvGraphicFramePr/>
                <a:graphic xmlns:a="http://schemas.openxmlformats.org/drawingml/2006/main">
                  <a:graphicData uri="http://schemas.microsoft.com/office/word/2010/wordprocessingInk">
                    <w14:contentPart bwMode="auto" r:id="rId273">
                      <w14:nvContentPartPr>
                        <w14:cNvContentPartPr/>
                      </w14:nvContentPartPr>
                      <w14:xfrm>
                        <a:off x="0" y="0"/>
                        <a:ext cx="41040" cy="118080"/>
                      </w14:xfrm>
                    </w14:contentPart>
                  </a:graphicData>
                </a:graphic>
              </wp:anchor>
            </w:drawing>
          </mc:Choice>
          <mc:Fallback>
            <w:pict>
              <v:shape w14:anchorId="0560EE5D" id="Ink 731" o:spid="_x0000_s1026" type="#_x0000_t75" style="position:absolute;left:0;text-align:left;margin-left:149.15pt;margin-top:401.05pt;width:4.65pt;height:10.75pt;z-index:252477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">
                <v:imagedata r:id="rId274" o:title=""/>
              </v:shape>
            </w:pict>
          </mc:Fallback>
        </mc:AlternateContent>
      </w:r>
      <w:r w:rsidR="00D96C2B">
        <w:rPr>
          <w:noProof/>
        </w:rPr>
        <mc:AlternateContent>
          <mc:Choice Requires="wpi">
            <w:drawing>
              <wp:anchor distT="0" distB="0" distL="114300" distR="114300" simplePos="0" relativeHeight="252475392" behindDoc="0" locked="0" layoutInCell="1" allowOverlap="1" wp14:anchorId="6CF9C28D" wp14:editId="4751C6A1">
                <wp:simplePos x="0" y="0"/>
                <wp:positionH relativeFrom="column">
                  <wp:posOffset>1509713</wp:posOffset>
                </wp:positionH>
                <wp:positionV relativeFrom="paragraph">
                  <wp:posOffset>4910138</wp:posOffset>
                </wp:positionV>
                <wp:extent cx="212040" cy="263160"/>
                <wp:effectExtent l="38100" t="38100" r="17145" b="41910"/>
                <wp:wrapNone/>
                <wp:docPr id="725" name="Ink 725"/>
                <wp:cNvGraphicFramePr/>
                <a:graphic xmlns:a="http://schemas.openxmlformats.org/drawingml/2006/main">
                  <a:graphicData uri="http://schemas.microsoft.com/office/word/2010/wordprocessingInk">
                    <w14:contentPart bwMode="auto" r:id="rId275">
                      <w14:nvContentPartPr>
                        <w14:cNvContentPartPr/>
                      </w14:nvContentPartPr>
                      <w14:xfrm>
                        <a:off x="0" y="0"/>
                        <a:ext cx="212040" cy="263160"/>
                      </w14:xfrm>
                    </w14:contentPart>
                  </a:graphicData>
                </a:graphic>
              </wp:anchor>
            </w:drawing>
          </mc:Choice>
          <mc:Fallback>
            <w:pict>
              <v:shape w14:anchorId="1DF96462" id="Ink 725" o:spid="_x0000_s1026" type="#_x0000_t75" style="position:absolute;left:0;text-align:left;margin-left:118.2pt;margin-top:385.95pt;width:18.15pt;height:22.1pt;z-index:252475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">
                <v:imagedata r:id="rId276" o:title=""/>
              </v:shape>
            </w:pict>
          </mc:Fallback>
        </mc:AlternateContent>
      </w:r>
      <w:r w:rsidR="00D96C2B">
        <w:rPr>
          <w:noProof/>
        </w:rPr>
        <mc:AlternateContent>
          <mc:Choice Requires="wpi">
            <w:drawing>
              <wp:anchor distT="0" distB="0" distL="114300" distR="114300" simplePos="0" relativeHeight="252476416" behindDoc="0" locked="0" layoutInCell="1" allowOverlap="1" wp14:anchorId="1B361281" wp14:editId="273DE914">
                <wp:simplePos x="0" y="0"/>
                <wp:positionH relativeFrom="column">
                  <wp:posOffset>438150</wp:posOffset>
                </wp:positionH>
                <wp:positionV relativeFrom="paragraph">
                  <wp:posOffset>4919663</wp:posOffset>
                </wp:positionV>
                <wp:extent cx="404280" cy="160020"/>
                <wp:effectExtent l="38100" t="38100" r="34290" b="49530"/>
                <wp:wrapNone/>
                <wp:docPr id="730" name="Ink 730"/>
                <wp:cNvGraphicFramePr/>
                <a:graphic xmlns:a="http://schemas.openxmlformats.org/drawingml/2006/main">
                  <a:graphicData uri="http://schemas.microsoft.com/office/word/2010/wordprocessingInk">
                    <w14:contentPart bwMode="auto" r:id="rId277">
                      <w14:nvContentPartPr>
                        <w14:cNvContentPartPr/>
                      </w14:nvContentPartPr>
                      <w14:xfrm>
                        <a:off x="0" y="0"/>
                        <a:ext cx="404280" cy="160020"/>
                      </w14:xfrm>
                    </w14:contentPart>
                  </a:graphicData>
                </a:graphic>
              </wp:anchor>
            </w:drawing>
          </mc:Choice>
          <mc:Fallback>
            <w:pict>
              <v:shape w14:anchorId="21177DCA" id="Ink 730" o:spid="_x0000_s1026" type="#_x0000_t75" style="position:absolute;left:0;text-align:left;margin-left:33.8pt;margin-top:386.7pt;width:33.25pt;height:14pt;z-index:25247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">
                <v:imagedata r:id="rId278" o:title=""/>
              </v:shape>
            </w:pict>
          </mc:Fallback>
        </mc:AlternateContent>
      </w:r>
      <w:r w:rsidR="00D96C2B">
        <w:rPr>
          <w:noProof/>
        </w:rPr>
        <mc:AlternateContent>
          <mc:Choice Requires="wpi">
            <w:drawing>
              <wp:anchor distT="0" distB="0" distL="114300" distR="114300" simplePos="0" relativeHeight="252472320" behindDoc="0" locked="0" layoutInCell="1" allowOverlap="1" wp14:anchorId="2B9830CC" wp14:editId="2C7882F6">
                <wp:simplePos x="0" y="0"/>
                <wp:positionH relativeFrom="column">
                  <wp:posOffset>1328002</wp:posOffset>
                </wp:positionH>
                <wp:positionV relativeFrom="paragraph">
                  <wp:posOffset>5096370</wp:posOffset>
                </wp:positionV>
                <wp:extent cx="79200" cy="150840"/>
                <wp:effectExtent l="38100" t="19050" r="54610" b="40005"/>
                <wp:wrapNone/>
                <wp:docPr id="720" name="Ink 720"/>
                <wp:cNvGraphicFramePr/>
                <a:graphic xmlns:a="http://schemas.openxmlformats.org/drawingml/2006/main">
                  <a:graphicData uri="http://schemas.microsoft.com/office/word/2010/wordprocessingInk">
                    <w14:contentPart bwMode="auto" r:id="rId279">
                      <w14:nvContentPartPr>
                        <w14:cNvContentPartPr/>
                      </w14:nvContentPartPr>
                      <w14:xfrm>
                        <a:off x="0" y="0"/>
                        <a:ext cx="79200" cy="150840"/>
                      </w14:xfrm>
                    </w14:contentPart>
                  </a:graphicData>
                </a:graphic>
              </wp:anchor>
            </w:drawing>
          </mc:Choice>
          <mc:Fallback>
            <w:pict>
              <v:shape w14:anchorId="5574612A" id="Ink 720" o:spid="_x0000_s1026" type="#_x0000_t75" style="position:absolute;left:0;text-align:left;margin-left:103.85pt;margin-top:400.6pt;width:7.7pt;height:13.3pt;z-index:25247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">
                <v:imagedata r:id="rId280" o:title=""/>
              </v:shape>
            </w:pict>
          </mc:Fallback>
        </mc:AlternateContent>
      </w:r>
      <w:r w:rsidR="00D96C2B">
        <w:rPr>
          <w:noProof/>
        </w:rPr>
        <mc:AlternateContent>
          <mc:Choice Requires="wpi">
            <w:drawing>
              <wp:anchor distT="0" distB="0" distL="114300" distR="114300" simplePos="0" relativeHeight="252471296" behindDoc="0" locked="0" layoutInCell="1" allowOverlap="1" wp14:anchorId="1A73A110" wp14:editId="24DC89B9">
                <wp:simplePos x="0" y="0"/>
                <wp:positionH relativeFrom="column">
                  <wp:posOffset>1042162</wp:posOffset>
                </wp:positionH>
                <wp:positionV relativeFrom="paragraph">
                  <wp:posOffset>4894410</wp:posOffset>
                </wp:positionV>
                <wp:extent cx="198720" cy="231840"/>
                <wp:effectExtent l="57150" t="57150" r="0" b="53975"/>
                <wp:wrapNone/>
                <wp:docPr id="719" name="Ink 719"/>
                <wp:cNvGraphicFramePr/>
                <a:graphic xmlns:a="http://schemas.openxmlformats.org/drawingml/2006/main">
                  <a:graphicData uri="http://schemas.microsoft.com/office/word/2010/wordprocessingInk">
                    <w14:contentPart bwMode="auto" r:id="rId281">
                      <w14:nvContentPartPr>
                        <w14:cNvContentPartPr/>
                      </w14:nvContentPartPr>
                      <w14:xfrm>
                        <a:off x="0" y="0"/>
                        <a:ext cx="198720" cy="231840"/>
                      </w14:xfrm>
                    </w14:contentPart>
                  </a:graphicData>
                </a:graphic>
              </wp:anchor>
            </w:drawing>
          </mc:Choice>
          <mc:Fallback>
            <w:pict>
              <v:shape w14:anchorId="3B10CDCC" id="Ink 719" o:spid="_x0000_s1026" type="#_x0000_t75" style="position:absolute;left:0;text-align:left;margin-left:81.35pt;margin-top:384.7pt;width:17.1pt;height:19.65pt;z-index:252471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&#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">
                <v:imagedata r:id="rId282" o:title=""/>
              </v:shape>
            </w:pict>
          </mc:Fallback>
        </mc:AlternateContent>
      </w:r>
      <w:r w:rsidR="00D96C2B">
        <w:rPr>
          <w:noProof/>
        </w:rPr>
        <mc:AlternateContent>
          <mc:Choice Requires="wpi">
            <w:drawing>
              <wp:anchor distT="0" distB="0" distL="114300" distR="114300" simplePos="0" relativeHeight="252467200" behindDoc="0" locked="0" layoutInCell="1" allowOverlap="1" wp14:anchorId="5B871A06" wp14:editId="1292AF9F">
                <wp:simplePos x="0" y="0"/>
                <wp:positionH relativeFrom="column">
                  <wp:posOffset>200122</wp:posOffset>
                </wp:positionH>
                <wp:positionV relativeFrom="paragraph">
                  <wp:posOffset>4854090</wp:posOffset>
                </wp:positionV>
                <wp:extent cx="162000" cy="274320"/>
                <wp:effectExtent l="38100" t="38100" r="47625" b="49530"/>
                <wp:wrapNone/>
                <wp:docPr id="711" name="Ink 711"/>
                <wp:cNvGraphicFramePr/>
                <a:graphic xmlns:a="http://schemas.openxmlformats.org/drawingml/2006/main">
                  <a:graphicData uri="http://schemas.microsoft.com/office/word/2010/wordprocessingInk">
                    <w14:contentPart bwMode="auto" r:id="rId283">
                      <w14:nvContentPartPr>
                        <w14:cNvContentPartPr/>
                      </w14:nvContentPartPr>
                      <w14:xfrm>
                        <a:off x="0" y="0"/>
                        <a:ext cx="162000" cy="274320"/>
                      </w14:xfrm>
                    </w14:contentPart>
                  </a:graphicData>
                </a:graphic>
              </wp:anchor>
            </w:drawing>
          </mc:Choice>
          <mc:Fallback>
            <w:pict>
              <v:shape w14:anchorId="2BA5B28A" id="Ink 711" o:spid="_x0000_s1026" type="#_x0000_t75" style="position:absolute;left:0;text-align:left;margin-left:15.05pt;margin-top:381.5pt;width:14.15pt;height:23pt;z-index:25246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">
                <v:imagedata r:id="rId284" o:title=""/>
              </v:shape>
            </w:pict>
          </mc:Fallback>
        </mc:AlternateContent>
      </w:r>
      <w:r w:rsidR="00D96C2B">
        <w:rPr>
          <w:noProof/>
        </w:rPr>
        <mc:AlternateContent>
          <mc:Choice Requires="wpi">
            <w:drawing>
              <wp:anchor distT="0" distB="0" distL="114300" distR="114300" simplePos="0" relativeHeight="252443648" behindDoc="0" locked="0" layoutInCell="1" allowOverlap="1" wp14:anchorId="489B1861" wp14:editId="11AAE95A">
                <wp:simplePos x="0" y="0"/>
                <wp:positionH relativeFrom="column">
                  <wp:posOffset>3019425</wp:posOffset>
                </wp:positionH>
                <wp:positionV relativeFrom="paragraph">
                  <wp:posOffset>4319588</wp:posOffset>
                </wp:positionV>
                <wp:extent cx="89280" cy="182562"/>
                <wp:effectExtent l="38100" t="38100" r="44450" b="46355"/>
                <wp:wrapNone/>
                <wp:docPr id="678" name="Ink 678"/>
                <wp:cNvGraphicFramePr/>
                <a:graphic xmlns:a="http://schemas.openxmlformats.org/drawingml/2006/main">
                  <a:graphicData uri="http://schemas.microsoft.com/office/word/2010/wordprocessingInk">
                    <w14:contentPart bwMode="auto" r:id="rId285">
                      <w14:nvContentPartPr>
                        <w14:cNvContentPartPr/>
                      </w14:nvContentPartPr>
                      <w14:xfrm>
                        <a:off x="0" y="0"/>
                        <a:ext cx="89280" cy="182562"/>
                      </w14:xfrm>
                    </w14:contentPart>
                  </a:graphicData>
                </a:graphic>
              </wp:anchor>
            </w:drawing>
          </mc:Choice>
          <mc:Fallback>
            <w:pict>
              <v:shape w14:anchorId="777931E2" id="Ink 678" o:spid="_x0000_s1026" type="#_x0000_t75" style="position:absolute;left:0;text-align:left;margin-left:237.05pt;margin-top:339.45pt;width:8.45pt;height:15.75pt;z-index:25244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">
                <v:imagedata r:id="rId286" o:title=""/>
              </v:shape>
            </w:pict>
          </mc:Fallback>
        </mc:AlternateContent>
      </w:r>
      <w:r w:rsidR="00D96C2B">
        <w:rPr>
          <w:noProof/>
        </w:rPr>
        <mc:AlternateContent>
          <mc:Choice Requires="wpi">
            <w:drawing>
              <wp:anchor distT="0" distB="0" distL="114300" distR="114300" simplePos="0" relativeHeight="252444672" behindDoc="0" locked="0" layoutInCell="1" allowOverlap="1" wp14:anchorId="000E1FA1" wp14:editId="64C6E62E">
                <wp:simplePos x="0" y="0"/>
                <wp:positionH relativeFrom="column">
                  <wp:posOffset>2905125</wp:posOffset>
                </wp:positionH>
                <wp:positionV relativeFrom="paragraph">
                  <wp:posOffset>4062413</wp:posOffset>
                </wp:positionV>
                <wp:extent cx="203580" cy="439777"/>
                <wp:effectExtent l="19050" t="38100" r="44450" b="55880"/>
                <wp:wrapNone/>
                <wp:docPr id="679" name="Ink 679"/>
                <wp:cNvGraphicFramePr/>
                <a:graphic xmlns:a="http://schemas.openxmlformats.org/drawingml/2006/main">
                  <a:graphicData uri="http://schemas.microsoft.com/office/word/2010/wordprocessingInk">
                    <w14:contentPart bwMode="auto" r:id="rId287">
                      <w14:nvContentPartPr>
                        <w14:cNvContentPartPr/>
                      </w14:nvContentPartPr>
                      <w14:xfrm>
                        <a:off x="0" y="0"/>
                        <a:ext cx="203580" cy="439777"/>
                      </w14:xfrm>
                    </w14:contentPart>
                  </a:graphicData>
                </a:graphic>
              </wp:anchor>
            </w:drawing>
          </mc:Choice>
          <mc:Fallback>
            <w:pict>
              <v:shape w14:anchorId="2491A0AD" id="Ink 679" o:spid="_x0000_s1026" type="#_x0000_t75" style="position:absolute;left:0;text-align:left;margin-left:228.05pt;margin-top:319.2pt;width:17.45pt;height:36.05pt;z-index:25244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">
                <v:imagedata r:id="rId288" o:title=""/>
              </v:shape>
            </w:pict>
          </mc:Fallback>
        </mc:AlternateContent>
      </w:r>
      <w:r w:rsidR="00D96C2B">
        <w:rPr>
          <w:noProof/>
        </w:rPr>
        <mc:AlternateContent>
          <mc:Choice Requires="wpi">
            <w:drawing>
              <wp:anchor distT="0" distB="0" distL="114300" distR="114300" simplePos="0" relativeHeight="252445696" behindDoc="0" locked="0" layoutInCell="1" allowOverlap="1" wp14:anchorId="6E00FCAF" wp14:editId="3D794D4D">
                <wp:simplePos x="0" y="0"/>
                <wp:positionH relativeFrom="column">
                  <wp:posOffset>2595563</wp:posOffset>
                </wp:positionH>
                <wp:positionV relativeFrom="paragraph">
                  <wp:posOffset>4286250</wp:posOffset>
                </wp:positionV>
                <wp:extent cx="109020" cy="71940"/>
                <wp:effectExtent l="38100" t="38100" r="24765" b="42545"/>
                <wp:wrapNone/>
                <wp:docPr id="680" name="Ink 680"/>
                <wp:cNvGraphicFramePr/>
                <a:graphic xmlns:a="http://schemas.openxmlformats.org/drawingml/2006/main">
                  <a:graphicData uri="http://schemas.microsoft.com/office/word/2010/wordprocessingInk">
                    <w14:contentPart bwMode="auto" r:id="rId289">
                      <w14:nvContentPartPr>
                        <w14:cNvContentPartPr/>
                      </w14:nvContentPartPr>
                      <w14:xfrm>
                        <a:off x="0" y="0"/>
                        <a:ext cx="109020" cy="71940"/>
                      </w14:xfrm>
                    </w14:contentPart>
                  </a:graphicData>
                </a:graphic>
              </wp:anchor>
            </w:drawing>
          </mc:Choice>
          <mc:Fallback>
            <w:pict>
              <v:shape w14:anchorId="7ED28CF5" id="Ink 680" o:spid="_x0000_s1026" type="#_x0000_t75" style="position:absolute;left:0;text-align:left;margin-left:203.7pt;margin-top:336.8pt;width:10pt;height:7.05pt;z-index:25244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">
                <v:imagedata r:id="rId290" o:title=""/>
              </v:shape>
            </w:pict>
          </mc:Fallback>
        </mc:AlternateContent>
      </w:r>
      <w:r w:rsidR="00D96C2B">
        <w:rPr>
          <w:noProof/>
        </w:rPr>
        <mc:AlternateContent>
          <mc:Choice Requires="wpi">
            <w:drawing>
              <wp:anchor distT="0" distB="0" distL="114300" distR="114300" simplePos="0" relativeHeight="252446720" behindDoc="0" locked="0" layoutInCell="1" allowOverlap="1" wp14:anchorId="338F29AF" wp14:editId="71974D99">
                <wp:simplePos x="0" y="0"/>
                <wp:positionH relativeFrom="column">
                  <wp:posOffset>2262188</wp:posOffset>
                </wp:positionH>
                <wp:positionV relativeFrom="paragraph">
                  <wp:posOffset>4052888</wp:posOffset>
                </wp:positionV>
                <wp:extent cx="235702" cy="457410"/>
                <wp:effectExtent l="38100" t="19050" r="50165" b="57150"/>
                <wp:wrapNone/>
                <wp:docPr id="681" name="Ink 681"/>
                <wp:cNvGraphicFramePr/>
                <a:graphic xmlns:a="http://schemas.openxmlformats.org/drawingml/2006/main">
                  <a:graphicData uri="http://schemas.microsoft.com/office/word/2010/wordprocessingInk">
                    <w14:contentPart bwMode="auto" r:id="rId291">
                      <w14:nvContentPartPr>
                        <w14:cNvContentPartPr/>
                      </w14:nvContentPartPr>
                      <w14:xfrm>
                        <a:off x="0" y="0"/>
                        <a:ext cx="235702" cy="457410"/>
                      </w14:xfrm>
                    </w14:contentPart>
                  </a:graphicData>
                </a:graphic>
              </wp:anchor>
            </w:drawing>
          </mc:Choice>
          <mc:Fallback>
            <w:pict>
              <v:shape w14:anchorId="3F7B1132" id="Ink 681" o:spid="_x0000_s1026" type="#_x0000_t75" style="position:absolute;left:0;text-align:left;margin-left:177.45pt;margin-top:318.45pt;width:19.95pt;height:37.4pt;z-index:25244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">
                <v:imagedata r:id="rId292" o:title=""/>
              </v:shape>
            </w:pict>
          </mc:Fallback>
        </mc:AlternateContent>
      </w:r>
      <w:r w:rsidR="00D96C2B">
        <w:rPr>
          <w:noProof/>
        </w:rPr>
        <mc:AlternateContent>
          <mc:Choice Requires="wpi">
            <w:drawing>
              <wp:anchor distT="0" distB="0" distL="114300" distR="114300" simplePos="0" relativeHeight="252433408" behindDoc="0" locked="0" layoutInCell="1" allowOverlap="1" wp14:anchorId="6820C851" wp14:editId="6D21835D">
                <wp:simplePos x="0" y="0"/>
                <wp:positionH relativeFrom="column">
                  <wp:posOffset>1838122</wp:posOffset>
                </wp:positionH>
                <wp:positionV relativeFrom="paragraph">
                  <wp:posOffset>4407788</wp:posOffset>
                </wp:positionV>
                <wp:extent cx="33120" cy="124920"/>
                <wp:effectExtent l="38100" t="38100" r="43180" b="46990"/>
                <wp:wrapNone/>
                <wp:docPr id="665" name="Ink 665"/>
                <wp:cNvGraphicFramePr/>
                <a:graphic xmlns:a="http://schemas.openxmlformats.org/drawingml/2006/main">
                  <a:graphicData uri="http://schemas.microsoft.com/office/word/2010/wordprocessingInk">
                    <w14:contentPart bwMode="auto" r:id="rId293">
                      <w14:nvContentPartPr>
                        <w14:cNvContentPartPr/>
                      </w14:nvContentPartPr>
                      <w14:xfrm>
                        <a:off x="0" y="0"/>
                        <a:ext cx="33120" cy="124920"/>
                      </w14:xfrm>
                    </w14:contentPart>
                  </a:graphicData>
                </a:graphic>
              </wp:anchor>
            </w:drawing>
          </mc:Choice>
          <mc:Fallback>
            <w:pict>
              <v:shape w14:anchorId="4BD7C5B1" id="Ink 665" o:spid="_x0000_s1026" type="#_x0000_t75" style="position:absolute;left:0;text-align:left;margin-left:144.05pt;margin-top:346.35pt;width:4pt;height:11.3pt;z-index:25243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">
                <v:imagedata r:id="rId294" o:title=""/>
              </v:shape>
            </w:pict>
          </mc:Fallback>
        </mc:AlternateContent>
      </w:r>
      <w:r w:rsidR="00D96C2B">
        <w:rPr>
          <w:noProof/>
        </w:rPr>
        <mc:AlternateContent>
          <mc:Choice Requires="wpi">
            <w:drawing>
              <wp:anchor distT="0" distB="0" distL="114300" distR="114300" simplePos="0" relativeHeight="252429312" behindDoc="0" locked="0" layoutInCell="1" allowOverlap="1" wp14:anchorId="06C66741" wp14:editId="738A1C54">
                <wp:simplePos x="0" y="0"/>
                <wp:positionH relativeFrom="column">
                  <wp:posOffset>1433513</wp:posOffset>
                </wp:positionH>
                <wp:positionV relativeFrom="paragraph">
                  <wp:posOffset>4319588</wp:posOffset>
                </wp:positionV>
                <wp:extent cx="90000" cy="192405"/>
                <wp:effectExtent l="38100" t="38100" r="5715" b="55245"/>
                <wp:wrapNone/>
                <wp:docPr id="659" name="Ink 659"/>
                <wp:cNvGraphicFramePr/>
                <a:graphic xmlns:a="http://schemas.openxmlformats.org/drawingml/2006/main">
                  <a:graphicData uri="http://schemas.microsoft.com/office/word/2010/wordprocessingInk">
                    <w14:contentPart bwMode="auto" r:id="rId295">
                      <w14:nvContentPartPr>
                        <w14:cNvContentPartPr/>
                      </w14:nvContentPartPr>
                      <w14:xfrm>
                        <a:off x="0" y="0"/>
                        <a:ext cx="90000" cy="192405"/>
                      </w14:xfrm>
                    </w14:contentPart>
                  </a:graphicData>
                </a:graphic>
              </wp:anchor>
            </w:drawing>
          </mc:Choice>
          <mc:Fallback>
            <w:pict>
              <v:shape w14:anchorId="56BF0BD9" id="Ink 659" o:spid="_x0000_s1026" type="#_x0000_t75" style="position:absolute;left:0;text-align:left;margin-left:112.2pt;margin-top:339.45pt;width:8.5pt;height:16.55pt;z-index:25242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">
                <v:imagedata r:id="rId296" o:title=""/>
              </v:shape>
            </w:pict>
          </mc:Fallback>
        </mc:AlternateContent>
      </w:r>
      <w:r w:rsidR="00D96C2B">
        <w:rPr>
          <w:noProof/>
        </w:rPr>
        <mc:AlternateContent>
          <mc:Choice Requires="wpi">
            <w:drawing>
              <wp:anchor distT="0" distB="0" distL="114300" distR="114300" simplePos="0" relativeHeight="252430336" behindDoc="0" locked="0" layoutInCell="1" allowOverlap="1" wp14:anchorId="3E0ADCE7" wp14:editId="146DB96E">
                <wp:simplePos x="0" y="0"/>
                <wp:positionH relativeFrom="column">
                  <wp:posOffset>1300163</wp:posOffset>
                </wp:positionH>
                <wp:positionV relativeFrom="paragraph">
                  <wp:posOffset>4100513</wp:posOffset>
                </wp:positionV>
                <wp:extent cx="223350" cy="412035"/>
                <wp:effectExtent l="38100" t="38100" r="43815" b="45720"/>
                <wp:wrapNone/>
                <wp:docPr id="660" name="Ink 660"/>
                <wp:cNvGraphicFramePr/>
                <a:graphic xmlns:a="http://schemas.openxmlformats.org/drawingml/2006/main">
                  <a:graphicData uri="http://schemas.microsoft.com/office/word/2010/wordprocessingInk">
                    <w14:contentPart bwMode="auto" r:id="rId297">
                      <w14:nvContentPartPr>
                        <w14:cNvContentPartPr/>
                      </w14:nvContentPartPr>
                      <w14:xfrm>
                        <a:off x="0" y="0"/>
                        <a:ext cx="223350" cy="412035"/>
                      </w14:xfrm>
                    </w14:contentPart>
                  </a:graphicData>
                </a:graphic>
              </wp:anchor>
            </w:drawing>
          </mc:Choice>
          <mc:Fallback>
            <w:pict>
              <v:shape w14:anchorId="5DFA7425" id="Ink 660" o:spid="_x0000_s1026" type="#_x0000_t75" style="position:absolute;left:0;text-align:left;margin-left:101.7pt;margin-top:322.2pt;width:19pt;height:33.9pt;z-index:25243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">
                <v:imagedata r:id="rId298" o:title=""/>
              </v:shape>
            </w:pict>
          </mc:Fallback>
        </mc:AlternateContent>
      </w:r>
      <w:r w:rsidR="00D96C2B">
        <w:rPr>
          <w:noProof/>
        </w:rPr>
        <mc:AlternateContent>
          <mc:Choice Requires="wpi">
            <w:drawing>
              <wp:anchor distT="0" distB="0" distL="114300" distR="114300" simplePos="0" relativeHeight="252431360" behindDoc="0" locked="0" layoutInCell="1" allowOverlap="1" wp14:anchorId="4FD90ADD" wp14:editId="506F6EA0">
                <wp:simplePos x="0" y="0"/>
                <wp:positionH relativeFrom="column">
                  <wp:posOffset>1033463</wp:posOffset>
                </wp:positionH>
                <wp:positionV relativeFrom="paragraph">
                  <wp:posOffset>4305300</wp:posOffset>
                </wp:positionV>
                <wp:extent cx="112567" cy="48015"/>
                <wp:effectExtent l="38100" t="38100" r="40005" b="47625"/>
                <wp:wrapNone/>
                <wp:docPr id="662" name="Ink 662"/>
                <wp:cNvGraphicFramePr/>
                <a:graphic xmlns:a="http://schemas.openxmlformats.org/drawingml/2006/main">
                  <a:graphicData uri="http://schemas.microsoft.com/office/word/2010/wordprocessingInk">
                    <w14:contentPart bwMode="auto" r:id="rId299">
                      <w14:nvContentPartPr>
                        <w14:cNvContentPartPr/>
                      </w14:nvContentPartPr>
                      <w14:xfrm>
                        <a:off x="0" y="0"/>
                        <a:ext cx="112567" cy="48015"/>
                      </w14:xfrm>
                    </w14:contentPart>
                  </a:graphicData>
                </a:graphic>
              </wp:anchor>
            </w:drawing>
          </mc:Choice>
          <mc:Fallback>
            <w:pict>
              <v:shape w14:anchorId="4830345C" id="Ink 662" o:spid="_x0000_s1026" type="#_x0000_t75" style="position:absolute;left:0;text-align:left;margin-left:80.7pt;margin-top:338.3pt;width:10.25pt;height:5.2pt;z-index:25243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">
                <v:imagedata r:id="rId300" o:title=""/>
              </v:shape>
            </w:pict>
          </mc:Fallback>
        </mc:AlternateContent>
      </w:r>
      <w:r w:rsidR="00D96C2B">
        <w:rPr>
          <w:noProof/>
        </w:rPr>
        <mc:AlternateContent>
          <mc:Choice Requires="wpi">
            <w:drawing>
              <wp:anchor distT="0" distB="0" distL="114300" distR="114300" simplePos="0" relativeHeight="252432384" behindDoc="0" locked="0" layoutInCell="1" allowOverlap="1" wp14:anchorId="64836B03" wp14:editId="5DF3DCC5">
                <wp:simplePos x="0" y="0"/>
                <wp:positionH relativeFrom="column">
                  <wp:posOffset>700088</wp:posOffset>
                </wp:positionH>
                <wp:positionV relativeFrom="paragraph">
                  <wp:posOffset>4119563</wp:posOffset>
                </wp:positionV>
                <wp:extent cx="198975" cy="396390"/>
                <wp:effectExtent l="38100" t="38100" r="48895" b="41910"/>
                <wp:wrapNone/>
                <wp:docPr id="663" name="Ink 663"/>
                <wp:cNvGraphicFramePr/>
                <a:graphic xmlns:a="http://schemas.openxmlformats.org/drawingml/2006/main">
                  <a:graphicData uri="http://schemas.microsoft.com/office/word/2010/wordprocessingInk">
                    <w14:contentPart bwMode="auto" r:id="rId301">
                      <w14:nvContentPartPr>
                        <w14:cNvContentPartPr/>
                      </w14:nvContentPartPr>
                      <w14:xfrm>
                        <a:off x="0" y="0"/>
                        <a:ext cx="198975" cy="396390"/>
                      </w14:xfrm>
                    </w14:contentPart>
                  </a:graphicData>
                </a:graphic>
              </wp:anchor>
            </w:drawing>
          </mc:Choice>
          <mc:Fallback>
            <w:pict>
              <v:shape w14:anchorId="2806E350" id="Ink 663" o:spid="_x0000_s1026" type="#_x0000_t75" style="position:absolute;left:0;text-align:left;margin-left:54.45pt;margin-top:323.7pt;width:17.05pt;height:32.6pt;z-index:25243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">
                <v:imagedata r:id="rId302" o:title=""/>
              </v:shape>
            </w:pict>
          </mc:Fallback>
        </mc:AlternateContent>
      </w:r>
      <w:r w:rsidR="00D96C2B">
        <w:rPr>
          <w:noProof/>
        </w:rPr>
        <mc:AlternateContent>
          <mc:Choice Requires="wpi">
            <w:drawing>
              <wp:anchor distT="0" distB="0" distL="114300" distR="114300" simplePos="0" relativeHeight="252419072" behindDoc="0" locked="0" layoutInCell="1" allowOverlap="1" wp14:anchorId="20C660F9" wp14:editId="06D22EEF">
                <wp:simplePos x="0" y="0"/>
                <wp:positionH relativeFrom="column">
                  <wp:posOffset>242888</wp:posOffset>
                </wp:positionH>
                <wp:positionV relativeFrom="paragraph">
                  <wp:posOffset>3862388</wp:posOffset>
                </wp:positionV>
                <wp:extent cx="251370" cy="164465"/>
                <wp:effectExtent l="38100" t="38100" r="0" b="45085"/>
                <wp:wrapNone/>
                <wp:docPr id="642" name="Ink 642"/>
                <wp:cNvGraphicFramePr/>
                <a:graphic xmlns:a="http://schemas.openxmlformats.org/drawingml/2006/main">
                  <a:graphicData uri="http://schemas.microsoft.com/office/word/2010/wordprocessingInk">
                    <w14:contentPart bwMode="auto" r:id="rId303">
                      <w14:nvContentPartPr>
                        <w14:cNvContentPartPr/>
                      </w14:nvContentPartPr>
                      <w14:xfrm>
                        <a:off x="0" y="0"/>
                        <a:ext cx="251370" cy="164465"/>
                      </w14:xfrm>
                    </w14:contentPart>
                  </a:graphicData>
                </a:graphic>
              </wp:anchor>
            </w:drawing>
          </mc:Choice>
          <mc:Fallback>
            <w:pict>
              <v:shape w14:anchorId="63DD7360" id="Ink 642" o:spid="_x0000_s1026" type="#_x0000_t75" style="position:absolute;left:0;text-align:left;margin-left:18.45pt;margin-top:303.45pt;width:21.25pt;height:14.35pt;z-index:25241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">
                <v:imagedata r:id="rId304" o:title=""/>
              </v:shape>
            </w:pict>
          </mc:Fallback>
        </mc:AlternateContent>
      </w:r>
      <w:r w:rsidR="00D96C2B">
        <w:rPr>
          <w:noProof/>
        </w:rPr>
        <mc:AlternateContent>
          <mc:Choice Requires="wpi">
            <w:drawing>
              <wp:anchor distT="0" distB="0" distL="114300" distR="114300" simplePos="0" relativeHeight="252418048" behindDoc="0" locked="0" layoutInCell="1" allowOverlap="1" wp14:anchorId="29515DAB" wp14:editId="216CA3B2">
                <wp:simplePos x="0" y="0"/>
                <wp:positionH relativeFrom="column">
                  <wp:posOffset>576682</wp:posOffset>
                </wp:positionH>
                <wp:positionV relativeFrom="paragraph">
                  <wp:posOffset>3760148</wp:posOffset>
                </wp:positionV>
                <wp:extent cx="185760" cy="237600"/>
                <wp:effectExtent l="38100" t="38100" r="5080" b="48260"/>
                <wp:wrapNone/>
                <wp:docPr id="637" name="Ink 637"/>
                <wp:cNvGraphicFramePr/>
                <a:graphic xmlns:a="http://schemas.openxmlformats.org/drawingml/2006/main">
                  <a:graphicData uri="http://schemas.microsoft.com/office/word/2010/wordprocessingInk">
                    <w14:contentPart bwMode="auto" r:id="rId305">
                      <w14:nvContentPartPr>
                        <w14:cNvContentPartPr/>
                      </w14:nvContentPartPr>
                      <w14:xfrm>
                        <a:off x="0" y="0"/>
                        <a:ext cx="185760" cy="237600"/>
                      </w14:xfrm>
                    </w14:contentPart>
                  </a:graphicData>
                </a:graphic>
              </wp:anchor>
            </w:drawing>
          </mc:Choice>
          <mc:Fallback>
            <w:pict>
              <v:shape w14:anchorId="1D486217" id="Ink 637" o:spid="_x0000_s1026" type="#_x0000_t75" style="position:absolute;left:0;text-align:left;margin-left:44.7pt;margin-top:295.35pt;width:16.05pt;height:20.1pt;z-index:25241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">
                <v:imagedata r:id="rId306" o:title=""/>
              </v:shape>
            </w:pict>
          </mc:Fallback>
        </mc:AlternateContent>
      </w:r>
      <w:r w:rsidR="00D96C2B">
        <w:rPr>
          <w:noProof/>
        </w:rPr>
        <mc:AlternateContent>
          <mc:Choice Requires="wpi">
            <w:drawing>
              <wp:anchor distT="0" distB="0" distL="114300" distR="114300" simplePos="0" relativeHeight="252414976" behindDoc="0" locked="0" layoutInCell="1" allowOverlap="1" wp14:anchorId="7E5735FE" wp14:editId="4798AC9F">
                <wp:simplePos x="0" y="0"/>
                <wp:positionH relativeFrom="column">
                  <wp:posOffset>2890838</wp:posOffset>
                </wp:positionH>
                <wp:positionV relativeFrom="paragraph">
                  <wp:posOffset>3133725</wp:posOffset>
                </wp:positionV>
                <wp:extent cx="248167" cy="407670"/>
                <wp:effectExtent l="38100" t="38100" r="0" b="49530"/>
                <wp:wrapNone/>
                <wp:docPr id="633" name="Ink 633"/>
                <wp:cNvGraphicFramePr/>
                <a:graphic xmlns:a="http://schemas.openxmlformats.org/drawingml/2006/main">
                  <a:graphicData uri="http://schemas.microsoft.com/office/word/2010/wordprocessingInk">
                    <w14:contentPart bwMode="auto" r:id="rId307">
                      <w14:nvContentPartPr>
                        <w14:cNvContentPartPr/>
                      </w14:nvContentPartPr>
                      <w14:xfrm>
                        <a:off x="0" y="0"/>
                        <a:ext cx="248167" cy="407670"/>
                      </w14:xfrm>
                    </w14:contentPart>
                  </a:graphicData>
                </a:graphic>
              </wp:anchor>
            </w:drawing>
          </mc:Choice>
          <mc:Fallback>
            <w:pict>
              <v:shape w14:anchorId="23B96C3E" id="Ink 633" o:spid="_x0000_s1026" type="#_x0000_t75" style="position:absolute;left:0;text-align:left;margin-left:226.95pt;margin-top:246.05pt;width:21pt;height:33.5pt;z-index:25241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">
                <v:imagedata r:id="rId308" o:title=""/>
              </v:shape>
            </w:pict>
          </mc:Fallback>
        </mc:AlternateContent>
      </w:r>
      <w:r w:rsidR="00D96C2B">
        <w:rPr>
          <w:noProof/>
        </w:rPr>
        <mc:AlternateContent>
          <mc:Choice Requires="wpi">
            <w:drawing>
              <wp:anchor distT="0" distB="0" distL="114300" distR="114300" simplePos="0" relativeHeight="252412928" behindDoc="0" locked="0" layoutInCell="1" allowOverlap="1" wp14:anchorId="669CED84" wp14:editId="5C8BE279">
                <wp:simplePos x="0" y="0"/>
                <wp:positionH relativeFrom="column">
                  <wp:posOffset>242888</wp:posOffset>
                </wp:positionH>
                <wp:positionV relativeFrom="paragraph">
                  <wp:posOffset>2652713</wp:posOffset>
                </wp:positionV>
                <wp:extent cx="2330450" cy="972820"/>
                <wp:effectExtent l="57150" t="38100" r="0" b="55880"/>
                <wp:wrapNone/>
                <wp:docPr id="631" name="Ink 631"/>
                <wp:cNvGraphicFramePr/>
                <a:graphic xmlns:a="http://schemas.openxmlformats.org/drawingml/2006/main">
                  <a:graphicData uri="http://schemas.microsoft.com/office/word/2010/wordprocessingInk">
                    <w14:contentPart bwMode="auto" r:id="rId309">
                      <w14:nvContentPartPr>
                        <w14:cNvContentPartPr/>
                      </w14:nvContentPartPr>
                      <w14:xfrm>
                        <a:off x="0" y="0"/>
                        <a:ext cx="2330450" cy="972820"/>
                      </w14:xfrm>
                    </w14:contentPart>
                  </a:graphicData>
                </a:graphic>
              </wp:anchor>
            </w:drawing>
          </mc:Choice>
          <mc:Fallback>
            <w:pict>
              <v:shape w14:anchorId="036515D0" id="Ink 631" o:spid="_x0000_s1026" type="#_x0000_t75" style="position:absolute;left:0;text-align:left;margin-left:18.45pt;margin-top:208.2pt;width:184.9pt;height:78pt;z-index:25241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">
                <v:imagedata r:id="rId310" o:title=""/>
              </v:shape>
            </w:pict>
          </mc:Fallback>
        </mc:AlternateContent>
      </w:r>
      <w:r w:rsidR="007A4B10">
        <w:rPr>
          <w:noProof/>
        </w:rPr>
        <mc:AlternateContent>
          <mc:Choice Requires="wpi">
            <w:drawing>
              <wp:anchor distT="0" distB="0" distL="114300" distR="114300" simplePos="0" relativeHeight="252410880" behindDoc="0" locked="0" layoutInCell="1" allowOverlap="1" wp14:anchorId="61D5FB56" wp14:editId="4F6850EE">
                <wp:simplePos x="0" y="0"/>
                <wp:positionH relativeFrom="column">
                  <wp:posOffset>4148138</wp:posOffset>
                </wp:positionH>
                <wp:positionV relativeFrom="paragraph">
                  <wp:posOffset>3200400</wp:posOffset>
                </wp:positionV>
                <wp:extent cx="258120" cy="281880"/>
                <wp:effectExtent l="38100" t="38100" r="8890" b="42545"/>
                <wp:wrapNone/>
                <wp:docPr id="627" name="Ink 627"/>
                <wp:cNvGraphicFramePr/>
                <a:graphic xmlns:a="http://schemas.openxmlformats.org/drawingml/2006/main">
                  <a:graphicData uri="http://schemas.microsoft.com/office/word/2010/wordprocessingInk">
                    <w14:contentPart bwMode="auto" r:id="rId311">
                      <w14:nvContentPartPr>
                        <w14:cNvContentPartPr/>
                      </w14:nvContentPartPr>
                      <w14:xfrm>
                        <a:off x="0" y="0"/>
                        <a:ext cx="258120" cy="281880"/>
                      </w14:xfrm>
                    </w14:contentPart>
                  </a:graphicData>
                </a:graphic>
              </wp:anchor>
            </w:drawing>
          </mc:Choice>
          <mc:Fallback>
            <w:pict>
              <v:shape w14:anchorId="530179C8" id="Ink 627" o:spid="_x0000_s1026" type="#_x0000_t75" style="position:absolute;left:0;text-align:left;margin-left:325.95pt;margin-top:251.3pt;width:21.7pt;height:23.65pt;z-index:25241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">
                <v:imagedata r:id="rId312" o:title=""/>
              </v:shape>
            </w:pict>
          </mc:Fallback>
        </mc:AlternateContent>
      </w:r>
      <w:r w:rsidR="007A4B10">
        <w:rPr>
          <w:noProof/>
        </w:rPr>
        <mc:AlternateContent>
          <mc:Choice Requires="wpi">
            <w:drawing>
              <wp:anchor distT="0" distB="0" distL="114300" distR="114300" simplePos="0" relativeHeight="252407808" behindDoc="0" locked="0" layoutInCell="1" allowOverlap="1" wp14:anchorId="79CE706B" wp14:editId="4FAC2ED5">
                <wp:simplePos x="0" y="0"/>
                <wp:positionH relativeFrom="column">
                  <wp:posOffset>3822442</wp:posOffset>
                </wp:positionH>
                <wp:positionV relativeFrom="paragraph">
                  <wp:posOffset>3329093</wp:posOffset>
                </wp:positionV>
                <wp:extent cx="19080" cy="36720"/>
                <wp:effectExtent l="38100" t="19050" r="57150" b="40005"/>
                <wp:wrapNone/>
                <wp:docPr id="621" name="Ink 621"/>
                <wp:cNvGraphicFramePr/>
                <a:graphic xmlns:a="http://schemas.openxmlformats.org/drawingml/2006/main">
                  <a:graphicData uri="http://schemas.microsoft.com/office/word/2010/wordprocessingInk">
                    <w14:contentPart bwMode="auto" r:id="rId313">
                      <w14:nvContentPartPr>
                        <w14:cNvContentPartPr/>
                      </w14:nvContentPartPr>
                      <w14:xfrm>
                        <a:off x="0" y="0"/>
                        <a:ext cx="19080" cy="36720"/>
                      </w14:xfrm>
                    </w14:contentPart>
                  </a:graphicData>
                </a:graphic>
              </wp:anchor>
            </w:drawing>
          </mc:Choice>
          <mc:Fallback>
            <w:pict>
              <v:shape w14:anchorId="591BFA7D" id="Ink 621" o:spid="_x0000_s1026" type="#_x0000_t75" style="position:absolute;left:0;text-align:left;margin-left:300.3pt;margin-top:261.45pt;width:2.9pt;height:4.35pt;z-index:25240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">
                <v:imagedata r:id="rId314" o:title=""/>
              </v:shape>
            </w:pict>
          </mc:Fallback>
        </mc:AlternateContent>
      </w:r>
      <w:r w:rsidR="007A4B10">
        <w:rPr>
          <w:noProof/>
        </w:rPr>
        <mc:AlternateContent>
          <mc:Choice Requires="wpi">
            <w:drawing>
              <wp:anchor distT="0" distB="0" distL="114300" distR="114300" simplePos="0" relativeHeight="252406784" behindDoc="0" locked="0" layoutInCell="1" allowOverlap="1" wp14:anchorId="33CBD637" wp14:editId="41E91773">
                <wp:simplePos x="0" y="0"/>
                <wp:positionH relativeFrom="column">
                  <wp:posOffset>3556402</wp:posOffset>
                </wp:positionH>
                <wp:positionV relativeFrom="paragraph">
                  <wp:posOffset>3333413</wp:posOffset>
                </wp:positionV>
                <wp:extent cx="15480" cy="9000"/>
                <wp:effectExtent l="38100" t="38100" r="41910" b="48260"/>
                <wp:wrapNone/>
                <wp:docPr id="620" name="Ink 620"/>
                <wp:cNvGraphicFramePr/>
                <a:graphic xmlns:a="http://schemas.openxmlformats.org/drawingml/2006/main">
                  <a:graphicData uri="http://schemas.microsoft.com/office/word/2010/wordprocessingInk">
                    <w14:contentPart bwMode="auto" r:id="rId315">
                      <w14:nvContentPartPr>
                        <w14:cNvContentPartPr/>
                      </w14:nvContentPartPr>
                      <w14:xfrm>
                        <a:off x="0" y="0"/>
                        <a:ext cx="15480" cy="9000"/>
                      </w14:xfrm>
                    </w14:contentPart>
                  </a:graphicData>
                </a:graphic>
              </wp:anchor>
            </w:drawing>
          </mc:Choice>
          <mc:Fallback>
            <w:pict>
              <v:shape w14:anchorId="4F9764A3" id="Ink 620" o:spid="_x0000_s1026" type="#_x0000_t75" style="position:absolute;left:0;text-align:left;margin-left:279.35pt;margin-top:261.75pt;width:2.6pt;height:2.1pt;z-index:25240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">
                <v:imagedata r:id="rId316" o:title=""/>
              </v:shape>
            </w:pict>
          </mc:Fallback>
        </mc:AlternateContent>
      </w:r>
      <w:r w:rsidR="007A4B10">
        <w:rPr>
          <w:noProof/>
        </w:rPr>
        <mc:AlternateContent>
          <mc:Choice Requires="wpi">
            <w:drawing>
              <wp:anchor distT="0" distB="0" distL="114300" distR="114300" simplePos="0" relativeHeight="252405760" behindDoc="0" locked="0" layoutInCell="1" allowOverlap="1" wp14:anchorId="4B532896" wp14:editId="629218F2">
                <wp:simplePos x="0" y="0"/>
                <wp:positionH relativeFrom="column">
                  <wp:posOffset>3316282</wp:posOffset>
                </wp:positionH>
                <wp:positionV relativeFrom="paragraph">
                  <wp:posOffset>3329093</wp:posOffset>
                </wp:positionV>
                <wp:extent cx="21960" cy="16200"/>
                <wp:effectExtent l="38100" t="38100" r="54610" b="41275"/>
                <wp:wrapNone/>
                <wp:docPr id="619" name="Ink 619"/>
                <wp:cNvGraphicFramePr/>
                <a:graphic xmlns:a="http://schemas.openxmlformats.org/drawingml/2006/main">
                  <a:graphicData uri="http://schemas.microsoft.com/office/word/2010/wordprocessingInk">
                    <w14:contentPart bwMode="auto" r:id="rId317">
                      <w14:nvContentPartPr>
                        <w14:cNvContentPartPr/>
                      </w14:nvContentPartPr>
                      <w14:xfrm>
                        <a:off x="0" y="0"/>
                        <a:ext cx="21960" cy="16200"/>
                      </w14:xfrm>
                    </w14:contentPart>
                  </a:graphicData>
                </a:graphic>
              </wp:anchor>
            </w:drawing>
          </mc:Choice>
          <mc:Fallback>
            <w:pict>
              <v:shape w14:anchorId="3321EFD4" id="Ink 619" o:spid="_x0000_s1026" type="#_x0000_t75" style="position:absolute;left:0;text-align:left;margin-left:260.4pt;margin-top:261.45pt;width:3.15pt;height:2.7pt;z-index:252405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">
                <v:imagedata r:id="rId318" o:title=""/>
              </v:shape>
            </w:pict>
          </mc:Fallback>
        </mc:AlternateContent>
      </w:r>
      <w:r w:rsidR="007A4B10">
        <w:rPr>
          <w:noProof/>
        </w:rPr>
        <mc:AlternateContent>
          <mc:Choice Requires="wpi">
            <w:drawing>
              <wp:anchor distT="0" distB="0" distL="114300" distR="114300" simplePos="0" relativeHeight="252349440" behindDoc="0" locked="0" layoutInCell="1" allowOverlap="1" wp14:anchorId="44E6D964" wp14:editId="048B3A18">
                <wp:simplePos x="0" y="0"/>
                <wp:positionH relativeFrom="column">
                  <wp:posOffset>4529138</wp:posOffset>
                </wp:positionH>
                <wp:positionV relativeFrom="paragraph">
                  <wp:posOffset>2124075</wp:posOffset>
                </wp:positionV>
                <wp:extent cx="534600" cy="315595"/>
                <wp:effectExtent l="57150" t="38100" r="0" b="46355"/>
                <wp:wrapNone/>
                <wp:docPr id="551" name="Ink 551"/>
                <wp:cNvGraphicFramePr/>
                <a:graphic xmlns:a="http://schemas.openxmlformats.org/drawingml/2006/main">
                  <a:graphicData uri="http://schemas.microsoft.com/office/word/2010/wordprocessingInk">
                    <w14:contentPart bwMode="auto" r:id="rId319">
                      <w14:nvContentPartPr>
                        <w14:cNvContentPartPr/>
                      </w14:nvContentPartPr>
                      <w14:xfrm>
                        <a:off x="0" y="0"/>
                        <a:ext cx="534600" cy="315595"/>
                      </w14:xfrm>
                    </w14:contentPart>
                  </a:graphicData>
                </a:graphic>
              </wp:anchor>
            </w:drawing>
          </mc:Choice>
          <mc:Fallback>
            <w:pict>
              <v:shape w14:anchorId="154213CA" id="Ink 551" o:spid="_x0000_s1026" type="#_x0000_t75" style="position:absolute;left:0;text-align:left;margin-left:355.95pt;margin-top:166.55pt;width:43.55pt;height:26.25pt;z-index:25234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">
                <v:imagedata r:id="rId320" o:title=""/>
              </v:shape>
            </w:pict>
          </mc:Fallback>
        </mc:AlternateContent>
      </w:r>
      <w:r w:rsidR="007A4B10">
        <w:rPr>
          <w:noProof/>
        </w:rPr>
        <mc:AlternateContent>
          <mc:Choice Requires="wpi">
            <w:drawing>
              <wp:anchor distT="0" distB="0" distL="114300" distR="114300" simplePos="0" relativeHeight="252350464" behindDoc="0" locked="0" layoutInCell="1" allowOverlap="1" wp14:anchorId="69C5CAF5" wp14:editId="6C405CB2">
                <wp:simplePos x="0" y="0"/>
                <wp:positionH relativeFrom="column">
                  <wp:posOffset>4210050</wp:posOffset>
                </wp:positionH>
                <wp:positionV relativeFrom="paragraph">
                  <wp:posOffset>2209800</wp:posOffset>
                </wp:positionV>
                <wp:extent cx="184725" cy="268605"/>
                <wp:effectExtent l="38100" t="57150" r="6350" b="55245"/>
                <wp:wrapNone/>
                <wp:docPr id="552" name="Ink 552"/>
                <wp:cNvGraphicFramePr/>
                <a:graphic xmlns:a="http://schemas.openxmlformats.org/drawingml/2006/main">
                  <a:graphicData uri="http://schemas.microsoft.com/office/word/2010/wordprocessingInk">
                    <w14:contentPart bwMode="auto" r:id="rId321">
                      <w14:nvContentPartPr>
                        <w14:cNvContentPartPr/>
                      </w14:nvContentPartPr>
                      <w14:xfrm>
                        <a:off x="0" y="0"/>
                        <a:ext cx="184725" cy="268605"/>
                      </w14:xfrm>
                    </w14:contentPart>
                  </a:graphicData>
                </a:graphic>
              </wp:anchor>
            </w:drawing>
          </mc:Choice>
          <mc:Fallback>
            <w:pict>
              <v:shape w14:anchorId="60E0524E" id="Ink 552" o:spid="_x0000_s1026" type="#_x0000_t75" style="position:absolute;left:0;text-align:left;margin-left:330.8pt;margin-top:173.3pt;width:16pt;height:22.55pt;z-index:25235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">
                <v:imagedata r:id="rId322" o:title=""/>
              </v:shape>
            </w:pict>
          </mc:Fallback>
        </mc:AlternateContent>
      </w:r>
      <w:r w:rsidR="007A4B10">
        <w:rPr>
          <w:noProof/>
        </w:rPr>
        <mc:AlternateContent>
          <mc:Choice Requires="wpi">
            <w:drawing>
              <wp:anchor distT="0" distB="0" distL="114300" distR="114300" simplePos="0" relativeHeight="252351488" behindDoc="0" locked="0" layoutInCell="1" allowOverlap="1" wp14:anchorId="45EF3318" wp14:editId="7C30F86B">
                <wp:simplePos x="0" y="0"/>
                <wp:positionH relativeFrom="column">
                  <wp:posOffset>3752850</wp:posOffset>
                </wp:positionH>
                <wp:positionV relativeFrom="paragraph">
                  <wp:posOffset>2238375</wp:posOffset>
                </wp:positionV>
                <wp:extent cx="221400" cy="212850"/>
                <wp:effectExtent l="38100" t="38100" r="45720" b="53975"/>
                <wp:wrapNone/>
                <wp:docPr id="554" name="Ink 554"/>
                <wp:cNvGraphicFramePr/>
                <a:graphic xmlns:a="http://schemas.openxmlformats.org/drawingml/2006/main">
                  <a:graphicData uri="http://schemas.microsoft.com/office/word/2010/wordprocessingInk">
                    <w14:contentPart bwMode="auto" r:id="rId323">
                      <w14:nvContentPartPr>
                        <w14:cNvContentPartPr/>
                      </w14:nvContentPartPr>
                      <w14:xfrm>
                        <a:off x="0" y="0"/>
                        <a:ext cx="221400" cy="212850"/>
                      </w14:xfrm>
                    </w14:contentPart>
                  </a:graphicData>
                </a:graphic>
              </wp:anchor>
            </w:drawing>
          </mc:Choice>
          <mc:Fallback>
            <w:pict>
              <v:shape w14:anchorId="3950A222" id="Ink 554" o:spid="_x0000_s1026" type="#_x0000_t75" style="position:absolute;left:0;text-align:left;margin-left:294.8pt;margin-top:175.55pt;width:18.85pt;height:18.15pt;z-index:25235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">
                <v:imagedata r:id="rId324" o:title=""/>
              </v:shape>
            </w:pict>
          </mc:Fallback>
        </mc:AlternateContent>
      </w:r>
      <w:r w:rsidR="007A4B10">
        <w:rPr>
          <w:noProof/>
        </w:rPr>
        <mc:AlternateContent>
          <mc:Choice Requires="wpi">
            <w:drawing>
              <wp:anchor distT="0" distB="0" distL="114300" distR="114300" simplePos="0" relativeHeight="252339200" behindDoc="0" locked="0" layoutInCell="1" allowOverlap="1" wp14:anchorId="1B2FEF6A" wp14:editId="01E24886">
                <wp:simplePos x="0" y="0"/>
                <wp:positionH relativeFrom="column">
                  <wp:posOffset>3276600</wp:posOffset>
                </wp:positionH>
                <wp:positionV relativeFrom="paragraph">
                  <wp:posOffset>2295525</wp:posOffset>
                </wp:positionV>
                <wp:extent cx="311858" cy="177800"/>
                <wp:effectExtent l="38100" t="38100" r="12065" b="50800"/>
                <wp:wrapNone/>
                <wp:docPr id="539" name="Ink 539"/>
                <wp:cNvGraphicFramePr/>
                <a:graphic xmlns:a="http://schemas.openxmlformats.org/drawingml/2006/main">
                  <a:graphicData uri="http://schemas.microsoft.com/office/word/2010/wordprocessingInk">
                    <w14:contentPart bwMode="auto" r:id="rId325">
                      <w14:nvContentPartPr>
                        <w14:cNvContentPartPr/>
                      </w14:nvContentPartPr>
                      <w14:xfrm>
                        <a:off x="0" y="0"/>
                        <a:ext cx="311858" cy="177800"/>
                      </w14:xfrm>
                    </w14:contentPart>
                  </a:graphicData>
                </a:graphic>
              </wp:anchor>
            </w:drawing>
          </mc:Choice>
          <mc:Fallback>
            <w:pict>
              <v:shape w14:anchorId="2EC4A78E" id="Ink 539" o:spid="_x0000_s1026" type="#_x0000_t75" style="position:absolute;left:0;text-align:left;margin-left:257.3pt;margin-top:180.05pt;width:25.95pt;height:15.4pt;z-index:25233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">
                <v:imagedata r:id="rId326" o:title=""/>
              </v:shape>
            </w:pict>
          </mc:Fallback>
        </mc:AlternateContent>
      </w:r>
      <w:r w:rsidR="007A4B10">
        <w:rPr>
          <w:noProof/>
        </w:rPr>
        <mc:AlternateContent>
          <mc:Choice Requires="wpi">
            <w:drawing>
              <wp:anchor distT="0" distB="0" distL="114300" distR="114300" simplePos="0" relativeHeight="252340224" behindDoc="0" locked="0" layoutInCell="1" allowOverlap="1" wp14:anchorId="0D79DC9A" wp14:editId="6104DB06">
                <wp:simplePos x="0" y="0"/>
                <wp:positionH relativeFrom="column">
                  <wp:posOffset>2962275</wp:posOffset>
                </wp:positionH>
                <wp:positionV relativeFrom="paragraph">
                  <wp:posOffset>2314575</wp:posOffset>
                </wp:positionV>
                <wp:extent cx="233400" cy="287655"/>
                <wp:effectExtent l="19050" t="38100" r="52705" b="55245"/>
                <wp:wrapNone/>
                <wp:docPr id="540" name="Ink 540"/>
                <wp:cNvGraphicFramePr/>
                <a:graphic xmlns:a="http://schemas.openxmlformats.org/drawingml/2006/main">
                  <a:graphicData uri="http://schemas.microsoft.com/office/word/2010/wordprocessingInk">
                    <w14:contentPart bwMode="auto" r:id="rId327">
                      <w14:nvContentPartPr>
                        <w14:cNvContentPartPr/>
                      </w14:nvContentPartPr>
                      <w14:xfrm>
                        <a:off x="0" y="0"/>
                        <a:ext cx="233400" cy="287655"/>
                      </w14:xfrm>
                    </w14:contentPart>
                  </a:graphicData>
                </a:graphic>
              </wp:anchor>
            </w:drawing>
          </mc:Choice>
          <mc:Fallback>
            <w:pict>
              <v:shape w14:anchorId="6EAC3863" id="Ink 540" o:spid="_x0000_s1026" type="#_x0000_t75" style="position:absolute;left:0;text-align:left;margin-left:232.55pt;margin-top:181.55pt;width:19.8pt;height:24.05pt;z-index:25234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">
                <v:imagedata r:id="rId328" o:title=""/>
              </v:shape>
            </w:pict>
          </mc:Fallback>
        </mc:AlternateContent>
      </w:r>
      <w:r w:rsidR="007A4B10">
        <w:rPr>
          <w:noProof/>
        </w:rPr>
        <mc:AlternateContent>
          <mc:Choice Requires="wpi">
            <w:drawing>
              <wp:anchor distT="0" distB="0" distL="114300" distR="114300" simplePos="0" relativeHeight="252341248" behindDoc="0" locked="0" layoutInCell="1" allowOverlap="1" wp14:anchorId="468954D4" wp14:editId="125364AE">
                <wp:simplePos x="0" y="0"/>
                <wp:positionH relativeFrom="column">
                  <wp:posOffset>2233613</wp:posOffset>
                </wp:positionH>
                <wp:positionV relativeFrom="paragraph">
                  <wp:posOffset>2243138</wp:posOffset>
                </wp:positionV>
                <wp:extent cx="545370" cy="307657"/>
                <wp:effectExtent l="38100" t="57150" r="7620" b="54610"/>
                <wp:wrapNone/>
                <wp:docPr id="541" name="Ink 541"/>
                <wp:cNvGraphicFramePr/>
                <a:graphic xmlns:a="http://schemas.openxmlformats.org/drawingml/2006/main">
                  <a:graphicData uri="http://schemas.microsoft.com/office/word/2010/wordprocessingInk">
                    <w14:contentPart bwMode="auto" r:id="rId329">
                      <w14:nvContentPartPr>
                        <w14:cNvContentPartPr/>
                      </w14:nvContentPartPr>
                      <w14:xfrm>
                        <a:off x="0" y="0"/>
                        <a:ext cx="545370" cy="307657"/>
                      </w14:xfrm>
                    </w14:contentPart>
                  </a:graphicData>
                </a:graphic>
              </wp:anchor>
            </w:drawing>
          </mc:Choice>
          <mc:Fallback>
            <w:pict>
              <v:shape w14:anchorId="732222BF" id="Ink 541" o:spid="_x0000_s1026" type="#_x0000_t75" style="position:absolute;left:0;text-align:left;margin-left:175.2pt;margin-top:175.95pt;width:44.4pt;height:25.6pt;z-index:25234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">
                <v:imagedata r:id="rId330" o:title=""/>
              </v:shape>
            </w:pict>
          </mc:Fallback>
        </mc:AlternateContent>
      </w:r>
      <w:r w:rsidR="007A4B10">
        <w:rPr>
          <w:noProof/>
        </w:rPr>
        <mc:AlternateContent>
          <mc:Choice Requires="wpi">
            <w:drawing>
              <wp:anchor distT="0" distB="0" distL="114300" distR="114300" simplePos="0" relativeHeight="252336128" behindDoc="0" locked="0" layoutInCell="1" allowOverlap="1" wp14:anchorId="5ADE5DF6" wp14:editId="51576234">
                <wp:simplePos x="0" y="0"/>
                <wp:positionH relativeFrom="column">
                  <wp:posOffset>3180922</wp:posOffset>
                </wp:positionH>
                <wp:positionV relativeFrom="paragraph">
                  <wp:posOffset>2229990</wp:posOffset>
                </wp:positionV>
                <wp:extent cx="5400" cy="19800"/>
                <wp:effectExtent l="38100" t="38100" r="52070" b="56515"/>
                <wp:wrapNone/>
                <wp:docPr id="536" name="Ink 536"/>
                <wp:cNvGraphicFramePr/>
                <a:graphic xmlns:a="http://schemas.openxmlformats.org/drawingml/2006/main">
                  <a:graphicData uri="http://schemas.microsoft.com/office/word/2010/wordprocessingInk">
                    <w14:contentPart bwMode="auto" r:id="rId331">
                      <w14:nvContentPartPr>
                        <w14:cNvContentPartPr/>
                      </w14:nvContentPartPr>
                      <w14:xfrm>
                        <a:off x="0" y="0"/>
                        <a:ext cx="5400" cy="19800"/>
                      </w14:xfrm>
                    </w14:contentPart>
                  </a:graphicData>
                </a:graphic>
              </wp:anchor>
            </w:drawing>
          </mc:Choice>
          <mc:Fallback>
            <w:pict>
              <v:shape w14:anchorId="69A1A2E8" id="Ink 536" o:spid="_x0000_s1026" type="#_x0000_t75" style="position:absolute;left:0;text-align:left;margin-left:249.75pt;margin-top:174.9pt;width:1.85pt;height:2.95pt;z-index:25233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">
                <v:imagedata r:id="rId332" o:title=""/>
              </v:shape>
            </w:pict>
          </mc:Fallback>
        </mc:AlternateContent>
      </w:r>
      <w:r w:rsidR="007A4B10">
        <w:rPr>
          <w:noProof/>
        </w:rPr>
        <mc:AlternateContent>
          <mc:Choice Requires="wpi">
            <w:drawing>
              <wp:anchor distT="0" distB="0" distL="114300" distR="114300" simplePos="0" relativeHeight="252327936" behindDoc="0" locked="0" layoutInCell="1" allowOverlap="1" wp14:anchorId="0C38FBD1" wp14:editId="33E894A8">
                <wp:simplePos x="0" y="0"/>
                <wp:positionH relativeFrom="column">
                  <wp:posOffset>1476375</wp:posOffset>
                </wp:positionH>
                <wp:positionV relativeFrom="paragraph">
                  <wp:posOffset>2262188</wp:posOffset>
                </wp:positionV>
                <wp:extent cx="599933" cy="335915"/>
                <wp:effectExtent l="38100" t="38100" r="0" b="45085"/>
                <wp:wrapNone/>
                <wp:docPr id="528" name="Ink 528"/>
                <wp:cNvGraphicFramePr/>
                <a:graphic xmlns:a="http://schemas.openxmlformats.org/drawingml/2006/main">
                  <a:graphicData uri="http://schemas.microsoft.com/office/word/2010/wordprocessingInk">
                    <w14:contentPart bwMode="auto" r:id="rId333">
                      <w14:nvContentPartPr>
                        <w14:cNvContentPartPr/>
                      </w14:nvContentPartPr>
                      <w14:xfrm>
                        <a:off x="0" y="0"/>
                        <a:ext cx="599933" cy="335915"/>
                      </w14:xfrm>
                    </w14:contentPart>
                  </a:graphicData>
                </a:graphic>
              </wp:anchor>
            </w:drawing>
          </mc:Choice>
          <mc:Fallback>
            <w:pict>
              <v:shape w14:anchorId="475AB011" id="Ink 528" o:spid="_x0000_s1026" type="#_x0000_t75" style="position:absolute;left:0;text-align:left;margin-left:115.55pt;margin-top:177.45pt;width:48.7pt;height:27.85pt;z-index:25232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">
                <v:imagedata r:id="rId334" o:title=""/>
              </v:shape>
            </w:pict>
          </mc:Fallback>
        </mc:AlternateContent>
      </w:r>
      <w:r w:rsidR="007A4B10">
        <w:rPr>
          <w:noProof/>
        </w:rPr>
        <mc:AlternateContent>
          <mc:Choice Requires="wpi">
            <w:drawing>
              <wp:anchor distT="0" distB="0" distL="114300" distR="114300" simplePos="0" relativeHeight="252328960" behindDoc="0" locked="0" layoutInCell="1" allowOverlap="1" wp14:anchorId="2637BE22" wp14:editId="7C9BB1B1">
                <wp:simplePos x="0" y="0"/>
                <wp:positionH relativeFrom="column">
                  <wp:posOffset>790575</wp:posOffset>
                </wp:positionH>
                <wp:positionV relativeFrom="paragraph">
                  <wp:posOffset>2305050</wp:posOffset>
                </wp:positionV>
                <wp:extent cx="538200" cy="241300"/>
                <wp:effectExtent l="38100" t="38100" r="0" b="44450"/>
                <wp:wrapNone/>
                <wp:docPr id="529" name="Ink 529"/>
                <wp:cNvGraphicFramePr/>
                <a:graphic xmlns:a="http://schemas.openxmlformats.org/drawingml/2006/main">
                  <a:graphicData uri="http://schemas.microsoft.com/office/word/2010/wordprocessingInk">
                    <w14:contentPart bwMode="auto" r:id="rId335">
                      <w14:nvContentPartPr>
                        <w14:cNvContentPartPr/>
                      </w14:nvContentPartPr>
                      <w14:xfrm>
                        <a:off x="0" y="0"/>
                        <a:ext cx="538200" cy="241300"/>
                      </w14:xfrm>
                    </w14:contentPart>
                  </a:graphicData>
                </a:graphic>
              </wp:anchor>
            </w:drawing>
          </mc:Choice>
          <mc:Fallback>
            <w:pict>
              <v:shape w14:anchorId="573E9B6E" id="Ink 529" o:spid="_x0000_s1026" type="#_x0000_t75" style="position:absolute;left:0;text-align:left;margin-left:61.55pt;margin-top:180.8pt;width:43.8pt;height:20.4pt;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">
                <v:imagedata r:id="rId336" o:title=""/>
              </v:shape>
            </w:pict>
          </mc:Fallback>
        </mc:AlternateContent>
      </w:r>
      <w:r w:rsidR="007A4B10">
        <w:rPr>
          <w:noProof/>
        </w:rPr>
        <mc:AlternateContent>
          <mc:Choice Requires="wpi">
            <w:drawing>
              <wp:anchor distT="0" distB="0" distL="114300" distR="114300" simplePos="0" relativeHeight="252322816" behindDoc="0" locked="0" layoutInCell="1" allowOverlap="1" wp14:anchorId="0F07BFCF" wp14:editId="15627DC4">
                <wp:simplePos x="0" y="0"/>
                <wp:positionH relativeFrom="column">
                  <wp:posOffset>100013</wp:posOffset>
                </wp:positionH>
                <wp:positionV relativeFrom="paragraph">
                  <wp:posOffset>2266950</wp:posOffset>
                </wp:positionV>
                <wp:extent cx="576060" cy="283210"/>
                <wp:effectExtent l="38100" t="38100" r="0" b="40640"/>
                <wp:wrapNone/>
                <wp:docPr id="522" name="Ink 522"/>
                <wp:cNvGraphicFramePr/>
                <a:graphic xmlns:a="http://schemas.openxmlformats.org/drawingml/2006/main">
                  <a:graphicData uri="http://schemas.microsoft.com/office/word/2010/wordprocessingInk">
                    <w14:contentPart bwMode="auto" r:id="rId337">
                      <w14:nvContentPartPr>
                        <w14:cNvContentPartPr/>
                      </w14:nvContentPartPr>
                      <w14:xfrm>
                        <a:off x="0" y="0"/>
                        <a:ext cx="576060" cy="283210"/>
                      </w14:xfrm>
                    </w14:contentPart>
                  </a:graphicData>
                </a:graphic>
              </wp:anchor>
            </w:drawing>
          </mc:Choice>
          <mc:Fallback>
            <w:pict>
              <v:shape w14:anchorId="3C0274DF" id="Ink 522" o:spid="_x0000_s1026" type="#_x0000_t75" style="position:absolute;left:0;text-align:left;margin-left:7.2pt;margin-top:177.8pt;width:46.75pt;height:23.7pt;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">
                <v:imagedata r:id="rId338" o:title=""/>
              </v:shape>
            </w:pict>
          </mc:Fallback>
        </mc:AlternateContent>
      </w:r>
      <w:r w:rsidR="007A4B10">
        <w:rPr>
          <w:noProof/>
        </w:rPr>
        <mc:AlternateContent>
          <mc:Choice Requires="wpi">
            <w:drawing>
              <wp:anchor distT="0" distB="0" distL="114300" distR="114300" simplePos="0" relativeHeight="252313600" behindDoc="0" locked="0" layoutInCell="1" allowOverlap="1" wp14:anchorId="5B7AC90A" wp14:editId="68868F91">
                <wp:simplePos x="0" y="0"/>
                <wp:positionH relativeFrom="column">
                  <wp:posOffset>4319588</wp:posOffset>
                </wp:positionH>
                <wp:positionV relativeFrom="paragraph">
                  <wp:posOffset>1790700</wp:posOffset>
                </wp:positionV>
                <wp:extent cx="211890" cy="174240"/>
                <wp:effectExtent l="38100" t="38100" r="55245" b="54610"/>
                <wp:wrapNone/>
                <wp:docPr id="513" name="Ink 513"/>
                <wp:cNvGraphicFramePr/>
                <a:graphic xmlns:a="http://schemas.openxmlformats.org/drawingml/2006/main">
                  <a:graphicData uri="http://schemas.microsoft.com/office/word/2010/wordprocessingInk">
                    <w14:contentPart bwMode="auto" r:id="rId339">
                      <w14:nvContentPartPr>
                        <w14:cNvContentPartPr/>
                      </w14:nvContentPartPr>
                      <w14:xfrm>
                        <a:off x="0" y="0"/>
                        <a:ext cx="211890" cy="174240"/>
                      </w14:xfrm>
                    </w14:contentPart>
                  </a:graphicData>
                </a:graphic>
              </wp:anchor>
            </w:drawing>
          </mc:Choice>
          <mc:Fallback>
            <w:pict>
              <v:shape w14:anchorId="671F496E" id="Ink 513" o:spid="_x0000_s1026" type="#_x0000_t75" style="position:absolute;left:0;text-align:left;margin-left:339.45pt;margin-top:140.3pt;width:18.1pt;height:15.1pt;z-index:25231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">
                <v:imagedata r:id="rId340" o:title=""/>
              </v:shape>
            </w:pict>
          </mc:Fallback>
        </mc:AlternateContent>
      </w:r>
      <w:r w:rsidR="007A4B10">
        <w:rPr>
          <w:noProof/>
        </w:rPr>
        <mc:AlternateContent>
          <mc:Choice Requires="wpi">
            <w:drawing>
              <wp:anchor distT="0" distB="0" distL="114300" distR="114300" simplePos="0" relativeHeight="252314624" behindDoc="0" locked="0" layoutInCell="1" allowOverlap="1" wp14:anchorId="0A82038B" wp14:editId="0D3E90F6">
                <wp:simplePos x="0" y="0"/>
                <wp:positionH relativeFrom="column">
                  <wp:posOffset>3448050</wp:posOffset>
                </wp:positionH>
                <wp:positionV relativeFrom="paragraph">
                  <wp:posOffset>1752600</wp:posOffset>
                </wp:positionV>
                <wp:extent cx="797415" cy="320693"/>
                <wp:effectExtent l="38100" t="38100" r="41275" b="41275"/>
                <wp:wrapNone/>
                <wp:docPr id="514" name="Ink 514"/>
                <wp:cNvGraphicFramePr/>
                <a:graphic xmlns:a="http://schemas.openxmlformats.org/drawingml/2006/main">
                  <a:graphicData uri="http://schemas.microsoft.com/office/word/2010/wordprocessingInk">
                    <w14:contentPart bwMode="auto" r:id="rId341">
                      <w14:nvContentPartPr>
                        <w14:cNvContentPartPr/>
                      </w14:nvContentPartPr>
                      <w14:xfrm>
                        <a:off x="0" y="0"/>
                        <a:ext cx="797415" cy="320693"/>
                      </w14:xfrm>
                    </w14:contentPart>
                  </a:graphicData>
                </a:graphic>
              </wp:anchor>
            </w:drawing>
          </mc:Choice>
          <mc:Fallback>
            <w:pict>
              <v:shape w14:anchorId="41FA0551" id="Ink 514" o:spid="_x0000_s1026" type="#_x0000_t75" style="position:absolute;left:0;text-align:left;margin-left:270.8pt;margin-top:137.3pt;width:64.25pt;height:26.65pt;z-index:25231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">
                <v:imagedata r:id="rId342" o:title=""/>
              </v:shape>
            </w:pict>
          </mc:Fallback>
        </mc:AlternateContent>
      </w:r>
      <w:r w:rsidR="007A4B10">
        <w:rPr>
          <w:noProof/>
        </w:rPr>
        <mc:AlternateContent>
          <mc:Choice Requires="wpi">
            <w:drawing>
              <wp:anchor distT="0" distB="0" distL="114300" distR="114300" simplePos="0" relativeHeight="252315648" behindDoc="0" locked="0" layoutInCell="1" allowOverlap="1" wp14:anchorId="2349DECC" wp14:editId="344BD455">
                <wp:simplePos x="0" y="0"/>
                <wp:positionH relativeFrom="column">
                  <wp:posOffset>3095625</wp:posOffset>
                </wp:positionH>
                <wp:positionV relativeFrom="paragraph">
                  <wp:posOffset>1890713</wp:posOffset>
                </wp:positionV>
                <wp:extent cx="106830" cy="170827"/>
                <wp:effectExtent l="19050" t="38100" r="45720" b="57785"/>
                <wp:wrapNone/>
                <wp:docPr id="515" name="Ink 515"/>
                <wp:cNvGraphicFramePr/>
                <a:graphic xmlns:a="http://schemas.openxmlformats.org/drawingml/2006/main">
                  <a:graphicData uri="http://schemas.microsoft.com/office/word/2010/wordprocessingInk">
                    <w14:contentPart bwMode="auto" r:id="rId343">
                      <w14:nvContentPartPr>
                        <w14:cNvContentPartPr/>
                      </w14:nvContentPartPr>
                      <w14:xfrm>
                        <a:off x="0" y="0"/>
                        <a:ext cx="106830" cy="170827"/>
                      </w14:xfrm>
                    </w14:contentPart>
                  </a:graphicData>
                </a:graphic>
              </wp:anchor>
            </w:drawing>
          </mc:Choice>
          <mc:Fallback>
            <w:pict>
              <v:shape w14:anchorId="40CA48FC" id="Ink 515" o:spid="_x0000_s1026" type="#_x0000_t75" style="position:absolute;left:0;text-align:left;margin-left:243.05pt;margin-top:148.2pt;width:9.8pt;height:14.85pt;z-index:25231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">
                <v:imagedata r:id="rId344" o:title=""/>
              </v:shape>
            </w:pict>
          </mc:Fallback>
        </mc:AlternateContent>
      </w:r>
      <w:r w:rsidR="007A4B10">
        <w:rPr>
          <w:noProof/>
        </w:rPr>
        <mc:AlternateContent>
          <mc:Choice Requires="wpi">
            <w:drawing>
              <wp:anchor distT="0" distB="0" distL="114300" distR="114300" simplePos="0" relativeHeight="252316672" behindDoc="0" locked="0" layoutInCell="1" allowOverlap="1" wp14:anchorId="06999B7D" wp14:editId="5C1D85BD">
                <wp:simplePos x="0" y="0"/>
                <wp:positionH relativeFrom="column">
                  <wp:posOffset>2262188</wp:posOffset>
                </wp:positionH>
                <wp:positionV relativeFrom="paragraph">
                  <wp:posOffset>1814513</wp:posOffset>
                </wp:positionV>
                <wp:extent cx="765712" cy="287250"/>
                <wp:effectExtent l="38100" t="38100" r="34925" b="55880"/>
                <wp:wrapNone/>
                <wp:docPr id="516" name="Ink 516"/>
                <wp:cNvGraphicFramePr/>
                <a:graphic xmlns:a="http://schemas.openxmlformats.org/drawingml/2006/main">
                  <a:graphicData uri="http://schemas.microsoft.com/office/word/2010/wordprocessingInk">
                    <w14:contentPart bwMode="auto" r:id="rId345">
                      <w14:nvContentPartPr>
                        <w14:cNvContentPartPr/>
                      </w14:nvContentPartPr>
                      <w14:xfrm>
                        <a:off x="0" y="0"/>
                        <a:ext cx="765712" cy="287250"/>
                      </w14:xfrm>
                    </w14:contentPart>
                  </a:graphicData>
                </a:graphic>
              </wp:anchor>
            </w:drawing>
          </mc:Choice>
          <mc:Fallback>
            <w:pict>
              <v:shape w14:anchorId="36AFAB22" id="Ink 516" o:spid="_x0000_s1026" type="#_x0000_t75" style="position:absolute;left:0;text-align:left;margin-left:177.45pt;margin-top:142.2pt;width:61.75pt;height:24pt;z-index:25231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">
                <v:imagedata r:id="rId346" o:title=""/>
              </v:shape>
            </w:pict>
          </mc:Fallback>
        </mc:AlternateContent>
      </w:r>
      <w:r w:rsidR="007A4B10">
        <w:rPr>
          <w:noProof/>
        </w:rPr>
        <mc:AlternateContent>
          <mc:Choice Requires="wpi">
            <w:drawing>
              <wp:anchor distT="0" distB="0" distL="114300" distR="114300" simplePos="0" relativeHeight="252312576" behindDoc="0" locked="0" layoutInCell="1" allowOverlap="1" wp14:anchorId="51001C11" wp14:editId="13E74864">
                <wp:simplePos x="0" y="0"/>
                <wp:positionH relativeFrom="column">
                  <wp:posOffset>4774282</wp:posOffset>
                </wp:positionH>
                <wp:positionV relativeFrom="paragraph">
                  <wp:posOffset>1710150</wp:posOffset>
                </wp:positionV>
                <wp:extent cx="218520" cy="246600"/>
                <wp:effectExtent l="38100" t="38100" r="48260" b="58420"/>
                <wp:wrapNone/>
                <wp:docPr id="512" name="Ink 512"/>
                <wp:cNvGraphicFramePr/>
                <a:graphic xmlns:a="http://schemas.openxmlformats.org/drawingml/2006/main">
                  <a:graphicData uri="http://schemas.microsoft.com/office/word/2010/wordprocessingInk">
                    <w14:contentPart bwMode="auto" r:id="rId347">
                      <w14:nvContentPartPr>
                        <w14:cNvContentPartPr/>
                      </w14:nvContentPartPr>
                      <w14:xfrm>
                        <a:off x="0" y="0"/>
                        <a:ext cx="218520" cy="246600"/>
                      </w14:xfrm>
                    </w14:contentPart>
                  </a:graphicData>
                </a:graphic>
              </wp:anchor>
            </w:drawing>
          </mc:Choice>
          <mc:Fallback>
            <w:pict>
              <v:shape w14:anchorId="0607127E" id="Ink 512" o:spid="_x0000_s1026" type="#_x0000_t75" style="position:absolute;left:0;text-align:left;margin-left:375.25pt;margin-top:133.95pt;width:18.6pt;height:20.8pt;z-index:25231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">
                <v:imagedata r:id="rId348" o:title=""/>
              </v:shape>
            </w:pict>
          </mc:Fallback>
        </mc:AlternateContent>
      </w:r>
      <w:r w:rsidR="007A4B10">
        <w:rPr>
          <w:noProof/>
        </w:rPr>
        <mc:AlternateContent>
          <mc:Choice Requires="wpi">
            <w:drawing>
              <wp:anchor distT="0" distB="0" distL="114300" distR="114300" simplePos="0" relativeHeight="252295168" behindDoc="0" locked="0" layoutInCell="1" allowOverlap="1" wp14:anchorId="03E17E15" wp14:editId="36AAE829">
                <wp:simplePos x="0" y="0"/>
                <wp:positionH relativeFrom="column">
                  <wp:posOffset>2136562</wp:posOffset>
                </wp:positionH>
                <wp:positionV relativeFrom="paragraph">
                  <wp:posOffset>1944150</wp:posOffset>
                </wp:positionV>
                <wp:extent cx="52200" cy="131400"/>
                <wp:effectExtent l="38100" t="38100" r="43180" b="40640"/>
                <wp:wrapNone/>
                <wp:docPr id="495" name="Ink 495"/>
                <wp:cNvGraphicFramePr/>
                <a:graphic xmlns:a="http://schemas.openxmlformats.org/drawingml/2006/main">
                  <a:graphicData uri="http://schemas.microsoft.com/office/word/2010/wordprocessingInk">
                    <w14:contentPart bwMode="auto" r:id="rId349">
                      <w14:nvContentPartPr>
                        <w14:cNvContentPartPr/>
                      </w14:nvContentPartPr>
                      <w14:xfrm>
                        <a:off x="0" y="0"/>
                        <a:ext cx="52200" cy="131400"/>
                      </w14:xfrm>
                    </w14:contentPart>
                  </a:graphicData>
                </a:graphic>
              </wp:anchor>
            </w:drawing>
          </mc:Choice>
          <mc:Fallback>
            <w:pict>
              <v:shape w14:anchorId="3603CB78" id="Ink 495" o:spid="_x0000_s1026" type="#_x0000_t75" style="position:absolute;left:0;text-align:left;margin-left:167.55pt;margin-top:152.4pt;width:5.5pt;height:11.8pt;z-index:25229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">
                <v:imagedata r:id="rId350" o:title=""/>
              </v:shape>
            </w:pict>
          </mc:Fallback>
        </mc:AlternateContent>
      </w:r>
      <w:r w:rsidR="007A4B10">
        <w:rPr>
          <w:noProof/>
        </w:rPr>
        <mc:AlternateContent>
          <mc:Choice Requires="wpi">
            <w:drawing>
              <wp:anchor distT="0" distB="0" distL="114300" distR="114300" simplePos="0" relativeHeight="252292096" behindDoc="0" locked="0" layoutInCell="1" allowOverlap="1" wp14:anchorId="138E6367" wp14:editId="6796B6AF">
                <wp:simplePos x="0" y="0"/>
                <wp:positionH relativeFrom="column">
                  <wp:posOffset>1905000</wp:posOffset>
                </wp:positionH>
                <wp:positionV relativeFrom="paragraph">
                  <wp:posOffset>1847850</wp:posOffset>
                </wp:positionV>
                <wp:extent cx="141480" cy="306000"/>
                <wp:effectExtent l="38100" t="38100" r="30480" b="55880"/>
                <wp:wrapNone/>
                <wp:docPr id="491" name="Ink 491"/>
                <wp:cNvGraphicFramePr/>
                <a:graphic xmlns:a="http://schemas.openxmlformats.org/drawingml/2006/main">
                  <a:graphicData uri="http://schemas.microsoft.com/office/word/2010/wordprocessingInk">
                    <w14:contentPart bwMode="auto" r:id="rId351">
                      <w14:nvContentPartPr>
                        <w14:cNvContentPartPr/>
                      </w14:nvContentPartPr>
                      <w14:xfrm>
                        <a:off x="0" y="0"/>
                        <a:ext cx="141480" cy="306525"/>
                      </w14:xfrm>
                    </w14:contentPart>
                  </a:graphicData>
                </a:graphic>
                <wp14:sizeRelH relativeFrom="margin">
                  <wp14:pctWidth>0</wp14:pctWidth>
                </wp14:sizeRelH>
              </wp:anchor>
            </w:drawing>
          </mc:Choice>
          <mc:Fallback>
            <w:pict>
              <v:shape w14:anchorId="36DB7C77" id="Ink 491" o:spid="_x0000_s1026" type="#_x0000_t75" style="position:absolute;left:0;text-align:left;margin-left:149.3pt;margin-top:144.8pt;width:12.6pt;height:25.55pt;z-index:25229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">
                <v:imagedata r:id="rId352" o:title=""/>
              </v:shape>
            </w:pict>
          </mc:Fallback>
        </mc:AlternateContent>
      </w:r>
      <w:r w:rsidR="007A4B10">
        <w:rPr>
          <w:noProof/>
        </w:rPr>
        <mc:AlternateContent>
          <mc:Choice Requires="wpi">
            <w:drawing>
              <wp:anchor distT="0" distB="0" distL="114300" distR="114300" simplePos="0" relativeHeight="252293120" behindDoc="0" locked="0" layoutInCell="1" allowOverlap="1" wp14:anchorId="09BBEE69" wp14:editId="1BEB4619">
                <wp:simplePos x="0" y="0"/>
                <wp:positionH relativeFrom="column">
                  <wp:posOffset>1004888</wp:posOffset>
                </wp:positionH>
                <wp:positionV relativeFrom="paragraph">
                  <wp:posOffset>1814513</wp:posOffset>
                </wp:positionV>
                <wp:extent cx="634957" cy="339090"/>
                <wp:effectExtent l="38100" t="38100" r="0" b="41910"/>
                <wp:wrapNone/>
                <wp:docPr id="493" name="Ink 493"/>
                <wp:cNvGraphicFramePr/>
                <a:graphic xmlns:a="http://schemas.openxmlformats.org/drawingml/2006/main">
                  <a:graphicData uri="http://schemas.microsoft.com/office/word/2010/wordprocessingInk">
                    <w14:contentPart bwMode="auto" r:id="rId353">
                      <w14:nvContentPartPr>
                        <w14:cNvContentPartPr/>
                      </w14:nvContentPartPr>
                      <w14:xfrm>
                        <a:off x="0" y="0"/>
                        <a:ext cx="634957" cy="339090"/>
                      </w14:xfrm>
                    </w14:contentPart>
                  </a:graphicData>
                </a:graphic>
              </wp:anchor>
            </w:drawing>
          </mc:Choice>
          <mc:Fallback>
            <w:pict>
              <v:shape w14:anchorId="1609412C" id="Ink 493" o:spid="_x0000_s1026" type="#_x0000_t75" style="position:absolute;left:0;text-align:left;margin-left:78.45pt;margin-top:142.2pt;width:51.45pt;height:28.1pt;z-index:25229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">
                <v:imagedata r:id="rId354" o:title=""/>
              </v:shape>
            </w:pict>
          </mc:Fallback>
        </mc:AlternateContent>
      </w:r>
      <w:r w:rsidR="007A4B10">
        <w:rPr>
          <w:noProof/>
        </w:rPr>
        <mc:AlternateContent>
          <mc:Choice Requires="wpi">
            <w:drawing>
              <wp:anchor distT="0" distB="0" distL="114300" distR="114300" simplePos="0" relativeHeight="252294144" behindDoc="0" locked="0" layoutInCell="1" allowOverlap="1" wp14:anchorId="163C5951" wp14:editId="2BECDD7D">
                <wp:simplePos x="0" y="0"/>
                <wp:positionH relativeFrom="column">
                  <wp:posOffset>200025</wp:posOffset>
                </wp:positionH>
                <wp:positionV relativeFrom="paragraph">
                  <wp:posOffset>1843088</wp:posOffset>
                </wp:positionV>
                <wp:extent cx="552045" cy="292100"/>
                <wp:effectExtent l="38100" t="38100" r="635" b="50800"/>
                <wp:wrapNone/>
                <wp:docPr id="494" name="Ink 494"/>
                <wp:cNvGraphicFramePr/>
                <a:graphic xmlns:a="http://schemas.openxmlformats.org/drawingml/2006/main">
                  <a:graphicData uri="http://schemas.microsoft.com/office/word/2010/wordprocessingInk">
                    <w14:contentPart bwMode="auto" r:id="rId355">
                      <w14:nvContentPartPr>
                        <w14:cNvContentPartPr/>
                      </w14:nvContentPartPr>
                      <w14:xfrm>
                        <a:off x="0" y="0"/>
                        <a:ext cx="552045" cy="292100"/>
                      </w14:xfrm>
                    </w14:contentPart>
                  </a:graphicData>
                </a:graphic>
              </wp:anchor>
            </w:drawing>
          </mc:Choice>
          <mc:Fallback>
            <w:pict>
              <v:shape w14:anchorId="686635FD" id="Ink 494" o:spid="_x0000_s1026" type="#_x0000_t75" style="position:absolute;left:0;text-align:left;margin-left:15.05pt;margin-top:144.45pt;width:44.85pt;height:24.4pt;z-index:252294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">
                <v:imagedata r:id="rId356" o:title=""/>
              </v:shape>
            </w:pict>
          </mc:Fallback>
        </mc:AlternateContent>
      </w:r>
      <w:r w:rsidR="007A4B10">
        <w:rPr>
          <w:noProof/>
        </w:rPr>
        <mc:AlternateContent>
          <mc:Choice Requires="wpi">
            <w:drawing>
              <wp:anchor distT="0" distB="0" distL="114300" distR="114300" simplePos="0" relativeHeight="252276736" behindDoc="0" locked="0" layoutInCell="1" allowOverlap="1" wp14:anchorId="0A492BC4" wp14:editId="395C6743">
                <wp:simplePos x="0" y="0"/>
                <wp:positionH relativeFrom="column">
                  <wp:posOffset>4048522</wp:posOffset>
                </wp:positionH>
                <wp:positionV relativeFrom="paragraph">
                  <wp:posOffset>1362750</wp:posOffset>
                </wp:positionV>
                <wp:extent cx="162360" cy="246600"/>
                <wp:effectExtent l="57150" t="38100" r="9525" b="39370"/>
                <wp:wrapNone/>
                <wp:docPr id="476" name="Ink 476"/>
                <wp:cNvGraphicFramePr/>
                <a:graphic xmlns:a="http://schemas.openxmlformats.org/drawingml/2006/main">
                  <a:graphicData uri="http://schemas.microsoft.com/office/word/2010/wordprocessingInk">
                    <w14:contentPart bwMode="auto" r:id="rId357">
                      <w14:nvContentPartPr>
                        <w14:cNvContentPartPr/>
                      </w14:nvContentPartPr>
                      <w14:xfrm>
                        <a:off x="0" y="0"/>
                        <a:ext cx="162360" cy="246600"/>
                      </w14:xfrm>
                    </w14:contentPart>
                  </a:graphicData>
                </a:graphic>
              </wp:anchor>
            </w:drawing>
          </mc:Choice>
          <mc:Fallback>
            <w:pict>
              <v:shape w14:anchorId="04A0B773" id="Ink 476" o:spid="_x0000_s1026" type="#_x0000_t75" style="position:absolute;left:0;text-align:left;margin-left:318.1pt;margin-top:106.6pt;width:14.2pt;height:20.8pt;z-index:25227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">
                <v:imagedata r:id="rId358" o:title=""/>
              </v:shape>
            </w:pict>
          </mc:Fallback>
        </mc:AlternateContent>
      </w:r>
      <w:r w:rsidR="007A4B10">
        <w:rPr>
          <w:noProof/>
        </w:rPr>
        <mc:AlternateContent>
          <mc:Choice Requires="wpi">
            <w:drawing>
              <wp:anchor distT="0" distB="0" distL="114300" distR="114300" simplePos="0" relativeHeight="252275712" behindDoc="0" locked="0" layoutInCell="1" allowOverlap="1" wp14:anchorId="2419AE51" wp14:editId="5A1EF42F">
                <wp:simplePos x="0" y="0"/>
                <wp:positionH relativeFrom="column">
                  <wp:posOffset>3805882</wp:posOffset>
                </wp:positionH>
                <wp:positionV relativeFrom="paragraph">
                  <wp:posOffset>1471110</wp:posOffset>
                </wp:positionV>
                <wp:extent cx="36000" cy="34920"/>
                <wp:effectExtent l="38100" t="38100" r="40640" b="41910"/>
                <wp:wrapNone/>
                <wp:docPr id="475" name="Ink 475"/>
                <wp:cNvGraphicFramePr/>
                <a:graphic xmlns:a="http://schemas.openxmlformats.org/drawingml/2006/main">
                  <a:graphicData uri="http://schemas.microsoft.com/office/word/2010/wordprocessingInk">
                    <w14:contentPart bwMode="auto" r:id="rId359">
                      <w14:nvContentPartPr>
                        <w14:cNvContentPartPr/>
                      </w14:nvContentPartPr>
                      <w14:xfrm>
                        <a:off x="0" y="0"/>
                        <a:ext cx="36000" cy="34920"/>
                      </w14:xfrm>
                    </w14:contentPart>
                  </a:graphicData>
                </a:graphic>
              </wp:anchor>
            </w:drawing>
          </mc:Choice>
          <mc:Fallback>
            <w:pict>
              <v:shape w14:anchorId="2CD3092A" id="Ink 475" o:spid="_x0000_s1026" type="#_x0000_t75" style="position:absolute;left:0;text-align:left;margin-left:299pt;margin-top:115.15pt;width:4.25pt;height:4.2pt;z-index:252275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">
                <v:imagedata r:id="rId360" o:title=""/>
              </v:shape>
            </w:pict>
          </mc:Fallback>
        </mc:AlternateContent>
      </w:r>
      <w:r w:rsidR="007A4B10">
        <w:rPr>
          <w:noProof/>
        </w:rPr>
        <mc:AlternateContent>
          <mc:Choice Requires="wpi">
            <w:drawing>
              <wp:anchor distT="0" distB="0" distL="114300" distR="114300" simplePos="0" relativeHeight="252274688" behindDoc="0" locked="0" layoutInCell="1" allowOverlap="1" wp14:anchorId="21A3AD01" wp14:editId="6543D095">
                <wp:simplePos x="0" y="0"/>
                <wp:positionH relativeFrom="column">
                  <wp:posOffset>3533722</wp:posOffset>
                </wp:positionH>
                <wp:positionV relativeFrom="paragraph">
                  <wp:posOffset>1489830</wp:posOffset>
                </wp:positionV>
                <wp:extent cx="27000" cy="25200"/>
                <wp:effectExtent l="38100" t="38100" r="49530" b="51435"/>
                <wp:wrapNone/>
                <wp:docPr id="474" name="Ink 474"/>
                <wp:cNvGraphicFramePr/>
                <a:graphic xmlns:a="http://schemas.openxmlformats.org/drawingml/2006/main">
                  <a:graphicData uri="http://schemas.microsoft.com/office/word/2010/wordprocessingInk">
                    <w14:contentPart bwMode="auto" r:id="rId361">
                      <w14:nvContentPartPr>
                        <w14:cNvContentPartPr/>
                      </w14:nvContentPartPr>
                      <w14:xfrm>
                        <a:off x="0" y="0"/>
                        <a:ext cx="27000" cy="25200"/>
                      </w14:xfrm>
                    </w14:contentPart>
                  </a:graphicData>
                </a:graphic>
              </wp:anchor>
            </w:drawing>
          </mc:Choice>
          <mc:Fallback>
            <w:pict>
              <v:shape w14:anchorId="046F2AB1" id="Ink 474" o:spid="_x0000_s1026" type="#_x0000_t75" style="position:absolute;left:0;text-align:left;margin-left:277.55pt;margin-top:116.6pt;width:3.55pt;height:3.4pt;z-index:252274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">
                <v:imagedata r:id="rId362" o:title=""/>
              </v:shape>
            </w:pict>
          </mc:Fallback>
        </mc:AlternateContent>
      </w:r>
      <w:r w:rsidR="007A4B10">
        <w:rPr>
          <w:noProof/>
        </w:rPr>
        <mc:AlternateContent>
          <mc:Choice Requires="wpi">
            <w:drawing>
              <wp:anchor distT="0" distB="0" distL="114300" distR="114300" simplePos="0" relativeHeight="252273664" behindDoc="0" locked="0" layoutInCell="1" allowOverlap="1" wp14:anchorId="1CB1EE90" wp14:editId="73B256B3">
                <wp:simplePos x="0" y="0"/>
                <wp:positionH relativeFrom="column">
                  <wp:posOffset>3328882</wp:posOffset>
                </wp:positionH>
                <wp:positionV relativeFrom="paragraph">
                  <wp:posOffset>1469670</wp:posOffset>
                </wp:positionV>
                <wp:extent cx="24840" cy="30960"/>
                <wp:effectExtent l="38100" t="38100" r="51435" b="45720"/>
                <wp:wrapNone/>
                <wp:docPr id="473" name="Ink 473"/>
                <wp:cNvGraphicFramePr/>
                <a:graphic xmlns:a="http://schemas.openxmlformats.org/drawingml/2006/main">
                  <a:graphicData uri="http://schemas.microsoft.com/office/word/2010/wordprocessingInk">
                    <w14:contentPart bwMode="auto" r:id="rId363">
                      <w14:nvContentPartPr>
                        <w14:cNvContentPartPr/>
                      </w14:nvContentPartPr>
                      <w14:xfrm>
                        <a:off x="0" y="0"/>
                        <a:ext cx="24840" cy="30960"/>
                      </w14:xfrm>
                    </w14:contentPart>
                  </a:graphicData>
                </a:graphic>
              </wp:anchor>
            </w:drawing>
          </mc:Choice>
          <mc:Fallback>
            <w:pict>
              <v:shape w14:anchorId="30AC4839" id="Ink 473" o:spid="_x0000_s1026" type="#_x0000_t75" style="position:absolute;left:0;text-align:left;margin-left:261.4pt;margin-top:115pt;width:3.35pt;height:3.9pt;z-index:25227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">
                <v:imagedata r:id="rId364" o:title=""/>
              </v:shape>
            </w:pict>
          </mc:Fallback>
        </mc:AlternateContent>
      </w:r>
      <w:r w:rsidR="007A4B10">
        <w:rPr>
          <w:noProof/>
        </w:rPr>
        <mc:AlternateContent>
          <mc:Choice Requires="wpi">
            <w:drawing>
              <wp:anchor distT="0" distB="0" distL="114300" distR="114300" simplePos="0" relativeHeight="252270592" behindDoc="0" locked="0" layoutInCell="1" allowOverlap="1" wp14:anchorId="2D02F95A" wp14:editId="390CC319">
                <wp:simplePos x="0" y="0"/>
                <wp:positionH relativeFrom="column">
                  <wp:posOffset>2886075</wp:posOffset>
                </wp:positionH>
                <wp:positionV relativeFrom="paragraph">
                  <wp:posOffset>1419225</wp:posOffset>
                </wp:positionV>
                <wp:extent cx="70200" cy="229235"/>
                <wp:effectExtent l="38100" t="19050" r="44450" b="56515"/>
                <wp:wrapNone/>
                <wp:docPr id="468" name="Ink 468"/>
                <wp:cNvGraphicFramePr/>
                <a:graphic xmlns:a="http://schemas.openxmlformats.org/drawingml/2006/main">
                  <a:graphicData uri="http://schemas.microsoft.com/office/word/2010/wordprocessingInk">
                    <w14:contentPart bwMode="auto" r:id="rId365">
                      <w14:nvContentPartPr>
                        <w14:cNvContentPartPr/>
                      </w14:nvContentPartPr>
                      <w14:xfrm>
                        <a:off x="0" y="0"/>
                        <a:ext cx="70200" cy="229235"/>
                      </w14:xfrm>
                    </w14:contentPart>
                  </a:graphicData>
                </a:graphic>
              </wp:anchor>
            </w:drawing>
          </mc:Choice>
          <mc:Fallback>
            <w:pict>
              <v:shape w14:anchorId="5F658F75" id="Ink 468" o:spid="_x0000_s1026" type="#_x0000_t75" style="position:absolute;left:0;text-align:left;margin-left:226.55pt;margin-top:111.05pt;width:6.95pt;height:19.45pt;z-index:25227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">
                <v:imagedata r:id="rId366" o:title=""/>
              </v:shape>
            </w:pict>
          </mc:Fallback>
        </mc:AlternateContent>
      </w:r>
      <w:r w:rsidR="007A4B10">
        <w:rPr>
          <w:noProof/>
        </w:rPr>
        <mc:AlternateContent>
          <mc:Choice Requires="wpi">
            <w:drawing>
              <wp:anchor distT="0" distB="0" distL="114300" distR="114300" simplePos="0" relativeHeight="252271616" behindDoc="0" locked="0" layoutInCell="1" allowOverlap="1" wp14:anchorId="6163807D" wp14:editId="39A55998">
                <wp:simplePos x="0" y="0"/>
                <wp:positionH relativeFrom="column">
                  <wp:posOffset>2743200</wp:posOffset>
                </wp:positionH>
                <wp:positionV relativeFrom="paragraph">
                  <wp:posOffset>1233488</wp:posOffset>
                </wp:positionV>
                <wp:extent cx="213075" cy="415417"/>
                <wp:effectExtent l="19050" t="38100" r="53975" b="41910"/>
                <wp:wrapNone/>
                <wp:docPr id="469" name="Ink 469"/>
                <wp:cNvGraphicFramePr/>
                <a:graphic xmlns:a="http://schemas.openxmlformats.org/drawingml/2006/main">
                  <a:graphicData uri="http://schemas.microsoft.com/office/word/2010/wordprocessingInk">
                    <w14:contentPart bwMode="auto" r:id="rId367">
                      <w14:nvContentPartPr>
                        <w14:cNvContentPartPr/>
                      </w14:nvContentPartPr>
                      <w14:xfrm>
                        <a:off x="0" y="0"/>
                        <a:ext cx="213075" cy="415417"/>
                      </w14:xfrm>
                    </w14:contentPart>
                  </a:graphicData>
                </a:graphic>
              </wp:anchor>
            </w:drawing>
          </mc:Choice>
          <mc:Fallback>
            <w:pict>
              <v:shape w14:anchorId="1524770F" id="Ink 469" o:spid="_x0000_s1026" type="#_x0000_t75" style="position:absolute;left:0;text-align:left;margin-left:215.3pt;margin-top:96.45pt;width:18.2pt;height:34.1pt;z-index:25227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">
                <v:imagedata r:id="rId368" o:title=""/>
              </v:shape>
            </w:pict>
          </mc:Fallback>
        </mc:AlternateContent>
      </w:r>
      <w:r w:rsidR="007A4B10">
        <w:rPr>
          <w:noProof/>
        </w:rPr>
        <mc:AlternateContent>
          <mc:Choice Requires="wpi">
            <w:drawing>
              <wp:anchor distT="0" distB="0" distL="114300" distR="114300" simplePos="0" relativeHeight="252272640" behindDoc="0" locked="0" layoutInCell="1" allowOverlap="1" wp14:anchorId="45789E47" wp14:editId="176AE8F3">
                <wp:simplePos x="0" y="0"/>
                <wp:positionH relativeFrom="column">
                  <wp:posOffset>2424113</wp:posOffset>
                </wp:positionH>
                <wp:positionV relativeFrom="paragraph">
                  <wp:posOffset>1400175</wp:posOffset>
                </wp:positionV>
                <wp:extent cx="98055" cy="46853"/>
                <wp:effectExtent l="38100" t="38100" r="54610" b="48895"/>
                <wp:wrapNone/>
                <wp:docPr id="472" name="Ink 472"/>
                <wp:cNvGraphicFramePr/>
                <a:graphic xmlns:a="http://schemas.openxmlformats.org/drawingml/2006/main">
                  <a:graphicData uri="http://schemas.microsoft.com/office/word/2010/wordprocessingInk">
                    <w14:contentPart bwMode="auto" r:id="rId369">
                      <w14:nvContentPartPr>
                        <w14:cNvContentPartPr/>
                      </w14:nvContentPartPr>
                      <w14:xfrm>
                        <a:off x="0" y="0"/>
                        <a:ext cx="98055" cy="46853"/>
                      </w14:xfrm>
                    </w14:contentPart>
                  </a:graphicData>
                </a:graphic>
              </wp:anchor>
            </w:drawing>
          </mc:Choice>
          <mc:Fallback>
            <w:pict>
              <v:shape w14:anchorId="280437FC" id="Ink 472" o:spid="_x0000_s1026" type="#_x0000_t75" style="position:absolute;left:0;text-align:left;margin-left:190.2pt;margin-top:109.55pt;width:9.1pt;height:5.15pt;z-index:25227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">
                <v:imagedata r:id="rId370" o:title=""/>
              </v:shape>
            </w:pict>
          </mc:Fallback>
        </mc:AlternateContent>
      </w:r>
      <w:r w:rsidR="007A4B10">
        <w:rPr>
          <w:noProof/>
        </w:rPr>
        <mc:AlternateContent>
          <mc:Choice Requires="wpi">
            <w:drawing>
              <wp:anchor distT="0" distB="0" distL="114300" distR="114300" simplePos="0" relativeHeight="252263424" behindDoc="0" locked="0" layoutInCell="1" allowOverlap="1" wp14:anchorId="762CF0EC" wp14:editId="60822606">
                <wp:simplePos x="0" y="0"/>
                <wp:positionH relativeFrom="column">
                  <wp:posOffset>1819275</wp:posOffset>
                </wp:positionH>
                <wp:positionV relativeFrom="paragraph">
                  <wp:posOffset>1214438</wp:posOffset>
                </wp:positionV>
                <wp:extent cx="433118" cy="478155"/>
                <wp:effectExtent l="38100" t="38100" r="43180" b="55245"/>
                <wp:wrapNone/>
                <wp:docPr id="458" name="Ink 458"/>
                <wp:cNvGraphicFramePr/>
                <a:graphic xmlns:a="http://schemas.openxmlformats.org/drawingml/2006/main">
                  <a:graphicData uri="http://schemas.microsoft.com/office/word/2010/wordprocessingInk">
                    <w14:contentPart bwMode="auto" r:id="rId371">
                      <w14:nvContentPartPr>
                        <w14:cNvContentPartPr/>
                      </w14:nvContentPartPr>
                      <w14:xfrm>
                        <a:off x="0" y="0"/>
                        <a:ext cx="433118" cy="478155"/>
                      </w14:xfrm>
                    </w14:contentPart>
                  </a:graphicData>
                </a:graphic>
              </wp:anchor>
            </w:drawing>
          </mc:Choice>
          <mc:Fallback>
            <w:pict>
              <v:shape w14:anchorId="6BB288B0" id="Ink 458" o:spid="_x0000_s1026" type="#_x0000_t75" style="position:absolute;left:0;text-align:left;margin-left:142.55pt;margin-top:94.95pt;width:35.5pt;height:39.05pt;z-index:25226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">
                <v:imagedata r:id="rId372" o:title=""/>
              </v:shape>
            </w:pict>
          </mc:Fallback>
        </mc:AlternateContent>
      </w:r>
      <w:r w:rsidR="007A4B10">
        <w:rPr>
          <w:noProof/>
        </w:rPr>
        <mc:AlternateContent>
          <mc:Choice Requires="wpi">
            <w:drawing>
              <wp:anchor distT="0" distB="0" distL="114300" distR="114300" simplePos="0" relativeHeight="252260352" behindDoc="0" locked="0" layoutInCell="1" allowOverlap="1" wp14:anchorId="63E921AA" wp14:editId="42C7025C">
                <wp:simplePos x="0" y="0"/>
                <wp:positionH relativeFrom="column">
                  <wp:posOffset>1171575</wp:posOffset>
                </wp:positionH>
                <wp:positionV relativeFrom="paragraph">
                  <wp:posOffset>1333500</wp:posOffset>
                </wp:positionV>
                <wp:extent cx="516075" cy="361950"/>
                <wp:effectExtent l="38100" t="38100" r="55880" b="57150"/>
                <wp:wrapNone/>
                <wp:docPr id="455" name="Ink 455"/>
                <wp:cNvGraphicFramePr/>
                <a:graphic xmlns:a="http://schemas.openxmlformats.org/drawingml/2006/main">
                  <a:graphicData uri="http://schemas.microsoft.com/office/word/2010/wordprocessingInk">
                    <w14:contentPart bwMode="auto" r:id="rId373">
                      <w14:nvContentPartPr>
                        <w14:cNvContentPartPr/>
                      </w14:nvContentPartPr>
                      <w14:xfrm>
                        <a:off x="0" y="0"/>
                        <a:ext cx="516075" cy="361950"/>
                      </w14:xfrm>
                    </w14:contentPart>
                  </a:graphicData>
                </a:graphic>
              </wp:anchor>
            </w:drawing>
          </mc:Choice>
          <mc:Fallback>
            <w:pict>
              <v:shape w14:anchorId="139BABC7" id="Ink 455" o:spid="_x0000_s1026" type="#_x0000_t75" style="position:absolute;left:0;text-align:left;margin-left:91.55pt;margin-top:104.3pt;width:42.05pt;height:29.9pt;z-index:25226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">
                <v:imagedata r:id="rId374" o:title=""/>
              </v:shape>
            </w:pict>
          </mc:Fallback>
        </mc:AlternateContent>
      </w:r>
      <w:r w:rsidR="007A4B10">
        <w:rPr>
          <w:noProof/>
        </w:rPr>
        <mc:AlternateContent>
          <mc:Choice Requires="wpi">
            <w:drawing>
              <wp:anchor distT="0" distB="0" distL="114300" distR="114300" simplePos="0" relativeHeight="252255232" behindDoc="0" locked="0" layoutInCell="1" allowOverlap="1" wp14:anchorId="2805E21D" wp14:editId="5B87C149">
                <wp:simplePos x="0" y="0"/>
                <wp:positionH relativeFrom="column">
                  <wp:posOffset>795338</wp:posOffset>
                </wp:positionH>
                <wp:positionV relativeFrom="paragraph">
                  <wp:posOffset>1395413</wp:posOffset>
                </wp:positionV>
                <wp:extent cx="118745" cy="151200"/>
                <wp:effectExtent l="38100" t="19050" r="14605" b="58420"/>
                <wp:wrapNone/>
                <wp:docPr id="449" name="Ink 449"/>
                <wp:cNvGraphicFramePr/>
                <a:graphic xmlns:a="http://schemas.openxmlformats.org/drawingml/2006/main">
                  <a:graphicData uri="http://schemas.microsoft.com/office/word/2010/wordprocessingInk">
                    <w14:contentPart bwMode="auto" r:id="rId375">
                      <w14:nvContentPartPr>
                        <w14:cNvContentPartPr/>
                      </w14:nvContentPartPr>
                      <w14:xfrm>
                        <a:off x="0" y="0"/>
                        <a:ext cx="118745" cy="151200"/>
                      </w14:xfrm>
                    </w14:contentPart>
                  </a:graphicData>
                </a:graphic>
              </wp:anchor>
            </w:drawing>
          </mc:Choice>
          <mc:Fallback>
            <w:pict>
              <v:shape w14:anchorId="7E71195E" id="Ink 449" o:spid="_x0000_s1026" type="#_x0000_t75" style="position:absolute;left:0;text-align:left;margin-left:61.95pt;margin-top:109.2pt;width:10.75pt;height:13.3pt;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">
                <v:imagedata r:id="rId376" o:title=""/>
              </v:shape>
            </w:pict>
          </mc:Fallback>
        </mc:AlternateContent>
      </w:r>
      <w:r w:rsidR="007A4B10">
        <w:rPr>
          <w:noProof/>
        </w:rPr>
        <mc:AlternateContent>
          <mc:Choice Requires="wpi">
            <w:drawing>
              <wp:anchor distT="0" distB="0" distL="114300" distR="114300" simplePos="0" relativeHeight="252252160" behindDoc="0" locked="0" layoutInCell="1" allowOverlap="1" wp14:anchorId="3D3A1672" wp14:editId="5639F753">
                <wp:simplePos x="0" y="0"/>
                <wp:positionH relativeFrom="column">
                  <wp:posOffset>442913</wp:posOffset>
                </wp:positionH>
                <wp:positionV relativeFrom="paragraph">
                  <wp:posOffset>1247775</wp:posOffset>
                </wp:positionV>
                <wp:extent cx="234060" cy="384175"/>
                <wp:effectExtent l="38100" t="38100" r="33020" b="53975"/>
                <wp:wrapNone/>
                <wp:docPr id="446" name="Ink 446"/>
                <wp:cNvGraphicFramePr/>
                <a:graphic xmlns:a="http://schemas.openxmlformats.org/drawingml/2006/main">
                  <a:graphicData uri="http://schemas.microsoft.com/office/word/2010/wordprocessingInk">
                    <w14:contentPart bwMode="auto" r:id="rId377">
                      <w14:nvContentPartPr>
                        <w14:cNvContentPartPr/>
                      </w14:nvContentPartPr>
                      <w14:xfrm>
                        <a:off x="0" y="0"/>
                        <a:ext cx="234060" cy="384175"/>
                      </w14:xfrm>
                    </w14:contentPart>
                  </a:graphicData>
                </a:graphic>
              </wp:anchor>
            </w:drawing>
          </mc:Choice>
          <mc:Fallback>
            <w:pict>
              <v:shape w14:anchorId="527BC420" id="Ink 446" o:spid="_x0000_s1026" type="#_x0000_t75" style="position:absolute;left:0;text-align:left;margin-left:34.2pt;margin-top:97.55pt;width:19.85pt;height:31.65pt;z-index:252252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">
                <v:imagedata r:id="rId378" o:title=""/>
              </v:shape>
            </w:pict>
          </mc:Fallback>
        </mc:AlternateContent>
      </w:r>
      <w:r w:rsidR="00655405">
        <w:rPr>
          <w:noProof/>
        </w:rPr>
        <mc:AlternateContent>
          <mc:Choice Requires="wpi">
            <w:drawing>
              <wp:anchor distT="0" distB="0" distL="114300" distR="114300" simplePos="0" relativeHeight="252240896" behindDoc="0" locked="0" layoutInCell="1" allowOverlap="1" wp14:anchorId="4C019CCC" wp14:editId="5664F17C">
                <wp:simplePos x="0" y="0"/>
                <wp:positionH relativeFrom="column">
                  <wp:posOffset>4767263</wp:posOffset>
                </wp:positionH>
                <wp:positionV relativeFrom="paragraph">
                  <wp:posOffset>738188</wp:posOffset>
                </wp:positionV>
                <wp:extent cx="257047" cy="198000"/>
                <wp:effectExtent l="38100" t="38100" r="48260" b="50165"/>
                <wp:wrapNone/>
                <wp:docPr id="423" name="Ink 423"/>
                <wp:cNvGraphicFramePr/>
                <a:graphic xmlns:a="http://schemas.openxmlformats.org/drawingml/2006/main">
                  <a:graphicData uri="http://schemas.microsoft.com/office/word/2010/wordprocessingInk">
                    <w14:contentPart bwMode="auto" r:id="rId379">
                      <w14:nvContentPartPr>
                        <w14:cNvContentPartPr/>
                      </w14:nvContentPartPr>
                      <w14:xfrm>
                        <a:off x="0" y="0"/>
                        <a:ext cx="257047" cy="198000"/>
                      </w14:xfrm>
                    </w14:contentPart>
                  </a:graphicData>
                </a:graphic>
              </wp:anchor>
            </w:drawing>
          </mc:Choice>
          <mc:Fallback>
            <w:pict>
              <v:shape w14:anchorId="1907A244" id="Ink 423" o:spid="_x0000_s1026" type="#_x0000_t75" style="position:absolute;left:0;text-align:left;margin-left:374.7pt;margin-top:57.45pt;width:21.7pt;height:17.05pt;z-index:252240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">
                <v:imagedata r:id="rId380" o:title=""/>
              </v:shape>
            </w:pict>
          </mc:Fallback>
        </mc:AlternateContent>
      </w:r>
      <w:r w:rsidR="00655405">
        <w:rPr>
          <w:noProof/>
        </w:rPr>
        <mc:AlternateContent>
          <mc:Choice Requires="wpi">
            <w:drawing>
              <wp:anchor distT="0" distB="0" distL="114300" distR="114300" simplePos="0" relativeHeight="252241920" behindDoc="0" locked="0" layoutInCell="1" allowOverlap="1" wp14:anchorId="0D348D7A" wp14:editId="79911728">
                <wp:simplePos x="0" y="0"/>
                <wp:positionH relativeFrom="column">
                  <wp:posOffset>4286250</wp:posOffset>
                </wp:positionH>
                <wp:positionV relativeFrom="paragraph">
                  <wp:posOffset>747713</wp:posOffset>
                </wp:positionV>
                <wp:extent cx="410228" cy="195480"/>
                <wp:effectExtent l="38100" t="38100" r="46990" b="52705"/>
                <wp:wrapNone/>
                <wp:docPr id="424" name="Ink 424"/>
                <wp:cNvGraphicFramePr/>
                <a:graphic xmlns:a="http://schemas.openxmlformats.org/drawingml/2006/main">
                  <a:graphicData uri="http://schemas.microsoft.com/office/word/2010/wordprocessingInk">
                    <w14:contentPart bwMode="auto" r:id="rId381">
                      <w14:nvContentPartPr>
                        <w14:cNvContentPartPr/>
                      </w14:nvContentPartPr>
                      <w14:xfrm>
                        <a:off x="0" y="0"/>
                        <a:ext cx="410228" cy="195480"/>
                      </w14:xfrm>
                    </w14:contentPart>
                  </a:graphicData>
                </a:graphic>
              </wp:anchor>
            </w:drawing>
          </mc:Choice>
          <mc:Fallback>
            <w:pict>
              <v:shape w14:anchorId="4C01C611" id="Ink 424" o:spid="_x0000_s1026" type="#_x0000_t75" style="position:absolute;left:0;text-align:left;margin-left:336.8pt;margin-top:58.2pt;width:33.7pt;height:16.85pt;z-index:252241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">
                <v:imagedata r:id="rId382" o:title=""/>
              </v:shape>
            </w:pict>
          </mc:Fallback>
        </mc:AlternateContent>
      </w:r>
      <w:r w:rsidR="00655405">
        <w:rPr>
          <w:noProof/>
        </w:rPr>
        <mc:AlternateContent>
          <mc:Choice Requires="wpi">
            <w:drawing>
              <wp:anchor distT="0" distB="0" distL="114300" distR="114300" simplePos="0" relativeHeight="252242944" behindDoc="0" locked="0" layoutInCell="1" allowOverlap="1" wp14:anchorId="52CE393E" wp14:editId="4E325610">
                <wp:simplePos x="0" y="0"/>
                <wp:positionH relativeFrom="column">
                  <wp:posOffset>3690938</wp:posOffset>
                </wp:positionH>
                <wp:positionV relativeFrom="paragraph">
                  <wp:posOffset>709613</wp:posOffset>
                </wp:positionV>
                <wp:extent cx="513802" cy="322200"/>
                <wp:effectExtent l="38100" t="38100" r="0" b="40005"/>
                <wp:wrapNone/>
                <wp:docPr id="425" name="Ink 425"/>
                <wp:cNvGraphicFramePr/>
                <a:graphic xmlns:a="http://schemas.openxmlformats.org/drawingml/2006/main">
                  <a:graphicData uri="http://schemas.microsoft.com/office/word/2010/wordprocessingInk">
                    <w14:contentPart bwMode="auto" r:id="rId383">
                      <w14:nvContentPartPr>
                        <w14:cNvContentPartPr/>
                      </w14:nvContentPartPr>
                      <w14:xfrm>
                        <a:off x="0" y="0"/>
                        <a:ext cx="513802" cy="322200"/>
                      </w14:xfrm>
                    </w14:contentPart>
                  </a:graphicData>
                </a:graphic>
              </wp:anchor>
            </w:drawing>
          </mc:Choice>
          <mc:Fallback>
            <w:pict>
              <v:shape w14:anchorId="2111AABC" id="Ink 425" o:spid="_x0000_s1026" type="#_x0000_t75" style="position:absolute;left:0;text-align:left;margin-left:289.95pt;margin-top:55.2pt;width:41.85pt;height:26.75pt;z-index:25224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">
                <v:imagedata r:id="rId384" o:title=""/>
              </v:shape>
            </w:pict>
          </mc:Fallback>
        </mc:AlternateContent>
      </w:r>
      <w:r w:rsidR="00655405">
        <w:rPr>
          <w:noProof/>
        </w:rPr>
        <mc:AlternateContent>
          <mc:Choice Requires="wpi">
            <w:drawing>
              <wp:anchor distT="0" distB="0" distL="114300" distR="114300" simplePos="0" relativeHeight="252243968" behindDoc="0" locked="0" layoutInCell="1" allowOverlap="1" wp14:anchorId="54B5F1CA" wp14:editId="7C1C7974">
                <wp:simplePos x="0" y="0"/>
                <wp:positionH relativeFrom="column">
                  <wp:posOffset>2805113</wp:posOffset>
                </wp:positionH>
                <wp:positionV relativeFrom="paragraph">
                  <wp:posOffset>814388</wp:posOffset>
                </wp:positionV>
                <wp:extent cx="396930" cy="157480"/>
                <wp:effectExtent l="38100" t="38100" r="41275" b="52070"/>
                <wp:wrapNone/>
                <wp:docPr id="426" name="Ink 426"/>
                <wp:cNvGraphicFramePr/>
                <a:graphic xmlns:a="http://schemas.openxmlformats.org/drawingml/2006/main">
                  <a:graphicData uri="http://schemas.microsoft.com/office/word/2010/wordprocessingInk">
                    <w14:contentPart bwMode="auto" r:id="rId385">
                      <w14:nvContentPartPr>
                        <w14:cNvContentPartPr/>
                      </w14:nvContentPartPr>
                      <w14:xfrm>
                        <a:off x="0" y="0"/>
                        <a:ext cx="396930" cy="157480"/>
                      </w14:xfrm>
                    </w14:contentPart>
                  </a:graphicData>
                </a:graphic>
              </wp:anchor>
            </w:drawing>
          </mc:Choice>
          <mc:Fallback>
            <w:pict>
              <v:shape w14:anchorId="1A4A93E6" id="Ink 426" o:spid="_x0000_s1026" type="#_x0000_t75" style="position:absolute;left:0;text-align:left;margin-left:220.2pt;margin-top:63.45pt;width:32.65pt;height:13.8pt;z-index:25224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">
                <v:imagedata r:id="rId386" o:title=""/>
              </v:shape>
            </w:pict>
          </mc:Fallback>
        </mc:AlternateContent>
      </w:r>
      <w:r w:rsidR="00655405">
        <w:rPr>
          <w:noProof/>
        </w:rPr>
        <mc:AlternateContent>
          <mc:Choice Requires="wpi">
            <w:drawing>
              <wp:anchor distT="0" distB="0" distL="114300" distR="114300" simplePos="0" relativeHeight="252244992" behindDoc="0" locked="0" layoutInCell="1" allowOverlap="1" wp14:anchorId="749A0057" wp14:editId="6B6C4894">
                <wp:simplePos x="0" y="0"/>
                <wp:positionH relativeFrom="column">
                  <wp:posOffset>2085975</wp:posOffset>
                </wp:positionH>
                <wp:positionV relativeFrom="paragraph">
                  <wp:posOffset>790575</wp:posOffset>
                </wp:positionV>
                <wp:extent cx="648068" cy="324803"/>
                <wp:effectExtent l="38100" t="38100" r="0" b="56515"/>
                <wp:wrapNone/>
                <wp:docPr id="427" name="Ink 427"/>
                <wp:cNvGraphicFramePr/>
                <a:graphic xmlns:a="http://schemas.openxmlformats.org/drawingml/2006/main">
                  <a:graphicData uri="http://schemas.microsoft.com/office/word/2010/wordprocessingInk">
                    <w14:contentPart bwMode="auto" r:id="rId387">
                      <w14:nvContentPartPr>
                        <w14:cNvContentPartPr/>
                      </w14:nvContentPartPr>
                      <w14:xfrm>
                        <a:off x="0" y="0"/>
                        <a:ext cx="648068" cy="324803"/>
                      </w14:xfrm>
                    </w14:contentPart>
                  </a:graphicData>
                </a:graphic>
              </wp:anchor>
            </w:drawing>
          </mc:Choice>
          <mc:Fallback>
            <w:pict>
              <v:shape w14:anchorId="47D44C6A" id="Ink 427" o:spid="_x0000_s1026" type="#_x0000_t75" style="position:absolute;left:0;text-align:left;margin-left:163.55pt;margin-top:61.55pt;width:52.45pt;height:27pt;z-index:252244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">
                <v:imagedata r:id="rId388" o:title=""/>
              </v:shape>
            </w:pict>
          </mc:Fallback>
        </mc:AlternateContent>
      </w:r>
      <w:r w:rsidR="00655405">
        <w:rPr>
          <w:noProof/>
        </w:rPr>
        <mc:AlternateContent>
          <mc:Choice Requires="wpi">
            <w:drawing>
              <wp:anchor distT="0" distB="0" distL="114300" distR="114300" simplePos="0" relativeHeight="252230656" behindDoc="0" locked="0" layoutInCell="1" allowOverlap="1" wp14:anchorId="6ECE7459" wp14:editId="417FDD03">
                <wp:simplePos x="0" y="0"/>
                <wp:positionH relativeFrom="column">
                  <wp:posOffset>3519322</wp:posOffset>
                </wp:positionH>
                <wp:positionV relativeFrom="paragraph">
                  <wp:posOffset>755985</wp:posOffset>
                </wp:positionV>
                <wp:extent cx="100080" cy="237600"/>
                <wp:effectExtent l="38100" t="57150" r="14605" b="48260"/>
                <wp:wrapNone/>
                <wp:docPr id="381" name="Ink 381"/>
                <wp:cNvGraphicFramePr/>
                <a:graphic xmlns:a="http://schemas.openxmlformats.org/drawingml/2006/main">
                  <a:graphicData uri="http://schemas.microsoft.com/office/word/2010/wordprocessingInk">
                    <w14:contentPart bwMode="auto" r:id="rId389">
                      <w14:nvContentPartPr>
                        <w14:cNvContentPartPr/>
                      </w14:nvContentPartPr>
                      <w14:xfrm>
                        <a:off x="0" y="0"/>
                        <a:ext cx="100080" cy="237600"/>
                      </w14:xfrm>
                    </w14:contentPart>
                  </a:graphicData>
                </a:graphic>
              </wp:anchor>
            </w:drawing>
          </mc:Choice>
          <mc:Fallback>
            <w:pict>
              <v:shape w14:anchorId="0B3859AD" id="Ink 381" o:spid="_x0000_s1026" type="#_x0000_t75" style="position:absolute;left:0;text-align:left;margin-left:276.4pt;margin-top:58.85pt;width:9.3pt;height:20.1pt;z-index:252230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">
                <v:imagedata r:id="rId390" o:title=""/>
              </v:shape>
            </w:pict>
          </mc:Fallback>
        </mc:AlternateContent>
      </w:r>
      <w:r w:rsidR="00655405">
        <w:rPr>
          <w:noProof/>
        </w:rPr>
        <mc:AlternateContent>
          <mc:Choice Requires="wpi">
            <w:drawing>
              <wp:anchor distT="0" distB="0" distL="114300" distR="114300" simplePos="0" relativeHeight="252220416" behindDoc="0" locked="0" layoutInCell="1" allowOverlap="1" wp14:anchorId="740B076B" wp14:editId="00F8E37D">
                <wp:simplePos x="0" y="0"/>
                <wp:positionH relativeFrom="column">
                  <wp:posOffset>1378402</wp:posOffset>
                </wp:positionH>
                <wp:positionV relativeFrom="paragraph">
                  <wp:posOffset>799545</wp:posOffset>
                </wp:positionV>
                <wp:extent cx="507960" cy="220320"/>
                <wp:effectExtent l="38100" t="38100" r="6985" b="46990"/>
                <wp:wrapNone/>
                <wp:docPr id="366" name="Ink 366"/>
                <wp:cNvGraphicFramePr/>
                <a:graphic xmlns:a="http://schemas.openxmlformats.org/drawingml/2006/main">
                  <a:graphicData uri="http://schemas.microsoft.com/office/word/2010/wordprocessingInk">
                    <w14:contentPart bwMode="auto" r:id="rId391">
                      <w14:nvContentPartPr>
                        <w14:cNvContentPartPr/>
                      </w14:nvContentPartPr>
                      <w14:xfrm>
                        <a:off x="0" y="0"/>
                        <a:ext cx="507960" cy="220320"/>
                      </w14:xfrm>
                    </w14:contentPart>
                  </a:graphicData>
                </a:graphic>
              </wp:anchor>
            </w:drawing>
          </mc:Choice>
          <mc:Fallback>
            <w:pict>
              <v:shape w14:anchorId="4EB873F0" id="Ink 366" o:spid="_x0000_s1026" type="#_x0000_t75" style="position:absolute;left:0;text-align:left;margin-left:107.85pt;margin-top:62.25pt;width:41.45pt;height:18.8pt;z-index:252220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">
                <v:imagedata r:id="rId392" o:title=""/>
              </v:shape>
            </w:pict>
          </mc:Fallback>
        </mc:AlternateContent>
      </w:r>
      <w:r w:rsidR="00655405">
        <w:rPr>
          <w:noProof/>
        </w:rPr>
        <mc:AlternateContent>
          <mc:Choice Requires="wpi">
            <w:drawing>
              <wp:anchor distT="0" distB="0" distL="114300" distR="114300" simplePos="0" relativeHeight="252219392" behindDoc="0" locked="0" layoutInCell="1" allowOverlap="1" wp14:anchorId="1FA863FC" wp14:editId="5D4C2C80">
                <wp:simplePos x="0" y="0"/>
                <wp:positionH relativeFrom="column">
                  <wp:posOffset>870442</wp:posOffset>
                </wp:positionH>
                <wp:positionV relativeFrom="paragraph">
                  <wp:posOffset>871905</wp:posOffset>
                </wp:positionV>
                <wp:extent cx="298440" cy="173160"/>
                <wp:effectExtent l="38100" t="38100" r="6985" b="55880"/>
                <wp:wrapNone/>
                <wp:docPr id="363" name="Ink 363"/>
                <wp:cNvGraphicFramePr/>
                <a:graphic xmlns:a="http://schemas.openxmlformats.org/drawingml/2006/main">
                  <a:graphicData uri="http://schemas.microsoft.com/office/word/2010/wordprocessingInk">
                    <w14:contentPart bwMode="auto" r:id="rId393">
                      <w14:nvContentPartPr>
                        <w14:cNvContentPartPr/>
                      </w14:nvContentPartPr>
                      <w14:xfrm>
                        <a:off x="0" y="0"/>
                        <a:ext cx="298440" cy="173160"/>
                      </w14:xfrm>
                    </w14:contentPart>
                  </a:graphicData>
                </a:graphic>
              </wp:anchor>
            </w:drawing>
          </mc:Choice>
          <mc:Fallback>
            <w:pict>
              <v:shape w14:anchorId="568ADAD2" id="Ink 363" o:spid="_x0000_s1026" type="#_x0000_t75" style="position:absolute;left:0;text-align:left;margin-left:67.85pt;margin-top:67.95pt;width:24.95pt;height:15.05pt;z-index:25221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">
                <v:imagedata r:id="rId394" o:title=""/>
              </v:shape>
            </w:pict>
          </mc:Fallback>
        </mc:AlternateContent>
      </w:r>
      <w:r w:rsidR="00655405">
        <w:rPr>
          <w:noProof/>
        </w:rPr>
        <mc:AlternateContent>
          <mc:Choice Requires="wpi">
            <w:drawing>
              <wp:anchor distT="0" distB="0" distL="114300" distR="114300" simplePos="0" relativeHeight="252218368" behindDoc="0" locked="0" layoutInCell="1" allowOverlap="1" wp14:anchorId="71AB3F62" wp14:editId="054FDA8C">
                <wp:simplePos x="0" y="0"/>
                <wp:positionH relativeFrom="column">
                  <wp:posOffset>228600</wp:posOffset>
                </wp:positionH>
                <wp:positionV relativeFrom="paragraph">
                  <wp:posOffset>762000</wp:posOffset>
                </wp:positionV>
                <wp:extent cx="393135" cy="253178"/>
                <wp:effectExtent l="38100" t="38100" r="45085" b="52070"/>
                <wp:wrapNone/>
                <wp:docPr id="362" name="Ink 362"/>
                <wp:cNvGraphicFramePr/>
                <a:graphic xmlns:a="http://schemas.openxmlformats.org/drawingml/2006/main">
                  <a:graphicData uri="http://schemas.microsoft.com/office/word/2010/wordprocessingInk">
                    <w14:contentPart bwMode="auto" r:id="rId395">
                      <w14:nvContentPartPr>
                        <w14:cNvContentPartPr/>
                      </w14:nvContentPartPr>
                      <w14:xfrm>
                        <a:off x="0" y="0"/>
                        <a:ext cx="393135" cy="253178"/>
                      </w14:xfrm>
                    </w14:contentPart>
                  </a:graphicData>
                </a:graphic>
              </wp:anchor>
            </w:drawing>
          </mc:Choice>
          <mc:Fallback>
            <w:pict>
              <v:shape w14:anchorId="58512987" id="Ink 362" o:spid="_x0000_s1026" type="#_x0000_t75" style="position:absolute;left:0;text-align:left;margin-left:17.3pt;margin-top:59.3pt;width:32.35pt;height:21.35pt;z-index:25221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">
                <v:imagedata r:id="rId396" o:title=""/>
              </v:shape>
            </w:pict>
          </mc:Fallback>
        </mc:AlternateContent>
      </w:r>
      <w:r w:rsidR="00655405">
        <w:rPr>
          <w:noProof/>
        </w:rPr>
        <mc:AlternateContent>
          <mc:Choice Requires="wpi">
            <w:drawing>
              <wp:anchor distT="0" distB="0" distL="114300" distR="114300" simplePos="0" relativeHeight="252214272" behindDoc="0" locked="0" layoutInCell="1" allowOverlap="1" wp14:anchorId="0BD66164" wp14:editId="30E8D175">
                <wp:simplePos x="0" y="0"/>
                <wp:positionH relativeFrom="column">
                  <wp:posOffset>4800600</wp:posOffset>
                </wp:positionH>
                <wp:positionV relativeFrom="paragraph">
                  <wp:posOffset>347663</wp:posOffset>
                </wp:positionV>
                <wp:extent cx="361463" cy="187447"/>
                <wp:effectExtent l="38100" t="38100" r="38735" b="41275"/>
                <wp:wrapNone/>
                <wp:docPr id="355" name="Ink 355"/>
                <wp:cNvGraphicFramePr/>
                <a:graphic xmlns:a="http://schemas.openxmlformats.org/drawingml/2006/main">
                  <a:graphicData uri="http://schemas.microsoft.com/office/word/2010/wordprocessingInk">
                    <w14:contentPart bwMode="auto" r:id="rId397">
                      <w14:nvContentPartPr>
                        <w14:cNvContentPartPr/>
                      </w14:nvContentPartPr>
                      <w14:xfrm>
                        <a:off x="0" y="0"/>
                        <a:ext cx="361463" cy="187447"/>
                      </w14:xfrm>
                    </w14:contentPart>
                  </a:graphicData>
                </a:graphic>
              </wp:anchor>
            </w:drawing>
          </mc:Choice>
          <mc:Fallback>
            <w:pict>
              <v:shape w14:anchorId="2B80F026" id="Ink 355" o:spid="_x0000_s1026" type="#_x0000_t75" style="position:absolute;left:0;text-align:left;margin-left:377.3pt;margin-top:26.7pt;width:29.85pt;height:16.15pt;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">
                <v:imagedata r:id="rId398" o:title=""/>
              </v:shape>
            </w:pict>
          </mc:Fallback>
        </mc:AlternateContent>
      </w:r>
      <w:r w:rsidR="00655405">
        <w:rPr>
          <w:noProof/>
        </w:rPr>
        <mc:AlternateContent>
          <mc:Choice Requires="wpi">
            <w:drawing>
              <wp:anchor distT="0" distB="0" distL="114300" distR="114300" simplePos="0" relativeHeight="252210176" behindDoc="0" locked="0" layoutInCell="1" allowOverlap="1" wp14:anchorId="05A686D8" wp14:editId="0B3401D9">
                <wp:simplePos x="0" y="0"/>
                <wp:positionH relativeFrom="column">
                  <wp:posOffset>4419600</wp:posOffset>
                </wp:positionH>
                <wp:positionV relativeFrom="paragraph">
                  <wp:posOffset>266700</wp:posOffset>
                </wp:positionV>
                <wp:extent cx="142200" cy="283845"/>
                <wp:effectExtent l="38100" t="38100" r="0" b="40005"/>
                <wp:wrapNone/>
                <wp:docPr id="348" name="Ink 348"/>
                <wp:cNvGraphicFramePr/>
                <a:graphic xmlns:a="http://schemas.openxmlformats.org/drawingml/2006/main">
                  <a:graphicData uri="http://schemas.microsoft.com/office/word/2010/wordprocessingInk">
                    <w14:contentPart bwMode="auto" r:id="rId399">
                      <w14:nvContentPartPr>
                        <w14:cNvContentPartPr/>
                      </w14:nvContentPartPr>
                      <w14:xfrm>
                        <a:off x="0" y="0"/>
                        <a:ext cx="142200" cy="283845"/>
                      </w14:xfrm>
                    </w14:contentPart>
                  </a:graphicData>
                </a:graphic>
              </wp:anchor>
            </w:drawing>
          </mc:Choice>
          <mc:Fallback>
            <w:pict>
              <v:shape w14:anchorId="589E6F33" id="Ink 348" o:spid="_x0000_s1026" type="#_x0000_t75" style="position:absolute;left:0;text-align:left;margin-left:347.3pt;margin-top:20.3pt;width:12.65pt;height:23.75pt;z-index:25221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">
                <v:imagedata r:id="rId400" o:title=""/>
              </v:shape>
            </w:pict>
          </mc:Fallback>
        </mc:AlternateContent>
      </w:r>
      <w:r w:rsidR="00655405">
        <w:rPr>
          <w:noProof/>
        </w:rPr>
        <mc:AlternateContent>
          <mc:Choice Requires="wpi">
            <w:drawing>
              <wp:anchor distT="0" distB="0" distL="114300" distR="114300" simplePos="0" relativeHeight="252207104" behindDoc="0" locked="0" layoutInCell="1" allowOverlap="1" wp14:anchorId="678D24F1" wp14:editId="0FB78C7C">
                <wp:simplePos x="0" y="0"/>
                <wp:positionH relativeFrom="column">
                  <wp:posOffset>4135642</wp:posOffset>
                </wp:positionH>
                <wp:positionV relativeFrom="paragraph">
                  <wp:posOffset>334785</wp:posOffset>
                </wp:positionV>
                <wp:extent cx="212760" cy="190800"/>
                <wp:effectExtent l="38100" t="38100" r="53975" b="57150"/>
                <wp:wrapNone/>
                <wp:docPr id="339" name="Ink 339"/>
                <wp:cNvGraphicFramePr/>
                <a:graphic xmlns:a="http://schemas.openxmlformats.org/drawingml/2006/main">
                  <a:graphicData uri="http://schemas.microsoft.com/office/word/2010/wordprocessingInk">
                    <w14:contentPart bwMode="auto" r:id="rId401">
                      <w14:nvContentPartPr>
                        <w14:cNvContentPartPr/>
                      </w14:nvContentPartPr>
                      <w14:xfrm>
                        <a:off x="0" y="0"/>
                        <a:ext cx="212760" cy="190800"/>
                      </w14:xfrm>
                    </w14:contentPart>
                  </a:graphicData>
                </a:graphic>
              </wp:anchor>
            </w:drawing>
          </mc:Choice>
          <mc:Fallback>
            <w:pict>
              <v:shape w14:anchorId="14CBBE42" id="Ink 339" o:spid="_x0000_s1026" type="#_x0000_t75" style="position:absolute;left:0;text-align:left;margin-left:324.95pt;margin-top:25.65pt;width:18.15pt;height:16.4pt;z-index:25220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">
                <v:imagedata r:id="rId402" o:title=""/>
              </v:shape>
            </w:pict>
          </mc:Fallback>
        </mc:AlternateContent>
      </w:r>
      <w:r w:rsidR="00655405">
        <w:rPr>
          <w:noProof/>
        </w:rPr>
        <mc:AlternateContent>
          <mc:Choice Requires="wpi">
            <w:drawing>
              <wp:anchor distT="0" distB="0" distL="114300" distR="114300" simplePos="0" relativeHeight="252206080" behindDoc="0" locked="0" layoutInCell="1" allowOverlap="1" wp14:anchorId="3BE75F7D" wp14:editId="622EC549">
                <wp:simplePos x="0" y="0"/>
                <wp:positionH relativeFrom="column">
                  <wp:posOffset>3771900</wp:posOffset>
                </wp:positionH>
                <wp:positionV relativeFrom="paragraph">
                  <wp:posOffset>228600</wp:posOffset>
                </wp:positionV>
                <wp:extent cx="207323" cy="312420"/>
                <wp:effectExtent l="38100" t="38100" r="40640" b="49530"/>
                <wp:wrapNone/>
                <wp:docPr id="336" name="Ink 336"/>
                <wp:cNvGraphicFramePr/>
                <a:graphic xmlns:a="http://schemas.openxmlformats.org/drawingml/2006/main">
                  <a:graphicData uri="http://schemas.microsoft.com/office/word/2010/wordprocessingInk">
                    <w14:contentPart bwMode="auto" r:id="rId403">
                      <w14:nvContentPartPr>
                        <w14:cNvContentPartPr/>
                      </w14:nvContentPartPr>
                      <w14:xfrm>
                        <a:off x="0" y="0"/>
                        <a:ext cx="207323" cy="312420"/>
                      </w14:xfrm>
                    </w14:contentPart>
                  </a:graphicData>
                </a:graphic>
              </wp:anchor>
            </w:drawing>
          </mc:Choice>
          <mc:Fallback>
            <w:pict>
              <v:shape w14:anchorId="63E17886" id="Ink 336" o:spid="_x0000_s1026" type="#_x0000_t75" style="position:absolute;left:0;text-align:left;margin-left:296.3pt;margin-top:17.3pt;width:17.7pt;height:26pt;z-index:252206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">
                <v:imagedata r:id="rId404" o:title=""/>
              </v:shape>
            </w:pict>
          </mc:Fallback>
        </mc:AlternateContent>
      </w:r>
      <w:r w:rsidR="00655405">
        <w:rPr>
          <w:noProof/>
        </w:rPr>
        <mc:AlternateContent>
          <mc:Choice Requires="wpi">
            <w:drawing>
              <wp:anchor distT="0" distB="0" distL="114300" distR="114300" simplePos="0" relativeHeight="252201984" behindDoc="0" locked="0" layoutInCell="1" allowOverlap="1" wp14:anchorId="32C0BA31" wp14:editId="5EEF5AE8">
                <wp:simplePos x="0" y="0"/>
                <wp:positionH relativeFrom="column">
                  <wp:posOffset>3395663</wp:posOffset>
                </wp:positionH>
                <wp:positionV relativeFrom="paragraph">
                  <wp:posOffset>285750</wp:posOffset>
                </wp:positionV>
                <wp:extent cx="201892" cy="299520"/>
                <wp:effectExtent l="38100" t="38100" r="46355" b="43815"/>
                <wp:wrapNone/>
                <wp:docPr id="327" name="Ink 327"/>
                <wp:cNvGraphicFramePr/>
                <a:graphic xmlns:a="http://schemas.openxmlformats.org/drawingml/2006/main">
                  <a:graphicData uri="http://schemas.microsoft.com/office/word/2010/wordprocessingInk">
                    <w14:contentPart bwMode="auto" r:id="rId405">
                      <w14:nvContentPartPr>
                        <w14:cNvContentPartPr/>
                      </w14:nvContentPartPr>
                      <w14:xfrm>
                        <a:off x="0" y="0"/>
                        <a:ext cx="201892" cy="299520"/>
                      </w14:xfrm>
                    </w14:contentPart>
                  </a:graphicData>
                </a:graphic>
              </wp:anchor>
            </w:drawing>
          </mc:Choice>
          <mc:Fallback>
            <w:pict>
              <v:shape w14:anchorId="34FD2684" id="Ink 327" o:spid="_x0000_s1026" type="#_x0000_t75" style="position:absolute;left:0;text-align:left;margin-left:266.7pt;margin-top:21.8pt;width:17.35pt;height:25pt;z-index:252201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">
                <v:imagedata r:id="rId406" o:title=""/>
              </v:shape>
            </w:pict>
          </mc:Fallback>
        </mc:AlternateContent>
      </w:r>
      <w:r w:rsidR="00655405">
        <w:rPr>
          <w:noProof/>
        </w:rPr>
        <mc:AlternateContent>
          <mc:Choice Requires="wpi">
            <w:drawing>
              <wp:anchor distT="0" distB="0" distL="114300" distR="114300" simplePos="0" relativeHeight="252197888" behindDoc="0" locked="0" layoutInCell="1" allowOverlap="1" wp14:anchorId="0A6A8303" wp14:editId="1F563AFE">
                <wp:simplePos x="0" y="0"/>
                <wp:positionH relativeFrom="column">
                  <wp:posOffset>1885950</wp:posOffset>
                </wp:positionH>
                <wp:positionV relativeFrom="paragraph">
                  <wp:posOffset>247650</wp:posOffset>
                </wp:positionV>
                <wp:extent cx="1276358" cy="370823"/>
                <wp:effectExtent l="38100" t="38100" r="57150" b="48895"/>
                <wp:wrapNone/>
                <wp:docPr id="323" name="Ink 323"/>
                <wp:cNvGraphicFramePr/>
                <a:graphic xmlns:a="http://schemas.openxmlformats.org/drawingml/2006/main">
                  <a:graphicData uri="http://schemas.microsoft.com/office/word/2010/wordprocessingInk">
                    <w14:contentPart bwMode="auto" r:id="rId407">
                      <w14:nvContentPartPr>
                        <w14:cNvContentPartPr/>
                      </w14:nvContentPartPr>
                      <w14:xfrm>
                        <a:off x="0" y="0"/>
                        <a:ext cx="1276358" cy="370823"/>
                      </w14:xfrm>
                    </w14:contentPart>
                  </a:graphicData>
                </a:graphic>
              </wp:anchor>
            </w:drawing>
          </mc:Choice>
          <mc:Fallback>
            <w:pict>
              <v:shape w14:anchorId="4CA4177E" id="Ink 323" o:spid="_x0000_s1026" type="#_x0000_t75" style="position:absolute;left:0;text-align:left;margin-left:147.8pt;margin-top:18.8pt;width:101.9pt;height:30.65pt;z-index:252197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">
                <v:imagedata r:id="rId408" o:title=""/>
              </v:shape>
            </w:pict>
          </mc:Fallback>
        </mc:AlternateContent>
      </w:r>
      <w:r w:rsidR="00655405">
        <w:rPr>
          <w:noProof/>
        </w:rPr>
        <mc:AlternateContent>
          <mc:Choice Requires="wpi">
            <w:drawing>
              <wp:anchor distT="0" distB="0" distL="114300" distR="114300" simplePos="0" relativeHeight="252198912" behindDoc="0" locked="0" layoutInCell="1" allowOverlap="1" wp14:anchorId="45CF0ED8" wp14:editId="4A21F66B">
                <wp:simplePos x="0" y="0"/>
                <wp:positionH relativeFrom="column">
                  <wp:posOffset>828675</wp:posOffset>
                </wp:positionH>
                <wp:positionV relativeFrom="paragraph">
                  <wp:posOffset>271463</wp:posOffset>
                </wp:positionV>
                <wp:extent cx="886815" cy="411937"/>
                <wp:effectExtent l="38100" t="38100" r="46990" b="45720"/>
                <wp:wrapNone/>
                <wp:docPr id="324" name="Ink 324"/>
                <wp:cNvGraphicFramePr/>
                <a:graphic xmlns:a="http://schemas.openxmlformats.org/drawingml/2006/main">
                  <a:graphicData uri="http://schemas.microsoft.com/office/word/2010/wordprocessingInk">
                    <w14:contentPart bwMode="auto" r:id="rId409">
                      <w14:nvContentPartPr>
                        <w14:cNvContentPartPr/>
                      </w14:nvContentPartPr>
                      <w14:xfrm>
                        <a:off x="0" y="0"/>
                        <a:ext cx="886815" cy="411937"/>
                      </w14:xfrm>
                    </w14:contentPart>
                  </a:graphicData>
                </a:graphic>
              </wp:anchor>
            </w:drawing>
          </mc:Choice>
          <mc:Fallback>
            <w:pict>
              <v:shape w14:anchorId="4679A835" id="Ink 324" o:spid="_x0000_s1026" type="#_x0000_t75" style="position:absolute;left:0;text-align:left;margin-left:64.55pt;margin-top:20.7pt;width:71.25pt;height:33.9pt;z-index:252198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">
                <v:imagedata r:id="rId410" o:title=""/>
              </v:shape>
            </w:pict>
          </mc:Fallback>
        </mc:AlternateContent>
      </w:r>
      <w:r w:rsidR="00655405">
        <w:rPr>
          <w:noProof/>
        </w:rPr>
        <mc:AlternateContent>
          <mc:Choice Requires="wpi">
            <w:drawing>
              <wp:anchor distT="0" distB="0" distL="114300" distR="114300" simplePos="0" relativeHeight="252179456" behindDoc="0" locked="0" layoutInCell="1" allowOverlap="1" wp14:anchorId="1FF1CAE2" wp14:editId="2DF4C8C9">
                <wp:simplePos x="0" y="0"/>
                <wp:positionH relativeFrom="column">
                  <wp:posOffset>152400</wp:posOffset>
                </wp:positionH>
                <wp:positionV relativeFrom="paragraph">
                  <wp:posOffset>352425</wp:posOffset>
                </wp:positionV>
                <wp:extent cx="532890" cy="240030"/>
                <wp:effectExtent l="38100" t="38100" r="38735" b="45720"/>
                <wp:wrapNone/>
                <wp:docPr id="297" name="Ink 297"/>
                <wp:cNvGraphicFramePr/>
                <a:graphic xmlns:a="http://schemas.openxmlformats.org/drawingml/2006/main">
                  <a:graphicData uri="http://schemas.microsoft.com/office/word/2010/wordprocessingInk">
                    <w14:contentPart bwMode="auto" r:id="rId411">
                      <w14:nvContentPartPr>
                        <w14:cNvContentPartPr/>
                      </w14:nvContentPartPr>
                      <w14:xfrm>
                        <a:off x="0" y="0"/>
                        <a:ext cx="532890" cy="240030"/>
                      </w14:xfrm>
                    </w14:contentPart>
                  </a:graphicData>
                </a:graphic>
              </wp:anchor>
            </w:drawing>
          </mc:Choice>
          <mc:Fallback>
            <w:pict>
              <v:shape w14:anchorId="739D1CA2" id="Ink 297" o:spid="_x0000_s1026" type="#_x0000_t75" style="position:absolute;left:0;text-align:left;margin-left:11.3pt;margin-top:27.05pt;width:43.35pt;height:20.3pt;z-index:25217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">
                <v:imagedata r:id="rId412" o:title=""/>
              </v:shape>
            </w:pict>
          </mc:Fallback>
        </mc:AlternateContent>
      </w:r>
      <w:r w:rsidR="005E6367" w:rsidRPr="001E2287">
        <w:rPr>
          <w:noProof/>
        </w:rPr>
        <mc:AlternateContent>
          <mc:Choice Requires="wps">
            <w:drawing>
              <wp:inline distT="0" distB="0" distL="0" distR="0" wp14:anchorId="3A553A31" wp14:editId="25ACBB93">
                <wp:extent cx="5486400" cy="8202967"/>
                <wp:effectExtent l="0" t="0" r="19050" b="2667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202967"/>
                        </a:xfrm>
                        <a:prstGeom prst="rect">
                          <a:avLst/>
                        </a:prstGeom>
                        <a:noFill/>
                        <a:ln w="9525">
                          <a:solidFill>
                            <a:srgbClr val="000000"/>
                          </a:solidFill>
                          <a:miter lim="800000"/>
                          <a:headEnd/>
                          <a:tailEnd/>
                        </a:ln>
                      </wps:spPr>
                      <wps:txbx>
                        <w:txbxContent>
                          <w:p w14:paraId="6F21ECE9" w14:textId="0CE8745B" w:rsidR="00E35D8C" w:rsidRDefault="00E35D8C" w:rsidP="005E6367">
                            <w:r w:rsidRPr="007C6DB7">
                              <w:rPr>
                                <w:u w:val="single"/>
                              </w:rPr>
                              <w:t>Answer</w:t>
                            </w:r>
                            <w:r>
                              <w:t>:</w:t>
                            </w:r>
                            <w:r w:rsidR="00223FA9">
                              <w:rPr>
                                <w:noProof/>
                              </w:rPr>
                              <w:drawing>
                                <wp:inline distT="0" distB="0" distL="0" distR="0" wp14:anchorId="4CC47D62" wp14:editId="352D72A7">
                                  <wp:extent cx="5184932" cy="7219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3.PNG"/>
                                          <pic:cNvPicPr/>
                                        </pic:nvPicPr>
                                        <pic:blipFill>
                                          <a:blip r:embed="rId413"/>
                                          <a:stretch>
                                            <a:fillRect/>
                                          </a:stretch>
                                        </pic:blipFill>
                                        <pic:spPr>
                                          <a:xfrm>
                                            <a:off x="0" y="0"/>
                                            <a:ext cx="5195871" cy="7235183"/>
                                          </a:xfrm>
                                          <a:prstGeom prst="rect">
                                            <a:avLst/>
                                          </a:prstGeom>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3A553A31" id="_x0000_s1033" type="#_x0000_t202" style="width:6in;height:645.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" filled="f">
                <v:textbox>
                  <w:txbxContent>
                    <w:p w14:paraId="6F21ECE9" w14:textId="0CE8745B" w:rsidR="00E35D8C" w:rsidRDefault="00E35D8C" w:rsidP="005E6367">
                      <w:r w:rsidRPr="007C6DB7">
                        <w:rPr>
                          <w:u w:val="single"/>
                        </w:rPr>
                        <w:t>Answer</w:t>
                      </w:r>
                      <w:r>
                        <w:t>:</w:t>
                      </w:r>
                      <w:r w:rsidR="00223FA9">
                        <w:rPr>
                          <w:noProof/>
                        </w:rPr>
                        <w:drawing>
                          <wp:inline distT="0" distB="0" distL="0" distR="0" wp14:anchorId="4CC47D62" wp14:editId="352D72A7">
                            <wp:extent cx="5184932" cy="7219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3.PNG"/>
                                    <pic:cNvPicPr/>
                                  </pic:nvPicPr>
                                  <pic:blipFill>
                                    <a:blip r:embed="rId413"/>
                                    <a:stretch>
                                      <a:fillRect/>
                                    </a:stretch>
                                  </pic:blipFill>
                                  <pic:spPr>
                                    <a:xfrm>
                                      <a:off x="0" y="0"/>
                                      <a:ext cx="5195871" cy="7235183"/>
                                    </a:xfrm>
                                    <a:prstGeom prst="rect">
                                      <a:avLst/>
                                    </a:prstGeom>
                                  </pic:spPr>
                                </pic:pic>
                              </a:graphicData>
                            </a:graphic>
                          </wp:inline>
                        </w:drawing>
                      </w:r>
                    </w:p>
                  </w:txbxContent>
                </v:textbox>
                <w10:anchorlock/>
              </v:shape>
            </w:pict>
          </mc:Fallback>
        </mc:AlternateContent>
      </w:r>
    </w:p>
    <w:p w14:paraId="4F8C7DE8" w14:textId="7BE02AD1" w:rsidR="00BC0959" w:rsidRPr="001E2287" w:rsidRDefault="00BC0959" w:rsidP="00EF66AF">
      <w:r w:rsidRPr="001E2287">
        <w:lastRenderedPageBreak/>
        <w:t>The static Pitot tube has some practical limitations:</w:t>
      </w:r>
    </w:p>
    <w:p w14:paraId="172A5C80" w14:textId="6A09F917" w:rsidR="005E6367" w:rsidRPr="001E2287" w:rsidRDefault="00D96C2B" w:rsidP="00EF66AF">
      <w:r>
        <w:rPr>
          <w:noProof/>
        </w:rPr>
        <mc:AlternateContent>
          <mc:Choice Requires="wpi">
            <w:drawing>
              <wp:anchor distT="0" distB="0" distL="114300" distR="114300" simplePos="0" relativeHeight="252554240" behindDoc="0" locked="0" layoutInCell="1" allowOverlap="1" wp14:anchorId="1BA5E2B1" wp14:editId="657A3475">
                <wp:simplePos x="0" y="0"/>
                <wp:positionH relativeFrom="column">
                  <wp:posOffset>5213482</wp:posOffset>
                </wp:positionH>
                <wp:positionV relativeFrom="paragraph">
                  <wp:posOffset>2529538</wp:posOffset>
                </wp:positionV>
                <wp:extent cx="360" cy="5040"/>
                <wp:effectExtent l="38100" t="38100" r="57150" b="52705"/>
                <wp:wrapNone/>
                <wp:docPr id="823" name="Ink 823"/>
                <wp:cNvGraphicFramePr/>
                <a:graphic xmlns:a="http://schemas.openxmlformats.org/drawingml/2006/main">
                  <a:graphicData uri="http://schemas.microsoft.com/office/word/2010/wordprocessingInk">
                    <w14:contentPart bwMode="auto" r:id="rId414">
                      <w14:nvContentPartPr>
                        <w14:cNvContentPartPr/>
                      </w14:nvContentPartPr>
                      <w14:xfrm>
                        <a:off x="0" y="0"/>
                        <a:ext cx="360" cy="5040"/>
                      </w14:xfrm>
                    </w14:contentPart>
                  </a:graphicData>
                </a:graphic>
              </wp:anchor>
            </w:drawing>
          </mc:Choice>
          <mc:Fallback>
            <w:pict>
              <v:shape w14:anchorId="42B07E97" id="Ink 823" o:spid="_x0000_s1026" type="#_x0000_t75" style="position:absolute;left:0;text-align:left;margin-left:409.8pt;margin-top:198.5pt;width:1.45pt;height:1.85pt;z-index:252554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">
                <v:imagedata r:id="rId415" o:title=""/>
              </v:shape>
            </w:pict>
          </mc:Fallback>
        </mc:AlternateContent>
      </w:r>
      <w:r w:rsidR="005E6367" w:rsidRPr="001E2287">
        <w:rPr>
          <w:noProof/>
        </w:rPr>
        <mc:AlternateContent>
          <mc:Choice Requires="wps">
            <w:drawing>
              <wp:inline distT="0" distB="0" distL="0" distR="0" wp14:anchorId="32E4F4E5" wp14:editId="7B38FD2D">
                <wp:extent cx="5486400" cy="5728746"/>
                <wp:effectExtent l="0" t="0" r="25400" b="3746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728746"/>
                        </a:xfrm>
                        <a:prstGeom prst="rect">
                          <a:avLst/>
                        </a:prstGeom>
                        <a:noFill/>
                        <a:ln w="9525">
                          <a:solidFill>
                            <a:srgbClr val="000000"/>
                          </a:solidFill>
                          <a:miter lim="800000"/>
                          <a:headEnd/>
                          <a:tailEnd/>
                        </a:ln>
                      </wps:spPr>
                      <wps:txbx>
                        <w:txbxContent>
                          <w:p w14:paraId="12A2B3DD" w14:textId="77777777" w:rsidR="00E35D8C" w:rsidRDefault="00E35D8C" w:rsidP="005E6367">
                            <w:r>
                              <w:rPr>
                                <w:u w:val="single"/>
                              </w:rPr>
                              <w:t>At low velocities</w:t>
                            </w:r>
                            <w:r>
                              <w:t xml:space="preserve">: </w:t>
                            </w:r>
                          </w:p>
                          <w:p w14:paraId="5515809A" w14:textId="1EA582C2" w:rsidR="006B485E" w:rsidRDefault="00B1076F" w:rsidP="005E6367">
                            <w:r>
                              <w:t>When the velocity is too low the pressure difference in the two tubes become infinitesimal that the error of when measuring the height difference becomes more larger, which interferes with the precision of the experiment.</w:t>
                            </w:r>
                          </w:p>
                          <w:p w14:paraId="34F3810B" w14:textId="77777777" w:rsidR="006B485E" w:rsidRDefault="006B485E" w:rsidP="005E6367"/>
                          <w:p w14:paraId="7CAA4874" w14:textId="77777777" w:rsidR="006B485E" w:rsidRDefault="006B485E" w:rsidP="005E6367"/>
                          <w:p w14:paraId="11C4150D" w14:textId="77777777" w:rsidR="00E35D8C" w:rsidRDefault="00E35D8C" w:rsidP="005E6367">
                            <w:r>
                              <w:rPr>
                                <w:u w:val="single"/>
                              </w:rPr>
                              <w:t>At supersonic velocities</w:t>
                            </w:r>
                            <w:r>
                              <w:t xml:space="preserve">: </w:t>
                            </w:r>
                          </w:p>
                          <w:p w14:paraId="7CA0B080" w14:textId="5591A781" w:rsidR="004C0AB4" w:rsidRPr="00552141" w:rsidRDefault="00B1076F" w:rsidP="00C0111B">
                            <w:r>
                              <w:t>If the velocity is too high, that is supersonic, such condition violates the basis or assumption of Bernoulli’s equation and will render the measurement inaccurate in this experiment.</w:t>
                            </w:r>
                            <w:r w:rsidR="00552141">
                              <w:rPr>
                                <w:color w:val="FF0000"/>
                                <w:sz w:val="28"/>
                              </w:rPr>
                              <w:t xml:space="preserve"> </w:t>
                            </w:r>
                            <w:r w:rsidR="00552141">
                              <w:t>Namely, at the front of the tube, in other words at the stagnant point, a shock wave produced by the high velocity will change the total pressure.</w:t>
                            </w:r>
                          </w:p>
                          <w:p w14:paraId="00C1DBB3" w14:textId="77777777" w:rsidR="00E35D8C" w:rsidRDefault="00E35D8C" w:rsidP="005E6367"/>
                          <w:p w14:paraId="71525266" w14:textId="77777777" w:rsidR="00E35D8C" w:rsidRDefault="00E35D8C" w:rsidP="005E6367">
                            <w:r>
                              <w:rPr>
                                <w:u w:val="single"/>
                              </w:rPr>
                              <w:t>In very cold and humid conditions</w:t>
                            </w:r>
                            <w:r>
                              <w:t xml:space="preserve">: </w:t>
                            </w:r>
                          </w:p>
                          <w:p w14:paraId="141B0EE5" w14:textId="0867A679" w:rsidR="00E35D8C" w:rsidRDefault="00B1076F" w:rsidP="005E6367">
                            <w:r>
                              <w:rPr>
                                <w:rFonts w:hint="eastAsia"/>
                              </w:rPr>
                              <w:t>I</w:t>
                            </w:r>
                            <w:r>
                              <w:t>n very cold and humid weather conditions the tubes may perhaps become clogged or pinched, and therefore the</w:t>
                            </w:r>
                            <w:r w:rsidR="00552141">
                              <w:t xml:space="preserve"> measured velocity ends up to be incorrect because  the resulting pressure is not the total and static pressure of the external flow, which makes it inappropriate to conduct this static pitot experiment at extreme coldness that might cause icing unless there are solutions such as installing heaters on the probes to melt the ice.. </w:t>
                            </w:r>
                          </w:p>
                        </w:txbxContent>
                      </wps:txbx>
                      <wps:bodyPr rot="0" vert="horz" wrap="square" lIns="91440" tIns="45720" rIns="91440" bIns="45720" anchor="t" anchorCtr="0">
                        <a:noAutofit/>
                      </wps:bodyPr>
                    </wps:wsp>
                  </a:graphicData>
                </a:graphic>
              </wp:inline>
            </w:drawing>
          </mc:Choice>
          <mc:Fallback>
            <w:pict>
              <v:shapetype w14:anchorId="32E4F4E5" id="_x0000_t202" coordsize="21600,21600" o:spt="202" path="m,l,21600r21600,l21600,xe">
                <v:stroke joinstyle="miter"/>
                <v:path gradientshapeok="t" o:connecttype="rect"/>
              </v:shapetype>
              <v:shape id="_x0000_s1034" type="#_x0000_t202" style="width:6in;height:45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" filled="f">
                <v:textbox>
                  <w:txbxContent>
                    <w:p w14:paraId="12A2B3DD" w14:textId="77777777" w:rsidR="00E35D8C" w:rsidRDefault="00E35D8C" w:rsidP="005E6367">
                      <w:r>
                        <w:rPr>
                          <w:u w:val="single"/>
                        </w:rPr>
                        <w:t>At low velocities</w:t>
                      </w:r>
                      <w:r>
                        <w:t xml:space="preserve">: </w:t>
                      </w:r>
                    </w:p>
                    <w:p w14:paraId="5515809A" w14:textId="1EA582C2" w:rsidR="006B485E" w:rsidRDefault="00B1076F" w:rsidP="005E6367">
                      <w:r>
                        <w:t>When the velocity is too low the pressure difference in the two tubes become infinitesimal that the error of when measuring the height difference becomes more larger, which interferes with the precision of the experiment.</w:t>
                      </w:r>
                    </w:p>
                    <w:p w14:paraId="34F3810B" w14:textId="77777777" w:rsidR="006B485E" w:rsidRDefault="006B485E" w:rsidP="005E6367"/>
                    <w:p w14:paraId="7CAA4874" w14:textId="77777777" w:rsidR="006B485E" w:rsidRDefault="006B485E" w:rsidP="005E6367"/>
                    <w:p w14:paraId="11C4150D" w14:textId="77777777" w:rsidR="00E35D8C" w:rsidRDefault="00E35D8C" w:rsidP="005E6367">
                      <w:r>
                        <w:rPr>
                          <w:u w:val="single"/>
                        </w:rPr>
                        <w:t>At supersonic velocities</w:t>
                      </w:r>
                      <w:r>
                        <w:t xml:space="preserve">: </w:t>
                      </w:r>
                    </w:p>
                    <w:p w14:paraId="7CA0B080" w14:textId="5591A781" w:rsidR="004C0AB4" w:rsidRPr="00552141" w:rsidRDefault="00B1076F" w:rsidP="00C0111B">
                      <w:r>
                        <w:t>If the velocity is too high, that is supersonic, such condition violates the basis or assumption of Bernoulli’s equation and will render the measurement inaccurate in this experiment.</w:t>
                      </w:r>
                      <w:r w:rsidR="00552141">
                        <w:rPr>
                          <w:color w:val="FF0000"/>
                          <w:sz w:val="28"/>
                        </w:rPr>
                        <w:t xml:space="preserve"> </w:t>
                      </w:r>
                      <w:r w:rsidR="00552141">
                        <w:t>Namely, at the front of the tube, in other words at the stagnant point, a shock wave produced by the high velocity will change the total pressure.</w:t>
                      </w:r>
                    </w:p>
                    <w:p w14:paraId="00C1DBB3" w14:textId="77777777" w:rsidR="00E35D8C" w:rsidRDefault="00E35D8C" w:rsidP="005E6367"/>
                    <w:p w14:paraId="71525266" w14:textId="77777777" w:rsidR="00E35D8C" w:rsidRDefault="00E35D8C" w:rsidP="005E6367">
                      <w:r>
                        <w:rPr>
                          <w:u w:val="single"/>
                        </w:rPr>
                        <w:t>In very cold and humid conditions</w:t>
                      </w:r>
                      <w:r>
                        <w:t xml:space="preserve">: </w:t>
                      </w:r>
                    </w:p>
                    <w:p w14:paraId="141B0EE5" w14:textId="0867A679" w:rsidR="00E35D8C" w:rsidRDefault="00B1076F" w:rsidP="005E6367">
                      <w:r>
                        <w:rPr>
                          <w:rFonts w:hint="eastAsia"/>
                        </w:rPr>
                        <w:t>I</w:t>
                      </w:r>
                      <w:r>
                        <w:t>n very cold and humid weather conditions the tubes may perhaps become clogged or pinched, and therefore the</w:t>
                      </w:r>
                      <w:r w:rsidR="00552141">
                        <w:t xml:space="preserve"> measured velocity ends up to be incorrect because  the resulting pressure is not the total and static pressure of the external flow, which makes it inappropriate to conduct this static pitot experiment at extreme coldness that might cause icing unless there are solutions such as installing heaters on the probes to melt the ice.. </w:t>
                      </w:r>
                    </w:p>
                  </w:txbxContent>
                </v:textbox>
                <w10:anchorlock/>
              </v:shape>
            </w:pict>
          </mc:Fallback>
        </mc:AlternateContent>
      </w:r>
    </w:p>
    <w:p w14:paraId="21F88239" w14:textId="4C2C5981" w:rsidR="00BC0959" w:rsidRPr="001E2287" w:rsidRDefault="00BC0959" w:rsidP="00BC0959"/>
    <w:p w14:paraId="56B42586" w14:textId="77777777" w:rsidR="005E6367" w:rsidRPr="001E2287" w:rsidRDefault="005E6367" w:rsidP="00BC0959"/>
    <w:p w14:paraId="581074B9" w14:textId="77777777" w:rsidR="005E6367" w:rsidRPr="001E2287" w:rsidRDefault="005E6367" w:rsidP="00BC0959"/>
    <w:p w14:paraId="0A5ABE65" w14:textId="77777777" w:rsidR="005E6367" w:rsidRPr="001E2287" w:rsidRDefault="005E6367" w:rsidP="00BC0959"/>
    <w:p w14:paraId="5646CC5B" w14:textId="77777777" w:rsidR="005E6367" w:rsidRPr="001E2287" w:rsidRDefault="005E6367" w:rsidP="00BC0959"/>
    <w:p w14:paraId="751AAA94" w14:textId="77777777" w:rsidR="005E6367" w:rsidRPr="001E2287" w:rsidRDefault="005E6367" w:rsidP="00BC0959"/>
    <w:p w14:paraId="2EAB7329" w14:textId="6CD5B840" w:rsidR="00DD6BAC" w:rsidRPr="001E2287" w:rsidRDefault="009C6070" w:rsidP="009C6070">
      <w:pPr>
        <w:pStyle w:val="Heading1"/>
      </w:pPr>
      <w:r w:rsidRPr="001E2287">
        <w:lastRenderedPageBreak/>
        <w:t>Step 4: Application</w:t>
      </w:r>
    </w:p>
    <w:p w14:paraId="2D59512F" w14:textId="3E98A677" w:rsidR="00BF12E9" w:rsidRPr="001E2287" w:rsidRDefault="00BF12E9" w:rsidP="009C6070">
      <w:r w:rsidRPr="001E2287">
        <w:t>Let’s consider now the last set of limitations for pitot tubes—clogging up with ice.</w:t>
      </w:r>
    </w:p>
    <w:p w14:paraId="2094E031" w14:textId="260B8DFD" w:rsidR="00DD6025" w:rsidRPr="001E2287" w:rsidRDefault="00E96448" w:rsidP="003D2133">
      <w:pPr>
        <w:pStyle w:val="ListParagraph"/>
        <w:numPr>
          <w:ilvl w:val="0"/>
          <w:numId w:val="6"/>
        </w:numPr>
      </w:pPr>
      <w:r w:rsidRPr="001E2287">
        <w:t>A</w:t>
      </w:r>
      <w:r w:rsidR="00BF12E9" w:rsidRPr="001E2287">
        <w:t>n aircraft is performing aerobatic maneuvers when the static port suddenly becomes clogged with ice, unbeknownst</w:t>
      </w:r>
      <w:r w:rsidR="000D358A" w:rsidRPr="001E2287">
        <w:t xml:space="preserve"> to the pilot. If the pilot is in a </w:t>
      </w:r>
      <w:r w:rsidR="009B76E0" w:rsidRPr="001E2287">
        <w:t xml:space="preserve">fast </w:t>
      </w:r>
      <w:r w:rsidR="000D358A" w:rsidRPr="001E2287">
        <w:t xml:space="preserve">dive, will </w:t>
      </w:r>
      <w:r w:rsidR="00B607DF" w:rsidRPr="001E2287">
        <w:t>his</w:t>
      </w:r>
      <w:r w:rsidR="000D358A" w:rsidRPr="001E2287">
        <w:t xml:space="preserve"> airspeed reading be affected, and, if so, how? Explain your answer using appropriate equations.</w:t>
      </w:r>
    </w:p>
    <w:p w14:paraId="3008A4A0" w14:textId="5A618560" w:rsidR="00986D8A" w:rsidRPr="001E2287" w:rsidRDefault="009C1141" w:rsidP="00DD6025">
      <w:r>
        <w:rPr>
          <w:noProof/>
        </w:rPr>
        <mc:AlternateContent>
          <mc:Choice Requires="wpi">
            <w:drawing>
              <wp:anchor distT="0" distB="0" distL="114300" distR="114300" simplePos="0" relativeHeight="253038592" behindDoc="0" locked="0" layoutInCell="1" allowOverlap="1" wp14:anchorId="01CA2C66" wp14:editId="49E3325F">
                <wp:simplePos x="0" y="0"/>
                <wp:positionH relativeFrom="column">
                  <wp:posOffset>4412819</wp:posOffset>
                </wp:positionH>
                <wp:positionV relativeFrom="paragraph">
                  <wp:posOffset>2585074</wp:posOffset>
                </wp:positionV>
                <wp:extent cx="670437" cy="224683"/>
                <wp:effectExtent l="19050" t="38100" r="0" b="42545"/>
                <wp:wrapNone/>
                <wp:docPr id="1350" name="Ink 1350"/>
                <wp:cNvGraphicFramePr/>
                <a:graphic xmlns:a="http://schemas.openxmlformats.org/drawingml/2006/main">
                  <a:graphicData uri="http://schemas.microsoft.com/office/word/2010/wordprocessingInk">
                    <w14:contentPart bwMode="auto" r:id="rId416">
                      <w14:nvContentPartPr>
                        <w14:cNvContentPartPr/>
                      </w14:nvContentPartPr>
                      <w14:xfrm>
                        <a:off x="0" y="0"/>
                        <a:ext cx="670437" cy="224683"/>
                      </w14:xfrm>
                    </w14:contentPart>
                  </a:graphicData>
                </a:graphic>
              </wp:anchor>
            </w:drawing>
          </mc:Choice>
          <mc:Fallback>
            <w:pict>
              <v:shape w14:anchorId="10969A05" id="Ink 1350" o:spid="_x0000_s1026" type="#_x0000_t75" style="position:absolute;left:0;text-align:left;margin-left:346.75pt;margin-top:202.85pt;width:54.25pt;height:19.15pt;z-index:25303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">
                <v:imagedata r:id="rId417" o:title=""/>
              </v:shape>
            </w:pict>
          </mc:Fallback>
        </mc:AlternateContent>
      </w:r>
      <w:r>
        <w:rPr>
          <w:noProof/>
        </w:rPr>
        <mc:AlternateContent>
          <mc:Choice Requires="wpi">
            <w:drawing>
              <wp:anchor distT="0" distB="0" distL="114300" distR="114300" simplePos="0" relativeHeight="253031424" behindDoc="0" locked="0" layoutInCell="1" allowOverlap="1" wp14:anchorId="000C0760" wp14:editId="17317E66">
                <wp:simplePos x="0" y="0"/>
                <wp:positionH relativeFrom="column">
                  <wp:posOffset>4173077</wp:posOffset>
                </wp:positionH>
                <wp:positionV relativeFrom="paragraph">
                  <wp:posOffset>2639024</wp:posOffset>
                </wp:positionV>
                <wp:extent cx="123840" cy="181800"/>
                <wp:effectExtent l="38100" t="38100" r="9525" b="46990"/>
                <wp:wrapNone/>
                <wp:docPr id="1343" name="Ink 1343"/>
                <wp:cNvGraphicFramePr/>
                <a:graphic xmlns:a="http://schemas.openxmlformats.org/drawingml/2006/main">
                  <a:graphicData uri="http://schemas.microsoft.com/office/word/2010/wordprocessingInk">
                    <w14:contentPart bwMode="auto" r:id="rId418">
                      <w14:nvContentPartPr>
                        <w14:cNvContentPartPr/>
                      </w14:nvContentPartPr>
                      <w14:xfrm>
                        <a:off x="0" y="0"/>
                        <a:ext cx="123840" cy="181800"/>
                      </w14:xfrm>
                    </w14:contentPart>
                  </a:graphicData>
                </a:graphic>
              </wp:anchor>
            </w:drawing>
          </mc:Choice>
          <mc:Fallback>
            <w:pict>
              <v:shape w14:anchorId="0798CA83" id="Ink 1343" o:spid="_x0000_s1026" type="#_x0000_t75" style="position:absolute;left:0;text-align:left;margin-left:327.9pt;margin-top:207.1pt;width:11.15pt;height:15.7pt;z-index:25303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&#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">
                <v:imagedata r:id="rId419" o:title=""/>
              </v:shape>
            </w:pict>
          </mc:Fallback>
        </mc:AlternateContent>
      </w:r>
      <w:r>
        <w:rPr>
          <w:noProof/>
        </w:rPr>
        <mc:AlternateContent>
          <mc:Choice Requires="wpi">
            <w:drawing>
              <wp:anchor distT="0" distB="0" distL="114300" distR="114300" simplePos="0" relativeHeight="253030400" behindDoc="0" locked="0" layoutInCell="1" allowOverlap="1" wp14:anchorId="5101B576" wp14:editId="081EDF7A">
                <wp:simplePos x="0" y="0"/>
                <wp:positionH relativeFrom="column">
                  <wp:posOffset>5014037</wp:posOffset>
                </wp:positionH>
                <wp:positionV relativeFrom="paragraph">
                  <wp:posOffset>3450464</wp:posOffset>
                </wp:positionV>
                <wp:extent cx="46080" cy="21240"/>
                <wp:effectExtent l="57150" t="38100" r="49530" b="55245"/>
                <wp:wrapNone/>
                <wp:docPr id="1342" name="Ink 1342"/>
                <wp:cNvGraphicFramePr/>
                <a:graphic xmlns:a="http://schemas.openxmlformats.org/drawingml/2006/main">
                  <a:graphicData uri="http://schemas.microsoft.com/office/word/2010/wordprocessingInk">
                    <w14:contentPart bwMode="auto" r:id="rId420">
                      <w14:nvContentPartPr>
                        <w14:cNvContentPartPr/>
                      </w14:nvContentPartPr>
                      <w14:xfrm>
                        <a:off x="0" y="0"/>
                        <a:ext cx="46080" cy="21240"/>
                      </w14:xfrm>
                    </w14:contentPart>
                  </a:graphicData>
                </a:graphic>
              </wp:anchor>
            </w:drawing>
          </mc:Choice>
          <mc:Fallback>
            <w:pict>
              <v:shape w14:anchorId="4E20AABA" id="Ink 1342" o:spid="_x0000_s1026" type="#_x0000_t75" style="position:absolute;left:0;text-align:left;margin-left:394.1pt;margin-top:271pt;width:5.05pt;height:3.05pt;z-index:25303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">
                <v:imagedata r:id="rId421" o:title=""/>
              </v:shape>
            </w:pict>
          </mc:Fallback>
        </mc:AlternateContent>
      </w:r>
      <w:r>
        <w:rPr>
          <w:noProof/>
        </w:rPr>
        <mc:AlternateContent>
          <mc:Choice Requires="wpi">
            <w:drawing>
              <wp:anchor distT="0" distB="0" distL="114300" distR="114300" simplePos="0" relativeHeight="253029376" behindDoc="0" locked="0" layoutInCell="1" allowOverlap="1" wp14:anchorId="1BB69351" wp14:editId="465E2F8F">
                <wp:simplePos x="0" y="0"/>
                <wp:positionH relativeFrom="column">
                  <wp:posOffset>4726337</wp:posOffset>
                </wp:positionH>
                <wp:positionV relativeFrom="paragraph">
                  <wp:posOffset>3100393</wp:posOffset>
                </wp:positionV>
                <wp:extent cx="148204" cy="398780"/>
                <wp:effectExtent l="38100" t="38100" r="42545" b="39370"/>
                <wp:wrapNone/>
                <wp:docPr id="1341" name="Ink 1341"/>
                <wp:cNvGraphicFramePr/>
                <a:graphic xmlns:a="http://schemas.openxmlformats.org/drawingml/2006/main">
                  <a:graphicData uri="http://schemas.microsoft.com/office/word/2010/wordprocessingInk">
                    <w14:contentPart bwMode="auto" r:id="rId422">
                      <w14:nvContentPartPr>
                        <w14:cNvContentPartPr/>
                      </w14:nvContentPartPr>
                      <w14:xfrm>
                        <a:off x="0" y="0"/>
                        <a:ext cx="148204" cy="398780"/>
                      </w14:xfrm>
                    </w14:contentPart>
                  </a:graphicData>
                </a:graphic>
              </wp:anchor>
            </w:drawing>
          </mc:Choice>
          <mc:Fallback>
            <w:pict>
              <v:shape w14:anchorId="13498DBF" id="Ink 1341" o:spid="_x0000_s1026" type="#_x0000_t75" style="position:absolute;left:0;text-align:left;margin-left:371.45pt;margin-top:243.45pt;width:13.05pt;height:32.8pt;z-index:25302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">
                <v:imagedata r:id="rId423" o:title=""/>
              </v:shape>
            </w:pict>
          </mc:Fallback>
        </mc:AlternateContent>
      </w:r>
      <w:r>
        <w:rPr>
          <w:noProof/>
        </w:rPr>
        <mc:AlternateContent>
          <mc:Choice Requires="wpi">
            <w:drawing>
              <wp:anchor distT="0" distB="0" distL="114300" distR="114300" simplePos="0" relativeHeight="253027328" behindDoc="0" locked="0" layoutInCell="1" allowOverlap="1" wp14:anchorId="0751725B" wp14:editId="2D23C954">
                <wp:simplePos x="0" y="0"/>
                <wp:positionH relativeFrom="column">
                  <wp:posOffset>3351186</wp:posOffset>
                </wp:positionH>
                <wp:positionV relativeFrom="paragraph">
                  <wp:posOffset>3158512</wp:posOffset>
                </wp:positionV>
                <wp:extent cx="190721" cy="360045"/>
                <wp:effectExtent l="19050" t="38100" r="57150" b="40005"/>
                <wp:wrapNone/>
                <wp:docPr id="1339" name="Ink 1339"/>
                <wp:cNvGraphicFramePr/>
                <a:graphic xmlns:a="http://schemas.openxmlformats.org/drawingml/2006/main">
                  <a:graphicData uri="http://schemas.microsoft.com/office/word/2010/wordprocessingInk">
                    <w14:contentPart bwMode="auto" r:id="rId424">
                      <w14:nvContentPartPr>
                        <w14:cNvContentPartPr/>
                      </w14:nvContentPartPr>
                      <w14:xfrm>
                        <a:off x="0" y="0"/>
                        <a:ext cx="190721" cy="360045"/>
                      </w14:xfrm>
                    </w14:contentPart>
                  </a:graphicData>
                </a:graphic>
              </wp:anchor>
            </w:drawing>
          </mc:Choice>
          <mc:Fallback>
            <w:pict>
              <v:shape w14:anchorId="43F59702" id="Ink 1339" o:spid="_x0000_s1026" type="#_x0000_t75" style="position:absolute;left:0;text-align:left;margin-left:263.15pt;margin-top:248pt;width:16.4pt;height:29.75pt;z-index:25302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">
                <v:imagedata r:id="rId425" o:title=""/>
              </v:shape>
            </w:pict>
          </mc:Fallback>
        </mc:AlternateContent>
      </w:r>
      <w:r>
        <w:rPr>
          <w:noProof/>
        </w:rPr>
        <mc:AlternateContent>
          <mc:Choice Requires="wpi">
            <w:drawing>
              <wp:anchor distT="0" distB="0" distL="114300" distR="114300" simplePos="0" relativeHeight="253025280" behindDoc="0" locked="0" layoutInCell="1" allowOverlap="1" wp14:anchorId="3F2E3398" wp14:editId="2F00372B">
                <wp:simplePos x="0" y="0"/>
                <wp:positionH relativeFrom="column">
                  <wp:posOffset>2045453</wp:posOffset>
                </wp:positionH>
                <wp:positionV relativeFrom="paragraph">
                  <wp:posOffset>3197257</wp:posOffset>
                </wp:positionV>
                <wp:extent cx="240542" cy="315629"/>
                <wp:effectExtent l="19050" t="38100" r="45720" b="46355"/>
                <wp:wrapNone/>
                <wp:docPr id="1337" name="Ink 1337"/>
                <wp:cNvGraphicFramePr/>
                <a:graphic xmlns:a="http://schemas.openxmlformats.org/drawingml/2006/main">
                  <a:graphicData uri="http://schemas.microsoft.com/office/word/2010/wordprocessingInk">
                    <w14:contentPart bwMode="auto" r:id="rId426">
                      <w14:nvContentPartPr>
                        <w14:cNvContentPartPr/>
                      </w14:nvContentPartPr>
                      <w14:xfrm>
                        <a:off x="0" y="0"/>
                        <a:ext cx="240542" cy="315629"/>
                      </w14:xfrm>
                    </w14:contentPart>
                  </a:graphicData>
                </a:graphic>
              </wp:anchor>
            </w:drawing>
          </mc:Choice>
          <mc:Fallback>
            <w:pict>
              <v:shape w14:anchorId="10FFECD1" id="Ink 1337" o:spid="_x0000_s1026" type="#_x0000_t75" style="position:absolute;left:0;text-align:left;margin-left:160.35pt;margin-top:251.05pt;width:20.4pt;height:26.25pt;z-index:25302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">
                <v:imagedata r:id="rId427" o:title=""/>
              </v:shape>
            </w:pict>
          </mc:Fallback>
        </mc:AlternateContent>
      </w:r>
      <w:r>
        <w:rPr>
          <w:noProof/>
        </w:rPr>
        <mc:AlternateContent>
          <mc:Choice Requires="wpi">
            <w:drawing>
              <wp:anchor distT="0" distB="0" distL="114300" distR="114300" simplePos="0" relativeHeight="253018112" behindDoc="0" locked="0" layoutInCell="1" allowOverlap="1" wp14:anchorId="6A8AD2F4" wp14:editId="61AE5AE2">
                <wp:simplePos x="0" y="0"/>
                <wp:positionH relativeFrom="column">
                  <wp:posOffset>4323058</wp:posOffset>
                </wp:positionH>
                <wp:positionV relativeFrom="paragraph">
                  <wp:posOffset>3193383</wp:posOffset>
                </wp:positionV>
                <wp:extent cx="225744" cy="237490"/>
                <wp:effectExtent l="38100" t="38100" r="0" b="48260"/>
                <wp:wrapNone/>
                <wp:docPr id="1330" name="Ink 1330"/>
                <wp:cNvGraphicFramePr/>
                <a:graphic xmlns:a="http://schemas.openxmlformats.org/drawingml/2006/main">
                  <a:graphicData uri="http://schemas.microsoft.com/office/word/2010/wordprocessingInk">
                    <w14:contentPart bwMode="auto" r:id="rId428">
                      <w14:nvContentPartPr>
                        <w14:cNvContentPartPr/>
                      </w14:nvContentPartPr>
                      <w14:xfrm>
                        <a:off x="0" y="0"/>
                        <a:ext cx="225744" cy="237490"/>
                      </w14:xfrm>
                    </w14:contentPart>
                  </a:graphicData>
                </a:graphic>
              </wp:anchor>
            </w:drawing>
          </mc:Choice>
          <mc:Fallback>
            <w:pict>
              <v:shape w14:anchorId="2EC03218" id="Ink 1330" o:spid="_x0000_s1026" type="#_x0000_t75" style="position:absolute;left:0;text-align:left;margin-left:339.7pt;margin-top:250.75pt;width:19.2pt;height:20.1pt;z-index:25301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">
                <v:imagedata r:id="rId429" o:title=""/>
              </v:shape>
            </w:pict>
          </mc:Fallback>
        </mc:AlternateContent>
      </w:r>
      <w:r>
        <w:rPr>
          <w:noProof/>
        </w:rPr>
        <mc:AlternateContent>
          <mc:Choice Requires="wpi">
            <w:drawing>
              <wp:anchor distT="0" distB="0" distL="114300" distR="114300" simplePos="0" relativeHeight="253019136" behindDoc="0" locked="0" layoutInCell="1" allowOverlap="1" wp14:anchorId="73ED254C" wp14:editId="78E178D9">
                <wp:simplePos x="0" y="0"/>
                <wp:positionH relativeFrom="column">
                  <wp:posOffset>3641456</wp:posOffset>
                </wp:positionH>
                <wp:positionV relativeFrom="paragraph">
                  <wp:posOffset>3197257</wp:posOffset>
                </wp:positionV>
                <wp:extent cx="582834" cy="220539"/>
                <wp:effectExtent l="38100" t="38100" r="0" b="46355"/>
                <wp:wrapNone/>
                <wp:docPr id="1331" name="Ink 1331"/>
                <wp:cNvGraphicFramePr/>
                <a:graphic xmlns:a="http://schemas.openxmlformats.org/drawingml/2006/main">
                  <a:graphicData uri="http://schemas.microsoft.com/office/word/2010/wordprocessingInk">
                    <w14:contentPart bwMode="auto" r:id="rId430">
                      <w14:nvContentPartPr>
                        <w14:cNvContentPartPr/>
                      </w14:nvContentPartPr>
                      <w14:xfrm>
                        <a:off x="0" y="0"/>
                        <a:ext cx="582834" cy="220539"/>
                      </w14:xfrm>
                    </w14:contentPart>
                  </a:graphicData>
                </a:graphic>
              </wp:anchor>
            </w:drawing>
          </mc:Choice>
          <mc:Fallback>
            <w:pict>
              <v:shape w14:anchorId="3E7D174A" id="Ink 1331" o:spid="_x0000_s1026" type="#_x0000_t75" style="position:absolute;left:0;text-align:left;margin-left:286.05pt;margin-top:251.05pt;width:47.35pt;height:18.75pt;z-index:25301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">
                <v:imagedata r:id="rId431" o:title=""/>
              </v:shape>
            </w:pict>
          </mc:Fallback>
        </mc:AlternateContent>
      </w:r>
      <w:r>
        <w:rPr>
          <w:noProof/>
        </w:rPr>
        <mc:AlternateContent>
          <mc:Choice Requires="wpi">
            <w:drawing>
              <wp:anchor distT="0" distB="0" distL="114300" distR="114300" simplePos="0" relativeHeight="253007872" behindDoc="0" locked="0" layoutInCell="1" allowOverlap="1" wp14:anchorId="7F93A0FF" wp14:editId="00D5D698">
                <wp:simplePos x="0" y="0"/>
                <wp:positionH relativeFrom="column">
                  <wp:posOffset>2874290</wp:posOffset>
                </wp:positionH>
                <wp:positionV relativeFrom="paragraph">
                  <wp:posOffset>3239878</wp:posOffset>
                </wp:positionV>
                <wp:extent cx="298885" cy="197065"/>
                <wp:effectExtent l="38100" t="57150" r="44450" b="50800"/>
                <wp:wrapNone/>
                <wp:docPr id="1320" name="Ink 1320"/>
                <wp:cNvGraphicFramePr/>
                <a:graphic xmlns:a="http://schemas.openxmlformats.org/drawingml/2006/main">
                  <a:graphicData uri="http://schemas.microsoft.com/office/word/2010/wordprocessingInk">
                    <w14:contentPart bwMode="auto" r:id="rId432">
                      <w14:nvContentPartPr>
                        <w14:cNvContentPartPr/>
                      </w14:nvContentPartPr>
                      <w14:xfrm>
                        <a:off x="0" y="0"/>
                        <a:ext cx="298885" cy="197065"/>
                      </w14:xfrm>
                    </w14:contentPart>
                  </a:graphicData>
                </a:graphic>
              </wp:anchor>
            </w:drawing>
          </mc:Choice>
          <mc:Fallback>
            <w:pict>
              <v:shape w14:anchorId="77460725" id="Ink 1320" o:spid="_x0000_s1026" type="#_x0000_t75" style="position:absolute;left:0;text-align:left;margin-left:225.6pt;margin-top:254.4pt;width:25pt;height:16.9pt;z-index:25300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">
                <v:imagedata r:id="rId433" o:title=""/>
              </v:shape>
            </w:pict>
          </mc:Fallback>
        </mc:AlternateContent>
      </w:r>
      <w:r>
        <w:rPr>
          <w:noProof/>
        </w:rPr>
        <mc:AlternateContent>
          <mc:Choice Requires="wpi">
            <w:drawing>
              <wp:anchor distT="0" distB="0" distL="114300" distR="114300" simplePos="0" relativeHeight="253008896" behindDoc="0" locked="0" layoutInCell="1" allowOverlap="1" wp14:anchorId="4BB54662" wp14:editId="269646EF">
                <wp:simplePos x="0" y="0"/>
                <wp:positionH relativeFrom="column">
                  <wp:posOffset>2498456</wp:posOffset>
                </wp:positionH>
                <wp:positionV relativeFrom="paragraph">
                  <wp:posOffset>3197257</wp:posOffset>
                </wp:positionV>
                <wp:extent cx="190513" cy="281305"/>
                <wp:effectExtent l="19050" t="38100" r="0" b="42545"/>
                <wp:wrapNone/>
                <wp:docPr id="1321" name="Ink 1321"/>
                <wp:cNvGraphicFramePr/>
                <a:graphic xmlns:a="http://schemas.openxmlformats.org/drawingml/2006/main">
                  <a:graphicData uri="http://schemas.microsoft.com/office/word/2010/wordprocessingInk">
                    <w14:contentPart bwMode="auto" r:id="rId434">
                      <w14:nvContentPartPr>
                        <w14:cNvContentPartPr/>
                      </w14:nvContentPartPr>
                      <w14:xfrm>
                        <a:off x="0" y="0"/>
                        <a:ext cx="190513" cy="281305"/>
                      </w14:xfrm>
                    </w14:contentPart>
                  </a:graphicData>
                </a:graphic>
              </wp:anchor>
            </w:drawing>
          </mc:Choice>
          <mc:Fallback>
            <w:pict>
              <v:shape w14:anchorId="48952382" id="Ink 1321" o:spid="_x0000_s1026" type="#_x0000_t75" style="position:absolute;left:0;text-align:left;margin-left:196.05pt;margin-top:251.05pt;width:16.4pt;height:23.55pt;z-index:25300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">
                <v:imagedata r:id="rId435" o:title=""/>
              </v:shape>
            </w:pict>
          </mc:Fallback>
        </mc:AlternateContent>
      </w:r>
      <w:r>
        <w:rPr>
          <w:noProof/>
        </w:rPr>
        <mc:AlternateContent>
          <mc:Choice Requires="wpi">
            <w:drawing>
              <wp:anchor distT="0" distB="0" distL="114300" distR="114300" simplePos="0" relativeHeight="253010944" behindDoc="0" locked="0" layoutInCell="1" allowOverlap="1" wp14:anchorId="5476B2DB" wp14:editId="28B31D5C">
                <wp:simplePos x="0" y="0"/>
                <wp:positionH relativeFrom="column">
                  <wp:posOffset>1429073</wp:posOffset>
                </wp:positionH>
                <wp:positionV relativeFrom="paragraph">
                  <wp:posOffset>3228254</wp:posOffset>
                </wp:positionV>
                <wp:extent cx="465595" cy="205256"/>
                <wp:effectExtent l="38100" t="38100" r="48895" b="42545"/>
                <wp:wrapNone/>
                <wp:docPr id="1323" name="Ink 1323"/>
                <wp:cNvGraphicFramePr/>
                <a:graphic xmlns:a="http://schemas.openxmlformats.org/drawingml/2006/main">
                  <a:graphicData uri="http://schemas.microsoft.com/office/word/2010/wordprocessingInk">
                    <w14:contentPart bwMode="auto" r:id="rId436">
                      <w14:nvContentPartPr>
                        <w14:cNvContentPartPr/>
                      </w14:nvContentPartPr>
                      <w14:xfrm>
                        <a:off x="0" y="0"/>
                        <a:ext cx="465595" cy="205256"/>
                      </w14:xfrm>
                    </w14:contentPart>
                  </a:graphicData>
                </a:graphic>
              </wp:anchor>
            </w:drawing>
          </mc:Choice>
          <mc:Fallback>
            <w:pict>
              <v:shape w14:anchorId="21796D4A" id="Ink 1323" o:spid="_x0000_s1026" type="#_x0000_t75" style="position:absolute;left:0;text-align:left;margin-left:111.85pt;margin-top:253.5pt;width:38.05pt;height:17.55pt;z-index:25301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">
                <v:imagedata r:id="rId437" o:title=""/>
              </v:shape>
            </w:pict>
          </mc:Fallback>
        </mc:AlternateContent>
      </w:r>
      <w:r>
        <w:rPr>
          <w:noProof/>
        </w:rPr>
        <mc:AlternateContent>
          <mc:Choice Requires="wpi">
            <w:drawing>
              <wp:anchor distT="0" distB="0" distL="114300" distR="114300" simplePos="0" relativeHeight="252992512" behindDoc="0" locked="0" layoutInCell="1" allowOverlap="1" wp14:anchorId="2DD147C0" wp14:editId="485E2673">
                <wp:simplePos x="0" y="0"/>
                <wp:positionH relativeFrom="column">
                  <wp:posOffset>2346077</wp:posOffset>
                </wp:positionH>
                <wp:positionV relativeFrom="paragraph">
                  <wp:posOffset>3275144</wp:posOffset>
                </wp:positionV>
                <wp:extent cx="81360" cy="147600"/>
                <wp:effectExtent l="57150" t="38100" r="52070" b="43180"/>
                <wp:wrapNone/>
                <wp:docPr id="1305" name="Ink 1305"/>
                <wp:cNvGraphicFramePr/>
                <a:graphic xmlns:a="http://schemas.openxmlformats.org/drawingml/2006/main">
                  <a:graphicData uri="http://schemas.microsoft.com/office/word/2010/wordprocessingInk">
                    <w14:contentPart bwMode="auto" r:id="rId438">
                      <w14:nvContentPartPr>
                        <w14:cNvContentPartPr/>
                      </w14:nvContentPartPr>
                      <w14:xfrm>
                        <a:off x="0" y="0"/>
                        <a:ext cx="81360" cy="147600"/>
                      </w14:xfrm>
                    </w14:contentPart>
                  </a:graphicData>
                </a:graphic>
              </wp:anchor>
            </w:drawing>
          </mc:Choice>
          <mc:Fallback>
            <w:pict>
              <v:shape w14:anchorId="13A2FDBF" id="Ink 1305" o:spid="_x0000_s1026" type="#_x0000_t75" style="position:absolute;left:0;text-align:left;margin-left:184.05pt;margin-top:257.2pt;width:7.8pt;height:13pt;z-index:25299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">
                <v:imagedata r:id="rId439" o:title=""/>
              </v:shape>
            </w:pict>
          </mc:Fallback>
        </mc:AlternateContent>
      </w:r>
      <w:r>
        <w:rPr>
          <w:noProof/>
        </w:rPr>
        <mc:AlternateContent>
          <mc:Choice Requires="wpi">
            <w:drawing>
              <wp:anchor distT="0" distB="0" distL="114300" distR="114300" simplePos="0" relativeHeight="252983296" behindDoc="0" locked="0" layoutInCell="1" allowOverlap="1" wp14:anchorId="0AD7AD1D" wp14:editId="43FD8B3C">
                <wp:simplePos x="0" y="0"/>
                <wp:positionH relativeFrom="column">
                  <wp:posOffset>2661188</wp:posOffset>
                </wp:positionH>
                <wp:positionV relativeFrom="paragraph">
                  <wp:posOffset>2422342</wp:posOffset>
                </wp:positionV>
                <wp:extent cx="1407014" cy="696617"/>
                <wp:effectExtent l="38100" t="38100" r="3175" b="46355"/>
                <wp:wrapNone/>
                <wp:docPr id="1286" name="Ink 1286"/>
                <wp:cNvGraphicFramePr/>
                <a:graphic xmlns:a="http://schemas.openxmlformats.org/drawingml/2006/main">
                  <a:graphicData uri="http://schemas.microsoft.com/office/word/2010/wordprocessingInk">
                    <w14:contentPart bwMode="auto" r:id="rId440">
                      <w14:nvContentPartPr>
                        <w14:cNvContentPartPr/>
                      </w14:nvContentPartPr>
                      <w14:xfrm>
                        <a:off x="0" y="0"/>
                        <a:ext cx="1407014" cy="696617"/>
                      </w14:xfrm>
                    </w14:contentPart>
                  </a:graphicData>
                </a:graphic>
              </wp:anchor>
            </w:drawing>
          </mc:Choice>
          <mc:Fallback>
            <w:pict>
              <v:shape w14:anchorId="7C573320" id="Ink 1286" o:spid="_x0000_s1026" type="#_x0000_t75" style="position:absolute;left:0;text-align:left;margin-left:208.85pt;margin-top:190.05pt;width:112.25pt;height:56.25pt;z-index:25298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">
                <v:imagedata r:id="rId441" o:title=""/>
              </v:shape>
            </w:pict>
          </mc:Fallback>
        </mc:AlternateContent>
      </w:r>
      <w:r>
        <w:rPr>
          <w:noProof/>
        </w:rPr>
        <mc:AlternateContent>
          <mc:Choice Requires="wpi">
            <w:drawing>
              <wp:anchor distT="0" distB="0" distL="114300" distR="114300" simplePos="0" relativeHeight="252954624" behindDoc="0" locked="0" layoutInCell="1" allowOverlap="1" wp14:anchorId="54E4DA37" wp14:editId="0AC51337">
                <wp:simplePos x="0" y="0"/>
                <wp:positionH relativeFrom="column">
                  <wp:posOffset>2417090</wp:posOffset>
                </wp:positionH>
                <wp:positionV relativeFrom="paragraph">
                  <wp:posOffset>2631569</wp:posOffset>
                </wp:positionV>
                <wp:extent cx="93514" cy="62420"/>
                <wp:effectExtent l="38100" t="38100" r="40005" b="52070"/>
                <wp:wrapNone/>
                <wp:docPr id="1258" name="Ink 1258"/>
                <wp:cNvGraphicFramePr/>
                <a:graphic xmlns:a="http://schemas.openxmlformats.org/drawingml/2006/main">
                  <a:graphicData uri="http://schemas.microsoft.com/office/word/2010/wordprocessingInk">
                    <w14:contentPart bwMode="auto" r:id="rId442">
                      <w14:nvContentPartPr>
                        <w14:cNvContentPartPr/>
                      </w14:nvContentPartPr>
                      <w14:xfrm>
                        <a:off x="0" y="0"/>
                        <a:ext cx="93514" cy="62420"/>
                      </w14:xfrm>
                    </w14:contentPart>
                  </a:graphicData>
                </a:graphic>
              </wp:anchor>
            </w:drawing>
          </mc:Choice>
          <mc:Fallback>
            <w:pict>
              <v:shape w14:anchorId="02ECF5E8" id="Ink 1258" o:spid="_x0000_s1026" type="#_x0000_t75" style="position:absolute;left:0;text-align:left;margin-left:189.6pt;margin-top:206.5pt;width:8.75pt;height:6.3pt;z-index:25295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">
                <v:imagedata r:id="rId443" o:title=""/>
              </v:shape>
            </w:pict>
          </mc:Fallback>
        </mc:AlternateContent>
      </w:r>
      <w:r>
        <w:rPr>
          <w:noProof/>
        </w:rPr>
        <mc:AlternateContent>
          <mc:Choice Requires="wpi">
            <w:drawing>
              <wp:anchor distT="0" distB="0" distL="114300" distR="114300" simplePos="0" relativeHeight="252951552" behindDoc="0" locked="0" layoutInCell="1" allowOverlap="1" wp14:anchorId="4F1724DE" wp14:editId="0FB2BF90">
                <wp:simplePos x="0" y="0"/>
                <wp:positionH relativeFrom="column">
                  <wp:posOffset>2076450</wp:posOffset>
                </wp:positionH>
                <wp:positionV relativeFrom="paragraph">
                  <wp:posOffset>2565701</wp:posOffset>
                </wp:positionV>
                <wp:extent cx="255735" cy="173252"/>
                <wp:effectExtent l="19050" t="38100" r="49530" b="55880"/>
                <wp:wrapNone/>
                <wp:docPr id="1255" name="Ink 1255"/>
                <wp:cNvGraphicFramePr/>
                <a:graphic xmlns:a="http://schemas.openxmlformats.org/drawingml/2006/main">
                  <a:graphicData uri="http://schemas.microsoft.com/office/word/2010/wordprocessingInk">
                    <w14:contentPart bwMode="auto" r:id="rId444">
                      <w14:nvContentPartPr>
                        <w14:cNvContentPartPr/>
                      </w14:nvContentPartPr>
                      <w14:xfrm>
                        <a:off x="0" y="0"/>
                        <a:ext cx="255735" cy="173252"/>
                      </w14:xfrm>
                    </w14:contentPart>
                  </a:graphicData>
                </a:graphic>
              </wp:anchor>
            </w:drawing>
          </mc:Choice>
          <mc:Fallback>
            <w:pict>
              <v:shape w14:anchorId="77420146" id="Ink 1255" o:spid="_x0000_s1026" type="#_x0000_t75" style="position:absolute;left:0;text-align:left;margin-left:162.8pt;margin-top:201.3pt;width:21.6pt;height:15.1pt;z-index:25295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">
                <v:imagedata r:id="rId445" o:title=""/>
              </v:shape>
            </w:pict>
          </mc:Fallback>
        </mc:AlternateContent>
      </w:r>
      <w:r>
        <w:rPr>
          <w:noProof/>
        </w:rPr>
        <mc:AlternateContent>
          <mc:Choice Requires="wpi">
            <w:drawing>
              <wp:anchor distT="0" distB="0" distL="114300" distR="114300" simplePos="0" relativeHeight="252948480" behindDoc="0" locked="0" layoutInCell="1" allowOverlap="1" wp14:anchorId="43EEEF65" wp14:editId="1033B402">
                <wp:simplePos x="0" y="0"/>
                <wp:positionH relativeFrom="column">
                  <wp:posOffset>1859151</wp:posOffset>
                </wp:positionH>
                <wp:positionV relativeFrom="paragraph">
                  <wp:posOffset>1000373</wp:posOffset>
                </wp:positionV>
                <wp:extent cx="3004810" cy="1307465"/>
                <wp:effectExtent l="38100" t="38100" r="24765" b="45085"/>
                <wp:wrapNone/>
                <wp:docPr id="1252" name="Ink 1252"/>
                <wp:cNvGraphicFramePr/>
                <a:graphic xmlns:a="http://schemas.openxmlformats.org/drawingml/2006/main">
                  <a:graphicData uri="http://schemas.microsoft.com/office/word/2010/wordprocessingInk">
                    <w14:contentPart bwMode="auto" r:id="rId446">
                      <w14:nvContentPartPr>
                        <w14:cNvContentPartPr/>
                      </w14:nvContentPartPr>
                      <w14:xfrm>
                        <a:off x="0" y="0"/>
                        <a:ext cx="3004810" cy="1307465"/>
                      </w14:xfrm>
                    </w14:contentPart>
                  </a:graphicData>
                </a:graphic>
              </wp:anchor>
            </w:drawing>
          </mc:Choice>
          <mc:Fallback>
            <w:pict>
              <v:shape w14:anchorId="3360E63F" id="Ink 1252" o:spid="_x0000_s1026" type="#_x0000_t75" style="position:absolute;left:0;text-align:left;margin-left:145.7pt;margin-top:78.05pt;width:238.05pt;height:104.35pt;z-index:25294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">
                <v:imagedata r:id="rId447" o:title=""/>
              </v:shape>
            </w:pict>
          </mc:Fallback>
        </mc:AlternateContent>
      </w:r>
      <w:r>
        <w:rPr>
          <w:noProof/>
        </w:rPr>
        <mc:AlternateContent>
          <mc:Choice Requires="wpi">
            <w:drawing>
              <wp:anchor distT="0" distB="0" distL="114300" distR="114300" simplePos="0" relativeHeight="252910592" behindDoc="0" locked="0" layoutInCell="1" allowOverlap="1" wp14:anchorId="728B4C57" wp14:editId="1988B9F9">
                <wp:simplePos x="0" y="0"/>
                <wp:positionH relativeFrom="column">
                  <wp:posOffset>-97833</wp:posOffset>
                </wp:positionH>
                <wp:positionV relativeFrom="paragraph">
                  <wp:posOffset>1259646</wp:posOffset>
                </wp:positionV>
                <wp:extent cx="1668059" cy="1812376"/>
                <wp:effectExtent l="38100" t="38100" r="46990" b="54610"/>
                <wp:wrapNone/>
                <wp:docPr id="1215" name="Ink 1215"/>
                <wp:cNvGraphicFramePr/>
                <a:graphic xmlns:a="http://schemas.openxmlformats.org/drawingml/2006/main">
                  <a:graphicData uri="http://schemas.microsoft.com/office/word/2010/wordprocessingInk">
                    <w14:contentPart bwMode="auto" r:id="rId448">
                      <w14:nvContentPartPr>
                        <w14:cNvContentPartPr/>
                      </w14:nvContentPartPr>
                      <w14:xfrm>
                        <a:off x="0" y="0"/>
                        <a:ext cx="1668059" cy="1812376"/>
                      </w14:xfrm>
                    </w14:contentPart>
                  </a:graphicData>
                </a:graphic>
              </wp:anchor>
            </w:drawing>
          </mc:Choice>
          <mc:Fallback>
            <w:pict>
              <v:shape w14:anchorId="403C55A0" id="Ink 1215" o:spid="_x0000_s1026" type="#_x0000_t75" style="position:absolute;left:0;text-align:left;margin-left:-8.4pt;margin-top:98.5pt;width:132.8pt;height:144.1pt;z-index:25291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">
                <v:imagedata r:id="rId449" o:title=""/>
              </v:shape>
            </w:pict>
          </mc:Fallback>
        </mc:AlternateContent>
      </w:r>
      <w:r w:rsidR="00AD0062">
        <w:rPr>
          <w:noProof/>
        </w:rPr>
        <mc:AlternateContent>
          <mc:Choice Requires="wpi">
            <w:drawing>
              <wp:anchor distT="0" distB="0" distL="114300" distR="114300" simplePos="0" relativeHeight="252639232" behindDoc="0" locked="0" layoutInCell="1" allowOverlap="1" wp14:anchorId="41E1D4C5" wp14:editId="5DA63E27">
                <wp:simplePos x="0" y="0"/>
                <wp:positionH relativeFrom="column">
                  <wp:posOffset>1676037</wp:posOffset>
                </wp:positionH>
                <wp:positionV relativeFrom="paragraph">
                  <wp:posOffset>2696576</wp:posOffset>
                </wp:positionV>
                <wp:extent cx="28800" cy="4320"/>
                <wp:effectExtent l="38100" t="38100" r="47625" b="53340"/>
                <wp:wrapNone/>
                <wp:docPr id="939" name="Ink 939"/>
                <wp:cNvGraphicFramePr/>
                <a:graphic xmlns:a="http://schemas.openxmlformats.org/drawingml/2006/main">
                  <a:graphicData uri="http://schemas.microsoft.com/office/word/2010/wordprocessingInk">
                    <w14:contentPart bwMode="auto" r:id="rId450">
                      <w14:nvContentPartPr>
                        <w14:cNvContentPartPr/>
                      </w14:nvContentPartPr>
                      <w14:xfrm>
                        <a:off x="0" y="0"/>
                        <a:ext cx="28800" cy="4320"/>
                      </w14:xfrm>
                    </w14:contentPart>
                  </a:graphicData>
                </a:graphic>
              </wp:anchor>
            </w:drawing>
          </mc:Choice>
          <mc:Fallback>
            <w:pict>
              <v:shape w14:anchorId="7EB77AFE" id="Ink 939" o:spid="_x0000_s1026" type="#_x0000_t75" style="position:absolute;left:0;text-align:left;margin-left:131.25pt;margin-top:211.65pt;width:3.65pt;height:1.8pt;z-index:25263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">
                <v:imagedata r:id="rId451" o:title=""/>
              </v:shape>
            </w:pict>
          </mc:Fallback>
        </mc:AlternateContent>
      </w:r>
      <w:r w:rsidR="00DD6025" w:rsidRPr="001E2287">
        <w:rPr>
          <w:noProof/>
        </w:rPr>
        <mc:AlternateContent>
          <mc:Choice Requires="wps">
            <w:drawing>
              <wp:inline distT="0" distB="0" distL="0" distR="0" wp14:anchorId="436501AE" wp14:editId="45889373">
                <wp:extent cx="5441950" cy="3543300"/>
                <wp:effectExtent l="0" t="0" r="25400" b="1905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1950" cy="3543300"/>
                        </a:xfrm>
                        <a:prstGeom prst="rect">
                          <a:avLst/>
                        </a:prstGeom>
                        <a:solidFill>
                          <a:srgbClr val="FFFFFF"/>
                        </a:solidFill>
                        <a:ln w="9525">
                          <a:solidFill>
                            <a:srgbClr val="000000"/>
                          </a:solidFill>
                          <a:miter lim="800000"/>
                          <a:headEnd/>
                          <a:tailEnd/>
                        </a:ln>
                      </wps:spPr>
                      <wps:txbx>
                        <w:txbxContent>
                          <w:p w14:paraId="7E60D8CA" w14:textId="2B944291" w:rsidR="00E35D8C" w:rsidRDefault="00D50EAD" w:rsidP="00352908">
                            <w:pPr>
                              <w:jc w:val="left"/>
                              <w:rPr>
                                <w:iCs/>
                              </w:rPr>
                            </w:pPr>
                            <w:r>
                              <w:rPr>
                                <w:iCs/>
                              </w:rPr>
                              <w:t>When</w:t>
                            </w:r>
                            <w:r w:rsidR="00AD0062">
                              <w:rPr>
                                <w:iCs/>
                              </w:rPr>
                              <w:t xml:space="preserve"> the static port is </w:t>
                            </w:r>
                            <w:proofErr w:type="gramStart"/>
                            <w:r w:rsidR="00AD0062">
                              <w:rPr>
                                <w:iCs/>
                              </w:rPr>
                              <w:t>clogged</w:t>
                            </w:r>
                            <w:proofErr w:type="gramEnd"/>
                            <w:r w:rsidR="00AD0062">
                              <w:rPr>
                                <w:iCs/>
                              </w:rPr>
                              <w:t xml:space="preserve"> and the aircraft descends the static pressure at is stuck at a value at a much higher altitude that is the static pressure is lower than the actual static pressure. Therefore, the difference between the static pressure and the ram pressure becomes larger and the indicated airspeed increases. Practically, the you are flying slower than the indicated airspeed.</w:t>
                            </w:r>
                          </w:p>
                          <w:p w14:paraId="71CA7C9B" w14:textId="36A72B8D" w:rsidR="00223FA9" w:rsidRDefault="00223FA9" w:rsidP="00352908">
                            <w:pPr>
                              <w:jc w:val="left"/>
                              <w:rPr>
                                <w:iCs/>
                              </w:rPr>
                            </w:pPr>
                            <w:r>
                              <w:rPr>
                                <w:iCs/>
                                <w:noProof/>
                              </w:rPr>
                              <w:drawing>
                                <wp:inline distT="0" distB="0" distL="0" distR="0" wp14:anchorId="463E95F1" wp14:editId="175BF5F7">
                                  <wp:extent cx="5250180" cy="2372995"/>
                                  <wp:effectExtent l="0" t="0" r="762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q4.PNG"/>
                                          <pic:cNvPicPr/>
                                        </pic:nvPicPr>
                                        <pic:blipFill>
                                          <a:blip r:embed="rId452"/>
                                          <a:stretch>
                                            <a:fillRect/>
                                          </a:stretch>
                                        </pic:blipFill>
                                        <pic:spPr>
                                          <a:xfrm>
                                            <a:off x="0" y="0"/>
                                            <a:ext cx="5250180" cy="2372995"/>
                                          </a:xfrm>
                                          <a:prstGeom prst="rect">
                                            <a:avLst/>
                                          </a:prstGeom>
                                        </pic:spPr>
                                      </pic:pic>
                                    </a:graphicData>
                                  </a:graphic>
                                </wp:inline>
                              </w:drawing>
                            </w:r>
                          </w:p>
                          <w:p w14:paraId="6ED23BC3" w14:textId="124B9AC8" w:rsidR="00AD0062" w:rsidRDefault="00AD0062" w:rsidP="00352908">
                            <w:pPr>
                              <w:jc w:val="left"/>
                              <w:rPr>
                                <w:iCs/>
                                <w:vanish/>
                              </w:rPr>
                            </w:pPr>
                          </w:p>
                          <w:p w14:paraId="797DB6B5" w14:textId="77777777" w:rsidR="00AD0062" w:rsidRPr="00D50EAD" w:rsidRDefault="00AD0062" w:rsidP="00352908">
                            <w:pPr>
                              <w:jc w:val="left"/>
                              <w:rPr>
                                <w:iCs/>
                                <w:vanish/>
                              </w:rPr>
                            </w:pPr>
                          </w:p>
                        </w:txbxContent>
                      </wps:txbx>
                      <wps:bodyPr rot="0" vert="horz" wrap="square" lIns="91440" tIns="45720" rIns="91440" bIns="45720" anchor="t" anchorCtr="0">
                        <a:noAutofit/>
                      </wps:bodyPr>
                    </wps:wsp>
                  </a:graphicData>
                </a:graphic>
              </wp:inline>
            </w:drawing>
          </mc:Choice>
          <mc:Fallback>
            <w:pict>
              <v:shape w14:anchorId="436501AE" id="_x0000_s1035" type="#_x0000_t202" style="width:428.5pt;height: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">
                <v:textbox>
                  <w:txbxContent>
                    <w:p w14:paraId="7E60D8CA" w14:textId="2B944291" w:rsidR="00E35D8C" w:rsidRDefault="00D50EAD" w:rsidP="00352908">
                      <w:pPr>
                        <w:jc w:val="left"/>
                        <w:rPr>
                          <w:iCs/>
                        </w:rPr>
                      </w:pPr>
                      <w:r>
                        <w:rPr>
                          <w:iCs/>
                        </w:rPr>
                        <w:t>When</w:t>
                      </w:r>
                      <w:r w:rsidR="00AD0062">
                        <w:rPr>
                          <w:iCs/>
                        </w:rPr>
                        <w:t xml:space="preserve"> the static port is </w:t>
                      </w:r>
                      <w:proofErr w:type="gramStart"/>
                      <w:r w:rsidR="00AD0062">
                        <w:rPr>
                          <w:iCs/>
                        </w:rPr>
                        <w:t>clogged</w:t>
                      </w:r>
                      <w:proofErr w:type="gramEnd"/>
                      <w:r w:rsidR="00AD0062">
                        <w:rPr>
                          <w:iCs/>
                        </w:rPr>
                        <w:t xml:space="preserve"> and the aircraft descends the static pressure at is stuck at a value at a much higher altitude that is the static pressure is lower than the actual static pressure. Therefore, the difference between the static pressure and the ram pressure becomes larger and the indicated airspeed increases. Practically, the you are flying slower than the indicated airspeed.</w:t>
                      </w:r>
                    </w:p>
                    <w:p w14:paraId="71CA7C9B" w14:textId="36A72B8D" w:rsidR="00223FA9" w:rsidRDefault="00223FA9" w:rsidP="00352908">
                      <w:pPr>
                        <w:jc w:val="left"/>
                        <w:rPr>
                          <w:iCs/>
                        </w:rPr>
                      </w:pPr>
                      <w:r>
                        <w:rPr>
                          <w:iCs/>
                          <w:noProof/>
                        </w:rPr>
                        <w:drawing>
                          <wp:inline distT="0" distB="0" distL="0" distR="0" wp14:anchorId="463E95F1" wp14:editId="175BF5F7">
                            <wp:extent cx="5250180" cy="2372995"/>
                            <wp:effectExtent l="0" t="0" r="762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q4.PNG"/>
                                    <pic:cNvPicPr/>
                                  </pic:nvPicPr>
                                  <pic:blipFill>
                                    <a:blip r:embed="rId452"/>
                                    <a:stretch>
                                      <a:fillRect/>
                                    </a:stretch>
                                  </pic:blipFill>
                                  <pic:spPr>
                                    <a:xfrm>
                                      <a:off x="0" y="0"/>
                                      <a:ext cx="5250180" cy="2372995"/>
                                    </a:xfrm>
                                    <a:prstGeom prst="rect">
                                      <a:avLst/>
                                    </a:prstGeom>
                                  </pic:spPr>
                                </pic:pic>
                              </a:graphicData>
                            </a:graphic>
                          </wp:inline>
                        </w:drawing>
                      </w:r>
                    </w:p>
                    <w:p w14:paraId="6ED23BC3" w14:textId="124B9AC8" w:rsidR="00AD0062" w:rsidRDefault="00AD0062" w:rsidP="00352908">
                      <w:pPr>
                        <w:jc w:val="left"/>
                        <w:rPr>
                          <w:iCs/>
                          <w:vanish/>
                        </w:rPr>
                      </w:pPr>
                    </w:p>
                    <w:p w14:paraId="797DB6B5" w14:textId="77777777" w:rsidR="00AD0062" w:rsidRPr="00D50EAD" w:rsidRDefault="00AD0062" w:rsidP="00352908">
                      <w:pPr>
                        <w:jc w:val="left"/>
                        <w:rPr>
                          <w:iCs/>
                          <w:vanish/>
                        </w:rPr>
                      </w:pPr>
                    </w:p>
                  </w:txbxContent>
                </v:textbox>
                <w10:anchorlock/>
              </v:shape>
            </w:pict>
          </mc:Fallback>
        </mc:AlternateContent>
      </w:r>
    </w:p>
    <w:p w14:paraId="0200DCA0" w14:textId="118ADC36" w:rsidR="002C7735" w:rsidRPr="001E2287" w:rsidRDefault="00E13A42" w:rsidP="002C7735">
      <w:pPr>
        <w:pStyle w:val="ListParagraph"/>
        <w:numPr>
          <w:ilvl w:val="0"/>
          <w:numId w:val="6"/>
        </w:numPr>
      </w:pPr>
      <w:r w:rsidRPr="001E2287">
        <w:t>The</w:t>
      </w:r>
      <w:r w:rsidR="009B76E0" w:rsidRPr="001E2287">
        <w:t xml:space="preserve"> pilot now begins a dramatic climb, still unaware that the static port is clogged. </w:t>
      </w:r>
      <w:r w:rsidRPr="001E2287">
        <w:t xml:space="preserve">What </w:t>
      </w:r>
      <w:r w:rsidR="009B76E0" w:rsidRPr="001E2287">
        <w:t>do you expect the airspeed reading to indicate now?</w:t>
      </w:r>
    </w:p>
    <w:p w14:paraId="1F0C9341" w14:textId="52C60712" w:rsidR="00557AE0" w:rsidRPr="001E2287" w:rsidRDefault="00557AE0" w:rsidP="00557AE0">
      <w:r w:rsidRPr="001E2287">
        <w:rPr>
          <w:noProof/>
        </w:rPr>
        <mc:AlternateContent>
          <mc:Choice Requires="wps">
            <w:drawing>
              <wp:inline distT="0" distB="0" distL="0" distR="0" wp14:anchorId="120A302F" wp14:editId="172EC0B0">
                <wp:extent cx="5442012" cy="1409700"/>
                <wp:effectExtent l="0" t="0" r="25400" b="1905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2012" cy="1409700"/>
                        </a:xfrm>
                        <a:prstGeom prst="rect">
                          <a:avLst/>
                        </a:prstGeom>
                        <a:solidFill>
                          <a:srgbClr val="FFFFFF"/>
                        </a:solidFill>
                        <a:ln w="9525">
                          <a:solidFill>
                            <a:srgbClr val="000000"/>
                          </a:solidFill>
                          <a:miter lim="800000"/>
                          <a:headEnd/>
                          <a:tailEnd/>
                        </a:ln>
                      </wps:spPr>
                      <wps:txbx>
                        <w:txbxContent>
                          <w:p w14:paraId="280C5F78" w14:textId="70CBF29D" w:rsidR="00E35D8C" w:rsidRPr="009C1141" w:rsidRDefault="009C1141" w:rsidP="00557AE0">
                            <w:pPr>
                              <w:jc w:val="left"/>
                              <w:rPr>
                                <w:vanish/>
                              </w:rPr>
                            </w:pPr>
                            <w:r w:rsidRPr="002C7735">
                              <w:rPr>
                                <w:rFonts w:hint="eastAsia"/>
                                <w:vanish/>
                              </w:rPr>
                              <w:t>O</w:t>
                            </w:r>
                            <w:r w:rsidRPr="002C7735">
                              <w:rPr>
                                <w:vanish/>
                              </w:rPr>
                              <w:t>pposite of the descending scenario, when the aircraft is climbing the static port is stuck to a pressure that is of low altitude that is a larger value. Thus, the difference between the static pressure and the ram pressure decreases and the indicated airspeed decreases. Hence, practically the aircraft is flying faster than the indicated airspeed.</w:t>
                            </w:r>
                            <w:r w:rsidR="002C7735" w:rsidRPr="002C7735">
                              <w:rPr>
                                <w:vanish/>
                              </w:rPr>
                              <w:t>teddsvdv</w:t>
                            </w:r>
                            <w:r w:rsidR="002C7735">
                              <w:rPr>
                                <w:vanish/>
                              </w:rPr>
                              <w:t>T</w:t>
                            </w:r>
                            <w:r w:rsidR="002C7735">
                              <w:t xml:space="preserve">The airspeed reading is going to show something that is the opposite of that of the condition of descending, therefore the reading of the airspeed will decrease leaving the aircraft flying faster than the reading since the static pressure is stuck at a lower value. </w:t>
                            </w:r>
                          </w:p>
                        </w:txbxContent>
                      </wps:txbx>
                      <wps:bodyPr rot="0" vert="horz" wrap="square" lIns="91440" tIns="45720" rIns="91440" bIns="45720" anchor="t" anchorCtr="0">
                        <a:noAutofit/>
                      </wps:bodyPr>
                    </wps:wsp>
                  </a:graphicData>
                </a:graphic>
              </wp:inline>
            </w:drawing>
          </mc:Choice>
          <mc:Fallback>
            <w:pict>
              <v:shape w14:anchorId="120A302F" id="_x0000_s1036" type="#_x0000_t202" style="width:428.5pt;height:1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">
                <v:textbox>
                  <w:txbxContent>
                    <w:p w14:paraId="280C5F78" w14:textId="70CBF29D" w:rsidR="00E35D8C" w:rsidRPr="009C1141" w:rsidRDefault="009C1141" w:rsidP="00557AE0">
                      <w:pPr>
                        <w:jc w:val="left"/>
                        <w:rPr>
                          <w:vanish/>
                        </w:rPr>
                      </w:pPr>
                      <w:r w:rsidRPr="002C7735">
                        <w:rPr>
                          <w:rFonts w:hint="eastAsia"/>
                          <w:vanish/>
                        </w:rPr>
                        <w:t>O</w:t>
                      </w:r>
                      <w:r w:rsidRPr="002C7735">
                        <w:rPr>
                          <w:vanish/>
                        </w:rPr>
                        <w:t>pposite of the descending scenario, when the aircraft is climbing the static port is stuck to a pressure that is of low altitude that is a larger value. Thus, the difference between the static pressure and the ram pressure decreases and the indicated airspeed decreases. Hence, practically the aircraft is flying faster than the indicated airspeed.</w:t>
                      </w:r>
                      <w:r w:rsidR="002C7735" w:rsidRPr="002C7735">
                        <w:rPr>
                          <w:vanish/>
                        </w:rPr>
                        <w:t>teddsvdv</w:t>
                      </w:r>
                      <w:r w:rsidR="002C7735">
                        <w:rPr>
                          <w:vanish/>
                        </w:rPr>
                        <w:t>T</w:t>
                      </w:r>
                      <w:r w:rsidR="002C7735">
                        <w:t xml:space="preserve">The airspeed reading is going to show something that is the opposite of that of the condition of descending, therefore the reading of the airspeed will decrease leaving the aircraft flying faster than the reading since the static pressure is stuck at a lower value. </w:t>
                      </w:r>
                    </w:p>
                  </w:txbxContent>
                </v:textbox>
                <w10:anchorlock/>
              </v:shape>
            </w:pict>
          </mc:Fallback>
        </mc:AlternateContent>
      </w:r>
    </w:p>
    <w:p w14:paraId="4C05F077" w14:textId="77777777" w:rsidR="006E00C6" w:rsidRPr="001E2287" w:rsidRDefault="006E00C6" w:rsidP="00557AE0"/>
    <w:p w14:paraId="248D23BF" w14:textId="02A7D23B" w:rsidR="006E00C6" w:rsidRPr="001E2287" w:rsidRDefault="006E00C6" w:rsidP="00557AE0"/>
    <w:p w14:paraId="1C242CF4" w14:textId="0829EE4E" w:rsidR="00E96448" w:rsidRPr="001E2287" w:rsidRDefault="00E96448" w:rsidP="00E96448">
      <w:pPr>
        <w:pStyle w:val="ListParagraph"/>
        <w:numPr>
          <w:ilvl w:val="0"/>
          <w:numId w:val="6"/>
        </w:numPr>
      </w:pPr>
      <w:r w:rsidRPr="001E2287">
        <w:lastRenderedPageBreak/>
        <w:t>An</w:t>
      </w:r>
      <w:r w:rsidR="009B76E0" w:rsidRPr="001E2287">
        <w:t xml:space="preserve">other pilot at the same ill-fated air show experiences a </w:t>
      </w:r>
      <w:r w:rsidR="00B607DF" w:rsidRPr="001E2287">
        <w:t xml:space="preserve">sudden </w:t>
      </w:r>
      <w:r w:rsidR="009B76E0" w:rsidRPr="001E2287">
        <w:t xml:space="preserve">blockage in her pitot </w:t>
      </w:r>
      <w:r w:rsidR="00B607DF" w:rsidRPr="001E2287">
        <w:t>port. If she is accompanying our first pilot on a rapid dive, how would her airspeed reading be affected</w:t>
      </w:r>
      <w:r w:rsidR="00900396" w:rsidRPr="001E2287">
        <w:t>?</w:t>
      </w:r>
    </w:p>
    <w:p w14:paraId="61DFE724" w14:textId="59D9F37A" w:rsidR="00557AE0" w:rsidRPr="001E2287" w:rsidRDefault="00A17757" w:rsidP="00557AE0">
      <w:r>
        <w:rPr>
          <w:noProof/>
        </w:rPr>
        <mc:AlternateContent>
          <mc:Choice Requires="wpi">
            <w:drawing>
              <wp:anchor distT="0" distB="0" distL="114300" distR="114300" simplePos="0" relativeHeight="253118464" behindDoc="0" locked="0" layoutInCell="1" allowOverlap="1" wp14:anchorId="73B2D381" wp14:editId="236FCBCA">
                <wp:simplePos x="0" y="0"/>
                <wp:positionH relativeFrom="column">
                  <wp:posOffset>1239219</wp:posOffset>
                </wp:positionH>
                <wp:positionV relativeFrom="paragraph">
                  <wp:posOffset>1302224</wp:posOffset>
                </wp:positionV>
                <wp:extent cx="3301365" cy="1585358"/>
                <wp:effectExtent l="38100" t="38100" r="51435" b="53340"/>
                <wp:wrapNone/>
                <wp:docPr id="1428" name="Ink 1428"/>
                <wp:cNvGraphicFramePr/>
                <a:graphic xmlns:a="http://schemas.openxmlformats.org/drawingml/2006/main">
                  <a:graphicData uri="http://schemas.microsoft.com/office/word/2010/wordprocessingInk">
                    <w14:contentPart bwMode="auto" r:id="rId453">
                      <w14:nvContentPartPr>
                        <w14:cNvContentPartPr/>
                      </w14:nvContentPartPr>
                      <w14:xfrm>
                        <a:off x="0" y="0"/>
                        <a:ext cx="3301365" cy="1585358"/>
                      </w14:xfrm>
                    </w14:contentPart>
                  </a:graphicData>
                </a:graphic>
              </wp:anchor>
            </w:drawing>
          </mc:Choice>
          <mc:Fallback>
            <w:pict>
              <v:shape w14:anchorId="74AF66B5" id="Ink 1428" o:spid="_x0000_s1026" type="#_x0000_t75" style="position:absolute;left:0;text-align:left;margin-left:96.9pt;margin-top:101.85pt;width:261.35pt;height:126.25pt;z-index:25311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&#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">
                <v:imagedata r:id="rId454" o:title=""/>
              </v:shape>
            </w:pict>
          </mc:Fallback>
        </mc:AlternateContent>
      </w:r>
      <w:r w:rsidR="00557AE0" w:rsidRPr="001E2287">
        <w:rPr>
          <w:noProof/>
        </w:rPr>
        <mc:AlternateContent>
          <mc:Choice Requires="wps">
            <w:drawing>
              <wp:inline distT="0" distB="0" distL="0" distR="0" wp14:anchorId="35B6F846" wp14:editId="2EAEE362">
                <wp:extent cx="5442012" cy="3067050"/>
                <wp:effectExtent l="0" t="0" r="25400" b="1905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2012" cy="3067050"/>
                        </a:xfrm>
                        <a:prstGeom prst="rect">
                          <a:avLst/>
                        </a:prstGeom>
                        <a:solidFill>
                          <a:srgbClr val="FFFFFF"/>
                        </a:solidFill>
                        <a:ln w="9525">
                          <a:solidFill>
                            <a:srgbClr val="000000"/>
                          </a:solidFill>
                          <a:miter lim="800000"/>
                          <a:headEnd/>
                          <a:tailEnd/>
                        </a:ln>
                      </wps:spPr>
                      <wps:txbx>
                        <w:txbxContent>
                          <w:p w14:paraId="3672F39A" w14:textId="687C15CB" w:rsidR="00E35D8C" w:rsidRPr="00A17757" w:rsidRDefault="00A17757" w:rsidP="00E35D8C">
                            <w:pPr>
                              <w:jc w:val="left"/>
                              <w:rPr>
                                <w:iCs/>
                                <w:vanish/>
                              </w:rPr>
                            </w:pPr>
                            <w:r>
                              <w:rPr>
                                <w:iCs/>
                                <w:vanish/>
                              </w:rPr>
                              <w:t>In this scenario the static port is open while the pitot tube is iced. In this case, when descending, the static pressure increases, however the trapped static pressure in the pitot tube becomes smaller than the actual static pressure. Therefore, the difference between the static pressure and the ram pressure becomes smaller and the airspeed indicator starts to slow down. Hence, practically the aircraft will be flying faster than the indicated airspeed.</w:t>
                            </w:r>
                            <w:r w:rsidR="002C7735">
                              <w:rPr>
                                <w:iCs/>
                                <w:vanish/>
                              </w:rPr>
                              <w:t>brbe</w:t>
                            </w:r>
                            <w:r w:rsidR="005F2BDE">
                              <w:rPr>
                                <w:iCs/>
                              </w:rPr>
                              <w:t xml:space="preserve">In this condition the reading is going to be slowing down making the aircraft fly faster than the actual reading. This is because the static pressure in the pitot tube is going to be stuck and the difference between the static port and the pitot tube are going to be smaller. </w:t>
                            </w:r>
                          </w:p>
                        </w:txbxContent>
                      </wps:txbx>
                      <wps:bodyPr rot="0" vert="horz" wrap="square" lIns="91440" tIns="45720" rIns="91440" bIns="45720" anchor="t" anchorCtr="0">
                        <a:noAutofit/>
                      </wps:bodyPr>
                    </wps:wsp>
                  </a:graphicData>
                </a:graphic>
              </wp:inline>
            </w:drawing>
          </mc:Choice>
          <mc:Fallback>
            <w:pict>
              <v:shape w14:anchorId="35B6F846" id="_x0000_s1037" type="#_x0000_t202" style="width:428.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">
                <v:textbox>
                  <w:txbxContent>
                    <w:p w14:paraId="3672F39A" w14:textId="687C15CB" w:rsidR="00E35D8C" w:rsidRPr="00A17757" w:rsidRDefault="00A17757" w:rsidP="00E35D8C">
                      <w:pPr>
                        <w:jc w:val="left"/>
                        <w:rPr>
                          <w:iCs/>
                          <w:vanish/>
                        </w:rPr>
                      </w:pPr>
                      <w:r>
                        <w:rPr>
                          <w:iCs/>
                          <w:vanish/>
                        </w:rPr>
                        <w:t>In this scenario the static port is open while the pitot tube is iced. In this case, when descending, the static pressure increases, however the trapped static pressure in the pitot tube becomes smaller than the actual static pressure. Therefore, the difference between the static pressure and the ram pressure becomes smaller and the airspeed indicator starts to slow down. Hence, practically the aircraft will be flying faster than the indicated airspeed.</w:t>
                      </w:r>
                      <w:r w:rsidR="002C7735">
                        <w:rPr>
                          <w:iCs/>
                          <w:vanish/>
                        </w:rPr>
                        <w:t>brbe</w:t>
                      </w:r>
                      <w:r w:rsidR="005F2BDE">
                        <w:rPr>
                          <w:iCs/>
                        </w:rPr>
                        <w:t xml:space="preserve">In this condition the reading is going to be slowing down making the aircraft fly faster than the actual reading. This is because the static pressure in the pitot tube is going to be stuck and the difference between the static port and the pitot tube are going to be smaller. </w:t>
                      </w:r>
                    </w:p>
                  </w:txbxContent>
                </v:textbox>
                <w10:anchorlock/>
              </v:shape>
            </w:pict>
          </mc:Fallback>
        </mc:AlternateContent>
      </w:r>
    </w:p>
    <w:p w14:paraId="4C551AC2" w14:textId="1F1A80DE" w:rsidR="00E13A42" w:rsidRPr="001E2287" w:rsidRDefault="00B607DF" w:rsidP="00E96448">
      <w:pPr>
        <w:pStyle w:val="ListParagraph"/>
        <w:numPr>
          <w:ilvl w:val="0"/>
          <w:numId w:val="6"/>
        </w:numPr>
      </w:pPr>
      <w:r w:rsidRPr="001E2287">
        <w:t xml:space="preserve">Unbelievably enough, yet another aircraft at the same </w:t>
      </w:r>
      <w:r w:rsidR="00406B7B" w:rsidRPr="001E2287">
        <w:t xml:space="preserve">air </w:t>
      </w:r>
      <w:r w:rsidRPr="001E2287">
        <w:t xml:space="preserve">show is also having problems. In this case though, the pitot </w:t>
      </w:r>
      <w:r w:rsidR="00B96EF6" w:rsidRPr="001E2287">
        <w:t>port</w:t>
      </w:r>
      <w:r w:rsidRPr="001E2287">
        <w:t xml:space="preserve"> becomes gradually clogge</w:t>
      </w:r>
      <w:r w:rsidR="00EF2CCB" w:rsidRPr="001E2287">
        <w:t>d over the course of the day. How will this pilot’s airspeed reading be affected? Why might landing this aircraft be particularly challenging?</w:t>
      </w:r>
    </w:p>
    <w:p w14:paraId="306DDC12" w14:textId="0C6D0F83" w:rsidR="00557AE0" w:rsidRPr="001E2287" w:rsidRDefault="00557AE0" w:rsidP="00557AE0">
      <w:r w:rsidRPr="001E2287">
        <w:rPr>
          <w:noProof/>
        </w:rPr>
        <mc:AlternateContent>
          <mc:Choice Requires="wps">
            <w:drawing>
              <wp:inline distT="0" distB="0" distL="0" distR="0" wp14:anchorId="4EF8C525" wp14:editId="7A5A568C">
                <wp:extent cx="5442012" cy="2971800"/>
                <wp:effectExtent l="0" t="0" r="25400" b="1905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2012" cy="2971800"/>
                        </a:xfrm>
                        <a:prstGeom prst="rect">
                          <a:avLst/>
                        </a:prstGeom>
                        <a:solidFill>
                          <a:srgbClr val="FFFFFF"/>
                        </a:solidFill>
                        <a:ln w="9525">
                          <a:solidFill>
                            <a:srgbClr val="000000"/>
                          </a:solidFill>
                          <a:miter lim="800000"/>
                          <a:headEnd/>
                          <a:tailEnd/>
                        </a:ln>
                      </wps:spPr>
                      <wps:txbx>
                        <w:txbxContent>
                          <w:p w14:paraId="2807ED4A" w14:textId="29C76739" w:rsidR="00E35D8C" w:rsidRDefault="00A17757" w:rsidP="00557AE0">
                            <w:pPr>
                              <w:jc w:val="left"/>
                              <w:rPr>
                                <w:vanish/>
                              </w:rPr>
                            </w:pPr>
                            <w:r>
                              <w:rPr>
                                <w:rFonts w:hint="eastAsia"/>
                                <w:vanish/>
                              </w:rPr>
                              <w:t>W</w:t>
                            </w:r>
                            <w:r>
                              <w:rPr>
                                <w:vanish/>
                              </w:rPr>
                              <w:t>hen the pitot tube is gradually becoming clogged</w:t>
                            </w:r>
                            <w:r w:rsidR="00A068F4">
                              <w:rPr>
                                <w:vanish/>
                              </w:rPr>
                              <w:t xml:space="preserve">, such condition is equivalent to the pitot tube being partially clogged. This is highly problematic in several ways. First, if the front of the pitot tube is clogged and the air drain is still open the airspeed reading will indicate a reading slightly above or below zero making it highly dangerous for the pilot to maneuver through air and, let alone landing. </w:t>
                            </w:r>
                            <w:r w:rsidR="005F2BDE">
                              <w:rPr>
                                <w:vanish/>
                              </w:rPr>
                              <w:t>In t</w:t>
                            </w:r>
                          </w:p>
                          <w:p w14:paraId="757D150C" w14:textId="2C6953B1" w:rsidR="00A068F4" w:rsidRDefault="005F2BDE" w:rsidP="00557AE0">
                            <w:pPr>
                              <w:jc w:val="left"/>
                            </w:pPr>
                            <w:r>
                              <w:rPr>
                                <w:rFonts w:hint="eastAsia"/>
                              </w:rPr>
                              <w:t>I</w:t>
                            </w:r>
                            <w:r>
                              <w:t>n</w:t>
                            </w:r>
                            <w:r w:rsidR="00C53995">
                              <w:t xml:space="preserve"> this condition it is dangerous because the pitot tubes might get clogged partially and that means if the air drain gets drain but the pitot tube is still open the reading of airspeed is almost going to be always close to zero meaning that it will be impossible to know the airspeed of the aircraft.</w:t>
                            </w:r>
                          </w:p>
                          <w:p w14:paraId="5FBC7588" w14:textId="7D7683EB" w:rsidR="00C53995" w:rsidRPr="00A17757" w:rsidRDefault="00C53995" w:rsidP="00557AE0">
                            <w:pPr>
                              <w:jc w:val="left"/>
                              <w:rPr>
                                <w:vanish/>
                              </w:rPr>
                            </w:pPr>
                            <w:r>
                              <w:rPr>
                                <w:rFonts w:hint="eastAsia"/>
                              </w:rPr>
                              <w:t>T</w:t>
                            </w:r>
                            <w:r>
                              <w:t>his means that it will be impossible for the crew to know the speed down of the aircraft hence very difficult to land, in worst case scenario crash.</w:t>
                            </w:r>
                          </w:p>
                        </w:txbxContent>
                      </wps:txbx>
                      <wps:bodyPr rot="0" vert="horz" wrap="square" lIns="91440" tIns="45720" rIns="91440" bIns="45720" anchor="t" anchorCtr="0">
                        <a:noAutofit/>
                      </wps:bodyPr>
                    </wps:wsp>
                  </a:graphicData>
                </a:graphic>
              </wp:inline>
            </w:drawing>
          </mc:Choice>
          <mc:Fallback>
            <w:pict>
              <v:shape w14:anchorId="4EF8C525" id="_x0000_s1038" type="#_x0000_t202" style="width:428.5pt;height:2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">
                <v:textbox>
                  <w:txbxContent>
                    <w:p w14:paraId="2807ED4A" w14:textId="29C76739" w:rsidR="00E35D8C" w:rsidRDefault="00A17757" w:rsidP="00557AE0">
                      <w:pPr>
                        <w:jc w:val="left"/>
                        <w:rPr>
                          <w:vanish/>
                        </w:rPr>
                      </w:pPr>
                      <w:r>
                        <w:rPr>
                          <w:rFonts w:hint="eastAsia"/>
                          <w:vanish/>
                        </w:rPr>
                        <w:t>W</w:t>
                      </w:r>
                      <w:r>
                        <w:rPr>
                          <w:vanish/>
                        </w:rPr>
                        <w:t>hen the pitot tube is gradually becoming clogged</w:t>
                      </w:r>
                      <w:r w:rsidR="00A068F4">
                        <w:rPr>
                          <w:vanish/>
                        </w:rPr>
                        <w:t xml:space="preserve">, such condition is equivalent to the pitot tube being partially clogged. This is highly problematic in several ways. First, if the front of the pitot tube is clogged and the air drain is still open the airspeed reading will indicate a reading slightly above or below zero making it highly dangerous for the pilot to maneuver through air and, let alone landing. </w:t>
                      </w:r>
                      <w:r w:rsidR="005F2BDE">
                        <w:rPr>
                          <w:vanish/>
                        </w:rPr>
                        <w:t>In t</w:t>
                      </w:r>
                    </w:p>
                    <w:p w14:paraId="757D150C" w14:textId="2C6953B1" w:rsidR="00A068F4" w:rsidRDefault="005F2BDE" w:rsidP="00557AE0">
                      <w:pPr>
                        <w:jc w:val="left"/>
                      </w:pPr>
                      <w:r>
                        <w:rPr>
                          <w:rFonts w:hint="eastAsia"/>
                        </w:rPr>
                        <w:t>I</w:t>
                      </w:r>
                      <w:r>
                        <w:t>n</w:t>
                      </w:r>
                      <w:r w:rsidR="00C53995">
                        <w:t xml:space="preserve"> this condition it is dangerous because the pitot tubes might get clogged partially and that means if the air drain gets drain but the pitot tube is still open the reading of airspeed is almost going to be always close to zero meaning that it will be impossible to know the airspeed of the aircraft.</w:t>
                      </w:r>
                    </w:p>
                    <w:p w14:paraId="5FBC7588" w14:textId="7D7683EB" w:rsidR="00C53995" w:rsidRPr="00A17757" w:rsidRDefault="00C53995" w:rsidP="00557AE0">
                      <w:pPr>
                        <w:jc w:val="left"/>
                        <w:rPr>
                          <w:vanish/>
                        </w:rPr>
                      </w:pPr>
                      <w:r>
                        <w:rPr>
                          <w:rFonts w:hint="eastAsia"/>
                        </w:rPr>
                        <w:t>T</w:t>
                      </w:r>
                      <w:r>
                        <w:t>his means that it will be impossible for the crew to know the speed down of the aircraft hence very difficult to land, in worst case scenario crash.</w:t>
                      </w:r>
                    </w:p>
                  </w:txbxContent>
                </v:textbox>
                <w10:anchorlock/>
              </v:shape>
            </w:pict>
          </mc:Fallback>
        </mc:AlternateContent>
      </w:r>
    </w:p>
    <w:p w14:paraId="70F781E4" w14:textId="77777777" w:rsidR="00B607DF" w:rsidRPr="001E2287" w:rsidRDefault="00B607DF">
      <w:pPr>
        <w:spacing w:after="0"/>
        <w:jc w:val="left"/>
        <w:rPr>
          <w:b/>
        </w:rPr>
      </w:pPr>
      <w:r w:rsidRPr="001E2287">
        <w:rPr>
          <w:b/>
        </w:rPr>
        <w:br w:type="page"/>
      </w:r>
    </w:p>
    <w:tbl>
      <w:tblPr>
        <w:tblStyle w:val="TableGrid"/>
        <w:tblW w:w="0" w:type="auto"/>
        <w:tblLook w:val="04A0" w:firstRow="1" w:lastRow="0" w:firstColumn="1" w:lastColumn="0" w:noHBand="0" w:noVBand="1"/>
      </w:tblPr>
      <w:tblGrid>
        <w:gridCol w:w="6403"/>
        <w:gridCol w:w="2227"/>
      </w:tblGrid>
      <w:tr w:rsidR="00532EB6" w:rsidRPr="001E2287" w14:paraId="0418E428" w14:textId="77777777" w:rsidTr="00E35D8C">
        <w:tc>
          <w:tcPr>
            <w:tcW w:w="6588" w:type="dxa"/>
          </w:tcPr>
          <w:p w14:paraId="62B0E0DD" w14:textId="77777777" w:rsidR="00532EB6" w:rsidRPr="001E2287" w:rsidRDefault="00532EB6" w:rsidP="00E35D8C">
            <w:pPr>
              <w:spacing w:after="0"/>
              <w:jc w:val="center"/>
              <w:rPr>
                <w:b/>
                <w:szCs w:val="36"/>
              </w:rPr>
            </w:pPr>
            <w:r w:rsidRPr="001E2287">
              <w:rPr>
                <w:b/>
                <w:szCs w:val="36"/>
              </w:rPr>
              <w:lastRenderedPageBreak/>
              <w:t>Name</w:t>
            </w:r>
          </w:p>
        </w:tc>
        <w:tc>
          <w:tcPr>
            <w:tcW w:w="2268" w:type="dxa"/>
          </w:tcPr>
          <w:p w14:paraId="36AF7499" w14:textId="77777777" w:rsidR="00532EB6" w:rsidRPr="001E2287" w:rsidRDefault="00532EB6" w:rsidP="00E35D8C">
            <w:pPr>
              <w:spacing w:after="0"/>
              <w:jc w:val="center"/>
              <w:rPr>
                <w:b/>
                <w:szCs w:val="36"/>
              </w:rPr>
            </w:pPr>
            <w:r w:rsidRPr="001E2287">
              <w:rPr>
                <w:b/>
                <w:szCs w:val="36"/>
              </w:rPr>
              <w:t>Team Number</w:t>
            </w:r>
          </w:p>
        </w:tc>
      </w:tr>
      <w:tr w:rsidR="00532EB6" w:rsidRPr="001E2287" w14:paraId="3CAFD10B" w14:textId="77777777" w:rsidTr="00E35D8C">
        <w:tc>
          <w:tcPr>
            <w:tcW w:w="6588" w:type="dxa"/>
          </w:tcPr>
          <w:p w14:paraId="49F58C73" w14:textId="243227F8" w:rsidR="00532EB6" w:rsidRPr="001E2287" w:rsidRDefault="002F427E" w:rsidP="00E35D8C">
            <w:pPr>
              <w:jc w:val="center"/>
              <w:rPr>
                <w:sz w:val="36"/>
                <w:szCs w:val="36"/>
              </w:rPr>
            </w:pPr>
            <w:r>
              <w:rPr>
                <w:rFonts w:hint="eastAsia"/>
                <w:sz w:val="36"/>
                <w:szCs w:val="36"/>
              </w:rPr>
              <w:t>T</w:t>
            </w:r>
            <w:r>
              <w:rPr>
                <w:sz w:val="36"/>
                <w:szCs w:val="36"/>
              </w:rPr>
              <w:t xml:space="preserve">omoki Koike </w:t>
            </w:r>
          </w:p>
        </w:tc>
        <w:tc>
          <w:tcPr>
            <w:tcW w:w="2268" w:type="dxa"/>
          </w:tcPr>
          <w:p w14:paraId="6C1A0146" w14:textId="3EE623E9" w:rsidR="00532EB6" w:rsidRPr="001E2287" w:rsidRDefault="002F427E" w:rsidP="00E35D8C">
            <w:pPr>
              <w:jc w:val="center"/>
              <w:rPr>
                <w:sz w:val="36"/>
                <w:szCs w:val="36"/>
              </w:rPr>
            </w:pPr>
            <w:r>
              <w:rPr>
                <w:rFonts w:hint="eastAsia"/>
                <w:sz w:val="36"/>
                <w:szCs w:val="36"/>
              </w:rPr>
              <w:t>R</w:t>
            </w:r>
            <w:r>
              <w:rPr>
                <w:sz w:val="36"/>
                <w:szCs w:val="36"/>
              </w:rPr>
              <w:t xml:space="preserve">06 </w:t>
            </w:r>
          </w:p>
        </w:tc>
      </w:tr>
    </w:tbl>
    <w:p w14:paraId="4C8E7639" w14:textId="77777777" w:rsidR="00A71134" w:rsidRDefault="00A71134" w:rsidP="00E96448">
      <w:pPr>
        <w:rPr>
          <w:b/>
        </w:rPr>
      </w:pPr>
    </w:p>
    <w:p w14:paraId="4B8BBF12" w14:textId="623CAB8F" w:rsidR="00BB2D68" w:rsidRPr="001E2287" w:rsidRDefault="00BB2D68" w:rsidP="00E96448">
      <w:pPr>
        <w:rPr>
          <w:b/>
        </w:rPr>
      </w:pPr>
      <w:proofErr w:type="spellStart"/>
      <w:r w:rsidRPr="001E2287">
        <w:rPr>
          <w:b/>
        </w:rPr>
        <w:t>Matlab</w:t>
      </w:r>
      <w:proofErr w:type="spellEnd"/>
      <w:r w:rsidRPr="001E2287">
        <w:rPr>
          <w:b/>
        </w:rPr>
        <w:t xml:space="preserve"> Assignment</w:t>
      </w:r>
    </w:p>
    <w:p w14:paraId="3F9247E3" w14:textId="4F86F79F" w:rsidR="00BB2D68" w:rsidRPr="001E2287" w:rsidRDefault="00BB2D68" w:rsidP="00BB2D68">
      <w:r w:rsidRPr="001E2287">
        <w:t xml:space="preserve">Write a </w:t>
      </w:r>
      <w:proofErr w:type="spellStart"/>
      <w:r w:rsidR="00502E30" w:rsidRPr="001E2287">
        <w:rPr>
          <w:b/>
        </w:rPr>
        <w:t>Matlab</w:t>
      </w:r>
      <w:proofErr w:type="spellEnd"/>
      <w:r w:rsidRPr="001E2287">
        <w:t xml:space="preserve"> program to reproduce the standard atmosphere in Appendix B of Anderson. Recreate this data, </w:t>
      </w:r>
      <w:proofErr w:type="gramStart"/>
      <w:r w:rsidRPr="001E2287">
        <w:t>and also</w:t>
      </w:r>
      <w:proofErr w:type="gramEnd"/>
      <w:r w:rsidRPr="001E2287">
        <w:t xml:space="preserve"> calculate the speed of sound at each altitude. Show your results using a set of appropriate graphs. Show your data in SI and English units. Make sure your graphs are properly labeled.</w:t>
      </w:r>
    </w:p>
    <w:p w14:paraId="45FE50EA" w14:textId="6F93F29F" w:rsidR="00502E30" w:rsidRPr="001E2287" w:rsidRDefault="00BB2D68" w:rsidP="00BB2D68">
      <w:r w:rsidRPr="001E2287">
        <w:t xml:space="preserve">Use equations from Anderson Ch 3.4. No credit will be given for simply entering the data from the tables. </w:t>
      </w:r>
      <w:r w:rsidR="00502E30" w:rsidRPr="001E2287">
        <w:t>Program your code to p</w:t>
      </w:r>
      <w:r w:rsidRPr="001E2287">
        <w:t xml:space="preserve">roduce correctly labeled plots for altitude vs. temperature, pressure, density, and the speed of sound </w:t>
      </w:r>
      <w:proofErr w:type="gramStart"/>
      <w:r w:rsidRPr="001E2287">
        <w:t>similar to</w:t>
      </w:r>
      <w:proofErr w:type="gramEnd"/>
      <w:r w:rsidRPr="001E2287">
        <w:t xml:space="preserve"> Figure </w:t>
      </w:r>
      <w:r w:rsidR="00124343" w:rsidRPr="001E2287">
        <w:t>4</w:t>
      </w:r>
      <w:r w:rsidRPr="001E2287">
        <w:t xml:space="preserve"> (up to 100,000 ft or 30.48 km). </w:t>
      </w:r>
    </w:p>
    <w:p w14:paraId="7F5B9980" w14:textId="65776A0F" w:rsidR="00502E30" w:rsidRPr="001E2287" w:rsidRDefault="005417E6" w:rsidP="00BB2D68">
      <w:r>
        <w:t>Your HW file must contain the following</w:t>
      </w:r>
      <w:r w:rsidR="00502E30" w:rsidRPr="001E2287">
        <w:t>:</w:t>
      </w:r>
    </w:p>
    <w:p w14:paraId="02EBF431" w14:textId="3103A217" w:rsidR="00532EB6" w:rsidRPr="001E2287" w:rsidRDefault="00532EB6" w:rsidP="00502E30">
      <w:pPr>
        <w:pStyle w:val="ListParagraph"/>
        <w:numPr>
          <w:ilvl w:val="0"/>
          <w:numId w:val="7"/>
        </w:numPr>
      </w:pPr>
      <w:r w:rsidRPr="001E2287">
        <w:t>This page, with your name filled in.</w:t>
      </w:r>
    </w:p>
    <w:p w14:paraId="20978352" w14:textId="37E3A68D" w:rsidR="00502E30" w:rsidRPr="001E2287" w:rsidRDefault="005417E6" w:rsidP="00502E30">
      <w:pPr>
        <w:pStyle w:val="ListParagraph"/>
        <w:numPr>
          <w:ilvl w:val="0"/>
          <w:numId w:val="7"/>
        </w:numPr>
      </w:pPr>
      <w:r>
        <w:t>Your MATLAB code</w:t>
      </w:r>
      <w:r w:rsidR="00BB2D68" w:rsidRPr="001E2287">
        <w:t xml:space="preserve"> (including comments)</w:t>
      </w:r>
      <w:r w:rsidR="00502E30" w:rsidRPr="001E2287">
        <w:t>.</w:t>
      </w:r>
    </w:p>
    <w:p w14:paraId="69DCB8E3" w14:textId="423B7F58" w:rsidR="00BB2D68" w:rsidRPr="001E2287" w:rsidRDefault="00502E30" w:rsidP="00502E30">
      <w:pPr>
        <w:pStyle w:val="ListParagraph"/>
        <w:numPr>
          <w:ilvl w:val="0"/>
          <w:numId w:val="7"/>
        </w:numPr>
      </w:pPr>
      <w:r w:rsidRPr="001E2287">
        <w:t>A</w:t>
      </w:r>
      <w:r w:rsidR="00BB2D68" w:rsidRPr="001E2287">
        <w:t xml:space="preserve"> write-up of the formulas you used to create your table. </w:t>
      </w:r>
    </w:p>
    <w:p w14:paraId="7F912B3B" w14:textId="3625FCE5" w:rsidR="00502E30" w:rsidRPr="001E2287" w:rsidRDefault="00502E30" w:rsidP="00502E30">
      <w:pPr>
        <w:pStyle w:val="ListParagraph"/>
        <w:numPr>
          <w:ilvl w:val="0"/>
          <w:numId w:val="7"/>
        </w:numPr>
      </w:pPr>
      <w:r w:rsidRPr="001E2287">
        <w:t xml:space="preserve">A set of graphs showing how pressure, temperature, </w:t>
      </w:r>
      <w:r w:rsidR="00DF6B2D" w:rsidRPr="001E2287">
        <w:t xml:space="preserve">and </w:t>
      </w:r>
      <w:r w:rsidRPr="001E2287">
        <w:t xml:space="preserve">density, and </w:t>
      </w:r>
      <w:r w:rsidR="00DF6B2D" w:rsidRPr="001E2287">
        <w:t xml:space="preserve">the speed of sound </w:t>
      </w:r>
      <w:r w:rsidRPr="001E2287">
        <w:t>vary with altitude, plotted in SI and English units [8 graphs in total</w:t>
      </w:r>
      <w:r w:rsidR="005417E6">
        <w:t>]</w:t>
      </w:r>
      <w:r w:rsidRPr="001E2287">
        <w:t>.</w:t>
      </w:r>
    </w:p>
    <w:p w14:paraId="53ADCC1B" w14:textId="77777777" w:rsidR="00BB2D68" w:rsidRPr="001E2287" w:rsidRDefault="00BB2D68" w:rsidP="00BB2D68">
      <w:pPr>
        <w:jc w:val="center"/>
      </w:pPr>
      <w:r w:rsidRPr="001E2287">
        <w:rPr>
          <w:noProof/>
        </w:rPr>
        <w:drawing>
          <wp:inline distT="0" distB="0" distL="0" distR="0" wp14:anchorId="2D0CA44D" wp14:editId="425AD322">
            <wp:extent cx="3843589" cy="3251200"/>
            <wp:effectExtent l="0" t="0" r="508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5" cstate="print"/>
                    <a:srcRect/>
                    <a:stretch>
                      <a:fillRect/>
                    </a:stretch>
                  </pic:blipFill>
                  <pic:spPr bwMode="auto">
                    <a:xfrm>
                      <a:off x="0" y="0"/>
                      <a:ext cx="3857237" cy="3262745"/>
                    </a:xfrm>
                    <a:prstGeom prst="rect">
                      <a:avLst/>
                    </a:prstGeom>
                    <a:noFill/>
                    <a:ln w="9525">
                      <a:noFill/>
                      <a:miter lim="800000"/>
                      <a:headEnd/>
                      <a:tailEnd/>
                    </a:ln>
                  </pic:spPr>
                </pic:pic>
              </a:graphicData>
            </a:graphic>
          </wp:inline>
        </w:drawing>
      </w:r>
    </w:p>
    <w:p w14:paraId="4D7C1A60" w14:textId="152B4CE4" w:rsidR="00BB2D68" w:rsidRPr="006514AB" w:rsidRDefault="00BB2D68" w:rsidP="00BB2D68">
      <w:pPr>
        <w:jc w:val="center"/>
        <w:rPr>
          <w:b/>
          <w:sz w:val="18"/>
          <w:szCs w:val="18"/>
        </w:rPr>
      </w:pPr>
      <w:r w:rsidRPr="006514AB">
        <w:rPr>
          <w:b/>
          <w:sz w:val="18"/>
          <w:szCs w:val="18"/>
        </w:rPr>
        <w:t xml:space="preserve">Figure </w:t>
      </w:r>
      <w:r w:rsidR="00D52493" w:rsidRPr="006514AB">
        <w:rPr>
          <w:b/>
          <w:sz w:val="18"/>
          <w:szCs w:val="18"/>
        </w:rPr>
        <w:t>4</w:t>
      </w:r>
      <w:r w:rsidRPr="006514AB">
        <w:rPr>
          <w:b/>
          <w:sz w:val="18"/>
          <w:szCs w:val="18"/>
        </w:rPr>
        <w:t xml:space="preserve"> Standard Atmosphere temperature model (Brandt, 2004)</w:t>
      </w:r>
    </w:p>
    <w:sectPr w:rsidR="00BB2D68" w:rsidRPr="006514AB" w:rsidSect="00952C9B">
      <w:headerReference w:type="even" r:id="rId456"/>
      <w:footerReference w:type="even" r:id="rId457"/>
      <w:footerReference w:type="default" r:id="rId45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5D024" w14:textId="77777777" w:rsidR="00056DDA" w:rsidRDefault="00056DDA" w:rsidP="0088146D">
      <w:r>
        <w:separator/>
      </w:r>
    </w:p>
  </w:endnote>
  <w:endnote w:type="continuationSeparator" w:id="0">
    <w:p w14:paraId="60C7D9DE" w14:textId="77777777" w:rsidR="00056DDA" w:rsidRDefault="00056DDA" w:rsidP="00881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00000000" w:usb1="5000A1FF" w:usb2="00000000" w:usb3="00000000" w:csb0="000001BF" w:csb1="00000000"/>
  </w:font>
  <w:font w:name="Times">
    <w:panose1 w:val="02020603050405020304"/>
    <w:charset w:val="00"/>
    <w:family w:val="roman"/>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53F2C" w14:textId="77777777" w:rsidR="00E35D8C" w:rsidRDefault="00E35D8C" w:rsidP="00952C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10E6AE" w14:textId="77777777" w:rsidR="00E35D8C" w:rsidRDefault="00E35D8C" w:rsidP="00952C9B">
    <w:pPr>
      <w:pStyle w:val="Footer"/>
      <w:tabs>
        <w:tab w:val="clear" w:pos="8640"/>
      </w:tabs>
      <w:ind w:right="360"/>
    </w:pPr>
    <w:r>
      <w:t>[Type text]</w:t>
    </w:r>
    <w:r>
      <w:tab/>
      <w:t>[Type text] [Typ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81C38" w14:textId="0035A6F3" w:rsidR="00E35D8C" w:rsidRDefault="00E35D8C" w:rsidP="00952C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03926">
      <w:rPr>
        <w:rStyle w:val="PageNumber"/>
        <w:noProof/>
      </w:rPr>
      <w:t>1</w:t>
    </w:r>
    <w:r>
      <w:rPr>
        <w:rStyle w:val="PageNumber"/>
      </w:rPr>
      <w:fldChar w:fldCharType="end"/>
    </w:r>
  </w:p>
  <w:p w14:paraId="650DB93C" w14:textId="77777777" w:rsidR="00E35D8C" w:rsidRDefault="00E35D8C" w:rsidP="00952C9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E37CD0" w14:textId="77777777" w:rsidR="00056DDA" w:rsidRDefault="00056DDA" w:rsidP="0088146D">
      <w:r>
        <w:separator/>
      </w:r>
    </w:p>
  </w:footnote>
  <w:footnote w:type="continuationSeparator" w:id="0">
    <w:p w14:paraId="24383C34" w14:textId="77777777" w:rsidR="00056DDA" w:rsidRDefault="00056DDA" w:rsidP="00881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FE6C9" w14:textId="77777777" w:rsidR="00E35D8C" w:rsidRDefault="00E35D8C" w:rsidP="00952C9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B569F1" w14:textId="77777777" w:rsidR="00E35D8C" w:rsidRDefault="00E35D8C" w:rsidP="000B386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BD0C18"/>
    <w:multiLevelType w:val="hybridMultilevel"/>
    <w:tmpl w:val="3F586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94375"/>
    <w:multiLevelType w:val="hybridMultilevel"/>
    <w:tmpl w:val="56B84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AC08B3"/>
    <w:multiLevelType w:val="multilevel"/>
    <w:tmpl w:val="C248D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6A35018"/>
    <w:multiLevelType w:val="hybridMultilevel"/>
    <w:tmpl w:val="C1CEB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B4760F"/>
    <w:multiLevelType w:val="hybridMultilevel"/>
    <w:tmpl w:val="D6D2D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4009FF"/>
    <w:multiLevelType w:val="hybridMultilevel"/>
    <w:tmpl w:val="7606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5C7585"/>
    <w:multiLevelType w:val="hybridMultilevel"/>
    <w:tmpl w:val="FD28A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5"/>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czNTAwN7C0MDEyNTBR0lEKTi0uzszPAykwrAUA4kET0CwAAAA="/>
  </w:docVars>
  <w:rsids>
    <w:rsidRoot w:val="005A1DF6"/>
    <w:rsid w:val="00013F8C"/>
    <w:rsid w:val="00021AF2"/>
    <w:rsid w:val="0002447D"/>
    <w:rsid w:val="00035C57"/>
    <w:rsid w:val="00041E44"/>
    <w:rsid w:val="00042875"/>
    <w:rsid w:val="00051073"/>
    <w:rsid w:val="00056DDA"/>
    <w:rsid w:val="00060F77"/>
    <w:rsid w:val="00065CEA"/>
    <w:rsid w:val="00083A2B"/>
    <w:rsid w:val="00097A85"/>
    <w:rsid w:val="000B3866"/>
    <w:rsid w:val="000B5166"/>
    <w:rsid w:val="000C15E3"/>
    <w:rsid w:val="000D04F2"/>
    <w:rsid w:val="000D358A"/>
    <w:rsid w:val="000E5928"/>
    <w:rsid w:val="000F3409"/>
    <w:rsid w:val="00124343"/>
    <w:rsid w:val="00131328"/>
    <w:rsid w:val="00135673"/>
    <w:rsid w:val="001368B9"/>
    <w:rsid w:val="00147B94"/>
    <w:rsid w:val="00155555"/>
    <w:rsid w:val="00156376"/>
    <w:rsid w:val="00172D7F"/>
    <w:rsid w:val="00174787"/>
    <w:rsid w:val="001772F5"/>
    <w:rsid w:val="0019524D"/>
    <w:rsid w:val="001C2B5B"/>
    <w:rsid w:val="001C749F"/>
    <w:rsid w:val="001D306F"/>
    <w:rsid w:val="001D75EF"/>
    <w:rsid w:val="001E2287"/>
    <w:rsid w:val="001F6CDD"/>
    <w:rsid w:val="002234E4"/>
    <w:rsid w:val="00223FA9"/>
    <w:rsid w:val="00226175"/>
    <w:rsid w:val="00236A87"/>
    <w:rsid w:val="00237FB7"/>
    <w:rsid w:val="00241EFE"/>
    <w:rsid w:val="00244294"/>
    <w:rsid w:val="002522A8"/>
    <w:rsid w:val="00256D6F"/>
    <w:rsid w:val="00257968"/>
    <w:rsid w:val="00264B07"/>
    <w:rsid w:val="002766D5"/>
    <w:rsid w:val="0028239C"/>
    <w:rsid w:val="002906D7"/>
    <w:rsid w:val="00290E17"/>
    <w:rsid w:val="0029343C"/>
    <w:rsid w:val="002937F2"/>
    <w:rsid w:val="002A0425"/>
    <w:rsid w:val="002A0D53"/>
    <w:rsid w:val="002A339E"/>
    <w:rsid w:val="002A348C"/>
    <w:rsid w:val="002A6FDE"/>
    <w:rsid w:val="002C201F"/>
    <w:rsid w:val="002C7694"/>
    <w:rsid w:val="002C7735"/>
    <w:rsid w:val="002D0646"/>
    <w:rsid w:val="002D249B"/>
    <w:rsid w:val="002D6F82"/>
    <w:rsid w:val="002F427E"/>
    <w:rsid w:val="00305F23"/>
    <w:rsid w:val="003102B2"/>
    <w:rsid w:val="00312C94"/>
    <w:rsid w:val="00324934"/>
    <w:rsid w:val="00333510"/>
    <w:rsid w:val="0033591C"/>
    <w:rsid w:val="00352908"/>
    <w:rsid w:val="0036646D"/>
    <w:rsid w:val="003737A2"/>
    <w:rsid w:val="00377FAA"/>
    <w:rsid w:val="00384D4D"/>
    <w:rsid w:val="003A02C3"/>
    <w:rsid w:val="003A146D"/>
    <w:rsid w:val="003B227C"/>
    <w:rsid w:val="003B22BA"/>
    <w:rsid w:val="003C4EC7"/>
    <w:rsid w:val="003D2133"/>
    <w:rsid w:val="00404562"/>
    <w:rsid w:val="00404BC4"/>
    <w:rsid w:val="00406B7B"/>
    <w:rsid w:val="004171B4"/>
    <w:rsid w:val="00436758"/>
    <w:rsid w:val="004378DD"/>
    <w:rsid w:val="00442653"/>
    <w:rsid w:val="00462C5A"/>
    <w:rsid w:val="004649A5"/>
    <w:rsid w:val="00464B27"/>
    <w:rsid w:val="00471960"/>
    <w:rsid w:val="00472F99"/>
    <w:rsid w:val="004834BC"/>
    <w:rsid w:val="004842B0"/>
    <w:rsid w:val="004932D1"/>
    <w:rsid w:val="0049793F"/>
    <w:rsid w:val="004A096C"/>
    <w:rsid w:val="004A3653"/>
    <w:rsid w:val="004B66C4"/>
    <w:rsid w:val="004B78FC"/>
    <w:rsid w:val="004B79E5"/>
    <w:rsid w:val="004C037A"/>
    <w:rsid w:val="004C0AB4"/>
    <w:rsid w:val="004D73F8"/>
    <w:rsid w:val="004F090D"/>
    <w:rsid w:val="00502E30"/>
    <w:rsid w:val="00503A46"/>
    <w:rsid w:val="005122FB"/>
    <w:rsid w:val="0051480F"/>
    <w:rsid w:val="00516DE8"/>
    <w:rsid w:val="00526BEA"/>
    <w:rsid w:val="00530959"/>
    <w:rsid w:val="00530E1C"/>
    <w:rsid w:val="00532EB6"/>
    <w:rsid w:val="00540F5A"/>
    <w:rsid w:val="005417E6"/>
    <w:rsid w:val="00541D53"/>
    <w:rsid w:val="00552141"/>
    <w:rsid w:val="00552F65"/>
    <w:rsid w:val="00557AE0"/>
    <w:rsid w:val="00562CE0"/>
    <w:rsid w:val="005661DB"/>
    <w:rsid w:val="00576C31"/>
    <w:rsid w:val="00576E24"/>
    <w:rsid w:val="00584186"/>
    <w:rsid w:val="005922C9"/>
    <w:rsid w:val="00596D67"/>
    <w:rsid w:val="005A1DF6"/>
    <w:rsid w:val="005A7ECB"/>
    <w:rsid w:val="005B21DC"/>
    <w:rsid w:val="005B3A89"/>
    <w:rsid w:val="005B7F21"/>
    <w:rsid w:val="005C0628"/>
    <w:rsid w:val="005C4634"/>
    <w:rsid w:val="005E201F"/>
    <w:rsid w:val="005E6367"/>
    <w:rsid w:val="005F2BDE"/>
    <w:rsid w:val="00611408"/>
    <w:rsid w:val="006125B7"/>
    <w:rsid w:val="00614CF7"/>
    <w:rsid w:val="00624EF5"/>
    <w:rsid w:val="00630DF0"/>
    <w:rsid w:val="00644086"/>
    <w:rsid w:val="006472D0"/>
    <w:rsid w:val="006514AB"/>
    <w:rsid w:val="00655405"/>
    <w:rsid w:val="00662BB3"/>
    <w:rsid w:val="00666259"/>
    <w:rsid w:val="00673CC0"/>
    <w:rsid w:val="00686FC3"/>
    <w:rsid w:val="00694404"/>
    <w:rsid w:val="006B485E"/>
    <w:rsid w:val="006B5185"/>
    <w:rsid w:val="006E00C6"/>
    <w:rsid w:val="006F2D31"/>
    <w:rsid w:val="00714057"/>
    <w:rsid w:val="007170C0"/>
    <w:rsid w:val="00731D03"/>
    <w:rsid w:val="0075206C"/>
    <w:rsid w:val="00755159"/>
    <w:rsid w:val="00757184"/>
    <w:rsid w:val="007934E5"/>
    <w:rsid w:val="00793A66"/>
    <w:rsid w:val="007A16DD"/>
    <w:rsid w:val="007A1722"/>
    <w:rsid w:val="007A4B10"/>
    <w:rsid w:val="007A506E"/>
    <w:rsid w:val="007A5BAD"/>
    <w:rsid w:val="007B2593"/>
    <w:rsid w:val="007B4ECC"/>
    <w:rsid w:val="007B63BD"/>
    <w:rsid w:val="007B6C23"/>
    <w:rsid w:val="007C301F"/>
    <w:rsid w:val="007C6DB7"/>
    <w:rsid w:val="007D2B12"/>
    <w:rsid w:val="007D4058"/>
    <w:rsid w:val="007D5FC8"/>
    <w:rsid w:val="007D7DF2"/>
    <w:rsid w:val="007E219B"/>
    <w:rsid w:val="007E2F88"/>
    <w:rsid w:val="007E4462"/>
    <w:rsid w:val="007F4599"/>
    <w:rsid w:val="007F5049"/>
    <w:rsid w:val="007F67C5"/>
    <w:rsid w:val="007F68E2"/>
    <w:rsid w:val="00800EC5"/>
    <w:rsid w:val="0080495B"/>
    <w:rsid w:val="0081168E"/>
    <w:rsid w:val="008157B9"/>
    <w:rsid w:val="00823017"/>
    <w:rsid w:val="00831802"/>
    <w:rsid w:val="00831E7C"/>
    <w:rsid w:val="008365D8"/>
    <w:rsid w:val="00841151"/>
    <w:rsid w:val="008425FE"/>
    <w:rsid w:val="00851127"/>
    <w:rsid w:val="008518F3"/>
    <w:rsid w:val="0085307B"/>
    <w:rsid w:val="00863648"/>
    <w:rsid w:val="0087061E"/>
    <w:rsid w:val="00875AA3"/>
    <w:rsid w:val="0088146D"/>
    <w:rsid w:val="00891E8A"/>
    <w:rsid w:val="008A2F6C"/>
    <w:rsid w:val="008B0EAF"/>
    <w:rsid w:val="008C34A7"/>
    <w:rsid w:val="008D3AEC"/>
    <w:rsid w:val="008D4DF7"/>
    <w:rsid w:val="008E2644"/>
    <w:rsid w:val="008E2866"/>
    <w:rsid w:val="008F7C7C"/>
    <w:rsid w:val="00900396"/>
    <w:rsid w:val="009005B9"/>
    <w:rsid w:val="00907B35"/>
    <w:rsid w:val="00917268"/>
    <w:rsid w:val="00925FE1"/>
    <w:rsid w:val="0094403B"/>
    <w:rsid w:val="0095262F"/>
    <w:rsid w:val="00952C9B"/>
    <w:rsid w:val="00960005"/>
    <w:rsid w:val="0096020E"/>
    <w:rsid w:val="0096307F"/>
    <w:rsid w:val="00966F87"/>
    <w:rsid w:val="009738DD"/>
    <w:rsid w:val="009822E5"/>
    <w:rsid w:val="009849A1"/>
    <w:rsid w:val="00985CD2"/>
    <w:rsid w:val="00986D8A"/>
    <w:rsid w:val="00997AD5"/>
    <w:rsid w:val="009A0BDE"/>
    <w:rsid w:val="009A1B1E"/>
    <w:rsid w:val="009A73C7"/>
    <w:rsid w:val="009B4534"/>
    <w:rsid w:val="009B76E0"/>
    <w:rsid w:val="009C1141"/>
    <w:rsid w:val="009C6070"/>
    <w:rsid w:val="009D292D"/>
    <w:rsid w:val="00A0055D"/>
    <w:rsid w:val="00A03078"/>
    <w:rsid w:val="00A05EAB"/>
    <w:rsid w:val="00A068F4"/>
    <w:rsid w:val="00A17757"/>
    <w:rsid w:val="00A2067F"/>
    <w:rsid w:val="00A2221C"/>
    <w:rsid w:val="00A30745"/>
    <w:rsid w:val="00A361EC"/>
    <w:rsid w:val="00A41923"/>
    <w:rsid w:val="00A51304"/>
    <w:rsid w:val="00A71134"/>
    <w:rsid w:val="00A83BF7"/>
    <w:rsid w:val="00A9215D"/>
    <w:rsid w:val="00AA203A"/>
    <w:rsid w:val="00AA488F"/>
    <w:rsid w:val="00AD0062"/>
    <w:rsid w:val="00AE0427"/>
    <w:rsid w:val="00AF37A6"/>
    <w:rsid w:val="00B01D40"/>
    <w:rsid w:val="00B1076F"/>
    <w:rsid w:val="00B11BFF"/>
    <w:rsid w:val="00B15BBC"/>
    <w:rsid w:val="00B20BA2"/>
    <w:rsid w:val="00B2569C"/>
    <w:rsid w:val="00B27B6D"/>
    <w:rsid w:val="00B31B84"/>
    <w:rsid w:val="00B34B28"/>
    <w:rsid w:val="00B44806"/>
    <w:rsid w:val="00B51706"/>
    <w:rsid w:val="00B607DF"/>
    <w:rsid w:val="00B92237"/>
    <w:rsid w:val="00B935BF"/>
    <w:rsid w:val="00B9684E"/>
    <w:rsid w:val="00B96EF6"/>
    <w:rsid w:val="00BA64F4"/>
    <w:rsid w:val="00BB2D68"/>
    <w:rsid w:val="00BC0959"/>
    <w:rsid w:val="00BC6C14"/>
    <w:rsid w:val="00BE2BEE"/>
    <w:rsid w:val="00BE4164"/>
    <w:rsid w:val="00BE70AB"/>
    <w:rsid w:val="00BF12E9"/>
    <w:rsid w:val="00BF7E59"/>
    <w:rsid w:val="00C0111B"/>
    <w:rsid w:val="00C102E8"/>
    <w:rsid w:val="00C106AA"/>
    <w:rsid w:val="00C47E0E"/>
    <w:rsid w:val="00C53995"/>
    <w:rsid w:val="00C64680"/>
    <w:rsid w:val="00C747B8"/>
    <w:rsid w:val="00C8378F"/>
    <w:rsid w:val="00C913A1"/>
    <w:rsid w:val="00C9746A"/>
    <w:rsid w:val="00CA2F3D"/>
    <w:rsid w:val="00CB4714"/>
    <w:rsid w:val="00CB5CB7"/>
    <w:rsid w:val="00CB767A"/>
    <w:rsid w:val="00CD309D"/>
    <w:rsid w:val="00CD3AD0"/>
    <w:rsid w:val="00CD740A"/>
    <w:rsid w:val="00CE3AF4"/>
    <w:rsid w:val="00CF18AC"/>
    <w:rsid w:val="00CF5E4E"/>
    <w:rsid w:val="00D01287"/>
    <w:rsid w:val="00D03D49"/>
    <w:rsid w:val="00D0508D"/>
    <w:rsid w:val="00D12575"/>
    <w:rsid w:val="00D27B5C"/>
    <w:rsid w:val="00D3055E"/>
    <w:rsid w:val="00D30627"/>
    <w:rsid w:val="00D45986"/>
    <w:rsid w:val="00D46E49"/>
    <w:rsid w:val="00D475C2"/>
    <w:rsid w:val="00D50EAD"/>
    <w:rsid w:val="00D52493"/>
    <w:rsid w:val="00D7099C"/>
    <w:rsid w:val="00D70F21"/>
    <w:rsid w:val="00D7723B"/>
    <w:rsid w:val="00D92EED"/>
    <w:rsid w:val="00D96C2B"/>
    <w:rsid w:val="00D97729"/>
    <w:rsid w:val="00DA625E"/>
    <w:rsid w:val="00DB3906"/>
    <w:rsid w:val="00DC0AA7"/>
    <w:rsid w:val="00DD6025"/>
    <w:rsid w:val="00DD6BAC"/>
    <w:rsid w:val="00DE7117"/>
    <w:rsid w:val="00DF6B2D"/>
    <w:rsid w:val="00E07682"/>
    <w:rsid w:val="00E113D6"/>
    <w:rsid w:val="00E11FF2"/>
    <w:rsid w:val="00E13A42"/>
    <w:rsid w:val="00E3344C"/>
    <w:rsid w:val="00E35D8C"/>
    <w:rsid w:val="00E416CA"/>
    <w:rsid w:val="00E44EAB"/>
    <w:rsid w:val="00E54DCB"/>
    <w:rsid w:val="00E57D26"/>
    <w:rsid w:val="00E604F4"/>
    <w:rsid w:val="00E64FF7"/>
    <w:rsid w:val="00E74F0C"/>
    <w:rsid w:val="00E85149"/>
    <w:rsid w:val="00E8773A"/>
    <w:rsid w:val="00E92312"/>
    <w:rsid w:val="00E96448"/>
    <w:rsid w:val="00EA1798"/>
    <w:rsid w:val="00EA724D"/>
    <w:rsid w:val="00EB32B8"/>
    <w:rsid w:val="00ED4518"/>
    <w:rsid w:val="00EE2BFB"/>
    <w:rsid w:val="00EF2CCB"/>
    <w:rsid w:val="00EF33E2"/>
    <w:rsid w:val="00EF4350"/>
    <w:rsid w:val="00EF66AF"/>
    <w:rsid w:val="00F03926"/>
    <w:rsid w:val="00F11184"/>
    <w:rsid w:val="00F15AE7"/>
    <w:rsid w:val="00F177D5"/>
    <w:rsid w:val="00F22DB1"/>
    <w:rsid w:val="00F306FD"/>
    <w:rsid w:val="00F364B6"/>
    <w:rsid w:val="00F45EE9"/>
    <w:rsid w:val="00F5480D"/>
    <w:rsid w:val="00F557AD"/>
    <w:rsid w:val="00F56730"/>
    <w:rsid w:val="00F63A5E"/>
    <w:rsid w:val="00F70613"/>
    <w:rsid w:val="00F763D0"/>
    <w:rsid w:val="00FC3823"/>
    <w:rsid w:val="00FE62B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v:textbox inset="5.85pt,.7pt,5.85pt,.7pt"/>
    </o:shapedefaults>
    <o:shapelayout v:ext="edit">
      <o:idmap v:ext="edit" data="1"/>
    </o:shapelayout>
  </w:shapeDefaults>
  <w:decimalSymbol w:val="."/>
  <w:listSeparator w:val=","/>
  <w14:docId w14:val="2B8BAE7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21AF2"/>
    <w:pPr>
      <w:spacing w:after="240"/>
      <w:jc w:val="both"/>
    </w:pPr>
    <w:rPr>
      <w:color w:val="000000" w:themeColor="text1"/>
      <w:sz w:val="24"/>
      <w:szCs w:val="24"/>
    </w:rPr>
  </w:style>
  <w:style w:type="paragraph" w:styleId="Heading1">
    <w:name w:val="heading 1"/>
    <w:basedOn w:val="Normal"/>
    <w:next w:val="Normal"/>
    <w:link w:val="Heading1Char"/>
    <w:uiPriority w:val="9"/>
    <w:qFormat/>
    <w:rsid w:val="00952C9B"/>
    <w:pPr>
      <w:keepNext/>
      <w:keepLines/>
      <w:outlineLvl w:val="0"/>
    </w:pPr>
    <w:rPr>
      <w:rFonts w:asciiTheme="minorHAnsi" w:eastAsiaTheme="majorEastAsia" w:hAnsiTheme="minorHAnsi" w:cstheme="majorBidi"/>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93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146D"/>
    <w:pPr>
      <w:tabs>
        <w:tab w:val="center" w:pos="4320"/>
        <w:tab w:val="right" w:pos="8640"/>
      </w:tabs>
    </w:pPr>
  </w:style>
  <w:style w:type="character" w:customStyle="1" w:styleId="HeaderChar">
    <w:name w:val="Header Char"/>
    <w:basedOn w:val="DefaultParagraphFont"/>
    <w:link w:val="Header"/>
    <w:uiPriority w:val="99"/>
    <w:rsid w:val="0088146D"/>
  </w:style>
  <w:style w:type="paragraph" w:styleId="Footer">
    <w:name w:val="footer"/>
    <w:basedOn w:val="Normal"/>
    <w:link w:val="FooterChar"/>
    <w:uiPriority w:val="99"/>
    <w:unhideWhenUsed/>
    <w:rsid w:val="0088146D"/>
    <w:pPr>
      <w:tabs>
        <w:tab w:val="center" w:pos="4320"/>
        <w:tab w:val="right" w:pos="8640"/>
      </w:tabs>
    </w:pPr>
  </w:style>
  <w:style w:type="character" w:customStyle="1" w:styleId="FooterChar">
    <w:name w:val="Footer Char"/>
    <w:basedOn w:val="DefaultParagraphFont"/>
    <w:link w:val="Footer"/>
    <w:uiPriority w:val="99"/>
    <w:rsid w:val="0088146D"/>
  </w:style>
  <w:style w:type="character" w:styleId="PageNumber">
    <w:name w:val="page number"/>
    <w:basedOn w:val="DefaultParagraphFont"/>
    <w:uiPriority w:val="99"/>
    <w:semiHidden/>
    <w:unhideWhenUsed/>
    <w:rsid w:val="000B3866"/>
  </w:style>
  <w:style w:type="character" w:styleId="Hyperlink">
    <w:name w:val="Hyperlink"/>
    <w:basedOn w:val="DefaultParagraphFont"/>
    <w:uiPriority w:val="99"/>
    <w:unhideWhenUsed/>
    <w:rsid w:val="008425FE"/>
    <w:rPr>
      <w:color w:val="0000FF"/>
      <w:u w:val="single"/>
    </w:rPr>
  </w:style>
  <w:style w:type="paragraph" w:styleId="ListParagraph">
    <w:name w:val="List Paragraph"/>
    <w:basedOn w:val="Normal"/>
    <w:uiPriority w:val="72"/>
    <w:rsid w:val="006125B7"/>
    <w:pPr>
      <w:ind w:left="720"/>
      <w:contextualSpacing/>
    </w:pPr>
  </w:style>
  <w:style w:type="character" w:styleId="CommentReference">
    <w:name w:val="annotation reference"/>
    <w:basedOn w:val="DefaultParagraphFont"/>
    <w:uiPriority w:val="99"/>
    <w:semiHidden/>
    <w:unhideWhenUsed/>
    <w:rsid w:val="00D45986"/>
    <w:rPr>
      <w:sz w:val="18"/>
      <w:szCs w:val="18"/>
    </w:rPr>
  </w:style>
  <w:style w:type="paragraph" w:styleId="CommentText">
    <w:name w:val="annotation text"/>
    <w:basedOn w:val="Normal"/>
    <w:link w:val="CommentTextChar"/>
    <w:uiPriority w:val="99"/>
    <w:semiHidden/>
    <w:unhideWhenUsed/>
    <w:rsid w:val="00D45986"/>
  </w:style>
  <w:style w:type="character" w:customStyle="1" w:styleId="CommentTextChar">
    <w:name w:val="Comment Text Char"/>
    <w:basedOn w:val="DefaultParagraphFont"/>
    <w:link w:val="CommentText"/>
    <w:uiPriority w:val="99"/>
    <w:semiHidden/>
    <w:rsid w:val="00D45986"/>
    <w:rPr>
      <w:sz w:val="24"/>
      <w:szCs w:val="24"/>
    </w:rPr>
  </w:style>
  <w:style w:type="paragraph" w:styleId="CommentSubject">
    <w:name w:val="annotation subject"/>
    <w:basedOn w:val="CommentText"/>
    <w:next w:val="CommentText"/>
    <w:link w:val="CommentSubjectChar"/>
    <w:uiPriority w:val="99"/>
    <w:semiHidden/>
    <w:unhideWhenUsed/>
    <w:rsid w:val="00D45986"/>
    <w:rPr>
      <w:b/>
      <w:bCs/>
      <w:sz w:val="20"/>
      <w:szCs w:val="20"/>
    </w:rPr>
  </w:style>
  <w:style w:type="character" w:customStyle="1" w:styleId="CommentSubjectChar">
    <w:name w:val="Comment Subject Char"/>
    <w:basedOn w:val="CommentTextChar"/>
    <w:link w:val="CommentSubject"/>
    <w:uiPriority w:val="99"/>
    <w:semiHidden/>
    <w:rsid w:val="00D45986"/>
    <w:rPr>
      <w:b/>
      <w:bCs/>
      <w:sz w:val="24"/>
      <w:szCs w:val="24"/>
    </w:rPr>
  </w:style>
  <w:style w:type="paragraph" w:styleId="BalloonText">
    <w:name w:val="Balloon Text"/>
    <w:basedOn w:val="Normal"/>
    <w:link w:val="BalloonTextChar"/>
    <w:uiPriority w:val="99"/>
    <w:semiHidden/>
    <w:unhideWhenUsed/>
    <w:rsid w:val="00D459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5986"/>
    <w:rPr>
      <w:rFonts w:ascii="Lucida Grande" w:hAnsi="Lucida Grande" w:cs="Lucida Grande"/>
      <w:sz w:val="18"/>
      <w:szCs w:val="18"/>
    </w:rPr>
  </w:style>
  <w:style w:type="paragraph" w:styleId="Caption">
    <w:name w:val="caption"/>
    <w:basedOn w:val="Normal"/>
    <w:next w:val="Normal"/>
    <w:uiPriority w:val="35"/>
    <w:unhideWhenUsed/>
    <w:qFormat/>
    <w:rsid w:val="00EA1798"/>
    <w:pPr>
      <w:spacing w:after="200"/>
    </w:pPr>
    <w:rPr>
      <w:b/>
      <w:bCs/>
      <w:sz w:val="18"/>
      <w:szCs w:val="18"/>
    </w:rPr>
  </w:style>
  <w:style w:type="character" w:styleId="PlaceholderText">
    <w:name w:val="Placeholder Text"/>
    <w:basedOn w:val="DefaultParagraphFont"/>
    <w:uiPriority w:val="67"/>
    <w:rsid w:val="00021AF2"/>
    <w:rPr>
      <w:color w:val="808080"/>
    </w:rPr>
  </w:style>
  <w:style w:type="character" w:customStyle="1" w:styleId="Heading1Char">
    <w:name w:val="Heading 1 Char"/>
    <w:basedOn w:val="DefaultParagraphFont"/>
    <w:link w:val="Heading1"/>
    <w:uiPriority w:val="9"/>
    <w:rsid w:val="00952C9B"/>
    <w:rPr>
      <w:rFonts w:asciiTheme="minorHAnsi" w:eastAsiaTheme="majorEastAsia" w:hAnsiTheme="minorHAnsi" w:cstheme="majorBidi"/>
      <w:b/>
      <w:bCs/>
      <w:color w:val="000000" w:themeColor="text1"/>
      <w:sz w:val="24"/>
      <w:szCs w:val="32"/>
    </w:rPr>
  </w:style>
  <w:style w:type="paragraph" w:styleId="NormalWeb">
    <w:name w:val="Normal (Web)"/>
    <w:basedOn w:val="Normal"/>
    <w:uiPriority w:val="99"/>
    <w:semiHidden/>
    <w:unhideWhenUsed/>
    <w:rsid w:val="00BA64F4"/>
    <w:pPr>
      <w:spacing w:before="100" w:beforeAutospacing="1" w:after="100" w:afterAutospacing="1"/>
      <w:jc w:val="left"/>
    </w:pPr>
    <w:rPr>
      <w:rFonts w:ascii="Times" w:hAnsi="Times"/>
      <w:color w:val="auto"/>
      <w:sz w:val="20"/>
      <w:szCs w:val="20"/>
    </w:rPr>
  </w:style>
  <w:style w:type="character" w:customStyle="1" w:styleId="apple-converted-space">
    <w:name w:val="apple-converted-space"/>
    <w:basedOn w:val="DefaultParagraphFont"/>
    <w:rsid w:val="00BA64F4"/>
  </w:style>
  <w:style w:type="character" w:styleId="FollowedHyperlink">
    <w:name w:val="FollowedHyperlink"/>
    <w:basedOn w:val="DefaultParagraphFont"/>
    <w:uiPriority w:val="99"/>
    <w:semiHidden/>
    <w:unhideWhenUsed/>
    <w:rsid w:val="007C6DB7"/>
    <w:rPr>
      <w:color w:val="800080" w:themeColor="followedHyperlink"/>
      <w:u w:val="single"/>
    </w:rPr>
  </w:style>
  <w:style w:type="paragraph" w:customStyle="1" w:styleId="MATLABCode">
    <w:name w:val="MATLAB Code"/>
    <w:basedOn w:val="Normal"/>
    <w:link w:val="MATLABCodeChar"/>
    <w:rsid w:val="005122FB"/>
    <w:pPr>
      <w:pBdr>
        <w:top w:val="single" w:sz="2" w:space="10" w:color="CCCCCC"/>
        <w:left w:val="single" w:sz="2" w:space="10" w:color="CCCCCC"/>
        <w:bottom w:val="single" w:sz="2" w:space="10" w:color="CCCCCC"/>
        <w:right w:val="single" w:sz="2" w:space="10" w:color="CCCCCC"/>
        <w:between w:val="single" w:sz="4" w:space="0" w:color="auto"/>
      </w:pBdr>
      <w:shd w:val="clear" w:color="auto" w:fill="F3F3F3"/>
      <w:spacing w:after="200" w:line="360" w:lineRule="auto"/>
      <w:jc w:val="left"/>
    </w:pPr>
    <w:rPr>
      <w:rFonts w:ascii="Lucida Console" w:hAnsi="Lucida Console"/>
      <w:noProof/>
      <w:color w:val="auto"/>
      <w:sz w:val="16"/>
      <w:szCs w:val="22"/>
      <w:lang w:eastAsia="ja-JP"/>
    </w:rPr>
  </w:style>
  <w:style w:type="character" w:customStyle="1" w:styleId="MATLABCodeChar">
    <w:name w:val="MATLAB Code Char"/>
    <w:link w:val="MATLABCode"/>
    <w:rsid w:val="005122FB"/>
    <w:rPr>
      <w:rFonts w:ascii="Lucida Console" w:hAnsi="Lucida Console"/>
      <w:noProof/>
      <w:sz w:val="16"/>
      <w:szCs w:val="22"/>
      <w:shd w:val="clear" w:color="auto" w:fill="F3F3F3"/>
      <w:lang w:eastAsia="ja-JP"/>
    </w:rPr>
  </w:style>
  <w:style w:type="paragraph" w:styleId="DocumentMap">
    <w:name w:val="Document Map"/>
    <w:basedOn w:val="Normal"/>
    <w:link w:val="DocumentMapChar"/>
    <w:uiPriority w:val="99"/>
    <w:semiHidden/>
    <w:unhideWhenUsed/>
    <w:rsid w:val="008D3AEC"/>
    <w:pPr>
      <w:spacing w:after="0"/>
    </w:pPr>
    <w:rPr>
      <w:rFonts w:ascii="Times New Roman" w:hAnsi="Times New Roman"/>
    </w:rPr>
  </w:style>
  <w:style w:type="character" w:customStyle="1" w:styleId="DocumentMapChar">
    <w:name w:val="Document Map Char"/>
    <w:basedOn w:val="DefaultParagraphFont"/>
    <w:link w:val="DocumentMap"/>
    <w:uiPriority w:val="99"/>
    <w:semiHidden/>
    <w:rsid w:val="008D3AEC"/>
    <w:rPr>
      <w:rFonts w:ascii="Times New Roman" w:hAnsi="Times New Roman"/>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272366">
      <w:bodyDiv w:val="1"/>
      <w:marLeft w:val="0"/>
      <w:marRight w:val="0"/>
      <w:marTop w:val="0"/>
      <w:marBottom w:val="0"/>
      <w:divBdr>
        <w:top w:val="none" w:sz="0" w:space="0" w:color="auto"/>
        <w:left w:val="none" w:sz="0" w:space="0" w:color="auto"/>
        <w:bottom w:val="none" w:sz="0" w:space="0" w:color="auto"/>
        <w:right w:val="none" w:sz="0" w:space="0" w:color="auto"/>
      </w:divBdr>
    </w:div>
    <w:div w:id="411438894">
      <w:bodyDiv w:val="1"/>
      <w:marLeft w:val="0"/>
      <w:marRight w:val="0"/>
      <w:marTop w:val="0"/>
      <w:marBottom w:val="0"/>
      <w:divBdr>
        <w:top w:val="none" w:sz="0" w:space="0" w:color="auto"/>
        <w:left w:val="none" w:sz="0" w:space="0" w:color="auto"/>
        <w:bottom w:val="none" w:sz="0" w:space="0" w:color="auto"/>
        <w:right w:val="none" w:sz="0" w:space="0" w:color="auto"/>
      </w:divBdr>
    </w:div>
    <w:div w:id="900676003">
      <w:bodyDiv w:val="1"/>
      <w:marLeft w:val="0"/>
      <w:marRight w:val="0"/>
      <w:marTop w:val="0"/>
      <w:marBottom w:val="0"/>
      <w:divBdr>
        <w:top w:val="none" w:sz="0" w:space="0" w:color="auto"/>
        <w:left w:val="none" w:sz="0" w:space="0" w:color="auto"/>
        <w:bottom w:val="none" w:sz="0" w:space="0" w:color="auto"/>
        <w:right w:val="none" w:sz="0" w:space="0" w:color="auto"/>
      </w:divBdr>
    </w:div>
    <w:div w:id="1110201327">
      <w:bodyDiv w:val="1"/>
      <w:marLeft w:val="0"/>
      <w:marRight w:val="0"/>
      <w:marTop w:val="0"/>
      <w:marBottom w:val="0"/>
      <w:divBdr>
        <w:top w:val="none" w:sz="0" w:space="0" w:color="auto"/>
        <w:left w:val="none" w:sz="0" w:space="0" w:color="auto"/>
        <w:bottom w:val="none" w:sz="0" w:space="0" w:color="auto"/>
        <w:right w:val="none" w:sz="0" w:space="0" w:color="auto"/>
      </w:divBdr>
    </w:div>
    <w:div w:id="1286307715">
      <w:bodyDiv w:val="1"/>
      <w:marLeft w:val="0"/>
      <w:marRight w:val="0"/>
      <w:marTop w:val="0"/>
      <w:marBottom w:val="0"/>
      <w:divBdr>
        <w:top w:val="none" w:sz="0" w:space="0" w:color="auto"/>
        <w:left w:val="none" w:sz="0" w:space="0" w:color="auto"/>
        <w:bottom w:val="none" w:sz="0" w:space="0" w:color="auto"/>
        <w:right w:val="none" w:sz="0" w:space="0" w:color="auto"/>
      </w:divBdr>
    </w:div>
    <w:div w:id="1403410051">
      <w:bodyDiv w:val="1"/>
      <w:marLeft w:val="0"/>
      <w:marRight w:val="0"/>
      <w:marTop w:val="0"/>
      <w:marBottom w:val="0"/>
      <w:divBdr>
        <w:top w:val="none" w:sz="0" w:space="0" w:color="auto"/>
        <w:left w:val="none" w:sz="0" w:space="0" w:color="auto"/>
        <w:bottom w:val="none" w:sz="0" w:space="0" w:color="auto"/>
        <w:right w:val="none" w:sz="0" w:space="0" w:color="auto"/>
      </w:divBdr>
    </w:div>
    <w:div w:id="1429276233">
      <w:bodyDiv w:val="1"/>
      <w:marLeft w:val="0"/>
      <w:marRight w:val="0"/>
      <w:marTop w:val="0"/>
      <w:marBottom w:val="0"/>
      <w:divBdr>
        <w:top w:val="none" w:sz="0" w:space="0" w:color="auto"/>
        <w:left w:val="none" w:sz="0" w:space="0" w:color="auto"/>
        <w:bottom w:val="none" w:sz="0" w:space="0" w:color="auto"/>
        <w:right w:val="none" w:sz="0" w:space="0" w:color="auto"/>
      </w:divBdr>
    </w:div>
    <w:div w:id="1757819500">
      <w:bodyDiv w:val="1"/>
      <w:marLeft w:val="0"/>
      <w:marRight w:val="0"/>
      <w:marTop w:val="0"/>
      <w:marBottom w:val="0"/>
      <w:divBdr>
        <w:top w:val="none" w:sz="0" w:space="0" w:color="auto"/>
        <w:left w:val="none" w:sz="0" w:space="0" w:color="auto"/>
        <w:bottom w:val="none" w:sz="0" w:space="0" w:color="auto"/>
        <w:right w:val="none" w:sz="0" w:space="0" w:color="auto"/>
      </w:divBdr>
    </w:div>
    <w:div w:id="2035500802">
      <w:bodyDiv w:val="1"/>
      <w:marLeft w:val="0"/>
      <w:marRight w:val="0"/>
      <w:marTop w:val="0"/>
      <w:marBottom w:val="0"/>
      <w:divBdr>
        <w:top w:val="none" w:sz="0" w:space="0" w:color="auto"/>
        <w:left w:val="none" w:sz="0" w:space="0" w:color="auto"/>
        <w:bottom w:val="none" w:sz="0" w:space="0" w:color="auto"/>
        <w:right w:val="none" w:sz="0" w:space="0" w:color="auto"/>
      </w:divBdr>
      <w:divsChild>
        <w:div w:id="27433372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4.xml"/><Relationship Id="rId299" Type="http://schemas.openxmlformats.org/officeDocument/2006/relationships/customXml" Target="ink/ink131.xml"/><Relationship Id="rId21" Type="http://schemas.openxmlformats.org/officeDocument/2006/relationships/image" Target="media/image6.png"/><Relationship Id="rId63" Type="http://schemas.openxmlformats.org/officeDocument/2006/relationships/image" Target="media/image27.png"/><Relationship Id="rId159" Type="http://schemas.openxmlformats.org/officeDocument/2006/relationships/image" Target="media/image73.png"/><Relationship Id="rId324" Type="http://schemas.openxmlformats.org/officeDocument/2006/relationships/image" Target="media/image156.png"/><Relationship Id="rId366" Type="http://schemas.openxmlformats.org/officeDocument/2006/relationships/image" Target="media/image177.png"/><Relationship Id="rId170" Type="http://schemas.openxmlformats.org/officeDocument/2006/relationships/customXml" Target="ink/ink80.xml"/><Relationship Id="rId226" Type="http://schemas.openxmlformats.org/officeDocument/2006/relationships/image" Target="media/image108.png"/><Relationship Id="rId433" Type="http://schemas.openxmlformats.org/officeDocument/2006/relationships/image" Target="media/image210.png"/><Relationship Id="rId268" Type="http://schemas.openxmlformats.org/officeDocument/2006/relationships/customXml" Target="ink/ink115.xml"/><Relationship Id="rId32" Type="http://schemas.openxmlformats.org/officeDocument/2006/relationships/customXml" Target="ink/ink12.xml"/><Relationship Id="rId74" Type="http://schemas.openxmlformats.org/officeDocument/2006/relationships/customXml" Target="ink/ink33.xml"/><Relationship Id="rId128" Type="http://schemas.openxmlformats.org/officeDocument/2006/relationships/customXml" Target="ink/ink59.xml"/><Relationship Id="rId335" Type="http://schemas.openxmlformats.org/officeDocument/2006/relationships/customXml" Target="ink/ink149.xml"/><Relationship Id="rId377" Type="http://schemas.openxmlformats.org/officeDocument/2006/relationships/customXml" Target="ink/ink170.xml"/><Relationship Id="rId5" Type="http://schemas.openxmlformats.org/officeDocument/2006/relationships/webSettings" Target="webSettings.xml"/><Relationship Id="rId181" Type="http://schemas.openxmlformats.org/officeDocument/2006/relationships/customXml" Target="ink/ink83.xml"/><Relationship Id="rId237" Type="http://schemas.openxmlformats.org/officeDocument/2006/relationships/customXml" Target="ink/ink105.xml"/><Relationship Id="rId402" Type="http://schemas.openxmlformats.org/officeDocument/2006/relationships/image" Target="media/image195.png"/><Relationship Id="rId279" Type="http://schemas.openxmlformats.org/officeDocument/2006/relationships/customXml" Target="ink/ink121.xml"/><Relationship Id="rId444" Type="http://schemas.openxmlformats.org/officeDocument/2006/relationships/customXml" Target="ink/ink203.xml"/><Relationship Id="rId43" Type="http://schemas.openxmlformats.org/officeDocument/2006/relationships/image" Target="media/image17.png"/><Relationship Id="rId139" Type="http://schemas.openxmlformats.org/officeDocument/2006/relationships/image" Target="media/image63.png"/><Relationship Id="rId290" Type="http://schemas.openxmlformats.org/officeDocument/2006/relationships/image" Target="media/image139.png"/><Relationship Id="rId304" Type="http://schemas.openxmlformats.org/officeDocument/2006/relationships/image" Target="media/image146.png"/><Relationship Id="rId346" Type="http://schemas.openxmlformats.org/officeDocument/2006/relationships/image" Target="media/image167.png"/><Relationship Id="rId388" Type="http://schemas.openxmlformats.org/officeDocument/2006/relationships/image" Target="media/image188.png"/><Relationship Id="rId85" Type="http://schemas.openxmlformats.org/officeDocument/2006/relationships/image" Target="media/image38.png"/><Relationship Id="rId150" Type="http://schemas.openxmlformats.org/officeDocument/2006/relationships/customXml" Target="ink/ink70.xml"/><Relationship Id="rId192" Type="http://schemas.openxmlformats.org/officeDocument/2006/relationships/image" Target="media/image91.png"/><Relationship Id="rId206" Type="http://schemas.openxmlformats.org/officeDocument/2006/relationships/image" Target="media/image98.png"/><Relationship Id="rId413" Type="http://schemas.openxmlformats.org/officeDocument/2006/relationships/image" Target="media/image82.PNG"/><Relationship Id="rId269" Type="http://schemas.openxmlformats.org/officeDocument/2006/relationships/image" Target="media/image129.png"/><Relationship Id="rId434" Type="http://schemas.openxmlformats.org/officeDocument/2006/relationships/customXml" Target="ink/ink198.xml"/><Relationship Id="rId455" Type="http://schemas.openxmlformats.org/officeDocument/2006/relationships/image" Target="media/image93.emf"/><Relationship Id="rId12" Type="http://schemas.openxmlformats.org/officeDocument/2006/relationships/customXml" Target="ink/ink2.xml"/><Relationship Id="rId33" Type="http://schemas.openxmlformats.org/officeDocument/2006/relationships/image" Target="media/image12.png"/><Relationship Id="rId108" Type="http://schemas.openxmlformats.org/officeDocument/2006/relationships/customXml" Target="ink/ink50.xml"/><Relationship Id="rId129" Type="http://schemas.openxmlformats.org/officeDocument/2006/relationships/image" Target="media/image591.png"/><Relationship Id="rId280" Type="http://schemas.openxmlformats.org/officeDocument/2006/relationships/image" Target="media/image134.png"/><Relationship Id="rId315" Type="http://schemas.openxmlformats.org/officeDocument/2006/relationships/customXml" Target="ink/ink139.xml"/><Relationship Id="rId336" Type="http://schemas.openxmlformats.org/officeDocument/2006/relationships/image" Target="media/image162.png"/><Relationship Id="rId357" Type="http://schemas.openxmlformats.org/officeDocument/2006/relationships/customXml" Target="ink/ink160.xml"/><Relationship Id="rId54" Type="http://schemas.openxmlformats.org/officeDocument/2006/relationships/customXml" Target="ink/ink23.xml"/><Relationship Id="rId75" Type="http://schemas.openxmlformats.org/officeDocument/2006/relationships/image" Target="media/image33.png"/><Relationship Id="rId96" Type="http://schemas.openxmlformats.org/officeDocument/2006/relationships/customXml" Target="ink/ink44.xml"/><Relationship Id="rId140" Type="http://schemas.openxmlformats.org/officeDocument/2006/relationships/customXml" Target="ink/ink65.xml"/><Relationship Id="rId161" Type="http://schemas.openxmlformats.org/officeDocument/2006/relationships/image" Target="media/image74.png"/><Relationship Id="rId182" Type="http://schemas.openxmlformats.org/officeDocument/2006/relationships/image" Target="media/image86.png"/><Relationship Id="rId378" Type="http://schemas.openxmlformats.org/officeDocument/2006/relationships/image" Target="media/image183.png"/><Relationship Id="rId399" Type="http://schemas.openxmlformats.org/officeDocument/2006/relationships/customXml" Target="ink/ink181.xml"/><Relationship Id="rId403" Type="http://schemas.openxmlformats.org/officeDocument/2006/relationships/customXml" Target="ink/ink183.xml"/><Relationship Id="rId6" Type="http://schemas.openxmlformats.org/officeDocument/2006/relationships/footnotes" Target="footnotes.xml"/><Relationship Id="rId238" Type="http://schemas.openxmlformats.org/officeDocument/2006/relationships/image" Target="media/image114.png"/><Relationship Id="rId259" Type="http://schemas.openxmlformats.org/officeDocument/2006/relationships/image" Target="media/image124.png"/><Relationship Id="rId424" Type="http://schemas.openxmlformats.org/officeDocument/2006/relationships/customXml" Target="ink/ink193.xml"/><Relationship Id="rId445" Type="http://schemas.openxmlformats.org/officeDocument/2006/relationships/image" Target="media/image216.png"/><Relationship Id="rId23" Type="http://schemas.openxmlformats.org/officeDocument/2006/relationships/image" Target="media/image7.png"/><Relationship Id="rId119" Type="http://schemas.openxmlformats.org/officeDocument/2006/relationships/customXml" Target="ink/ink55.xml"/><Relationship Id="rId270" Type="http://schemas.openxmlformats.org/officeDocument/2006/relationships/customXml" Target="ink/ink116.xml"/><Relationship Id="rId291" Type="http://schemas.openxmlformats.org/officeDocument/2006/relationships/customXml" Target="ink/ink127.xml"/><Relationship Id="rId305" Type="http://schemas.openxmlformats.org/officeDocument/2006/relationships/customXml" Target="ink/ink134.xml"/><Relationship Id="rId326" Type="http://schemas.openxmlformats.org/officeDocument/2006/relationships/image" Target="media/image157.png"/><Relationship Id="rId347" Type="http://schemas.openxmlformats.org/officeDocument/2006/relationships/customXml" Target="ink/ink155.xml"/><Relationship Id="rId44" Type="http://schemas.openxmlformats.org/officeDocument/2006/relationships/customXml" Target="ink/ink18.xml"/><Relationship Id="rId65" Type="http://schemas.openxmlformats.org/officeDocument/2006/relationships/image" Target="media/image28.png"/><Relationship Id="rId86" Type="http://schemas.openxmlformats.org/officeDocument/2006/relationships/customXml" Target="ink/ink39.xml"/><Relationship Id="rId130" Type="http://schemas.openxmlformats.org/officeDocument/2006/relationships/customXml" Target="ink/ink60.xml"/><Relationship Id="rId151" Type="http://schemas.openxmlformats.org/officeDocument/2006/relationships/image" Target="media/image69.png"/><Relationship Id="rId368" Type="http://schemas.openxmlformats.org/officeDocument/2006/relationships/image" Target="media/image178.png"/><Relationship Id="rId389" Type="http://schemas.openxmlformats.org/officeDocument/2006/relationships/customXml" Target="ink/ink176.xml"/><Relationship Id="rId193" Type="http://schemas.openxmlformats.org/officeDocument/2006/relationships/customXml" Target="ink/ink89.xml"/><Relationship Id="rId207" Type="http://schemas.openxmlformats.org/officeDocument/2006/relationships/customXml" Target="ink/ink95.xml"/><Relationship Id="rId414" Type="http://schemas.openxmlformats.org/officeDocument/2006/relationships/customXml" Target="ink/ink188.xml"/><Relationship Id="rId435" Type="http://schemas.openxmlformats.org/officeDocument/2006/relationships/image" Target="media/image211.png"/><Relationship Id="rId456" Type="http://schemas.openxmlformats.org/officeDocument/2006/relationships/header" Target="header1.xml"/><Relationship Id="rId13" Type="http://schemas.openxmlformats.org/officeDocument/2006/relationships/image" Target="media/image221.png"/><Relationship Id="rId109" Type="http://schemas.openxmlformats.org/officeDocument/2006/relationships/image" Target="media/image50.png"/><Relationship Id="rId260" Type="http://schemas.openxmlformats.org/officeDocument/2006/relationships/customXml" Target="ink/ink111.xml"/><Relationship Id="rId281" Type="http://schemas.openxmlformats.org/officeDocument/2006/relationships/customXml" Target="ink/ink122.xml"/><Relationship Id="rId316" Type="http://schemas.openxmlformats.org/officeDocument/2006/relationships/image" Target="media/image152.png"/><Relationship Id="rId337" Type="http://schemas.openxmlformats.org/officeDocument/2006/relationships/customXml" Target="ink/ink150.xml"/><Relationship Id="rId34" Type="http://schemas.openxmlformats.org/officeDocument/2006/relationships/customXml" Target="ink/ink13.xml"/><Relationship Id="rId55" Type="http://schemas.openxmlformats.org/officeDocument/2006/relationships/image" Target="media/image23.png"/><Relationship Id="rId76" Type="http://schemas.openxmlformats.org/officeDocument/2006/relationships/customXml" Target="ink/ink34.xml"/><Relationship Id="rId97" Type="http://schemas.openxmlformats.org/officeDocument/2006/relationships/image" Target="media/image44.png"/><Relationship Id="rId120" Type="http://schemas.openxmlformats.org/officeDocument/2006/relationships/image" Target="media/image55.png"/><Relationship Id="rId141" Type="http://schemas.openxmlformats.org/officeDocument/2006/relationships/image" Target="media/image64.png"/><Relationship Id="rId358" Type="http://schemas.openxmlformats.org/officeDocument/2006/relationships/image" Target="media/image173.png"/><Relationship Id="rId379" Type="http://schemas.openxmlformats.org/officeDocument/2006/relationships/customXml" Target="ink/ink171.xml"/><Relationship Id="rId7" Type="http://schemas.openxmlformats.org/officeDocument/2006/relationships/endnotes" Target="endnotes.xml"/><Relationship Id="rId162" Type="http://schemas.openxmlformats.org/officeDocument/2006/relationships/customXml" Target="ink/ink76.xml"/><Relationship Id="rId183" Type="http://schemas.openxmlformats.org/officeDocument/2006/relationships/customXml" Target="ink/ink84.xml"/><Relationship Id="rId218" Type="http://schemas.openxmlformats.org/officeDocument/2006/relationships/image" Target="media/image104.png"/><Relationship Id="rId239" Type="http://schemas.openxmlformats.org/officeDocument/2006/relationships/customXml" Target="ink/ink106.xml"/><Relationship Id="rId390" Type="http://schemas.openxmlformats.org/officeDocument/2006/relationships/image" Target="media/image189.png"/><Relationship Id="rId404" Type="http://schemas.openxmlformats.org/officeDocument/2006/relationships/image" Target="media/image196.png"/><Relationship Id="rId425" Type="http://schemas.openxmlformats.org/officeDocument/2006/relationships/image" Target="media/image206.png"/><Relationship Id="rId446" Type="http://schemas.openxmlformats.org/officeDocument/2006/relationships/customXml" Target="ink/ink204.xml"/><Relationship Id="rId250" Type="http://schemas.openxmlformats.org/officeDocument/2006/relationships/image" Target="media/image120.png"/><Relationship Id="rId271" Type="http://schemas.openxmlformats.org/officeDocument/2006/relationships/customXml" Target="ink/ink117.xml"/><Relationship Id="rId292" Type="http://schemas.openxmlformats.org/officeDocument/2006/relationships/image" Target="media/image140.png"/><Relationship Id="rId306" Type="http://schemas.openxmlformats.org/officeDocument/2006/relationships/image" Target="media/image147.png"/><Relationship Id="rId24" Type="http://schemas.openxmlformats.org/officeDocument/2006/relationships/customXml" Target="ink/ink8.xml"/><Relationship Id="rId45" Type="http://schemas.openxmlformats.org/officeDocument/2006/relationships/image" Target="media/image18.png"/><Relationship Id="rId66" Type="http://schemas.openxmlformats.org/officeDocument/2006/relationships/customXml" Target="ink/ink29.xml"/><Relationship Id="rId87" Type="http://schemas.openxmlformats.org/officeDocument/2006/relationships/image" Target="media/image39.png"/><Relationship Id="rId110" Type="http://schemas.openxmlformats.org/officeDocument/2006/relationships/customXml" Target="ink/ink51.xml"/><Relationship Id="rId131" Type="http://schemas.openxmlformats.org/officeDocument/2006/relationships/image" Target="media/image590.png"/><Relationship Id="rId327" Type="http://schemas.openxmlformats.org/officeDocument/2006/relationships/customXml" Target="ink/ink145.xml"/><Relationship Id="rId348" Type="http://schemas.openxmlformats.org/officeDocument/2006/relationships/image" Target="media/image168.png"/><Relationship Id="rId369" Type="http://schemas.openxmlformats.org/officeDocument/2006/relationships/customXml" Target="ink/ink166.xml"/><Relationship Id="rId152" Type="http://schemas.openxmlformats.org/officeDocument/2006/relationships/customXml" Target="ink/ink71.xml"/><Relationship Id="rId208" Type="http://schemas.openxmlformats.org/officeDocument/2006/relationships/image" Target="media/image99.png"/><Relationship Id="rId380" Type="http://schemas.openxmlformats.org/officeDocument/2006/relationships/image" Target="media/image184.png"/><Relationship Id="rId415" Type="http://schemas.openxmlformats.org/officeDocument/2006/relationships/image" Target="media/image201.png"/><Relationship Id="rId436" Type="http://schemas.openxmlformats.org/officeDocument/2006/relationships/customXml" Target="ink/ink199.xml"/><Relationship Id="rId457" Type="http://schemas.openxmlformats.org/officeDocument/2006/relationships/footer" Target="footer1.xml"/><Relationship Id="rId240" Type="http://schemas.openxmlformats.org/officeDocument/2006/relationships/image" Target="media/image75.png"/><Relationship Id="rId261" Type="http://schemas.openxmlformats.org/officeDocument/2006/relationships/image" Target="media/image125.png"/><Relationship Id="rId14" Type="http://schemas.openxmlformats.org/officeDocument/2006/relationships/customXml" Target="ink/ink3.xml"/><Relationship Id="rId35" Type="http://schemas.openxmlformats.org/officeDocument/2006/relationships/image" Target="media/image13.png"/><Relationship Id="rId56" Type="http://schemas.openxmlformats.org/officeDocument/2006/relationships/customXml" Target="ink/ink24.xml"/><Relationship Id="rId77" Type="http://schemas.openxmlformats.org/officeDocument/2006/relationships/image" Target="media/image34.png"/><Relationship Id="rId100" Type="http://schemas.openxmlformats.org/officeDocument/2006/relationships/customXml" Target="ink/ink46.xml"/><Relationship Id="rId282" Type="http://schemas.openxmlformats.org/officeDocument/2006/relationships/image" Target="media/image135.png"/><Relationship Id="rId317" Type="http://schemas.openxmlformats.org/officeDocument/2006/relationships/customXml" Target="ink/ink140.xml"/><Relationship Id="rId338" Type="http://schemas.openxmlformats.org/officeDocument/2006/relationships/image" Target="media/image163.png"/><Relationship Id="rId359" Type="http://schemas.openxmlformats.org/officeDocument/2006/relationships/customXml" Target="ink/ink161.xml"/><Relationship Id="rId8" Type="http://schemas.openxmlformats.org/officeDocument/2006/relationships/hyperlink" Target="https://youtu.be/dTXHoIs64hw" TargetMode="External"/><Relationship Id="rId98" Type="http://schemas.openxmlformats.org/officeDocument/2006/relationships/customXml" Target="ink/ink45.xml"/><Relationship Id="rId121" Type="http://schemas.openxmlformats.org/officeDocument/2006/relationships/customXml" Target="ink/ink56.xml"/><Relationship Id="rId142" Type="http://schemas.openxmlformats.org/officeDocument/2006/relationships/customXml" Target="ink/ink66.xml"/><Relationship Id="rId163" Type="http://schemas.openxmlformats.org/officeDocument/2006/relationships/image" Target="media/image76.png"/><Relationship Id="rId184" Type="http://schemas.openxmlformats.org/officeDocument/2006/relationships/image" Target="media/image87.png"/><Relationship Id="rId219" Type="http://schemas.openxmlformats.org/officeDocument/2006/relationships/customXml" Target="ink/ink100.xml"/><Relationship Id="rId370" Type="http://schemas.openxmlformats.org/officeDocument/2006/relationships/image" Target="media/image179.png"/><Relationship Id="rId391" Type="http://schemas.openxmlformats.org/officeDocument/2006/relationships/customXml" Target="ink/ink177.xml"/><Relationship Id="rId405" Type="http://schemas.openxmlformats.org/officeDocument/2006/relationships/customXml" Target="ink/ink184.xml"/><Relationship Id="rId426" Type="http://schemas.openxmlformats.org/officeDocument/2006/relationships/customXml" Target="ink/ink194.xml"/><Relationship Id="rId447" Type="http://schemas.openxmlformats.org/officeDocument/2006/relationships/image" Target="media/image217.png"/><Relationship Id="rId251" Type="http://schemas.openxmlformats.org/officeDocument/2006/relationships/customXml" Target="ink/ink109.xml"/><Relationship Id="rId25" Type="http://schemas.openxmlformats.org/officeDocument/2006/relationships/image" Target="media/image8.png"/><Relationship Id="rId46" Type="http://schemas.openxmlformats.org/officeDocument/2006/relationships/customXml" Target="ink/ink19.xml"/><Relationship Id="rId67" Type="http://schemas.openxmlformats.org/officeDocument/2006/relationships/image" Target="media/image29.png"/><Relationship Id="rId272" Type="http://schemas.openxmlformats.org/officeDocument/2006/relationships/image" Target="media/image130.png"/><Relationship Id="rId293" Type="http://schemas.openxmlformats.org/officeDocument/2006/relationships/customXml" Target="ink/ink128.xml"/><Relationship Id="rId307" Type="http://schemas.openxmlformats.org/officeDocument/2006/relationships/customXml" Target="ink/ink135.xml"/><Relationship Id="rId328" Type="http://schemas.openxmlformats.org/officeDocument/2006/relationships/image" Target="media/image158.png"/><Relationship Id="rId349" Type="http://schemas.openxmlformats.org/officeDocument/2006/relationships/customXml" Target="ink/ink156.xml"/><Relationship Id="rId88" Type="http://schemas.openxmlformats.org/officeDocument/2006/relationships/customXml" Target="ink/ink40.xml"/><Relationship Id="rId111" Type="http://schemas.openxmlformats.org/officeDocument/2006/relationships/image" Target="media/image51.png"/><Relationship Id="rId132" Type="http://schemas.openxmlformats.org/officeDocument/2006/relationships/customXml" Target="ink/ink61.xml"/><Relationship Id="rId153" Type="http://schemas.openxmlformats.org/officeDocument/2006/relationships/image" Target="media/image70.png"/><Relationship Id="rId209" Type="http://schemas.openxmlformats.org/officeDocument/2006/relationships/customXml" Target="ink/ink96.xml"/><Relationship Id="rId360" Type="http://schemas.openxmlformats.org/officeDocument/2006/relationships/image" Target="media/image174.png"/><Relationship Id="rId381" Type="http://schemas.openxmlformats.org/officeDocument/2006/relationships/customXml" Target="ink/ink172.xml"/><Relationship Id="rId416" Type="http://schemas.openxmlformats.org/officeDocument/2006/relationships/customXml" Target="ink/ink189.xml"/><Relationship Id="rId220" Type="http://schemas.openxmlformats.org/officeDocument/2006/relationships/image" Target="media/image105.png"/><Relationship Id="rId241" Type="http://schemas.openxmlformats.org/officeDocument/2006/relationships/customXml" Target="ink/ink107.xml"/><Relationship Id="rId437" Type="http://schemas.openxmlformats.org/officeDocument/2006/relationships/image" Target="media/image212.png"/><Relationship Id="rId458" Type="http://schemas.openxmlformats.org/officeDocument/2006/relationships/footer" Target="footer2.xml"/><Relationship Id="rId15" Type="http://schemas.openxmlformats.org/officeDocument/2006/relationships/image" Target="media/image3.png"/><Relationship Id="rId36" Type="http://schemas.openxmlformats.org/officeDocument/2006/relationships/customXml" Target="ink/ink14.xml"/><Relationship Id="rId57" Type="http://schemas.openxmlformats.org/officeDocument/2006/relationships/image" Target="media/image24.png"/><Relationship Id="rId262" Type="http://schemas.openxmlformats.org/officeDocument/2006/relationships/customXml" Target="ink/ink112.xml"/><Relationship Id="rId283" Type="http://schemas.openxmlformats.org/officeDocument/2006/relationships/customXml" Target="ink/ink123.xml"/><Relationship Id="rId318" Type="http://schemas.openxmlformats.org/officeDocument/2006/relationships/image" Target="media/image153.png"/><Relationship Id="rId339" Type="http://schemas.openxmlformats.org/officeDocument/2006/relationships/customXml" Target="ink/ink151.xml"/><Relationship Id="rId78" Type="http://schemas.openxmlformats.org/officeDocument/2006/relationships/customXml" Target="ink/ink35.xml"/><Relationship Id="rId99" Type="http://schemas.openxmlformats.org/officeDocument/2006/relationships/image" Target="media/image45.png"/><Relationship Id="rId101" Type="http://schemas.openxmlformats.org/officeDocument/2006/relationships/image" Target="media/image46.png"/><Relationship Id="rId122" Type="http://schemas.openxmlformats.org/officeDocument/2006/relationships/image" Target="media/image56.png"/><Relationship Id="rId143" Type="http://schemas.openxmlformats.org/officeDocument/2006/relationships/image" Target="media/image65.png"/><Relationship Id="rId164" Type="http://schemas.openxmlformats.org/officeDocument/2006/relationships/customXml" Target="ink/ink77.xml"/><Relationship Id="rId185" Type="http://schemas.openxmlformats.org/officeDocument/2006/relationships/customXml" Target="ink/ink85.xml"/><Relationship Id="rId350" Type="http://schemas.openxmlformats.org/officeDocument/2006/relationships/image" Target="media/image169.png"/><Relationship Id="rId371" Type="http://schemas.openxmlformats.org/officeDocument/2006/relationships/customXml" Target="ink/ink167.xml"/><Relationship Id="rId406" Type="http://schemas.openxmlformats.org/officeDocument/2006/relationships/image" Target="media/image197.png"/><Relationship Id="rId9" Type="http://schemas.openxmlformats.org/officeDocument/2006/relationships/image" Target="media/image1.png"/><Relationship Id="rId210" Type="http://schemas.openxmlformats.org/officeDocument/2006/relationships/image" Target="media/image100.png"/><Relationship Id="rId392" Type="http://schemas.openxmlformats.org/officeDocument/2006/relationships/image" Target="media/image190.png"/><Relationship Id="rId427" Type="http://schemas.openxmlformats.org/officeDocument/2006/relationships/image" Target="media/image207.png"/><Relationship Id="rId448" Type="http://schemas.openxmlformats.org/officeDocument/2006/relationships/customXml" Target="ink/ink205.xml"/><Relationship Id="rId26" Type="http://schemas.openxmlformats.org/officeDocument/2006/relationships/customXml" Target="ink/ink9.xml"/><Relationship Id="rId273" Type="http://schemas.openxmlformats.org/officeDocument/2006/relationships/customXml" Target="ink/ink118.xml"/><Relationship Id="rId294" Type="http://schemas.openxmlformats.org/officeDocument/2006/relationships/image" Target="media/image141.png"/><Relationship Id="rId308" Type="http://schemas.openxmlformats.org/officeDocument/2006/relationships/image" Target="media/image148.png"/><Relationship Id="rId329" Type="http://schemas.openxmlformats.org/officeDocument/2006/relationships/customXml" Target="ink/ink146.xml"/><Relationship Id="rId47" Type="http://schemas.openxmlformats.org/officeDocument/2006/relationships/image" Target="media/image19.png"/><Relationship Id="rId68" Type="http://schemas.openxmlformats.org/officeDocument/2006/relationships/customXml" Target="ink/ink30.xml"/><Relationship Id="rId89" Type="http://schemas.openxmlformats.org/officeDocument/2006/relationships/image" Target="media/image40.png"/><Relationship Id="rId112" Type="http://schemas.openxmlformats.org/officeDocument/2006/relationships/customXml" Target="ink/ink52.xml"/><Relationship Id="rId133" Type="http://schemas.openxmlformats.org/officeDocument/2006/relationships/image" Target="media/image60.png"/><Relationship Id="rId154" Type="http://schemas.openxmlformats.org/officeDocument/2006/relationships/customXml" Target="ink/ink72.xml"/><Relationship Id="rId340" Type="http://schemas.openxmlformats.org/officeDocument/2006/relationships/image" Target="media/image164.png"/><Relationship Id="rId361" Type="http://schemas.openxmlformats.org/officeDocument/2006/relationships/customXml" Target="ink/ink162.xml"/><Relationship Id="rId196" Type="http://schemas.openxmlformats.org/officeDocument/2006/relationships/image" Target="media/image93.png"/><Relationship Id="rId200" Type="http://schemas.openxmlformats.org/officeDocument/2006/relationships/image" Target="media/image95.png"/><Relationship Id="rId382" Type="http://schemas.openxmlformats.org/officeDocument/2006/relationships/image" Target="media/image185.png"/><Relationship Id="rId417" Type="http://schemas.openxmlformats.org/officeDocument/2006/relationships/image" Target="media/image202.png"/><Relationship Id="rId438" Type="http://schemas.openxmlformats.org/officeDocument/2006/relationships/customXml" Target="ink/ink200.xml"/><Relationship Id="rId459" Type="http://schemas.openxmlformats.org/officeDocument/2006/relationships/fontTable" Target="fontTable.xml"/><Relationship Id="rId16" Type="http://schemas.openxmlformats.org/officeDocument/2006/relationships/customXml" Target="ink/ink4.xml"/><Relationship Id="rId221" Type="http://schemas.openxmlformats.org/officeDocument/2006/relationships/customXml" Target="ink/ink101.xml"/><Relationship Id="rId242" Type="http://schemas.openxmlformats.org/officeDocument/2006/relationships/image" Target="media/image116.png"/><Relationship Id="rId263" Type="http://schemas.openxmlformats.org/officeDocument/2006/relationships/image" Target="media/image126.png"/><Relationship Id="rId284" Type="http://schemas.openxmlformats.org/officeDocument/2006/relationships/image" Target="media/image136.png"/><Relationship Id="rId319" Type="http://schemas.openxmlformats.org/officeDocument/2006/relationships/customXml" Target="ink/ink141.xml"/><Relationship Id="rId37" Type="http://schemas.openxmlformats.org/officeDocument/2006/relationships/image" Target="media/image14.png"/><Relationship Id="rId58" Type="http://schemas.openxmlformats.org/officeDocument/2006/relationships/customXml" Target="ink/ink25.xml"/><Relationship Id="rId79" Type="http://schemas.openxmlformats.org/officeDocument/2006/relationships/image" Target="media/image35.png"/><Relationship Id="rId102" Type="http://schemas.openxmlformats.org/officeDocument/2006/relationships/customXml" Target="ink/ink47.xml"/><Relationship Id="rId123" Type="http://schemas.openxmlformats.org/officeDocument/2006/relationships/customXml" Target="ink/ink57.xml"/><Relationship Id="rId144" Type="http://schemas.openxmlformats.org/officeDocument/2006/relationships/customXml" Target="ink/ink67.xml"/><Relationship Id="rId330" Type="http://schemas.openxmlformats.org/officeDocument/2006/relationships/image" Target="media/image159.png"/><Relationship Id="rId90" Type="http://schemas.openxmlformats.org/officeDocument/2006/relationships/customXml" Target="ink/ink41.xml"/><Relationship Id="rId165" Type="http://schemas.openxmlformats.org/officeDocument/2006/relationships/image" Target="media/image77.png"/><Relationship Id="rId186" Type="http://schemas.openxmlformats.org/officeDocument/2006/relationships/image" Target="media/image88.png"/><Relationship Id="rId351" Type="http://schemas.openxmlformats.org/officeDocument/2006/relationships/customXml" Target="ink/ink157.xml"/><Relationship Id="rId372" Type="http://schemas.openxmlformats.org/officeDocument/2006/relationships/image" Target="media/image180.png"/><Relationship Id="rId393" Type="http://schemas.openxmlformats.org/officeDocument/2006/relationships/customXml" Target="ink/ink178.xml"/><Relationship Id="rId407" Type="http://schemas.openxmlformats.org/officeDocument/2006/relationships/customXml" Target="ink/ink185.xml"/><Relationship Id="rId428" Type="http://schemas.openxmlformats.org/officeDocument/2006/relationships/customXml" Target="ink/ink195.xml"/><Relationship Id="rId449" Type="http://schemas.openxmlformats.org/officeDocument/2006/relationships/image" Target="media/image218.png"/><Relationship Id="rId211" Type="http://schemas.openxmlformats.org/officeDocument/2006/relationships/customXml" Target="ink/ink97.xml"/><Relationship Id="rId232" Type="http://schemas.openxmlformats.org/officeDocument/2006/relationships/image" Target="media/image111.png"/><Relationship Id="rId274" Type="http://schemas.openxmlformats.org/officeDocument/2006/relationships/image" Target="media/image131.png"/><Relationship Id="rId295" Type="http://schemas.openxmlformats.org/officeDocument/2006/relationships/customXml" Target="ink/ink129.xml"/><Relationship Id="rId309" Type="http://schemas.openxmlformats.org/officeDocument/2006/relationships/customXml" Target="ink/ink136.xml"/><Relationship Id="rId460" Type="http://schemas.openxmlformats.org/officeDocument/2006/relationships/theme" Target="theme/theme1.xml"/><Relationship Id="rId27" Type="http://schemas.openxmlformats.org/officeDocument/2006/relationships/image" Target="media/image9.png"/><Relationship Id="rId48" Type="http://schemas.openxmlformats.org/officeDocument/2006/relationships/customXml" Target="ink/ink20.xml"/><Relationship Id="rId69" Type="http://schemas.openxmlformats.org/officeDocument/2006/relationships/image" Target="media/image30.png"/><Relationship Id="rId113" Type="http://schemas.openxmlformats.org/officeDocument/2006/relationships/image" Target="media/image52.png"/><Relationship Id="rId134" Type="http://schemas.openxmlformats.org/officeDocument/2006/relationships/customXml" Target="ink/ink62.xml"/><Relationship Id="rId320" Type="http://schemas.openxmlformats.org/officeDocument/2006/relationships/image" Target="media/image154.png"/><Relationship Id="rId80" Type="http://schemas.openxmlformats.org/officeDocument/2006/relationships/customXml" Target="ink/ink36.xml"/><Relationship Id="rId155" Type="http://schemas.openxmlformats.org/officeDocument/2006/relationships/image" Target="media/image71.png"/><Relationship Id="rId176" Type="http://schemas.openxmlformats.org/officeDocument/2006/relationships/image" Target="media/image83.png"/><Relationship Id="rId197" Type="http://schemas.openxmlformats.org/officeDocument/2006/relationships/customXml" Target="ink/ink90.xml"/><Relationship Id="rId341" Type="http://schemas.openxmlformats.org/officeDocument/2006/relationships/customXml" Target="ink/ink152.xml"/><Relationship Id="rId362" Type="http://schemas.openxmlformats.org/officeDocument/2006/relationships/image" Target="media/image175.png"/><Relationship Id="rId383" Type="http://schemas.openxmlformats.org/officeDocument/2006/relationships/customXml" Target="ink/ink173.xml"/><Relationship Id="rId418" Type="http://schemas.openxmlformats.org/officeDocument/2006/relationships/customXml" Target="ink/ink190.xml"/><Relationship Id="rId439" Type="http://schemas.openxmlformats.org/officeDocument/2006/relationships/image" Target="media/image213.png"/><Relationship Id="rId201" Type="http://schemas.openxmlformats.org/officeDocument/2006/relationships/customXml" Target="ink/ink92.xml"/><Relationship Id="rId243" Type="http://schemas.openxmlformats.org/officeDocument/2006/relationships/customXml" Target="ink/ink108.xml"/><Relationship Id="rId264" Type="http://schemas.openxmlformats.org/officeDocument/2006/relationships/customXml" Target="ink/ink113.xml"/><Relationship Id="rId285" Type="http://schemas.openxmlformats.org/officeDocument/2006/relationships/customXml" Target="ink/ink124.xml"/><Relationship Id="rId450" Type="http://schemas.openxmlformats.org/officeDocument/2006/relationships/customXml" Target="ink/ink206.xml"/><Relationship Id="rId17" Type="http://schemas.openxmlformats.org/officeDocument/2006/relationships/image" Target="media/image4.png"/><Relationship Id="rId38" Type="http://schemas.openxmlformats.org/officeDocument/2006/relationships/customXml" Target="ink/ink15.xml"/><Relationship Id="rId59" Type="http://schemas.openxmlformats.org/officeDocument/2006/relationships/image" Target="media/image25.png"/><Relationship Id="rId103" Type="http://schemas.openxmlformats.org/officeDocument/2006/relationships/image" Target="media/image47.png"/><Relationship Id="rId124" Type="http://schemas.openxmlformats.org/officeDocument/2006/relationships/image" Target="media/image57.png"/><Relationship Id="rId310" Type="http://schemas.openxmlformats.org/officeDocument/2006/relationships/image" Target="media/image149.png"/><Relationship Id="rId70" Type="http://schemas.openxmlformats.org/officeDocument/2006/relationships/customXml" Target="ink/ink31.xml"/><Relationship Id="rId91" Type="http://schemas.openxmlformats.org/officeDocument/2006/relationships/image" Target="media/image41.png"/><Relationship Id="rId145" Type="http://schemas.openxmlformats.org/officeDocument/2006/relationships/image" Target="media/image66.png"/><Relationship Id="rId166" Type="http://schemas.openxmlformats.org/officeDocument/2006/relationships/customXml" Target="ink/ink78.xml"/><Relationship Id="rId187" Type="http://schemas.openxmlformats.org/officeDocument/2006/relationships/customXml" Target="ink/ink86.xml"/><Relationship Id="rId331" Type="http://schemas.openxmlformats.org/officeDocument/2006/relationships/customXml" Target="ink/ink147.xml"/><Relationship Id="rId352" Type="http://schemas.openxmlformats.org/officeDocument/2006/relationships/image" Target="media/image170.png"/><Relationship Id="rId373" Type="http://schemas.openxmlformats.org/officeDocument/2006/relationships/customXml" Target="ink/ink168.xml"/><Relationship Id="rId394" Type="http://schemas.openxmlformats.org/officeDocument/2006/relationships/image" Target="media/image191.png"/><Relationship Id="rId408" Type="http://schemas.openxmlformats.org/officeDocument/2006/relationships/image" Target="media/image198.png"/><Relationship Id="rId429" Type="http://schemas.openxmlformats.org/officeDocument/2006/relationships/image" Target="media/image208.png"/><Relationship Id="rId1" Type="http://schemas.openxmlformats.org/officeDocument/2006/relationships/customXml" Target="../customXml/item1.xml"/><Relationship Id="rId212" Type="http://schemas.openxmlformats.org/officeDocument/2006/relationships/image" Target="media/image101.png"/><Relationship Id="rId233" Type="http://schemas.openxmlformats.org/officeDocument/2006/relationships/customXml" Target="ink/ink103.xml"/><Relationship Id="rId254" Type="http://schemas.openxmlformats.org/officeDocument/2006/relationships/image" Target="media/image122.png"/><Relationship Id="rId440" Type="http://schemas.openxmlformats.org/officeDocument/2006/relationships/customXml" Target="ink/ink201.xml"/><Relationship Id="rId28" Type="http://schemas.openxmlformats.org/officeDocument/2006/relationships/customXml" Target="ink/ink10.xml"/><Relationship Id="rId49" Type="http://schemas.openxmlformats.org/officeDocument/2006/relationships/image" Target="media/image20.png"/><Relationship Id="rId114" Type="http://schemas.openxmlformats.org/officeDocument/2006/relationships/image" Target="media/image53.PNG"/><Relationship Id="rId275" Type="http://schemas.openxmlformats.org/officeDocument/2006/relationships/customXml" Target="ink/ink119.xml"/><Relationship Id="rId296" Type="http://schemas.openxmlformats.org/officeDocument/2006/relationships/image" Target="media/image142.png"/><Relationship Id="rId300" Type="http://schemas.openxmlformats.org/officeDocument/2006/relationships/image" Target="media/image144.png"/><Relationship Id="rId60" Type="http://schemas.openxmlformats.org/officeDocument/2006/relationships/customXml" Target="ink/ink26.xml"/><Relationship Id="rId81" Type="http://schemas.openxmlformats.org/officeDocument/2006/relationships/image" Target="media/image36.png"/><Relationship Id="rId135" Type="http://schemas.openxmlformats.org/officeDocument/2006/relationships/image" Target="media/image61.png"/><Relationship Id="rId156" Type="http://schemas.openxmlformats.org/officeDocument/2006/relationships/customXml" Target="ink/ink73.xml"/><Relationship Id="rId177" Type="http://schemas.openxmlformats.org/officeDocument/2006/relationships/customXml" Target="ink/ink81.xml"/><Relationship Id="rId198" Type="http://schemas.openxmlformats.org/officeDocument/2006/relationships/image" Target="media/image94.png"/><Relationship Id="rId321" Type="http://schemas.openxmlformats.org/officeDocument/2006/relationships/customXml" Target="ink/ink142.xml"/><Relationship Id="rId342" Type="http://schemas.openxmlformats.org/officeDocument/2006/relationships/image" Target="media/image165.png"/><Relationship Id="rId363" Type="http://schemas.openxmlformats.org/officeDocument/2006/relationships/customXml" Target="ink/ink163.xml"/><Relationship Id="rId384" Type="http://schemas.openxmlformats.org/officeDocument/2006/relationships/image" Target="media/image186.png"/><Relationship Id="rId419" Type="http://schemas.openxmlformats.org/officeDocument/2006/relationships/image" Target="media/image203.png"/><Relationship Id="rId202" Type="http://schemas.openxmlformats.org/officeDocument/2006/relationships/image" Target="media/image96.png"/><Relationship Id="rId430" Type="http://schemas.openxmlformats.org/officeDocument/2006/relationships/customXml" Target="ink/ink196.xml"/><Relationship Id="rId18" Type="http://schemas.openxmlformats.org/officeDocument/2006/relationships/customXml" Target="ink/ink5.xml"/><Relationship Id="rId39" Type="http://schemas.openxmlformats.org/officeDocument/2006/relationships/image" Target="media/image15.png"/><Relationship Id="rId265" Type="http://schemas.openxmlformats.org/officeDocument/2006/relationships/image" Target="media/image127.png"/><Relationship Id="rId286" Type="http://schemas.openxmlformats.org/officeDocument/2006/relationships/image" Target="media/image137.png"/><Relationship Id="rId451" Type="http://schemas.openxmlformats.org/officeDocument/2006/relationships/image" Target="media/image219.png"/><Relationship Id="rId50" Type="http://schemas.openxmlformats.org/officeDocument/2006/relationships/customXml" Target="ink/ink21.xml"/><Relationship Id="rId104" Type="http://schemas.openxmlformats.org/officeDocument/2006/relationships/customXml" Target="ink/ink48.xml"/><Relationship Id="rId125" Type="http://schemas.openxmlformats.org/officeDocument/2006/relationships/image" Target="media/image58.png"/><Relationship Id="rId146" Type="http://schemas.openxmlformats.org/officeDocument/2006/relationships/customXml" Target="ink/ink68.xml"/><Relationship Id="rId167" Type="http://schemas.openxmlformats.org/officeDocument/2006/relationships/image" Target="media/image78.png"/><Relationship Id="rId188" Type="http://schemas.openxmlformats.org/officeDocument/2006/relationships/image" Target="media/image89.png"/><Relationship Id="rId311" Type="http://schemas.openxmlformats.org/officeDocument/2006/relationships/customXml" Target="ink/ink137.xml"/><Relationship Id="rId332" Type="http://schemas.openxmlformats.org/officeDocument/2006/relationships/image" Target="media/image160.png"/><Relationship Id="rId353" Type="http://schemas.openxmlformats.org/officeDocument/2006/relationships/customXml" Target="ink/ink158.xml"/><Relationship Id="rId374" Type="http://schemas.openxmlformats.org/officeDocument/2006/relationships/image" Target="media/image181.png"/><Relationship Id="rId395" Type="http://schemas.openxmlformats.org/officeDocument/2006/relationships/customXml" Target="ink/ink179.xml"/><Relationship Id="rId409" Type="http://schemas.openxmlformats.org/officeDocument/2006/relationships/customXml" Target="ink/ink186.xml"/><Relationship Id="rId71" Type="http://schemas.openxmlformats.org/officeDocument/2006/relationships/image" Target="media/image31.png"/><Relationship Id="rId92" Type="http://schemas.openxmlformats.org/officeDocument/2006/relationships/customXml" Target="ink/ink42.xml"/><Relationship Id="rId213" Type="http://schemas.openxmlformats.org/officeDocument/2006/relationships/customXml" Target="ink/ink98.xml"/><Relationship Id="rId234" Type="http://schemas.openxmlformats.org/officeDocument/2006/relationships/image" Target="media/image112.png"/><Relationship Id="rId420" Type="http://schemas.openxmlformats.org/officeDocument/2006/relationships/customXml" Target="ink/ink191.xml"/><Relationship Id="rId2" Type="http://schemas.openxmlformats.org/officeDocument/2006/relationships/numbering" Target="numbering.xml"/><Relationship Id="rId29" Type="http://schemas.openxmlformats.org/officeDocument/2006/relationships/image" Target="media/image10.png"/><Relationship Id="rId255" Type="http://schemas.openxmlformats.org/officeDocument/2006/relationships/image" Target="media/image80.PNG"/><Relationship Id="rId276" Type="http://schemas.openxmlformats.org/officeDocument/2006/relationships/image" Target="media/image132.png"/><Relationship Id="rId297" Type="http://schemas.openxmlformats.org/officeDocument/2006/relationships/customXml" Target="ink/ink130.xml"/><Relationship Id="rId441" Type="http://schemas.openxmlformats.org/officeDocument/2006/relationships/image" Target="media/image214.png"/><Relationship Id="rId40" Type="http://schemas.openxmlformats.org/officeDocument/2006/relationships/customXml" Target="ink/ink16.xml"/><Relationship Id="rId115" Type="http://schemas.openxmlformats.org/officeDocument/2006/relationships/customXml" Target="ink/ink53.xml"/><Relationship Id="rId136" Type="http://schemas.openxmlformats.org/officeDocument/2006/relationships/customXml" Target="ink/ink63.xml"/><Relationship Id="rId157" Type="http://schemas.openxmlformats.org/officeDocument/2006/relationships/image" Target="media/image72.png"/><Relationship Id="rId178" Type="http://schemas.openxmlformats.org/officeDocument/2006/relationships/image" Target="media/image84.png"/><Relationship Id="rId301" Type="http://schemas.openxmlformats.org/officeDocument/2006/relationships/customXml" Target="ink/ink132.xml"/><Relationship Id="rId322" Type="http://schemas.openxmlformats.org/officeDocument/2006/relationships/image" Target="media/image155.png"/><Relationship Id="rId343" Type="http://schemas.openxmlformats.org/officeDocument/2006/relationships/customXml" Target="ink/ink153.xml"/><Relationship Id="rId364" Type="http://schemas.openxmlformats.org/officeDocument/2006/relationships/image" Target="media/image176.png"/><Relationship Id="rId61" Type="http://schemas.openxmlformats.org/officeDocument/2006/relationships/image" Target="media/image26.png"/><Relationship Id="rId82" Type="http://schemas.openxmlformats.org/officeDocument/2006/relationships/customXml" Target="ink/ink37.xml"/><Relationship Id="rId199" Type="http://schemas.openxmlformats.org/officeDocument/2006/relationships/customXml" Target="ink/ink91.xml"/><Relationship Id="rId203" Type="http://schemas.openxmlformats.org/officeDocument/2006/relationships/customXml" Target="ink/ink93.xml"/><Relationship Id="rId385" Type="http://schemas.openxmlformats.org/officeDocument/2006/relationships/customXml" Target="ink/ink174.xml"/><Relationship Id="rId19" Type="http://schemas.openxmlformats.org/officeDocument/2006/relationships/image" Target="media/image5.png"/><Relationship Id="rId266" Type="http://schemas.openxmlformats.org/officeDocument/2006/relationships/customXml" Target="ink/ink114.xml"/><Relationship Id="rId287" Type="http://schemas.openxmlformats.org/officeDocument/2006/relationships/customXml" Target="ink/ink125.xml"/><Relationship Id="rId410" Type="http://schemas.openxmlformats.org/officeDocument/2006/relationships/image" Target="media/image199.png"/><Relationship Id="rId431" Type="http://schemas.openxmlformats.org/officeDocument/2006/relationships/image" Target="media/image209.png"/><Relationship Id="rId452" Type="http://schemas.openxmlformats.org/officeDocument/2006/relationships/image" Target="media/image92.PNG"/><Relationship Id="rId30" Type="http://schemas.openxmlformats.org/officeDocument/2006/relationships/customXml" Target="ink/ink11.xml"/><Relationship Id="rId105" Type="http://schemas.openxmlformats.org/officeDocument/2006/relationships/image" Target="media/image48.png"/><Relationship Id="rId126" Type="http://schemas.openxmlformats.org/officeDocument/2006/relationships/customXml" Target="ink/ink58.xml"/><Relationship Id="rId147" Type="http://schemas.openxmlformats.org/officeDocument/2006/relationships/image" Target="media/image67.png"/><Relationship Id="rId168" Type="http://schemas.openxmlformats.org/officeDocument/2006/relationships/customXml" Target="ink/ink79.xml"/><Relationship Id="rId312" Type="http://schemas.openxmlformats.org/officeDocument/2006/relationships/image" Target="media/image150.png"/><Relationship Id="rId333" Type="http://schemas.openxmlformats.org/officeDocument/2006/relationships/customXml" Target="ink/ink148.xml"/><Relationship Id="rId354" Type="http://schemas.openxmlformats.org/officeDocument/2006/relationships/image" Target="media/image171.png"/><Relationship Id="rId51" Type="http://schemas.openxmlformats.org/officeDocument/2006/relationships/image" Target="media/image21.png"/><Relationship Id="rId72" Type="http://schemas.openxmlformats.org/officeDocument/2006/relationships/customXml" Target="ink/ink32.xml"/><Relationship Id="rId93" Type="http://schemas.openxmlformats.org/officeDocument/2006/relationships/image" Target="media/image42.png"/><Relationship Id="rId189" Type="http://schemas.openxmlformats.org/officeDocument/2006/relationships/customXml" Target="ink/ink87.xml"/><Relationship Id="rId375" Type="http://schemas.openxmlformats.org/officeDocument/2006/relationships/customXml" Target="ink/ink169.xml"/><Relationship Id="rId396" Type="http://schemas.openxmlformats.org/officeDocument/2006/relationships/image" Target="media/image192.png"/><Relationship Id="rId3" Type="http://schemas.openxmlformats.org/officeDocument/2006/relationships/styles" Target="styles.xml"/><Relationship Id="rId214" Type="http://schemas.openxmlformats.org/officeDocument/2006/relationships/image" Target="media/image102.png"/><Relationship Id="rId235" Type="http://schemas.openxmlformats.org/officeDocument/2006/relationships/customXml" Target="ink/ink104.xml"/><Relationship Id="rId256" Type="http://schemas.openxmlformats.org/officeDocument/2006/relationships/image" Target="media/image123.gif"/><Relationship Id="rId277" Type="http://schemas.openxmlformats.org/officeDocument/2006/relationships/customXml" Target="ink/ink120.xml"/><Relationship Id="rId298" Type="http://schemas.openxmlformats.org/officeDocument/2006/relationships/image" Target="media/image143.png"/><Relationship Id="rId400" Type="http://schemas.openxmlformats.org/officeDocument/2006/relationships/image" Target="media/image194.png"/><Relationship Id="rId421" Type="http://schemas.openxmlformats.org/officeDocument/2006/relationships/image" Target="media/image204.png"/><Relationship Id="rId442" Type="http://schemas.openxmlformats.org/officeDocument/2006/relationships/customXml" Target="ink/ink202.xml"/><Relationship Id="rId116" Type="http://schemas.openxmlformats.org/officeDocument/2006/relationships/image" Target="media/image530.PNG"/><Relationship Id="rId137" Type="http://schemas.openxmlformats.org/officeDocument/2006/relationships/image" Target="media/image62.png"/><Relationship Id="rId158" Type="http://schemas.openxmlformats.org/officeDocument/2006/relationships/customXml" Target="ink/ink74.xml"/><Relationship Id="rId302" Type="http://schemas.openxmlformats.org/officeDocument/2006/relationships/image" Target="media/image145.png"/><Relationship Id="rId323" Type="http://schemas.openxmlformats.org/officeDocument/2006/relationships/customXml" Target="ink/ink143.xml"/><Relationship Id="rId344" Type="http://schemas.openxmlformats.org/officeDocument/2006/relationships/image" Target="media/image166.png"/><Relationship Id="rId20" Type="http://schemas.openxmlformats.org/officeDocument/2006/relationships/customXml" Target="ink/ink6.xml"/><Relationship Id="rId41" Type="http://schemas.openxmlformats.org/officeDocument/2006/relationships/image" Target="media/image16.png"/><Relationship Id="rId62" Type="http://schemas.openxmlformats.org/officeDocument/2006/relationships/customXml" Target="ink/ink27.xml"/><Relationship Id="rId83" Type="http://schemas.openxmlformats.org/officeDocument/2006/relationships/image" Target="media/image37.png"/><Relationship Id="rId179" Type="http://schemas.openxmlformats.org/officeDocument/2006/relationships/customXml" Target="ink/ink82.xml"/><Relationship Id="rId365" Type="http://schemas.openxmlformats.org/officeDocument/2006/relationships/customXml" Target="ink/ink164.xml"/><Relationship Id="rId386" Type="http://schemas.openxmlformats.org/officeDocument/2006/relationships/image" Target="media/image187.png"/><Relationship Id="rId190" Type="http://schemas.openxmlformats.org/officeDocument/2006/relationships/image" Target="media/image90.png"/><Relationship Id="rId204" Type="http://schemas.openxmlformats.org/officeDocument/2006/relationships/image" Target="media/image97.png"/><Relationship Id="rId267" Type="http://schemas.openxmlformats.org/officeDocument/2006/relationships/image" Target="media/image128.png"/><Relationship Id="rId288" Type="http://schemas.openxmlformats.org/officeDocument/2006/relationships/image" Target="media/image138.png"/><Relationship Id="rId411" Type="http://schemas.openxmlformats.org/officeDocument/2006/relationships/customXml" Target="ink/ink187.xml"/><Relationship Id="rId432" Type="http://schemas.openxmlformats.org/officeDocument/2006/relationships/customXml" Target="ink/ink197.xml"/><Relationship Id="rId453" Type="http://schemas.openxmlformats.org/officeDocument/2006/relationships/customXml" Target="ink/ink207.xml"/><Relationship Id="rId106" Type="http://schemas.openxmlformats.org/officeDocument/2006/relationships/customXml" Target="ink/ink49.xml"/><Relationship Id="rId127" Type="http://schemas.openxmlformats.org/officeDocument/2006/relationships/image" Target="media/image59.png"/><Relationship Id="rId313" Type="http://schemas.openxmlformats.org/officeDocument/2006/relationships/customXml" Target="ink/ink138.xml"/><Relationship Id="rId10" Type="http://schemas.openxmlformats.org/officeDocument/2006/relationships/customXml" Target="ink/ink1.xml"/><Relationship Id="rId31" Type="http://schemas.openxmlformats.org/officeDocument/2006/relationships/image" Target="media/image11.png"/><Relationship Id="rId52" Type="http://schemas.openxmlformats.org/officeDocument/2006/relationships/customXml" Target="ink/ink22.xml"/><Relationship Id="rId73" Type="http://schemas.openxmlformats.org/officeDocument/2006/relationships/image" Target="media/image32.png"/><Relationship Id="rId94" Type="http://schemas.openxmlformats.org/officeDocument/2006/relationships/customXml" Target="ink/ink43.xml"/><Relationship Id="rId148" Type="http://schemas.openxmlformats.org/officeDocument/2006/relationships/customXml" Target="ink/ink69.xml"/><Relationship Id="rId169" Type="http://schemas.openxmlformats.org/officeDocument/2006/relationships/image" Target="media/image79.png"/><Relationship Id="rId334" Type="http://schemas.openxmlformats.org/officeDocument/2006/relationships/image" Target="media/image161.png"/><Relationship Id="rId355" Type="http://schemas.openxmlformats.org/officeDocument/2006/relationships/customXml" Target="ink/ink159.xml"/><Relationship Id="rId376" Type="http://schemas.openxmlformats.org/officeDocument/2006/relationships/image" Target="media/image182.png"/><Relationship Id="rId397" Type="http://schemas.openxmlformats.org/officeDocument/2006/relationships/customXml" Target="ink/ink180.xml"/><Relationship Id="rId4" Type="http://schemas.openxmlformats.org/officeDocument/2006/relationships/settings" Target="settings.xml"/><Relationship Id="rId180" Type="http://schemas.openxmlformats.org/officeDocument/2006/relationships/image" Target="media/image85.png"/><Relationship Id="rId215" Type="http://schemas.openxmlformats.org/officeDocument/2006/relationships/customXml" Target="ink/ink99.xml"/><Relationship Id="rId236" Type="http://schemas.openxmlformats.org/officeDocument/2006/relationships/image" Target="media/image113.png"/><Relationship Id="rId257" Type="http://schemas.openxmlformats.org/officeDocument/2006/relationships/image" Target="media/image81.png"/><Relationship Id="rId278" Type="http://schemas.openxmlformats.org/officeDocument/2006/relationships/image" Target="media/image133.png"/><Relationship Id="rId401" Type="http://schemas.openxmlformats.org/officeDocument/2006/relationships/customXml" Target="ink/ink182.xml"/><Relationship Id="rId422" Type="http://schemas.openxmlformats.org/officeDocument/2006/relationships/customXml" Target="ink/ink192.xml"/><Relationship Id="rId443" Type="http://schemas.openxmlformats.org/officeDocument/2006/relationships/image" Target="media/image215.png"/><Relationship Id="rId303" Type="http://schemas.openxmlformats.org/officeDocument/2006/relationships/customXml" Target="ink/ink133.xml"/><Relationship Id="rId42" Type="http://schemas.openxmlformats.org/officeDocument/2006/relationships/customXml" Target="ink/ink17.xml"/><Relationship Id="rId84" Type="http://schemas.openxmlformats.org/officeDocument/2006/relationships/customXml" Target="ink/ink38.xml"/><Relationship Id="rId138" Type="http://schemas.openxmlformats.org/officeDocument/2006/relationships/customXml" Target="ink/ink64.xml"/><Relationship Id="rId345" Type="http://schemas.openxmlformats.org/officeDocument/2006/relationships/customXml" Target="ink/ink154.xml"/><Relationship Id="rId387" Type="http://schemas.openxmlformats.org/officeDocument/2006/relationships/customXml" Target="ink/ink175.xml"/><Relationship Id="rId191" Type="http://schemas.openxmlformats.org/officeDocument/2006/relationships/customXml" Target="ink/ink88.xml"/><Relationship Id="rId205" Type="http://schemas.openxmlformats.org/officeDocument/2006/relationships/customXml" Target="ink/ink94.xml"/><Relationship Id="rId412" Type="http://schemas.openxmlformats.org/officeDocument/2006/relationships/image" Target="media/image200.png"/><Relationship Id="rId107" Type="http://schemas.openxmlformats.org/officeDocument/2006/relationships/image" Target="media/image49.png"/><Relationship Id="rId289" Type="http://schemas.openxmlformats.org/officeDocument/2006/relationships/customXml" Target="ink/ink126.xml"/><Relationship Id="rId454" Type="http://schemas.openxmlformats.org/officeDocument/2006/relationships/image" Target="media/image220.png"/><Relationship Id="rId11" Type="http://schemas.openxmlformats.org/officeDocument/2006/relationships/image" Target="media/image2.png"/><Relationship Id="rId53" Type="http://schemas.openxmlformats.org/officeDocument/2006/relationships/image" Target="media/image22.png"/><Relationship Id="rId149" Type="http://schemas.openxmlformats.org/officeDocument/2006/relationships/image" Target="media/image68.png"/><Relationship Id="rId314" Type="http://schemas.openxmlformats.org/officeDocument/2006/relationships/image" Target="media/image151.png"/><Relationship Id="rId356" Type="http://schemas.openxmlformats.org/officeDocument/2006/relationships/image" Target="media/image172.png"/><Relationship Id="rId398" Type="http://schemas.openxmlformats.org/officeDocument/2006/relationships/image" Target="media/image193.png"/><Relationship Id="rId95" Type="http://schemas.openxmlformats.org/officeDocument/2006/relationships/image" Target="media/image43.png"/><Relationship Id="rId160" Type="http://schemas.openxmlformats.org/officeDocument/2006/relationships/customXml" Target="ink/ink75.xml"/><Relationship Id="rId423" Type="http://schemas.openxmlformats.org/officeDocument/2006/relationships/image" Target="media/image205.png"/><Relationship Id="rId258" Type="http://schemas.openxmlformats.org/officeDocument/2006/relationships/customXml" Target="ink/ink110.xml"/><Relationship Id="rId22" Type="http://schemas.openxmlformats.org/officeDocument/2006/relationships/customXml" Target="ink/ink7.xml"/><Relationship Id="rId64" Type="http://schemas.openxmlformats.org/officeDocument/2006/relationships/customXml" Target="ink/ink28.xml"/><Relationship Id="rId118" Type="http://schemas.openxmlformats.org/officeDocument/2006/relationships/image" Target="media/image54.png"/><Relationship Id="rId325" Type="http://schemas.openxmlformats.org/officeDocument/2006/relationships/customXml" Target="ink/ink144.xml"/><Relationship Id="rId367" Type="http://schemas.openxmlformats.org/officeDocument/2006/relationships/customXml" Target="ink/ink165.xml"/><Relationship Id="rId227" Type="http://schemas.openxmlformats.org/officeDocument/2006/relationships/customXml" Target="ink/ink10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3:17.127"/>
    </inkml:context>
    <inkml:brush xml:id="br0">
      <inkml:brushProperty name="width" value="0.05" units="cm"/>
      <inkml:brushProperty name="height" value="0.05" units="cm"/>
    </inkml:brush>
    <inkml:brush xml:id="br1">
      <inkml:brushProperty name="width" value="0.05" units="cm"/>
      <inkml:brushProperty name="height" value="0.05" units="cm"/>
      <inkml:brushProperty name="color" value="#33CCFF"/>
    </inkml:brush>
  </inkml:definitions>
  <inkml:trace contextRef="#ctx0" brushRef="#br0">2302 903 2304,'0'-3'864,"0"6"-672,5 1 224,-5 2 64,4 5 576,-1 6 288,1 9 64,-4-2 96,4 33-544,-4 10-192,0-7-448,0-3-192,0-7-32,0-7-64,0-2 64,0-8-1344,0-2-576,4-7-1120</inkml:trace>
  <inkml:trace contextRef="#ctx0" brushRef="#br1" timeOffset="3017.44">12 295 1152,'-4'-4'204,"3"4"-135,1-1 0,-1 1 1,1-1-1,-1 0 0,0 1 0,1-1 1,-1 0-1,1 0 0,-1 1 0,1-1 1,0 0-1,-1 0 0,1 0 0,0 1 1,0-1-70,0 0 661,0 1-181,0 0-149,0 0-171,0 0-43,7 17 939,-3 0-766,-1 0-1,-1 0 1,0 0 0,-1 0 0,-1 0-1,-1 8-289,1 6 208,16 1693 6608,6-1242-6173,-3-276-619,20 64-24,-18-169-1363,5-1 1,11 20 1362,-32-105-6080</inkml:trace>
  <inkml:trace contextRef="#ctx0" brushRef="#br1" timeOffset="3650.47">16 304 7040,'-1'-1'114,"1"1"0,0-1-1,0 1 1,-1-1 0,1 1 0,0-1 0,0 0 0,0 1 0,0-1 0,-1 1 0,1-1 0,0 0-1,0 1 1,0-1 0,1 0 0,-1 1 0,0-1 0,0 1 0,0-1 0,0 0 0,0 1 0,1-1-1,-1 1 1,0-1 0,1 0-114,0 1 54,0-1 0,0 0 1,1 1-1,-1 0 0,0-1 0,1 1 0,-1 0 0,0 0 0,0 0 1,1 0-1,0 0-54,7-1-78,687-92-253,17-1 310,-498 71 151,210-18 524,297 9 1282,-256 36-655,-427-4-1186,172 4 529,-165-2-293,19 3-331,662 50-4155,-429-41 176,-76-12 822,-45-9 752</inkml:trace>
  <inkml:trace contextRef="#ctx0" brushRef="#br1" timeOffset="4218.317">5583 64 7808,'0'-1'165,"-1"0"0,0 0 0,0 0 1,0 0-1,1 0 0,-1 1 0,0-1 0,0 0 1,0 1-1,0-1 0,-1 0 0,1 1-165,1 0 39,0 0 0,-1 0 0,1 0 1,0-1-1,0 1 0,-1 0 0,1 0 0,0 0 0,-1 0 0,1 1 0,0-1 0,-1 0 0,1 0 1,0 0-1,0 0 0,-1 0 0,1 0 0,0 0 0,0 0 0,-1 1 0,1-1 0,0 0 1,0 0-1,-1 0 0,1 1 0,0-1 0,0 0 0,0 0 0,-1 1 0,1-1-39,-1 3 83,0 0 0,0 0 0,0-1 0,0 1-1,1 0 1,-1 1 0,1-1 0,0 0 0,0 0 0,0 3-83,10 177-397,-2-86 415,13 708 2565,-19-480-1443,17 397 360,30 3-1374,-28-519-788,3 21-5529,-21-168 1589,-6-15 1279</inkml:trace>
  <inkml:trace contextRef="#ctx0" brushRef="#br1" timeOffset="4867.272">234 3291 9600,'-9'-20'3120,"9"20"-3104,0 0 0,0 0 0,0-1 1,0 1-1,0 0 0,0 0 0,1-1 1,-1 1-1,0 0 0,0 0 1,0 0-1,0-1 0,0 1 0,0 0 1,1 0-1,-1 0 0,0 0 0,0-1 1,0 1-1,0 0 0,1 0 0,-1 0 1,0 0-1,0 0 0,0-1 0,1 1 1,-1 0-1,0 0 0,0 0 1,0 0-1,1 0 0,-1 0 0,0 0 1,0 0-1,1 0 0,-1 0 0,0 0 1,0 0-1,1 0 0,-1 0 0,0 0 1,0 0-1,0 0 0,1 0 0,-1 1 1,0-1-17,3 0-92,131-19-708,121 0 800,-144 13-102,163-14 18,247-13-18,-217 27 102,-97 2 0,686-24 117,32 2 1211,-347 17-464,-348 10-501,-123 2-187,186 5-592,-11-2-918,-67-2-2426,-45-1-145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03.462"/>
    </inkml:context>
    <inkml:brush xml:id="br0">
      <inkml:brushProperty name="width" value="0.05" units="cm"/>
      <inkml:brushProperty name="height" value="0.05" units="cm"/>
    </inkml:brush>
  </inkml:definitions>
  <inkml:trace contextRef="#ctx0" brushRef="#br0">135 68 3456,'0'-2'0,"2"-3"788,-1-1 0,0 0 0,0 0 0,0 0 0,-1 1 0,0-6-788,0 10 181,0 0 0,0 0 0,0 0 0,-1 0 1,1 0-1,0 0 0,-1 0 0,1 1 0,0-1 0,-1 0 1,1 0-1,-1 0 0,0 0 0,1 0 0,-1 1 0,0-1 1,1 0-1,-1 0-181,-1 1 95,1-1-1,0 1 1,0-1 0,0 1 0,-1-1 0,1 1-1,0 0 1,-1 0 0,1 0 0,0-1 0,-1 1 0,1 1-1,0-1 1,-1 0 0,1 0 0,0 0 0,0 1 0,-1-1-95,-2 2 64,0-1 1,0 1 0,0 0 0,0 1 0,1-1-1,-1 0 1,1 1 0,-1 0 0,1 0 0,0 0-1,0 0 1,0 1 0,1-1 0,-1 1 0,1 0-1,0 0 1,0-1 0,-2 5-65,-2 7-18,0 0-1,0 1 1,2-1 0,-2 8 18,-1 12 14,2 1-1,1-1 1,2 1 0,1 8-14,2-21 13,1 1 0,0-1 0,2 1 0,1-1 0,1 0 0,7 18-13,-9-32 49,-1 0 0,1-1 0,1 1 0,0-1 0,0-1 0,0 1 0,1-1 0,0 1 0,0-2 0,5 4-49,-6-6 87,-1 0-1,1-1 1,0 0 0,0 0 0,0-1 0,0 1 0,0-1 0,1 0 0,-1-1 0,1 1 0,-1-1 0,1 0 0,-1 0 0,1-1 0,0 0 0,0 0 0,4-1-87,-3 1 100,0-2-1,0 1 1,1-1 0,-1 0-1,-1 0 1,1-1 0,0 0-1,-1 0 1,1-1 0,-1 0-1,0 0 1,5-4-100,-3 1 92,-1-1 0,1 0 1,-2 0-1,1 0 0,-1 0 0,0-1 1,-1 0-1,3-7-92,-1 0 175,-1 0 0,0 0 0,-1-1 0,-1 1 1,-1-1-1,0 0 0,-1-1 0,-1 1 0,0 0 0,-3-16-175,1 22 110,-1 0 0,0 0-1,-1 0 1,0 0-1,-1 0 1,-1 1 0,1 0-1,-1 0 1,-1 0-1,0 0 1,-1 1 0,1 0-1,-2 0 1,1 1-1,-1 0 1,0 0 0,-1 1-1,0 0 1,0 1-1,-1-1 1,1 2 0,-7-3-110,6 3-773,0 1 1,-1 0 0,1 1 0,-1 0 0,0 1-1,0 0 1,0 1 0,0 0 0,-2 1 772,0 0-4816,6 0 411</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54.007"/>
    </inkml:context>
    <inkml:brush xml:id="br0">
      <inkml:brushProperty name="width" value="0.05" units="cm"/>
      <inkml:brushProperty name="height" value="0.05" units="cm"/>
    </inkml:brush>
  </inkml:definitions>
  <inkml:trace contextRef="#ctx0" brushRef="#br0">27 0 3072,'0'4'1355,"8"36"-961,-2 17 1236,-3 1-1,-4 41-1629,0-32 805,-2 451 427,-1-451-3259,4-56 369</inkml:trace>
  <inkml:trace contextRef="#ctx0" brushRef="#br0" timeOffset="457.38">1 103 1792,'0'-2'73,"0"0"1,-1 0-1,1 0 0,0 0 0,0 0 1,0 0-1,1 0 0,-1 0 1,0 0-1,1 0 0,-1 0-73,1 1 53,0 0 1,-1 0-1,1 0 0,0 0 1,0 0-1,0 0 0,0 1 0,0-1 1,0 0-1,0 0 0,0 1 0,0-1 1,0 0-1,1 1 0,-1 0 1,0-1-1,1 0-53,-1 1 25,5-2 68,1 0 1,-1 0-1,0 0 0,1 1 0,0 0 1,4 0-94,-9 1 19,0 0 1,0 0 0,0 0 0,-1 0 0,1 1 0,0-1-1,0 1 1,0-1 0,-1 1 0,1 0 0,0 0 0,-1 0-1,1 0 1,0 0 0,-1 0 0,1 0 0,-1 0-1,0 1 1,1-1 0,-1 0 0,0 1 0,0-1 0,0 1-1,0 0 1,0-1 0,0 1 0,0 1-20,1 3 275,0 1 0,0 0 0,-1 0 0,0 0 0,0 0 0,0 1 0,-1-1 0,0 0 0,-1 0 0,0 0 0,0 0 0,-1 4-275,0 1 356,-2 0-1,1 1 1,-2-2 0,1 1 0,-2 0-1,-5 8-355,5-10 70,-1-1 0,0 1-1,-1-2 1,0 1 0,-3 1-70,-12 10-2791,22-18 423</inkml:trace>
  <inkml:trace contextRef="#ctx0" brushRef="#br0" timeOffset="938.904">360 105 3072,'-1'0'93,"1"-1"1,0 0-1,0 1 0,-1-1 1,1 0-1,-1 1 1,1-1-1,-1 1 0,1-1 1,-1 1-1,1-1 0,-1 1 1,1-1-1,-1 1 1,0-1-1,1 1 0,-1 0 1,0-1-1,1 1 0,-1 0 1,0 0-1,1-1 1,-1 1-1,0 0 0,0 0 1,1 0-1,-1 0 0,0 0 1,0 0-1,0 0-93,0 1 155,-1-1-1,1 1 1,-1 0 0,0 0-1,1-1 1,0 1-1,-1 1 1,1-1-1,-1 0 1,1 0 0,0 0-1,0 1 1,-1-1-155,-3 7 181,-1 0 0,1-1 1,1 2-1,-1-1 0,1 1-181,-7 20 51,1 0-1,-2 18-50,10-38 23,0 1 0,1-1 0,0 0 0,0 0 0,1 1-1,0-1 1,1 0 0,0 1 0,1-1 0,1 5-23,-3-11 52,1 0-1,0 0 1,0 0 0,0 0 0,1 0 0,-1 0 0,1 0-1,0 0 1,-1 0 0,1-1 0,0 1 0,1-1-1,-1 1 1,0-1 0,1 0 0,-1 0 0,1 0-1,0 0 1,0-1 0,-1 1 0,1-1 0,0 1 0,1-1-1,-1 0 1,0 0 0,0-1 0,0 1 0,0-1-1,1 1 1,-1-1 0,0 0-52,0 0 36,0 0 0,0 0 0,0 0 1,0-1-1,0 1 0,-1-1 0,1 0 0,0 0 0,0 0 0,0 0 0,-1 0 1,1 0-1,-1-1 0,1 0 0,-1 1 0,0-1 0,1 0 0,-1 0 1,0 0-1,0 0 0,0 0 0,-1-1 0,1 1 0,-1-1 0,1 1 0,-1-1 1,0 1-1,1-1 0,-1 0 0,-1 0 0,1 1 0,0-1 0,-1-2-36,2-4 60,-1 0-1,-1-1 1,0 1-1,0 0 1,-1 0-1,0-1 1,0 1-1,-1 0 1,-3-9-60,0 3 142,-1-1-1,-5-9-141,9 20-119,0 1 0,-1-1 0,1 1 0,-1 0 0,0 0 0,-1 0 0,1 1 0,0-1 0,-1 1 0,-3-3 119,6 6-112,1-1-1,-1 1 0,0-1 0,1 1 1,-1 0-1,0-1 0,1 1 1,-1 0-1,0 0 0,0 0 1,0-1-1,1 1 0,-1 0 0,0 0 1,0 0 112,-10 5-2912</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50.852"/>
    </inkml:context>
    <inkml:brush xml:id="br0">
      <inkml:brushProperty name="width" value="0.05" units="cm"/>
      <inkml:brushProperty name="height" value="0.05" units="cm"/>
    </inkml:brush>
  </inkml:definitions>
  <inkml:trace contextRef="#ctx0" brushRef="#br0">22 10 4480,'-22'-10'1760,"44"13"-1376,-37-3-256,26 4-192,-11-4-32,11 10 32,-11-1-1696,5 1-80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24.285"/>
    </inkml:context>
    <inkml:brush xml:id="br0">
      <inkml:brushProperty name="width" value="0.05" units="cm"/>
      <inkml:brushProperty name="height" value="0.05" units="cm"/>
    </inkml:brush>
  </inkml:definitions>
  <inkml:trace contextRef="#ctx0" brushRef="#br0">232 957 1408,'-2'-5'608,"-2"5"-480,4-2 544,0 2 256,0 0 1120,0-3-640,0-1-224,4 1 128</inkml:trace>
  <inkml:trace contextRef="#ctx0" brushRef="#br0" timeOffset="443.14">465 887 6784,'0'1'158,"1"-1"1,0 1-1,0 0 0,-1 0 1,1 0-1,-1 0 0,1 0 1,-1 0-1,1 1 0,-1-1 1,1 0-1,-1 0 0,0 0 1,0 0-1,0 0 1,1 1-1,-1-1 0,0 0 1,-1 0-1,1 0 0,0 1 1,0-1-1,0 0 0,-1 0 1,1 0-1,0 0 1,-1 0-1,1 0 0,-1 0 1,0 0-1,1 1-158,-5 4 18,1 0-1,0 0 1,-1 0 0,-6 4-18,1 2 412,-80 84 270,62-65-186,-1-1 0,-2-1 0,-31 22-496,50-41 394,10-7-257,0-1 1,-1 1 0,1-1-1,-1 0 1,0 0-1,0 0 1,0 0 0,0 0-1,0-1 1,0 0-1,0 1 1,0-1 0,-1 0-1,0 0-137,21-11 16,4 1-85,0 1-1,1 1 0,0 0 1,13-1 69,88-10 109,-88 14-79,12 2 333,-14 1-1940,-10-1-4387,-15 1 2455</inkml:trace>
  <inkml:trace contextRef="#ctx0" brushRef="#br0" timeOffset="1918.837">186 971 2688,'0'-1'442,"1"0"1,0 0-1,0 0 0,0 0 1,0 0-1,0 0 0,0 0 0,0 0 1,0 0-1,0 1 0,0-1 1,0 0-1,1 0-442,18-9 554,-9 5-387,-1 2 1,1-1 0,0 1-1,0 1 1,0 0 0,8 0-168,-12 2-1047,1-1 0,-1 2 1,0-1-1,1 1 0,-1 0 0,3 1 1047,-1 1-2309</inkml:trace>
  <inkml:trace contextRef="#ctx0" brushRef="#br0" timeOffset="2865.094">186 960 2560,'5'-3'3658,"3"0"-3343,0 0 0,0 0-1,0 1 1,1 1-1,-1-1 1,1 1-315,1 0 54,32-6 324,0 3 1,38 1-379,-77 3-77,1 0 0,-1 0 0,0 1 0,1-1 0,-1 1 0,0 0 0,1 0 77,3 2-2042</inkml:trace>
  <inkml:trace contextRef="#ctx0" brushRef="#br0" timeOffset="3658.422">5 836 3968,'-4'-4'1708,"4"3"294,12-1-1643,28-11-40,-1 2 1,1 2-1,2 1-319,119-13 757,-40 7 61,-73 7-602,8 0 1035,48-14-1251,-100 20-506,0 0 0,0-1 1,0 0-1,-1 0 0,1 0 0,0-1 506,3 0-2762</inkml:trace>
  <inkml:trace contextRef="#ctx0" brushRef="#br0" timeOffset="4197.831">320 21 2304,'-3'-15'752,"4"10"-520,2 11 2976,2 58-2124,-2 0 0,-4 35-1084,0-20 290,-10 162 301,2-85-1422,7-122-1355</inkml:trace>
  <inkml:trace contextRef="#ctx0" brushRef="#br0" timeOffset="5677.416">831 1360 1408,'-7'4'3597,"4"-2"1335,2-12-4736,0-2 73,-1-1 0,1 1 0,-3-8-269,-3-20 222,-16-258 838,23 221-1115,2-1 0,12-64 55,-11 117-26,2 0 1,1 1 0,0 0-1,2 0 1,1 0 0,1 1-1,0 1 1,2-1 0,1 2-1,1 0 1,0 0 0,15-14 25,-15 20-67,0 1 0,2 0 0,7-6 67,-16 15-30,-1 1-1,1 0 1,0 0-1,0 0 0,1 0 1,-1 1-1,1 1 0,-1-1 1,1 1-1,2 0 31,-7 2-1,0-1 0,0 1 0,-1 0-1,1 0 1,0 0 0,0 1 0,-1-1 0,1 1 0,0-1 0,-1 1-1,1 0 1,0 0 0,-1 0 0,1 0 0,-1 0 0,0 1-1,1-1 1,-1 1 0,0 0 0,0 0 0,0-1 0,0 1 0,0 0-1,0 1 1,-1-1 0,1 0 0,0 1 1,0 2 26,1 1 0,-1-1 0,0 0 1,0 1-1,0 0 0,-1-1 0,0 1 0,0 0 0,0 0 0,-1 0 1,0-1-1,0 4-26,-2 16 151,0 0 0,-2-1 0,-1 0 0,-7 23-151,7-34 71,0 0 0,0 0 0,-1-1 0,-1 0 0,0 0-1,-1 0 1,0-1 0,0 0 0,-7 5-71,1-2-54,-1 0-1,-1-1 1,0-1-1,-1 0 1,0-1-1,-1-1 1,0 0-1,-1-2 1,-2 1 54,-6-1-848</inkml:trace>
  <inkml:trace contextRef="#ctx0" brushRef="#br0" timeOffset="6419.095">1224 961 1408,'0'-1'65,"1"0"0,-1-1 0,0 1 0,0 0 0,1 0 0,-1-1 0,1 1 0,-1 0 0,1 0 0,0 0 0,-1-1-65,1 1 231,0 0-1,0-1 1,-1 1 0,1-1 0,0 1-1,-1-1 1,0 1 0,1-1 0,-1 0-1,0 1 1,0-2-231,1 2 250,-1 0 1,0 0-1,0 0 0,-1 0 1,1-1-1,0 1 0,0 0 1,0 0-1,-1 0 0,1 0 0,0 0 1,-1 0-1,0-1 0,1 1 1,-1 0-1,1 0 0,-1 1 0,0-1 1,0 0-1,0 0-250,0 0 124,0 1 1,0-1-1,0 1 0,-1-1 0,1 1 1,0-1-1,0 1 0,-1 0 0,1 0 1,0 0-1,-1 0 0,1 0 0,0 0 1,-1 0-1,1 0 0,0 0 0,-1 1 1,0 0-125,-3 0 39,1 0 1,-1 1 0,1 0 0,0 0 0,-1 0-1,1 1 1,0 0 0,0-1 0,1 1-1,-1 1 1,0-1 0,1 0 0,0 1 0,0 0-1,0 0-39,-1 1 5,1 0-1,0 0 1,0 0-1,0 1 0,1 0 1,0-1-1,0 1 1,0 0-1,0 0 1,1 0-1,0 3-4,1-3 8,-1 0 1,2 1-1,-1-1 1,1 0-1,-1 1 1,2 0-9,-2-4 4,1-1 1,0 1-1,0-1 0,0 1 1,0-1-1,0 1 1,0-1-1,1 0 1,-1 0-1,1 1 1,-1-1-1,1 0 0,0-1 1,0 1-1,1 1-4,-2-2 1,0-1 0,0 0 0,-1 1 0,1-1 0,0 0-1,0 0 1,0 1 0,0-1 0,0 0 0,0 0 0,-1 0 0,1 0-1,0 0 1,0 0 0,0 0 0,0 0 0,0-1 0,0 1 0,0 0-1,-1 0 1,1-1 0,0 1 0,0-1 0,0 1 0,-1-1 0,1 1-1,0-1 1,-1 1 0,1-1 0,0 1 0,-1-1 0,1 0 0,0 1-1,-1-1 1,0 0 0,1 0 0,0 0-1,2-4 26,0 1-1,-1-1 1,1 0 0,-1 0-1,1-1-25,27-84 315,-29 89-313,6-15 664,-6 16-656,-1 0 0,0-1 1,0 1-1,1 0 1,-1 0-1,1 0 0,-1-1 1,0 1-1,1 0 0,-1 0 1,0 0-1,1 0 1,-1 0-1,1 0 0,-1 0 1,0 0-1,1 0 1,-1 0-1,1 0 0,-1 0 1,0 0-1,1 0 1,-1 0-1,0 0 0,1 0 1,-1 1-1,0-1 0,1 0 1,-1 0-1,1 0 1,-1 1-1,0-1 0,0 0 1,1 0-1,-1 1 1,0-1-1,0 0 0,1 1 1,-1-1-1,0 0 1,0 1-1,1-1-10,4 7 66,0 0-1,0 0 1,3 6-66,-4-6-572,0 0-1,1 0 1,4 5 572,-2-6-1973</inkml:trace>
  <inkml:trace contextRef="#ctx0" brushRef="#br0" timeOffset="6807.706">1368 849 5376,'-8'0'2112,"12"7"-1664,0 0-160,-4-1-256,0 8 128,0 2 192,0 5-160,-4 6-32,0 2-96,1 2-832,-1 2-288,-1-2-1216</inkml:trace>
  <inkml:trace contextRef="#ctx0" brushRef="#br0" timeOffset="6808.406">1315 745 4992,'-4'-3'1920,"8"3"-1504,-4 3-2048,0 4-1024,0 0 1024,0 7 704</inkml:trace>
  <inkml:trace contextRef="#ctx0" brushRef="#br0" timeOffset="7350.097">1430 810 1792,'0'-3'768,"4"6"-576,3-3 64,-7 0 0</inkml:trace>
  <inkml:trace contextRef="#ctx0" brushRef="#br0" timeOffset="7351.097">1453 824 5344,'7'14'537,"0"0"0,-2 0 0,1 1 0,-2 0 0,0 0-1,0 7-536,3 27 596,0 18-596,-6-47 417,7 106 1834,-8-119-2096,2 3 876,-1-14 214,5-20-705,-2 14-500,1 0 0,1 0 0,0 0 0,0 0 0,1 1 0,6-6-40,-1 5-192,-6 5 42,11-8-777,0 1 1,1 1-1,0 1 1,15-6 926,-2 7-3824</inkml:trace>
  <inkml:trace contextRef="#ctx0" brushRef="#br0" timeOffset="8578.73">1696 793 3328,'0'0'149,"-1"-1"1,1 0-1,0 0 0,0 1 1,-1-1-1,1 0 0,0 0 1,0 1-1,0-1 0,0 0 1,0 0-1,0 0 0,0 1 1,0-1-1,0 0 0,0 0 1,0 1-1,1-1 0,-1 0 1,0 0-1,1 1 0,-1-1 1,0 0-1,1 1-149,13-27 1809,-5 9-1698,0 0-117,1-5 297,1 1 0,2-1 1,0 2-1,1 0 0,9-9-291,-17 23 212,-2 2-37,0 1 0,0-1 0,0 1-1,1 0 1,-1 0 0,4-2-175,-7 6 18,-1-1-1,1 1 1,0 0-1,0-1 1,0 1 0,0 0-1,0-1 1,0 1-1,0 0 1,0 0 0,-1 0-1,1 0 1,0 0 0,0 0-1,0 0 1,0 0-1,0 0 1,0 0-18,1 1-3,-1-1 0,0 1-1,0 0 1,0-1 0,0 1 0,0 0 0,0 0-1,0 0 1,-1 0 0,1 0 0,0 0 0,0 0-1,-1 0 1,1 0 0,-1 0 0,1 0-1,-1 0 1,1 0 3,4 14 50,-1 0-1,0 0 1,-1 0-1,-1 0 1,-1 0-1,0 1 0,0-1-49,1 20 145,2 120 947,-1-21 524,-1-106-1017,1 1 1,2 0-1,5 16-599,-8-40 130,-1 1-1,1 0 0,1-1 0,-1 1 0,1-1 0,2 3-129,-5-7 30,1 0-1,0 0 0,-1 0 0,1 0 0,0 0 1,0 0-1,0 0 0,-1 0 0,1-1 0,0 1 1,0 0-1,0-1 0,0 1 0,0-1 0,1 1 1,-1-1-1,0 1 0,0-1 0,0 0 0,0 1 1,0-1-1,1 0 0,-1 0 0,0 0 0,0 0 1,0 0-1,1 0 0,-1 0 0,0-1 0,0 1 1,0 0-1,0-1 0,1 0-29,7-3 117,-1 0-1,-1-1 1,1-1 0,-1 1-1,0-1 1,0-1-1,3-3-116,15-17 259,4-10-259,-22 29 29,10-16 53,0-1-1,-2 0 1,-1-2 0,-1 1-1,1-7-81,43-131-1420,-54 155 1136,7-20-8815,-3 12 7109,-1 4 413,13-23-2279</inkml:trace>
  <inkml:trace contextRef="#ctx0" brushRef="#br0" timeOffset="9106.695">2371 1039 3712,'0'-1'94,"-1"1"0,1-1 0,0 0 0,-1 0 0,1 1 0,0-1 0,0 0 0,0 0 0,-1 0 0,1 1 0,0-1 0,0 0-1,0 0 1,0 0 0,1 1 0,-1-1 0,0 0 0,0 0 0,0 0 0,1 1 0,-1-1 0,0 0 0,1 0 0,-1 1 0,0-1 0,1 0 0,-1 1 0,1-1 0,-1 0 0,1 0-94,1 0 73,0 0 0,0 0 0,0 0 0,0 0 0,0 0-1,0 1 1,0-1 0,0 0 0,0 1 0,0 0 0,2-1-73,-3 1 77,0 0-1,0 0 1,0-1-1,0 1 1,0 0 0,0 0-1,0 0 1,0 1-1,0-1 1,0 0-1,0 0 1,0 0 0,0 1-1,0-1 1,-1 0-1,1 1 1,0-1 0,0 1-1,0-1 1,0 1-1,-1 0 1,1-1-1,0 1 1,-1 0 0,1-1-1,0 1 1,-1 0-1,1 0 1,-1 0-1,1-1 1,-1 1 0,1 0-1,-1 0 1,0 0-1,0 0 1,1 0 0,-1 0-1,0 0 1,0 0-77,-1 14 812,0 0 0,-2 0 0,0 0-1,0-1 1,-2 3-812,-28 78 3668,31-91-3541,1-1 0,0 0-1,0 1 1,0-1-1,1 1 1,-1-1-1,1 1 1,0-1-127,0-2 11,0-1 1,0 1-1,0-1 1,0 1-1,0 0 1,0-1-1,1 1 1,-1-1-1,0 0 0,0 1 1,0-1-1,1 1 1,-1-1-1,0 1 1,1-1-1,-1 1 1,0-1-1,1 0 1,-1 1-1,0-1 1,1 0-1,-1 1-11,1-1-4,0 0 0,0 1 0,0-1 0,0 0-1,0 0 1,0 0 0,0 0 0,0 0 0,0 0 0,0 0 0,0 0 0,0 0 0,0-1-1,0 1 1,-1 0 0,1-1 0,0 1 4,49-20-64,-4 1-1599,-15 10-2722,-17 8 327,-5 1 298</inkml:trace>
  <inkml:trace contextRef="#ctx0" brushRef="#br0" timeOffset="9955.529">2360 216 1920,'0'0'214,"0"-1"0,0 0 0,0 0 0,0 1 1,0-1-1,0 0 0,0 0 0,0 0 0,1 1 0,-1-1 0,0 0 1,0 0-1,1 1 0,-1-1 0,0 0 0,1 1 0,-1-1 0,0 0 0,1 1 1,-1-1-1,1 1 0,-1-1 0,1 1 0,0-1-214,18-16 849,-10 10-667,-7 5-111,0 1-1,-1-1 0,1 1 0,0 0 0,0-1 0,0 1 1,0 0-1,1 0 0,-1 0 0,0 1 0,0-1 0,1 0 0,-1 1 1,0 0-1,1-1 0,-1 1 0,0 0 0,2 0-70,-2 1 64,0-1 1,-1 1-1,1-1 0,0 1 0,0 0 1,-1-1-1,1 1 0,-1 0 1,1 0-1,-1 0 0,1 0 0,-1 1 1,0-1-1,1 0 0,-1 1 0,0-1 1,0 1-1,0-1 0,0 1 0,0-1 1,0 1-1,0 0 0,-1-1 0,1 1 1,0 1-65,-1 1 127,1 0 1,-1 0-1,1 0 1,-1 0-1,0 0 1,-1 1-1,1-1 1,-1 0 0,1 0-1,-1 0 1,-1 0-1,1 0 1,0 0-1,-1-1 1,0 1-1,0 0 1,-1 1-128,-8 13 769,-1-1 0,-12 15-769,10-16 717,-1-1-1,-1 0 1,-6 5-717,-9 6 933,21-14-158,24-19-595,6-3-213,-8 5-113,43-13 79,-49 17-77,0-1 0,0 1 0,0 1 0,0-1 0,0 1 0,0 0 0,0 0 0,2 1 144,3 3-1840,-3 3-233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14.625"/>
    </inkml:context>
    <inkml:brush xml:id="br0">
      <inkml:brushProperty name="width" value="0.05" units="cm"/>
      <inkml:brushProperty name="height" value="0.05" units="cm"/>
    </inkml:brush>
  </inkml:definitions>
  <inkml:trace contextRef="#ctx0" brushRef="#br0">8 237 3712,'-7'-2'921,"9"-2"772,11-4 1053,19-4-2044,79-26-166,-90 33-536,0 0 0,0 1-1,1 1 1,9 1 0,5-2 63,-25 3-207,0 0 1,0 0-1,7 1 144,-3 3-1248,-6 3-501</inkml:trace>
  <inkml:trace contextRef="#ctx0" brushRef="#br0" timeOffset="8549.392">160 10 1408,'4'-3'512,"-4"1"-384,3 2 384,1 0 192,-4 0-160,4-5-64,-4 5-128,0 0 0,0 0 96,3 7 32</inkml:trace>
  <inkml:trace contextRef="#ctx0" brushRef="#br0" timeOffset="8942.642">173 27 6688,'3'17'234,"-1"0"0,-1 1 0,0-1 0,-1 1 0,-2 5-234,1 19 382,1 124 540,0-165-3108</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10.571"/>
    </inkml:context>
    <inkml:brush xml:id="br0">
      <inkml:brushProperty name="width" value="0.05" units="cm"/>
      <inkml:brushProperty name="height" value="0.05" units="cm"/>
    </inkml:brush>
  </inkml:definitions>
  <inkml:trace contextRef="#ctx0" brushRef="#br0">22 110 1280,'-9'-6'377,"-3"-3"643,11 7-6,1 2 250,2 2-943,0 1 0,0-1 0,-1 0 0,1 1 0,-1-1 1,1 1-1,-1 0 0,0-1 0,0 2-321,4 12 136,0 0 1,-2 0-1,0 0 0,-1 1 0,0-1-136,1 15 199,17 163 4212,-6 101-4411,-8-192 630,0 28-236,-5-87-499,0-4-3390,0-39 839,3-7-224</inkml:trace>
  <inkml:trace contextRef="#ctx0" brushRef="#br0" timeOffset="427.814">64 102 2304,'7'-10'196,"0"1"-1,1 1 1,0 0 0,0 0-1,0 0 1,1 1 0,0 0 0,1 1-1,7-4-195,-11 7 135,0 0-1,0 0 1,0 1 0,1 0-1,-1 0 1,1 0-1,-1 1 1,1 0-1,0 0 1,-1 1 0,1 0-1,0 0 1,0 0-1,-1 1 1,1 0-1,5 2-134,-9-2 145,1 0 0,-1 0 0,0 0 0,0 1 0,-1-1 0,1 1 0,0-1-1,0 1 1,-1 0 0,1 1 0,-1-1 0,0 0 0,0 0 0,1 1-1,-1 0 1,1 2-145,-1-1 231,0 0 1,-1 0-1,1 0 0,-1 0 0,0 0 0,0 0 0,-1 0 1,1 1-1,-1-1 0,0 0 0,0 4-231,-1 5 394,-1 1 1,-1-1-1,0 1 0,-1-1 1,-1 0-1,0 0 1,-3 6-395,1-3 200,-2-1 0,1 0 0,-2 0 1,0 0-1,-1-2 0,0 1 1,-7 5-201,10-11-210,-1 0 1,-1-1-1,1 0 1,-1 0 0,0-1-1,0-1 1,-1 0-1,0 0 1,0-1 0,0 0-1,-6 1 210,-16-1-3530</inkml:trace>
  <inkml:trace contextRef="#ctx0" brushRef="#br0" timeOffset="982.886">305 648 2944,'0'-2'124,"1"1"0,-1 0 0,1-1 0,0 1 0,0 0 0,-1 0 0,1 0 1,0 0-1,0 0 0,0 0 0,0 0 0,0 0 0,1 0 0,-1 0 0,0 0 0,0 1 0,0-1 0,1 1 0,-1-1 0,1 1-124,29-13 335,-26 11-286,0 1-1,-1 0 1,1 0 0,0 1 0,0 0-1,0 0 1,0 0 0,0 0 0,0 1 0,-1-1-1,1 1 1,0 0 0,0 1 0,0 0-49,-3-1 100,0-1 1,0 1 0,0 0 0,-1 0-1,1 0 1,0 0 0,-1 0 0,1 1-1,-1-1 1,1 0 0,-1 1-1,0-1 1,1 1 0,-1 0 0,0-1-1,0 1 1,0 0 0,-1 0 0,1-1-1,0 1 1,-1 0 0,1 0 0,-1 0-1,1 0 1,-1 0 0,0 0-1,0 0 1,0 0 0,0 0 0,0 0-1,0 0 1,-1 0 0,1 0 0,-1 0-1,1 0 1,-1 1-101,-8 20 936,-1-1-1,0 0 1,-2-1-1,0 0 1,-2-1 0,0 0-1,-2 1-935,13-18 308,-4 7 682,7-10-980,0 0 0,0 1-1,0-1 1,0 0 0,0 0-1,0 0 1,0 0 0,0 1-1,0-1 1,0 0 0,0 0 0,0 0-1,0 0 1,0 0 0,0 1-1,1-1 1,-1 0 0,0 0-1,0 0 1,0 0 0,0 0-1,0 1 1,0-1 0,0 0 0,1 0-1,-1 0 1,0 0 0,0 0-1,0 0 1,0 0 0,0 0-1,1 0 1,-1 0 0,0 1-1,0-1 1,0 0 0,0 0 0,1 0-1,-1 0 1,0 0 0,0 0-1,0 0 1,0 0 0,1 0-1,-1 0 1,0 0 0,0-1 0,0 1-1,0 0 1,0 0 0,1 0-1,-1 0 1,0 0 0,0 0-1,0 0 1,0 0 0,1 0-10,116-23 32,-86 16-394,-11 2-1087,-5 4-2255,-15 1-258</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09.297"/>
    </inkml:context>
    <inkml:brush xml:id="br0">
      <inkml:brushProperty name="width" value="0.05" units="cm"/>
      <inkml:brushProperty name="height" value="0.05" units="cm"/>
    </inkml:brush>
  </inkml:definitions>
  <inkml:trace contextRef="#ctx0" brushRef="#br0">1 44 4608,'4'-10'1760,"5"17"-1376,13-11-192,-11 4-96,11 0-32,9-3 96,-2-4-64,6 4 0,-2-4-32,-2 0-64,-4 0 96,-5 5-416,-3 2-96,-8 2-1568</inkml:trace>
  <inkml:trace contextRef="#ctx0" brushRef="#br0" timeOffset="395.684">119 162 5248,'0'0'2016,"4"4"-1568,-1-4 448,5 0 128,4 0-288,3 0-128,3-4-192,4 1-32,5 0-224,-1-1-96,5-3-32,-5 1 32,1 2 32,-9 1 32,-3 3 0,-4 0-1920,-2 3-832,-7 4-32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07.266"/>
    </inkml:context>
    <inkml:brush xml:id="br0">
      <inkml:brushProperty name="width" value="0.05" units="cm"/>
      <inkml:brushProperty name="height" value="0.05" units="cm"/>
    </inkml:brush>
  </inkml:definitions>
  <inkml:trace contextRef="#ctx0" brushRef="#br0">967 630 3584,'0'-7'1408,"0"10"-1120,5-3 800,-5 0 320,4 7-480,-1 7-192,-3 2-96,0 8-32,0 2-320,0 5-32,0-2-32,-3 2-192,3 0 0,-4-9-384,4 2-160,0-4-2560</inkml:trace>
  <inkml:trace contextRef="#ctx0" brushRef="#br0" timeOffset="955.05">1021 24 2304,'3'-2'168,"0"0"-1,0 0 1,0 0 0,0 1 0,1-1-1,-1 1 1,0 0 0,1 0 0,1 0-168,5-2 517,-4 1-304,0 1 1,0 0-1,0 0 1,-1 1 0,1 0-1,0 0 1,0 0 0,5 1-214,-7 0 99,0-1 1,-1 1 0,0 0 0,1 0-1,-1 0 1,1 1 0,-1-1 0,0 1-1,0-1 1,0 1 0,0 0 0,0 0-1,0 1 1,-1-1 0,2 1-100,-3-1 72,0-1 0,-1 1 1,1-1-1,0 1 0,0 0 1,0-1-1,-1 1 1,1 0-1,-1-1 0,0 1 1,1 0-1,-1 0 0,0-1 1,0 1-1,0 0 0,0 0 1,0 0-1,-1-1 0,1 1 1,0 0-1,-1 0 0,1-1 1,-1 1-1,0 1-72,-3 4 221,0 1 1,0-1-1,-1 1 0,-4 3-221,4-3 157,-5 6 291,-1-1-1,0 0 0,-1-1 0,-1 0 0,0 0 1,0-2-1,-1 1-447,-10 10 1660,19-16-1197,4-4-26,13-1-197,32 0-264,1 2 0,34 6 24,-67-7-552,0 0 1,1 0-1,0-1 552,-2-1-3454,-4-1-178</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03.589"/>
    </inkml:context>
    <inkml:brush xml:id="br0">
      <inkml:brushProperty name="width" value="0.05" units="cm"/>
      <inkml:brushProperty name="height" value="0.05" units="cm"/>
    </inkml:brush>
  </inkml:definitions>
  <inkml:trace contextRef="#ctx0" brushRef="#br0">1312 559 3712,'-2'-17'1472,"4"24"-1120,3 0 224,-1-7 128,0 7-480,3-4-128,0 4-64,-3 2-32,0 5-1984,-1 3-80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7:17.846"/>
    </inkml:context>
    <inkml:brush xml:id="br0">
      <inkml:brushProperty name="width" value="0.05" units="cm"/>
      <inkml:brushProperty name="height" value="0.05" units="cm"/>
    </inkml:brush>
  </inkml:definitions>
  <inkml:trace contextRef="#ctx0" brushRef="#br0">22 0 11392,'-22'14'4224,"22"-14"-3297,4-3-1310,-4 9-833,0-6-3296,7 4-1312</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7:13.138"/>
    </inkml:context>
    <inkml:brush xml:id="br0">
      <inkml:brushProperty name="width" value="0.05" units="cm"/>
      <inkml:brushProperty name="height" value="0.05" units="cm"/>
    </inkml:brush>
  </inkml:definitions>
  <inkml:trace contextRef="#ctx0" brushRef="#br0">3268 133 6144,'5'2'2272,"-3"-2"-1760,-2 14-288,0-7-672,5 10-352,-1 7-1568,3 5-672</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02.857"/>
    </inkml:context>
    <inkml:brush xml:id="br0">
      <inkml:brushProperty name="width" value="0.05" units="cm"/>
      <inkml:brushProperty name="height" value="0.05" units="cm"/>
    </inkml:brush>
  </inkml:definitions>
  <inkml:trace contextRef="#ctx0" brushRef="#br0">1 27 3968,'0'5'1568,"0"2"-1216,7-14 320,1 7 64,3 0 192,0 0 224,5-5-480,6 3-224,0-3-256,5-4 0,3 6 0,0-1-64,-4 1-32,1 3 32,-8 0 0,-1 0-864,-5 3-352,-6-3-1856</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9:20.731"/>
    </inkml:context>
    <inkml:brush xml:id="br0">
      <inkml:brushProperty name="width" value="0.05" units="cm"/>
      <inkml:brushProperty name="height" value="0.05" units="cm"/>
      <inkml:brushProperty name="color" value="#33CCFF"/>
    </inkml:brush>
  </inkml:definitions>
  <inkml:trace contextRef="#ctx0" brushRef="#br0">12 148 4864,'-11'-2'1466,"14"6"-780,18 9-774,-1-6 29,0-1 1,0-1-1,0-1 0,1 0 1,0-2-1,10 0 59,5 1-16,476 37 1216,199-23-1200,-72-27 1317,83-20-848,74-4-135,-787 34-332,844-40 190,33-10 566,-7 7 356,-3 25 289,-36 9-331,-306 1-747,-329 3-63,-92 3 415,232-1-272,-9 3-271,-72 0-161,-41 0-1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9:12.818"/>
    </inkml:context>
    <inkml:brush xml:id="br0">
      <inkml:brushProperty name="width" value="0.05" units="cm"/>
      <inkml:brushProperty name="height" value="0.05" units="cm"/>
    </inkml:brush>
    <inkml:brush xml:id="br1">
      <inkml:brushProperty name="width" value="0.05" units="cm"/>
      <inkml:brushProperty name="height" value="0.05" units="cm"/>
      <inkml:brushProperty name="color" value="#33CCFF"/>
    </inkml:brush>
  </inkml:definitions>
  <inkml:trace contextRef="#ctx0" brushRef="#br0">9192 4044 5248,'-4'3'2016,"8"7"-1568,0 10-128,-1-7-160,-3 8-96,0 12 96,0 4-128,0 3-32,0-2 0,0 2 0,-3-7 0,-1-3-352,0-3-160,0-7-1312,1-3-960,3-8 1056</inkml:trace>
  <inkml:trace contextRef="#ctx0" brushRef="#br0" timeOffset="1">9199 3675 5760,'0'-20'2176,"0"16"-1664,4 4-320,-4 0-736,5 7-896,-3 7 96,-2 6-480</inkml:trace>
  <inkml:trace contextRef="#ctx0" brushRef="#br0" timeOffset="396.99">9358 3937 4224,'-5'-7'1184,"6"7"-166,10 13-452,-6-3-367,-1 1 0,-1 0 0,0 0 0,0 0 0,-1 1 0,-1-1 0,0 1 0,0 9-199,0-6 221,10 198 2238,-9-183-2142,3 40 1382,0-80-782,8-19-893,1 0 0,1 2 1,1 0-1,2 0 0,0 2 1,2 0-1,1 1 0,1 1 1,1 1-25,-16 16-267,0 0 0,1 0 1,0 1-1,0 1 0,0-1 1,0 1-1,1 0 0,-1 1 1,3 0 266,9-1-2182,-2 9-932</inkml:trace>
  <inkml:trace contextRef="#ctx0" brushRef="#br0" timeOffset="-148527.404">160 1092 1152,'2'0'180,"-1"0"-1,1-1 1,0 1 0,0 0 0,0-1-1,-1 0 1,1 1 0,0-1 0,-1 0-1,1 0 1,0 0-180,23-14 1666,-20 12-1553,0 0 0,0 0 1,0 1-1,1-1 1,-1 1-1,1 1 0,0-1 1,-1 1-1,1 0 1,0 0-1,0 0 1,0 1-1,1 0-113,-3 0 44,-1 0 0,0 0 0,1 0 0,-1 1 0,0-1 0,0 1 0,1 0 0,-1 0-1,0 0 1,0 0 0,0 1 0,0-1 0,0 1 0,0 0 0,-1 0 0,1 0 0,0 0 0,-1 0 0,0 0 0,1 1 0,-1-1 0,0 1 0,1 2-44,-2-3 55,0 0 1,-1 0 0,1 0-1,0 0 1,-1 1-1,0-1 1,0 0 0,1 0-1,-1 0 1,-1 1-1,1-1 1,0 0 0,0 0-1,-1 0 1,1 0-1,-1 0 1,0 1-1,0-1 1,1 0 0,-1 0-1,-1-1 1,1 1-1,0 1-55,-6 6 207,1-1 0,-1 1 0,0-1-1,-3 2-206,4-4 177,-35 32 1401,-2-2-1,-40 26-1577,33-26 1016,49-35-984,0-1-1,0 1 1,1 0-1,-1 0 1,0-1 0,0 1-1,0 0 1,1 0 0,-1 0-1,0 0 1,1 0-1,-1 0 1,1 0 0,-1 0-32,1-1 6,0 0 0,0 1 1,0-1-1,0 0 1,0 0-1,0 1 1,0-1-1,0 0 0,1 0 1,-1 1-1,0-1 1,0 0-1,0 0 1,0 0-1,0 1 0,0-1 1,1 0-1,-1 0 1,0 0-1,0 1 1,0-1-1,1 0 0,-1 0 1,0 0-1,0 0 1,0 0-1,1 1 0,-1-1 1,0 0-1,0 0 1,1 0-1,-1 0 1,0 0-7,5 1 24,-1 0 1,0-1 0,1 1 0,-1-1 0,4 0-25,-6 0 16,9 0-65,97 2 94,-87 0-440,0 0 0,0 1 0,-1 2 0,3 0 395,-19-3-662,1-1 1,0 1 0,0 0-1,-1 0 1,1 0 0,0 2 661,4 5-2960</inkml:trace>
  <inkml:trace contextRef="#ctx0" brushRef="#br0" timeOffset="-148008.241">0 1004 3712,'42'-12'1408,"-11"22"-1120,24-27 160,-9 10-32,7-3-192,3 0 32,1-1-160,-4 2 0,-4-1-32,-7 0-64,-5 0 96,-7-1-576,-7 6-128,-5 0-1184</inkml:trace>
  <inkml:trace contextRef="#ctx0" brushRef="#br0" timeOffset="-147649.985">226 119 2944,'-7'-13'1120,"3"16"-864,4 7 224,4 0 64,-4 6 768,4 18 416,-8 13-544,0 17-192,-3 6-544,-2 4-128,3-3-192,1-4-32,3 0 32,2 0-2272,0 13-2048,0-17 1152</inkml:trace>
  <inkml:trace contextRef="#ctx0" brushRef="#br0" timeOffset="-145582.023">623 1344 768,'3'11'669,"1"0"0,0-1-1,1 0 1,0 0 0,1 0 0,0 0-1,0-1 1,1 0 0,0 0 0,4 3-669,-10-11 90,0 0 0,1 1 0,-1-1 0,0 0 1,1 0-1,-1 0 0,1 0 0,-1 0 0,1 0 0,0-1 1,-1 1-1,1 0 0,0-1 0,-1 1 0,1-1 0,0 0 1,0 0-1,0 1 0,-1-1 0,1 0 0,0 0 0,0-1 0,-1 1 1,1 0-1,0-1 0,0 1 0,-1-1 0,1 1 0,0-1 1,-1 0-1,1 0 0,-1 0 0,1 0 0,-1 0 0,1 0-90,2-2 78,0-1 0,0 1 0,0-1-1,-1 0 1,0 0 0,0 0-1,0 0 1,0-1 0,0 1 0,-1-1-1,2-4-77,4-16 273,0-1-1,-2 0 1,3-26-273,3-80 180,-7 63-58,4-12-122,7-12-41,4 1-1,15-36 42,-23 90-54,2 1-1,1 0 1,2 1-1,2 1 1,1 1 0,2 1-1,2-2 55,-18 28-34,0 0 0,0 1 0,1 0 0,0 0 0,0 0-1,0 1 1,1 0 0,7-4 34,-13 8-1,1-1 0,0 1 0,-1 0 0,1 0 0,0 0-1,0 0 1,0 1 0,0-1 0,0 1 0,0-1 0,0 1 0,0 0 0,-1 0 0,1 1 0,0-1-1,0 0 1,0 1 0,0 0 0,0 0 0,0 0 0,-1 0 0,1 0 0,0 0 0,-1 1 0,1-1-1,-1 1 1,1 0 0,1 1 1,0 2 56,0 0-1,-1 0 1,1 0-1,-1 0 1,0 1-1,0-1 1,-1 1-1,1 0 1,-1 0-1,0 0 1,-1 0-1,0 0 1,1 6-56,0 6 154,-1 0 0,-1 0 1,0 0-1,-2 6-154,-7 35 235,-2 0-1,-3 0 1,-16 42-235,21-72 104,-2 0 0,-14 25-104,18-40 34,-1 0 0,-1-1-1,0 0 1,-1 0 0,0-1 0,-6 4-34,12-12 17,0-1 1,0 0 0,0 0 0,0 0 0,0 0 0,-1-1 0,1 0-1,-1 1 1,0-2 0,0 1 0,0-1 0,0 1 0,-1-1-18,3-1-14,-1 1 0,1-1-1,0 0 1,-1-1 0,1 1 0,0 0 0,-1-1 0,1 0 0,0 0 0,0 0 0,0 0 0,0 0-1,0-1 1,0 1 0,0-1 0,0 0 0,1 0 0,-1 0 0,0 0 0,1 0 0,0-1 14,-4-3-410,1-1 0,-1 0 0,2 0 0,-1 0 0,1-1 0,0 1 0,-1-6 410,2 6-852,0 0 1,1 0-1,0 0 1,1-1-1,0 1 1,0 0-1,0-1 1,1 1 0,0-2 851,4-16-2363</inkml:trace>
  <inkml:trace contextRef="#ctx0" brushRef="#br0" timeOffset="-144761.544">1279 1128 2816,'0'-4'277,"0"0"71,0 0 0,0 0 0,0-1 1,-1 1-1,0 0 0,0-1 0,-1-2-348,2 7 43,0 0 0,0 0-1,0 0 1,0 0 0,-1-1-1,1 1 1,0 0-1,0 0 1,0 0 0,0 0-1,-1 0 1,1 0 0,0-1-1,0 1 1,-1 0-1,1 0 1,0 0 0,0 0-1,0 0 1,-1 0-1,1 0 1,0 0 0,0 0-1,-1 0 1,1 0 0,0 0-1,0 0 1,0 0-1,-1 0 1,1 0 0,0 1-1,0-1 1,-1 0-1,1 0 1,0 0 0,0 0-1,0 0 1,0 0 0,-1 0-1,1 1 1,0-1-1,0 0 1,0 0 0,0 0-1,-1 1 1,1-1-1,0 0-42,-9 10 867,1 3-588,1 0 0,0 1 0,1 0 0,0 0 0,-2 10-279,5-15 23,1 0-1,0 1 1,1-1 0,0 0 0,1 0-1,-1 1 1,2-1 0,-1 0 0,3 9-23,-3-16 15,0-1 1,0 0-1,1 1 1,-1-1-1,1 0 1,-1 1-1,1-1 1,-1 0-1,1 0 1,0 0-1,0 1 1,0-1-1,-1 0 1,1 0-1,0 0 1,0 0-1,1 0 1,-1-1-1,0 1 1,0 0-1,0 0 0,0-1 1,1 1-16,-1-1 13,0 1 0,1-1 0,-1 0 0,0 0 0,0 0 0,1 0 0,-1-1 0,0 1 0,0 0 0,0 0 0,1-1 0,-1 1-1,0 0 1,0-1 0,0 0 0,0 1 0,0-1 0,0 1 0,0-1 0,0 0 0,0 0 0,0 0 0,0 0 0,0 1 0,0-1 0,0-1-13,3-4-41,0-1 0,0 0 0,-1 1 0,0-1 0,0-1 1,0 1-1,-1 0 0,0 0 0,0-6 41,1-2 487,-1-1 0,-1 1 0,0-3-487,-1 26-26,0 0 0,1 0-1,0 0 1,0 0 0,1 0-1,0 0 1,0 0 0,1 1 26,-1-6-447,-1 0 0,1 1 0,0-1 0,0 0 0,1 0 0,-1 0 0,1 0 0,-1 0 0,1 0 0,0-1 0,0 1 0,0-1 0,0 0 0,0 0 0,1 0 0,-1 0 1,1-1-1,2 1 447,19 5-2219</inkml:trace>
  <inkml:trace contextRef="#ctx0" brushRef="#br0" timeOffset="-144393.149">1504 1118 2560,'0'11'960,"0"-1"-768,-7 13 672,7-13 320,-4 7-288,4-1-128,0 4-352,0 4-192,0-3-128,0-2-96,0 1 32,4-4-544,-1-2-128,-3-4-1152,0-3-800,0-7 1056</inkml:trace>
  <inkml:trace contextRef="#ctx0" brushRef="#br0" timeOffset="-144392.149">1409 824 3328,'-7'-17'1216,"14"17"-928,-7 3-256,0-3-64,4 7-1312,0 5-448,-4 5 832,12 7 480</inkml:trace>
  <inkml:trace contextRef="#ctx0" brushRef="#br0" timeOffset="-143994.698">1632 1007 2560,'-4'26'960,"8"-12"-768,-1 19-32,1-16 0,0 3 352,-1 3 224,1 1-288,-4 0-96,4-1-32,1-3 128,-5-3 160,2-3 160</inkml:trace>
  <inkml:trace contextRef="#ctx0" brushRef="#br0" timeOffset="-143993.698">1666 1271 9792,'4'-7'800,"-2"-5"-320,7-6-256,-2 1-32,4-5-160,0 5-96,4 3-64,1 4 96,-1 10-1120,3 3-448,2 11-1152</inkml:trace>
  <inkml:trace contextRef="#ctx0" brushRef="#br0" timeOffset="-142419.054">1812 675 1664,'0'-2'134,"1"1"0,-1-1 0,1 1 0,-1-1 0,1 0-1,-1 1 1,1 0 0,0-1 0,0 1 0,0-1 0,0 1 0,0 0 0,0 0 0,0-1 0,1 1-134,24-21 1246,-12 10-762,-10 8-332,1 0 0,-1 0 0,1 1 0,0-1 1,0 1-1,0 1 0,0-1 0,1 0-152,-4 2 30,0 1 0,-1-1 0,1 1 0,0 0 0,-1-1 0,1 1 0,0 0 0,-1 0 0,1 0 0,0 0 0,0 1 0,-1-1 0,1 0 0,0 1 0,-1-1 0,1 1 0,-1-1 0,1 1 0,0 0 0,-1 0 0,0 0 0,1 0 0,-1 0 0,1 0 0,-1 0 0,0 0 0,0 0 0,0 1 0,0-1 0,0 0-30,5 7 247,-1 0 0,0 1 0,-1-1 0,0 1 0,0 0 0,0-1 0,0 8-247,5 17 926,1 18-926,-5-25 241,-2-8-72,31 138 1532,-24-119-990,1-1 1,2-1 0,6 9-712,-17-41 92,0 1 1,0-1-1,0 1 1,0-1-1,1 0 1,-1 0-1,1 0 1,0 0-1,0 0 1,1 0-93,-3-2 25,0-1 1,0 1 0,-1-1 0,1 1 0,0-1 0,0 0 0,0 1 0,0-1 0,0 0 0,0 0 0,0 1 0,0-1 0,0 0 0,0 0 0,0 0 0,0 0 0,-1-1 0,1 1 0,1 0-26,-1-1 17,0 1 0,1-1 1,-1 0-1,0 0 0,0 1 0,0-1 1,1 0-1,-1 0 0,0 0 1,0 0-1,-1-1 0,1 1 1,0 0-1,0 0 0,0-1 1,-1 1-1,1 0-17,8-20 117,-1 1 1,-1-1-1,-1 0 1,3-16-118,0-1 74,74-312-1930,-69 286-2320,13-32 4176,-3 28-3349</inkml:trace>
  <inkml:trace contextRef="#ctx0" brushRef="#br0" timeOffset="-141734.816">2528 1147 1408,'-7'-39'2053,"7"32"-1647,-1 0-1,0 0 0,-1-1 1,1 1-1,-1 0 0,-1 0 0,1 0 1,-1 0-1,0 1 0,-1-1 1,0 1-1,0 0 0,0 0 1,-4-4-406,7 9 16,1 0 0,-1 0 0,0 1 0,0-1 0,1 0 0,-1 0 1,0 1-1,0-1 0,0 1 0,0-1 0,0 1 0,0-1 0,0 1 0,0 0 0,0-1 1,0 1-1,0 0 0,0 0 0,0 0 0,0 0 0,0 0 0,0 0 0,0 0 0,-1 0-16,1 0 19,0 1-1,-1 0 1,1-1-1,0 1 1,-1 0-1,1 0 0,0 0 1,0 0-1,-1 0 1,1 0-1,0 0 1,0 0-1,0 0 1,1 1-1,-1-1-18,-4 8 104,0-1-1,1 1 1,0 0-1,-2 10-103,4-15 53,-2 10 18,0 0 0,1 0 0,1 0-1,0 0 1,1 4-71,0-9 2,1-1-1,1 0 1,-1 1-1,1-1 1,1 0 0,-1 1-1,1-1 1,1 0-1,2 5-1,-5-11 13,1-1 0,0 1 0,-1-1 0,1 0 0,0 1 0,0-1 0,0 0 0,0 0 0,0 0 0,0 0 0,0 0 0,0 0-1,0 0 1,1 0 0,-1 0 0,0-1 0,0 1 0,1 0 0,-1-1 0,1 1 0,-1-1 0,1 1 0,-1-1 0,1 0 0,-1 0 0,1 0-1,-1 0 1,1 0 0,-1 0 0,1 0 0,-1 0 0,1 0 0,-1-1 0,1 1 0,-1-1 0,0 1 0,1-1-13,6-2 44,1-2 1,-1 1 0,0-1-1,0 0 1,6-5-45,1-1 18,23-14-164,-1-2-1,33-31 147,-61 50-10,1-2-60,0 1-1,1 0 0,7-5 71,-15 12-12,0 0 1,0 1-1,0-1 1,0 1-1,0-1 1,1 1 0,-1 0-1,0 0 1,1 0-1,-1 1 1,1-1-1,-1 1 1,0 0 0,1 0-1,-1 0 1,4 1 11,-5-1 8,-1 1 1,1-1 0,-1 1-1,0-1 1,1 1 0,-1 0-1,0-1 1,1 1 0,-1 0-1,0 0 1,0 0 0,1 0-1,-1 0 1,0 0 0,0 0-1,0 0 1,-1 1 0,1-1-1,1 1-8,-1 1 60,0 0 1,0 0-1,0 0 0,0 0 0,0 0 1,-1 0-1,0 0 0,1 0 0,-1 3-60,-1 3 230,1 0 0,-2 0 0,1 0-1,-1 0 1,0-1 0,-3 5-230,4-8 82,-1 0 1,0-1 0,0 0-1,-1 1 1,1-1-1,-1 0 1,0 0-1,0 0 1,0-1-1,-1 1 1,1-1 0,-1 0-1,0 0 1,0 0-1,0 0 1,0-1-1,-1 1 1,1-1-1,-1 0 1,1 0-1,-1-1 1,-3 1-83,2-1-69,1 0 0,-1-1-1,0 1 1,1-1 0,-1-1 0,0 1 0,1-1-1,-1 0 1,1 0 0,-1-1 0,1 1 0,-1-1-1,1 0 1,0-1 0,0 1 0,0-1 0,0 0-1,1-1 1,-3-1 69,-27-24-4922,22 15 1882</inkml:trace>
  <inkml:trace contextRef="#ctx0" brushRef="#br0" timeOffset="-140899.605">2515 12 2688,'2'-2'119,"1"1"0,-1-1 0,1 1 0,0 0 0,0 0 0,-1 0 1,1 0-1,0 0 0,0 1 0,0 0 0,0-1 0,0 1 0,0 0 0,-1 0 0,1 0 0,1 1-119,5 0 246,0 0 1,0 1-1,-1 0 0,1 1 0,0 0-246,-7-2 83,1-1 1,-1 1-1,0 0 0,0 0 1,0 0-1,0 1 1,0-1-1,0 0 0,0 1 1,0-1-1,-1 1 0,1 0 1,-1 0-1,1-1 1,-1 1-1,1 0 0,-1 0 1,0 0-1,0 0 1,0 1-1,0-1 0,-1 0 1,1 0-1,0 1 1,-1-1-1,0 0 0,1 1 1,-1-1-1,0 0 0,0 1 1,0-1-1,-1 0 1,1 1-1,-1-1 0,1 0 1,-1 1-1,0-1 1,0 0-84,-2 8 277,-1-1 1,0-1 0,-1 1 0,0 0 0,0-1 0,-1 0 0,0 0 0,-4 3-278,-62 66 3488,72-77-3476,0 0 0,0 0 0,0 0 0,-1 0 1,1 0-1,0 1 0,0-1 0,0 0 0,0 0 1,0 0-1,0 0 0,0 0 0,0 0 1,0 0-1,0 0 0,0 1 0,0-1 0,0 0 1,0 0-1,-1 0 0,1 0 0,0 0 0,0 0 1,0 1-1,0-1 0,0 0 0,1 0 1,-1 0-1,0 0 0,0 0 0,0 0 0,0 1 1,0-1-1,0 0 0,0 0 0,0 0 0,0 0 1,0 0-1,0 0 0,0 0 0,0 1 0,0-1 1,0 0-1,1 0-12,7 2 164,18-2-293,-18 0 149,51-1-184,-6 0-1528,22 3 1692,-73-1-531,1-1 1,-1 0 0,0 1 0,1 0 0,-1-1 0,0 1 0,1 0 0,-1 0 0,0 0-1,2 2 531,7 4-3050</inkml:trace>
  <inkml:trace contextRef="#ctx0" brushRef="#br0" timeOffset="-139689.861">3307 831 1792,'0'-4'768,"0"4"-576,19 0 0,-15 0-32,7 0 256,-3 0 96,10 0 32,-2 0 64,6 0-256,-3 0-128,8 0-64,-5 0-32,5-3-160,-5-1 32,0 2 64,-2-1 96,-9-1-928,-4 1-416</inkml:trace>
  <inkml:trace contextRef="#ctx0" brushRef="#br0" timeOffset="-35718.057">2817 3087 1664,'-1'0'110,"1"-1"-1,-1 1 1,1 0 0,-1 0 0,1 0-1,-1-1 1,1 1 0,-1 0-1,1-1 1,-1 1 0,1-1-1,-1 1 1,1 0 0,-1-1 0,1 1-1,0-1 1,-1 1 0,1-1-1,0 1 1,-1-1 0,1 1 0,0-1-1,0 0 1,-1 1 0,1-1-1,0 1 1,0-1 0,0 0 0,0 1-1,0-1 1,0 1 0,0-1-1,0 0 1,0 1 0,0-1 0,0 1-1,1-1 1,-1 0 0,0 1-1,0-1 1,0 1 0,1-1 0,-1 1-1,0-1 1,1 1 0,-1-1-1,1 1 1,-1-1 0,1 1-110,5-9 288,8-13-87,0 1 0,2 0 1,1 1-1,5-3-201,-21 22 34,0 0-1,-1 0 0,1 0 1,0 1-1,0-1 1,0 1-1,0-1 0,0 0 1,0 1-1,0 0 1,0-1-1,0 1 1,0-1-1,0 1 0,0 0 1,0 0-1,0 0 1,0 0-1,1 0-33,-1 0 28,0 0-1,-1 0 0,1 1 1,0-1-1,0 0 0,-1 1 1,1-1-1,0 1 1,-1-1-1,1 1 0,0-1 1,-1 1-1,1 0 1,-1-1-1,1 1 0,-1 0 1,1-1-1,-1 1 1,1 0-28,1 5 72,0-1 0,0 1 0,0 0 1,0-1-1,-1 1 0,0 2-72,7 63 231,-3-1 0,-3 1 0,-4 7-231,2 69 971,1-133-845,0 0 0,1 0-1,0 0 1,1 0 0,1-1 0,0 1-1,5 10-125,-8-23 53,-1 1-1,1-1 0,0 0 1,-1 0-1,1 1 1,0-1-1,0 0 0,0 0 1,0 0-1,0 0 1,0 0-1,0 0 0,0 0 1,0-1-1,0 1 1,1 0-1,-1 0 0,0-1 1,0 1-1,1-1 1,-1 1-1,0-1 0,1 0 1,-1 0-1,1 1 1,-1-1-1,1 0-52,0 0 58,0-1 0,0 1-1,0-1 1,0 1 0,0-1 0,-1 0-1,1 1 1,0-1 0,0 0 0,0 0-1,-1-1 1,1 1 0,0 0 0,-1 0-1,0-1 1,1 1 0,-1-1-1,0 1 1,1-2-58,15-22 344,-1 0 0,0-2-344,11-20 64,32-51-815,6-10-4055,-39 72 1489</inkml:trace>
  <inkml:trace contextRef="#ctx0" brushRef="#br0" timeOffset="-34778.131">3514 3471 1664,'0'-1'7,"0"-10"949,0-1-1,-1 1 0,0-1 1,-1 1-1,-1-6-955,1 10 211,-12-35 1241,13 39-1315,-1 0 1,0 0 0,1 0 0,-1 0 0,-1 0-1,1 0 1,0 0 0,-1 1 0,1-1 0,-1 1-1,0 0-137,2 1 29,1 0-1,-1 1 0,0-1 0,0 1 1,0-1-1,0 1 0,0-1 0,0 1 0,0-1 1,0 1-1,0 0 0,1 0 0,-1 0 1,0-1-1,-1 1 0,1 0 0,0 0 1,0 0-1,0 0 0,0 1 0,0-1 1,0 0-1,1 0 0,-1 1 0,0-1 0,0 0 1,0 1-1,0-1 0,0 1 0,0-1 1,0 1-1,1 0 0,-1-1 0,0 1 1,0 0-1,1-1 0,-1 1 0,0 0 1,1 0-1,-1 0 0,1 0 0,-1-1 0,1 1 1,0 0-1,-1 1-28,-2 5-23,-1 1 1,2 0-1,-1 1 0,1-1 1,0 2 22,0-1 69,-5 18 1,2-1 1,-3 27-71,7-44-36,1-1 0,0 1 0,0 0 0,1 0-1,0 0 1,0-1 0,1 1 0,0-1 0,1 1 0,0-1 0,1 2 36,-4-9 4,0 0 0,1-1 0,-1 1 0,1 0 0,-1-1 1,1 1-1,-1 0 0,1-1 0,-1 1 0,1-1 0,-1 1 0,1-1 0,0 1 0,-1-1 0,1 1 0,0-1 1,0 0-1,-1 1 0,1-1 0,0 0 0,0 0 0,-1 0 0,1 1 0,0-1 0,0 0 0,-1 0 0,1 0 1,0 0-1,0 0 0,0 0 0,-1-1 0,1 1 0,0 0 0,0 0 0,0 0 0,-1-1 0,1 1 0,0 0 1,-1-1-1,1 1 0,0-1 0,-1 1 0,1-1 0,0 1 0,-1-1-4,4-2 9,-1 1-1,-1-1 1,1 0-1,0 1 1,-1-1 0,1-1-1,-1 1 1,0 0-1,0-1-8,24-55 38,-14 31-60,0 2 0,1 0 0,4-3 22,-13 22-11,1 0-1,-1 1 1,1 0 0,1 0-1,-1 1 1,1-1 0,0 1-1,0 0 1,0 1-1,1 0 1,0 0 0,0 0-1,6-2 12,-9 5-10,0 0 1,1 0-1,-1 0 0,1 0 0,-1 1 0,0 0 0,1 0 0,-1 0 0,1 1 1,-1-1-1,1 1 0,-1 0 0,0 0 0,0 1 0,1-1 0,-1 1 1,0 0-1,1 1 10,-2-2 44,0 1 1,0 0-1,0 0 1,0 0 0,-1 0-1,1 1 1,-1-1-1,1 1 1,-1-1 0,0 1-1,0 0 1,0 0-1,-1 0 1,1 0 0,-1 0-1,1 1 1,-1-1-1,0 0 1,0 0 0,0 1-1,-1-1 1,1 1-1,-1 1-44,-1 2 97,1 0-1,-1-1 0,-1 1 1,1 0-1,-1-1 0,0 1 0,-1-1 1,0 0-1,0 0 0,0 0 1,-1 0-1,1 0 0,-1-1 1,-1 0-1,1 0 0,-1 0 1,-2 2-97,0 0 84,-1-1 0,0 0 1,-1 0-1,1 0 0,-1-1 1,0 0-1,-1-1 0,1 0 1,-1 0-1,0-1 1,-2 0-85,9-2-31,-1 0 1,0-1 0,1 1 0,-1-1 0,0 0 0,0 0 0,1-1 0,-1 1 0,0-1 0,1 0 0,-1 0-1,1 0 1,-2 0 30,3 0-183,0 0 0,1 0 0,-1 0 0,0-1 0,0 1 0,1 0 0,-1-1 0,1 1-1,-1-1 1,1 1 0,-1-1 0,1 0 0,0 1 0,0-1 0,0 0 0,0 0 0,0 0 0,0 0-1,1 0 1,-1 0 0,1 0 0,-1 0 0,1-1 183,0-26-3851,6-1 513</inkml:trace>
  <inkml:trace contextRef="#ctx0" brushRef="#br0" timeOffset="-135048.44">5881 504 3328,'0'-14'748,"-1"1"-1,0-1 1,-1 1 0,-2-10-748,4 20 239,-1 0 1,0 0-1,0 0 1,0 0 0,0 0-1,0 0 1,-1 1-1,1-1 1,-1 1 0,1-1-1,-1 1 1,0-1-1,0 1 1,0 0-1,-1 0 1,1 0 0,0 0-1,-1 0 1,1 0-1,-1 1 1,0-1-1,1 1 1,-3-1-240,3 2 53,0 0 0,1-1 0,-1 1 1,0 0-1,1 0 0,-1 0 0,0 1 0,0-1 0,1 0 1,-1 1-1,1-1 0,-1 1 0,0 0 0,1-1 0,-1 1 0,1 0 1,-1 0-1,1 0 0,0 0 0,-1 0 0,1 0 0,0 0 1,0 1-54,-5 4 117,0 0 1,1 0 0,1 1-1,-2 2-117,2-3 62,-13 20 161,1 2 0,1 0 0,-1 5-223,9-17 20,1 0 0,1 1 0,0 0 0,2 0 0,-1 0 0,1 12-20,3-24 1,0 1 1,0-1-1,0 1 1,1-1-1,0 1 1,0-1-1,1 0 1,-1 1-1,1-1 0,0 0 1,2 3-2,-3-6-2,0-1 1,0 1-1,0-1 0,0 1 1,0-1-1,0 0 0,0 1 1,1-1-1,-1 0 1,0 0-1,1 0 0,-1 0 1,1 0-1,-1 0 0,1 0 1,0 0-1,-1-1 1,1 1-1,0-1 0,-1 1 1,1-1-1,0 0 0,0 1 1,-1-1-1,1 0 1,0 0-1,0 0 0,0-1 1,-1 1-1,1 0 0,0-1 1,0 1-1,-1-1 0,1 1 1,0-1-1,1 0 2,2-2-25,-1-1 0,1 1-1,0 0 1,-1-1 0,0 0-1,0 0 1,0 0-1,0-1 1,-1 1 0,0-1-1,0 0 1,0 0 0,0 0-1,-1 0 1,1-3 25,4-11-63,0 1-1,-2-1 1,3-17 63,-7 30 13,0 0 60,0-1 0,1 0 0,0 1 0,0-1 0,0 1 0,1 0 0,0-1 0,2-2-73,-1 16 208,-1 2 7,-1-1-1,-1 1 1,0-1 0,0 1 0,-1 0-1,0-1 1,0 3-215,-1 3 204,1 33 307,-3 260 1427,-3-199-996,-18 90-942,24-198 0,-1 9 50,0 0 0,-1-1 0,0 0 0,0 1-1,-1-1 1,0 0 0,-1 0 0,1 0-1,-2 1-49,4-8 10,0 0-1,1 0 1,-1 0-1,0-1 1,0 1-1,1 0 1,-1 0-1,0-1 1,0 1-1,0-1 1,0 1-1,0 0 1,0-1 0,0 0-1,0 1 1,0-1-1,0 0 1,0 1-1,0-1 1,-1 0-1,1 0 1,0 0-1,0 0 1,0 0-1,0 0 1,0 0-1,0 0 1,0-1-1,0 1 1,0 0-1,0-1 1,0 1-1,0-1 1,0 1-1,0-1 1,0 1-1,0-1 1,0 0-1,0 0-9,-3-1 0,1-1 0,0 0-1,0 0 1,0 0 0,0-1-1,1 1 1,-1-1 0,1 1-1,-2-4 1,0-1-35,1-1-1,0 0 1,0 0-1,1 0 1,0 0-1,0-1 1,1 1 0,0 0-1,1-1 1,0 1-1,1-3 36,-1 5-20,1 1-1,0 0 1,1 0 0,-1 0-1,1 0 1,0 0 0,1 0-1,-1 0 1,1 1 0,1-1-1,-1 1 1,1 0 0,-1 0-1,1 0 1,1 1 0,-1-1-1,3-1 21,1 0-43,-1 2 0,1-1-1,0 1 1,0 0 0,0 0-1,0 1 1,1 1 0,-1-1-1,1 1 1,0 0 0,0 1-1,-1 0 1,1 1-1,6 0 44,4 0-1278,-1 2-1,17 2 1279,34 12-6473,-36-7 2831</inkml:trace>
  <inkml:trace contextRef="#ctx0" brushRef="#br0" timeOffset="-134218.595">6065 631 3712,'-5'2'1247,"8"0"-719,14 1 123,-10-3-433,0 0 0,0-1 0,0 0 0,-1 0 0,1-1-1,-1 0 1,1 0 0,-1-1 0,1 1 0,-1-2 0,1 0-218,2-2 90,0 0 1,0 0 0,-1-1-1,0-1 1,0 1 0,5-8-91,6-10 62,-2 0 0,-1-2 0,-1 0 1,7-16-63,33-80 493,-44 95-389,-1 0 0,-1-1 0,0-13-104,-2 10 71,-3 19 212,-1 0 0,-1-1 0,0 0 1,-1 1-1,0-1 0,-1 0 0,-1-6-283,1 20 11,0 0 1,0 0-1,0 0 0,0-1 0,0 1 0,0 0 0,0 0 1,0 0-1,0 0 0,0 0 0,0 0 0,0-1 0,0 1 1,0 0-1,0 0 0,0 0 0,0 0 0,-1 0 0,1 0 0,0-1 1,0 1-1,0 0 0,0 0 0,0 0 0,0 0 0,0 0 1,0 0-1,0 0 0,0 0 0,-1 0 0,1 0 0,0-1 1,0 1-1,0 0 0,0 0 0,0 0 0,0 0 0,-1 0 0,1 0 1,0 0-1,0 0 0,0 0 0,0 0 0,0 0 0,0 0 1,-1 0-1,1 0 0,0 0 0,0 0 0,0 0 0,0 0 1,0 0-1,0 1 0,-1-1 0,1 0 0,0 0 0,0 0-11,-6 7 111,0 6-34,1 1-1,0-1 1,1 1-1,0 0 1,0 5-77,-1 5 113,-64 345 1413,63-332-1260,-12 99 654,5 0 0,6 90-920,7-221 34,0 18 57,0-22-84,0-1 0,0 1 0,0 0 0,0 0 0,0 0 0,0-1 0,1 1 0,-1 0 0,0 0 0,0-1 0,1 1 0,-1 0 0,0-1 0,1 1 0,-1 0 0,1-1 0,-1 1 0,1 0 0,-1-1 0,1 1 0,0 0-7,-1-1 1,0 0 0,0-1 1,1 1-1,-1 0 0,0 0 1,0 0-1,1 0 0,-1 0 0,0 0 1,0 0-1,0 0 0,1-1 1,-1 1-1,0 0 0,0 0 0,0 0 1,0 0-1,0-1 0,1 1 1,-1 0-1,0 0 0,0-1 0,0 1 1,0 0-1,0 0 0,0 0 1,0-1-1,0 1 0,0 0-1,6-16-122,-1 1-1,-1-1 0,0 0 1,1-15 122,4-17-305,0 9 165,2 0-1,1 0 0,2 1 0,1 1 1,11-16 140,-25 51-8,0-1 0,1 1 0,-1 0 0,1 0 0,-1 0 0,1 0 0,0 1 0,0-1 0,0 0 0,0 1 0,1-1 8,-2 2 2,-1-1 0,1 1 0,-1 0 0,1 0 0,-1 0 0,1 0 0,0 0-1,-1 0 1,1-1 0,-1 1 0,1 0 0,0 1 0,-1-1 0,1 0 0,-1 0 0,1 0 0,0 0-1,-1 0 1,1 1 0,-1-1 0,1 0 0,-1 0 0,1 1 0,-1-1 0,1 0 0,-1 1-1,1-1 1,-1 1 0,1-1 0,-1 0 0,0 1 0,1-1 0,-1 1 0,0-1 0,1 1 0,-1 0-1,0-1 1,0 1 0,0-1 0,1 1 0,-1-1 0,0 1 0,0 0 0,0-1 0,0 1 0,0-1-2,4 17 270,-1 0 1,0 0-1,-2 1 1,0 4-271,3 27 229,0-20-218,2 0 0,1 4-11,-3-20 27,0 0 1,1 0 0,0-1 0,1 0-1,6 11-27,-10-20-194,0 0 0,1 0-1,-1 0 1,0-1 0,1 1 0,0-1-1,0 1 1,0-1 0,0 0-1,0 0 1,0 0 0,0 0-1,1-1 1,-1 1 0,0-1-1,1 0 1,0 0 0,-1 0-1,1-1 1,-1 1 0,1-1-1,0 0 1,-1 0 0,1 0-1,0 0 1,-1-1 0,1 1-1,0-1 1,-1 0 0,1 0-1,-1-1 1,4-1 194,33-14-3669</inkml:trace>
  <inkml:trace contextRef="#ctx0" brushRef="#br0" timeOffset="-137797.264">4036 1296 3200,'1'3'340,"1"0"0,0 0 0,0-1 0,1 1 0,-1-1 0,1 1 0,-1-1 0,1 0 0,0 0 0,0 1-340,-2-3 95,0 1 0,0-1-1,0 1 1,0-1 0,0 0 0,0 1 0,0-1 0,0 0 0,0 0-1,0 0 1,0 0 0,0 1 0,0-2 0,1 1 0,-1 0-1,0 0 1,0 0 0,0 0 0,0-1 0,0 1 0,0 0 0,0-1-1,0 1 1,0-1 0,0 1 0,0-1 0,-1 0 0,1 1 0,0-1-1,0 0 1,0 0 0,-1 0 0,1 1 0,0-1 0,0-1-95,6-10 210,0 0 1,-1-1 0,0 0-1,-1 0 1,0-1 0,-1 0-211,11-41 224,-2-1 0,0-23-224,-1 9 69,7-25-52,4 0 1,4 2-1,4 1 0,17-28-17,-38 97-51,1 0 0,1 0 0,1 1 0,1 0 0,1 1 0,1 1 0,17-16 51,-28 31-11,0 1 0,1-1 0,-1 1 1,1 1-1,0-1 0,0 1 0,1 0 0,-1 0 0,3 0 11,-7 2 30,0 0 0,0 1 0,1-1 0,-1 1 0,0 0 0,1 0 0,-1 0 1,0 0-1,1 0 0,-1 0 0,0 1 0,0-1 0,1 1 0,-1-1 0,0 1 0,0 0 0,0 0 0,1 0 0,-1 0 0,0 0 0,-1 0 0,1 1 0,0-1 0,0 1 0,0-1 0,-1 1 0,1 0 0,-1 0 0,1 1-30,3 4 148,-2 0 0,1 0 0,-1 1 0,0-1 0,0 1 0,-1 0 0,0 0 0,0 0 0,-1 0 0,0 7-148,0 5 268,-1 0-1,0 0 1,-4 18-268,0-9 74,-2 1-1,-1-1 1,-2 0 0,0 0 0,-2-1 0,-6 10-74,13-30 39,-1 0 0,0 0 0,0-1 0,0 0 0,-1 0 0,0 0 1,-1-1-1,1 0 0,-1 0 0,-5 3-39,9-7-76,0 0 0,-1 0-1,1 0 1,0 0 0,-1-1 0,1 0 0,0 1 0,-1-1-1,0-1 1,1 1 0,-1 0 0,0-1 0,1 0-1,-1 0 1,0 0 0,1 0 0,-1-1 0,0 1 0,1-1-1,-1 0 1,1 0 0,-1 0 0,1 0 0,-1-1-1,1 0 1,-2-1 76,2 2-254,1-1 0,-1 0 0,1 0-1,0 0 1,0-1 0,0 1 0,0-1 0,0 1-1,0-1 255,-11-25-3418</inkml:trace>
  <inkml:trace contextRef="#ctx0" brushRef="#br0" timeOffset="-136765.362">4615 977 2560,'1'-11'829,"1"17"1179,0 20 419,-2 21-1217,1 8 417,-6 36-1627,2-31 411,1-52-188,-1-12-20,-1-17-240,6-8-227,1 0 0,2 1 0,3-13 264,-2 12-195,-6 27 187,0 1 0,0 0 0,1-1 0,-1 1 0,1-1 0,-1 1 0,1-1 0,-1 1 0,1 0 0,0-1 0,0 1 0,0 0-1,0 0 1,-1 0 0,2-1 8,-2 2-1,0 0 0,0 0 1,1 0-1,-1 0 0,0 0 0,0 0 0,0 0 0,1 0 0,-1 0 0,0 0 0,0 0 0,0 0 0,1 0 1,-1 0-1,0 0 0,0 0 0,1 0 0,-1 0 0,0 0 0,0 0 0,0 0 0,1 0 0,-1 0 0,0 0 0,0 1 1,0-1-1,0 0 0,1 0 0,-1 0 0,0 0 0,0 0 0,0 1 0,0-1 1,6 13 87,-3 1 104,0 0 0,-1 0-1,-1 4-190,0-4 108,1-1 0,0 0 0,3 10-108,-5-22 8,0 0-1,0 0 1,0 0-1,0-1 1,1 1-1,-1 0 1,0 0-1,1 0 1,-1 0-1,1 0 1,-1-1-1,1 1 1,-1 0-1,1 0 1,0-1-1,-1 1 1,1-1-1,0 1 1,0 0-1,-1-1 1,1 1 0,0-1-1,0 1 1,0-1-1,0 1-7,0-2 9,0 1 0,0 0 0,0 0 0,1 0 0,-1-1 0,0 1 0,0 0 0,0-1 0,0 1 0,-1-1 0,1 1 0,0-1 0,0 0 0,0 1 0,0-1 0,0 0 0,-1 0 0,1 0-9,5-5-13,-1-1 0,0 0 1,0 0-1,3-8 13,2-3 0,0 0 0,6-5 0,-12 17-22,1 0 0,-1 1 0,1 0 0,0 0 0,1 0 0,-1 1 0,1-1 0,4-1 22,-9 5-6,0 1-1,0-1 1,0 1 0,0-1 0,0 1-1,0-1 1,0 1 0,0 0 0,0-1-1,0 1 1,0 0 0,0 0-1,0 0 1,0 0 0,1 0 0,-1 0-1,0 0 1,0 0 0,0 0 0,0 1-1,0-1 1,0 0 0,0 1 0,0-1-1,0 1 1,0-1 0,0 1-1,0-1 1,0 1 0,0 0 0,-1 0 6,3 2-62,0 0 0,0 1 0,-1 0 1,1 0-1,-1 0 0,0 0 0,0 0 62,11 19-1656,-10-19 951,0-1 0,0-1-1,0 1 1,1 0 0,0-1 0,-1 0-1,1 1 1,2 0 705,16 6-2192</inkml:trace>
  <inkml:trace contextRef="#ctx0" brushRef="#br0" timeOffset="-136367.688">5108 913 5632,'-1'0'186,"1"0"0,-1 0 0,0 1 1,0-1-1,1 0 0,-1 0 0,0 0 0,0 1 0,1-1 1,-1 0-1,0 1 0,1-1 0,-1 1 0,0-1 1,1 1-1,-1-1 0,1 1 0,-1-1 0,1 1 0,-1 0 1,1-1-1,-1 1 0,1 0-186,-9 20 1360,6-11-1098,-42 103 714,43-106-975,0 0 0,1 0 0,-1 0 0,1 0 1,1 0-1,-1 5-1,1-9-2,0 0 0,0 0 0,1 0 0,-1 0 0,0 0 0,1-1 0,0 1 0,0 0 0,0 0 0,0-1 0,0 1 0,0 0 0,1-1 0,-1 1 0,1-1 0,0 0 0,0 1 2,-2-2 5,1-1 0,0 1 0,0-1 0,0 1 0,0-1 0,-1 1 0,1-1 0,0 1 0,0-1 0,0 0 0,0 1 0,0-1 0,0 0 0,0 0 0,0 0 0,0 0 0,0 0 0,0 0 0,0 0 0,0 0 0,0 0 0,0 0 0,0-1 0,0 1 0,0 0 0,0-1 0,0 1 0,-1-1 0,1 1 0,0-1 0,0 1 0,0-1 0,-1 1 0,1-1 0,0 0-1,0 1 1,-1-1 0,1 0 0,-1 0 0,1 0 0,0 0-5,2-3-19,0 0 0,0-1 1,-1 0-1,1 0 0,-1 0 0,2-5 19,4-19 656,-2 0 0,2-18-656,-8 62-77,1 0 1,1 0 0,0 0-1,4 12 77,-3-15-1270,1 0-1,0-1 0,5 9 1271,2-2-2442</inkml:trace>
  <inkml:trace contextRef="#ctx0" brushRef="#br0" timeOffset="-135944.7">5216 926 4608,'-1'15'4036,"-1"60"-2483,2-60-1447,0 18 502,1 1 1,4 21-609,-4-44 28,-1-9-14,0-1-1,0 1 1,0 0 0,0-1 0,1 1-1,-1 0 1,0-1 0,1 1-1,0 0 1,-1 0-14,1-1 123,4-6 133,2-6-291,-1 1 1,0-1-1,0 0 1,3-11 34,12-22-316,-19 39 274,0 1 0,1 1 0,0-1 0,0 0 0,0 1 0,0-1 0,3-1 42,-6 4-3,1 1 0,-1-1 1,1 1-1,0 0 0,-1-1 0,1 1 1,-1 0-1,1 0 0,0-1 0,-1 1 1,1 0-1,0 0 0,-1 0 0,1 0 0,0 0 1,-1 0-1,1 0 0,0 0 0,-1 0 1,1 0-1,0 0 3,0 1 11,0 0 0,0-1 1,0 1-1,0 0 0,0 0 1,0-1-1,0 1 0,0 0 1,-1 0-1,1 0 0,0 0 1,-1 0-1,1 0 0,0 0 1,-1 0-1,1 0 0,-1 0-11,3 7 176,-1 0-1,1 1 1,-2-1-1,1 0 1,-1 1-1,0 1-175,0 0-46,0 0 0,1-1 1,0 1-1,2 3 46,-3-11-144,0 0 0,-1-1 0,1 1 1,0-1-1,0 0 0,0 1 1,0-1-1,0 0 0,1 0 1,-1 1-1,0-1 0,1 0 0,-1 0 1,0 0-1,1 0 0,-1-1 1,2 1 143,1 1-725,0 0 1,1-1 0,-1 0-1,1 0 1,-1 0-1,2-1 725,27 2-3226</inkml:trace>
  <inkml:trace contextRef="#ctx0" brushRef="#br0" timeOffset="-129649.672">7071 582 5760,'-15'-12'2176,"15"12"-1664,-4 3-256,4-3-128,8 4-352,-1 1-96,9 0 192,2-3 32,17 5 96,2 0 0,1-4 64,-1 1 32,1 3 32,-7-4-352,-2 4-160,-5 0-1856</inkml:trace>
  <inkml:trace contextRef="#ctx0" brushRef="#br0" timeOffset="-129110.503">7218 762 4992,'-7'-3'1824,"11"-1"-1408,7 8-256,0-4-160,0 3-128,7-1 64,6 3 96,-2-5 128,5 0-64,-1 0-64,-3 0 0,-1 0-1024,2 2-1504,-6 3 256</inkml:trace>
  <inkml:trace contextRef="#ctx0" brushRef="#br0" timeOffset="-33476.063">4128 3060 3712,'0'0'1472,"11"0"-1120,1-4-128,-4 8-96,3-4 0,7 0 64,9 0-64,10 0-96,5 3 64,0 1 0,-5-1-32,-3 4-64,-3 0-1824,-5-2-768</inkml:trace>
  <inkml:trace contextRef="#ctx0" brushRef="#br0" timeOffset="-32979.457">4233 3228 3840,'-11'0'1472,"15"0"-1120,7 0-320,0 0-160,12 0-64,7-3 96,8-1 192,-5 4 96,5-2-64,-3-3-96,-6 5-96,-3 7 32,-3 0-1536,-4 3-608</inkml:trace>
  <inkml:trace contextRef="#ctx0" brushRef="#br0" timeOffset="-156667.716">8300 328 4736,'-1'-2'179,"0"0"-1,0 0 1,0-1 0,0 1-1,0 0 1,-1 0-1,1 1 1,-1-1 0,1 0-1,-1 0 1,0 1 0,0-1-1,0 1 1,0-1 0,0 1-1,0 0 1,0 0 0,0 0-1,0 0 1,0 0 0,-1 1-1,1-1 1,0 1 0,-2-1-179,3 1 33,0 0 1,0 1 0,0-1 0,0 0 0,0 1-1,0-1 1,0 1 0,0-1 0,1 1-1,-1-1 1,0 1 0,0 0 0,1-1-1,-1 1 1,0 0 0,1 0 0,-1-1 0,0 1-1,1 0 1,-1 0 0,1 0 0,-1 0-34,-8 23 179,3 0-37,1-1 0,0 2 0,1 13-142,-2 75 310,5-73-122,2 1-1,2-1 0,4 16-187,-5-39 93,2-1 1,0 0-1,1 0 1,0 0-1,1-1 1,1 0-1,0 0 1,1-1-1,7 10-93,-3-9 53,-1-1 1,2 0-1,0-1 1,0-1-1,1 0 1,1-1-1,0 0 0,11 5-53,-20-12 37,1-1-1,0 0 1,0 0-1,1-1 1,-1 0-1,0 0 0,1-1 1,-1 0-1,1 0 1,2-1-37,-4 0 65,-1 0-1,0-1 1,0 0 0,1 0 0,-1 0 0,0-1 0,0 0 0,0 0 0,0 0 0,0 0 0,-1-1 0,1 0-1,-1 0 1,0 0 0,3-3-65,-1 0 111,0-1 0,0 0-1,0 0 1,-1-1-1,0 0 1,-1 0 0,0 0-1,0 0 1,-1-1 0,0 1-1,0-1 1,-1 0 0,0 0-1,-1 0 1,0 0 0,0-3-111,0-7 271,-1 1 0,0 0 0,-1 0 1,-2 0-1,1 0 0,-2 1 0,-5-17-271,3 20 140,0-1-1,-1 1 0,-1 0 0,0 1 0,-1 0 1,0 0-1,-1 1 0,-1 0 0,1 0 0,-2 1 0,0 1 1,0 0-1,-1 1 0,-7-4-139,-5-2-393,0 1-1,-1 1 1,0 1-1,-1 2 1,-1 1 0,0 1-1,-17-3 394,19 7-1448,-1 0 0,-1 2 1448,-64 0-4314</inkml:trace>
  <inkml:trace contextRef="#ctx0" brushRef="#br0" timeOffset="-7116.745">6876 2324 2688,'0'-1'43,"-1"1"0,1 0 1,0-1-1,0 1 0,-1 0 0,1-1 0,0 1 1,0 0-1,-1-1 0,1 1 0,0-1 0,0 1 1,0 0-1,0-1 0,0 1 0,0-1 0,0 1 1,0 0-1,0-1 0,0 1 0,0-1 0,0 1 1,0-1-1,0 1 0,0 0 0,0-1-43,11-7 189,-7 6-264,29-17-124,-23 13 208,0-1-1,0 2 1,0-1-1,1 2 1,0-1-1,0 1 1,0 1-1,1 0 1,5 0-9,-16 2 58,0 1 1,0 0-1,0 0 0,0 0 1,0 0-1,0 0 1,0 0-1,0 0 1,0 0-1,0 0 1,0 1-1,-1-1 1,1 0-1,0 0 1,0 1-1,0-1 1,0 1-1,0-1 1,-1 1-1,1-1 1,0 1-1,0 0 1,-1-1-1,1 1 1,0 0-1,-1-1 0,1 1 1,0 0-1,-1 0 1,0 0-1,1-1 1,-1 1-1,1 0 1,-1 0-1,0 0 1,0 0-1,1 0 1,-1 0-1,0 0 1,0 0-1,0 0 1,0 0-1,0 0-58,0 5 180,-1-1 1,0 1-1,0 0 0,-1-1 0,1 1 0,-1 0 0,0-1-180,-14 36 419,-1-1-1,-2 0 0,-2-1 1,-1-2-1,-2 0 0,-2-1 0,-2-1-418,4-10 845,-1 0-1,-10 6-844,0-1 285,133-99 685,-66 51-939,0 0 0,2 3 0,-1 0 0,2 3 0,28-7-31,-9 5-418,-31 10-5239,-17 1 1359</inkml:trace>
  <inkml:trace contextRef="#ctx0" brushRef="#br0" timeOffset="-6215.385">7408 3284 2432,'1'-4'796,"0"0"0,0 0 0,-1 1 0,1-1 0,-1 0 0,0 0 0,0 1 0,-1-4-796,1-2-27,6-154 1144,7 1 1,33-155-1118,-35 254-3,3 1 0,3 0 1,3 1-1,8-14 3,-16 47-4,0 2-1,2 0 1,1 1 0,1 0 0,2 1-1,0 1 1,1 1 0,1 0 0,1 1-1,9-5 5,-25 22-6,1-1 0,0 1-1,0 0 1,1 0 0,-1 1-1,1 0 1,4-1 6,-9 3 14,-1 1 0,1-1 0,-1 1 0,1 0 0,-1 0 0,1-1-1,0 1 1,-1 0 0,1 0 0,-1 1 0,1-1 0,0 0 0,-1 0 0,1 1 0,-1-1 0,1 1 0,-1 0 0,1-1-1,-1 1 1,1 0 0,-1 0 0,0 0 0,0 0 0,1 0 0,-1 0 0,0 0 0,0 0 0,0 0 0,0 1-1,0-1 1,0 0 0,0 1 0,-1-1 0,1 1 0,0 0-14,1 4 59,0 0 1,0 1-1,-1-1 1,0 0-1,0 1 1,-1-1-1,0 1 0,0-1 1,0 1-1,-1-1 1,0 1-1,0-1 1,0 0-1,-1 1 1,0-1-1,0 0 0,-2 1-59,-8 20 140,-1 0 0,-1-1-1,-5 5-139,11-18 22,-25 42 9,1 1 13,-3-2 1,-2-1 0,-6 2-45,38-49 21,-1 0 1,0 0 0,0 0-1,0 0 1,-1-1-1,-6 4-21,11-8-22,1 0-1,-1-1 0,1 1 1,-1 0-1,0-1 1,1 1-1,-1-1 0,0 1 1,0-1-1,1 0 1,-1 0-1,0 0 0,0 0 1,0 0-1,1 0 1,-1 0-1,0-1 1,0 1-1,1-1 0,-1 1 1,0-1-1,1 1 1,-1-1-1,0 0 0,1 0 1,-1 0-1,1 0 1,0 0-1,-1 0 1,1-1-1,0 1 0,0 0 1,-1-1-1,1 1 1,0-1 22,-4-5-577,1-1 0,0 1 1,0-1-1,0 0 0,1 0 1,1 0-1,-1-1 0,0-5 577,-3-30-2874</inkml:trace>
  <inkml:trace contextRef="#ctx0" brushRef="#br0" timeOffset="-4894.127">7898 2547 1792,'3'13'1049,"-3"-4"-866,5 11 894,0-1 0,-2 1 1,-1 0-1,0 9-1077,-2 81 1079,-1-46 34,1-25-30,-1-38-1069,1-1-1,0 0 1,0 0 0,0 0 0,0 0 0,0 0 0,0 0 0,0 0 0,0 1-1,0-1 1,0 0 0,0 0 0,0 0 0,0 0 0,0 0 0,0 0 0,0 0-1,0 1 1,0-1 0,0 0 0,0 0 0,0 0 0,0 0 0,0 0 0,0 0-1,0 0 1,0 1 0,0-1 0,0 0 0,0 0 0,0 0 0,0 0 0,0 0 0,1 0-1,-1 0 1,0 0 0,0 0 0,0 1 0,0-1 0,0 0 0,0 0 0,0 0-1,0 0 1,1 0 0,-1 0 0,0 0 0,0 0 0,0 0 0,0 0 0,0 0-1,0 0 1,0 0 0,1 0 0,-1 0 0,0 0 0,0 0 0,0 0 0,0 0-1,0 0 1,0 0 0,0 0 0,1 0 0,-1 0 0,0 0-14,5-8 354,0-10-269,-1-2 0,1-8-85,4-16-74,-3 16 45,8-35-118,14-35 147,-27 96-15,0-1 0,0 1-1,0 0 1,0-1-1,1 1 1,-1 0 0,1-1-1,-1 1 1,2 0 15,-3 1-3,0 1-1,0 0 1,0 0 0,1 0 0,-1-1 0,0 1 0,1 0 0,-1 0 0,0 0 0,0 0-1,1 0 1,-1-1 0,0 1 0,1 0 0,-1 0 0,0 0 0,1 0 0,-1 0 0,0 0-1,1 0 1,-1 0 0,0 0 0,1 0 0,-1 0 0,0 0 0,1 1 0,-1-1 3,1 0-1,-1 1 0,1-1 0,0 1 1,-1 0-1,1-1 0,-1 1 0,1 0 1,-1-1-1,1 1 0,-1 0 0,0 0 1,1-1-1,-1 1 0,0 0 0,0 0 1,1 0 0,2 11 58,0 1 0,0 0 1,-1 0-1,-1 1 1,0 1-59,-1 70 316,-1-37-87,2-36-179,-1-12-48,0 0 1,0 0-1,0 0 1,0 0-1,0 0 1,0 0-1,0 0 1,0 0-1,0 0 0,0 0 1,0 0-1,0 0 1,0 0-1,0 0 1,0 1-1,0-1 0,0 0 1,0 0-1,0 0 1,0 0-1,0 0 1,0 0-1,0 0 0,0 0 1,0 0-1,0 0 1,0 0-1,0 0 1,0 0-1,0 0 1,1 0-1,-1 0 0,0 0 1,0 0-1,0 0 1,0 0-1,0 0 1,0 0-1,0 0 0,0 0 1,0 0-1,0 0 1,0 0-1,0 0 1,0 0-1,0 0 1,0 0-1,0 0 0,1 0 1,-1 0-1,0 0 1,0 0-1,0 0 1,0 0-1,0 0 0,0 0 1,0 0-1,0 0 1,0 0-1,0 0 1,0 0-1,0 0 1,0-1-1,0 1 0,0 0 1,0 0-1,0 0-2,8-17 263,-8 15-264,12-33 253,-9 23-296,1-1 1,0 1-1,1 0 0,1 0 0,0 1 0,3-4 44,-9 14-2,1 0 0,-1 1 0,1-1 1,-1 0-1,1 1 0,-1-1 0,1 1 0,-1-1 0,1 1 0,0-1 0,-1 1 1,1-1-1,0 1 0,-1 0 0,1-1 0,0 1 0,-1 0 0,1-1 1,0 1-1,0 0 0,0 0 0,-1 0 0,1 0 0,0 0 0,0 0 2,0 0 8,0 1-1,1-1 0,-1 1 1,0-1-1,0 1 0,0-1 1,0 1-1,0 0 0,0 0 1,0-1-1,0 1 0,-1 0 1,1 0-1,0 0 0,0 0-7,3 5-21,0 0 0,-1 0 0,0 1 0,3 6 21,-6-13 0,2 3-145,-1 0 1,1 0 0,0 0 0,0 0-1,0 0 1,0 0 0,1-1 0,-1 1-1,1-1 1,-1 1 0,1-1 0,0 0-1,0 0 1,0 0 0,0 0 0,0-1-1,1 0 1,-1 1 0,0-1 0,1 0-1,-1 0 1,1-1 0,-1 1 0,1-1-1,0 0 1,1 0 144,8 0-791,0-1 0,0 0 1,-1-1-1,1 0 0,-1-1 0,11-4 791,-16 4-207,1 0 1,-1 0 0,1-1-1,-1 0 1,0-1 0,0 1-1,-1-1 1,1 0 0,-1-1-1,0 0 1,-1 0-1,1 0 207,2-4 680,-1 0 0,0-1 0,-1 1 0,0-2 0,0 1 0,-2 0-1,3-8-679,-6 16 345,0 1 0,0-1 1,0 1-1,-1 0 0,1-1 0,-1 1 0,0-1 0,0 1 0,0-1 0,0 1 0,0-1 0,0 1 0,-1-1-345,1 2 20,0 1 0,0 0 0,0 0 0,0 0 1,-1 0-1,1 0 0,0 0 0,0 0 0,0 0 1,0 0-1,-1 0 0,1 0 0,0 0 0,0 0 0,0 0 1,0 0-1,0 0 0,-1 0 0,1 0 0,0 0 1,0 0-1,0 0 0,0 0 0,-1 0 0,1 1 1,0-1-1,0 0 0,0 0 0,0 0 0,0 0 0,0 0 1,-1 0-1,1 0 0,0 1 0,0-1 0,0 0 1,0 0-1,0 0 0,0 0 0,0 0 0,0 1 1,0-1-21,-6 8 160,-11 19 32,-6 9 250,-2 9-442,19-34 12,1 0 1,0 1-1,1-1 1,0 1-1,1 0 1,0 6-13,2-14 5,1-1-1,-1 0 1,1 1-1,0-1 1,1 0 0,-1 0-1,0 1 1,1-1 0,0 0-1,0 0 1,0 0-1,0 0 1,0 0 0,1 0-1,-1 0 1,1 0-1,0 0 1,0-1 0,0 2-5,0-3 11,-1 0 1,1 1 0,0-1-1,-1 0 1,1 0-1,0 0 1,0 0 0,0 0-1,0-1 1,0 1 0,0-1-1,0 1 1,0-1-1,0 1 1,0-1 0,0 0-1,0 0 1,0 0-1,0 0 1,0-1 0,0 1-1,0-1 1,0 1 0,0-1-1,0 1 1,0-1-1,-1 0 1,1 0 0,0 0-1,0 0 1,0 0-12,2-2 5,0 0-1,1 0 1,-1-1 0,0 1-1,-1-1 1,1 0 0,-1 0-1,1 0 1,-1-1 0,0 1-1,-1-1 1,2-1-5,4-12 35,-1 0 0,5-16-35,3-9 365,-14 42-349,-1 1 1,0-1 0,0 1-1,0-1 1,0 1 0,1-1-1,-1 1 1,0-1 0,1 1-1,-1-1 1,0 1 0,1 0-1,-1-1 1,0 1 0,1-1-1,-1 1 1,1 0 0,-1 0-1,1-1 1,-1 1 0,1 0-17,-1 0 5,0 0 0,1 0 0,-1 0 0,0 0 0,0 0 0,1 1 0,-1-1 0,0 0 0,1 0 0,-1 0 0,0 1 0,0-1 0,0 0 0,1 0 0,-1 1 0,0-1 0,0 0 0,0 1 0,1-1 0,-1 0 1,0 0-1,0 1 0,0-1 0,0 1-5,7 26-33,-7-22 43,6 35-278,-5-26 278,1-1 0,0 1 1,1-1-1,3 8-10,-5-18-358,1 1 0,0 0-1,-1-1 1,1 1 0,0-1 0,1 1 0,-1-1 0,1 0 0,-1 0 0,1 0 0,0 0 0,0 0-1,0-1 1,1 0 0,-1 1 0,1-1 0,1 1 358,7 1-3002,-1-4 207</inkml:trace>
  <inkml:trace contextRef="#ctx0" brushRef="#br0" timeOffset="-4517.203">8640 2645 4224,'0'-1'90,"0"1"0,0-1 0,-1 0 0,1 1 0,0-1 0,1 1 0,-1-1 0,0 1 0,0-1 0,0 0 0,0 1 0,0-1 1,0 1-1,1-1 0,-1 1 0,0-1 0,1 1 0,-1-1 0,0 0-90,1 1 52,-1 0 1,0 0-1,1 1 1,-1-1-1,0 0 1,0 0-1,1 0 1,-1 0-1,0 0 0,0 0 1,1 0-1,-1 0 1,0 0-1,0 1 1,1-1-1,-1 0 1,0 0-1,0 0 1,0 0-1,1 1 1,-1-1-1,0 0 1,0 0-1,0 1 0,0-1 1,1 0-53,0 3 195,1-1-1,-1 0 1,0 1-1,0 0 1,0-1-1,0 1 1,1 1-195,-1 7 351,0 1-1,-1 0 1,0 0 0,-1-1-1,-1 4-350,-1 28 551,3-30-438,-1-8-81,1-1 0,0 1 0,0-1-1,1 1 1,0 2-32,-1-6 2,0-1-1,0 0 1,0 0-1,0 1 1,0-1 0,0 0-1,0 0 1,0 1-1,0-1 1,1 0 0,-1 0-1,0 1 1,0-1-1,0 0 1,0 0 0,0 0-1,1 0 1,-1 1-1,0-1 1,0 0 0,0 0-1,1 0 1,-1 0-1,0 1 1,0-1 0,1 0-1,-1 0 1,0 0-1,0 0 1,1 0 0,-1 0-1,0 0 1,0 0-1,1 0 1,-1 0 0,0 0-1,0 0 1,1 0-1,-1 0 1,0 0 0,0 0-1,1 0 1,-1 0-1,0 0 1,0 0 0,1-1-1,-1 1 1,0 0-1,0 0 1,1 0 0,-1 0-1,0-1 1,0 1-1,0 0 1,0 0 0,1 0-1,-1-1 1,0 1-1,0 0 1,0 0-2,8-7 63,0-1 0,0 0-1,-1 0 1,0 0 0,1-3-63,14-16 6,-10 13-14,20-22 28,-29 34-13,0-1-1,0 1 1,0 0 0,0 0-1,0 0 1,0 0 0,0 0-1,0 1 1,1 0 0,-1-1-1,1 1-6,-3 1 10,0 0-1,0-1 0,0 1 0,0 0 0,0 0 1,0 0-1,-1 0 0,1 0 0,0 0 0,0 0 1,0 0-1,0 0 0,0 0 0,0 1 0,0-1 1,0 0-1,0 0 0,-1 1 0,1-1 0,0 1 1,0-1-1,0 1 0,-1-1 0,1 1 0,0 0 1,0-1-1,-1 1 0,1 0 0,-1-1 0,1 1 1,-1 0-1,1 0 0,-1 0 0,1-1 0,-1 1 1,0 0-1,1 0 0,-1 0 0,0 0 0,0 0-9,1 6 76,0-1-1,-1 0 0,0 0 1,0 0-1,-1 1 0,0 0-75,0 11-110,3 6-965,-2-23 905,1 0 0,-1 0 0,1 0 0,-1 0 0,1-1 0,0 1 0,-1 0 0,1 0 0,0 0 0,0 0 0,-1-1 0,1 1 0,0 0 0,0-1 0,0 1 0,0-1 0,0 1 0,0-1 0,0 1 0,0-1 170,18 4-3013</inkml:trace>
  <inkml:trace contextRef="#ctx0" brushRef="#br0" timeOffset="-3622.508">9400 2140 1280,'-3'-36'576,"2"23"232,0 0 0,-1 0 0,0-1 0,-1 0-808,2 11 238,0 0 0,0 0 0,0-1 0,-1 1 0,1 0 0,-1 0 0,0 1 0,0-1-1,0 0 1,0 0 0,0 1 0,0 0 0,-1-1 0,0 1 0,1 0 0,-1 0-1,0 0 1,0 0-238,2 2 40,-1-1 0,1 1 0,0 0 0,-1-1 0,1 1 0,-1 0 0,1 0 0,-1 0 0,1 0 0,-1 0 0,1 0 0,-1 0 0,1 1 0,0-1 0,-1 1 0,1-1 0,-1 1 0,1-1 0,0 1-1,0 0 1,-1-1 0,1 1 0,0 0 0,0 0 0,0 0 0,0 0 0,0 0 0,-1 0-40,-3 5 43,0 0 0,0 0 0,0 0 0,-3 7-43,-7 11 85,2 1 0,0 1 0,2 0-1,1 0 1,-1 7-85,6-14 67,0 1 0,1 0-1,1 1 1,1-1-1,1 1 1,0-1 0,2 12-67,0-22 42,1 0 0,0 0 0,0 0 0,3 5-42,-4-12 10,0 0 0,0 0 0,0 0 1,0-1-1,1 1 0,-1 0 0,1-1 0,0 1 0,0-1 0,0 0 1,0 0-1,0 1 0,0-1 0,1-1 0,-1 1 0,3 1-10,-4-2 10,0-1-1,1 1 1,-1-1-1,0 0 1,1 1-1,-1-1 1,1 0-1,-1 0 1,0 0-1,1 0 1,-1 0-1,0 0 1,1 0-1,-1-1 1,1 1-1,-1 0 1,0-1-1,1 0-9,1 0 16,0-1 1,0 1-1,0-1 0,-1 0 0,1 0 0,-1 0 0,0-1 0,1 0-16,4-5 37,0-1 0,-1 1 0,-1-1 0,3-6-37,0 1-1,-2-1 0,0 0 0,-1 0-1,0-1 1,0-7 1,3-24-31,-1-9 31,-1 9-5,-5 42-20,0 1 1,0 0-1,0 0 1,0 0 0,1 0-1,0 0 1,0-1 24,-2 4-4,0 1 0,0 0 0,1-1 0,-1 1 0,0 0 0,0 0 1,1-1-1,-1 1 0,0 0 0,0-1 0,1 1 0,-1 0 0,0 0 0,0 0 0,1-1 0,-1 1 0,0 0 1,1 0-1,-1 0 0,0 0 0,1 0 0,-1-1 0,1 1 0,-1 0 0,0 0 0,1 0 0,-1 0 0,0 0 1,1 0-1,-1 0 4,1 1-4,0 0 1,0-1 0,0 1-1,-1 0 1,1 0 0,0-1-1,-1 1 1,1 0 0,0 0-1,-1 0 1,1 0 0,-1 0-1,1 0 1,-1 0 0,0 0-1,1 1 4,2 8 63,0 1 0,0 0-1,-1-1 1,-1 1 0,1 8-63,-1 16 582,-2 10-582,-5 58 642,-5 0 0,-5 6-642,-13 41 562,-10 11-562,17-81 400,-24 59-400,41-127 121,0-1 1,0 0-1,-1 0 1,-1-1 0,-6 9-122,12-17 16,0-1 1,0 0 0,0 0 0,0 1-1,0-1 1,-1 0 0,1 0 0,0 0-1,-1-1 1,1 1 0,0 0 0,-1 0-1,1-1 1,-1 1 0,1-1 0,-1 1-1,1-1 1,-1 0 0,-1 1-17,2-1 6,-1-1 0,1 1 1,-1 0-1,1-1 0,0 1 1,-1-1-1,1 1 0,0-1 1,-1 0-1,1 1 0,0-1 0,-1 0 1,1 0-1,0 0 0,0 0 1,0 0-1,0 0-6,-4-5-9,1 0 1,0 0-1,0 0 1,1 0-1,0-1 1,0 1-1,0-1 1,1 0 8,-7-17-59,2-1 0,1 0 1,0 0-1,2 0 0,1-1 0,1-16 59,2 31-17,1 0-1,0 1 0,1-1 0,0 0 0,0 1 1,1 0-1,1 0 0,0-1 18,-1 4-34,1 0 0,0 0 0,0 0 0,0 1 0,1-1 0,0 1 0,1 0 0,-1 1 0,1-1 0,0 1 0,4-3 34,4 0 12,0 0 1,0 0 0,0 1-1,1 1 1,0 0 0,8-1-13,27-5-151,19-2 151,0 0-661,79-26-5409,-110 33 3068</inkml:trace>
  <inkml:trace contextRef="#ctx0" brushRef="#br0" timeOffset="-2984.758">9664 2258 6528,'-1'1'123,"1"-1"1,-1 1 0,0 0 0,1 0-1,-1-1 1,1 1 0,-1 0-1,1 0 1,0 0 0,-1 0-1,1 0 1,0 0 0,-1-1-1,1 1 1,0 0 0,0 0-1,0 0 1,0 0 0,0 0-1,0 0 1,0 0 0,0 0-1,1 1-123,-1-1 42,1 0 0,0 0-1,-1 1 1,1-1-1,0 0 1,0 0 0,0 0-1,0 0 1,0 0-1,0 0 1,0 0 0,0 0-1,1 0 1,-1 0-1,0-1 1,0 1 0,1 0-42,2 0 65,-1 0 0,1 0 0,-1 0 1,1 0-1,0 0 0,0-1 0,-1 0 1,1 0-1,0 0 0,0 0 0,-1 0 1,1-1-1,0 0 0,-1 0 0,1 0 1,0 0-1,-1 0 0,1-1 0,2-1-65,5-3 219,1-1-1,-2 0 0,1 0 0,-1-1 0,3-3-218,3-4 92,-1-1 0,-1 0 0,0-1 0,0-2-92,47-75 58,-56 86-46,12-21-10,-1-1 0,0-1 1,-3 0-1,-1-1 1,6-22-3,-12 28 73,-1 1 1,0-1 0,-2 1 0,-2-1-1,0 0 1,-1 0 0,-4-19-74,4 44 4,0 0 0,0 0 0,0 0 0,0 0 0,0 0 0,-1 0 0,1 1 1,0-1-1,-1 0 0,1 0 0,-1 0 0,1 1 0,0-1 0,-1 0 0,0 0 1,1 1-1,-1-1 0,0 0-4,1 1-1,0 0 1,-1 0-1,1 0 1,-1 0-1,1 0 0,0 0 1,-1 0-1,1 0 1,-1 0-1,1 1 1,-1-1-1,1 0 1,0 0-1,-1 0 1,1 0-1,0 1 0,-1-1 1,1 0-1,-1 0 1,1 1-1,0-1 1,0 0-1,-1 0 1,1 1-1,0-1 1,-1 1-1,1-1 0,0 0 1,0 1-1,0-1 1,-1 0-1,1 1 1,0-1-1,0 1 1,0-1-1,0 0 0,0 1 1,0 0 0,-11 28 0,1 0 1,2 1 0,1 0-1,1 1 1,1 2-1,-2 10 45,-70 474 766,73-477-671,-8 85 338,4 41-478,8-161 8,0 0 11,0 0 1,0 0-1,0 0 1,1 0-1,0 0 1,0 0-1,0 0-19,-1-5 7,0 1 0,0-1 0,0 0 1,0 0-1,0 1 0,0-1 0,0 0 0,0 0 0,0 0 0,1 1 0,-1-1 0,0 0 0,0 0 0,0 0 0,0 0 1,0 1-1,0-1 0,1 0 0,-1 0 0,0 0 0,0 0 0,0 0 0,0 0 0,1 1 0,-1-1 0,0 0 0,0 0 1,0 0-1,1 0 0,-1 0 0,0 0 0,0 0 0,0 0 0,1 0 0,-1 0 0,0 0 0,0 0 0,1 0-7,4-7 172,4-16-31,17-98-215,-4 18-87,-16 72 140,-2 11-95,7-20 116,-10 35-12,1 0-1,0 1 1,0 0-1,0-1 1,1 1-1,-1 0 1,1 0-1,0 0 1,0 0 0,3-2 12,-5 5 5,0 0 0,1 0 0,-1 0 0,0 0 0,1 0 1,-1 0-1,1 1 0,-1-1 0,1 0 0,-1 1 0,1 0 1,0-1-1,-1 1 0,1 0 0,0-1 0,-1 1 0,1 0 1,0 0-1,0 1-5,1-1 23,0 1 1,-1 0 0,1 0 0,0 0 0,-1 0-1,1 0 1,-1 1 0,0-1 0,1 1 0,-1-1-1,1 2-23,4 3 61,0 2 0,0-1 0,0 1 0,-1 0 0,0 0 0,0 2-61,14 26 149,1 6-149,-1-4 104,8 12-104,-21-40-448,0 1-1,1-1 1,0 0-1,1-1 1,0 1 0,6 3 448,7 0-2640,0-5-880</inkml:trace>
  <inkml:trace contextRef="#ctx0" brushRef="#br0" timeOffset="-2117.52">6471 3374 3712,'-6'-3'354,"-3"-2"797,10 4-743,7 0-380,233-12-1051,-84 2 1006,349-15 17,164-11 3,226-8 746,-395 37 19,514-16 3557,-512 5-2751,-375 16-1377,-56 3-146,-1-3 1,0-3 0,25-7-52,-39-3-3606,-48 12 684</inkml:trace>
  <inkml:trace contextRef="#ctx0" brushRef="#br0" timeOffset="-1088.092">8057 4561 2944,'7'12'416,"0"0"0,1-1 0,0 0 0,1 0 0,0-1 0,1 0 0,0 0-416,-7-7 234,1 0 0,0-1 0,0 1 1,0-1-1,1 1 0,-1-1 0,0 0 0,1-1 0,0 1 0,-1-1 1,1 0-1,0 0 0,-1 0 0,1-1 0,0 0 0,0 0 0,0 0 1,-1 0-1,1-1 0,0 0 0,2 0-234,0-1 165,0-1-1,0 0 1,-1 0 0,0 0-1,1-1 1,-1 0-1,-1 0 1,1 0 0,0-1-1,-1 0 1,0 0 0,0 0-1,1-3-164,3-4 105,0 0-1,-1-1 0,0 0 0,-1-1 0,4-11-104,12-37 139,-3 0-1,1-13-138,26-133 80,-30 127-74,-13 64-2,31-140 24,29-70-28,-59 210-47,2-1 1,0 1-1,0 0 0,2 0 1,0 1-1,1 0 0,1 1 1,2-3 46,-10 15-24,0 0 0,0 0 0,0 1 0,0-1 0,0 1 1,1-1-1,-1 1 0,1 0 0,-1 1 0,1-1 0,0 0 1,0 1-1,0 0 0,1 0 24,-3 0 21,0 1 0,0 0 1,1 0-1,-1 0 0,0 0 0,0 1 1,0-1-1,0 0 0,0 1 0,1 0 1,-1-1-1,0 1 0,0 0 0,0 0 1,-1 0-1,1 0 0,0 0 0,0 1 1,0-1-1,-1 1 0,1-1 0,-1 1 1,1-1-1,-1 1 0,0 0 0,0 0 1,1 1-22,2 3 45,-1 0-1,0 0 1,-1 1 0,0 0 0,0-1 0,0 1 0,-1 0 0,1 0 0,-2 0 0,1 3-45,-1 14 109,0 1-1,-3 9-108,0-3 116,-2 0 0,-1 0-1,-1 0 1,-10 26-116,12-43 80,-1 0-1,0 0 1,-1 0 0,-1-1-1,0 0 1,0 0-1,-1-1 1,-1 0 0,0-1-1,-1 0 1,-2 1-80,9-9 28,1 0 1,-1 0-1,0-1 1,0 0-1,0 0 1,-1 0-1,1 0 1,0 0-1,-1-1 1,0 0-29,3 0-38,0-1 1,0 0 0,1 0-1,-1 0 1,0 0-1,1 0 1,-1 0 0,0 0-1,0 0 1,1-1-1,-1 1 1,0-1-1,1 1 1,-1-1 0,1 0-1,-1 0 1,1 0-1,-1 1 1,1-1 0,0-1-1,-1 1 1,1 0-1,0 0 1,0 0-1,-1-1 1,1 1 0,0 0-1,0-1 38,-1-3-280,0 1 1,0 0-1,0-1 0,1 1 0,0 0 0,0-1 0,0 0 0,0 1 1,1-1-1,-1 0 280,1-6-1115,0 0 0,1 0-1,1-8 1116,6-16-3002</inkml:trace>
  <inkml:trace contextRef="#ctx0" brushRef="#br0" timeOffset="-367.964">8860 3964 3712,'-1'-1'93,"0"1"-1,0-1 1,1 0 0,-1 1-1,0-1 1,0 1 0,0-1-1,0 1 1,0-1 0,1 1-1,-1 0 1,0-1 0,0 1-1,0 0 1,0 0 0,0 0 0,0 0-1,0 0 1,0 0 0,0 0-1,-1 0-92,1 0 67,0 1 0,0-1 0,-1 1 0,1 0 0,0 0 0,0-1 0,0 1 0,0 0 0,0 0 0,0 0 0,0 0 0,0 0 0,0 0 0,1 0 0,-1 0 0,0 1-67,-3 5 221,1 0-1,-1 0 0,1 1 0,1 0 1,0 0-1,-1 1-220,-2 11 337,-2 8-76,1 0 1,1 0-1,2 0 0,0 0 1,2 1-1,2-1 0,2 17-261,-3-36 36,2-1 0,-1 1-1,1 0 1,1-1 0,3 9-36,-6-16 8,1 1 0,-1 0 0,1-1 0,0 1 0,0 0 0,0-1 0,0 1 0,0-1 0,0 1 0,0-1 0,1 0 0,-1 1 0,0-1 0,1 0 0,-1 0 0,1 0 0,-1 0 0,1 0 0,0 0 0,-1-1 0,1 1 0,0-1 0,0 1 0,-1-1 0,1 1 0,0-1 0,0 0 0,0 0 0,-1 0 0,1 0 0,1 0-8,-1-1 21,1 1 0,-1-1 0,0 0 1,0 0-1,1 0 0,-1-1 0,0 1 0,0 0 0,0-1 0,0 0 1,-1 1-1,1-1 0,0 0 0,-1 0 0,1 0 0,0-1-21,4-7 48,1 0 1,3-11-49,-4 11 18,1-6-6,0 0 0,0 0 0,-2 0 0,0-1 0,-1 0 0,-1 0 0,0 0 0,-1 0 0,-1 0 0,-1 0 0,0-1 0,-2-7-12,-1-8 720,2 27-467,-1 8-116,-3 9-68,5-3-42,0 0-1,1 0 1,-1 0-1,1 0 1,1 0 0,0 3-27,3 15-5,-4-18-369,1 0 1,0 0 0,0 0-1,1-1 1,0 1 0,0-1-1,4 7 374,5 6-2890</inkml:trace>
  <inkml:trace contextRef="#ctx0" brushRef="#br0">9192 4044 5248,'-4'3'2016,"8"7"-1568,0 10-128,-1-7-160,-3 8-96,0 12 96,0 4-128,0 3-32,0-2 0,0 2 0,-3-7 0,-1-3-352,0-3-160,0-7-1312,1-3-960,3-8 1056</inkml:trace>
  <inkml:trace contextRef="#ctx0" brushRef="#br0" timeOffset="1">9199 3675 5760,'0'-20'2176,"0"16"-1664,4 4-320,-4 0-736,5 7-896,-3 7 96,-2 6-480</inkml:trace>
  <inkml:trace contextRef="#ctx0" brushRef="#br0" timeOffset="396.99">9358 3937 4224,'-5'-7'1184,"6"7"-166,10 13-452,-6-3-367,-1 1 0,-1 0 0,0 0 0,0 0 0,-1 1 0,-1-1 0,0 1 0,0 9-199,0-6 221,10 198 2238,-9-183-2142,3 40 1382,0-80-782,8-19-893,1 0 0,1 2 1,1 0-1,2 0 0,0 2 1,2 0-1,1 1 0,1 1 1,1 1-25,-16 16-267,0 0 0,1 0 1,0 1-1,0 1 0,0-1 1,0 1-1,1 0 0,-1 1 1,3 0 266,9-1-2182,-2 9-932</inkml:trace>
  <inkml:trace contextRef="#ctx0" brushRef="#br0" timeOffset="2732.853">5451 4578 6144,'10'66'2757,"-8"-59"-2710,0-1 0,0 0 0,0 1 1,1-1-1,-1 0 0,1 0 0,1 0 0,-1-1 0,1 1 0,0-1 0,1 0 1,4 5-48,9 11 63,11 17 909,31 30-972,-49-57 308,0 0-1,1-1 1,0-1 0,1 0 0,0 0 0,0-1 0,1-1 0,0 0-308,-12-6 76,0 0-1,0-1 1,0 1-1,0 0 1,0-1 0,0 1-1,0-1 1,0 1-1,1-1 1,-1 0-1,0 0 1,0 0 0,0 0-1,0-1 1,0 1-1,1 0 1,-1-1 0,0 0-1,0 1 1,0-1-1,0 0 1,0 0 0,0 0-1,-1 0 1,1 0-1,0-1 1,0 1 0,-1-1-1,1 1 1,0-1-76,3-6 108,0 1 0,0-1 0,-1 0 0,0 0 0,-1 0 0,3-8-108,0 2 33,140-392-49,-102 256-904,14-94 920,11-157-1480,7-303-312,-76 704 1792,29-450-210,-24 246 1615,-12-37-1405,0-41 555,8 280-537,-1 0 0,1 0 0,0 0 0,0 0 0,0 0 0,0 0 1,0 0-1,0 0 0,0 1 0,0-1 0,1 0 0,-1 1 0,1-1 0,-1 1 1,1-1-1,0 1 0,0 0 0,-1-1 0,1 1-18,38-21 18,-40 22-18,14-7-16,0 2-1,0 0 0,0 0 0,1 2 1,3-1 16,77-9-8,-41 7-18,636-74 55,-494 60-117,159-20 23,764-66 520,-324 67 441,173 3-363,-854 32-483,384-26 273,-474 28-552,43-7-378,-61 8-398,1-1 0,-1 0 1,1 0-1,-1 0 0,0-1 0,0 0 1,0 0-1,1-1 1005,9-10-4112</inkml:trace>
  <inkml:trace contextRef="#ctx0" brushRef="#br1" timeOffset="5279.598">2319 1722 5632,'-12'-2'1537,"7"7"-647,5-3-835,0 0 1,0 0-1,1 0 1,-1 0 0,1 0-1,-1 0 1,1 0-1,-1 0 1,1 0-56,4 14-74,20 117 1236,6 135-1162,-23-182 251,48 1015 2277,-46-615-2069,3 376-1894,-13-771-223</inkml:trace>
  <inkml:trace contextRef="#ctx0" brushRef="#br1" timeOffset="6356.563">2659 1723 896,'29'1'873,"26"5"-873,-3 0-68,134 2 78,71-12-10,-40 1 284,442-25 409,-436 5-645,-68 6 11,425-52-47,-466 54 8,470-66 1189,-138 19-413,-345 48-722,889-99 60,-160 58 565,-366 25-438,-244 14 155,62-5 208,469-34 894,-317 20-914,390-12 948,-331 37-869,-427 9-630,501-9 1377,-340-3-4310,-185 10-112</inkml:trace>
  <inkml:trace contextRef="#ctx0" brushRef="#br1" timeOffset="6879.095">12555 1020 6784,'-9'-14'2251,"9"14"-1721,0 1-245,-1 17 41,6 33-12,-2-1 1,-3 25-315,-1-41 160,-12 319 1867,3-157-1110,10 1617 2501,23-892-3194,-27-615-2361,4-303 2040,-4 61-2447,-3-18-1365</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5:55.495"/>
    </inkml:context>
    <inkml:brush xml:id="br0">
      <inkml:brushProperty name="width" value="0.05" units="cm"/>
      <inkml:brushProperty name="height" value="0.05" units="cm"/>
    </inkml:brush>
  </inkml:definitions>
  <inkml:trace contextRef="#ctx0" brushRef="#br0">4 1 128,'-4'16'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5:46.369"/>
    </inkml:context>
    <inkml:brush xml:id="br0">
      <inkml:brushProperty name="width" value="0.05" units="cm"/>
      <inkml:brushProperty name="height" value="0.05" units="cm"/>
    </inkml:brush>
  </inkml:definitions>
  <inkml:trace contextRef="#ctx0" brushRef="#br0">585 181 2688,'0'-1'43,"0"1"1,0-1-1,1 1 0,-1 0 0,0-1 1,0 1-1,0 0 0,0 0 1,1-1-1,-1 1 0,0 0 0,0-1 1,1 1-1,-1 0 0,0 0 1,0-1-1,1 1 0,-1 0 1,0 0-1,1 0 0,-1 0 0,0-1 1,1 1-1,-1 0 0,0 0 1,1 0-1,-1 0 0,0 0 1,1 0-1,-1 0 0,1 0 0,-1 0 1,0 0-1,1 0-43,22-4 96,-7 2 464,-5-1-305,1 1 1,-1 0-1,0 1 1,1 0-1,-1 1 1,1 1-1,-1 0 1,1 0-1,-1 1 0,7 2-255,-7-2 266,0 1-1,-1 0 0,0 1 0,1 0 0,5 4-265,-14-7 68,0 0 1,0 0-1,-1 0 1,1 0-1,0 0 1,-1 0-1,1 1 1,-1-1-1,0 1 1,1-1-1,-1 1 0,0-1 1,0 1-1,0 0 1,0-1-1,0 1 1,0 0-1,0 0 1,-1 0-1,1 0 1,-1 0-1,1 0 1,-1 0-1,0 0 0,0 0 1,0 0-1,0 0 1,0 0-1,0 0 1,-1 0-1,1 0 1,0 0-1,-1-1 1,0 3-69,-3 4 101,0 0 1,-1-1-1,1 0 1,-1 0 0,-1 0-1,0 0 1,1-1-1,-2 0 1,1 0-1,-7 4-101,-9 6 106,-1 0-1,-20 9-105,27-16 5,5-3 29,1 0 0,-2 0 0,1-1 0,-1 0-1,1-1 1,-12 2-34,17-6-17,5-1-4,12-5-28,19-7-40,-3 6 43,0 2 0,1 1 0,-1 1 0,1 1 0,0 1 0,-1 2 0,1 1 0,22 4 46,-40-4 54,-1 0 0,1 0-1,-1 1 1,10 4-54,-17-6 57,0 0-1,0 0 1,1 0 0,-1 0-1,0 1 1,0-1 0,0 1-1,0-1 1,-1 1 0,1 0-1,0 0 1,-1 0 0,1 0-1,-1 0 1,0 0 0,0 0-1,1 0 1,-2 1 0,1-1-1,0 0 1,0 1 0,0 1-57,-1 1 104,0 0 1,-1 0 0,1 0 0,-1-1-1,0 1 1,0 0 0,0 0 0,-1-1 0,0 1-1,0-1 1,0 1 0,0-1 0,-1 0-1,1 0 1,-1 0 0,-2 1-105,-7 10 190,-1-1-1,0-1 1,-10 8-190,0-1 110,-1-1 0,-1-1 0,-1-1 0,-15 7-110,29-18-383,-1 0-1,0 0 1,0-2 0,0 1 0,-1-2-1,1 0 1,-1 0 0,0-1 0,0-1-1,0 0 1,-1-1 383,-23-4-3525</inkml:trace>
  <inkml:trace contextRef="#ctx0" brushRef="#br0" timeOffset="479.712">1233 1008 2560,'0'1'233,"-1"1"-1,1-1 1,-1 1 0,1-1 0,-1 0 0,0 1-1,0-1 1,1 0 0,-1 0 0,0 0-1,0 1 1,0-1 0,0 0 0,-1 0-1,1 0 1,0-1 0,0 1 0,0 0-1,-1 0 1,1-1 0,0 1 0,-1-1 0,1 1-1,-2 0-232,-11 3 37,1 1-1,-9 0-36,18-4 63,-57 13 592,-1-4-1,0-1 1,-1-4-1,1-2 1,-1-3 0,-42-7-655,56 2 329,0-3 0,0-1 0,1-3 0,1-2 0,0-2 0,1-2 0,1-2 0,-34-21-329,63 31-71,0 0 0,1-1 0,1 0 0,0-2 0,0 0 0,1 0 0,1-1 0,0 0 0,1-1 0,0-1 1,1 0-1,1 0 0,1-1 0,0 0 0,2 0 0,-1-1 0,2 0 0,1 0 0,0 0 0,1-1 0,1 1 0,0-1 0,2 1 0,0-1 0,1 0 0,4-17 71,0 13-44,0-1-1,2 1 1,1 0-1,1 1 1,0 0-1,2 0 1,1 1-1,0 1 1,1 0 0,2 0-1,0 1 1,1 1-1,0 1 1,2 0-1,0 1 45,6-3 5,1 0-1,1 2 0,0 1 1,1 1-1,1 1 1,0 1-1,1 2 0,0 0 1,0 3-1,1 0 0,18-1-4,-11 4 50,-1 2 0,1 1 0,-1 2 0,1 2 0,0 1 0,14 4-50,-19-1 170,0 2 0,-1 0-1,0 2 1,-1 2 0,0 0 0,0 2-1,11 9-169,-30-16 126,0 0-1,-1 1 1,0 0-1,0 0 1,0 1-1,-2 1 1,1 0-1,-1 0 1,0 0-1,-1 1 1,0 0-1,-1 1 1,-1-1-1,1 1 1,-2 1-1,0-1 1,1 6-126,1 7 168,-1 0 0,-2 0 0,0 0 0,-2 0 0,-1 0 0,-1 0 0,-1 0 0,-1 0 0,-1 0 0,-1 0 0,-1-1 0,-9 20-168,-1-2-107,-2 0-1,-2-2 0,-2 0 0,-2-2 1,-1 0-1,-22 24 108,9-15-2978,-3-2-1,-10 7 2979,-8-1-4053</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5:45.844"/>
    </inkml:context>
    <inkml:brush xml:id="br0">
      <inkml:brushProperty name="width" value="0.05" units="cm"/>
      <inkml:brushProperty name="height" value="0.05" units="cm"/>
    </inkml:brush>
  </inkml:definitions>
  <inkml:trace contextRef="#ctx0" brushRef="#br0">38 18 10368,'-31'-17'3936,"27"17"-3040,1 6-1120,6-2-640,6 3-3296,2 0-1280,11-5 2720,0 5 1376</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5:45.363"/>
    </inkml:context>
    <inkml:brush xml:id="br0">
      <inkml:brushProperty name="width" value="0.05" units="cm"/>
      <inkml:brushProperty name="height" value="0.05" units="cm"/>
    </inkml:brush>
  </inkml:definitions>
  <inkml:trace contextRef="#ctx0" brushRef="#br0">23 8 11392,'-11'-7'4224,"4"7"-3297,3 7-671,4-7-512,0 0-1119,7 6-353,4-3-2400,4 1-1056</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5:44.935"/>
    </inkml:context>
    <inkml:brush xml:id="br0">
      <inkml:brushProperty name="width" value="0.05" units="cm"/>
      <inkml:brushProperty name="height" value="0.05" units="cm"/>
    </inkml:brush>
  </inkml:definitions>
  <inkml:trace contextRef="#ctx0" brushRef="#br0">38 18 12672,'-16'-17'4735,"5"21"-3679,0-1-352,11-3-480,0 0-832,4 0-160,3 4-1375,9-1-545</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9:09.812"/>
    </inkml:context>
    <inkml:brush xml:id="br0">
      <inkml:brushProperty name="width" value="0.05" units="cm"/>
      <inkml:brushProperty name="height" value="0.05" units="cm"/>
    </inkml:brush>
  </inkml:definitions>
  <inkml:trace contextRef="#ctx0" brushRef="#br0">654 767 3712,'-9'3'617,"0"0"-1,0 0 1,-1-1 0,1 0 0,-1-1-1,1 0 1,-1-1 0,0 0 0,1 0-1,-7-2-616,-20-3 871,1-1 0,-7-3-871,20 3 160,1-1 0,0-1 0,1-1 0,0 0 1,0-2-1,1 0 0,0-1 0,1-1 0,1-1 0,0 0 0,-9-11-160,5 3 53,1-1 1,1-1-1,1-1 0,1 0 0,1-2 0,1 1 0,2-2 1,-1-4-54,7 15-11,1 1 0,1-1 0,0 0 0,2-1 0,0 1 0,1-1 0,0 1 0,2-11 11,0 19-23,1-1-1,0 1 1,1-1-1,0 1 1,0 0-1,1-1 1,0 1-1,1 1 0,0-1 1,0 0-1,1 1 1,0 0-1,0 0 1,1 0-1,0 1 1,3-2 23,-3 2-53,1 1 0,0 0 0,0 1 0,1-1 0,0 1 1,2 0 52,-8 3-16,1 1 0,0 0 0,-1 0 0,1 0 1,0 1-1,0-1 0,0 1 0,-1-1 0,1 1 0,1 0 16,-2 0-7,-1 0 0,1 0 0,-1 1-1,1-1 1,-1 0 0,0 1-1,1-1 1,-1 1 0,1 0 0,-1-1-1,0 1 1,0 0 0,1 0 0,-1 0-1,0 0 1,0 0 0,0 0 0,0 0-1,1 1 8,-1 0 4,0 0-1,0 0 0,0 0 1,0 0-1,-1 0 0,1 0 0,0 0 1,-1 0-1,0 1 0,1-1 1,-1 0-1,0 0 0,0 0 1,0 0-1,-1 0 0,1 1 1,0-1-1,-1 0 0,0 1-3,-1 5 104,-1 1 1,0-1-1,-1 1 0,-1 0-104,-12 21 350,0-2 1,-7 6-351,-10 17 185,21-31-150,-3 4 51,-9 20-86,22-37 9,0 0 0,0-1 0,1 1 0,0 0 0,0 1 0,0-1 0,1 0 0,0 0 0,0 3-9,2-7 2,-1-1-1,0 1 0,0 0 1,1 0-1,0-1 1,-1 1-1,1 0 0,0-1 1,0 1-1,1-1 1,-1 1-1,0-1 0,1 0 1,0 1-1,0 0-1,2 1 9,-1-1-1,1 0 1,0 1-1,0-1 1,0 0-1,0-1 1,1 1-1,2 0-8,4 2 2,0-1 0,1 0 0,0-1-1,0 0 1,0-1 0,0 0 0,0-1-2,7-1-617,0 0 0,0-1 0,0-1 0,14-3 617,2-2-7159,34-12 7159,-15-3-3013</inkml:trace>
  <inkml:trace contextRef="#ctx0" brushRef="#br0" timeOffset="707.721">1083 150 2304,'0'0'37,"0"0"-1,0 0 1,0-1 0,0 1-1,0 0 1,-1 0 0,1 0-1,0 0 1,0-1 0,0 1-1,0 0 1,0 0 0,0 0-1,0 0 1,0-1 0,0 1 0,-1 0-1,1 0 1,0 0 0,0-1-1,0 1 1,0 0 0,0 0-1,0 0 1,0-1 0,0 1-1,1 0 1,-1 0 0,0 0-1,0-1 1,0 1 0,0 0-1,0 0 1,0 0 0,0-1-1,0 1 1,0 0 0,1 0 0,-1 0-1,0 0 1,0 0 0,0-1-1,0 1 1,0 0 0,1 0-1,-1 0-36,15-6 700,25 0-455,-34 5-104,6 0-48,67-7 182,-68 8-249,1 0-1,-1 0 1,0 1 0,1 1-1,8 2-25,-18-4 90,0 1 0,0-1 0,0 1 1,0 0-1,0 0 0,0 0 0,0 0 0,0 0 0,-1 0 0,1 1 0,0-1 0,-1 0 1,1 1-1,-1 0 0,1-1 0,-1 1 0,0 0 0,1 0-90,-1 0 124,-1 0 0,1 0 1,-1-1-1,1 1 0,-1 0 0,0 0 0,1 0 0,-1 0 1,0 0-1,0 0 0,-1 0 0,1 0 0,0-1 0,-1 1 0,1 0 1,-1 0-1,1 0 0,-1 0 0,0-1 0,0 1 0,0 0-124,-3 5 129,0-1 0,-1 1 0,1-1 0,-2 0 0,1 0 0,-1 0 0,1-1 0,-2 1 0,1-2 0,-1 1-129,-17 11 166,0-2 0,-5 2-166,12-7 69,-2 0-7,13-6-41,-1-1 0,1 1 0,1 1-1,-1-1 1,0 1 0,1 0 0,-5 5-21,10-9-7,0 0-1,0 0 1,0 0-1,-1 0 1,1 1-1,0-1 1,0 0 0,0 0-1,0 0 1,0 1-1,0-1 1,0 0-1,0 0 1,0 0 0,0 1-1,0-1 1,0 0-1,0 0 1,0 1-1,0-1 1,0 0 0,0 0-1,0 0 1,0 1-1,0-1 1,0 0-1,0 0 1,0 0 0,0 1-1,1-1 1,-1 0-1,0 0 1,0 0-1,0 1 8,9 4-138,13 2 25,-20-7 100,19 5-2,0 1 0,0 0 0,-1 1 0,0 2 1,-1 0-1,0 1 0,0 1 0,-1 0 0,5 5 15,-20-14 9,0 1-1,-1-1 0,1 1 1,-1-1-1,0 1 0,1 0 1,-1 0-1,0 0 0,-1 0 1,1 0-1,-1 1 0,1 1-8,-1-4 50,-1 1-1,0 0 1,1-1-1,-1 1 1,0 0-1,0 0 1,0-1-1,0 1 1,-1 0-1,1-1 1,0 1-1,-1 0 1,1 0-1,-1-1 1,0 1-1,1-1 1,-1 1-1,0-1 1,0 1-1,0-1 1,0 1-1,0-1 0,0 0 1,-1 0-1,1 1 1,-1-1-50,-5 4 62,0 0 1,0 0-1,0-1 1,-1 0-1,0-1 1,1 0-1,-1 0 0,0 0 1,-1-1-1,-2 0-62,-14 2-229,1 0-1,-26-1 230,-2-4-2075,11 0-3796,24 1 3007</inkml:trace>
  <inkml:trace contextRef="#ctx0" brushRef="#br0" timeOffset="1125.347">1454 755 3840,'-34'9'1780,"24"-6"-1174,1-1 0,-1 1 0,0-2 0,0 1 0,-8-1-606,-37-2 1106,0-2-1,1-3 1,-1-2-1,-5-4-1105,29 5 191,-1-2 0,2-1 1,-1-1-1,2-2 0,0-1 0,0-1 0,-21-16-191,40 23-34,-1 0 1,1 0-1,1-1 0,0-1 0,0 1 0,1-1 0,0-1 1,1 0-1,0 0 0,0 0 0,-4-12 34,7 13-121,1-1 0,0 1-1,0-1 1,1 0 0,0 1 0,1-1-1,0 0 1,1 0 0,0 0 0,1 0 0,0 0-1,1 0 1,0 0 0,2-6 121,2 1-236,0 0 0,0 0 0,1 0 0,1 1 0,1 0 0,0 0 1,1 1-1,1 0 0,1 0 236,3-2-178,0 0 0,1 2 0,1 0 0,1 0 0,0 2 0,18-10 178,-11 9-49,1 1 0,1 1-1,0 1 1,0 2 0,0 1-1,1 0 1,0 3 0,1 0-1,-1 2 1,1 0 0,6 3 49,-17-1 122,0 2 0,0 0 0,-1 1 0,1 1 0,-1 1 0,0 0 0,0 1 0,-1 1 0,6 4-122,-13-7 246,-1 1-1,1 1 1,-1 0 0,0 0-1,-1 1 1,1 0 0,-1 0-1,-1 0 1,1 1 0,-1 0-1,-1 0 1,1 1 0,-2 0-1,1 0 1,-1 0 0,0 0-1,-1 2-245,1 2 285,-1 1 0,0 0 0,-2 0-1,1 0 1,-2 0 0,0 0 0,0 0 0,-1 0 0,-1 0-1,-1 0 1,0 0 0,0 0 0,-2-1 0,-3 10-285,1-8 25,0 0 0,-1 0 0,0-1 0,-2 0 0,1 0 0,-2-1 0,1 0 0,-2-1 0,0 0 0,0-1 0,-1-1 0,-4 3-25,-5 1-1275,1-2 1,-2 0-1,0-2 1,-19 7 1274,-22 4-424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9:08.695"/>
    </inkml:context>
    <inkml:brush xml:id="br0">
      <inkml:brushProperty name="width" value="0.05" units="cm"/>
      <inkml:brushProperty name="height" value="0.05" units="cm"/>
    </inkml:brush>
  </inkml:definitions>
  <inkml:trace contextRef="#ctx0" brushRef="#br0">103 0 2560,'4'0'1056,"0"3"-832,-4 4 640,3 0 320,-3 3 0,-3 2 0,-1 5-288,-3 4-96,-1 5-448,-4 5-128,-3 12-32,0-2-96,-3-1-64,-2-4-2208,9-2-176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9:07.254"/>
    </inkml:context>
    <inkml:brush xml:id="br0">
      <inkml:brushProperty name="width" value="0.05" units="cm"/>
      <inkml:brushProperty name="height" value="0.05" units="cm"/>
    </inkml:brush>
  </inkml:definitions>
  <inkml:trace contextRef="#ctx0" brushRef="#br0">284 9 1664,'1'-1'37,"0"0"0,0 1 0,0-1 1,-1 0-1,1 0 0,0 1 0,0-1 0,0 1 0,0-1 0,0 1 1,1-1-1,-1 1 0,0 0 0,0 0 0,0-1 0,0 1 0,0 0 1,0 0-1,0 0 0,1 0 0,-1 0 0,0 0 0,0 1-37,31 3 693,-27-3-369,-1 0 1,1 1 0,-1 0 0,1-1-1,-1 2 1,1-1 0,-1 0 0,0 1-1,0 0 1,0 0 0,1 1-325,-3-2 169,0 1 0,0-1 0,-1 1 0,1 0 0,0-1 0,-1 1 0,0 0 0,0 0 0,0 0 0,0 0 0,0 0 0,-1 0 0,1 0 0,-1 0 0,0 0 0,1 0 0,-2 0 0,1 0 0,0 1-169,-2 13 228,0 0-1,-1 0 0,-1 0 1,0-1-1,-2 0 1,0 0-1,0 0 0,-1 0 1,-1-1-1,-1 0 0,0-1 1,-1 0-1,-1 0 0,0-1 1,0-1-1,-2 0 0,1 0 1,-1-1-1,-9 5-227,1-3 324,15-10-225,0 0 1,0 1-1,0 0 0,1 1 0,-1-1 1,1 1-1,-4 4-99,9-8 4,0-1 0,0 0 0,0 1 0,0-1 0,0 0 0,-1 1 0,1-1 0,0 0 0,0 1 0,0-1 0,0 1 0,0-1 0,0 0 0,1 1 1,-1-1-1,0 1 0,0-1 0,0 0 0,0 1 0,0-1 0,0 0 0,1 1 0,-1-1 0,0 0 0,0 1 0,1-1 0,-1 0 0,0 1 0,0-1 0,1 0 0,-1 0 0,0 1 0,1-1 0,-1 0 0,0 0 0,1 0 0,-1 0 1,0 1-1,1-1 0,-1 0 0,0 0 0,1 0 0,-1 0 0,1 0 0,-1 0 0,1 0-4,18 4 118,13-3 77,16-2-195,-26 0-300,-1 0 1,1 2 0,0 1-1,6 1 300,-23-2-919,0 0-1,-1 1 1,1-1-1,0 1 1,2 1 919,5 4-3381</inkml:trace>
  <inkml:trace contextRef="#ctx0" brushRef="#br0" timeOffset="432.079">443 716 4864,'-5'3'387,"0"-1"-1,0 0 1,0 0-1,0-1 1,-1 1 0,1-1-1,0 0 1,-1-1 0,1 1-1,0-1 1,-1 0 0,-1-1-387,-8 0 492,1-2 1,-1 0-1,-12-4-492,6 0 93,0 0 0,0-2-1,0 0 1,1-1 0,1-1 0,0-1 0,0 0-1,1-2 1,1 0 0,-9-9-93,18 13-52,0 0 1,1 0-1,0-1 1,1 0-1,0 0 0,1-1 1,0 1-1,0-1 0,2 0 1,-2-4 51,1-6-176,0 0-1,1 0 1,1 0 0,0-1 0,3-6 176,-1 18-48,0 0 1,2-1 0,-1 1-1,1 0 1,1 1-1,0-1 1,1 0 0,0 1-1,0-1 1,1 1 0,0 1-1,1-1 1,0 1-1,1 0 1,0 0 0,0 0-1,6-4 48,4-3-56,1 2 0,0 0 0,1 1 0,0 1-1,0 1 1,2 0 0,17-6 56,-25 12-15,1 0 0,0 1 1,0 0-1,0 1 0,0 1 0,0 0 1,1 1-1,-1 1 0,1 0 0,-1 1 0,0 0 1,14 4 14,-21-3 155,1 0 0,-1 1 1,0 0-1,0 0 0,0 1 1,0 0-1,0 0 0,-1 0 1,0 1-1,0 0 0,0 0 1,0 1-1,-1 0 0,0 0 1,0 0-1,-1 0 0,0 1 1,0-1-1,0 1 0,2 7-155,-2-4 266,-1 1-1,0-1 0,0 1 1,-1 0-1,-1 0 0,1 0 1,-2 0-1,0 1 0,0-1 1,-1 0-1,0 0 0,-1 0 1,0 0-1,-2 4-265,-3 4 157,1-1 1,-2 0-1,-1 0 1,0-1-1,-1 0 1,0-1-1,-12 13-157,14-19-520,-1 0 0,0 0 0,-1-1 0,0 0 0,-1 0 0,1-1 0,-1-1 0,-1 0-1,0-1 1,0 0 0,-10 4 520,-16-2-3786</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02.452"/>
    </inkml:context>
    <inkml:brush xml:id="br0">
      <inkml:brushProperty name="width" value="0.05" units="cm"/>
      <inkml:brushProperty name="height" value="0.05" units="cm"/>
    </inkml:brush>
  </inkml:definitions>
  <inkml:trace contextRef="#ctx0" brushRef="#br0">9 11 3712,'-8'1'1672,"12"0"1421,16 1-749,34-6-1446,-18 1-569,-3-1-219,-23 3-112,-1 0 0,0 0 1,0 0-1,0 1 0,1 1 0,-1 0 0,0 0 1,4 1 1,-12-2-117,-1 0 1,1 1 0,0-1 0,0 0 0,-1 0 0,1 0-1,0 1 1,-1-1 0,1 0 0,0 1 0,-1-1 0,1 0-1,0 1 1,-1-1 0,1 1 0,-1-1 0,1 1-1,-1-1 1,1 1 0,-1-1 0,1 1 0,-1 0 0,0-1-1,1 1 1,-1 0 0,0-1 0,0 1 0,1 0-1,-1-1 1,0 1 0,0 0 0,0 0 0,0-1 0,0 1-1,0 0 1,0 0 0,0 0 116,-3 9-2629</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9:04.007"/>
    </inkml:context>
    <inkml:brush xml:id="br0">
      <inkml:brushProperty name="width" value="0.05" units="cm"/>
      <inkml:brushProperty name="height" value="0.05" units="cm"/>
    </inkml:brush>
  </inkml:definitions>
  <inkml:trace contextRef="#ctx0" brushRef="#br0">0 53 2816,'0'8'640,"1"-1"0,0 0 0,0 0 0,1 1-640,4 26 1349,-2 173 1094,-6-141-1549,0-18 2846,3-62-3522,1-1-1,0 1 1,1 0-1,3-6-217,-1-3 74,0 1-44,2 1-1,0 0 1,1 0-1,1 0 1,5-8-30,-10 21-268,1 0 0,0 0 1,1 0-1,0 1 0,0-1 1,0 1-1,1 1 0,0-1 1,1 1-1,-1 1 0,1-1 1,0 1-1,0 1 0,2-1 268,-4 3-997,1 0 0,-1 0-1,1 0 1,-1 1 0,1 0 0,3 0 997,16 1-3019</inkml:trace>
  <inkml:trace contextRef="#ctx0" brushRef="#br0" timeOffset="405.195">460 41 4864,'-2'2'362,"0"1"0,0 0 1,0 0-1,0 0 0,0 0 0,1 1 0,0-1 1,-1 0-1,1 1 0,1-1 0,-1 1-362,-6 42 956,5-30-627,-9 45 293,6-36-519,1-1 0,1 1 1,1-1-1,2 21-103,0-42 7,0-1 0,0 1 1,1-1-1,-1 0 0,1 1 1,0-1-1,0 1 0,0-1 1,0 0-1,0 0 0,0 0 0,0 0 1,1 1-8,-1-2 13,-1-1 1,1 0 0,-1 1-1,0-1 1,1 1-1,-1-1 1,1 0-1,-1 0 1,1 1 0,-1-1-1,1 0 1,0 0-1,-1 1 1,1-1 0,-1 0-1,1 0 1,-1 0-1,1 0 1,0 0 0,-1 0-1,1 0 1,0 0-14,0-1 29,0 1-1,0 0 1,0-1 0,0 0 0,1 1 0,-1-1 0,0 0-1,0 1 1,0-1 0,-1 0 0,1 0 0,0 0 0,0 0-1,0 0 1,0 0-29,2-4 83,0 0-1,0-1 1,-1 1-1,1-1 1,-1 1-1,0-1 1,-1 0-1,1 0 1,-1 0-1,0-1-82,0-6 202,0-1 0,0 1-1,-1-1 1,-1-2-202,0 5 127,-1 0-1,0 0 1,-1 0-1,0 0 0,0 0 1,-1 0-1,-3-5-126,4 11-137,0 0 0,1 0 0,-2 1-1,1-1 1,0 0 0,-1 1 0,0 0 0,0 0-1,-1 0 1,1 0 0,-1 1 0,1 0-1,-1 0 1,0 0 0,-4-1 137,-5 0-1884,13 4 1762,1 0 1,0 0 0,0-1-1,0 1 1,-1 0 0,1 0 0,0 0-1,0 0 1,-1 0 0,1 0-1,0 0 1,0 0 0,-1 0 0,1 0-1,0 0 1,-1 0 0,1 0-1,0 0 1,0 0 0,-1 0 0,1 0-1,0 0 1,0 0 0,-1 0-1,1 0 1,0 0 0,0 1-1,0-1 1,-1 0 0,1 0 0,0 0-1,0 0 1,0 1 0,-1-1-1,1 0 1,0 0 0,0 0 0,0 1-1,0-1 1,-1 0 0,1 0-1,0 1 1,0-1 0,0 0 121,8 9-3184</inkml:trace>
  <inkml:trace contextRef="#ctx0" brushRef="#br0" timeOffset="1226.045">637 5 1536,'-2'-4'1421,"6"7"1737,5 10-719,-3 9-1952,-1 0-1,-1 0 0,-2 0 1,0 1-1,-1-1-486,2 14 411,4 114 773,-2-99 704,-5-67-1733,2 1-1,0 0 1,1-1-155,1-6-32,-1 2-21,1 1 0,1-1 0,1 1 0,6-15 53,-9 28-27,0 0 0,0 0 0,0 0 1,1 0-1,0 0 0,0 1 1,0 0-1,1 0 0,0 0 0,0 0 1,0 1-1,0 0 0,1 0 0,-1 0 1,7-2 26,-11 5-7,0 1 0,1-1 0,-1 1 0,1 0 0,-1 0 1,1-1-1,-1 1 0,1 0 0,-1 0 0,1 0 0,-1 1 1,1-1-1,-1 0 0,1 1 0,-1-1 0,1 1 1,-1-1-1,1 1 0,-1-1 0,0 1 0,0 0 0,1 0 1,-1 0-1,0 0 0,0 0 0,0 0 0,0 0 0,0 0 1,0 0-1,0 0 0,0 1 0,0-1 7,3 5 7,0 0 0,-1 0 0,0 1 0,0-1 0,0 1 1,0 2-8,0 4 27,0 1 0,0 0 0,-1 8-27,-2-13 15,1 0 0,0 0 1,1 0-1,0 0 0,0 0 0,1-1 1,0 1-1,1-1 0,3 7-15,-7-15 6,1 1-1,-1 0 1,1-1 0,-1 1-1,1 0 1,0-1 0,-1 1-1,1-1 1,0 1 0,-1-1-1,1 1 1,0-1-1,0 1 1,0-1 0,-1 0-1,1 1 1,0-1 0,0 0-1,0 0 1,0 0-1,0 1 1,-1-1 0,1 0-1,0 0 1,0 0 0,0-1-1,0 1 1,0 0-1,0 0 1,-1 0 0,1-1-1,0 1 1,0 0 0,0-1-1,-1 1 1,1-1-1,0 1 1,0-1 0,-1 1-1,1-1 1,0 1 0,-1-1-6,5-3 20,-1 0 0,0 0 0,-1 0 0,1-1 0,-1 1 1,1-2-21,17-28 53,9-16-39,-27 46-42,1-1-1,0 1 1,-1 0-1,2 0 1,-1 0-1,0 0 1,1 1 0,3-2 28,-8 4-9,1 1 1,-1 0 0,1-1 0,0 1 0,-1 0-1,1 0 1,-1 0 0,1-1 0,0 1 0,-1 0-1,1 0 1,0 0 0,-1 0 0,1 0 0,0 0 0,-1 0-1,1 0 1,-1 1 0,1-1 0,0 0 0,-1 0-1,1 0 1,-1 1 0,1-1 0,0 0 8,0 1-2,0 0 1,0 0 0,0 0 0,0 0-1,0 1 1,0-1 0,0 0-1,0 0 1,-1 1 0,1-1-1,0 1 2,2 5 32,-1 0 0,0-1 0,-1 1 0,1 3-32,-2-9 1,5 39 185,-4-30-807,0-1 0,0 1 0,1-1 1,0 1-1,0-1 0,1 0 0,3 5 621,5 8-3397</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9:06.452"/>
    </inkml:context>
    <inkml:brush xml:id="br0">
      <inkml:brushProperty name="width" value="0.05" units="cm"/>
      <inkml:brushProperty name="height" value="0.05" units="cm"/>
    </inkml:brush>
  </inkml:definitions>
  <inkml:trace contextRef="#ctx0" brushRef="#br0">220 1 7296,'-9'16'2816,"7"1"-2208,-18 22 256,9-11 32,-16 18-480,-3 18-128,-4-7-992,1 0-320,2-7-2368,9-6-1088</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9:06.067"/>
    </inkml:context>
    <inkml:brush xml:id="br0">
      <inkml:brushProperty name="width" value="0.05" units="cm"/>
      <inkml:brushProperty name="height" value="0.05" units="cm"/>
    </inkml:brush>
  </inkml:definitions>
  <inkml:trace contextRef="#ctx0" brushRef="#br0">172 18 1792,'4'7'787,"0"-2"-625,-1 5 633,1 1 0,-1-1 0,-1 1 0,0 4-795,3 8 724,11 71 1078,-5 0 1,-3 1-1803,2 28 1366,-9-113-1190,3 42 609,-4-46-627,0-1 1,0 0-1,-1 0 1,0 0-1,0 0 1,0 0-1,-1 0 1,-1 4-159,2-8 48,1 0 0,-1 0 0,0 0 0,0 0 0,0 0 0,0 0 0,0 0 0,0 0 1,0-1-1,0 1 0,0 0 0,-1-1 0,1 1 0,0 0 0,0-1 0,0 0 0,-1 1 0,1-1 0,0 0 0,-1 1 0,1-1 0,0 0 0,-1 0 1,1 0-1,0 0 0,-1-1 0,1 1 0,0 0 0,-1 0 0,1-1 0,0 1 0,-1-1-48,-5-1 41,1 0 0,-1-1 1,1 0-1,0 0 0,-6-4-41,0-1 0,0-1 1,1-1-1,0 0 0,1-1 1,0 0-1,0 0 0,1-1 1,1 0-1,0-1 0,0 0 1,2 0-1,-1-1 0,2 1 1,0-2-1,-2-6 0,2 2-175,1 0-1,1 0 1,0 0-1,1-1 1,1 1-1,1-1 1,1 1-1,1-1 1,0 1-1,2 0 1,4-15 175,-6 25-60,1 0 1,1 0 0,0 0-1,0 0 1,0 0 0,1 1 0,1 0-1,-1 0 1,1 0 0,1 1-1,-1 0 1,1 0 0,1 0-1,-1 1 1,1 0 0,0 1 0,4-2 59,2 0-52,0 1-1,0 0 1,1 1 0,0 1 0,0 0 0,0 1 0,1 1 0,-1 0 0,1 1 0,-1 1 0,7 1 52,-9-1 43,0 2-1,-1-1 1,1 2 0,0-1 0,-1 2 0,0 0 0,1 0-1,-2 1 1,1 1 0,0 0 0,-1 0 0,0 1-1,-1 1 1,1 0-43,-5-2 170,0-1 0,-1 2 1,0-1-1,0 0 0,0 1 0,-1 0 0,0 0 0,0 1 0,0-1 0,-1 1 0,0-1 0,-1 1 1,0 0-1,0 0 0,-1 0 0,0 0 0,0 1 0,-1-1 0,0 0 0,0 0 0,-1 1-170,0 0 61,0-1-1,-1 1 1,0-1-1,-1 0 0,0 1 1,0-1-1,-1-1 1,1 1-1,-2 0 0,1-1 1,-1 0-1,0 0 1,-1 0-1,0-1 0,0 0 1,0 0-1,0 0 1,-1-1-1,-7 5-60,1-3-819,0-1 0,0 0 0,-1-1-1,0 0 1,-13 3 819,-13 0-4058</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9:03.468"/>
    </inkml:context>
    <inkml:brush xml:id="br0">
      <inkml:brushProperty name="width" value="0.05" units="cm"/>
      <inkml:brushProperty name="height" value="0.05" units="cm"/>
    </inkml:brush>
  </inkml:definitions>
  <inkml:trace contextRef="#ctx0" brushRef="#br0">20 412 3712,'-8'0'668,"8"0"-630,-1 0 1,1 0-1,0 0 1,-1 0-1,1 0 1,0 0-1,-1 0 1,1 0 0,-1 0-1,1 0 1,0 0-1,-1 0 1,1 0-1,0 0 1,-1 0-1,1 1 1,0-1-1,-1 0 1,1 0 0,0 0-1,-1 0 1,1 1-1,0-1 1,-1 0-1,1 0 1,0 1-1,0-1 1,-1 0-1,1 0 1,0 1 0,0-1-1,0 0 1,0 1-1,-1-1 1,1 0-1,0 1 1,0-1-1,0 0 1,0 1 0,0-1-1,0 0 1,0 1-1,0-1-38,16 1 309,-9-2-119,0 0-1,0 0 0,0-1 0,-1 0 0,1-1 0,0 0 0,-1 0 0,4-2-189,8-4 279,96-34 584,-63 25-664,31-17-199,-75 31 26,0 1 1,0-1-1,-1-1 1,0 1-1,0-1 1,0 0-1,0 0 0,-1-1 1,0 1-1,0-1 1,0-1-1,-1 1 1,4-7-27,-6 8 65,1-1 0,-1-1 0,0 1 0,0 0 1,-1 0-1,0-1 0,0 1 0,0-1 0,-1 1 0,0-1 1,0 1-1,-1-1 0,0 1 0,0-1 0,0 1 0,-2-3-65,-30-98 1787,34 111-1797,3 10 185,-1 1 1,0 7-176,-2 27 125,-2 0-1,-3-1 1,-1 1-1,-3-1 0,-2 0 1,-9 23-125,9-38 135,-3 0 0,0-2 0,-2 1 0,-1-2 0,-2 0 1,-20 25-136,28-42 147,1 0 0,-2-1 0,0 0 0,0-1 0,-3 1-147,11-9 28,0 0 0,0-1-1,-1 1 1,1-1 0,-1 0 0,0 0-1,0 0 1,1-1 0,-1 1-1,0-1 1,0 0 0,-1 0-1,1 0 1,0 0 0,0-1-1,0 0 1,0 0 0,-1 0-1,1 0 1,0-1 0,-3 0-28,5 0 7,0 0 1,0 0 0,0 0-1,0 0 1,0-1 0,0 1-1,0 0 1,0-1 0,1 0-1,-1 1 1,0-1-1,1 0 1,0 0 0,-1 0-1,1 0 1,0 0 0,0 0-1,0 0 1,0 0-1,1 0 1,-1 0 0,0-1-1,1 1 1,0 0 0,-1 0-1,1-1 1,0-1-8,0-5 17,0 0 0,1 1 0,0-1 1,0 1-1,1-1 0,2-7-17,0 5 0,0 0 0,1 1-1,0-1 1,1 1 0,0 0 0,1 1-1,0 0 1,0 0 0,1 0 0,0 1-1,1 0 1,0 0 0,0 1 0,0 0-1,1 1 1,0 0 0,8-3 0,-3 2-214,1 0-1,-1 1 1,1 1 0,0 1-1,11-2 215,-11 4-1015,1 0-1,-1 1 0,1 0 0,-1 1 1,9 2 1015,5 1-3344</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34.156"/>
    </inkml:context>
    <inkml:brush xml:id="br0">
      <inkml:brushProperty name="width" value="0.05" units="cm"/>
      <inkml:brushProperty name="height" value="0.05" units="cm"/>
    </inkml:brush>
  </inkml:definitions>
  <inkml:trace contextRef="#ctx0" brushRef="#br0">101 14 2944,'-7'-1'2251,"7"2"112,4 13-1415,5 71 1083,-4 0 0,-4 64-2031,-2-81 285,2-48-481,1 1 0,2 8 196,-2-16-1213,0-6-1059,-1-6-688</inkml:trace>
  <inkml:trace contextRef="#ctx0" brushRef="#br0" timeOffset="519.044">1 44 2816,'0'-1'91,"0"0"0,0 1 1,1-1-1,-1 0 0,1 0 0,-1 0 0,0 0 0,1 0 1,-1 1-1,1-1 0,0 0 0,-1 1 0,1-1 1,0 0-1,-1 1 0,1-1 0,0 0 0,0 1 1,-1-1-1,1 1 0,0 0 0,0-1 0,0 1 1,0 0-1,0-1 0,0 1 0,0 0-91,32-7 1147,-24 5-842,19-4 266,-12 2-420,0 0 0,10 1-151,-21 2 97,0 1 0,0 0 1,0 0-1,0 1 0,0-1 0,0 1 1,0 0-1,0 1 0,0-1 1,2 2-98,-6-3 54,0 1 0,0-1 0,0 0 0,0 1 0,0 0 0,0-1 0,-1 1 0,1 0 0,0-1 0,0 1 0,-1 0 0,1 0 0,0-1 0,-1 1 0,1 0 0,-1 0 0,1 0 1,-1 0-1,0 0 0,1 0 0,-1 0 0,0 0 0,1 0-54,-1 1 90,0 0 1,0 1 0,0-1 0,-1 0-1,1 0 1,0 0 0,-1 0 0,1 0-1,-1 0 1,0 0 0,0 1-91,-3 5 197,0-1 0,-1 0 0,1 1 0,-2-2 0,-1 4-197,-5 6 172,10-12-151,0-1-1,0 1 0,-1-1 1,0 0-1,1 0 1,-1 0-1,-1 0-20,23 5-272,-15-7 283,1 0 1,0 1-1,-1-1 0,1 1 0,-1 0 1,1 1-1,-1-1 0,0 1 0,0-1 1,0 1-1,-1 1 0,1-1 1,1 2-12,-3-2 107,0-1 0,0 1 1,-1 0-1,1 0 0,-1 0 1,0 0-1,1 0 0,-1 1 1,-1-1-1,1 0 0,0 0 1,-1 1-1,0-1 0,1 0 1,-1 1-1,-1-1 0,1 0 1,0 1-1,-1-1 0,0 1-107,-1 5 273,0-1 0,-1 1 0,0-1 0,0 0 0,-1 0 0,0 0 0,-4 7-273,5-11 40,-1 1-1,0-1 1,1 1 0,-1-1-1,-1 0 1,1-1 0,0 1-1,-1-1 1,0 0 0,0 0-1,0 0 1,0-1 0,0 1-40,4-3-25,-9 4-310,1-1-1,-1 0 0,-11 2 336,18-4-449,-1-1 0,0 0-1,0 0 1,1 0 0,-1 0-1,-1-1 450,3 1-651,0-1 0,0 1 0,-1-1-1,1 0 1,0 0 0,0 0 0,0 0 0,0 0-1,0 0 1,-1-1 651,-16-15-3861</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32.847"/>
    </inkml:context>
    <inkml:brush xml:id="br0">
      <inkml:brushProperty name="width" value="0.05" units="cm"/>
      <inkml:brushProperty name="height" value="0.05" units="cm"/>
    </inkml:brush>
  </inkml:definitions>
  <inkml:trace contextRef="#ctx0" brushRef="#br0">100 1 2816,'0'0'28,"0"0"1,0 0-1,0-1 0,-1 1 1,1 0-1,0 0 0,0 0 1,0 0-1,0 0 0,0 0 1,0 0-1,-1 0 0,1 0 1,0 0-1,0 0 0,0 0 1,0 0-1,0 0 0,-1 0 1,1 0-1,0 0 0,0 0 1,0 0-1,0 0 0,0 0 1,0 0-1,-1 1 0,1-1 1,0 0-1,0 0 0,0 0 1,0 0-1,0 0 0,0 0 1,0 0-1,-1 0 0,1 1 1,0-1-1,0 0-28,-1 8 732,4 19 295,-1-7 7,3 265 4597,-6-178-4686,-6 508-785,7-608-575,-1-5 70,1 0 1,0 0 0,0 0 0,0 0 0,0 0 0,0 0 0,1-1 0,-1 1 0,0 0 0,1 0 0,0 0 0,-1-1 0,1 1 0,1 1 344,-2-3-83,0 0 0,0 0-1,0 1 1,0-1-1,0 0 1,1 0-1,-1 0 1,0 0-1,0 0 1,0 0 0,1 0-1,-1 0 1,0 0-1,0 0 1,0 0-1,0 0 1,1 0-1,-1 0 1,0 0 0,0-1-1,0 1 1,0 0-1,1 0 1,-1 0-1,0 0 1,0 0-1,0 0 1,0 0 0,0 0-1,1-1 1,-1 1-1,0 0 1,0 0-1,0 0 1,0 0 0,0 0-1,0-1 1,0 1-1,0 0 1,0 0-1,0 0 1,0 0-1,1-1 1,-1 1 0,0 0-1,0 0 1,0 0-1,0 0 84,4-21-2677</inkml:trace>
  <inkml:trace contextRef="#ctx0" brushRef="#br0" timeOffset="504.21">0 101 3712,'5'-5'131,"1"0"0,-1 1 0,1 0 0,0 0 0,0 0-1,1 1 1,-1 0 0,1 0 0,0 0 0,-1 1 0,1 0 0,0 0 0,0 1 0,0 0 0,1 0 0,-1 1 0,3 0-131,10 0 295,1 1 0,-1 1 0,1 1 0,-1 1 0,9 3-295,-15-3 775,-1 0 0,10 4-775,-20-6 202,1-1 0,-1 1 0,0 0-1,1 0 1,-1 0 0,0 0 0,-1 1 0,1-1 0,0 1 0,-1 0 0,1-1 0,1 3-202,-4-4 62,1 0 1,-1 0-1,1 0 0,-1 0 0,0 0 0,1 0 0,-1 0 0,0 1 0,0-1 0,0 0 0,1 0 0,-1 0 1,0 0-1,-1 0 0,1 0 0,0 0 0,0 1 0,0-1 0,-1 0 0,1 0 0,-1 0-62,-13 22 489,13-21-463,-25 29 178,-2-1 0,-7 5-204,-28 30-1165,-9 14-6382,44-44 4470</inkml:trace>
  <inkml:trace contextRef="#ctx0" brushRef="#br0" timeOffset="1308.649">418 729 2944,'-7'-1'2251,"7"2"112,4 13-1415,5 71 1083,-4 0 0,-4 64-2031,-2-81 285,2-48-481,1 1 0,2 8 196,-2-16-1213,0-6-1059,-1-6-688</inkml:trace>
  <inkml:trace contextRef="#ctx0" brushRef="#br0" timeOffset="1827.695">319 758 2816,'0'-1'91,"0"0"0,0 1 1,1-1-1,-1 0 0,1 0 0,-1 0 0,0 0 0,1 0 1,-1 1-1,1-1 0,0 0 0,-1 1 0,1-1 1,0 0-1,-1 1 0,1-1 0,0 0 0,0 1 1,-1-1-1,1 1 0,0 0 0,0-1 0,0 1 1,0 0-1,0-1 0,0 1 0,0 0-91,32-7 1147,-24 5-842,19-4 266,-12 2-420,0 0 0,10 1-151,-21 2 97,0 1 0,0 0 1,0 0-1,0 1 0,0-1 0,0 1 1,0 0-1,0 1 0,0-1 1,2 2-98,-6-3 54,0 1 0,0-1 0,0 0 0,0 1 0,0 0 0,0-1 0,-1 1 0,1 0 0,0-1 0,0 1 0,-1 0 0,1 0 0,0-1 0,-1 1 0,1 0 0,-1 0 0,1 0 1,-1 0-1,0 0 0,1 0 0,-1 0 0,0 0 0,1 0-54,-1 1 90,0 0 1,0 1 0,0-1 0,-1 0-1,1 0 1,0 0 0,-1 0 0,1 0-1,-1 0 1,0 0 0,0 1-91,-3 5 197,0-1 0,-1 0 0,1 1 0,-2-2 0,-1 4-197,-5 6 172,10-12-151,0-1-1,0 1 0,-1-1 1,0 0-1,1 0 1,-1 0-1,-1 0-20,23 5-272,-15-7 283,1 0 1,0 1-1,-1-1 0,1 1 0,-1 0 1,1 1-1,-1-1 0,0 1 0,0-1 1,0 1-1,-1 1 0,1-1 1,1 2-12,-3-2 107,0-1 0,0 1 1,-1 0-1,1 0 0,-1 0 1,0 0-1,1 0 0,-1 1 1,-1-1-1,1 0 0,0 0 1,-1 1-1,0-1 0,1 0 1,-1 1-1,-1-1 0,1 0 1,0 1-1,-1-1 0,0 1-107,-1 5 273,0-1 0,-1 1 0,0-1 0,0 0 0,-1 0 0,0 0 0,-4 7-273,5-11 40,-1 1-1,0-1 1,1 1 0,-1-1-1,-1 0 1,1-1 0,0 1-1,-1-1 1,0 0 0,0 0-1,0 0 1,0-1 0,0 1-40,4-3-25,-9 4-310,1-1-1,-1 0 0,-11 2 336,18-4-449,-1-1 0,0 0-1,0 0 1,1 0 0,-1 0-1,-1-1 450,3 1-651,0-1 0,0 1 0,-1-1-1,1 0 1,0 0 0,0 0 0,0 0 0,0 0-1,0 0 1,-1-1 651,-16-15-3861</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31.943"/>
    </inkml:context>
    <inkml:brush xml:id="br0">
      <inkml:brushProperty name="width" value="0.05" units="cm"/>
      <inkml:brushProperty name="height" value="0.05" units="cm"/>
    </inkml:brush>
  </inkml:definitions>
  <inkml:trace contextRef="#ctx0" brushRef="#br0">1 5 4992,'11'-4'1824,"4"4"-1408,20 0-192,-17 0-128,8 0-96,1 0 64,-1 4-192,1-1 32,-5 6-1952,0 5-832</inkml:trace>
  <inkml:trace contextRef="#ctx0" brushRef="#br0" timeOffset="387.513">141 200 8960,'-35'-17'3424,"35"15"-2656,4-8-96,3 6-128,6-3-576,1 1-32,10-5-32,-2 1-64,4 1 128,4-1-1472,0 3-608,-3 7-1312</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30.434"/>
    </inkml:context>
    <inkml:brush xml:id="br0">
      <inkml:brushProperty name="width" value="0.05" units="cm"/>
      <inkml:brushProperty name="height" value="0.05" units="cm"/>
    </inkml:brush>
  </inkml:definitions>
  <inkml:trace contextRef="#ctx0" brushRef="#br0">121 0 1408,'-1'3'113,"1"0"1,0-1-1,-1 1 1,1 0-1,0 0 1,0-1-1,1 1 1,-1 0-1,1-1 0,-1 1 1,1 0-1,0 0-113,1 6 490,0 9 932,0 0 1,-1-1 0,-1 9-1423,0 8 1070,2 533 3156,-2-367-4036,1-128-1406,9 62 1216,-5-116-838,-2-6-1343,-2-5-2458,-1-13 2100</inkml:trace>
  <inkml:trace contextRef="#ctx0" brushRef="#br0" timeOffset="405.108">4 161 4352,'0'0'44,"-1"0"0,1 0 1,0-1-1,0 1 0,-1 0 0,1-1 0,0 1 1,0 0-1,-1-1 0,1 1 0,0 0 0,0-1 1,0 1-1,0-1 0,0 1 0,-1 0 0,1-1 1,0 1-1,0-1 0,0 1 0,0 0 1,0-1-1,0 1 0,0-1 0,1 1 0,-1 0 1,0-1-1,0 1 0,0-1 0,0 1 0,0 0 1,1-1-1,-1 1 0,0 0 0,0-1 1,1 1-1,-1 0 0,0-1 0,0 1 0,1 0 1,-1-1-1,0 1 0,1 0 0,-1 0 0,0 0 1,1-1-1,-1 1 0,1 0 0,-1 0 1,1 0-45,27-11-152,-17 8 402,-1 0-26,0 0-1,0 1 1,0 1-1,0-1 1,0 2-1,1-1 1,-1 2 0,0-1-1,0 1 1,3 1-224,2 1 285,-1 0 0,1 1 0,-1 0 0,1 1 1,-2 1-1,10 4-285,-17-7 165,-1 1 0,1-1 0,-1 1 1,0 0-1,0 0 0,0 0 1,1 2-166,-4-4 114,-1 1 0,1-1 0,0 0 0,-1 1 1,1 0-1,-1-1 0,0 1 0,0 0 1,0-1-1,0 1 0,-1 0 0,1 0 0,-1 0 1,1 0-1,-1-1 0,0 1 0,0 2-114,-2 4 211,1 1 1,-2 0-1,1-1 0,-1 1 0,-1-1 0,0 0 0,0 0 1,-1 0-1,0 0 0,0-1 0,-2 2-211,-13 16-431,-1-1 1,-20 18 430,13-16-5680,-6 3 5680,10-8-3504</inkml:trace>
  <inkml:trace contextRef="#ctx0" brushRef="#br0" timeOffset="1093.751">338 919 3712,'-7'-3'2564,"8"-1"-988,14-2-513,25 0-1152,-34 6 151,0 0 0,-1 0 0,1 1-1,0 0 1,-1 0 0,1 0-1,-1 1 1,1 0 0,-1 0 0,0 0-1,0 0 1,1 1 0,-2 0-1,1 0 1,0 0 0,-1 1 0,1 0-1,-1 0 1,0 0 0,0 0-1,-1 0 1,1 1 0,-1 0-1,0-1 1,0 1 0,-1 1 0,0-1-1,1 0 1,-2 0 0,1 1-1,0-1 1,-1 1 0,0 0 0,-1-1-1,1 2-61,-1 1 247,1 1 0,-2 0 0,1 0 0,-1 0-1,0 0 1,-1-1 0,0 1 0,-1-1 0,1 1-1,-1-1 1,-1 0 0,0 0 0,0 0 0,-1-1-1,0 1 1,0-1 0,0 0 0,-4 3-247,-8 4 483,-7 8 223,22-20-626,1-1-1,0 1 1,-1 0-1,1 0 1,0-1-1,0 1 1,0 0-1,0 0 1,0 0-1,0 0 1,0 2-80,1-3 9,0 0 0,0-1 1,0 1-1,1 0 0,-1-1 1,0 1-1,1 0 0,-1-1 1,0 1-1,1 0 0,-1-1 1,0 1-1,1-1 0,-1 1 0,1-1 1,-1 1-1,1-1 0,0 1 1,-1-1-1,1 0 0,-1 1 1,1-1-1,0 0 0,-1 1 1,1-1-1,0 0 0,-1 0-9,20 7-54,-3-4-142,-1-2-1,1 0 0,-1 0 1,1-1-1,12-3 197,-4 1-3532,-1 2-1,3 0 3533,-8 3-353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29.812"/>
    </inkml:context>
    <inkml:brush xml:id="br0">
      <inkml:brushProperty name="width" value="0.05" units="cm"/>
      <inkml:brushProperty name="height" value="0.05" units="cm"/>
    </inkml:brush>
  </inkml:definitions>
  <inkml:trace contextRef="#ctx0" brushRef="#br0">73 40 7552,'-4'-40'2816,"4"40"-2208,4 10-352,-1 1-288,1 6 32,5 12 160,-7 2 288,-2 2 96,-2 0-256,-7 4 96,-2 0 64,-8 0-736,-4 0-320,-3-3-304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28.534"/>
    </inkml:context>
    <inkml:brush xml:id="br0">
      <inkml:brushProperty name="width" value="0.05" units="cm"/>
      <inkml:brushProperty name="height" value="0.05" units="cm"/>
    </inkml:brush>
  </inkml:definitions>
  <inkml:trace contextRef="#ctx0" brushRef="#br0">106 17 3712,'-3'-16'3093,"3"15"-1653,0 9 976,-1 5-2040,0 0 0,-1 0 0,-1 0 0,-2 8-376,-3 14 347,-24 111 675,-15 90-1591,46-232 235,-1 15-976,2-18 1040,0 0 0,-1-1-1,1 1 1,0-1 0,0 1 0,0 0-1,0-1 1,0 1 0,1 0 0,-1-1-1,0 1 1,0-1 0,0 1 0,0-1 0,1 1-1,-1 0 1,0-1 0,0 1 0,1-1-1,-1 1 1,1-1 0,-1 1 270,4-3-3168</inkml:trace>
  <inkml:trace contextRef="#ctx0" brushRef="#br0" timeOffset="391.712">61 0 4992,'0'7'1920,"8"0"-1504,3 13-32,-4-7-128,4 10 0,1 12 160,0 8-96,2 3 64,1 1-224,-3-4-32,-1 2 0,4-12-64,0 1-64,1-8-256,-5-2-160,0-5-1056,-3-5-1600,-8-4 480</inkml:trace>
  <inkml:trace contextRef="#ctx0" brushRef="#br0" timeOffset="392.712">1 291 7040,'11'-26'2720,"4"19"-2112,8-6-96,-12 6-224,8 0-224,4-2 32,3 2-1280,5 0-448,-5 9-1184,-3 3-384</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5:54.932"/>
    </inkml:context>
    <inkml:brush xml:id="br0">
      <inkml:brushProperty name="width" value="0.05" units="cm"/>
      <inkml:brushProperty name="height" value="0.05" units="cm"/>
    </inkml:brush>
  </inkml:definitions>
  <inkml:trace contextRef="#ctx0" brushRef="#br0">0 56 3456,'0'-3'1408,"5"9"-1120,-5 5 32,0-1-128,2 4-64,3 5 0,-5 14 128,0 4 160,0 3-160,0 0 0,-5 1-64,5-3-32,-2-5-96,-3-7-128,5-6 32,0-3-1440,0-8-1248,0-2 896</inkml:trace>
  <inkml:trace contextRef="#ctx0" brushRef="#br0" timeOffset="1004.036">132 2 4224,'0'0'38,"0"0"1,1 0 0,-1 0-1,0 0 1,0 0-1,0 1 1,0-1-1,0 0 1,0 0-1,0 0 1,0 0-1,0 0 1,1 0 0,-1 0-1,0 0 1,0 0-1,0 0 1,0 0-1,0 0 1,0 0-1,0 0 1,1 0-1,-1 0 1,0 0 0,0 0-1,0 0 1,0 0-1,0 0 1,0 0-1,0 0 1,1 0-1,-1 0 1,0 0-1,0 0 1,0 0 0,0 0-1,0 0 1,0 0-1,0 0 1,0-1-1,1 1 1,-1 0-1,0 0 1,0 0-1,0 0 1,0 0 0,0 0-1,0 0 1,0 0-1,0-1 1,0 1-1,0 0 1,0 0-1,0 0 1,0 0-39,7 12 162,-2 6-180,-1 0 0,-1 1-1,-1-1 1,0 1-1,-1 6 19,1 4 55,1 48 908,-5 19-963,1-12 424,-2-64 4,2-14 526,5-15-278,16-41-393,-5 11-271,20-35-12,-29 63-32,0 1-1,0 0 1,1 0 0,1 1 0,-1 0 0,2 0 0,-1 0 0,1 1 0,1 1 32,-9 5-8,1 1 1,-1 0-1,1 0 1,-1 0-1,1 0 1,-1 0-1,1 1 1,0-1-1,-1 0 1,1 1-1,0-1 1,0 1-1,0 0 1,-1-1-1,1 1 1,0 0-1,0 0 1,0 0 0,0 1 7,0-1 6,-1 1 1,0 0 0,1 0-1,-1-1 1,0 1 0,1 0-1,-1 0 1,0 0 0,0 1 0,0-1-1,0 0 1,0 0 0,0 1-1,0-1 1,0 0 0,-1 1 0,1-1-1,0 1 1,-1-1 0,1 1-1,-1-1 1,0 1-7,4 12 233,-1 1 0,-1 0 0,0 0 0,0 15-233,-2-15 40,1 1 0,1-1 1,1 1-1,2 8-40,11 19-2117,-6-25-48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27.688"/>
    </inkml:context>
    <inkml:brush xml:id="br0">
      <inkml:brushProperty name="width" value="0.05" units="cm"/>
      <inkml:brushProperty name="height" value="0.05" units="cm"/>
    </inkml:brush>
  </inkml:definitions>
  <inkml:trace contextRef="#ctx0" brushRef="#br0">70 2 2304,'0'0'22,"0"0"0,0 0-1,0 0 1,0 0 0,-1 0 0,1 0 0,0 0-1,0 0 1,0 0 0,0 0 0,0 0 0,0 0-1,0 0 1,0 0 0,0 0 0,0 0 0,0 0-1,0 0 1,0 0 0,0 0 0,0 0-1,-1 0 1,1 0 0,0 0 0,0 0 0,0 0-1,0 0 1,0 0 0,0 0 0,0 0 0,0 0-1,0 0 1,0 0 0,0 0 0,0 0 0,0 0-1,0 0 1,0 0 0,0 0 0,0 0 0,0 0-1,0-1 1,0 1 0,0 0 0,0 0 0,-1 0-1,1 0 1,0 0 0,0 0-22,-1 8 665,3-1-79,0 1 0,0 0 1,-1 0-1,-1-1 0,1 1 0,-1 0 0,-1 6-586,1 8 633,-1 169 2178,5 350-1515,-3-329-2710,-3-201-435,0-10-146,2-6-918,0-8 188</inkml:trace>
  <inkml:trace contextRef="#ctx0" brushRef="#br0" timeOffset="440.249">1 103 3584,'0'-1'66,"0"1"0,0-1 0,0 0 0,0 0 0,1 0 0,-1 0 0,0 1 0,0-1 0,1 0 0,-1 0 0,1 0 0,-1 1 0,1-1 0,-1 0 0,1 1 0,0-1 0,-1 0 0,1 1 0,0-1 0,-1 1 0,1-1 0,0 1 0,0-1 0,-1 1 0,1 0 0,0-1 1,0 1-1,0 0 0,-1 0 0,2-1-66,4 0-20,0 0-1,0 0 1,0 1 0,3-1 20,-4 1 52,15-1 204,0 2-1,0 0 1,1 1 0,-1 1 0,15 4-256,-26-5 170,0 1 0,0-1 1,-1 2-1,1-1 0,-1 1 1,1 1-1,-1-1 0,-1 1 1,1 1-1,-1-1 0,0 2 1,0-1-1,4 6-170,-7-7 107,0 1-1,0-1 1,-1 1-1,0 0 1,-1 0-1,1 0 1,-1 0-1,0 1 1,0-1-1,-1 1 1,0-1-1,0 1 1,-1 0-1,0-1 1,0 1 0,0-1-1,-1 1 1,-1 3-107,1-2 85,-1-1 1,0 1 0,-1-1 0,0 0 0,0 0 0,0 0 0,-1-1-1,0 1 1,0-1 0,-1 0 0,0 0 0,0 0 0,0-1-1,-1 1 1,-5 3-86,-11 5-528,0 0 0,0-2 0,-1 0 0,-22 6 528,6-1-2890</inkml:trace>
  <inkml:trace contextRef="#ctx0" brushRef="#br0" timeOffset="845.723">476 626 3712,'-3'-16'3093,"3"15"-1653,0 9 976,-1 5-2040,0 0 0,-1 0 0,-1 0 0,-2 8-376,-3 14 347,-24 111 675,-15 90-1591,46-232 235,-1 15-976,2-18 1040,0 0 0,-1-1-1,1 1 1,0-1 0,0 1 0,0 0-1,0-1 1,0 1 0,1 0 0,-1-1-1,0 1 1,0-1 0,0 1 0,0-1 0,1 1-1,-1 0 1,0-1 0,0 1 0,1-1-1,-1 1 1,1-1 0,-1 1 270,4-3-3168</inkml:trace>
  <inkml:trace contextRef="#ctx0" brushRef="#br0" timeOffset="1237.436">431 609 4992,'0'7'1920,"8"0"-1504,3 13-32,-4-7-128,4 10 0,1 12 160,0 8-96,2 3 64,1 1-224,-3-4-32,-1 2 0,4-12-64,0 1-64,1-8-256,-5-2-160,0-5-1056,-3-5-1600,-8-4 480</inkml:trace>
  <inkml:trace contextRef="#ctx0" brushRef="#br0" timeOffset="1238.436">371 900 7040,'11'-26'2720,"4"19"-2112,8-6-96,-12 6-224,8 0-224,4-2 32,3 2-1280,5 0-448,-5 9-1184,-3 3-384</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26.453"/>
    </inkml:context>
    <inkml:brush xml:id="br0">
      <inkml:brushProperty name="width" value="0.05" units="cm"/>
      <inkml:brushProperty name="height" value="0.05" units="cm"/>
    </inkml:brush>
  </inkml:definitions>
  <inkml:trace contextRef="#ctx0" brushRef="#br0">1 38 2304,'0'-4'864,"4"1"-672,7-4 320,-4 5 64,4-3-64,5 3 32,6-5-384,5 4-64,3-1-32,8 4 96,-1 4-1280,-6 3-576</inkml:trace>
  <inkml:trace contextRef="#ctx0" brushRef="#br0" timeOffset="388.275">48 132 7424,'-7'-5'2816,"10"1"-2208,5 1-224,-4-1-224,7 1-160,7-4 0,5 0-160,3 0-32,9 1-1408,10 2-576,3 1-416,2 6-96</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25.016"/>
    </inkml:context>
    <inkml:brush xml:id="br0">
      <inkml:brushProperty name="width" value="0.05" units="cm"/>
      <inkml:brushProperty name="height" value="0.05" units="cm"/>
    </inkml:brush>
  </inkml:definitions>
  <inkml:trace contextRef="#ctx0" brushRef="#br0">66 26 1408,'7'9'364,"-6"-7"-307,1 0 0,-1 0 0,1 0 1,-1 0-1,0 0 0,0 0 0,0 0 0,1 3-57,8 39 2009,-2 1 0,-1-1 0,-2 13-2009,1 113 2888,-12 111-2888,2-134 205,2-107-261,0 35 238,2-64-391,1-1 1,1 1-1,-1 0 0,2-1 1,2 10 208,-5-20-101,0 1 0,1-1 1,-1 1-1,0-1 1,0 0-1,0 1 0,0-1 1,1 1-1,-1-1 0,0 1 1,0-1-1,1 0 1,-1 1-1,0-1 0,1 0 1,-1 1-1,0-1 1,1 0-1,-1 1 0,0-1 1,1 0-1,-1 0 0,1 1 1,-1-1-1,1 0 101,-1 0-183,1 0 0,-1-1 0,1 1 0,-1 0 0,1-1 0,-1 1-1,1 0 1,-1-1 0,1 1 0,-1-1 0,0 1 0,1-1 0,-1 1 0,0 0 0,1-1 0,-1 1-1,0-1 1,0 0 0,1 1 0,-1-1 0,0 1 0,0-1 183,7-14-2320</inkml:trace>
  <inkml:trace contextRef="#ctx0" brushRef="#br0" timeOffset="428.94">1 55 3968,'0'-1'87,"0"-1"0,0 1 1,0-1-1,0 1 0,0-1 0,1 1 1,-1-1-1,0 1 0,1 0 0,-1-1 1,1 1-1,0-1 0,-1 1 1,1 0-1,0 0 0,0-1 0,0 1 1,0 0-1,0 0-87,2-1 60,0 0 0,0 0 1,0 0-1,0 1 0,1-1 1,-1 1-1,3-1-60,9-2 20,1 1 0,0 0 0,0 1-1,0 1 1,0 1 0,0 0 0,4 1-20,-14 0 42,8-1 165,1 1 0,-1 1 0,0 0 0,0 1 0,0 0 0,0 2 0,0-1 0,11 7-207,-20-9 119,0 1 0,0 0 0,-1 0-1,1 0 1,-1 1 0,0-1 0,0 1-1,0 0 1,0 0 0,-1 0 0,1 1 0,-1-1-1,0 1 1,-1 0 0,1 0 0,-1 0-1,0 0 1,0 0 0,-1 1 0,1-1-1,-1 0 1,0 1 0,-1-1 0,1 5-119,-1 0 162,-1 0 1,0 0-1,0 0 1,-1 0-1,0 0 1,-1-1-1,0 1 1,-1-1-1,0 1 1,0-1-1,-5 7-162,3-6 18,-1 1-1,-1-2 1,1 1 0,-1-1 0,-1 0-1,0-1 1,0 0 0,-1 0-1,-6 3-17,-9 4-1456,-1-2 0,-7 2 1456,25-11-480,-27 13-2474</inkml:trace>
  <inkml:trace contextRef="#ctx0" brushRef="#br0" timeOffset="865.28">504 586 2432,'0'-3'960,"4"3"-768,3 3 480,0 3 96,1 11 672,-1 10 320,2 10-256,-7 16-192,3 2-736,-5-3-352,-5 6-160,3-8-64,-3-3 64,5-4-448,0-6-160,7-4-2592</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22.713"/>
    </inkml:context>
    <inkml:brush xml:id="br0">
      <inkml:brushProperty name="width" value="0.05" units="cm"/>
      <inkml:brushProperty name="height" value="0.05" units="cm"/>
    </inkml:brush>
  </inkml:definitions>
  <inkml:trace contextRef="#ctx0" brushRef="#br0">295 106 3072,'1'-3'213,"-1"2"-141,1 0 0,-1 0 0,1 0 0,-1 0 0,0 0 0,0 0 0,1 0 0,-1-1 0,0 1 0,0 0 0,0 0 0,0 0 0,0 0 0,0 0 0,-1-1 0,1 1 0,0 0 0,0 0 0,-1 0 0,1 0 0,-1 0 0,0-1-72,-3-5 480,1 2-278,0 1 0,0 0 0,0-1 0,0 1 1,-1 0-1,0 1 0,0-1 0,0 1 0,0 0 0,-4-3-202,2 2 198,0 1 1,-1 0-1,1 0 0,-1 0 0,0 1 0,0 0 0,0 0 0,-6 0-198,8 2 26,1 0 0,-1 0-1,1 0 1,-1 0 0,1 1 0,-1 0 0,1 0 0,0 0 0,-1 1 0,1-1-1,0 1 1,0 0 0,0 0 0,-3 3-26,-2 1 29,1 1 0,0 0 0,1 0 0,-1 1 0,1 0-1,1 0 1,0 0 0,0 1 0,0 0 0,1 1 0,1-1 0,-1 1 0,2 0 0,-1 0-1,-1 10-28,-1 5 34,2 1 0,1 0 0,0 1 0,2-1 0,2 22-34,0-36-22,0 0 0,1 0 0,2 6 22,-3-14 2,0 1-1,0 0 0,1-1 1,0 1-1,0-1 0,0 0 1,1 0-1,-1 0 0,3 3-1,-4-6 9,0 1-1,0-1 1,0 0-1,0 0 1,0 0-1,0-1 1,1 1-1,-1 0 1,0 0-1,0-1 1,0 1-1,1 0 1,-1-1-1,0 1 1,1-1-1,-1 0 1,1 1-1,-1-1 1,1 0-9,-1 0 15,0 0 0,1-1 1,-1 1-1,0 0 1,0-1-1,1 1 0,-1-1 1,0 1-1,0-1 0,0 0 1,0 1-1,0-1 0,0 0 1,0 0-1,0 0 1,0 0-1,0 0-15,4-5 53,-1 0 1,0-1-1,0 0 0,-1 1 1,0-1-1,1-2-53,-3 5-12,48-126 93,-22 53-125,-9 39 75,-13 29-58,-1 0 0,0 0-1,0-1 1,0 0-1,-1 0 1,-1 0 27,3-3-7,-4 13 7,-1-1 0,0 1 0,0 0 0,1 0 1,-1-1-1,0 1 0,0 0 0,1 0 0,-1 0 0,0-1 0,1 1 0,-1 0 0,0 0 0,0 0 0,1 0 0,-1 0 0,1-1 0,-1 1 0,0 0 0,1 0 0,-1 0 0,0 0 0,1 0 0,-1 0 0,0 0 0,1 0 0,-1 0 0,0 0 0,1 1 0,-1-1 0,0 0 1,1 0-1,-1 0 0,0 0 0,1 0 0,-1 1 0,0-1 5,1 1 0,-1 0 0,0-1 0,0 1 0,0 0 0,1 0 0,-1-1 0,0 1 0,0 0 0,0 0 0,0-1 0,0 1 0,-1 0 0,1-1 0,0 1 0,0 0 0,0 0 0,0-1 0,-1 1 0,1 0-5,-2 4 113,-1 38 234,2 0-1,2 24-346,1-37 110,2 0-1,5 26-109,-6-45 17,1 0 0,0 0 0,0-1 0,1 1-1,0-1 1,3 3-17,-8-12-78,1 0 0,-1-1 0,1 1-1,-1 0 1,1 0 0,-1-1 0,1 1-1,0 0 1,-1-1 0,1 1 0,0-1-1,0 1 1,-1-1 0,1 1 0,0-1-1,0 1 1,0-1 0,-1 0 0,1 0 0,0 1-1,0-1 1,0 0 0,0 0 0,0 0-1,0 0 1,0 0 0,0 0 0,-1 0-1,1 0 1,0 0 0,0 0 78,2-1-529,-1 0 0,0 0-1,1 0 1,-1-1 0,0 1 0,0 0 0,1-1 0,-1 1-1,0-1 1,0-1 529,14-15-2469</inkml:trace>
  <inkml:trace contextRef="#ctx0" brushRef="#br0" timeOffset="572.992">483 79 1024,'0'4'437,"-1"0"-1,1 0 1,0-1 0,0 1-1,1 0 1,-1-1 0,1 2-437,0 5 874,1 48 1065,-3 0 0,-2-1-1939,2-40 111,-1 16-29,0-17-30,1 1-1,1 0 0,0 0 1,2 13-52,-1-30 14,-1 0 1,0 0-1,0 0 1,0 0-1,0 0 1,0 0-1,0 0 1,0-1-1,0 1 1,0 0-1,0 0 1,1 0-1,-1 0 1,0 0-1,0 0 1,0 0-1,0 0 1,0 0-1,0 0 1,0 0-1,1 0 1,-1 0-1,0 0 1,0 0-1,0 0 1,0 0-1,0 0 1,0 0-1,0 0 1,0 0-1,1 0 1,-1 0-1,0 0 1,0 1-1,0-1 1,0 0-1,0 0 1,0 0-1,0 0 1,0 0-1,0 0 1,0 0-1,1 0 1,-1 0-1,0 0 1,0 1-1,0-1 1,0 0-1,0 0 1,0 0-1,0 0 1,0 0-1,0 0 1,0 0-1,0 0 1,0 1-1,0-1 1,0 0-1,0 0-14,6-17 365,5-23-311,-2 1-260,2 1-1,2-2 207,-9 29-41,1 0 1,0 0-1,0 1 1,1 0-1,0 0 0,1 0 1,0 1-1,1-1 1,1 1 40,-7 6 25,0 1 0,1 1 1,-1-1-1,1 0 0,-1 0 1,1 1-1,0 0 0,0-1 1,-1 1-1,1 0 0,0 0 1,0 1-1,0-1 0,2 0-25,-3 1 20,-1 0 0,1 0 0,-1 1 0,0-1 0,1 0 0,-1 0 0,0 1 0,0-1 0,1 1 0,-1-1 0,0 1 0,0-1 0,1 1 0,-1 0 0,0 0 0,0-1 0,0 1 0,0 0 0,0 0 0,0 0 0,0 0-1,-1 0 1,1 0 0,0 1 0,0-1 0,-1 0 0,1 0 0,-1 1 0,1-1 0,-1 0 0,0 0 0,1 1 0,-1 0-20,1 6 196,0 1 0,0 0 0,-1-1 0,0 1 0,-1 0 1,0-1-1,0 1 0,-1 3-196,0-4-22,0 0 1,1 0-1,0 0 1,1 1 0,0-1-1,0 0 1,1 0-1,0 1 1,1 2 21,-2-11-62,0 1-1,0-1 1,0 1-1,0-1 1,1 1 0,-1-1-1,0 1 1,0-1-1,0 1 1,0-1 0,1 0-1,-1 1 1,0-1 0,1 1-1,-1-1 1,0 0-1,1 1 1,-1-1 0,0 0-1,1 1 1,-1-1-1,0 0 1,1 1 0,-1-1-1,1 0 1,-1 0 0,1 0-1,-1 0 1,1 1-1,-1-1 1,1 0 0,-1 0-1,1 0 1,-1 0-1,1 0 1,-1 0 0,1 0-1,-1 0 1,1 0 0,-1 0-1,1 0 1,-1-1-1,1 1 63,14-6-2842</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7:23.737"/>
    </inkml:context>
    <inkml:brush xml:id="br0">
      <inkml:brushProperty name="width" value="0.05" units="cm"/>
      <inkml:brushProperty name="height" value="0.05" units="cm"/>
    </inkml:brush>
  </inkml:definitions>
  <inkml:trace contextRef="#ctx0" brushRef="#br0">143 328 4224,'-6'5'508,"0"1"0,0-1 0,0 1-1,1 1 1,0-1 0,0 1 0,1-1 0,0 2 0,-3 5-508,-4 6 1125,-6 8 63,6-10-758,1 0 0,0 1 0,1 0 0,-4 13-430,12-27 1,-1 0 0,1 0 0,0 1 0,0-1 1,0 0-1,1 0 0,0 1 0,-1-1 0,1 0 0,1 1 0,-1-1 0,1 0 0,0 0 0,0 1 0,0-1 0,0 0 0,1 0 1,-1 0-1,1 0 0,0 0 0,1-1 0,-1 1 0,3 2-1,-4-5 14,0 1 0,0-1-1,0 0 1,1 0 0,-1 0 0,1 0 0,-1 0-1,1 0 1,-1 0 0,1 0 0,-1-1 0,1 1-1,0-1 1,-1 1 0,1-1 0,0 1 0,-1-1 0,1 0-1,0 0 1,0 0 0,-1 0 0,1 0 0,0 0-1,0-1 1,-1 1 0,1-1 0,0 1 0,-1-1-1,1 1 1,0-1 0,-1 0 0,1 0 0,-1 0-1,1 0-13,5-4 25,-1 0 0,1 0 0,-1 0 0,-1-1 0,1 0 0,3-6-25,3-4-190,0-2 1,-2 1-1,0-1 1,-1-1 0,-1 0-1,-1 0 1,0-1-1,-2 0 1,3-18 189,1-19-705,-2-1 0,-2-48 705,-4 76 439,-1 0-1,-2 1 1,0-1 0,-3-5-439,4 32 141,0-1 0,1 1 0,-2 0 0,1 0 0,0 0 0,-2-3-141,3 6 10,0 0 1,0 0 0,0-1-1,0 1 1,0 0 0,-1 0 0,1 0-1,0-1 1,0 1 0,0 0-1,0 0 1,0 0 0,-1 0 0,1 0-1,0-1 1,0 1 0,0 0-1,-1 0 1,1 0 0,0 0 0,0 0-1,0 0 1,-1 0 0,1 0-1,0 0 1,0 0 0,0 0-1,-1 0 1,1 0 0,0 0 0,0 0-1,-1 0 1,1 0 0,0 0-1,0 0-10,-1 1 15,0 0-1,1-1 0,-1 1 0,0 0 0,1 0 0,-1 0 0,1 0 0,-1 0 1,1 0-1,0-1 0,-1 1 0,1 0 0,0 0 0,0 1-14,-5 24 244,0 1 0,3 0 0,0 0 0,2 26-244,0-51 6,0 22 85,2 0 0,0-1 0,1 1 0,6 16-91,-6-26 32,2 0 1,0-1-1,0 1 1,1-1-1,1 0 1,0 0-1,1-1 1,4 5-33,0-2-136,2 0 0,0-1 0,1 0 1,14 9 135,5 1-2791,33 18 2791,0-4-3482</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0:59.275"/>
    </inkml:context>
    <inkml:brush xml:id="br0">
      <inkml:brushProperty name="width" value="0.05" units="cm"/>
      <inkml:brushProperty name="height" value="0.05" units="cm"/>
    </inkml:brush>
  </inkml:definitions>
  <inkml:trace contextRef="#ctx0" brushRef="#br0">49 64 2688,'-3'-5'17,"-1"0"1818,4 12 485,0 5-1831,1 167 2966,-5 375-94,0-320-3185,3-150-1355,0-77 539,1-7 603,0 0 0,0 0 0,0 0 0,0 0 1,0 0-1,0 0 0,0 0 0,0 0 0,0 0 0,0 0 0,0 0 1,0 0-1,0 0 0,0 0 0,0 0 0,-1 0 0,1 0 0,0 0 1,0 0-1,0 0 0,0 0 0,0 0 0,0 0 0,0 0 0,0 0 1,0 0-1,0 0 0,0 0 0,0 0 0,-1 0 0,1 0 0,0 0 0,0 0 1,0 0-1,0 0 0,0 0 0,0 0 0,0 0 0,0 0 0,0 0 1,0 0-1,0 1 0,0-1 0,0 0 0,0 0 0,0 0 0,0 0 1,0 0-1,0 0 0,0 0 0,0 0 0,0 0 0,0 0 0,0 0 0,0 0 1,0 0-1,0 1 0,0-1 0,0 0 0,0 0 0,0 0 0,0 0 1,0 0-1,0 0 0,0 0 0,0 0 0,0 0 0,0 0 0,0 0 37,-4-8-3002</inkml:trace>
  <inkml:trace contextRef="#ctx0" brushRef="#br0" timeOffset="384.795">1 61 4480,'1'-4'96,"0"1"0,0-1 0,1 1 0,0 0 0,0 0 0,0 0-1,0 0 1,0 0 0,0 0 0,1 1 0,-1-1 0,1 1 0,0-1 0,0 1 0,0 0 0,0 0 0,0 1 0,0-1 0,1 0 0,-1 1 0,0 0 0,1 0 0,-1 0 0,1 0 0,0 1 0,-1-1-1,2 1-95,8-1 204,0 1 0,0 0-1,0 1 1,0 0 0,0 1-1,-1 1 1,2 0-204,-6-1 152,-1 0-1,1 1 1,-1-1 0,0 2 0,0-1 0,0 1 0,0 0-1,0 0 1,-1 1 0,0-1 0,1 3-152,-4-4 123,0 0 1,0 0-1,-1 0 0,1 1 1,-1-1-1,0 1 1,0-1-1,-1 1 0,1 0 1,-1 0-1,1 0 0,-1 0 1,0 0-1,-1 0 1,1 0-1,-1 0 0,0 1 1,0-1-1,0 0 1,0 0-1,-1 2-123,-1 2 146,0 0 0,-1 0-1,0 0 1,0 0 0,-1-1 0,0 0-1,0 1 1,0-1 0,-1-1 0,0 1 0,-6 5-146,-9 9-136,-2-1 1,-17 13 135,6-7-1317,2-5-2080</inkml:trace>
  <inkml:trace contextRef="#ctx0" brushRef="#br0" timeOffset="-48118.419">252 805 2304,'1'-10'643,"-1"9"-499,0-1 0,0 0-1,0 1 1,1-1 0,-1 0 0,0 1-1,1-1 1,-1 0 0,1 1 0,0-1 0,-1 1-1,1-1 1,0 1 0,0 0-144,9-10 195,1 0 1,0 1-1,0 1 0,1 0 0,1 1 1,-1 0-1,1 1 0,10-4-195,-19 9 1,6-3 1,0 1-1,0 0 0,0 0 0,1 2 0,8-3-1,-16 5 0,0 0 0,0 0 0,0-1 0,-1 2 0,1-1 0,0 0 0,0 1 0,0-1 0,0 1 0,0 0 0,-1 0-1,1 0 1,0 0 0,-1 0 0,1 1 0,-1-1 0,1 1 0,-1 0 0,0 0 0,1 0 0,-1 0 0,0 0 0,0 0 0,0 0 0,1 3 69,0-1 0,-1 1 0,1-1 1,-1 1-1,0 0 0,0 0 0,0 0 1,-1 0-1,1 0 0,-1 0 0,-1 1 0,1-1 1,-1 0-1,0 0 0,0 1 0,0-1 0,-1 0 1,0 1-1,0-1 0,0 0 0,0 0 1,-1 0-1,-2 4-69,0 0 150,0 0 0,-1 0 0,0 0 0,-1-1 0,0 0 0,0 0 0,-1 0 0,0-1 0,0 0 0,-1 0 0,0-1 0,-1 1-150,-6 4 331,-1-1 0,-1-1 0,1-1 1,-2 0-1,1-1 0,-1-1 0,0 0 1,0-2-1,-5 1-331,16-4 122,7-2 33,16-2 193,28-3 78,34-4-350,16-7-76,31-4 62,-95 15 137,-23 4-754,0 1 0,0-1 0,1 1 0,2 1 555,-10 1-2907,0 3-367</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0:00.642"/>
    </inkml:context>
    <inkml:brush xml:id="br0">
      <inkml:brushProperty name="width" value="0.05" units="cm"/>
      <inkml:brushProperty name="height" value="0.05" units="cm"/>
    </inkml:brush>
  </inkml:definitions>
  <inkml:trace contextRef="#ctx0" brushRef="#br0">5178 67 4224,'-4'-57'1568,"4"53"-1216,4-1-736,-4 5-352,0 0-896,3 2-224</inkml:trace>
  <inkml:trace contextRef="#ctx0" brushRef="#br0" timeOffset="452.479">5447 159 3840,'5'91'2208,"-3"-71"-1774,-2 3 390,-4-3 24,-6 53 883,9-64-1647,1 0 0,0 0 0,0 0 0,1 0 0,0 0 0,3 7-84,-4-14 15,1 1 1,-1-1-1,1 0 1,0 0-1,0 0 0,0 0 1,1 0-1,-1 0 0,0 0 1,1 0-1,-1 0-15,0-1 11,0-1 0,-1 1-1,1-1 1,0 0 0,-1 1-1,1-1 1,0 0 0,0 1 0,-1-1-1,1 0 1,0 0 0,0 0-1,-1 0 1,1 0 0,0 0 0,0 0-1,0 0 1,-1 0 0,1 0-1,0 0 1,0 0 0,0 0 0,-1-1-1,1 1 1,0 0 0,-1-1-1,1 1 1,0-1 0,0 1 0,-1 0-1,1-1 1,-1 1 0,1-2-11,6-4-135,0-1 0,-1 0 1,0 0-1,-1 0 1,1-1-1,-2 0 0,5-8 135,5-7-503,1-3-43,-2 5-174,14-18 720,-22 32-27,0 2 1,0-1 0,1 0-1,-1 1 1,1 0 0,1 1-1,-1-1 1,2 1 26,-7 3 44,-1 1-1,1-1 1,0 1 0,-1-1-1,1 1 1,0 0 0,-1 0-1,1-1 1,0 1 0,-1 0-1,1 0 1,0 0-1,0 0 1,0 0 0,-1 0-1,1 0 1,0 0 0,0 0-1,-1 0 1,1 0 0,0 0-1,-1 1 1,1-1 0,0 0-1,0 0 1,-1 1 0,1-1-1,0 1 1,-1-1-1,1 1 1,-1-1 0,1 1-1,-1-1 1,1 1 0,-1-1-1,1 1 1,-1-1 0,1 1-1,-1 0 1,0-1 0,1 1-1,-1 0 1,0-1 0,1 1-1,-1 0 1,0 0-1,0-1 1,0 1 0,0 0-1,0 0-43,1 5 434,0-1 0,0 1 0,-1 0 0,0 0 0,-1 5-434,-7 55 891,-2 14-1016,9-68-741,1 0 1,1 0-1,-1 0 0,2 0 0,0 4 866,7 8-3834,1-6 842</inkml:trace>
  <inkml:trace contextRef="#ctx0" brushRef="#br0" timeOffset="892.565">5756 413 5888,'0'6'331,"0"0"0,1 0-1,0 0 1,0 0 0,0 0 0,0 0 0,1 0 0,0 0 0,0 0-331,0-3 36,-1-1 0,0 0 1,1 1-1,0-1 1,-1 0-1,1 0 1,0 0-1,0 0 1,0 0-1,0 0 1,1 0-1,-1-1 1,0 1-1,1-1 1,-1 0-1,1 1 1,0-1-1,-1-1 1,1 1-1,0 0 1,0 0-37,6 0 158,0 0 0,1 0-1,-1-1 1,0 0 0,1-1 0,-1 0 0,0 0 0,0-1 0,7-2-158,3-2 129,-1 0-1,-1-2 1,1 0 0,4-3-129,-9 4 46,0-1 1,-1 0 0,0-1-1,-1 0 1,0-1 0,0 0-1,-1 0 1,0-2 0,-1 1-1,0-1 1,-1 0 0,0-1-1,-1 0 1,-1 0 0,0 0-1,3-12-46,0-9 430,-1-1 0,-2 1 0,-2-2 0,-1 1 0,-1-23-430,-3 46 343,-1 14-88,-2 22-48,3 18-122,2 0-1,1 0 1,3 0 0,1 0 0,2-1-1,2 0 1,1 0 0,3-2 0,5 12-85,49 93-3115,-62-129 346,-7-13-29,-4-10 72,-7-9-42</inkml:trace>
  <inkml:trace contextRef="#ctx0" brushRef="#br0" timeOffset="893.565">5893 218 7552,'22'-3'2880,"7"6"-2240,40 8-224,-36-8-320,9-1-768,7 3-288,8-3-2048,7 3-832</inkml:trace>
  <inkml:trace contextRef="#ctx0" brushRef="#br0" timeOffset="-1266.441">4418 235 3712,'-7'-9'1472,"3"9"-1120,8 0 224,-4 0 128</inkml:trace>
  <inkml:trace contextRef="#ctx0" brushRef="#br0" timeOffset="-1265.441">4414 245 8448,'4'31'1504,"0"9"-736,0 13 0,-1 15-32,-3 5 32,-3 5 96,-1-8-416,4-9-160,0-5-192,0-9-96,0-9-256,4-9-160,-1-8-1536,5-9-736,-5-5-576</inkml:trace>
  <inkml:trace contextRef="#ctx0" brushRef="#br0" timeOffset="-833.827">4261 290 4736,'1'-2'142,"1"0"1,-1 0-1,1 1 1,0-1 0,-1 0-1,1 1 1,0 0-1,0-1 1,0 1-1,0 0 1,0 0-1,0 0 1,0 0-1,1 0 1,-1 1-143,34-7 70,-30 6 42,17-3-78,0 1-1,0 1 1,0 2 0,0 0 0,1 1-1,-1 2 1,0 0 0,0 1 0,6 3-34,-23-5 277,0 1 1,0-1-1,0 1 0,0 0 1,4 4-278,-8-7 130,-1 1 0,0 0 1,0-1-1,1 1 1,-1 0-1,0 0 0,0 0 1,0 0-1,0 0 0,0 1 1,-1-1-1,1 0 1,0 0-1,0 0 0,-1 1 1,1-1-1,-1 0 0,1 1 1,-1-1-1,0 1 1,1-1-1,-1 0 0,0 1 1,0-1-1,0 1 0,0-1 1,0 1-1,0-1 1,-1 1-131,-1 2 198,1 0 1,-2 0-1,1 0 1,0-1-1,-1 1 1,0 0 0,0-1-1,0 0 1,0 0-1,0 0 1,-1 1-199,-8 5 222,0-1 1,-9 5-223,7-5-100,0-1 0,0-1 1,-1 0 99,-24 8-4544,43-14-580,3 0 3721,14-3-976</inkml:trace>
  <inkml:trace contextRef="#ctx0" brushRef="#br0" timeOffset="-391.219">4895 255 4992,'-5'-2'207,"-1"1"0,0 0 1,1 0-1,-1 0 0,1 0 0,-1 1 0,0 0 1,1 0-1,-1 1 0,0-1 0,1 1 1,-1 1-1,1-1 0,-4 2-207,5-1 53,1-1 0,0 2 0,0-1 0,0 0 0,0 1 0,0-1 0,0 1 0,0 0 0,1 0 0,-1 0-1,1 0 1,0 0 0,0 1 0,0-1 0,1 1 0,-1-1 0,1 1 0,-1 2-53,-1 2 30,1 1 0,0 0 0,0 0 0,1-1 0,0 1 0,0 1 0,1 5-30,1-7 3,1 1 0,0-1 0,0 0-1,1 0 1,-1 1 0,2-2 0,-1 1 0,1 0 0,1-1 0,-1 1 0,4 3-3,-2-3 27,1 1 0,0-1 1,0-1-1,1 0 0,0 0 0,0 0 1,0-1-1,1 0 0,2 1-27,-8-6 61,0 0 0,0 1 0,0-1 0,1 0 0,-1-1-1,0 1 1,0 0 0,1-1 0,-1 0 0,0 0 0,1 0 0,-1 0 0,0 0 0,1-1-1,-1 0 1,0 1 0,0-1 0,1 0 0,-1-1 0,0 1 0,0 0 0,0-1 0,0 0-1,-1 0 1,1 0 0,0 0 0,-1 0 0,1 0 0,-1-1-61,1 0 131,0 0 0,0 0 0,-1 0-1,0-1 1,1 1 0,-1-1 0,0 0 0,0 1 0,-1-1 0,1 0 0,-1 0-1,0 0 1,0 0 0,0 0 0,-1-1 0,0 1 0,1 0 0,-1 0 0,-1 0-1,1 0 1,0 0 0,-2-4-131,0 3 32,0 0 1,0 0-1,0 0 0,-1 1 0,0-1 0,0 1 1,0-1-1,-1 1 0,1 0 0,-1 0 0,0 1 1,0-1-1,0 1 0,-1 0 0,-1-1-32,-3-2-716,0 2-1,0-1 0,0 1 1,-1 1-1,0-1 1,1 2-1,-8-2 717,3 3-3856,8 3 571</inkml:trace>
  <inkml:trace contextRef="#ctx0" brushRef="#br0" timeOffset="-390.219">5238 236 6912,'-7'-10'2624,"3"10"-2048,-1 0-128,3 12-192,-3 5-224,-3 7-96,1 6 32,3 4 32,1 6 0,-1-1 64,4 2-960,0-4-352,0-3-1280,0-8-736,0-16 1568</inkml:trace>
  <inkml:trace contextRef="#ctx0" brushRef="#br0" timeOffset="-5849.314">189 297 3712,'10'-4'970,"-7"0"299,-4 3-1080,1 1-1,-1-1 1,0 0-1,1 1 1,-1-1-1,0 1 1,0-1-1,1 1 1,-1-1-1,0 1 0,0-1 1,0 1-1,0 0 1,0-1-1,0 1-188,-37-10 2550,23 7-2247,0 1 0,0 1 1,-11 0-304,21 1 62,0 1 1,0-1-1,0 1 1,0 0-1,0 0 1,0 0-1,0 1 1,1-1-1,-1 1 1,0 1-1,1-1 1,-1 0-1,1 1-62,3-2-21,0 0 0,0-1 0,0 1-1,1 0 1,-1 0 0,0 0 0,0 0 0,1-1-1,-1 1 1,0 0 0,1 0 0,-1 1 0,1-1-1,-1 0 1,1 0 0,0 0 0,-1 0-1,1 0 1,0 0 0,0 1 0,0-1 0,0 0-1,0 0 1,0 0 0,0 0 0,0 1 0,0-1-1,1 0 1,-1 0 0,0 0 0,1 0 0,-1 0-1,1 0 1,-1 0 0,1 0 0,0 1 21,3 4-57,0 0 0,1-1 0,0 0 0,0 0 0,5 4 57,-3-3-18,37 33 7,-18-17-46,14 17 57,-32-31 63,-1 1-1,1 1 1,-2 0 0,1-1 0,-1 2 0,2 6-63,-4-8 219,0 1-1,-1-1 1,0 1 0,-1 0 0,0-1-1,0 1 1,-1 0 0,0 0-1,-2 10-218,1-15 108,0-1-1,-1 1 1,0-1-1,0 1 0,0-1 1,0 1-1,-1-1 0,0 0 1,0 0-1,0 0 0,0 0 1,-1 0-1,1 0 1,-1-1-1,0 1 0,0-1 1,0 0-1,-1 0 0,1 0 1,-1 0-1,0 0 1,-3 1-109,2-1 53,-1-1-1,0 1 0,1-1 0,-1 0 0,0-1 0,0 0 0,0 0 0,0 0 0,0 0 0,0-1 0,0 0 0,0 0 0,0-1 0,-5-1-51,6 1-234,0 0 1,0-1-1,0 1 0,0-1 1,0 0-1,1-1 1,-1 1-1,1-1 1,-1 0-1,-2-3 234,-5-8-2560,7-2-1274</inkml:trace>
  <inkml:trace contextRef="#ctx0" brushRef="#br0" timeOffset="-5491.247">331 843 5376,'1'0'104,"-1"1"0,0-1 1,1 0-1,-1 1 0,0-1 0,1 0 0,-1 1 1,0-1-1,1 0 0,-1 1 0,1-1 1,-1 0-1,1 0 0,-1 0 0,0 1 1,1-1-1,-1 0 0,1 0 0,-1 0 1,1 0-1,-1 0 0,1 0 0,-1 0 1,1 0-1,-1 0 0,1 0-104,15 0-73,-14 0 252,2 0-146,1 0-1,0-1 1,0 0 0,-1 0 0,1-1 0,-1 1 0,1-1-1,-1 0 1,0 0 0,0 0 0,0-1 0,0 1 0,0-1 0,0 0-1,-1 0 1,1-1 0,-1 1 0,0-1 0,2-1-33,4-8 62,0-1 1,0 0 0,-1 0-1,6-14-62,-2-1 65,0-1 0,-2-1 0,-2 1 0,0-1 0,-1-9-65,-3 14 235,-2 1 0,0-1-1,-2 0 1,-1 0 0,-1 0 0,-3-17-235,4 37 387,-1-1 0,1 1 1,-1 0-1,0 0 0,0 0 1,-1 0-1,0 0 0,0 0-387,3 6 10,0 0 0,0 0 0,-1 0 0,1 0 0,0 0 0,0 0 0,0 0 0,0 0 0,-1 0 0,1 0 0,0 0 0,0 0 0,0 0 0,0 0 0,0 1 0,0-1 0,-1 0 0,1 0 0,0 0 0,0 0 0,0 0 0,0 0 0,0 0 0,0 0 0,-1 0-1,1 1 1,0-1 0,0 0 0,0 0 0,0 0 0,0 0 0,0 0 0,0 0 0,0 1 0,0-1 0,0 0 0,0 0 0,0 0 0,0 0 0,0 0 0,0 1 0,0-1 0,0 0 0,0 0 0,0 0 0,0 0 0,0 0 0,0 1-10,-3 9 49,2 11 24,1 0 0,0 0 0,2 1 0,0-1 0,4 12-73,0-3-42,2 0 1,1-1-1,8 17 42,-12-36 6,0 0-1,1 0 1,0 0-1,0-1 1,1 0-1,0 0 1,1-1-1,0 0 1,3 2-6,4 3-127,0-1 0,1-1 0,1-1 0,15 8 127,-27-15-372,0-1 0,0 0 0,0 0 0,0 0 1,1-1-1,-1 0 0,5 1 372,0-3-2352,-12-5-693</inkml:trace>
  <inkml:trace contextRef="#ctx0" brushRef="#br0" timeOffset="-5104.698">391 373 6272,'-22'-3'2368,"11"3"-1856,15 3 512,14 4-480,9 0-288,6-4-128,9-3-32,11 0-2592</inkml:trace>
  <inkml:trace contextRef="#ctx0" brushRef="#br0" timeOffset="-4676.153">1086 326 3712,'-4'-4'780,"-1"0"0,0 0 1,-1 0-1,1 1 0,-1-1 0,1 1 1,-1 1-1,0-1 0,0 1 0,-4-1-780,7 3 126,-1 0 1,1 1-1,-1-1 0,1 1 0,-1 0 0,1 0 0,-1 0 1,1 0-1,0 0 0,0 1 0,-1-1 0,1 1 0,0 0 1,1 0-1,-1 0 0,0 1-126,-5 4 95,0 0 1,0 0-1,1 1 0,-4 5-95,4-3 24,0 1 0,2-1 0,-1 1 0,1 0 0,1 1-1,0-1 1,0 1 0,1 0 0,1 0 0,0 0 0,1 0 0,0 0-1,0 0 1,2 1 0,-1-1 0,2 0 0,-1 0 0,2 0 0,1 4-24,-2-11-2,0 0 1,0 0-1,0 0 1,1 0-1,0 0 1,0 0 0,0-1-1,1 1 1,0-1-1,0 0 1,0 0 1,-3-3-18,1 1 1,0-1 0,-1 0-1,1 0 1,0 0 0,-1 0-1,1 0 1,0 0-1,0-1 1,0 1 0,0 0-1,0-1 1,0 0-1,0 1 1,0-1 0,0 0-1,0 0 1,0 0 0,0 0-1,0-1 1,0 1-1,0-1 1,0 1 0,0-1-1,0 1 1,0-1-1,0 0 1,-1 0 0,1 0-1,0 0 1,0-1 17,5-3-92,0-1-1,-1 0 1,0 0 0,0-1-1,0 0 1,-1 0 0,0 0 0,-1-1-1,1 1 1,1-7 92,1-1-14,-1-1 0,0 0 1,-2 0-1,0 0 0,0-3 14,-2 8 374,0 0 0,-1 0 1,-1-1-1,0 1 0,0 0 0,-2-6-374,1 62 1536,2-32-1557,0 1-1,2-1 1,-1 0 0,2 0-1,0-1 1,0 1-1,1-1 1,2 2 21,-4-7-460,1 0 1,0 0-1,0 0 0,1-1 0,0 1 0,0-1 1,0-1-1,1 1 0,0-1 0,0 0 1,0 0-1,1 0 0,-1-1 0,4 1 460,31 10-3722</inkml:trace>
  <inkml:trace contextRef="#ctx0" brushRef="#br0" timeOffset="-4016.318">1545 262 5888,'-1'-1'188,"-1"0"1,1 0 0,-1 0-1,0 0 1,1 0-1,-1 0 1,0 1-1,1-1 1,-1 0 0,0 1-1,0-1 1,1 1-1,-1 0 1,0 0 0,0 0-189,-1 0 242,1 0 1,-1 1 0,1-1-1,-1 1 1,1 0 0,-1 0-1,1 0 1,0 0 0,-1 0 0,1 1-1,0 0-242,-22 11 1016,16-8-770,-1 0 0,1 1 0,0-1 0,-7 8-246,3 0 117,0 1-1,1 0 0,0 1 0,1 0 1,1 0-1,0 1 0,1 1 0,1-1 1,1 1-1,0 1 0,1-1 0,1 1 1,1-1-1,0 1 0,1 14-116,1-28 12,1 1 0,1 0 0,-1 0 1,1-1-1,0 1 0,0 0 0,0-1 0,0 1 0,1-1 0,0 1 0,0-1 0,0 0 0,1 0 1,-1 0-1,1 0 0,0 0 0,0 0-12,-1-2 6,1 1 0,-1-1 0,1 0 0,0 0 0,0 0 1,0 0-1,0 0 0,0-1 0,0 0 0,0 1 0,0-1 0,1 0 1,-1 0-1,0-1 0,1 1 0,-1-1 0,0 1 0,1-1 0,-1 0 0,1 0 1,-1-1-1,1 1 0,0-1-6,4-1-57,0-1 1,0 0-1,0 0 0,0-1 1,-1 0-1,0-1 0,1 1 1,-1-1-1,-1-1 0,1 1 1,-1-1-1,0 0 0,4-6 57,3-4-132,-1 0 0,0-1 0,-2-1 0,0 1 0,1-6 132,1-5 228,-2 0 1,-1-1 0,3-24-229,-9 40 290,2 1 231,-3 9-205,0 9-33,-1 30 201,5 24-484,-2-24 70,0 27-70,-6-1 308,-3 0 1,-2 0-1,-3 0 0,-2-1 0,-17 46-308,23-90 95,0 1-1,-1-1 0,0-1 0,-1 1 0,-2-1 1,1-1-1,-5 5-94,10-15 26,0 0-1,-1-1 1,1 1 0,-1-1 0,0 0 0,0 0 0,0-1-1,-1 1 1,0-1 0,-2 1-26,4-3 23,-1 1 0,0-1 1,1 0-1,-1 0 0,0 0 0,0-1 1,1 0-1,-1 0 0,0 0 0,0 0 0,0-1 1,1 0-1,-1 0 0,-4-1-23,0-1-1,1-1 0,-1 0 0,1 0 0,0-1 0,0 0 0,0-1 0,1 1 0,0-1 0,0-1 0,1 1 0,-1-1 0,1 0 0,1-1 0,0 1 0,-4-8 1,4 8-20,1-1 0,0-1 0,0 1 0,1-1 0,0 1 0,1-1 0,0 0 0,0 0 0,1 0-1,0 0 1,0 0 0,1 0 0,0 0 0,1 0 0,0 0 0,0-2 20,1 5-25,1 1 0,-1-1 0,1 0 1,0 0-1,0 1 0,0 0 0,1 0 0,0 0 0,0 0 0,0 0 0,0 1 0,1-1 1,0 1-1,0 1 0,4-3 25,8-5-59,1 0 0,0 2 1,1 0-1,3 0 59,24-8-692,0 2-1,1 2 1,0 2-1,24-1 693,-27 6-4575,1 2 0,40 3 4575,-15 6-4026</inkml:trace>
  <inkml:trace contextRef="#ctx0" brushRef="#br0" timeOffset="-3436.983">1906 207 2816,'0'0'67,"0"-1"0,0 1-1,0-1 1,0 1 0,0 0 0,0-1 0,0 1 0,0-1 0,0 1-1,0 0 1,0-1 0,1 1 0,-1 0 0,0-1 0,0 1-1,0-1 1,0 1 0,1 0 0,-1 0 0,0-1 0,0 1 0,1 0-67,4 2 1136,7 15 1318,-7-5-1776,-2 0 0,1 0-1,-1 1 1,-1-1 0,0 1 0,-1 1-678,1 30 611,-2 5-611,0-3 421,3 177 837,-3-220-1225,0 0 1,0 1-1,1-1 0,-1 0 0,1 0 0,0 1 1,1 2-34,-1-6 3,-1 1 1,0-1 0,0 1 0,0-1-1,1 1 1,-1-1 0,0 1 0,1-1-1,-1 0 1,0 1 0,1-1 0,-1 0-1,1 1 1,-1-1 0,1 0 0,-1 0 0,0 1-1,1-1 1,-1 0 0,1 0 0,0 1-4,-1-2-8,1 1-1,0 0 1,0 0 0,-1 0 0,1 0 0,0 0 0,-1-1 0,1 1 0,0 0 0,-1-1-1,1 1 1,-1 0 0,1-1 0,0 1 0,-1-1 0,1 1 0,-1-1 0,1 1 0,-1-1 0,1 0 8,7-10-206,-1-1 1,0 0-1,0 0 1,-1 0-1,-1-1 1,4-10 205,6-15-479,-4 11 111,1 0 0,1 1 0,2 1 0,0 0 0,12-13 368,-26 37 19,0 0 0,0 0 1,0 0-1,-1 0 1,1 1-1,0-1 0,0 0 1,0 0-1,1 1 0,-1-1 1,0 0-1,0 1 1,0-1-1,0 1 0,1-1 1,-1 1-1,0 0-19,0 0 51,-1 0 0,1 0 1,0 0-1,-1 0 0,1 0 0,-1 1 0,1-1 1,0 0-1,-1 0 0,1 1 0,-1-1 0,1 0 1,-1 1-1,1-1 0,-1 1 0,1-1 0,-1 0 1,1 1-1,-1-1 0,0 1 0,1-1 0,-1 1 1,1 0-52,1 4 257,0-1 1,-1 1 0,1 0 0,-1 0 0,0 0 0,0-1 0,0 3-258,5 68 929,-6-54-967,2 0-1,0-1 0,2 1 0,0 0 1,5 13 38,-8-31-231,0 0-1,0 0 1,1 0 0,-1-1 0,1 1 0,0 0 0,-1 0 0,1-1 0,1 1 0,-1-1 0,0 0 0,1 0 0,-1 0 0,1 0 0,-1 0 0,1 0 0,0 0 0,0-1 0,0 0 0,0 1 0,0-1 0,2 0 231,21 4-3205</inkml:trace>
  <inkml:trace contextRef="#ctx0" brushRef="#br0" timeOffset="-3045.878">2597 231 6912,'-3'-1'160,"1"0"1,-1 0-1,1 0 0,-1 0 1,0 1-1,0-1 0,1 1 1,-1-1-1,0 1 1,0 0-1,1 0 0,-1 1 1,0-1-1,0 0 0,0 1 1,1-1-1,-1 1 1,0 0-1,1 0 0,-1 0 1,1 1-1,-1-1 0,1 0 1,0 1-1,-1 0 1,1-1-1,0 1 0,0 0-160,-9 9 292,0 1 0,1 0 0,0 0 0,1 1 0,0 0 0,2 0 0,-1 1 0,1 2-292,-5 12 201,1 2 0,1-1 0,-2 18-201,8-29 1,0 0 0,1 0 1,1 6-2,2-18 10,-1 0 1,2-1 0,-1 1 0,0-1 0,1 1-1,0-1 1,0 1 0,1-1 0,0 1 0,0-1-1,0 0 1,3 5-11,-4-8-11,1 0 0,-1 0 0,1 1-1,0-1 1,0 0 0,0 0 0,0-1-1,0 1 1,0 0 0,0-1 0,1 1-1,-1-1 1,1 0 0,-1 1 0,1-1-1,-1-1 1,1 1 0,0 0 0,-1-1-1,1 1 1,0-1 0,0 0 0,-1 0-1,1 0 1,0 0 0,0 0 0,-1 0 0,1-1-1,0 0 1,0 1 0,-1-1 0,1 0-1,-1 0 1,2-1 11,4-2-112,-1 0 1,0 0-1,0-1 0,-1 0 1,1 0-1,-1 0 0,0-1 1,0 0-1,-1 0 0,0-1 1,1 0 111,2-6-149,-1-1 0,0 1 1,0-1-1,-1 0 1,3-13 148,3-17 881,0-13-881,-10 39 1178,-2 18-1167,0 0 0,0 0 0,0 0 0,0 0-1,-1 0 1,1 0 0,0 0 0,0 0 0,0 0-1,0 0 1,0 0 0,0 0 0,0 0 0,0 0 0,0 0-1,0 0 1,0 0 0,0 0 0,0 0 0,0 0-1,0 0 1,0 0 0,0 0 0,0 0 0,0 0-1,0 0 1,0 0 0,-1 0 0,1 0 0,0 0-1,0 0 1,0 0 0,0 0 0,0 0 0,0 0 0,0 0-1,0 0 1,0 0 0,0 0 0,0 0 0,0 0-1,0 0 1,0 0 0,0 0 0,0 0 0,0 0-1,0 0 1,0 0 0,0 0 0,0 0 0,0 0 0,0 0-1,0-1 1,0 1 0,0 0 0,0 0 0,0 0-1,0 0 1,0 0 0,0 0 0,0 0 0,0 0-1,0 0 1,0 0 0,0 0 0,0 0 0,0 0-11,-4 9 156,1 6-159,1-1 0,0 1 1,0 0-1,1-1 0,1 1 0,1 0 1,0 0-1,1-1 0,1 1 0,0-1 1,1 2 2,0-3-896,0-1 1,1 0-1,0 0 1,1 0-1,0 0 1,1-1-1,8 10 896,-3-7-3557,0-6 496</inkml:trace>
  <inkml:trace contextRef="#ctx0" brushRef="#br0" timeOffset="-2634.663">2792 292 3968,'0'0'63,"1"-1"0,-1 1 0,1 0 1,-1 0-1,1 0 0,-1 0 0,1 0 0,0 0 0,-1 0 1,1 0-1,-1 0 0,1 0 0,-1 1 0,1-1 1,-1 0-1,1 0 0,-1 0 0,1 0 0,-1 1 0,0-1 1,1 0-1,-1 1 0,1-1 0,-1 0 0,0 1 1,1-1-1,-1 1 0,1-1 0,-1 0 0,0 1 0,0-1 1,1 1-1,-1-1 0,0 1 0,0-1 0,0 1 1,1-1-1,-1 1 0,0-1-63,1 5 418,1-1 0,-1 0 0,0 1 0,0-1 0,0 2-418,1 20 1416,-2 0 0,-1 11-1416,1 5 320,-3 34 14,1-36 14,1-1 0,3 8-348,4-21 325,-6-25-316,1-1 1,-1 1 0,0-1-1,0 1 1,0-1-1,1 0 1,-1 1-1,0-1 1,1 1 0,-1-1-1,0 0 1,1 1-1,-1-1 1,0 0-1,1 1 1,-1-1-1,1 0 1,-1 0 0,1 1-10,-1-1 3,1 0 0,-1-1 0,1 1 0,-1 0 0,1 0 0,-1 0 0,0 0 0,1-1 0,-1 1 0,1 0 0,-1 0 0,0-1 0,1 1 0,-1 0 1,0-1-1,1 1 0,-1 0 0,0-1 0,1 1 0,-1-1 0,0 1 0,0 0 0,0-1 0,1 1 0,-1-1 0,0 1-3,9-20-151,0-1-1,-1 0 1,-1-1 151,6-16-196,-4 11 135,0 2-12,0 0 0,2 0 1,1 1-1,9-13 73,-21 35 46,1 1 0,0 0 1,0 0-1,0 0 1,0 0-1,0 0 1,0 0-1,0 0 0,0 0 1,0 0-1,1 1 1,-1-1-1,0 0 1,0 1-1,1-1 0,-1 1 1,2-1-47,-3 1 35,1 0 1,0 0-1,-1 0 1,1 0-1,0 0 1,-1 0-1,1 1 1,0-1-1,-1 0 0,1 0 1,0 1-1,-1-1 1,1 0-1,0 1 1,-1-1-1,1 1 1,-1-1-1,1 1 0,-1-1 1,1 1-1,-1-1 1,0 1-1,1 0 1,-1-1-1,1 1 1,-1-1-1,0 1 1,0 0-1,1-1 0,-1 1 1,0 0-1,0-1 1,0 1-1,0 0-35,4 17 508,-1 0 0,-1 0 0,0 11-508,3 28-68,-4-54 12,0 7-330,1 1-1,1-1 1,3 10 386,-6-18-245,1 0-1,0 0 1,0 0 0,0 1-1,0-1 1,1-1 0,-1 1-1,0 0 1,1 0-1,-1 0 1,1-1 0,0 1-1,-1-1 1,1 1 0,0-1-1,0 0 1,0 0-1,0 1 1,0-1 0,0-1-1,1 1 246,21 1-3226</inkml:trace>
  <inkml:trace contextRef="#ctx0" brushRef="#br0" timeOffset="-2208.141">3254 754 6016,'0'1'73,"0"0"1,0 0-1,1 0 0,-1 0 1,0-1-1,0 1 1,1 0-1,-1 0 0,1 0 1,-1-1-1,1 1 0,-1 0 1,1 0-1,-1-1 1,1 1-1,-1 0 0,1-1 1,0 1-1,-1-1 1,1 1-1,0-1 0,0 1 1,0-1-1,-1 0 0,1 1 1,0-1-1,0 0 1,0 1-1,0-1 0,-1 0 1,1 0-1,0 0 1,0 0-1,0 0 0,0 0 1,0 0-1,0 0 0,0 0 1,-1 0-1,1-1 1,0 1-1,0 0 0,0-1 1,0 1-1,-1 0 1,1-1-74,3-1 81,-1 0 0,1 0 0,-1 0 0,1 0 0,-1-1 0,0 1 0,0-1 0,0 0 0,0 0 0,1-2-81,15-23 279,-2-1-1,0-1 0,-2 0 0,-1-1 1,8-29-279,-8 17 56,-3-2 0,-1 0 0,-2 0 0,-2-5-56,-2-7 2331,-3-18-2331,-1 81 181,1 0-1,0-1 1,1 1 0,-1 0-1,2 2-180,4 14 142,3 19 106,2-1 0,15 31-248,-17-47 22,2-1 1,0 0-1,2-1 1,0 0-1,4 2-22,1 0-84,40 51-59,-22-24-3155,-35-44 1106,-7-6-917</inkml:trace>
  <inkml:trace contextRef="#ctx0" brushRef="#br0" timeOffset="-1732.279">3201 303 8960,'11'2'3424,"-2"1"-2656,17 1-384,-8-4-256,13-4-480,11 1-96,17 1 32,24-3 64,7 3-1824,1-2-768,-12 4 192,-6 4 256</inkml:trace>
  <inkml:trace contextRef="#ctx0" brushRef="#br0" timeOffset="39100.558">1852 2102 3328,'11'-3'1312,"12"3"-1024,11-4-160,-11 4-64,7 0 0,4-3 96,-1 0-128,5-1-32,1 1 64,-6-1 96,-2 4-1632,-6 0-736</inkml:trace>
  <inkml:trace contextRef="#ctx0" brushRef="#br0" timeOffset="39539.414">2121 1922 3200,'-3'-16'1216,"3"23"-928,3 7-160,-3-2-96,4 9 736,-4 5 352,0 5-128,0 8-96,0 6-448,0 5-192,0 7-160,4 0-352,3-7-160,4-9-2112</inkml:trace>
  <inkml:trace contextRef="#ctx0" brushRef="#br0" timeOffset="13123.748">1072 1535 2560,'1'4'72,"11"68"3391,-3 1-1,-2 22-3462,-8 170 1771,-20 116-1771,20-366-122,-4 58-112,8-27-3266,1-36 108,2-9 880</inkml:trace>
  <inkml:trace contextRef="#ctx0" brushRef="#br0" timeOffset="13744.446">1074 1740 896,'0'0'25,"0"-1"0,-1 0 0,1 1 1,0-1-1,0 0 0,0 1 0,0-1 0,0 0 0,0 0 1,0 1-1,0-1 0,0 0 0,0 1 0,0-1 0,1 0 1,-1 1-1,0-1 0,0 0 0,1 1 0,-1-1 0,0 1 1,1-1-1,-1 0 0,1 1 0,-1-1 0,0 1 0,1-1 1,0 1-26,19-18 480,-13 13-209,0 0-109,1 0 0,0 0 0,0 0 0,0 1 0,1 0 0,-1 1 0,1 0 0,0 0 0,0 1 0,0 0 0,0 1 0,1 0 0,2 0-162,1 1 376,1 0 1,0 1 0,-1 0 0,1 1-1,-1 1 1,0 0 0,0 1 0,11 4-377,-18-5 242,0-1 0,0 1 0,-1 1 1,1-1-1,-1 1 0,0 0 0,1 0 0,-2 0 0,1 1 1,0 1-243,-3-4 104,0 1 1,0-1-1,0 1 1,0 0 0,-1 0-1,1 0 1,-1 0-1,0 0 1,0 0 0,0 0-1,0 0 1,-1 1-1,1-1 1,-1 0 0,0 0-1,0 1 1,0-1-1,0 0 1,0 0 0,-1 1-1,0 0-104,-1 3 137,-1-1-1,0 1 0,0-1 1,0 1-1,-1-1 1,0 0-1,0 0 0,-1-1 1,0 1-1,0-1 0,0 0-136,-17 15 471,0-2-1,-4 2-470,14-11 109,3-1-280,-1 0 1,0-1 0,0-1 0,-1 0 0,1 0 0,-2-1 0,1 0 0,0-1 0,-7 1 170,16-4-292,0-1 1,-1 1-1,1-1 1,-1 0-1,1 0 1,-1 0-1,1-1 1,-1 1-1,0-1 292,2 1-313,0-1 0,0 1-1,-1-1 1,1 1 0,0-1 0,0 0 0,0 0-1,0 0 1,0 0 0,0 0 0,0 0 313</inkml:trace>
  <inkml:trace contextRef="#ctx0" brushRef="#br0" timeOffset="41336.498">2827 2294 640,'0'-1'74,"0"0"0,0 0 0,0 0 1,1 0-1,-1 0 0,1 1 0,-1-1 0,0 0 0,1 0 1,0 0-1,-1 0 0,1 0 0,-1 1 0,1-1 0,0 0 0,0 0 1,-1 1-1,1-1 0,0 0 0,1 1-74,22-14 1893,-14 9-1888,-7 4 57,0-1-1,0 1 1,0 0-1,0 0 1,1 0-1,-1 1 1,0-1 0,0 1-1,0-1 1,1 1-1,-1 0 1,0 0-1,0 1 1,1-1-1,-1 1 1,0 0-1,0-1 1,0 1-62,-1 0 110,1 0 0,-1 0-1,0 0 1,0 1 0,0-1 0,0 0 0,0 1 0,-1-1-1,1 1 1,0 0 0,-1 0 0,1-1 0,-1 1 0,1 0 0,-1 0-1,0 1 1,0-1 0,0 0 0,0 0 0,0 0 0,-1 1-1,1-1 1,-1 0 0,1 2-110,0 3 176,-1 0 0,0 0 0,-1 0 0,1-1 1,-1 1-1,0 0 0,-1-1 0,-1 4-176,-4 11 564,-9 17-564,14-33 38,-4 9 157,-1-1 0,-1 0 0,0-1 0,-1 0 1,0 0-1,-3 2-195,-21 20 2361,-11 8-2361,41-39 158,3-3-134,-1 0 1,1 1-1,0-1 0,-1 0 0,1 0 0,0 1 1,-1-1-1,1 0 0,0 0 0,0 1 0,-1-1 1,1 0-1,0 1 0,0-1 0,0 0 0,-1 1 0,1-1 1,0 1-1,0-1 0,0 0 0,0 1 0,0-1 1,0 1-1,0-1 0,0 0 0,0 1-24,9 1 126,22-9-331,-25 6 258,38-6-74,0 2 0,0 1-1,1 3 1,9 2 21,-19-1 0,-29 0-89,-2-1-120,0 1 1,0 0-1,0 0 0,0 0 1,0 1-1,0 0 1,-1-1-1,1 1 1,0 0-1,0 1 1,0-1-1,-1 1 1,2 0 208,-2 4-2187,-5 1-698</inkml:trace>
  <inkml:trace contextRef="#ctx0" brushRef="#br0" timeOffset="41855.874">2647 2124 2048,'0'0'28,"-1"0"1,1 0 0,0-1-1,0 1 1,0 0-1,0-1 1,0 1-1,0 0 1,0-1-1,0 1 1,0 0-1,0-1 1,0 1-1,0 0 1,0 0 0,0-1-1,0 1 1,1 0-1,-1-1 1,0 1-1,0 0 1,0 0-1,0-1 1,0 1-1,1 0 1,-1 0-1,0-1 1,0 1-29,11-5 391,23 2 54,-15 2 293,61-6 1025,1 3 0,49 4-1763,-52 2-120,0-4-1,69-10 121,-132 10-519,10-2-3687,-23 3 2409</inkml:trace>
  <inkml:trace contextRef="#ctx0" brushRef="#br0" timeOffset="42255.72">2931 1376 3712,'0'10'1408,"-2"11"-1120,2 15 576,0-15 160,-5 8-288,1 12-96,0 9-352,1 11-128,-1 2-96,-3-2-544,3-11-160,4-4-1728</inkml:trace>
  <inkml:trace contextRef="#ctx0" brushRef="#br0" timeOffset="45709.32">3295 2703 2432,'2'-1'232,"1"0"0,0-1 0,0 1 0,0 0 0,0 1 0,0-1 0,0 1 0,0-1-232,4 0 1061,-4 1-906,-1-1-1,1 1 1,-1 0 0,1-1-1,-1 0 1,0 0 0,1 0-1,-1 0 1,0 0 0,0 0-1,1 0 1,-1-1 0,0 1-1,0-1 1,-1 1 0,1-1-1,0 0 1,0 0 0,-1 0-1,2-2-154,4-7 197,0-1 0,-1 1 0,0-2 0,-1 1 0,0 0 0,-1-1 0,1-8-197,4-22 168,2-29-168,6-142 101,-11 107-118,13-59 17,-13 132-31,2 0 0,1 0 0,1 1 0,2 0 1,1 1-1,16-26 31,-19 39-28,2 1 1,0 1 0,1 0-1,6-4 28,-11 12 7,0 1-1,0 1 0,1-1 1,0 1-1,0 1 0,1 0 1,0 0-1,10-4-6,-17 9 18,1-1-1,-1 1 1,1 0-1,-1 0 1,1 1-1,0-1 1,-1 1 0,1 0-1,0 0 1,-1 0-1,1 0 1,0 1-1,-1-1 1,1 1-1,-1 0 1,1 0 0,-1 1-1,3 0-17,-2 0 77,0 1-1,0 0 1,0 0 0,0 0-1,0 0 1,0 1-1,-1 0 1,0-1 0,0 1-1,0 0 1,0 1-1,0-1 1,0 3-77,4 7 162,-2-1 0,0 1 0,-1 0 0,0 1 0,-1-1 0,-1 1 1,0-1-1,-1 1 0,-1 0 0,0 7-162,-3 21 459,-2 0 0,-9 40-459,8-55 204,-2 0 1,0 0 0,-2-1 0,-1 0 0,-5 8-205,7-18 163,0-1-1,-1 0 1,-1-1-1,-1 0 1,0 0 0,-1-1-1,0-1 1,-11 9-163,19-18 49,0-1 0,0 1 0,-1-1 0,0 0 0,1 0 0,-1 0 0,0-1 0,0 0 0,0 0 0,-1-1 0,1 1 0,-6-1-49,8-1 6,0 0 1,1 0-1,-1 0 1,0-1-1,0 1 1,1-1-1,-1 0 1,1 0-1,-1 0 1,1-1-1,-1 1 1,1-1-1,0 0 1,0 0-1,-1 0 1,1-1-1,1 1 1,-1-1-1,0 1 1,1-1-1,-1 0 0,-1-2-6,-9-16-791,1 0 0,1-1 0,1 0 0,1-1 0,1 0 0,-4-18 791,4 12-3541</inkml:trace>
  <inkml:trace contextRef="#ctx0" brushRef="#br0" timeOffset="46923.526">4012 2310 1920,'0'-1'108,"0"0"-1,0 1 1,0-1-1,0 0 1,0 1 0,0-1-1,0 0 1,0 0-1,0 1 1,0-1 0,0 0-1,-1 1 1,1-1 0,0 0-1,0 1 1,-1-1-1,1 0 1,0 1 0,-1-1-1,1 1 1,-1-1-1,1 1 1,-1-1 0,1 1-1,-1-1 1,1 1 0,-1-1-1,0 1 1,1 0-1,-1-1 1,1 1 0,-1 0-1,0-1 1,0 1-1,1 0 1,-1 0 0,0 0-1,1 0 1,-1 0 0,0 0-1,1 0 1,-1 0-1,0 0 1,0 0 0,1 0-1,-1 0 1,0 0 0,1 1-1,-1-1 1,0 0-1,1 0 1,-1 1 0,0-1-1,1 0 1,-1 1-1,0 0-107,-7 4 226,1 1 0,0 0-1,0 0 1,0 1 0,1 0-1,0 0 1,0 0-1,1 1 1,0 0 0,0 0-1,-3 7-225,5-8 22,0 0 0,1 0 0,-1 0 0,1 0 0,1 1 0,-1-1 0,1 1 0,1 0 0,-1-1 0,1 1 0,1 0 0,-1-1 0,1 1 0,2 5-22,-3-12-4,0 0 0,0-1 1,0 1-1,1 0 1,-1 0-1,0-1 0,1 1 1,-1 0-1,0 0 1,1-1-1,-1 1 0,1 0 1,0-1-1,-1 1 0,1 0 1,-1-1-1,1 1 1,0-1-1,-1 1 0,1-1 1,0 1 3,0-1 8,0 0 0,0 0 0,0 0-1,0 0 1,0 0 0,0 0 0,0 0 0,0 0 0,0-1 0,-1 1 0,1 0 0,0 0 0,0-1 0,0 1 0,0-1 0,-1 1 0,1-1 0,0 1-1,0-1 1,-1 1 0,1-1-8,4-3 14,-1 0 0,0 0-1,0-1 1,0 1-1,-1-1 1,1 0 0,-1 0-1,-1-1 1,1 1-1,-1 0 1,1-1 0,-1-2-14,4-9 194,-2-1 1,0 0-1,0-8-194,-4 5 844,0 18-148,3 13-451,-3-7-275,10 37-41,5 15 123,-12-48-1484,0 0 0,1 1 0,3 4 1432,0-1-3093</inkml:trace>
  <inkml:trace contextRef="#ctx0" brushRef="#br0" timeOffset="47297.424">4124 2250 1280,'0'3'512,"12"6"-384,-5 8 928,-3-7 480,-1 4-288,-3 2-160,0 5-608,0 2-256,-3 0-64,-1 4 32,0 1-1664,1-2-736,-1-2 480,4-5 224</inkml:trace>
  <inkml:trace contextRef="#ctx0" brushRef="#br0" timeOffset="47298.424">4105 2078 3968,'-4'-43'1568,"4"36"-1216,0 3-320,0 4-128,0 0-1440,4 4-576,1 6 928,2 4 544</inkml:trace>
  <inkml:trace contextRef="#ctx0" brushRef="#br0" timeOffset="47684.84">4301 2237 1664,'0'2'96,"0"1"0,1 0 1,-1-1-1,1 0 0,0 1 0,0-1 0,0 1 1,0-1-1,0 0 0,2 2-96,6 16 846,29 112 4322,-38-131-5084,0 0 1,0-1-1,1 1 1,-1 0-1,0-1 0,1 1 1,-1 0-1,0-1 1,1 1-1,-1 0 1,1-1-1,-1 1 1,1-1-1,-1 1 0,1-1 1,-1 1-1,2-1-84,-2 0 56,0 1 0,1-1 0,-1 0 0,0 0 0,1 0-1,-1 0 1,1 0 0,-1 0 0,0 0 0,1-1 0,-1 1-1,0 0 1,1 0 0,-1 0 0,1 0 0,-1 0 0,0-1-1,1 1 1,-1 0 0,0 0 0,0 0 0,1-1 0,-1 1-1,0 0-55,3-3 337,0-1-1,-1 1 1,1-1-1,-1 1 1,2-4-337,0-1 48,2 0-8,-1 0-1,1 1 1,0-1-1,0 1 1,1 1 0,0-1-1,1 1 1,-1 0-1,1 1 1,0-1-1,0 2 1,7-4-40,-13 7-128,-1 1 1,1-1-1,0 1 0,-1-1 0,1 1 1,-1 0-1,1 0 0,-1 0 1,1 0-1,0 0 0,0 0 128,0 0-362,-1 1 0,0-1 0,0 0 0,0 1 0,1-1 0,-1 1 0,0-1 0,0 1 0,0 0 0,0-1 0,0 1 0,0 0 0,0 0 0,0 0 0,0 0 0,0 0 0,-1 0 0,1 0 0,0 0 0,0 0 362,4 13-3152</inkml:trace>
  <inkml:trace contextRef="#ctx0" brushRef="#br0" timeOffset="53561.29">4512 1822 1664,'0'-3'168,"0"1"0,0 0 1,0 0-1,0 0 0,0 0 0,0 0 1,1-1-1,-1 1 0,1 0 0,-1 0 1,1 0-1,0 0 0,0 0 0,0 0 1,0 0-1,0 1 0,0-1 0,1 0 1,0-1-169,30-35 973,-27 32-669,1 1 0,0-1 0,0 1-1,0 0 1,1 0 0,0 1 0,5-3-304,-10 6 69,-1 0 1,1 1 0,-1-1 0,1 1 0,0-1 0,0 1-1,-1 0 1,1 0 0,0 0 0,0 0 0,-1 0 0,1 0-1,0 0 1,0 0 0,-1 1 0,2 0-70,-1-1 46,0 1-1,-1 0 1,1 1 0,0-1 0,-1 0-1,1 0 1,0 1 0,-1-1 0,0 1-1,1 0 1,-1-1 0,0 1 0,0 0-1,0 0 1,0-1 0,0 1 0,0 1-46,4 8 309,-1 1 0,0 0 0,-1 0-1,-1 0 1,2 12-309,3 66 809,-6-68-650,0 13 111,24 299 3001,-24-326-3142,0 0-1,0 1 1,1-1-1,0 0 1,1 0 0,0 0-1,0 0 1,1 0-129,-4-7 18,0-1 0,1 0 0,-1 1 0,1-1 0,-1 1 0,1-1-1,-1 0 1,0 1 0,1-1 0,-1 0 0,1 0 0,-1 1 0,1-1 0,0 0 0,-1 0-1,1 0 1,-1 0 0,1 0 0,-1 0 0,1 0 0,-1 0 0,1 0 0,0 0 0,-1 0-1,1 0 1,-1 0 0,1 0 0,-1 0 0,1 0 0,-1-1 0,1 1 0,-1 0 0,1 0 0,-1-1-1,1 1-17,18-14 268,-18 13-250,9-9 78,0-1 0,0 1-1,-2-2 1,1 1 0,-1-1 0,4-9-96,11-25 109,3-12-109,-15 33-7,105-257-2979,-106 254-6321,13-24 9307,-13 33-3866</inkml:trace>
  <inkml:trace contextRef="#ctx0" brushRef="#br0" timeOffset="55041.219">5174 1250 2688,'0'-1'51,"-1"1"0,1 0 1,0 0-1,0-1 0,0 1 0,0 0 1,0 0-1,0-1 0,0 1 0,0 0 1,0 0-1,1-1 0,-1 1 0,0 0 1,0 0-1,0-1 0,0 1 0,0 0 1,0 0-1,0-1 0,1 1 0,-1 0 1,0 0-1,0 0 0,0-1 0,0 1 1,1 0-1,-1 0 0,0 0 0,0 0 1,1 0-1,-1-1 0,0 1 0,0 0 1,1 0-1,-1 0 0,0 0-51,18-6 536,-12 4-516,0 1 0,0 0 1,0 0-1,0 1 0,2 0-20,-5 0 46,0 0 1,0 1-1,1 0 0,-1-1 0,0 1 1,0 1-1,0-1 0,0 0 0,0 1 0,0-1 1,0 1-1,2 2-46,-4-3 67,0 0-1,0 0 1,0 0 0,0 1 0,0-1-1,0 0 1,0 1 0,0-1 0,-1 1-1,1-1 1,-1 1 0,1-1 0,-1 1 0,1-1-1,-1 1 1,0-1 0,0 1 0,0 0-1,0-1 1,0 1 0,0-1 0,0 1-1,0-1 1,-1 1 0,1 0 0,0-1-1,-1 1-66,-4 9 436,0-1 0,0 1 0,-1-1 0,0 0 0,-1 0-1,0-1 1,-1 0 0,0 0-436,-4 6 1430,0 0 0,-3 8-1430,15-23 16,0 0-1,0 1 1,0-1 0,1 0 0,-1 0 0,0 1-1,0-1 1,1 0 0,-1 1 0,0-1-1,1 0 1,-1 0 0,0 0 0,1 0 0,-1 1-1,0-1 1,1 0 0,-1 0 0,0 0-1,1 0 1,-1 0 0,0 0 0,1 0 0,-1 0-16,5 1 5,0-1 1,0 0 0,-1-1 0,1 1 0,0-1 0,0 0 0,-1 0-1,5-2-5,8-1-36,31-6-1428,-1 3 0,8 1 1464,-50 5-723,-1 1 0,1 0 0,0 0 0,-1 1-1,1-1 1,-1 1 0,1 0 0,0 0 0,-1 1 0,1 0 723,12 7-2651</inkml:trace>
  <inkml:trace contextRef="#ctx0" brushRef="#br0" timeOffset="56236.585">5246 2378 1920,'-1'-10'725,"1"0"0,-1 0 0,-1 0-1,0-1 1,0 2 0,-2-5-725,2 9 235,-1-1 0,1 0 0,-1 1 0,0-1 0,0 1 0,0 0-1,-1 0 1,1 0 0,-1 0 0,-1 1 0,1-1-235,2 4 28,1 0 0,0 0 0,0 0-1,0 0 1,-1 1 0,1-1 0,0 0 0,-1 0 0,1 1 0,-1-1-1,1 1 1,-1-1 0,1 1 0,-1 0 0,1 0 0,-1 0-1,0-1 1,1 1 0,-1 1 0,1-1 0,-1 0 0,1 0-1,-1 1 1,1-1 0,-1 0 0,1 1 0,-1 0 0,1-1 0,0 1-1,-1 0 1,1 0 0,0-1 0,-1 1 0,1 0 0,0 0-1,-1 1-27,-1 2-7,0-1 0,0 1 0,1-1 0,-1 1 0,1 0 0,0 0 0,0 0 0,0 0 0,0 1 0,1-1-1,0 0 1,-1 1 7,0 5-2,-4 26-98,6-33 89,0-1 0,0 1 0,0-1 0,1 1 0,-1-1 0,1 1 0,-1-1 0,1 1 0,0-1 0,0 0 0,0 1 0,1 0 11,-1-2 6,0-1 0,0 0 0,1 1 1,-1-1-1,0 0 0,0 0 0,1 0 0,-1 0 1,0 0-1,0 0 0,0 0 0,1-1 1,-1 1-1,0 0 0,0-1 0,0 1 0,0-1 1,1 1-7,6-6 16,0 1 1,0-1 0,0 0 0,-1-1-1,0 0 1,0 0 0,2-4-17,16-15-91,-5 6 76,1 2 0,1 0-1,20-12 16,-35 25-10,1 1-1,0-1 0,0 2 0,0-1 0,0 1 0,1 0 1,-1 1-1,1 0 0,-1 1 0,1-1 0,0 1 1,0 1-1,0 0 0,2 1 11,-8-1 7,0 0 1,-1 1-1,1-1 0,-1 1 1,1 0-1,-1-1 0,1 1 1,-1 1-1,0-1 0,0 0 1,1 0-1,-1 1 0,0 0 1,0-1-1,0 1 0,0 0 1,-1 0-1,1 0 0,0 0 1,-1 0-1,1 0 0,-1 0 1,0 1-1,0-1 0,0 0 1,0 1-1,0-1 0,-1 1 1,1 0-8,0 1 80,-1-1 1,1 1 0,-1 0 0,0 0 0,0 0 0,-1 0 0,1 0 0,-1 0 0,0 0 0,0 0 0,0 0 0,0 0 0,-1-1 0,1 1 0,-1 0-1,0-1 1,0 1 0,-3 2-81,0-1 164,0 1 0,0-1 0,-1 0 0,1-1-1,-1 1 1,0-1 0,-1 0 0,1-1 0,-1 0-1,0 0 1,-1 1-164,3-2 81,-1-1 1,1 1-1,-1-1 0,1 0 0,-1 0 0,0 0 1,1-1-1,-1 0 0,1 0 0,-1 0 0,0-1 1,1 0-1,-1 0 0,-4-2-81,3 0-269,-1-1-1,1 1 1,0-2 0,0 1-1,0-1 1,0 0 0,1 0-1,0-1 1,0 0 0,0-1 269,-3-1-3232</inkml:trace>
  <inkml:trace contextRef="#ctx0" brushRef="#br0" timeOffset="57705.092">6183 1867 4736,'-4'-10'1760,"4"10"-1376,4 0-192,-4 0-96,7 0 32,4-4 160,4 1 128,3-4 64,6 0-256,3 4-192,2-1-64,6 1-32,-2 3 0,-2 0-1568,-5 3-1440,-8 4 896</inkml:trace>
  <inkml:trace contextRef="#ctx0" brushRef="#br0" timeOffset="58144.893">6229 2009 7808,'-11'-17'2880,"15"17"-2240,3-4-288,2 1-352,2 0-192,7-4 128,6 0 32,2 0 96,7 4-32,9 3-96,3 0 32,-8 7-3072</inkml:trace>
  <inkml:trace contextRef="#ctx0" brushRef="#br0" timeOffset="9049.626">1364 2275 1536,'2'0'528,"-1"0"-474,0 0-1,0 0 1,0 0 0,1 0 0,-1 1 0,0-1-1,0 0 1,0 0 0,0 1 0,0-1-1,1 1 1,-1-1 0,0 1 0,0-1 0,0 1-1,0 0 1,0 0 0,-1-1 0,1 1-1,0 0 1,0 0 0,0 0 0,-1 0 0,1 0-1,0 0 1,-1 0 0,1 0 0,-1 0-1,1 0 1,-1 0 0,0 0 0,1 1 0,-1-1-1,0 0 1,0 0 0,0 1-54,6 39 2301,-2 13-2301,-1-21 377,0 1 1,6 18-378,-5-33 77,-2 0 1,0 0-1,-2-1 1,0 9-78,0-13 127,0-14-131,0 0 0,0 0 0,0 1 0,0-1 0,-1 0 0,1 0 0,0 0 0,0 0 0,0 0 0,0 0-1,0 0 1,0 0 0,0 0 0,0 0 0,0 0 0,-1 0 0,1 0 0,0 0 0,0 0 0,0 0 0,0 0 0,0 0 0,0 0 0,0 0 0,0 0 0,0 0 0,-1 0-1,1-1 1,0 1 0,0 0 0,0 0 0,0 0 0,0 0 0,0 0 0,0 0 0,0 0 0,0 0 0,0 0 0,0 0 0,0 0 0,0 0 0,0-1 0,0 1 0,0 0-1,0 0 1,-1 0 0,1 0 0,0 0 0,0 0 0,0 0 0,0 0 0,0 0 0,0-1 4,0 1-68,-3-2-1638</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1:32.303"/>
    </inkml:context>
    <inkml:brush xml:id="br0">
      <inkml:brushProperty name="width" value="0.05" units="cm"/>
      <inkml:brushProperty name="height" value="0.05" units="cm"/>
    </inkml:brush>
  </inkml:definitions>
  <inkml:trace contextRef="#ctx0" brushRef="#br0">238 207 2944,'-7'-5'365,"5"4"-224,0-1 0,0 0-1,0 1 1,0-1 0,0 0 0,0 0-1,1 0 1,-1-1 0,0 0-141,2 2 21,0 1 1,1-1 0,-1 1-1,0-1 1,1 1 0,-1-1-1,1 1 1,-1-1 0,1 1-1,-1-1 1,1 1-1,-1 0 1,1-1 0,-1 1-1,1 0 1,-1 0 0,1-1-1,-1 1 1,1 0 0,0 0-1,-1 0 1,1-1-1,-1 1 1,2 0-22,0 0 84,16-11 346,-13 7-285,2 1 1,-1 0-1,0 0 0,0 0 1,3 0-146,17-5 120,1-1 76,-1 2 0,15-2-196,-34 7 16,0 1 0,0 1 0,0-1 0,0 1 0,0 1 0,0-1 0,0 1 0,0 0 0,0 1 0,0-1 0,0 1 0,1 1-16,-6-2 40,-1 0 1,1-1 0,0 1-1,0 0 1,-1 0-1,1 0 1,-1 1-1,1-1 1,-1 0 0,1 1-1,-1-1 1,0 1-1,0-1 1,1 1 0,-1-1-1,0 1 1,-1 0-1,1 0 1,0-1 0,0 1-1,-1 0 1,1 0-1,-1 0 1,0 0-1,1 0 1,-1 0 0,0 0-1,0 0 1,0-1-1,0 1 1,-1 0 0,1 0-1,0 0 1,-1 0-41,-1 3 155,1 1 0,-1-1 1,-1 0-1,1 0 0,-1 0 0,0-1 1,0 1-1,0-1 0,-1 0 0,1 1 1,-4 1-156,-13 11 389,-2-1 0,1-1 0,-2-1 0,-16 8-389,11-6 257,-35 17 402,-24 15 1578,101-49-2077,11-3-123,221-41-335,-226 41-207,11-3-4516,-17 7 1699</inkml:trace>
  <inkml:trace contextRef="#ctx0" brushRef="#br0" timeOffset="529.911">485 783 3200,'-24'0'651,"1"0"1,-1-2 0,0 0-1,-6-3-651,28 5 55,-12-3 351,-1 0-1,1-1 1,1 0-1,-1-1 1,1-1-1,0 0 1,0-1-1,0 0 1,1-1-1,0 0 1,1-1-1,0-1 1,0 0-1,1 0 1,-6-8-406,-5-9 77,2-1 1,0 0 0,2-1 0,1-1 0,2-1-1,1 0-77,6 14-33,1 0 0,1-1 0,0 1-1,2-1 1,0 0 0,0 0 0,2 0-1,1 0 1,0 0 0,1 0 0,3-18 33,-2 26-29,0-1 1,1 1 0,0-1-1,0 1 1,1 0-1,1 1 1,-1-1 0,2 1-1,-1 0 1,1 0 0,1 0-1,-1 1 1,1 0-1,1 0 1,0 1 0,0 0-1,0 0 1,1 1-1,0 0 1,6-2 28,-1 1-38,1 1 0,0 0 1,1 1-1,-1 1 0,1 1 0,0 0 0,0 1 0,0 1 1,0 0-1,0 1 0,0 1 0,0 0 0,0 1 1,0 1-1,14 4 38,-8 0 12,-1 0 0,0 2 1,0 0-1,-1 1 0,0 1 1,-1 1-1,0 1 0,-1 0 0,-1 1 1,0 1-1,2 4-12,-7-7 285,-1 1 0,0 0 1,-1 0-1,5 10-285,-12-17 187,1 1 0,-1-1 1,0 1-1,-1 0 0,1 1 0,-1-1 0,-1 0 0,0 1 1,0-1-1,0 0 0,-1 3-187,0 5 270,-1 0 0,-1-1 0,-1 1 0,0 0 1,0-1-1,-2 0 0,0 0 0,0 0 0,-1 0 0,-3 2-270,3-5 4,0 0-1,-1-1 0,-1 0 1,0 0-1,0-1 0,-1 0 1,0 0-1,0-1 0,-1 0 1,0 0-1,-1-1 0,-4 2-3,1-3-531,0 1-1,-1-2 1,-2 1 531,-38 8-4096</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1:21.737"/>
    </inkml:context>
    <inkml:brush xml:id="br0">
      <inkml:brushProperty name="width" value="0.05" units="cm"/>
      <inkml:brushProperty name="height" value="0.05" units="cm"/>
    </inkml:brush>
  </inkml:definitions>
  <inkml:trace contextRef="#ctx0" brushRef="#br0">46 1 3072,'-2'0'78,"0"1"-1,0-1 1,1 1-1,-1 0 1,0-1 0,0 1-1,0 0 1,1 0-1,-1 0 1,0 1-1,1-1 1,-1 0 0,1 1-1,0-1 1,-1 1-1,1-1 1,0 1 0,0-1-1,0 1 1,0 0-1,0 0 1,-1 1-78,1 1-8,-1-1 0,1 1 0,-1-1 0,1 1 0,0 0 0,0-1 0,1 1 0,-1 0 0,1 0 0,0 0 0,0-1 0,0 3 8,0-5 28,1 0 1,-1 1 0,1-1 0,-1 0 0,1 0 0,-1 0 0,1 0 0,0 0 0,0 0 0,0 0 0,-1 0 0,1 0 0,0-1 0,0 1 0,0 0 0,0 0 0,0-1 0,0 1 0,1-1 0,-1 1 0,0-1 0,0 1 0,0-1 0,0 0 0,1 1 0,-1-1 0,0 0 0,1 0-29,-1 0 100,0 0 0,0 0 0,0 1-1,0-1 1,0-1 0,-1 1 0,1 0 0,0 0 0,0 0 0,0 0 0,0-1 0,0 1 0,-1 0 0,1-1 0,0 1 0,0 0 0,-1-1 0,1 1 0,0-1 0,-1 1 0,1-1 0,0 0 0,-1 1-1,1-1 1,-1 0 0,1 1 0,-1-1 0,1 0 0,-1 0 0,1 0 0,-1 1 0,0-1 0,0 0 0,1 0 0,-1 0 0,0 0 0,0 1 0,0-1 0,0-1-100,0 1 125,-1 0 0,1-1-1,-1 1 1,0 0 0,1 0 0,-1-1 0,0 1 0,0 0 0,0 0 0,0 0 0,0 0 0,0 0 0,0 1-1,0-1 1,-1 0 0,1 0 0,0 1-125,-12-8-780,5 4-4377,17 7 1947</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1:21.306"/>
    </inkml:context>
    <inkml:brush xml:id="br0">
      <inkml:brushProperty name="width" value="0.05" units="cm"/>
      <inkml:brushProperty name="height" value="0.05" units="cm"/>
    </inkml:brush>
  </inkml:definitions>
  <inkml:trace contextRef="#ctx0" brushRef="#br0">23 22 3712,'-5'-2'1215,"3"6"-814,2-3-689,16-1-635,-15 0 975,0-1-1,-1 1 1,1-1 0,0 1-1,0-1 1,-1 1-1,1-1 1,0 1 0,-1-1-1,1 0 1,-1 1-1,1-1 1,-1 0 0,1 1-1,-1-1-51,1 0 68,-1 1 0,0 0 0,0-1 0,0 1 1,0 0-1,0-1 0,0 1 0,0 0 0,0-1 0,0 1 0,0-1 0,0 1 0,0 0 0,0-1 0,0 1 0,0 0 1,-1-1-1,1 1 0,0 0 0,0-1 0,0 1 0,0 0 0,-1 0 0,1-1 0,0 1-68,-1-1 107,0 1 1,0-1-1,0 0 0,1 1 1,-1-1-1,0 1 0,0-1 1,0 1-1,0 0 0,0-1 0,0 1 1,-1 0-1,1 0 0,0 0 1,0 0-1,0 0 0,0 0 1,0 0-1,0 0 0,0 0 0,0 0 1,0 1-1,-1-1-107,-12 9-944,13-9-5</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5:57.168"/>
    </inkml:context>
    <inkml:brush xml:id="br0">
      <inkml:brushProperty name="width" value="0.05" units="cm"/>
      <inkml:brushProperty name="height" value="0.05" units="cm"/>
    </inkml:brush>
  </inkml:definitions>
  <inkml:trace contextRef="#ctx0" brushRef="#br0">174 93 2560,'-3'-13'1173,"-2"-4"2144,0 5-2214,2 8-612,1-1-1,-1 0 1,1 0-1,-1 1 1,-2-3-491,3 5 167,0 0 0,0 1 1,0-1-1,-1 0 0,1 1 0,0-1 1,-1 1-1,1 0 0,-1 0 0,0 0 1,1 0-1,-4-1-167,4 2 10,-1-1-1,1 1 1,-1-1-1,0 1 1,1 0 0,-1 0-1,0 0 1,1 1-1,-1-1 1,0 1 0,1-1-1,-1 1 1,0 0-1,1 0 1,0 0 0,-1 0-1,-1 1-9,1 0 14,-1 1 0,0 0 0,1 0 0,0 0 0,-1 0 0,1 1 0,0-1 0,1 1-1,-1 0 1,0 1-14,-1 2-22,1 0-1,-1 0 1,1 0-1,1 0 1,-1 1-1,1 0 1,1-1-1,0 1 1,0 0-1,0 0 0,1-1 1,0 4 22,0-6-17,1 0-1,0 0 1,1 0 0,-1 0 0,1-1-1,0 1 1,0 0 0,0-1-1,0 0 1,1 0 0,0 1 0,0-1-1,0-1 1,4 4 17,-6-5 2,1 0 0,0-1 0,0 1 0,0-1 0,0 1 1,1-1-1,-1 0 0,0 0 0,0 0 0,1 0 0,-1 0 0,1-1 0,-1 1 0,1-1 0,-1 1 0,1-1 1,-1 0-1,1 0 0,-1 0 0,1 0 0,-1-1 0,1 1 0,-1-1 0,1 1 0,-1-1 0,1 0 0,-1 0 1,0 0-1,1-1-2,-1 1 20,-1 0 1,1-1-1,-1 1 1,0-1-1,1 1 1,-1-1-1,0 1 1,0-1 0,0 0-1,0 0-20,0-6 282,-1 8-255,0 0 0,0 0 0,0 0 1,-1-1-1,1 1 0,0 0 1,0 0-1,-1 0 0,1 0 0,0 0 1,0 0-1,0 0 0,-1 0 0,1 0 1,0-1-1,0 1 0,-1 0 0,1 0 1,0 0-1,0 0 0,-1 0 0,1 1 1,0-1-1,0 0 0,-1 0 0,1 0 1,0 0-1,0 0 0,-1 0 0,1 0 1,0 0-1,0 0 0,0 1-27,-4 2 75,0 0 0,1 0 0,0 0 0,0 0 1,0 1-1,0 0 0,0-1 0,1 1 0,-1 0 0,0 2-75,-1 1 44,0 1-57,0 0 1,0 0 0,1 1-1,0-1 1,0 1-1,1 0 1,0-1 0,0 1-1,1 0 1,0 8 12,1-13-2,0 0 1,0 1-1,0-1 1,1 0-1,-1 0 1,1 0-1,0 0 1,0 0-1,1 0 1,-1 0-1,1 0 1,0 0-1,0 0 1,0-1-1,0 1 1,1-1-1,-1 0 1,1 0-1,0 0 1,0 0-1,0 0 1,1 0-1,-1-1 1,1 1 1,2-1-91,-1 0 0,1-1 0,-1 1 0,1-1 0,0 0-1,0-1 1,-1 0 0,1 0 0,0 0 0,-1 0 0,1-1 0,0 0 0,3-1 91,9-2-3189</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51:20.853"/>
    </inkml:context>
    <inkml:brush xml:id="br0">
      <inkml:brushProperty name="width" value="0.05" units="cm"/>
      <inkml:brushProperty name="height" value="0.05" units="cm"/>
    </inkml:brush>
  </inkml:definitions>
  <inkml:trace contextRef="#ctx0" brushRef="#br0">9 1 3456,'-1'0'50,"0"1"1,1 0-1,-1-1 0,0 1 1,1 0-1,-1 0 1,1-1-1,-1 1 0,1 0 1,-1 0-1,1 0 0,0 0 1,-1 0-1,1-1 1,0 1-1,0 0 0,-1 0 1,1 0-1,0 0 0,0 0 1,0 0-1,0 0 1,0 0-1,1 0 0,-1 0 1,0 0-1,0 0 1,1 0-1,-1 0 0,0-1 1,1 1-1,-1 0 0,1 0 1,-1 0-1,1-1 1,-1 1-1,1 0 0,0 0 1,-1-1-1,1 1 0,0 0 1,-1-1-1,1 1 1,0-1-51,0 1 57,0 0 1,-1-1-1,1 1 1,0-1-1,0 1 1,0 0-1,-1-1 1,1 0-1,0 1 1,0-1-1,0 1 1,0-1-1,0 0 1,0 0-1,0 0 1,0 1-1,0-1 1,0 0 0,0 0-1,0 0 1,0-1-1,0 1 1,0 0-1,0 0 1,0 0-1,0-1 1,0 1-1,0-1 1,0 1-1,0 0 1,0-1-1,-1 0 1,1 1-1,0-1 1,0 1-1,-1-1 1,1 0-1,0 0 1,-1 1-1,1-1 1,0 0 0,-1 0-1,1 0 1,-1 0-1,1 0-57,-1 0 129,0 1 0,1-1-1,-1 1 1,0-1 0,1 0 0,-1 0-1,0 1 1,0-1 0,1 0 0,-1 0-1,0 1 1,0-1 0,0 0 0,0 0-1,0 1 1,0-1 0,0 0 0,0 0-1,-1 1 1,1-1 0,0 0 0,0 1-1,-1-2-128,1 2 47,-1 0 0,1-1-1,-1 1 1,1 0 0,-1 0 0,1 0-1,-1-1 1,0 1 0,1 0-1,-1 0 1,1 0 0,-1 0 0,0 0-1,1 0 1,-1 0 0,1 0-1,-1 0 1,1 0 0,-1 1 0,0-1-1,1 0 1,-1 0 0,1 0-1,-1 1 1,1-1 0,-1 0-1,1 1 1,-1-1 0,1 0 0,-1 1-47,1-1-16,0 0 1,-1 1-1,1-1 0,0 0 1,-1 0-1,1 0 1,0 1-1,0-1 1,0 0-1,-1 0 1,1 1-1,0-1 0,0 0 1,0 0-1,-1 1 1,1-1-1,0 0 1,0 1-1,0-1 1,0 0-1,0 1 0,0-1 1,0 0-1,0 1 1,0-1-1,0 0 1,0 1-1,0-1 1,0 0-1,0 1 0,0-1 1,0 0-1,0 1 1,0-1-1,0 0 1,0 1-1,1-1 1,-1 0-1,0 0 0,0 1 1,0-1-1,1 0 1,-1 1-1,0-1 1,0 0-1,1 0 1,-1 0-1,0 1 0,1-1 16,0 1-544,0 0 0,0 0 0,1 0 0,-1 0 0,0-1 0,1 1 0,-1 0 0,0-1 0,1 1 0,-1-1 0,1 1 544,8-1-3381</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52.475"/>
    </inkml:context>
    <inkml:brush xml:id="br0">
      <inkml:brushProperty name="width" value="0.05" units="cm"/>
      <inkml:brushProperty name="height" value="0.05" units="cm"/>
    </inkml:brush>
  </inkml:definitions>
  <inkml:trace contextRef="#ctx0" brushRef="#br0">94 806 6656,'0'1'121,"0"0"0,0 0 1,-1 0-1,1 0 0,0 0 0,0 0 0,0-1 1,0 1-1,0 0 0,1 0 0,-1 0 1,0 0-1,0 0 0,1 0 0,-1 0 1,0 0-1,1 0 0,-1-1 0,1 1 1,-1 0-1,1 0 0,-1-1 0,1 1 1,0 0-1,-1-1 0,1 1 0,0 0 1,0-1-1,-1 1 0,1-1-121,1 1 45,-1 0-1,1 0 1,-1 0-1,0-1 1,1 1-1,-1-1 1,1 1-1,-1-1 1,1 0-1,0 1 1,-1-1-1,1 0 1,-1 0-1,1 0 1,-1 0 0,1 0-1,0-1 1,-1 1-1,1 0 1,0-1-45,5-3 100,0 0 1,0 0-1,0-1 1,0 1-1,-1-2 1,0 1-1,0-1 1,0 0-1,2-4-100,7-6 34,7-6 28,-2-2 0,3-4-62,-15 17 21,-1 0 1,0-1-1,0 1 0,-1-1 0,-1 0 0,2-7-21,0-6 198,0 0 1,-2 0-1,-1 0 1,-1 0 0,-1-1-1,-1 1 1,-1-1-1,-2 0 1,-1-7-199,-3 11 839,6 22-830,0 0-1,0 0 1,0 0 0,0-1 0,0 1 0,0 0 0,0 0-1,0 0 1,0 0 0,-1 0 0,1 0 0,0 0 0,0-1-1,0 1 1,0 0 0,0 0 0,0 0 0,0 0 0,0 0-1,0 0 1,-1 0 0,1 0 0,0 0 0,0 0 0,0 0-1,0 0 1,0 0 0,0 0 0,0-1 0,-1 1 0,1 0-1,0 0 1,0 0 0,0 0 0,0 0 0,0 0 0,0 0-1,-1 0 1,1 1 0,0-1 0,0 0 0,0 0 0,0 0-1,0 0 1,0 0-9,-5 12 134,2 9-68,0-1-1,2 0 0,0 1 1,3 19-66,2 3 517,9 40-517,-6-51 91,2 0 1,2-1-1,1 0 1,1 0 0,1-1-1,14 19-91,-21-37-19,1-1-1,6 7 20,-10-14-14,-4-3-7,1 0-1,0-1 1,-1 1 0,1 1-1,0-1 1,-1 0 0,1 0-1,-1 0 1,0 0 0,1 0-1,-1 0 1,0 2 21,0-3-11,0 0 0,0 0-1,0 0 1,0 0 0,0 0-1,0 0 1,0 0 0,0 0 0,0 0-1,0 1 1,0-1 0,0 0 0,0 0-1,0 0 1,0 0 0,0 0-1,0 0 1,0 0 0,0 0 0,0 0-1,0 0 1,0 0 0,-1 1 0,1-1-1,0 0 1,0 0 0,0 0-1,0 0 1,0 0 0,0 0 0,0 0-1,0 0 1,0 0 0,0 0 0,-1 0-1,1 0 1,0 0 0,0 0-1,0 0 1,0 0 0,0 0 0,0 0-1,0 0 1,0 0 0,0 0 11,-9-6-810,-9-9-2457,-1 1 1,-7-3 3266,-30-22-5179,15 6 2907</inkml:trace>
  <inkml:trace contextRef="#ctx0" brushRef="#br0" timeOffset="823.713">22 557 5888,'-1'0'132,"0"0"0,0 0-1,0 0 1,0 1 0,0-1 0,1 0 0,-1 0 0,0 1 0,0-1 0,0 0 0,0 1-1,0-1 1,1 1 0,-1-1 0,0 1 0,0-1 0,1 1 0,-1 0 0,0-1 0,1 1-1,-1 0 1,1 0 0,-1-1 0,1 1 0,-1 0 0,1 0 0,-1 0-132,0 1 231,1-2-153,1 1 0,-1-1 0,0 0 0,0 1 0,0-1 0,0 0 0,0 1 0,1-1 0,-1 1 0,0-1 0,0 0 0,0 1 0,1-1 0,-1 0 0,0 0 0,1 1 0,-1-1 0,0 0 0,0 0 0,1 1 0,-1-1 0,1 0 0,-1 0 0,0 0 0,1 1 0,-1-1-78,11 6 524,-10-6-436,5 2 155,0 0 1,0 0-1,0 0 1,1 0-1,-1-1 0,1 0 1,-1-1-1,6 0-243,11 0 443,21-4-443,-28 2 148,17-2-68,0-1-1,0-2 0,-1-1 1,0-2-1,0-1 1,-1-1-1,-1-2 0,26-16-79,-38 20-82,-1-2-1,0 0 1,-1 0-1,-1-2 1,0 0-1,-1-1 1,0 0-1,-2-1 1,1-1-1,-2 0 1,0 0-1,-2-1 1,1-1-1,-2 1 1,1-5 82,-3 4-16,0 0 1,-2 0-1,0-1 1,-1 1 0,-1-1-1,-1 0 1,0 0-1,-2 1 1,-1-13 15,1 30 16,1-1 1,0 1-1,-1-1 1,0 1-1,0-1 0,1 1 1,-1 0-1,-1-1 1,1 1-1,0 0 0,0 0 1,-1 0-1,0-1-16,2 3-4,-1-1 1,1 1-1,0 0 0,0 0 0,0 0 1,0 0-1,-1 0 0,1-1 0,0 1 0,0 0 1,0 0-1,-1 0 0,1 0 0,0 0 0,0 0 1,0 0-1,-1 0 0,1 0 0,0 0 1,0 0-1,-1 0 0,1 0 0,0 0 0,0 0 1,0 0-1,-1 0 0,1 0 0,0 0 0,0 0 1,0 0-1,-1 0 0,1 0 0,0 0 1,0 1-1,0-1 4,-7 8-109,-4 14-34,11-21 138,-5 15-24,0 0 0,1 0 0,1 1 0,-1 10 29,-3 72 3,6-63-7,-1-5-25,-3 103 412,5-102-142,2-1 0,1 1 0,3 7-241,-4-24 90,9 32 192,-10-43-241,0-1-1,1 0 1,-1 1 0,1-1 0,0 0 0,-1 0 0,2 0 0,-1 0-1,0-1 1,0 1 0,3 1-41,-4-3 27,0 0-1,0-1 0,0 1 1,-1 0-1,1-1 0,0 1 1,0-1-1,0 0 1,0 1-1,0-1 0,0 0 1,0 1-1,1-1 0,-1 0 1,0 0-1,0 0 1,0 0-1,0 0 0,0 0 1,0 0-1,1-1-26,0 1 24,0-1 0,0 0 0,-1 0-1,1 0 1,0 0 0,-1 0 0,1 0 0,0 0 0,-1-1 0,0 1-1,2-2-23,2-3 16,-1 0 0,0 0 0,0-1 0,0 1 0,-1-1 0,0 0-16,9-25-74,8-31 74,-15 42-20,1 0 1,1 1-1,1 0 0,1 0 1,1 0-1,4-5 20,-13 23-18,0 1-1,0-1 1,1 0-1,-1 1 1,1-1-1,-1 1 1,1 0-1,-1 0 1,1-1-1,0 1 1,-1 0 0,2 0 18,-2 0-5,0 1 0,0 0 0,-1 0 0,1 0 0,0 0 0,0 0 0,-1 0 0,1 0 0,0 0 0,0 0 0,-1 1 0,1-1 0,0 0 0,0 0 0,-1 1 0,1-1 0,0 0 1,-1 1-1,1-1 0,0 1 0,-1-1 0,1 1 0,-1-1 0,1 1 0,-1-1 0,1 1 0,-1 0 0,1-1 0,-1 1 0,0 0 0,1-1 0,-1 1 0,0 0 0,1-1 1,-1 1 4,25 58 129,-17-39-44,0-1 0,1 0 0,9 13-85,-8-17 94,1 0 0,0-1 0,1 0 1,1 0-1,0-2 0,1 0 1,0 0-1,15 9-94,-19-16 49,-1 1 0,1-1 0,0-1 0,1 0 0,-1 0-1,1-1 1,0 0 0,-1-1 0,1-1 0,0 1 0,0-2 0,0 1 0,1-1 0,-1-1-1,4-1-48,-5 0 2,0 0-1,-1 0 0,1-1 0,-1-1 1,1 0-1,-1 0 0,0 0 0,7-6-1,-9 6 26,-1-1 0,-1 1 0,1-1 0,-1-1 0,0 1-1,0-1 1,0 1 0,-1-1 0,0-1 0,0 1 0,0 0-1,1-5-25,-1-2 20,1-1-1,-2-1 1,0 1-1,-1 0 0,0-1 1,-1 1-1,-1-1 1,0 0-1,-1 1 0,0-1 1,-2-1-20,3 12-12,-1 1 0,0-1 0,0 0-1,-1 1 1,1-1 0,-1 1 0,0-1 12,2 4-2,0-1 0,-1 1 1,1-1-1,0 1 0,-1-1 0,1 0 0,0 1 0,-1-1 0,1 1 0,-1 0 0,1-1 1,-1 1-1,1-1 0,-1 1 0,0 0 0,1-1 0,-1 1 0,1 0 0,-1 0 1,0-1-1,1 1 0,-1 0 0,0 0 0,1 0 0,-1 0 0,0 0 0,1 0 0,-1 0 1,1 0-1,-1 0 0,0 0 0,1 0 0,-1 1 0,0-1 0,1 0 0,-1 0 0,0 1 1,1-1-1,-1 0 0,0 1 2,-2 2-10,0 0 0,0 1 0,0-1-1,0 1 1,1 0 0,0 0 0,0 0 0,0 0 0,0 0 0,0 0 0,0 2 10,1-3-1,-5 10 12,1 0-1,1 0 1,0 0 0,1 1-1,0-1 1,0 13-11,3-21 24,0-1 0,0 1-1,0-1 1,1 1-1,-1-1 1,1 1 0,0-1-1,1 0 1,-1 1 0,1-1-1,0 0 1,0 0-1,0 0 1,0 0 0,1-1-1,0 1 1,-1 0 0,1-1-1,1 0 1,-1 0 0,0 0-1,1 0 1,1 1-24,9 3-289,0 0 0,0 0 0,0-2 0,1 0-1,7 2 290,-12-4-8671</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51.039"/>
    </inkml:context>
    <inkml:brush xml:id="br0">
      <inkml:brushProperty name="width" value="0.05" units="cm"/>
      <inkml:brushProperty name="height" value="0.05" units="cm"/>
    </inkml:brush>
  </inkml:definitions>
  <inkml:trace contextRef="#ctx0" brushRef="#br0">72 325 5120,'0'-7'2016,"0"7"-1568,0 0 800,0 0 288,4 7-704,-1 3-256,1 6-256,0 5 0,0 6-160,-4 6-96,0 5 32,-4 5-64,-4 4 64,5 4-64,-5-1 64,1-10-2176,3-13-992,1-8 64</inkml:trace>
  <inkml:trace contextRef="#ctx0" brushRef="#br0" timeOffset="485.166">5 0 9216,'-4'4'3520,"4"-1"-2752,0 17-480,0-4-448,0 5-1184,0 6-320,4 3-960,-1 0-384,1 3 864,0 0 416</inkml:trace>
  <inkml:trace contextRef="#ctx0" brushRef="#br0" timeOffset="931.839">513 322 6144,'-2'-1'221,"0"1"0,-1-1 0,1 1 0,-1-1 1,1 1-1,-1 0 0,1 0 0,-1 0 0,1 0 0,-1 0 0,1 1 1,0-1-1,-1 1 0,1 0 0,-2 0-221,-39 17 836,33-13-381,-76 28 1049,85-32-1510,0-1 1,0 0-1,0 1 1,0-1-1,0 1 1,1-1-1,-1 1 1,0 0-1,0-1 1,1 1-1,-1 0 1,0-1-1,1 1 1,-1 0-1,1 0 1,-1-1 0,1 2 5,-1-2-10,1 1 1,0 0 0,0-1-1,0 1 1,0-1 0,0 1 0,0 0-1,0-1 1,0 1 0,0 0 0,1-1-1,-1 1 1,0-1 0,0 1 0,0-1-1,1 1 1,-1 0 0,0-1 0,1 1-1,-1-1 10,4 4-54,-1 0 0,1 0 0,0-1-1,0 0 1,1 1 0,0-1 54,10 9 49,-11-9 25,-1 1 1,0 0-1,0 0 0,0 0 0,0 0 1,0 0-1,-1 1 0,0-1 0,0 1 1,1 3-75,-2-6 119,-1 0 1,0 0-1,1 0 1,-1 0 0,0-1-1,0 1 1,0 0-1,0 0 1,-1 0 0,1 0-1,0 0 1,-1-1-1,1 1 1,-1 0 0,0 0-1,1-1 1,-1 1-1,0 0 1,0-1 0,0 1-1,0-1 1,-1 1-1,1-1 1,0 0 0,0 0-1,-1 1 1,1-1-1,-1 0 1,1 0 0,-2 0-120,-1 2 58,-1-1 0,0 0 0,0 0 0,0 0 1,0 0-1,0-1 0,0 0 0,0 0 0,-1 0 1,1-1-1,0 0 0,-1 0 0,1 0-58,-2 0-697,0-1-1,0 0 1,0-1-1,1 1 1,-7-3 697,-1-4-3349,8-1-267</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49.937"/>
    </inkml:context>
    <inkml:brush xml:id="br0">
      <inkml:brushProperty name="width" value="0.05" units="cm"/>
      <inkml:brushProperty name="height" value="0.05" units="cm"/>
    </inkml:brush>
  </inkml:definitions>
  <inkml:trace contextRef="#ctx0" brushRef="#br0">150 281 3712,'-3'-7'1237,"3"4"-160,0-3 870,0 3-1784,0 1-1,1-1 1,-1 0-1,1 1 1,0-1 0,-1 1-1,1 0 1,0-1-1,1 1 1,-1 0-1,0-1 1,2 0-163,7-18 353,-6 11-230,1-1 0,0 1-1,1 1 1,0-1 0,0 1-1,1 0 1,0 0 0,4-4-123,8-5 48,0 1 0,1 0-1,5-1-47,-13 9 39,1 1 0,0 0-1,0 1 1,2 0-39,-11 5 29,0 0-1,0 0 1,0 1 0,0 0 0,1 0 0,-1 0-1,0 0 1,1 1 0,-1-1 0,1 1 0,-1 0 0,0 1-1,1-1 1,-1 1 0,4 0-29,-5 1 28,0-1-1,0 1 1,0 0 0,0 0-1,0 0 1,-1 0 0,1 1-1,-1-1 1,0 1 0,1-1 0,-1 1-1,0 0 1,-1 0 0,1-1-1,0 1 1,-1 1 0,0-1-1,1 0 1,-1 0 0,0 3-28,2 6 169,-1 0 1,0 0 0,-1-1 0,0 1 0,-1 4-170,0-3 81,-1 0 1,0 0-1,0-1 1,-1 1-1,-1 0 1,0-1 0,-1 0-1,0 0 1,-1 0-1,-1 0 1,0 0-1,0-1 1,-1 0 0,0-1-1,-1 1 1,0-2-1,-2 2-81,-28 24 120,-2-2-1,-10 5-119,15-11-9,-43 26 46,47-29 54</inkml:trace>
  <inkml:trace contextRef="#ctx0" brushRef="#br0" timeOffset="384.24">0 591 10112,'14'-14'4263,"-12"12"-4171,0-1 0,1 1 0,-1 0 0,1 0 0,-1 0 0,1 0 0,0 1 0,-1-1 0,1 1 1,1-1-93,10-3-12,0 0 0,0 1 0,1 0 1,-1 2-1,4-1 12,76-4-112,-49 4 91,6 1 154,-1 2 0,1 2 1,49 8-134,-96-9 77,0 0 1,1-1 0,-1 0 0,1 0-1,-1 0 1,0 0 0,3-1-78,-5 0-77,0 1-1,0-1 1,0 0 0,0 0-1,0 0 1,-1 0-1,1 0 1,0 0 0,-1 0-1,1-1 1,0 1 0,-1-1-1,1 1 1,-1-1 0,0 0-1,0 1 78,18-23-8021,-11 10 3952</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47.429"/>
    </inkml:context>
    <inkml:brush xml:id="br0">
      <inkml:brushProperty name="width" value="0.05" units="cm"/>
      <inkml:brushProperty name="height" value="0.05" units="cm"/>
    </inkml:brush>
  </inkml:definitions>
  <inkml:trace contextRef="#ctx0" brushRef="#br0">2 78 4224,'-1'17'573,"1"-1"-1,0 1 1,2 0 0,0-1-1,1 1 1,1 1-573,5 36 1289,-5-20-828,-2-12-328,1-1-1,1 0 1,5 17-133,-9-37 22,0-1-1,0 1 1,1 0 0,-1-1 0,0 1 0,0 0-1,1-1 1,-1 1 0,0 0 0,1-1 0,-1 1-1,1 0 1,-1-1 0,1 1 0,-1-1 0,1 1-1,-1-1 1,1 1 0,-1-1 0,1 0 0,0 1-22,-1-1 18,1 0 1,-1 0-1,1-1 1,-1 1-1,1 0 1,-1 0-1,0 0 1,1 0-1,-1-1 1,1 1-1,-1 0 1,0 0 0,1-1-1,-1 1 1,0 0-1,1-1 1,-1 1-1,0 0 1,1-1-1,-1 1 1,0 0-1,0-1 1,0 1-1,1-1-18,2-6 176,0 1-1,0-1 0,2-8-175,-2 7-20,18-54 71,-15 40-56,1 1 0,1 0 1,1 0-1,3-4 5,-10 22 0,0 1 1,-1-1-1,1 1 1,0-1-1,0 1 1,1 0 0,-1 0-1,0 0 1,1 0-1,-1 1 1,3-2-1,-5 3 31,1-1-1,0 1 1,0 0 0,0-1-1,-1 1 1,1 0 0,0 0-1,0 0 1,0 0 0,0 0 0,-1 0-1,1 0 1,0 0 0,0 0-1,0 0 1,0 0 0,0 0 0,-1 1-1,1-1 1,0 0 0,0 1-1,0-1 1,-1 0 0,1 1 0,0-1-1,-1 1 1,1-1 0,0 1-1,-1 0 1,1-1 0,0 1 0,-1 0-1,1-1 1,-1 1 0,0 0-1,1-1 1,-1 1 0,1 0-1,-1 0 1,0 0 0,0-1 0,1 2-31,0 3 187,1-1 1,-1 1 0,0 0 0,-1 0-1,1 0 1,-1 0 0,0 0 0,0 3-188,-6 42 286,2-24-208,2-7-1041,1 1-1,1-1 1,1 2 963,1 0-2400</inkml:trace>
  <inkml:trace contextRef="#ctx0" brushRef="#br0" timeOffset="1">353 411 3712,'1'6'224,"1"1"1,0-1-1,0 0 1,0 0-1,1 0 0,0-1 1,0 1-1,1-1 1,0 1-225,-3-4 112,1 0 0,-1 0 0,1-1 1,0 1-1,-1 0 0,1-1 0,0 1 1,0-1-1,0 0 0,0 0 0,0 1 1,0-1-1,0-1 0,1 1 1,-1 0-1,0 0 0,0-1 0,1 0 1,-1 1-1,0-1 0,1 0 0,-1 0 1,1 0-1,-1 0 0,0-1 0,2 1-112,5-3 225,0 0 0,0-1-1,-1 0 1,1 0-1,-1 0 1,0-1-1,-1-1 1,1 1-1,-1-1 1,0 0 0,0-1-1,-1 0 1,1-1-225,6-8 195,-1 0 1,-1 0 0,-1-1 0,0-1 0,4-11-196,-6 9 122,-2-1 0,0 0 0,-1 0 0,-1 0-1,-1 0 1,0-8-122,0-33 430,-2-13-430,-1 57 231,2 64-259,3-1 0,1 0 0,4 6 28,-2-8 36,1 1-292,2 0 0,2-1 0,2-1 0,8 15 256,-11-29-1541</inkml:trace>
  <inkml:trace contextRef="#ctx0" brushRef="#br0" timeOffset="433.313">305 84 6656,'11'-4'2464,"4"4"-1920,30 7-160,-10-4-192,9 1-128,9-4 32,0-4 32,7 1 0,0 0-64,1 3-832,6 0-288,-10 3-1632</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45.576"/>
    </inkml:context>
    <inkml:brush xml:id="br0">
      <inkml:brushProperty name="width" value="0.05" units="cm"/>
      <inkml:brushProperty name="height" value="0.05" units="cm"/>
    </inkml:brush>
  </inkml:definitions>
  <inkml:trace contextRef="#ctx0" brushRef="#br0">113 7 4224,'-16'-6'1365,"16"6"-1348,0 0 1,0 0-1,-1 0 0,1 0 0,0 0 1,0 0-1,0 0 0,0 0 0,0 0 1,0 0-1,-1 0 0,1 0 0,0 0 1,0 0-1,0 1 0,0-1 0,0 0 1,0 0-1,0 0 0,0 0 0,-1 0 0,1 0 1,0 0-1,0 1 0,0-1 0,0 0 1,0 0-1,0 0 0,0 0 0,0 0 1,0 0-1,0 1 0,0-1 0,0 0 1,0 0-1,0 0 0,0 0 0,0 0 1,0 1-1,0-1 0,0 0 0,0 0 1,0 0-1,0 0 0,0 0 0,0 0 1,0 1-18,3 12 345,-1 3 280,-1 300 4210,1-2-3398,-3-292-1438,1-12-116,-1-1-1,1 0 1,1 1 0,-1-1 0,2 0 0,-1 0 0,1 0-1,1 0 1,2 6 117,-5-14-130,0-1 0,1 1-1,-1 0 1,1 0-1,-1 0 1,1 0 0,-1-1-1,1 1 1,0 0-1,-1-1 1,1 1 0,0 0-1,-1-1 1,1 1 0,0-1-1,0 1 1,0-1-1,0 1 1,-1-1 0,1 0-1,0 1 1,0-1-1,0 0 1,0 0 0,0 0 130,1 0-297,-1 0 0,0 0 1,1-1-1,-1 1 1,0 0-1,1-1 1,-1 1-1,0-1 0,1 0 1,-1 1-1,0-1 1,0 0-1,0 0 0,1 0 1,-1 0-1,0 0 297,15-18-2757</inkml:trace>
  <inkml:trace contextRef="#ctx0" brushRef="#br0" timeOffset="503.001">1 74 3328,'0'0'60,"0"-1"-1,0 1 1,1-1 0,-1 1-1,0 0 1,0-1-1,1 1 1,-1 0 0,0-1-1,1 1 1,-1 0 0,0-1-1,1 1 1,-1 0 0,0-1-1,1 1 1,-1 0 0,1 0-1,-1 0 1,0-1 0,1 1-1,-1 0 1,1 0 0,-1 0-1,1 0 1,-1 0 0,1 0-60,15-2-124,-13 1 242,30-4 257,1 2-1,0 1 0,0 1 1,0 2-1,12 3-374,-40-3 405,0 0 0,0 1-1,0-1 1,0 1 0,0 1 0,-1-1-1,1 1 1,-1 0 0,0 0 0,3 3-405,-7-6 112,1 1 1,-1 0-1,0 0 1,-1 0-1,1 0 1,0 0 0,0 1-1,0-1 1,-1 0-1,1 0 1,0 0 0,-1 1-1,1-1 1,-1 0-1,0 1 1,1-1 0,-1 0-1,0 1 1,0 1-113,0-2 49,0 1 1,-1 0-1,0 0 1,1 0-1,-1 0 1,0 0-1,0 0 1,0 0-1,0-1 0,0 1 1,0-1-1,-1 1 1,1 0-1,0-1 1,-1 0-1,1 1 1,-1-1-1,0 0-49,-11 8 30,-1 0-1,0-1 0,0-1 0,-1 0 1,-9 3-30,-2 1-163,-74 25-4749,86-28 1846</inkml:trace>
  <inkml:trace contextRef="#ctx0" brushRef="#br0" timeOffset="996.675">480 63 5888,'-3'3'264,"0"0"0,1 0 0,-1 0 0,1 0 0,0 0 1,0 0-1,0 0 0,0 1 0,0-1 0,1 1 0,-1 0 0,1-1 1,-1 4-265,-2 7 299,-2 0-223,2 1 1,0 1-1,0-1 1,1 6-77,2-11 13,0-1 1,0 1-1,1-1 1,1 1-1,-1-1 1,2 1-1,1 7-13,-3-16 37,0 0-1,1 1 1,-1-1 0,1 0-1,-1 1 1,1-1 0,-1 0-1,1 0 1,0 1 0,-1-1-1,1 0 1,0 0 0,0 0 0,0 0-1,0 0 1,0 0 0,0 0-1,0-1 1,1 1 0,-1 0-1,0 0 1,0-1 0,1 1-37,0-1 45,-1 0 1,0 0 0,0 0 0,0 0 0,0-1 0,1 1 0,-1 0 0,0 0-1,0-1 1,0 1 0,0-1 0,0 1 0,0-1 0,0 0 0,0 1 0,0-1-1,0 0 1,0 0 0,-1 0 0,1 1 0,0-1 0,0 0 0,-1 0-1,1 0 1,0 0 0,-1 0 0,1 0 0,-1-2-46,2-1 99,0 0 0,0 0 0,-1 0 0,0-1 1,0 1-1,0 0 0,0-1 0,-1 1 0,0-1 0,0 1 0,0-1 0,0 1 0,-1-1 1,0 1-1,0-3-99,-1 0-348,0 0 0,0 1 1,-1-1-1,0 0 0,0 1 0,-1 0 1,0 0-1,0 0 0,-2-3 348,-3-2-3146</inkml:trace>
  <inkml:trace contextRef="#ctx0" brushRef="#br0" timeOffset="997.675">634 10 5376,'-2'-9'2112,"4"12"-1664,-2 3 448,9 1 160,-5 3-320,-4 7-32,0 2-352,0 5-128,0 7-128,-4 2-96,0 1 32,-1-1-128,3 1 0,-2-8-1344,-1-5-640,10-9-80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43.389"/>
    </inkml:context>
    <inkml:brush xml:id="br0">
      <inkml:brushProperty name="width" value="0.05" units="cm"/>
      <inkml:brushProperty name="height" value="0.05" units="cm"/>
    </inkml:brush>
  </inkml:definitions>
  <inkml:trace contextRef="#ctx0" brushRef="#br0">1 832 5504,'0'2'91,"0"-1"0,0 0-1,1 0 1,-1 0 0,1 0 0,-1 0 0,1 0 0,-1 0 0,1 0-1,0-1 1,-1 1 0,1 0 0,0 0 0,0 0 0,-1-1 0,1 1-1,0 0 1,0-1 0,0 1 0,0-1 0,0 1 0,0-1 0,0 1-1,0-1 1,0 0 0,0 1 0,0-1 0,0 0 0,0 0 0,1 0-1,-1 0 1,0 0-91,3 1 63,0-1-1,1 0 1,-1 0-1,0 0 1,0 0 0,0-1-1,1 0 1,2 0-63,-1-2 141,1 0 0,-1 0 0,1-1 1,-1 1-1,0-1 0,0-1 0,-1 1 0,1-1 0,-1 0 1,0 0-1,-1-1 0,5-4-141,5-11 107,-1 0 0,-1-1 0,-1-1-107,-7 16 43,19-39 95,-1-1 0,-3-1 0,-2-2-138,-10 28 186,-2 0 0,0 0 1,-1 0-1,-2-1 0,0 1 1,-1-1-1,-1 0 0,-2-4-186,-1 10 351,1 13-267,1 9-204,2 25 107,1 0 1,2 0 0,1 0-1,1-1 1,1 1-1,2-2 1,1 1-1,1-1 1,2 0 12,-5-13-11,0 0-1,2-1 1,-1 1 0,2-2-1,0 0 1,0 0 0,2-1-1,2 2 12,-15-14-48,0 0 0,0 0 1,0 0-1,0 0 0,0 0 0,0 0 0,0 0 0,0 0 0,0 0 0,0 0 0,0 0 0,0 0 0,0 0 1,0 0-1,0 0 0,0 0 0,0 0 0,0 0 0,0 0 0,1 0 0,-1 0 0,0 0 0,0 0 0,0 0 1,0 0-1,0 0 0,0 0 0,0 0 0,0 0 0,0 0 0,0 0 0,0 0 0,0 0 0,0 0 48,-4-6-1032,-8-9-541,-9-10-1163</inkml:trace>
  <inkml:trace contextRef="#ctx0" brushRef="#br0" timeOffset="948.186">81 367 4992,'-20'3'1669,"20"-3"-1646,-1 0 0,1 0 0,-1 0 0,1 0 0,0 0 0,-1 1 0,1-1 1,0 0-1,-1 0 0,1 0 0,0 0 0,0 1 0,-1-1 0,1 0 0,0 0 0,-1 1 0,1-1 0,0 0 0,0 1 0,0-1 0,-1 0 0,1 0 0,0 1 0,0-1 0,0 0 0,0 1 0,0-1 1,-1 1-1,1-1 0,0 0 0,0 1 0,0-1 0,0 0 0,0 1 0,0-1 0,0 0 0,0 1 0,0-1 0,1 0 0,-1 1 0,0-1 0,0 1 0,0-1 0,0 0 0,0 1 0,1-1 0,-1 0 1,0 0-1,0 1-23,11 12 609,-7-10-484,0 0 0,1 0 0,-1-1 0,1 1-1,-1-1 1,1 0 0,0-1 0,0 1 0,0-1 0,0 0 0,0 0 0,0 0 0,4-1-125,10 1 138,1-2 0,-1 0 1,1-2-139,-1 1 115,18-1-10,0-3-1,0-1 0,9-4-104,-31 6-5,0 0-1,0 0 0,0-2 0,0 0 1,-1-1-1,-1 0 0,1-1 0,-1 0 1,-1-1 5,-4 2 7,-1 0 0,0 0 1,0 0-1,-1-1 0,0 0 1,-1-1-1,0 1 1,0-1-1,-1 0 0,0 0 1,-1 0-1,0 0-7,6-27 511,-2 0 0,1-28-511,-6 51 255,1-14 473,-1 12 58,-3 31-668,-14 191-230,12 135 112,3-323 111,1-1 0,0 0 0,2 0 0,0 0 0,3 8-111,-6-24 22,1 1 0,-1-1 0,1 0 0,-1 1 0,1-1 0,-1 0 0,1 0 0,0 0 0,0 0 0,-1 0 0,1 0 0,0 0 0,0 1-22,0-2 11,-1 0 1,0 0-1,0 0 0,1 0 0,-1 0 1,0 0-1,0 0 0,1 0 1,-1 0-1,0 0 0,1 0 0,-1 0 1,0 0-1,0 0 0,1 0 0,-1 0 1,0 0-1,0 0 0,1 0 1,-1 0-1,0 0 0,0-1 0,1 1 1,-1 0-1,0 0 0,0 0 1,1 0-1,-1-1 0,0 1 0,0 0 1,0 0-1,0 0 0,1-1 0,-1 1 1,0 0-12,2-4 76,0 0 1,0 0 0,0 0-1,-1-1 1,1 1 0,0-4-77,6-25 108,13-47 38,-17 68-169,0 1 0,1 0 0,0 0 0,1 1 0,5-8 23,-10 16-33,0 0 1,1 0 0,-1 1 0,1-1 0,0 0-1,-1 1 1,1-1 0,0 1 0,0-1 0,1 1 32,-3 0-8,1 1 0,0 0 0,-1 0 0,1 0 0,-1 0 0,1 0 1,0 0-1,-1 0 0,1 0 0,0 0 0,-1 0 0,1 0 0,-1 0 0,1 0 0,0 1 1,-1-1-1,1 0 0,-1 0 0,1 1 0,-1-1 0,1 0 0,0 1 0,-1-1 1,0 1-1,1-1 0,-1 0 0,1 1 0,-1-1 0,1 1 0,-1-1 0,0 1 0,1 0 1,-1-1-1,0 1 0,0-1 0,1 1 0,-1-1 0,0 1 0,0 0 8,8 17 26,-4-8-226,0-1 0,1 0 0,0 0 1,0-1-1,2 2 200,-5-7-89,-1-1 0,1 0 0,0-1 0,0 1 0,0 0 0,0 0 0,0-1 0,1 1 0,-1-1 0,0 0 0,1 0 0,-1 0 0,1 0 0,-1 0 0,1 0 0,0-1 0,-1 1 0,1-1 0,-1 0 0,1 0 0,2 0 89,5-1-124,0-1 0,1 0 1,-1 0-1,-1-1 0,1 0 0,0-1 1,-1 0-1,0-1 0,8-5 124,-5 3 21,-1-1-1,0 0 0,0-1 1,-1 0-1,0-1 1,-1 0-1,2-2-20,-7 6 49,0 0 1,0 0-1,0 0 1,-1 0-1,0-1 1,-1 1-1,1-1 1,-1 0-1,0 1 1,-1-1-1,1-5-49,-2 11 36,1 0 0,-1 0-1,0 0 1,0 0 0,0 0 0,0 0-1,0 0 1,0 0 0,0 0 0,0 0 0,0 0-1,-1 0 1,1 0 0,0 1 0,0-1 0,-1 0-1,1 0 1,-1 0 0,1 0 0,-1 0 0,1 0-1,-1 1 1,0-1 0,1 0 0,-1 1-1,0-1 1,0 0 0,1 1 0,-1-1 0,0 1-1,0-1 1,0 1 0,0-1 0,0 1 0,1 0-1,-1-1 1,0 1 0,0 0 0,0 0-1,0 0 1,0 0 0,0 0 0,0 0 0,-1 0-36,-2 0 34,1 0 0,-1 1 0,1 0 0,-1 0 0,1 0 0,-1 0 0,1 0 0,0 1 1,0 0-1,0-1 0,0 1 0,0 0-34,-5 5-6,1 0 0,0 0 0,1 1-1,0-1 1,0 1 0,1 1 0,0-1 0,0 1 0,1 0 0,0 0-1,0 0 1,1 0 0,1 1 0,-1 0 0,2-1 0,-1 1 0,1 0 0,1 0-1,0 0 1,1 8 6,-1-15-6,0 0 1,1 0-1,-1 0 0,1-1 0,0 1 0,0 0 0,0 0 0,0 0 1,0-1-1,1 1 0,-1 0 0,1-1 0,0 1 0,0-1 1,0 0-1,0 0 0,0 0 0,0 0 0,0 0 0,1 0 0,-1 0 1,3 0 5,-2-1 12,0 0 0,0 0 0,1 0 0,-1 0 0,1-1 0,-1 1 0,0-1 0,1 0 1,-1 0-1,1-1 0,-1 1 0,1-1 0,-1 1 0,0-1 0,1 0 0,-1 0 0,0-1 0,0 1 1,2-2-13,5-2 22,-1-1 0,1 0-1,-2-1 1,1 0 0,-1 0 0,0-1 0,0 0 0,1-3-22,-3 5 47,-1 0-1,-1-1 1,1 0 0,-1 0-1,-1 0 1,1 0-1,-1 0 1,0-1-1,-1 1 1,0-1 0,2-7-47,-4 14 37,0 0 0,0 0 0,0 0 1,0 0-1,0 0 0,0 1 1,0-1-1,0 0 0,0 0 0,-1 0 1,1 0-1,0 0 0,-1 0 1,1 1-1,0-1 0,-1 0-37,-3 1 182,-1 8-283,1 3 78,1-1 0,0 1 1,0 1-1,1-1 0,0 0 0,1 0 1,1 1-1,0-1 0,0 1 1,1-1-1,0 0 0,1 1 0,0-1 1,1 0-1,0 0 0,1 0 0,0-1 1,1 1-1,1 0 23,-4-8 11,0 1 0,0-1 0,1 0 0,-1 0 0,1 0 0,0 0 0,-1-1 0,1 1 0,1-1 0,-1 0 0,0 0 0,0 0 0,1 0 0,-1 0 0,1-1 0,3 2-11,-5-3 22,1 0 1,0 1-1,0-1 1,0 0 0,0 0-1,0 0 1,0-1-1,0 1 1,-1-1-1,1 1 1,0-1-1,0 0 1,0 0-1,-1-1 1,1 1 0,-1 0-1,1-1 1,-1 1-1,1-1 1,-1 0-1,0 0 1,2-2-23,2-3 40,0 0 0,0-1 0,0 0 0,-1 0-1,0-1 1,0 1 0,-1-1 0,-1 0 0,1-1 0,-1 1 0,0-2-40,2-13 119,0-1-1,-1 1 1,0-22-119,-3-18-9,-4 0 0,-2 1 0,-8-34 9,39 172-933,5 6 979,41 77-46,-17-61-2441,-53-92 1003,-4-4-474,-7-7-1858,1 2 2496,-17-11-1345</inkml:trace>
  <inkml:trace contextRef="#ctx0" brushRef="#br0" timeOffset="1367.616">1046 268 7424,'15'-2'2816,"18"-3"-2208,12 3-224,-21 2-288,9-5-128,9 0 64,11-2-1120,11 0-544,11 0-1152,-4 4-48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46.953"/>
    </inkml:context>
    <inkml:brush xml:id="br0">
      <inkml:brushProperty name="width" value="0.05" units="cm"/>
      <inkml:brushProperty name="height" value="0.05" units="cm"/>
    </inkml:brush>
  </inkml:definitions>
  <inkml:trace contextRef="#ctx0" brushRef="#br0">14 4 4608,'-11'-4'1760,"11"8"-1376,0 6-1376,-3-3-736,3 6 128,3 8 16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41.373"/>
    </inkml:context>
    <inkml:brush xml:id="br0">
      <inkml:brushProperty name="width" value="0.05" units="cm"/>
      <inkml:brushProperty name="height" value="0.05" units="cm"/>
    </inkml:brush>
  </inkml:definitions>
  <inkml:trace contextRef="#ctx0" brushRef="#br0">1 376 4992,'1'2'116,"0"0"1,0-1 0,1 1-1,-1 0 1,0-1 0,1 1-1,-1-1 1,1 1-1,0-1 1,-1 0 0,1 0-1,0 0 1,0 0 0,0 0-1,0 0 1,0 0-1,0 0 1,0-1 0,0 1-1,0-1 1,0 0-1,0 1 1,0-1 0,1 0-117,6 0 39,0 0 1,0 0 0,0-1-1,0-1 1,2 0-40,18-4 68,0-1 0,0-1 0,-1-2 0,0-1-1,14-8-67,-30 13 42,1-1 0,-1-1 0,-1 0 0,1-1 0,-1 0 0,-1 0 0,0-2 0,0 1 0,-1-1 0,0 0 0,-1-1 0,6-9-42,-5 3 245,-1-1 0,0 0 0,5-18-245,-10 26 391,-1 0 0,1-1 0,-2 1 0,0-1 0,0 1 0,-1-1 0,-1-8-391,-2 10 637,0 10-360,-2 7-23,-2 10-201,1 1 1,0-1 0,1 1-1,-2 17-53,1-6 10,-13 81-116,4 1 1,5 20 105,-6 43 45,12-139-39,-15 114 106,18-143-68,0-1 1,0 1 0,-1 0 0,0 0 0,0-1-1,0 1 1,0-1 0,-1 0 0,-3 4-45,5-7 47,-1 0 1,1 0-1,-1-1 1,0 1-1,1-1 0,-1 1 1,0-1-1,0 1 1,0-1-1,-1 0 0,1 0 1,0 0-1,0 0 1,-1-1-1,1 1 1,0-1-1,-1 1 0,1-1 1,0 0-1,-1 1 1,1-1-1,-1-1 0,1 1 1,-2 0-48,-2-2 54,0 1 1,0-1-1,0 0 1,0 0-1,1 0 1,-1-1-1,1 0 0,0 0 1,0-1-1,0 1 1,0-1-1,0 0 1,1 0-1,0-1 1,0 1-1,0-1 1,0 0-1,1 0 0,-1-2-54,-2-3 55,0-1-1,1 1 1,1-1 0,0 1-1,0-1 1,1 0-1,0-1 1,1 1-1,-1-11-54,3 11 24,-1 0-1,1 0 1,1 0 0,0 1-1,1-1 1,0 0-1,3-10-23,-2 14-13,0 0-1,0 0 1,0 0-1,1 1 1,0-1-1,0 1 0,1 0 1,0 0-1,0 1 1,0-1-1,6-3 14,9-7-40,1 2 0,0 0 0,1 1 1,1 1-1,12-4 40,37-12-915,12-1 915,-32 13-705,-8 3-350,30-15 1055,-67 25-29,-1 0 1,0-1 0,1 0 0,-1 0-1,1-2 29,-5 5 8,0 0 1,-1-1-1,1 1 0,-1-1 0,1 0 0,-1 1 0,0-1 0,1 0 1,-1 0-1,0 0 0,0 0 0,0 0 0,-1 0 0,1 0 0,0 0 1,-1 0-1,1 0 0,-1-3-8,0 5 9,0-1 0,0 1 0,0-1-1,0 1 1,0-1 0,0 0 0,0 1 0,0-1 0,0 1 0,0-1 0,0 1 0,0-1 0,0 0-1,-1 1 1,1-1 0,0 1 0,0-1 0,-1 1 0,1-1 0,0 1 0,-1 0 0,1-1 0,-1 1-1,1-1 1,-1 1 0,1 0 0,0-1 0,-1 1 0,1 0 0,-1-1 0,1 1 0,-1 0-1,0 0 1,1 0 0,-1-1 0,1 1 0,-1 0 0,1 0 0,-1 0 0,0 0 0,1 0 0,-1 0-1,1 0 1,-1 0-9,-1 1 44,-1-1-1,1 1 1,0 0-1,0-1 1,0 1-1,0 0 1,0 0 0,0 1-1,0-1 1,-2 2-44,-5 5 20,1 0 1,-1 1 0,1 0 0,1 1 0,0 0 0,0 0 0,1 0 0,0 1 0,1 0 0,-1 4-21,-1 3-5,1 1 1,1-1-1,0 1 0,2 0 1,0 0-1,1 3 5,2-17-9,0-1 1,0 1-1,1-1 1,-1 1-1,1-1 1,0 1-1,1 2 9,-2-6 4,0 0-1,1 0 1,-1 0-1,0 0 1,0-1-1,1 1 1,-1 0-1,1 0 1,-1 0-1,1-1 1,-1 1-1,1 0 1,0-1-1,-1 1 1,1 0-1,0-1 1,-1 1-1,1-1 1,0 1-1,0-1 1,0 1-1,-1-1 1,1 0-1,0 1 1,0-1-1,0 0 1,0 0-1,0 0 1,0 0-1,-1 1 0,1-1 1,0 0-1,0 0 1,0-1-1,0 1 1,0 0-1,0 0 1,0 0-1,-1-1 1,2 1-4,2-2 12,0 0-1,0-1 1,-1 1 0,1-1 0,-1 1 0,1-1 0,-1 0-1,0 0 1,0-1 0,1-2-12,27-39 69,-26 39-37,10-22-96,8-20 64,-25 53-103,1 0-1,0 0 1,0 0 0,0 0 0,0 0 0,1 0 0,0 0 0,0 0 0,0 0 0,1 1 0,-1-1 0,1 0 0,1 1 103,-1-2-356,1 1 0,0-1 0,-1 0 0,2 0-1,-1 0 1,0 0 0,1-1 0,-1 1 0,1-1 0,0 1 0,1-1 0,-1 0-1,0 0 1,1 0 0,0-1 0,-1 1 0,1-1 0,0 0 0,0 0 0,0 0-1,1-1 1,-1 1 0,2-1 356,2 1-946,1 0 1,0-1-1,5 1 946,28-4-1776</inkml:trace>
  <inkml:trace contextRef="#ctx0" brushRef="#br0" timeOffset="459.155">1104 310 4992,'-1'-1'88,"1"1"0,0 0 1,-1-1-1,1 1 0,0 0 1,-1-1-1,1 1 0,-1 0 1,1-1-1,-1 1 0,1 0 1,-1 0-1,1-1 0,-1 1 0,1 0 1,-1 0-1,1 0 0,-1 0 1,1 0-1,-1 0 0,0 0 1,1 0-1,-1 0 0,1 0 0,-1 0 1,1 0-89,-2 0 145,1 1 1,0-1 0,0 1-1,0 0 1,-1-1-1,1 1 1,0 0-1,0 0 1,0 0 0,0 0-1,0 0-145,-4 6 667,0-1 1,0 1-1,-3 7-667,4-8 367,-7 12 128,0 2-1,1-1 1,-5 15-495,13-30 10,0 1 0,1 1 0,-1-1 0,1 0 0,0 0 0,1 0 0,-1 1 0,1-1 0,0 0 0,0 1 0,0-1 0,1 0 0,0 1 0,0-1 0,0 0 0,1 0 0,2 4-10,-3-7-13,0 1 1,0-1-1,0 0 1,1-1 0,-1 1-1,1 0 1,0 0 0,-1-1-1,1 1 1,0-1-1,0 1 1,0-1 0,0 0-1,0 0 1,0 0 0,0 0-1,1 0 1,-1 0-1,0 0 1,0-1 0,1 1-1,1-1 13,0 0-366,-1 0 0,1 0 1,0 0-1,0-1 0,0 1 0,-1-1 0,1 0 0,0 0 0,-1 0 0,1-1 0,0 1 0,-1-1 0,1-1 366,15-9-2762</inkml:trace>
  <inkml:trace contextRef="#ctx0" brushRef="#br0" timeOffset="956.909">1126 636 3968,'-1'11'491,"1"-9"-417,-1 0 0,1 0 0,0 0 0,0-1 0,0 1 0,0 0 1,1 0-1,-1 0 0,0 0 0,1 0 0,-1-1 0,1 1 0,0 0 0,-1 0 1,1-1-1,0 1 0,0 0 0,0-1 0,0 1 0,1 0-74,0 0 64,-1 0 92,1 1 1,0-1-1,-1 0 1,1 0-1,0 0 1,0-1-1,0 1 1,0 0-1,1-1 0,-1 1 1,0-1-1,1 0 1,-1 0-1,1 0 1,-1 0-1,1 0 1,-1 0-1,3 0-156,2-1 113,0 0-1,0-1 1,0 1 0,0-1-1,-1-1 1,1 1 0,0-1-1,-1 0 1,1-1 0,-1 1-1,0-1 1,1-1 0,-1 0-113,11-6 77,-2 0 1,0-2 0,0 0 0,2-3-78,-3 1 117,-1 0 0,0-1 0,-1 0 0,-1-1 0,0 0 0,-1-1 0,-1 0 0,-1 0 0,3-8-117,-3 2 360,-1 1 0,-1-1 0,-1 0 0,-1-1 0,-2 1 0,0-1 0,-1-11-360,-1 21 347,-1 9-198,1 1 1,0-1-1,0 1 0,1-1 1,-1 1-1,1 0 0,0-1 1,1-2-150,2 20 138,45 127 140,14 15-278,-41-101-230,-20-49-224,0 0 0,0 0 0,-1 0 0,1 1 0,-1 3 454,0-8-113,-1 0 0,0-1 0,0 1-1,0-1 1,0 1 0,0 0 0,0-1 0,0 1 0,-1-1 0,1 1 0,0 0-1,0-1 1,0 1 0,0-1 0,-1 1 0,1-1 0,0 1 0,-1-1-1,1 1 1,0-1 0,-1 1 0,1-1 0,-1 1 0,1-1 0,0 0-1,-1 1 1,1-1 0,-1 0 0,1 1 0,-1-1 0,0 0 0,1 1 0,-1-1-1,1 0 1,-1 0 0,1 0 0,-1 0 0,0 0 0,1 0 0,-1 0-1,1 0 1,-1 0 0,0 0 0,1 0 0,-1 0 0,1 0 0,-1 0-1,1 0 1,-1-1 0,0 1 0,1 0 0,-1 0 0,0-1 113,-20-7-2832</inkml:trace>
  <inkml:trace contextRef="#ctx0" brushRef="#br0" timeOffset="957.909">1145 344 5888,'-11'-9'2272,"14"9"-1760,8-5-224,2 5-224,9-2-96,16-3 0,17 3 32,14-1 0,6-1-704,0-3-320,4 1-1248,12 6-48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39.432"/>
    </inkml:context>
    <inkml:brush xml:id="br0">
      <inkml:brushProperty name="width" value="0.05" units="cm"/>
      <inkml:brushProperty name="height" value="0.05" units="cm"/>
    </inkml:brush>
  </inkml:definitions>
  <inkml:trace contextRef="#ctx0" brushRef="#br0">140 536 2944,'-2'7'297,"0"-1"-1,1 1 1,0 0 0,0 0 0,1-1 0,0 1-1,0 0 1,1 0 0,-1 0 0,2-1-1,-1 1 1,1 0 0,0-1 0,0 1 0,0-1-1,1 0 1,1 2-297,-3-7 87,-1 0 0,1 0 0,0 0 1,0 0-1,-1-1 0,1 1 0,0 0 0,0 0 0,0-1 0,0 1 0,0 0 0,0-1 1,0 1-1,0-1 0,0 1 0,1-1 0,-1 0 0,0 1 0,0-1 0,0 0 0,0 0 1,1 0-1,-1 0 0,0 0 0,0 0 0,0 0 0,1 0 0,-1 0 0,0-1 0,0 1 1,0 0-1,0-1 0,0 1 0,0-1 0,0 1 0,0-1 0,0 0 0,0 1 0,0-1 1,0 0-1,0 0-87,4-2 34,-1-1 0,0 1 0,-1-1 0,1 0 1,-1 0-1,1-1 0,-1 1 0,2-5-34,7-17 85,-1 0 1,0-1-1,-3 0 0,0 0 0,0-7-85,0-12 81,-1-1-1,-1-35-80,-6 38 59,-2 0-59,1 11 730,2 75-516,3-1-1,2 0 0,10 40-213,-7-50 100,1 0 0,2 0 0,1-1-1,1-1 1,2 0 0,0-1 0,14 15-100,-30-43-10,0 1 0,1-1 0,-1 1 0,0-1 0,1 1 0,-1-1 0,0 1 0,0-1 1,1 1-1,-1-1 0,0 1 0,0-1 0,0 1 0,0-1 0,0 1 0,1 0 0,-1-1 0,0 1 0,-1-1 0,1 1 0,0 0 1,0-1-1,0 1 10,0-1-41,-1 1 0,1-1 0,0 1-1,-1-1 1,1 0 0,-1 1 0,1-1 0,-1 0 0,1 0 0,-1 1 0,1-1 0,-1 0 0,1 0 0,-1 0 0,1 0 0,-1 0 0,1 1 0,-1-1 0,1 0 0,-1 0 41,-4 0-521,1-1 0,-1 1 0,0-1 1,1 1-1,-5-2 521,-20-9-2582,-4-5-356</inkml:trace>
  <inkml:trace contextRef="#ctx0" brushRef="#br0" timeOffset="841.204">9 339 5120,'0'-1'59,"-1"1"-1,1 0 1,0 0 0,0 0-1,0 0 1,-1-1 0,1 1-1,0 0 1,0 0 0,0 0 0,-1 0-1,1 0 1,0 0 0,0 0-1,-1 0 1,1 0 0,0 0-1,0 0 1,-1 0 0,1 0-1,0 0 1,0 0 0,-1 0 0,1 0-1,0 0 1,0 0 0,-1 0-1,1 0 1,0 0 0,0 0-1,-1 0 1,1 0 0,0 1 0,0-1-1,0 0 1,-1 0-59,7 9 560,16 12-284,-13-15-129,-1 0 0,1-1 1,0 1-1,0-2 0,0 0 0,1 0 1,-1 0-1,1-1 0,0-1 0,0 0 0,0 0 1,0-1-1,3 0-147,22 1 103,1-2 1,0-2-1,4-1-103,-12 0 49,0-1 0,-1-1-1,1-1 1,13-6-49,-26 7 54,0-1 1,0-1-1,-1 0 0,0-1 1,0-1-1,-1 0 0,0-1 0,8-7-54,-15 11 27,-1 0-1,1 0 0,-1 0 0,-1-1 0,1 0 1,-1 0-1,-1 0 0,1 0 0,-1-1 0,0 1 1,-1-1-1,0 0 0,0 0 0,0 0 1,-1-4-27,1-15 31,-2 0 1,0 1-1,-2-1 1,-1 0-32,2 20 8,1-3 67,0 6 23,-1 0 1,1 0-1,-1 0 0,0 0 0,0 0 1,0 0-1,-1-4-98,2 8 4,0 0 0,0 0 0,-1 0 0,1 0 0,0 0 0,0 0 0,0 0 0,0 0 0,0 0 0,0 0 0,0-1 0,0 1 0,0 0 0,0 0 0,0 0 0,0 0 0,0 0 0,0 0 0,0 0 0,0 0 0,0 0 0,-1 0 0,1 0 0,0 0 0,0 0 0,0 0 1,0 0-1,0 0 0,0 0 0,0 0 0,0 0 0,0 0 0,0 0 0,-1 0 0,1 0 0,0 0 0,0 0 0,0 0 0,0 0 0,0 0 0,0 0 0,0 0 0,0 0 0,0 0 0,0 0 0,-1 0 0,1 0 0,0 0 0,0 0 0,0 0 0,0 0 0,0 0 0,0 0 0,0 0 0,0 1 0,0-1 0,0 0 0,0 0 0,0 0 0,0 0 0,0 0 0,0 0 0,0 0 0,0 0 0,0 0-4,-3 5 6,1-1-1,1 0 1,-1 1-1,0-1 0,1 1 1,0-1-1,0 1 1,1-1-1,-1 1 0,1 0 1,0 0-1,0 0-5,-1 12 5,1-15-4,-13 221-86,13-180 91,1 0 1,3 0-1,1 0 0,5 9-6,0-23 229,-10-29-214,0 1 0,0-1 0,0 1 0,1-1 0,-1 1 0,0-1 0,0 0 0,1 1 1,-1-1-1,0 0 0,1 1 0,-1-1 0,0 0 0,1 1 0,-1-1 0,1 0 0,-1 0 0,1 0 0,-1 1 0,0-1 0,1 0 1,0 0-16,-1 0 21,1 0 1,-1-1 0,1 1 0,-1 0-1,1-1 1,-1 1 0,1 0 0,-1-1-1,1 1 1,-1-1 0,1 1 0,-1-1 0,0 1-1,1-1 1,-1 1 0,0-1 0,1 1-1,-1-1 1,0 1 0,0-1 0,1 0-1,-1 1 1,0-1-22,6-18 100,0 1 0,-1-2 0,1-13-100,0 6 68,6-23-68,-8 35 4,-3 11-20,0-1 0,1 0 0,-1 1 0,1-1 1,-1 1-1,1 0 0,1 0 0,-1-1 0,1 1 0,-1 0 1,1 1 15,-2 2-10,-1 1 0,1-1 1,-1 1-1,1 0 1,-1 0-1,1-1 1,-1 1-1,1 0 0,-1 0 1,1-1-1,-1 1 1,1 0-1,-1 0 0,1 0 1,-1 0-1,1 0 1,0 0-1,-1 0 1,1 0-1,-1 0 0,1 0 1,-1 0-1,1 0 1,-1 0-1,1 1 10,1-1-12,-1 1 1,0 0-1,0 0 0,0-1 0,0 1 1,0 0-1,0 0 0,0 0 0,0 0 1,1 1 11,2 4-4,0 0 1,-1 0-1,0 1 1,1 0 3,-4-6 3,10 20 22,0 0 0,14 18-25,-19-32 2,0 0 0,0-1 1,1 0-1,0 0 1,0 0-1,0-1 1,1 0-1,-1 0 1,1-1-1,4 3-2,-1-3 32,1 1 0,-1-2 1,0 1-1,1-1 0,0-1 0,0 0 0,0 0 0,0-1 0,0-1 0,0 0 0,0 0 0,0-1 1,0 0-1,0-1 0,0-1 0,-1 0 0,1 0 0,-1-1 0,9-3-32,-8 1 35,-1 1 0,0-2 1,1 1-1,-2-1 0,1-1 0,-1 1 0,0-2 0,-1 1 1,0-1-1,0-1 0,-1 1 0,0-1 0,-1 0 0,0-1 0,-1 0 1,0 0-1,0 0 0,-1-1-35,-2 6 40,3-9-43,-1 0-1,1-10 4,-4 22 23,-1 0 1,0 0-1,1 1 0,-1-1 0,0 0 1,0 0-1,-1 0 0,1 0 0,-1 0 1,1 0-1,-1 0 0,0 1 0,0-1 1,0 0-1,0 0 0,-2-1-23,3 4 21,-1-1 0,1 1 0,-1-1 0,1 0 0,-1 1 0,1 0 0,-1-1 0,0 1-1,1-1 1,-1 1 0,0 0 0,1-1 0,-1 1 0,0 0 0,0 0 0,1 0 0,-1-1 0,0 1 0,0 0 0,1 0-1,-1 0 1,0 0 0,0 0 0,0 0 0,1 1 0,-1-1 0,0 0 0,1 0 0,-1 0 0,0 1 0,0-1 0,1 0-1,-1 1 1,0-1-21,-2 2 32,1 0 0,-1 0 0,0 0-1,1 0 1,-1 0 0,1 1 0,-1 0-32,-2 4 57,0 0 1,0 1 0,0 0 0,1 0-1,0 1 1,0-1 0,1 1 0,1-1 0,-1 1-1,0 6-57,1-4 20,1 0-1,0 0 0,0 1 0,1-1 0,0 1 0,1-1 0,1 0 0,0 5-19,0-9-23,0 0 0,1 0 0,-1 0 0,1-1 0,1 1-1,-1-1 1,1 0 0,0 0 0,1 0 0,-1-1 0,1 0 0,0 1 0,0-2-1,1 1 1,-1 0 0,1-1 0,0 0 0,1-1 0,-1 1 0,0-1 0,3 0 23,10 4-1119,0-1 1,0-1 0,1 0 0,-1-2 0,1 0 0,20-1 1118,21 0-3648</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5:56.371"/>
    </inkml:context>
    <inkml:brush xml:id="br0">
      <inkml:brushProperty name="width" value="0.05" units="cm"/>
      <inkml:brushProperty name="height" value="0.05" units="cm"/>
    </inkml:brush>
  </inkml:definitions>
  <inkml:trace contextRef="#ctx0" brushRef="#br0">188 60 2176,'1'-1'46,"-1"1"1,0-1-1,1 0 0,-1 1 1,0-1-1,0 0 0,1 1 1,-1-1-1,0 0 0,0 1 0,0-1 1,0 0-1,0 1 0,0-1 1,0 0-1,0 0 0,0 1 1,0-1-1,0 0 0,-1 1 1,1-1-1,0 0-46,-2-9 1093,2 9-848,0-1 0,-1 1 0,1 0 0,-1-1 0,1 1 0,-1 0 0,0-1 0,1 1 1,-1 0-1,0-1 0,0 1 0,0 0 0,0 0 0,0 0 0,0 0 0,0 0 0,0 0 0,-1 0 0,1 1 0,0-1 0,-1 0 1,1 1-1,0-1 0,-1 0 0,1 1 0,0 0 0,-2-1-245,-2 0 187,0-1 0,0 1-1,0 0 1,0 1 0,0-1 0,0 1 0,-3 0-187,4 1 79,1 0 0,-1-1 0,0 1 0,1 0 0,-1 1 0,1-1 0,0 0 0,-1 1 0,1 0 0,0 0 0,0 0 0,0 0 0,-1 1-79,-1 2 34,1-1 1,0 1 0,-1 0 0,2 0 0,-1 1 0,1-1-1,-2 4-34,-2 4-42,2 1 0,0 0 1,0 0-1,1 0 0,1 1 0,0 6 42,1-10-36,1 0 1,1 0 0,0 0 0,0 0 0,1 0 0,0 0 0,1 0 0,2 8 35,-2-14 4,0 0 0,-1 0 0,2 0 0,-1 0 0,0 0 0,1 0 0,0-1 1,0 0-1,1 1 0,-1-1 0,1 0 0,0-1 0,0 1 0,0-1 0,0 1 1,1-1-1,-1-1 0,1 1 0,0 0-4,5 1-484,0 0-1,0-1 1,0 0-1,0-1 1,0 0-1,4 0 485,9-1-2986</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37.431"/>
    </inkml:context>
    <inkml:brush xml:id="br0">
      <inkml:brushProperty name="width" value="0.05" units="cm"/>
      <inkml:brushProperty name="height" value="0.05" units="cm"/>
    </inkml:brush>
  </inkml:definitions>
  <inkml:trace contextRef="#ctx0" brushRef="#br0">1 408 3328,'6'1'344,"-1"-1"0,1 1-1,0 0 1,-1 1 0,6 1-344,23 5-156,-16-7 286,0-1 1,0-1 0,0 0 0,0-2 0,0 0 0,0-1 0,0 0 0,-1-2 0,0 0-131,27-12 318,-1-2-1,33-21-317,-64 34 56,-1 0 0,1-1 0,-1 0 0,8-8-56,-14 11 89,0-1 1,-1 1-1,1-1 1,-1 0-1,0 0 1,-1 0-1,1 0 1,-1-1-1,2-6-89,-1 4 191,-1-1 0,0 1 0,-1 0 0,0-1 0,0 0 0,-1 1 0,0-1 0,0 0-1,-2 0 1,1 1-191,-2-7 699,0 1 0,-1 0-1,-1 0 1,0 0 0,-3-6-699,7 21 5,0 0 0,0-1 0,0 1 0,0 0 0,0 0 1,0 0-1,0 0 0,0 0 0,0 0 0,0 0 0,0 0 1,0-1-1,0 1 0,0 0 0,0 0 0,0 0 1,0 0-1,0 0 0,0 0 0,0 0 0,0 0 0,0 0 1,0-1-1,0 1 0,0 0 0,0 0 0,-1 0 0,1 0 1,0 0-1,0 0 0,0 0 0,0 0 0,0 0 0,0 0 1,0 0-1,0 0 0,0 0 0,0 0 0,0 0 1,-1 0-1,1-1 0,0 1 0,0 0 0,0 0 0,0 0 1,0 0-1,0 0 0,0 0 0,0 0 0,-1 0 0,1 0 1,0 0-1,0 0 0,0 1 0,0-1 0,0 0 0,0 0 1,0 0-1,0 0 0,0 0 0,-1 0-5,0 9 81,2 15-125,14 139-322,3 73 314,-18-196 193,-1 0-1,-2 1 0,-2-1 1,-8 33-141,10-62 110,0 0-1,-1-1 1,0 1 0,0-1 0,-1 1 0,0-1 0,-3 2-110,6-9 66,0 0-1,0-1 1,-1 1-1,1 0 1,-1-1-1,0 0 1,1 1 0,-1-1-1,0 0 1,0-1-1,-2 2-65,3-3 33,0 1 0,-1 0 0,1 0-1,-1-1 1,1 1 0,-1-1 0,1 0 0,-1 0-1,1 0 1,-1 0 0,1 0 0,-1-1-1,1 1 1,0-1 0,-1 1 0,1-1 0,-1 0-33,0-1 33,-1 0 0,1 1 0,0-1 0,1 0 0,-1 0 0,0-1 1,0 1-1,1-1 0,-1 1 0,1-1 0,0 0 0,0 0 0,0 0 1,0 0-1,1 0 0,-1 0 0,1 0 0,0-1 0,-1 1-33,-1-8 69,0-1 1,1 1-1,0 0 0,0-1 0,1-2-69,0 1-11,1 0 0,0 0 1,1 0-1,1 0 0,0 0 0,0 0 0,2 0 0,-1 1 0,2-1 0,-1 1 0,2 0 0,0 0 11,-1 3-26,0 1 1,0-1 0,1 1-1,1 0 1,0 1 0,0 0-1,0 0 1,0 0 0,1 1-1,1 0 1,-1 0 0,1 1-1,-1 0 1,2 1 0,6-3 25,0 2-530,0 0 1,1 1 0,0 1-1,12-1 530,37 1-4213,-35 3 992</inkml:trace>
  <inkml:trace contextRef="#ctx0" brushRef="#br0" timeOffset="431.174">747 271 3328,'-5'23'2139,"4"10"-1179,2 0 1,1-1-1,2 1 1,1 0-961,-3-20 168,9 54 835,-11-65-898,0 1 0,1-1 0,-1 0 1,1 0-1,-1 0 0,1 0 1,0 0-1,0 0 0,0-1 0,0 2-105,-1-3 51,1 0 0,-1 1 1,1-1-1,-1 0 0,0 0 0,1 1 0,-1-1 0,1 0 0,-1 0 0,1 1 0,-1-1 0,1 0 0,-1 0 0,1 0 0,-1 0 0,1 0 1,-1 0-1,1 0 0,-1 0 0,1 0 0,-1 0 0,1 0 0,-1 0 0,1 0 0,-1-1 0,1 1 0,-1 0 0,1 0 0,-1 0 0,1-1 1,-1 1-1,1 0 0,-1-1 0,0 1 0,1 0 0,-1-1 0,0 1 0,1 0 0,-1-1 0,0 1 0,1-1-51,4-5 152,0-1 0,0 0-1,0 0 1,-1 0 0,0 0 0,-1-1-1,0 0 1,0 1 0,0-1 0,-1-2-152,6-13 104,2-5-123,25-61-664,-28 74-1182,1 0 0,7-9 1865,-13 21-896,0 0 1,1 0 0,0 0 0,-1 0 0,1 0-1,1 1 1,-1-1 895,8-4-2725</inkml:trace>
  <inkml:trace contextRef="#ctx0" brushRef="#br0" timeOffset="990.713">982 212 4096,'-2'1'169,"1"0"0,-1 0 0,1 0 0,-1 0 0,1 1 0,-1-1 0,1 0 0,0 0 0,0 1-1,0-1 1,0 1 0,0-1 0,0 1 0,0 0 0,1-1 0,-1 1 0,0 0 0,1-1 0,-1 1 0,1 0-169,-2 8 366,0 0 0,1 0 0,0 3-366,-1 1 173,-1 13-43,-2 7 137,2 0 0,2 10-267,1-34 53,0 0 0,1 1 0,1-1 0,0 0 0,0 0 1,1 0-1,0 0 0,0 0 0,5 6-53,-8-14 21,1-1 0,0 1 0,0-1 0,0 1 1,0-1-1,0 1 0,0-1 0,0 0 0,1 1 1,-1-1-1,1 0 0,-1 0 0,0 0 0,1 0 1,0 0-1,-1 0 0,1-1-21,-1 1 40,1-1 1,-1 0-1,0 0 1,1 0-1,-1 1 0,0-1 1,1-1-1,-1 1 0,0 0 1,1 0-1,-1 0 1,0-1-1,1 1 0,-1-1 1,0 1-1,0-1 1,2 0-41,0-1 76,0-1 1,1 1-1,-1-1 1,0 1 0,0-1-1,-1 0 1,1-1-1,-1 1 1,1 0 0,-1-1-1,0 1 1,0-1-1,1-2-76,-1-1 51,0-1 0,0 1 0,0-1 0,-1 0-1,0 1 1,0-1 0,-1 0 0,0 0 0,0 1 0,-1-1-1,-1-3-50,0 0-3,0 1 0,-1 0 0,0 1 0,0-1-1,-1 1 1,-1-1 0,0 1 0,-2-4 3,5 11-167,1 0 1,-1 0 0,0-1 0,0 1-1,0 1 1,0-1 0,0 0-1,-1 0 1,1 1 0,-1-1 166,1 1-493,0 0-1,0 0 1,1 1-1,-1-1 1,0 1-1,0-1 1,0 1-1,1 0 1,-1 0-1,0 0 494,-8 1-3402</inkml:trace>
  <inkml:trace contextRef="#ctx0" brushRef="#br0" timeOffset="1544.137">1165 252 3072,'2'1'159,"1"0"1,0 1 0,0-1-1,-1 1 1,1 0-1,-1-1 1,1 1-1,-1 1 1,0-1-1,0 0 1,0 0-1,0 1 1,0-1 0,0 1-1,-1 0 1,1-1-1,-1 1 1,0 0-1,0 0 1,0 0-1,0 0 1,0 0-1,-1 0 1,1 0 0,-1 2-160,1 12 308,0-1 1,-1 0 0,-1 0 0,-2 9-309,1-7 376,-2 29 832,2 25-1208,3-58 147,-1 0 1,2 0-1,0 0 0,0 0 1,2-1-1,-1 1 1,4 6-148,-7-19 21,1-1-1,-1 1 1,0 0 0,0-1 0,1 1 0,-1 0 0,0-1-1,1 1 1,-1 0 0,1-1 0,-1 1 0,1-1 0,-1 1 0,1-1-1,-1 1 1,1-1 0,-1 1 0,1-1 0,0 0 0,-1 1-1,1-1 1,0 0 0,-1 1 0,2-1-21,-2 0 23,1 0 0,0-1 0,-1 1 0,1 0 0,0 0-1,-1-1 1,1 1 0,0 0 0,-1-1 0,1 1 0,0 0 0,-1-1 0,1 1 0,-1-1 0,1 1-1,-1-1 1,1 0 0,-1 1 0,1-1-23,2-4 68,1-1 0,-1 1 0,0-1-1,-1 0 1,0 0-68,21-66 234,-18 54-263,0 0-1,1 1 0,0 0 1,2 0-1,0 1 1,0 0-1,2 0 30,-10 15-14,1 0 0,-1 1 0,0-1 1,1 0-1,-1 1 0,1-1 0,-1 1 0,1-1 0,-1 0 1,1 1-1,0-1 0,-1 1 0,1-1 0,0 1 0,-1 0 1,1-1-1,0 1 0,-1 0 0,1-1 0,0 1 0,0 0 1,0 0-1,-1 0 0,1 0 0,0-1 0,0 1 0,-1 0 0,2 0 14,-2 1-7,1 0 0,0-1 0,0 1-1,0 0 1,0 0 0,-1-1-1,1 1 1,0 0 0,-1 0 0,1 0-1,-1 0 1,1 0 0,-1 0-1,1 0 1,-1 0 0,0 0-1,1 1 8,1 7 10,0 0-1,0 1 0,-1-1 0,0 3-9,1 25 31,-2-13 48,2-1-1,1 1 1,1 4-79,-3-26 6,0 0-1,-1 1 1,1-1-1,0 0 1,0 0-1,0 0 1,0 0-1,0 0 1,1 0-6,-2-2 6,1 1 0,-1-1 0,0 0 0,1 1 0,-1-1 0,0 0 0,1 0 0,-1 1 0,0-1 0,1 0 0,-1 0 0,0 0-1,1 1 1,-1-1 0,1 0 0,-1 0 0,1 0 0,-1 0 0,0 0 0,1 0 0,-1 0 0,1 0 0,-1 0 0,1 0 0,-1 0 0,1 0 0,-1 0 0,0 0 0,1-1 0,-1 1 0,1 0 0,-1 0 0,0 0 0,1-1 0,-1 1-1,0 0 1,1 0 0,-1-1 0,0 1 0,1 0 0,-1-1 0,0 1 0,0 0 0,1-1 0,-1 1 0,0 0 0,0-1 0,1 0-6,5-8 40,-1-1 0,1-1 1,-2 1-1,1-1 0,-1-3-40,-1 5 2,0 1 1,0 0-1,1 0 0,0 0 1,0 0-1,0 0 0,1 1 0,1 0 1,-1 0-1,2-1-2,-6 7-4,0 0 0,-1 1 0,1-1 0,0 0 1,0 1-1,-1-1 0,1 1 0,0-1 0,0 1 0,0-1 0,0 1 0,0-1 1,0 1-1,0 0 0,0-1 0,0 1 0,0 0 0,0 0 0,0 0 0,0 0 1,0 0-1,0 0 0,0 0 0,0 0 0,0 1 0,0-1 0,0 0 0,0 0 1,0 1-1,0-1 0,0 1 0,-1-1 0,2 1 4,1 2 16,0 0 0,-1 0-1,1 0 1,0 0 0,-1 0 0,0 1-1,2 2-15,-2-2 23,2 4 26,0-1-1,-1 1 1,0 0-1,2 6-48,-2-4-240,0-1-1,1 0 0,2 4 241,5 4-2922</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33.909"/>
    </inkml:context>
    <inkml:brush xml:id="br0">
      <inkml:brushProperty name="width" value="0.05" units="cm"/>
      <inkml:brushProperty name="height" value="0.05" units="cm"/>
    </inkml:brush>
  </inkml:definitions>
  <inkml:trace contextRef="#ctx0" brushRef="#br0">97 88 5760,'-1'-1'120,"0"0"0,0 0 0,0 1 0,1-1 0,-1 0 0,0 1 0,0-1 0,0 1 0,0-1 0,0 1 0,0-1 0,0 1 0,0 0 0,0 0 0,0-1 0,0 1 0,-1 0 0,1 0 0,0 0 0,0 0-120,0 1 40,0-1 0,0 1 0,0-1 0,0 1 0,0 0 0,0-1 0,0 1 0,0 0 0,0 0 0,0 0 0,0-1 0,0 1 0,1 0 0,-1 0 0,0 0 0,1 0 0,-1 1 0,1-1 0,-1 0 0,1 0 0,0 0 0,-1 1-40,-14 40 524,1 0 0,-6 34-524,17-62 39,1 0 0,0 1 0,1-1 0,0 0 1,2 0-1,-1 0 0,2 1 0,0-1 0,0 0 1,5 12-40,-6-23 55,0-1 0,0 1 0,0 0 0,1-1 0,-1 1 1,1-1-1,0 1 0,-1-1 0,1 0 0,0 0 0,1 0 1,-1 0-1,0 0 0,0-1 0,1 1 0,-1 0 0,1-1 0,0 0 1,-1 0-1,2 1-55,-2-2 54,0 1 0,0-1 0,1 1 0,-1-1 1,0 0-1,0 0 0,0 0 0,0 0 0,1-1 0,-1 1 0,0 0 1,0-1-1,0 0 0,0 1 0,0-1 0,0 0 0,0 0 1,0 0-1,0 0 0,0 0 0,-1-1 0,1 1 0,0-1 0,-1 1 1,1-1-1,-1 1 0,1-2-54,1-1 89,-1 0 1,1 0 0,-1-1-1,0 1 1,0 0-1,-1-1 1,0 0-1,1 1 1,-1-1-1,-1 1 1,1-1-1,-1 0 1,0 0-1,0 1 1,0-2-90,-1-11-12,-2-1 1,0 0 0,-2-4 11,5 21-8,-6-26-3880,-10-26 3888,11 42-3226</inkml:trace>
  <inkml:trace contextRef="#ctx0" brushRef="#br0" timeOffset="417.59">268 25 3584,'-1'-18'1221,"0"18"-1196,1 0 1,0 0-1,0-1 0,0 1 0,0 0 1,0 0-1,0 0 0,0-1 0,0 1 1,0 0-1,0 0 0,0 0 0,0 0 1,0-1-1,0 1 0,0 0 0,0 0 1,0 0-1,0-1 0,0 1 0,0 0 1,0 0-1,0 0 0,1 0 0,-1-1 1,0 1-1,0 0 0,0 0 0,0 0 1,0 0-1,0 0 0,0 0 0,1-1 1,-1 1-1,0 0 0,0 0 0,0 0 1,0 0-1,1 0 0,-1 0 0,0 0 1,0 0-1,0 0 0,0 0 0,1 0 1,-1 0-1,0 0 0,0 0 0,0 0 1,1 0-1,-1 0 0,0 0 0,0 0 1,0 0-1,0 0 0,1 0 0,-1 0 1,0 0-1,0 0 0,0 0 0,0 0 1,1 0-26,6 8 1853,-4-2-1712,0 0-1,-1 0 1,1 0 0,-2 0 0,1 0 0,-1 1-1,0-1 1,0 1 0,-1-1 0,0 4-141,2 8 128,2 37 896,-3-1 0,-2 1 0,-7 38-1024,6-61 1178,1 21-1178,1-39 256,0-12 107,4-10 154,18-33-672,20-27 155,-34 56-83,1 0-1,1 1 0,0 0 0,0 0 0,1 1 1,1 0-1,4-2 84,-14 10-12,0 1 0,0-1 0,0 1-1,1 0 1,-1 0 0,0 0 0,1 0 0,-1 0 0,1 1 0,-1-1 0,1 1 0,-1-1 0,1 1-1,-1 0 1,1 0 0,0 0 0,-1 0 0,1 1 12,0-1 2,-1 1-1,0 0 1,1 1-1,-1-1 1,0 0-1,0 1 1,1-1-1,-1 1 1,-1-1-1,1 1 1,0 0-1,0 0 1,0 0-1,-1 0 1,0 0-1,1 0 1,0 3-2,5 9 174,-2 0-1,0 1 1,0-1 0,-1 1 0,-1 0-1,0 0 1,-1 6-174,7 32-1899,-2-31-805,4-7-858</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30.779"/>
    </inkml:context>
    <inkml:brush xml:id="br0">
      <inkml:brushProperty name="width" value="0.05" units="cm"/>
      <inkml:brushProperty name="height" value="0.05" units="cm"/>
    </inkml:brush>
  </inkml:definitions>
  <inkml:trace contextRef="#ctx0" brushRef="#br0">305 77 3712,'-1'-3'243,"0"0"1,0 1-1,0-1 1,0 1-1,-1-1 1,1 1 0,-1 0-1,1-1 1,-1 1-1,-2-2-243,3 3 179,-1 0 0,1 0-1,-1 1 1,1-1 0,-1 0 0,0 0 0,1 1-1,-1-1 1,0 1 0,0 0 0,0-1-1,1 1 1,-1 0 0,0 0 0,0 0 0,0 0-1,1 0 1,-2 1-179,-3 0 63,0 0 0,0 1 0,0 0-1,0 0 1,0 0 0,0 1 0,0 0 0,1 0 0,0 0-1,-1 1 1,1-1 0,0 1 0,1 1 0,-1-1 0,1 1-1,0 0 1,0 0 0,0 0 0,1 0 0,-2 2-63,-1 5-27,0 0 1,0 0-1,1 0 1,1 1-1,0-1 1,1 1 0,0 0-1,1 0 1,0 3 26,1-8 16,1 0 1,1 0-1,-1 0 1,1 0-1,0 0 1,1-1-1,0 1 1,1 0-1,-1-1 1,4 6-17,-5-9 23,1-1 1,0 1-1,0-1 1,1 0-1,-1 0 1,0 0-1,1 0 0,0-1 1,0 1-1,2 1-23,-3-2 25,1-1 1,-1 0-1,0 0 0,1 0 0,-1 0 0,0 0 0,1-1 0,-1 1 0,1-1 1,-1 1-1,1-1 0,-1 0 0,1 0 0,-1 0 0,1 0 0,-1-1 0,1 1-25,1-1 25,-1 0-1,0 0 0,0-1 1,0 1-1,0-1 1,0 0-1,0 1 0,0-1 1,0-1-1,-1 1 0,1 0 1,-1-1-1,1 1 1,-1-1-25,0 1 15,-1 0 1,0 1-1,1-1 1,-1 0-1,0 0 1,0 0-1,0 0 1,0 0-1,0 0 1,-1 0-1,1 0 1,-1-1-1,1 1 1,-1 0-1,0 0 1,0 0-1,0-1 1,0 1-1,0 0 1,0 0-1,0-1 1,-1 1-16,1 1 12,-1 0 0,1 0 0,0 0 1,-1 0-1,1 0 0,-1 1 0,1-1 0,-1 0 0,0 0 1,1 1-1,-1-1 0,0 0 0,1 1 0,-1-1 0,0 1 0,0-1 1,1 1-1,-1-1 0,0 1 0,0-1 0,0 1 0,0 0 0,0 0 1,1-1-1,-1 1 0,0 0 0,0 0 0,0 0 0,0 0 1,0 0-1,0 0 0,0 0 0,0 0 0,0 1 0,0-1-12,-3 1 38,0 0-1,0 0 1,1 1-1,-1 0 1,1 0-1,-1-1 1,1 2-1,-2 0-37,-27 23 61,2 0-1,0 2 1,-18 24-61,42-45 6,0 0 1,0 1-1,1 0 1,0 0-1,0 0 1,1 1-1,0-1 1,-1 8-7,4-13 5,0 1 1,0 0 0,0 0-1,1-1 1,-1 1-1,1 0 1,0 0 0,0 0-1,1 0 1,-1 0 0,1-1-1,0 1 1,0 0 0,0-1-1,0 1 1,1 0-1,0-1 1,-1 1 0,1-1-1,0 0 1,1 0 0,0 2-6,1-1 10,1 1 0,0-1 0,-1 0 1,1-1-1,1 1 0,-1-1 0,0 0 1,1 0-1,0 0 0,-1-1 0,1 0 1,0 0-1,0 0 0,1-1 0,-1 0 0,0 0 1,0-1-1,5 0-10,7 0-757,-1-1 0,0-1 0,0 0 0,0-1 0,-1-2 0,7-1 757,12-5-2826</inkml:trace>
  <inkml:trace contextRef="#ctx0" brushRef="#br0" timeOffset="443.85">664 361 4992,'0'0'18,"0"-3"155,0 1 0,0-1 1,0 1-1,-1 0 0,1-1 1,-1 1-1,1 0 1,-1-1-1,0 1 0,0 0 1,0 0-1,0 0 0,-1 0 1,1 0-1,0 0 1,-1 0-1,1 0 0,-1 0 1,-1-1-174,2 3 65,0 0 0,1 0 0,-1 0 0,0 0 0,1 0 1,-1-1-1,0 1 0,0 0 0,1 1 0,-1-1 0,0 0 0,1 0 1,-1 0-1,0 0 0,1 0 0,-1 1 0,0-1 0,1 0 0,-1 1 1,0-1-1,1 0 0,-1 1 0,1-1 0,-1 1 0,0-1-65,-2 3 228,-19 10 177,0 0 0,1 2 0,1 1 1,-3 4-406,11-10 16,1 1 0,1 1 0,0 0 0,1 0 0,0 1 0,1 0 0,-5 9-16,12-19-8,-1 0 1,1 0-1,0 0 0,-1 1 0,2-1 1,-1 0-1,0 1 0,1-1 1,-1 1-1,1-1 0,0 1 0,0-1 1,0 1-1,1-1 0,-1 2 8,1-4-7,0 1 0,-1-1 0,1 1 0,0-1 0,0 1 0,0-1 0,0 0 0,0 1 0,0-1 0,1 0 0,-1 0 0,0 0 0,1 0 0,-1 0 0,1 0 0,-1 0 0,1 0 0,-1 0 0,1-1 0,-1 1 1,1-1-1,0 1 0,-1-1 0,1 0 0,0 0 0,0 1 0,-1-1 0,1 0 0,0-1 0,1 1 7,3 0-29,0 0 1,1-1 0,-1 0-1,0 0 1,0-1-1,1 0 1,-1 0 0,0 0-1,-1-1 1,1 1 0,0-1-1,-1-1 1,0 1 0,1-1-1,-1 0 1,-1 0-1,1-1 1,1-1 28,0-1 4,-1 0 1,1 0-1,-1-1 0,-1 0 1,0 0-1,0 0 0,0-1 1,-1 1-1,0-1 0,-1 0 1,0 0-1,1-6-4,0-21-20,-1 0 0,-2-9 20,0 23 104,-2 16 26,-1 7-26,-3 11-34,-12 39 144,-2 7 477,-2 21-691,17-58 158,1 0 0,1 0 0,1 1 1,1-1-1,1 17-158,2-15 83,1 0 0,1 0 0,1 0 0,4 13-83,-5-24 76,1 0 1,0 0-1,0 0 0,1-1 0,0 1 1,1-1-1,1-1 0,-1 1 1,3 0-77,-9-9 25,1 0 1,0 0 0,0 0 0,0-1 0,0 1 0,0 0-1,1-1 1,-1 1 0,0-1 0,1 0 0,-1 0 0,1 0-1,-1 0 1,1 0 0,0 0 0,-1-1 0,1 1-1,0-1 1,-1 0 0,1 0 0,0 0 0,0 0 0,0 0-26,0-1 23,1-1 0,-1 1 0,1-1 0,-1 1 1,0-1-1,0 0 0,0 0 0,0 0 0,0-1 1,0 1-1,-1-1 0,1 0 0,-1 1 0,0-1 1,1 0-1,0-3-23,2-3-331,1-1 1,-2 1-1,1-1 0,-1 0 1,-1-1-1,0 1 0,1-7 331,0-10-3466</inkml:trace>
  <inkml:trace contextRef="#ctx0" brushRef="#br0" timeOffset="1517.88">839 317 4224,'-3'-12'1022,"3"12"-1000,0 0-1,0 1 1,0-1 0,0 0 0,0 0 0,0 0 0,0 0 0,0 0 0,0 0-1,0 0 1,0 0 0,0 0 0,0 0 0,0 0 0,0 0 0,0 0 0,0 0 0,0 0-1,0 0 1,0 0 0,0 0 0,0 1 0,0-1 0,0 0 0,0 0 0,0 0 0,0 0-1,0 0 1,0 0 0,0 0 0,0 0 0,0 0 0,0 0 0,0 0 0,-1 0 0,1 0-1,0 0 1,0 0 0,0 0 0,0 0 0,0 0 0,0 0 0,0 0 0,0 0 0,0 0-1,0 0 1,0 0 0,0 0 0,0 0 0,0 0 0,0 0 0,0 0 0,0 0 0,0 0-1,0 0 1,-1 0 0,1 0 0,0 0 0,0 0 0,0 0 0,0 0-22,1 23 2195,-1-9-2139,-1 30 559,0-17-250,1 1-1,1-1 0,2 0 1,0 0-1,4 10-364,-6-32 134,1 0 0,0 1 0,0-1 0,0 0 0,1 0 0,0-1 0,1 3-134,-3-6 24,-1 0 0,1-1 0,-1 1 0,1 0 0,0 0 0,-1-1-1,1 1 1,0 0 0,0-1 0,-1 1 0,1-1 0,0 1 0,0-1 0,0 1-1,0-1 1,0 0 0,0 1 0,0-1 0,0 0 0,0 0 0,0 1 0,0-1-1,0 0 1,0 0 0,0 0 0,0 0 0,0-1 0,0 1 0,0 0 0,0 0 0,0-1-1,-1 1 1,1 0 0,0-1 0,0 1 0,0-1 0,0 1 0,0-1 0,0 1-1,-1-1 1,1 0 0,0 0-24,7-7 33,-1-1-1,-1 0 0,0 0 0,0 0 1,-1-1-1,0 0 0,0 0 1,0-3-33,3-5-24,24-44 99,-32 62-77,0 0 0,0 0 0,0 1 0,0-1 0,0 0 0,1 0 0,-1 0 0,0 0 0,0 0 0,0 1 0,0-1 0,0 0 0,0 0 0,0 0 0,0 0 0,1 0 0,-1 0 0,0 0 0,0 1 1,0-1-1,0 0 0,0 0 0,1 0 0,-1 0 0,0 0 0,0 0 0,0 0 0,0 0 0,1 0 0,-1 0 0,0 0 0,0 0 0,0 0 0,0 0 0,0 0 0,1 0 0,-1 0 0,0 0 0,0 0 0,0 0 0,0 0 1,1 0-1,-1 0 0,0 0 0,0-1 0,0 1 0,0 0 0,0 0 0,0 0 0,1 0 0,-1 0 0,0 0 0,0 0 0,0-1 0,0 1 0,0 0 0,0 0 0,0 0 0,0 0 2,2 14 20,-2-2 45,0 1 1,1-1-1,0 1 1,1-1-1,3 12-65,-4-20-84,0 0-1,1-1 1,-1 1-1,1-1 1,0 0-1,0 0 1,0 1 0,1-1-1,-1 0 1,1-1-1,-1 1 1,1 0-1,0-1 1,0 0-1,0 1 1,0-1-1,1 0 1,-1-1-1,1 1 1,-1-1-1,1 1 1,0-1 84,5 2-397,1-1 0,0 0 0,0 0 0,0-1 1,0 0-1,0 0 0,0-1 0,1-1 0,-1 0 0,0 0 0,0-1 1,5-2 396,-9 2-67,1 0 0,-1 0 0,0-1 0,0 0 0,0 0 1,0-1-1,0 0 0,-1 0 0,0 0 0,0 0 1,0-1-1,0 0 0,0 0 0,-1 0 0,0-1 1,-1 1-1,1-1 0,-1 0 0,1-2 67,5-13 625,-1 1 0,-1-1 0,-1 0 0,0-1 0,-2 0-1,0-8-624,-4 29 107,1 0-1,-1 0 1,0 0-1,0 0 0,0 0 1,0 0-1,0 0 1,0 0-1,0 0 1,-1 0-1,1 0 0,0 0 1,-1 0-1,1-1-106,-1 2 35,1 0 0,0 0 1,0 0-1,-1 0 0,1 0 0,0 0 0,0 0 0,-1 0 0,1 0 0,0 0 0,0 0 0,-1 0 1,1 0-1,0 0 0,0 0 0,-1 0 0,1 0 0,0 0 0,0 0 0,-1 1 0,1-1 0,0 0 1,0 0-1,0 0 0,0 0 0,-1 1 0,1-1 0,0 0 0,0 0 0,0 0 0,0 1 0,-1-1 1,1 0-36,-17 26 919,15-21-852,-20 36 699,-4 14-766,20-42 13,1-1 0,1 2 1,0-1-1,1 0 0,1 1 0,-1 9-13,2-18 17,1-1-1,1 0 0,-1 1 0,0-1 1,1 0-1,0 0 0,0 1 1,0-1-1,1 1-16,-1-4 9,-1 0-1,0 0 1,1 0 0,-1-1-1,1 1 1,-1 0 0,1-1-1,-1 1 1,1 0 0,-1-1-1,1 1 1,0-1 0,-1 1-1,1 0 1,0-1 0,-1 0 0,1 1-1,0-1 1,0 1 0,0-1-1,-1 0 1,1 0 0,0 1-1,0-1 1,0 0 0,0 0-1,-1 0 1,1 0 0,0 0-1,0 0 1,0 0 0,0 0-1,0-1 1,-1 1 0,1 0-1,0 0 1,0-1 0,0 1-1,-1 0 1,1-1 0,0 1-1,-1-1 1,1 1 0,0-1 0,-1 1-1,1-1 1,0 0-9,3-2 20,0-1 0,-1 1 0,1-1 0,-1 0 1,0 0-1,0 0 0,0-1 0,0 1 0,-1-1 0,0 0 0,0 1 0,1-5-20,3-11 42,0-1 0,0-9-42,-2 13 11,14-79 176,-19 109-182,0 0 0,2-1 1,-1 1-1,2 1-5,-1-4 58,1 1 0,0-1 0,1 0 0,0 0 0,0 0 0,3 5-58,-4-10-150,0-1 0,0 0 0,1 1 0,-1-1 0,1 0-1,0-1 1,0 1 0,0 0 0,1-1 0,-1 0 0,1 0-1,0 0 1,0 0 0,0 0 0,1 0 150,-3-3-396,0 1 0,0 0 0,-1-1-1,1 0 1,0 1 0,0-1 0,0 0 0,0 0 0,-1 0 0,1 0 0,1 0 396,8-2-2976</inkml:trace>
  <inkml:trace contextRef="#ctx0" brushRef="#br0" timeOffset="1930.601">1483 576 4224,'1'5'201,"0"-1"-1,0 0 1,0 0 0,1 0 0,0 0-1,0 0 1,0 0 0,0 0-1,1-1 1,-1 1 0,1-1 0,0 1-1,0-1 1,0 0 0,0 0 0,1 0-1,-1-1 1,1 1 0,0-1 0,-1 0-1,1 0 1,0 0 0,0-1-1,1 1 1,-1-1 0,0 0 0,0 0-1,1-1 1,-1 1 0,0-1 0,1 0-1,-1 0 1,1 0 0,-1-1 0,0 1-1,2-2-200,5 0 115,0 0-1,0-1 1,0-1-1,0 1 1,-1-2 0,1 0-1,-1 0 1,-1-1-1,1 0 1,-1 0-1,0-1 1,0-1-1,-1 1 1,0-1-1,0-1 1,-1 1-1,0-1 1,-1-1 0,0 1-1,0-1 1,3-9-115,4-12 226,-2 0 0,-2-1 1,5-24-227,12-100 851,-22 135-772,0 15-163,-4 6 76,0 0 1,0 0 0,1 0 0,-1 0 0,0 0-1,0 1 1,0-1 0,1 0 0,-1 0-1,0 0 1,0 0 0,1 0 0,-1 1 0,0-1-1,0 0 1,0 0 0,0 0 0,0 1-1,1-1 1,-1 0 0,0 0 0,0 0 0,0 1-1,0-1 1,0 0 0,0 0 0,0 1 0,0-1-1,0 0 1,0 0 0,0 1 7,7 20-44,-2 0 1,0 0-1,0 11 44,6 27 88,3-10-68,1-1-1,2-1 1,16 29-20,-31-72-227,0-2-13,-1 0 0,0 0 0,0 0 1,0 0-1,-1 0 0,1 0 0,0 0 1,-1 1-1,1-1 0,-1 0 0,0 0 0,0 1 1,0-1-1,0 1 240,-4-2-1744,-2-5-1061</inkml:trace>
  <inkml:trace contextRef="#ctx0" brushRef="#br0" timeOffset="2337.149">1442 408 6144,'3'3'2272,"8"-3"-1760,13 3-64,-10-3-192,17 0 64,6 0 128,20-3-224,7 3-64,3-3-96,-3-1-64,-2 4 32,-7 4-1312,-2-1-480,-4 4-896</inkml:trace>
  <inkml:trace contextRef="#ctx0" brushRef="#br0" timeOffset="2338.149">2214 190 5504,'-7'-3'2112,"11"13"-1664,-8 9-96,4 2-128,0 12 96,-4 8 96,0 2-128,1 0-32,-1 2-128,0-2 64,1 0 0,-1-2-1280,4-8-512,-4 0-992</inkml:trace>
  <inkml:trace contextRef="#ctx0" brushRef="#br0" timeOffset="2736.141">2214 5 4736,'-15'-4'1760,"12"14"-1376,3 6-1088,0-5-608,0 2-384,3 8-96</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29.193"/>
    </inkml:context>
    <inkml:brush xml:id="br0">
      <inkml:brushProperty name="width" value="0.05" units="cm"/>
      <inkml:brushProperty name="height" value="0.05" units="cm"/>
    </inkml:brush>
  </inkml:definitions>
  <inkml:trace contextRef="#ctx0" brushRef="#br0">87 0 4608,'-27'17'1760,"16"-3"-1376,-8 3-320,12-7-160,-5 4-1792,1-2-736</inkml:trace>
  <inkml:trace contextRef="#ctx0" brushRef="#br0" timeOffset="460.667">296 146 3968,'-17'2'571,"9"-1"-337,1 0 0,1 0-1,-1 1 1,0-1 0,0 1-1,-2 2-233,5-3 150,1 1 0,-1-1 0,1 1 0,0 0 0,0 0 0,0 0-1,0 0 1,0 0 0,-2 3-150,4-4 12,1 1 0,-1-1 0,0 0 0,0 0 0,1 1 1,-1-1-1,0 0 0,1 1 0,0-1 0,-1 1 0,1-1 0,0 1 0,0-1 0,-1 0 0,1 1 0,0-1 0,1 1 0,-1-1 0,0 1 0,0-1 0,1 1 0,-1-1 1,1 0-1,-1 1 0,1-1 0,-1 0 0,2 2-12,4 7-15,1 1 1,0-1 0,0 0-1,1-1 1,2 1 14,-1 0-13,0 0 1,-1 1-1,0 0 0,1 4 13,-6-11 120,-1 1 0,0-1 0,0 1 0,-1-1 0,1 1 0,-1 0 0,0 0 0,0 0 0,-1 0 0,1 0 0,-1 0 0,0 4-120,-1-6 173,1 0 1,-1 0-1,0 0 1,0 0-1,0 0 1,0 0-1,-1 0 1,1 0-1,-1 0 1,0 0-1,1-1 0,-1 1 1,-1-1-1,1 0 1,0 1-1,0-1 1,-1 0-1,1 0 1,-1 0-1,0-1 1,0 1-174,-1 0-240,-1 1 1,0-1 0,0-1 0,0 1 0,-1-1 0,1 0-1,0 0 1,0 0 0,-1-1 0,1 0 0,0 0 0,0 0-1,-3-1 240,-15-4-3066</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26.137"/>
    </inkml:context>
    <inkml:brush xml:id="br0">
      <inkml:brushProperty name="width" value="0.05" units="cm"/>
      <inkml:brushProperty name="height" value="0.05" units="cm"/>
    </inkml:brush>
  </inkml:definitions>
  <inkml:trace contextRef="#ctx0" brushRef="#br0">1 511 3968,'8'62'3165,"-3"1"0,-3 16-3165,-2-59 636,0-13 172,0-12 559,1-9-1180,0 1 1,1-1-1,1 0 1,0 0-1,1 1 1,0 0-1,3-5-187,3-6-36,1 0 1,2 1-1,8-12 36,-14 25-165,1-1 0,0 1 1,0 1-1,1 0 0,1-1 165,-5 5-572,1 1 0,-1 0 0,1 1 0,-1-1 0,1 1 0,5-2 572,14-2-3178</inkml:trace>
  <inkml:trace contextRef="#ctx0" brushRef="#br0" timeOffset="493.44">334 385 4224,'0'0'65,"0"0"0,1 0 0,-1 0 0,0 0 0,0 0 0,1 0 0,-1 0 0,0 0 0,0 1 0,1-1 0,-1 0 0,0 0 0,0 0 0,1 0 0,-1 1 0,0-1 0,0 0 0,0 0 0,1 1 0,-1-1 0,0 0 0,0 0 0,0 1 0,0-1 0,0 0 0,1 1 0,-1-1 0,0 0 0,0 0 0,0 1 0,0-1 0,0 0 0,0 1 0,0-1 0,0 0 0,0 1-66,-1 15 761,0-6-254,-2 90 1290,0-47-1043,2-1-1,4 17-752,-2-65 65,-1-1 0,0 1 0,1-1 0,0 1 0,0-1 0,0 1 0,1 0-65,-2-4 17,0 0 0,0 0 0,0 0 0,0 1-1,0-1 1,0 0 0,0 0 0,0 0 0,1 0 0,-1 1 0,0-1 0,0 0-1,0 0 1,0 0 0,1 0 0,-1 0 0,0 0 0,0 1 0,0-1-1,1 0 1,-1 0 0,0 0 0,0 0 0,0 0 0,1 0 0,-1 0 0,0 0-1,0 0 1,0 0 0,1 0 0,-1 0 0,0 0 0,0 0 0,0 0-1,1 0 1,-1-1-17,1 1 61,0-1-1,0 0 1,0 0-1,0 1 1,-1-1 0,1 0-1,0 0 1,-1 0-1,1 0 1,0 0-1,0-1-60,25-49 282,-3 5-88,6-4-194,-20 37-24,0 0 0,0 0 1,1 1-1,1 0 1,10-8 23,-20 19-26,1-1 1,0 0-1,0 1 0,0-1 1,1 1-1,-1 0 1,0 0-1,0 0 1,1 0-1,1-1 26,-3 2-6,-1 0 0,0 0 0,1 0 0,-1 0 0,1 0 0,-1 0 0,1 0 0,-1 0 0,1 1 0,-1-1 0,1 0 0,-1 0 0,1 0 0,-1 0 0,0 1 0,1-1 0,-1 0 0,1 0 0,-1 1 0,0-1 0,1 0 0,-1 1 6,1 0 19,-1 0-1,1 0 1,0 0-1,-1 0 1,1 0-1,-1 0 1,0 0-1,1 1 1,-1-1-1,0 0 1,0 0-1,1 1-18,3 46 478,-4-31-424,2 0 0,0 0 0,5 16-54,-6-30-66,2 9 149,0-1 0,2 1 1,0 1-84,-4-11-148,0 0-1,0 1 1,1-1 0,-1 0 0,1 0 0,-1 0-1,1 0 1,0 0 0,-1 0 0,1 0 0,0-1-1,0 1 1,0-1 0,1 1 0,-1-1 0,0 0-1,1 1 149,-1-2-432,-1 0 0,1 0 0,-1 0 0,1 0 0,-1 0 0,1 0 0,-1 0 0,1-1 0,-1 1 0,0 0 0,1-1 0,-1 1 0,1-1 1,-1 0-1,0 1 0,0-1 0,2-1 432,11-7-2571</inkml:trace>
  <inkml:trace contextRef="#ctx0" brushRef="#br0" timeOffset="897.198">806 399 3840,'0'0'49,"-1"-1"0,1 1-1,0 0 1,0 0 0,0 0 0,0 0 0,0 0-1,0 0 1,0 0 0,0 0 0,0 0 0,0 0-1,0-1 1,0 1 0,-1 0 0,1 0 0,0 0-1,0 0 1,0 0 0,0 0 0,0 0 0,0 0 0,0 0-1,-1 0 1,1 0 0,0 0 0,0 0 0,0 0-1,0 0 1,0 0 0,0 0 0,0 0 0,0 0-1,-1 0 1,1 0 0,0 0 0,0 0 0,0 0-1,0 1 1,0-1 0,0 0 0,0 0 0,0 0 0,0 0-1,0 0 1,-1 0 0,1 0 0,0 0 0,0 0-1,0 0 1,0 0 0,0 1 0,0-1-49,-5 10 1753,-6 20-123,9-22-1472,-5 16 180,0 0 1,2 1 0,1-1 0,0 18-339,3-28 112,1 0 0,0 0 0,1-1 0,0 1-1,1 0 1,1-1 0,0 1 0,1-1 0,3 5-112,-7-16 24,1-1 0,0 1 0,0 0 0,0 0 0,0 0 0,0-1 0,0 1 0,1 0 0,-1-1 0,0 0 0,1 1 0,-1-1 0,1 0 0,0 1 0,-1-1 0,1 0 0,1 0-24,-2-1 25,0 1 1,1-1 0,-1 0-1,0 0 1,1 0-1,-1 0 1,0 0-1,1 0 1,-1 0-1,0 0 1,1-1-1,-1 1 1,0 0 0,0-1-1,1 1 1,-1-1-1,0 0 1,0 1-1,0-1 1,0 0-1,1 0 1,-1 0 0,0 0-1,-1 1 1,1-1-1,0-1-25,5-4 60,-1-1 0,1 0 0,-2 0-1,1 0 1,-1-1 0,0 0-1,-1 1 1,0-1 0,0 0 0,-1-1-1,0 1 1,0 0 0,0-4-60,-1 1 15,0-1 0,0 0 0,-1 1 0,-1-1 0,0 0 0,0 1 0,-1-1 0,-1 1 0,-2-7-15,3 12-9,0 0 0,-1 0 1,0 1-1,0-1 0,-1 1 0,-1-4 9,4 8-224,0-1 1,-1 1 0,1 0-1,0-1 1,0 1 0,-1 0-1,1 0 1,-1 0 0,1 0-1,-1 0 1,1 0 0,-1 0-1,1 0 1,-1 1 0,0-1-1,0 1 1,1-1 0,-1 1-1,0-1 1,0 1-1,1 0 1,-1 0 0,0 0-1,0 0 1,0 0 223,-7 4-3077</inkml:trace>
  <inkml:trace contextRef="#ctx0" brushRef="#br0" timeOffset="1272.752">1032 398 4224,'4'17'3002,"-4"3"-2764,1 1 0,0 0 0,1-1 0,2 1 0,0-1 0,1 0-1,1 0 1,0-1 0,2 0 0,5 10-238,-13-28 12,1 0 0,0 0-1,-1 1 1,1-1 0,0 0 0,0 0-1,0 0 1,0 0 0,0 0 0,0 0-1,0 0 1,0 0 0,0 0 0,0-1-1,1 1 1,-1 0 0,0-1 0,1 1-12,-1-1 33,0 0 0,0 0 0,0 0 0,0 0 0,0 0 0,0 0 0,0 0 0,0 0 0,0-1 0,0 1 0,0 0 0,0-1 0,0 1 0,0-1 0,-1 1 0,1-1 0,0 1 0,0-1 0,0 0-33,3-3 93,0 0 0,-1 0 0,1 0 0,-1-1 1,0 1-1,0-1 0,-1 0 0,1-1-93,9-22 247,-1 0 0,4-20-247,3-11-89,2 142 1593,-16-69-1417,1 0 0,5 10-87,-7-19-184,-1 0 1,1-1 0,-1 1-1,2-1 1,-1 0-1,0 0 1,1 0-1,-1 0 1,4 1 183,4 2-3045</inkml:trace>
  <inkml:trace contextRef="#ctx0" brushRef="#br0" timeOffset="2203.131">1257 478 4992,'1'2'167,"-1"0"-1,1 0 1,-1-1 0,1 1 0,0 0-1,-1-1 1,1 1 0,0-1 0,0 1-1,0-1 1,0 1 0,1-1 0,-1 0 0,0 0-1,1 1 1,-1-1 0,0 0 0,1 0-1,0 0 1,0 0-167,1 0 202,0 0 1,1 0-1,-1-1 0,0 1 1,0-1-1,0 1 0,0-1 1,0 0-1,1 0 0,-1-1 1,2 0-203,10-2 414,0-1 0,0-1 0,-1 0 0,12-6-414,-14 6-44,10-4 104,-1-2 1,0 1-1,-1-2 0,0-1 1,13-11-61,-23 15 41,0 0 0,0-1 1,-1 0-1,0 0 0,-1-1 0,0 0 1,0-1-1,-2 1 0,1-2 1,2-7-42,4-13 59,-2-1 1,-1-1 0,-2 0 0,-1 0-1,1-26-59,-7 58 10,-1-1-1,0 1 1,0-1-1,0 0 1,-1 1-1,1-1 1,-1 0-1,0 1 1,0-1-10,1 4 2,0-1 0,0 1 0,0 0 1,0 0-1,0 0 0,-1 0 0,1 0 0,0-1 1,0 1-1,0 0 0,0 0 0,0 0 1,0 0-1,0 0 0,-1 0 0,1-1 1,0 1-1,0 0 0,0 0 0,0 0 1,-1 0-1,1 0 0,0 0 0,0 0 0,0 0 1,0 0-1,-1 0 0,1 0 0,0 0 1,0 0-1,0 0 0,0 0 0,-1 0 1,1 0-1,0 0 0,0 0 0,0 0 1,0 0-1,-1 0 0,1 0 0,0 0 0,0 1 1,0-1-1,0 0 0,0 0 0,-1 0 1,1 0-1,0 0 0,0 0 0,0 0 1,0 1-1,0-1 0,0 0-2,-7 9-38,0 5 11,1-1 0,1 1 1,0 0-1,1 0 0,0 5 27,-8 21-21,2-8 18,-30 107-1,33-109 5,2 0-1,0 1 1,1 22-1,4-23 37,0 0 0,2-1 1,3 11-38,-4-28 19,2-1 1,-1 1-1,2-1 1,-1 0-1,2 0 1,-1 0-1,2 0 1,-1-1 0,8 10-20,-12-18 16,1 0 1,-1 0-1,1 0 1,0 0-1,0 0 1,0-1 0,0 1-1,0 0 1,0-1-1,1 0 1,-1 0 0,0 1-17,0-2 11,-1 0 0,0 0 0,0 1 0,0-1 1,1 0-1,-1 0 0,0 0 0,0 0 1,1 0-1,-1 0 0,0-1 0,0 1 0,0 0 1,1-1-1,-1 1 0,0 0 0,0-1 1,0 0-1,0 1 0,0-1 0,0 0 0,0 1 1,0-1-1,0 0 0,0 0 0,0 0-11,4-6 36,0 0 0,0 0 0,-1 0-1,0-1 1,0 1 0,0-1 0,-1 0-1,-1 0 1,2-6-36,1-2 4,15-48-155,-4 0 1,3-27 150,14-134-141,-27 174 167,-4 39-34,2-21-2,-4 31-5,1 0 0,-1 0 0,0 0 0,-1 0 0,1 0 0,0 0 0,0 0 0,-1 0 0,0 0 0,1 0-1,-1 1 1,0-1 0,0-1 15,1 3-3,0 0-1,0 0 1,-1 0 0,1 0-1,0 0 1,0 0-1,0 0 1,0 0 0,0 0-1,0-1 1,-1 1-1,1 0 1,0 0 0,0 0-1,0 0 1,0 0-1,0 0 1,0 0 0,-1 1-1,1-1 1,0 0-1,0 0 1,0 0 0,0 0-1,0 0 1,0 0-1,-1 0 1,1 0 0,0 0-1,0 0 1,0 0-1,0 0 1,0 0 0,0 1-1,0-1 1,0 0-1,0 0 1,-1 0 0,1 0-1,0 0 1,0 0-1,0 0 1,0 1 0,0-1-1,0 0 1,0 0-1,0 0 1,0 0 0,0 0-1,0 0 1,0 1-1,0-1 1,0 0 0,0 0-1,0 0 1,0 0-1,0 0 1,0 1 3,-7 21-94,2 1 1,0 0-1,1 0 0,1 0 1,1 8 93,0-14 25,-3 38 90,2 1-1,5 46-114,-1-78 124,2 0-1,1 0 1,1-1-1,0 1 1,2-1-1,1 0 1,9 18-124,-16-39 8,22 37 125,-22-36-127,0-1 1,1 0-1,0-1 1,-1 1 0,1 0-1,0 0 1,0-1-1,0 1 1,0-1 0,0 1-1,0-1 1,1 0-1,-1 0 1,0 0 0,2 0-7,-2 0-35,-1-1 1,0 0-1,1 0 1,-1 0-1,0-1 1,1 1-1,-1 0 1,0 0 0,1-1-1,-1 1 1,0-1-1,0 1 1,0-1-1,1 1 1,-1-1-1,0 0 1,0 0 0,0 0-1,0 1 1,0-1-1,0 0 1,0 0-1,0 0 1,-1 0-1,1-1 1,0 1-1,-1 0 1,1 0 34,3-6-806,-1 0 0,1 0-1,-2-1 1,2-2 806,-3 5-632,10-25-2562</inkml:trace>
  <inkml:trace contextRef="#ctx0" brushRef="#br0" timeOffset="2613.641">2102 435 4352,'5'14'1664,"10"2"-1312,-15 15 576,4-11 96,-4 6-352,-4 14-64,4 1-352,-4-1-96,-3 1-96,-4-5-256,-1-5-32,1-5-2528</inkml:trace>
  <inkml:trace contextRef="#ctx0" brushRef="#br0" timeOffset="2614.641">2126 60 6272,'-11'-7'2368,"-2"21"-1856,2 3-320,11-1-352,-3 8-672,-1 3-288</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35.557"/>
    </inkml:context>
    <inkml:brush xml:id="br0">
      <inkml:brushProperty name="width" value="0.05" units="cm"/>
      <inkml:brushProperty name="height" value="0.05" units="cm"/>
    </inkml:brush>
  </inkml:definitions>
  <inkml:trace contextRef="#ctx0" brushRef="#br0">607 664 2176,'-1'1'248,"1"0"-1,0 0 1,0 0-1,-1 0 1,1 0-1,0 0 1,-1 0 0,1 0-1,-1 0 1,1-1-1,-1 1 1,0 0 0,1 0-1,-1-1 1,0 1-1,0 0 1,1-1 0,-1 1-1,0 0 1,0-1-1,0 1 1,0-1 0,0 0-1,1 1 1,-1-1-1,0 0 1,0 1 0,0-1-1,0 0 1,0 0-1,0 0 1,0 0-1,0 0 1,0 0 0,0 0-1,0 0 1,0 0-1,0-1 1,0 1 0,-1 0-248,-17-9 420,1-1 1,-1-1 0,2 0-1,-1-1 1,2-1 0,0-1 0,0 0-1,1-1 1,-10-13-421,-2-6-16,2-1 0,1-1 0,2-1 0,-3-11 16,7 12-84,1-1 0,-8-31 84,20 53-60,1-1 1,0 0-1,1 1 0,1-1 1,0 0-1,1-1 1,1 1-1,1-6 60,-1 17-61,1 0 0,0 0 0,1 0 0,-1 0 0,1 0 0,1-3 61,-2 6-21,0 0 0,0 0 0,0 1 0,0-1 0,1 0-1,-1 1 1,0-1 0,1 1 0,-1-1 0,1 1 0,-1 0-1,1 0 1,0-1 0,-1 1 0,1 0 0,0 1 0,0-1 21,-1 0-4,-1 1 1,0 0 0,1 0 0,-1-1-1,1 1 1,-1 0 0,0 0 0,1 0-1,-1 0 1,1 0 0,-1-1 0,0 1-1,1 0 1,-1 0 0,1 0 0,-1 0-1,1 0 1,-1 0 0,1 1 0,-1-1-1,0 0 1,1 0 0,-1 0 0,1 0-1,-1 0 1,0 1 0,1-1 0,-1 0-1,1 0 1,-1 1 0,0-1 0,1 0-1,-1 0 1,0 1 0,0-1 0,1 1-1,-1-1 1,0 0 0,0 1 0,1-1-1,-1 0 1,0 1 0,0-1 0,0 1-1,0-1 1,0 1 0,1-1 0,-1 0-1,0 1 1,0 0 3,0 1 16,-1 0 0,1 0-1,0 0 1,-1 1 0,1-1-1,-1 0 1,0 0 0,0 0 0,0 0-1,0 1-15,-9 13 201,-1-1 0,0 0 0,-5 4-201,-17 24 320,-20 36 757,-21 47-1077,69-118 17,0 0 1,1 1-1,1-1 0,-1 1 1,1 0-1,1 0 0,0 0 1,0 0-18,2-7-3,0 1 1,0-1-1,0 1 1,0-1-1,0 1 1,0-1-1,1 1 1,0-1-1,-1 1 1,1-1-1,0 0 1,0 0-1,0 1 1,0-1-1,0 0 1,1 0-1,-1 0 1,1 0-1,0 0 1,-1 0-1,1-1 1,0 1-1,0 0 1,0-1-1,0 0 1,0 1-1,0-1 1,0 0-1,1 0 1,-1 0-1,0 0 1,2 0 2,9 3-80,1-1 1,-1 0 0,1-1-1,0 0 1,-1-1 0,1-1-1,13-1 80,4-1-1191,0-2 1,-1-1-1,2-2 1191,38-13-3621,-9-5 101</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25.600"/>
    </inkml:context>
    <inkml:brush xml:id="br0">
      <inkml:brushProperty name="width" value="0.05" units="cm"/>
      <inkml:brushProperty name="height" value="0.05" units="cm"/>
    </inkml:brush>
  </inkml:definitions>
  <inkml:trace contextRef="#ctx0" brushRef="#br0">126 0 2304,'-5'0'188,"0"0"0,-1 1 0,1-1-1,0 1 1,0 0 0,-1 0 0,1 1 0,0-1 0,0 1 0,0 1 0,1-1 0,-1 0 0,1 1-1,-1 0 1,1 0 0,0 1 0,0-1 0,0 1 0,0 0 0,1 0 0,-1 0 0,1 0-1,0 1 1,1-1 0,-1 1 0,-1 3-188,2-4-10,1 1-1,-1-1 1,1 1 0,0 0-1,0-1 1,1 1 0,0 0-1,-1 0 1,1-1 0,1 1-1,0 2 11,-1-4 0,0-1-1,1 1 1,0-1 0,-1 1-1,1-1 1,0 0-1,1 1 1,-1-1 0,0 0-1,0 0 1,1 0-1,0 0 1,-1 0 0,1 0-1,0-1 1,0 1-1,0 0 1,0-1 0,0 1-1,0-1 1,0 0-1,2 1 1,-3-1 37,1-1 0,0 1-1,0-1 1,0 1-1,0-1 1,0 0-1,-1 0 1,1 0 0,0 0-1,0 0 1,0 0-1,0 0 1,0-1-1,0 1 1,-1-1 0,1 1-1,0-1 1,0 0-1,0 1 1,-1-1-1,1 0-36,-2 1 16,0 0-1,0-1 0,0 1 0,0 0 0,1 0 0,-1 0 0,0 0 0,0 0 0,0 0 0,0 0 0,0 0 0,0 0 0,0 0 0,0 0 1,0 0-1,0 0 0,0 0 0,0 0 0,0 0 0,0-1 0,0 1 0,1 0 0,-1 0 0,0 0 0,0 0 0,0 0 0,0 0 1,0 0-1,0 0 0,0 0 0,0-1 0,0 1 0,0 0 0,0 0 0,0 0 0,0 0 0,0 0 0,0 0 0,-1 0 0,1 0 1,0 0-1,0 0 0,0-1 0,0 1 0,0 0 0,0 0 0,0 0 0,0 0 0,0 0 0,0 0 0,0 0 0,0 0 0,0 0 1,0 0-1,0 0 0,-1 0 0,1 0 0,0 0 0,0 0 0,0 0 0,0 0 0,0 0 0,0 0 0,0 0 0,0 0 0,0 0 1,-1 0-16,-5 0 925,1 4-783,0 0-1,0 0 0,1 0 1,0 1-1,0 0 0,0 0 0,1 0 1,-1 0-1,1 0 0,0 1 1,1-1-1,-1 1 0,1 0 1,0-1-1,1 1 0,-1 0 0,1 0 1,0 6-142,0-8-19,1 0 1,0 0 0,0 0 0,1 0-1,-1-1 1,1 1 0,0 0-1,0 0 1,0-1 0,0 1-1,1 0 1,-1-1 0,3 4 18,-2-5-25,0 1 1,0-1 0,0 0-1,0 1 1,0-1 0,1 0-1,-1 0 1,1-1-1,0 1 1,-1 0 0,1-1-1,0 0 1,0 0-1,0 1 1,0-2 0,0 1-1,0 0 1,2 0 24,28 1-1157,4-6-1643</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18.273"/>
    </inkml:context>
    <inkml:brush xml:id="br0">
      <inkml:brushProperty name="width" value="0.05" units="cm"/>
      <inkml:brushProperty name="height" value="0.05" units="cm"/>
    </inkml:brush>
  </inkml:definitions>
  <inkml:trace contextRef="#ctx0" brushRef="#br0">17 24 1792,'-4'-12'704,"8"0"-576,1 12 704,-5 0 256</inkml:trace>
  <inkml:trace contextRef="#ctx0" brushRef="#br0" timeOffset="369.474">27 26 5760,'8'42'1788,"-1"0"0,-1 20-1788,-1-14 594,5 73 638,-5 8-1232,-4 124 19,-2-125-1296,-3-139-3736,1-5 2266</inkml:trace>
  <inkml:trace contextRef="#ctx0" brushRef="#br0" timeOffset="759.192">0 145 3840,'8'-11'554,"0"0"0,1 1 1,0 0-1,11-9-554,-14 14 71,1 1 0,-1-1 0,2 1-1,-1 0 1,0 1 0,1-1 0,-1 2 0,9-3-71,5-1 121,1 1 1,1 0-1,16 0-121,-33 5 15,-1-1 0,1 1 0,-1 0 0,1 1 0,0-1 0,-1 1 0,1 0 0,-1 0 0,1 1 0,-1 0 0,0 0 0,0 0 0,0 0 0,0 1 0,0 0-1,0 0 1,3 3-15,-6-4 47,0 0-1,0-1 0,-1 1 0,1 0 0,-1 0 0,1 0 0,-1 0 1,0 0-1,0 0 0,0 0 0,0 1 0,0-1 0,-1 0 1,1 0-1,-1 1 0,1-1 0,-1 1 0,0-1 0,0 0 0,0 1 1,0-1-1,0 0 0,0 1 0,-1-1 0,0 1 0,1-1 0,-1 0 1,0 0-1,0 1 0,0-1 0,0 0 0,0 0 0,0 0 1,-1 0-47,-4 5 161,1 0 1,-1-1 0,0 1 0,-1-1 0,1-1 0,-1 1 0,0-1-1,-7 3-161,-28 16 224,-1-3 0,-22 8-224,74-24-154,60 5 66,-43-8 52,0 2 0,8 3 36,-27-5-14,1 0 0,-1 1 1,0 0-1,0 0 1,0 0-1,0 1 0,0 0 1,-1 0-1,6 6 14,-9-8 68,-1 0 1,1 1-1,-1-1 0,0 1 1,0 0-1,0 0 0,0 0 1,0 0-1,-1 0 0,1 0 1,-1 0-1,0 1 0,0-1 1,0 0-1,0 1 0,-1 0-68,1 1 129,-1-1 0,0 1 0,-1 0 0,1-1 0,-1 1 0,0-1 0,0 0 0,-1 1 0,1-1 0,-1 0 0,-1 2-129,-2 5 205,-1-2 0,0 1 0,-1-1 0,-1 1 0,1-2 0,-1 1 0,0-1 0,-1-1 0,-3 3-205,-3 1 78,0 0 0,-2-1 0,1-1 0,-1 0 0,0-1 0,-1-1 0,0-1 0,-11 3-78,26-9-101,0 1-1,-1 0 1,1-1 0,-1 0-1,1 0 1,-1 0 0,1 0-1,0-1 1,-1 1-1,0-1 102,2 0-246,0 1-1,0-1 1,0 0-1,0 0 1,1 0-1,-1 0 1,0 0-1,1 0 0,-1-1 1,1 1-1,-1-1 1,1 1-1,0-1 1,0 1-1,-1-1 1,1 0-1,0 0 247,-9-21-3461</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16.236"/>
    </inkml:context>
    <inkml:brush xml:id="br0">
      <inkml:brushProperty name="width" value="0.05" units="cm"/>
      <inkml:brushProperty name="height" value="0.05" units="cm"/>
    </inkml:brush>
  </inkml:definitions>
  <inkml:trace contextRef="#ctx0" brushRef="#br0">3 508 4480,'0'0'26,"-1"0"1,1 0 0,0 0-1,0 0 1,0 0 0,0 0-1,0 0 1,0 0 0,0 0-1,0 0 1,0 0-1,0 0 1,0 0 0,-1 0-1,1 0 1,0 0 0,0 0-1,0 0 1,0 0-1,0 0 1,0 0 0,0 0-1,0 0 1,0 0 0,0 0-1,0 0 1,0 0-1,0 0 1,0 0 0,-1 0-1,1 1 1,0-1 0,0 0-1,0 0 1,0 0-1,0 0 1,0 0 0,0 0-1,0 0 1,0 0 0,0 0-1,0 0 1,0 0-1,0 0 1,0 0 0,0 1-1,0-1 1,0 0 0,0 0-1,0 0 1,0 0-1,0 0 1,0 0 0,0 0-1,0 0 1,0 0 0,0 0-1,0 0 1,0 0-1,0 1 1,0-1 0,0 0-1,1 0 1,-1 0 0,0 0-1,0 0-26,7 6 452,15 7-347,-17-11 100,0-1-1,0 0 1,0 0-1,0-1 1,0 0-1,0 0 1,0 0-1,0 0 0,0-1 1,0 1-1,3-2-204,11-3 822,0 0 0,6-4-822,-18 6 65,37-12 253,1 1-71,-2-3 0,0-1 1,39-24-248,-69 34 30,0-1 1,0 0 0,-1-1-1,-1 0 1,0-1 0,2-3-31,-6 5 29,0 0 1,-1 0-1,0 0 1,0-1-1,-1 0 1,-1 0-1,0 0 0,0 0 1,0-5-30,1-8 336,-1-1 0,-1 0 0,-1 0 0,-1 0 0,-2 0 0,0-6-336,0 21 317,-1 0 0,0 0 0,0 1 0,-2-6-317,1 4 193,2 32-422,6 126-353,1 11 503,-5-82 81,-3 125 15,-1-155 83,-2 1 0,-3-1 1,-3 10-101,8-46 40,1-1 0,-2 0 0,0 0 0,0 0 0,0-1 0,-1 1 0,-1-1 0,0 0 0,0 0-40,3-6 49,1 0 1,-1 0-1,0 0 0,0 0 1,0-1-1,0 1 1,0-1-1,-1 0 0,1 0 1,-1 0-1,1 0 0,-1-1 1,0 0-1,0 1 0,1-1 1,-1-1-1,0 1 1,0 0-1,0-1 0,0 0 1,0 0-1,0 0 0,0-1 1,0 1-1,-2-1-49,2 0 35,-1-1 0,1 1 0,0-1 0,-1 1 0,1-1-1,0-1 1,0 1 0,0-1 0,1 1 0,-1-1 0,1 0 0,-3-2-35,1-1 33,0 0 1,1 0 0,-1 0 0,1 0-1,0-1 1,1 1 0,-2-6-34,0 0 25,1 0 1,1 0 0,0 0-1,0 0 1,2-1 0,-1 1-1,1 0 1,1-1-1,1-5-25,0 8-28,1-1 0,0 1 0,0 0 0,1 0-1,0 0 1,1 1 0,0-1 0,1 1-1,0 0 1,3-5 28,1 2 7,-1 1-1,2 0 0,-1 1 1,1 0-1,1 1 1,0-1-1,7-3-6,-4 3-152,0 2 1,0 0-1,1 0 1,0 2-1,0 0 1,1 0-1,0 2 0,0 0 1,0 0-1,0 2 1,1 0-1,-1 1 1,14 0 151,11 7-4283,-26-2 774</inkml:trace>
  <inkml:trace contextRef="#ctx0" brushRef="#br0" timeOffset="402.868">768 303 4224,'0'0'129,"3"-16"874,-3 16-966,0-1 0,0 1 0,0 0-1,0-1 1,0 1 0,0 0 0,0-1-1,0 1 1,0 0 0,0-1 0,0 1-1,0 0 1,0 0 0,1-1 0,-1 1-1,0 0 1,0-1 0,0 1 0,0 0-1,1 0 1,-1-1 0,0 1 0,0 0-1,1 0 1,-1 0 0,0-1 0,0 1-1,1 0 1,-1 0 0,0 0 0,0 0-1,1 0 1,-1-1 0,0 1 0,1 0-1,-1 0 1,0 0 0,1 0 0,-1 0-1,0 0-36,8 22 1243,-5-9-923,-1 0-1,-1 0 1,0 0 0,-1 0-1,0 0 1,-1 7-320,0 25 573,1-37-433,1 32 1064,2 0 1,7 36-1205,-10-75 54,0 0 1,1 0-1,-1 0 1,0 0-1,0 0 1,1 0-1,-1 0 1,0 0-1,1 0 0,-1-1 1,1 1-1,-1 0 1,1 0-1,-1 0 1,1 0-1,0-1 1,0 1-1,-1 0 1,1 0-55,0-1 35,-1 0 1,1 0 0,-1 0 0,1 0 0,-1 0-1,1 0 1,-1 0 0,1 0 0,-1-1 0,1 1 0,-1 0-1,1 0 1,-1 0 0,1 0 0,-1-1 0,1 1-1,-1 0 1,0-1 0,1 1 0,-1 0 0,1-1 0,-1 1-1,0 0 1,1-1 0,-1 1-36,4-6 197,0 1 1,0 0-1,-1-1 1,3-5-198,48-107 461,-30 63-634,-20 47-222,5-14-121,-6 9-3778,-2 13 711,5 3 1310,2 3-671</inkml:trace>
  <inkml:trace contextRef="#ctx0" brushRef="#br0" timeOffset="787.729">1085 386 5120,'0'0'54,"0"0"0,0 0 1,0 0-1,0 0 0,0 0 1,0-1-1,0 1 0,0 0 0,0 0 1,0 0-1,0 0 0,0 0 0,0 0 1,0 0-1,0 0 0,0 0 1,0 0-1,0 0 0,0 0 0,0 0 1,0 0-1,0 0 0,-1 0 1,1 0-1,0 0 0,0 0 0,0 0 1,0 0-1,0 0 0,0 0 0,0 0 1,0 0-1,0 0 0,0 0 1,0 0-1,0 0 0,0 0 0,0 0 1,0 0-1,0 0 0,0 0 1,-1 0-1,1 0 0,0 0 0,0 0 1,0 0-1,0 0 0,0 0 1,0 0-1,0 0 0,0 0 0,0 0 1,0 0-1,0 0 0,0 0 0,0 0 1,0 0-1,0 0 0,0 0 1,0 0-1,0 0 0,0 0 0,0 0 1,0 0-55,-6 6 1615,-5 6-800,2-1-776,1 1 0,0 0 0,1 0 0,1 0 0,-1 1 0,2 0 0,0 0 1,0 0-1,1 1 0,1 0 0,1 0 0,-1-1 0,2 2 0,0-1 0,1 8-39,1-15 22,0 1 0,0-1-1,1 0 1,-1 1 0,2-1-1,-1 0 1,1 0 0,0 0-1,2 1-21,-4-5 13,0 0 0,0-1 0,1 0-1,0 1 1,-1-1 0,1 0 0,0 0 0,0 0-1,0 0 1,0 0 0,0 0 0,1-1 0,-1 1 0,0-1-1,1 1 1,-1-1 0,1 0 0,0 0 0,-1 0-1,1 0 1,0-1 0,0 1 0,-1-1 0,1 0-1,0 1 1,0-1-13,1-1 30,-1 0 0,1 0 0,-1 0 0,1-1 0,-1 1 0,0-1 0,1 0 0,-1 1 0,0-2 0,0 1 0,0 0 0,0 0 0,-1-1 0,1 0 0,-1 1 0,1-1 0,-1 0 0,0 0 0,1-2-30,2-3 163,-1 0 0,1-1 0,-1 0-1,-1 0 1,0 0 0,2-9-163,-3 11 82,-1-1 0,0 1 0,0-1 0,-1 1 1,0-1-1,-1 1 0,1 0 0,-1-1 0,-1 1 0,1-1 0,-2-1-82,2 5-256,-1-1-1,0 1 0,0 0 1,0 0-1,0 1 0,0-1 1,-1 0-1,0 1 0,0-1 1,0 1-1,0 0 0,0 0 1,-1 0-1,1 0 0,-1 1 1,0-1-1,0 1 0,0 0 1,-1 0 256,-11-2-3862,1 4 444</inkml:trace>
  <inkml:trace contextRef="#ctx0" brushRef="#br0" timeOffset="1258.341">1273 330 3712,'-1'-4'307,"-1"-3"821,5 11 759,-2 0-1704,-1 1 0,1-1-1,-1 0 1,0 0-1,0 0 1,0 0 0,0 0-1,-1 2-182,0 10 289,-6 125 1579,-1 1-590,9-134-947,1-15-60,5-27 136,-5 21-248,6-26-512,10-27 353,-12 49-87,0 1 0,1 0-1,0 0 1,2 1 0,2-4 87,-10 17-34,1 0 0,0-1 0,0 1 0,1 0-1,-1 0 1,0 0 0,1 0 0,1-1 34,-3 2-3,-1 1-1,1 0 1,-1 0-1,1-1 1,-1 1-1,1 0 1,-1 0-1,1 0 1,-1-1-1,1 1 1,-1 0-1,1 0 1,-1 0-1,1 0 1,-1 0-1,1 0 1,-1 0-1,1 0 0,-1 0 1,1 0-1,-1 0 1,1 1-1,-1-1 1,1 0-1,-1 0 1,0 0-1,1 1 1,-1-1-1,1 0 1,-1 0-1,1 1 1,-1-1-1,0 0 1,1 1-1,-1-1 1,0 1-1,1-1 1,-1 0-1,0 1 1,0-1-1,1 1 1,-1-1-1,0 1 1,0-1-1,0 1 1,0-1-1,1 1 1,-1-1-1,0 1 1,0-1-1,0 1 1,0-1-1,0 1 4,0 6 67,1 0 1,-1 0-1,0 0 0,-1 0 0,0 6-67,-2 18 128,3-23-113,2 34 92,-2-39-86,1 1 0,0-1 0,-1 0 0,1 1 0,1-1 0,-1 0-1,0 1 1,1-1 0,0 0 0,0 1-21,-1-4 3,-1 1 1,0-1-1,1 0 0,-1 1 1,1-1-1,-1 1 0,0-1 1,1 0-1,-1 0 0,1 1 1,-1-1-1,1 0 0,-1 0 1,1 0-1,0 1 0,-1-1 1,1 0-1,-1 0 0,1 0 1,-1 0-1,1 0 0,-1 0 1,1 0-1,0 0 0,-1 0 1,1 0-1,-1-1 0,1 1 1,-1 0-1,1 0 1,-1 0-1,1-1 0,-1 1 1,1 0-1,-1-1 0,1 1 1,-1 0-1,0-1-3,19-16 106,-15 13-35,19-21 246,-11 11-261,2 0 0,0 1 0,5-4-56,-12 11 21,3-1-68,0 0-1,0 0 1,0 0-1,1 2 0,6-4 48,-15 8 1,0 0-1,1 1 1,-1-1-1,1 0 1,-1 1 0,1-1-1,-1 1 1,1 0-1,-1 0 1,1 0-1,-1 0 1,1 0-1,-1 1 1,1-1-1,-1 1 1,1-1-1,-1 1 1,0 0-1,1 0 1,-1 0-1,0 0 1,0 1-1,0-1 1,0 1-1,0-1 1,0 1-1,0-1 1,1 3-1,4 5 117,0 1 0,-1 0 1,0 0-1,-1 0 0,0 1 1,-1 0-1,0 1-117,9 18 107,-5-10-174,-5-12-378,1 1-1,0-1 1,0 0 0,1-1-1,2 4 446,4 2-3226</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13.680"/>
    </inkml:context>
    <inkml:brush xml:id="br0">
      <inkml:brushProperty name="width" value="0.05" units="cm"/>
      <inkml:brushProperty name="height" value="0.05" units="cm"/>
    </inkml:brush>
  </inkml:definitions>
  <inkml:trace contextRef="#ctx0" brushRef="#br0">175 326 2560,'-1'0'73,"1"-1"1,0 0-1,-1 1 1,1-1-1,-1 1 1,1-1 0,-1 1-1,0-1 1,1 1-1,-1 0 1,1-1-1,-1 1 1,0-1-1,1 1 1,-1 0-1,0 0 1,1-1-1,-1 1 1,0 0-1,0 0 1,1 0-1,-1 0 1,-1 0-74,0 0 222,0 0 0,0 1 1,0-1-1,0 1 0,-1-1 1,1 1-1,0 0 0,-2 1-222,-2 1 277,0 0 0,0 1 0,0 0-1,1 1 1,-2 0-277,0 2 51,1 1 1,-1 0-1,1 0 0,0 0 0,1 1 1,0 0-1,1 0 0,-1 0 0,2 1 1,-1 1-52,-6 19 194,3 0 0,-3 21-194,3-15 6,2 0 0,2 8-6,2-33 18,1-1 1,0 1 0,1-1-1,0 1 1,1-1-1,0 0 1,1 0 0,0 0-1,0 0 1,2 1-19,-5-9 23,1-1 0,0 1 1,-1-1-1,1 1 0,0-1 0,0 1 1,0-1-1,0 0 0,0 0 1,0 1-1,1-1 0,-1 0 0,0 0 1,1 0-1,-1 0 0,0 0 0,1 0 1,-1-1-1,1 1 0,0 0 1,-1-1-1,1 1 0,-1-1 0,1 0 1,0 1-1,0-1 0,-1 0 1,1 0-1,0 0 0,-1 0 0,1 0-23,1-1 27,0 0-1,0 0 0,0-1 0,-1 1 1,1 0-1,0-1 0,-1 0 0,1 0 1,-1 1-1,0-1 0,1-1 0,-1 1 1,0 0-1,0-1 0,-1 1 0,1-1 1,1-1-27,3-7 13,-1 0-1,0-1 1,0 1 0,-1-1 0,1-7-13,13-64 141,-9 33-21,-5 33-83,-1 5-15,0-1 0,0 0 0,-1 0 0,-1 0 0,-1 0 0,1 0 0,-2 0 0,-1-7-22,3 52-82,0-9-28,1 19 110,3-18 27,1 1 0,1-2-1,0 1 1,2-1 0,1 0-1,5 8-26,-13-28-72,0 1 0,0-1-1,0 0 1,0 0 0,1 0 0,-1 0-1,1 0 1,0 0 0,0-1-1,0 1 1,0-1 0,0 0 0,1 0-1,-1 0 1,2 1 72,1-1-810,0 0 1,0 0 0,-1-1-1,1 0 1,0 0-1,2 0 810,15 0-2549</inkml:trace>
  <inkml:trace contextRef="#ctx0" brushRef="#br0" timeOffset="445.263">318 669 2048,'13'18'400,"-9"-13"-275,0 0 1,0 1-1,1-1 0,-1-1 1,1 1-1,0 0-125,-1-3 169,0 1 1,0 0-1,0-1 1,1 0 0,-1 0-1,0 0 1,1 0-1,-1-1 1,1 0-1,0 0 1,-1 0-1,1-1 1,0 1-1,0-1 1,-1 0-1,1 0 1,0-1-1,0 1 1,-1-1 0,1 0-1,0-1 1,-1 1-1,1-1 1,-1 0-1,0 0 1,1 0-1,-1 0 1,0-1-1,0 0 1,-1 0-1,1 0 1,-1 0-1,1-1-169,7-7 137,-2-1-1,1 0 1,-2 0-1,5-8-136,28-56 118,-31 56-99,6-13 47,-1-2 0,-2 0 0,-1-1 0,-2 0-1,4-31-65,-7 20 77,-2 0-1,-2 0 0,-2 0 1,-3-19-77,2 59-1,0 2 3,0 1-1,-1 0 0,1-1 1,-1 1-1,0 0 1,0 0-1,0 0 0,-1-2-1,2 6 1,0 0 0,0 0 0,0-1 0,0 1 0,0 0 0,-1 0 0,1 0 0,0-1 0,0 1 0,0 0 0,0 0 0,0 0 0,0 0 0,-1 0 0,1 0 0,0-1 0,0 1 0,0 0 0,0 0 0,-1 0 0,1 0 0,0 0 0,0 0 0,0 0 0,0 0 0,-1 0 0,1 0 0,0 0 0,0 0 0,0 0 0,-1 0 0,1 0 0,0 0 0,0 0 0,0 0 0,-1 0 0,1 0 0,0 0 0,0 0 0,0 0 0,-1 0 0,1 0 0,0 0 0,0 0 0,0 1-1,0-1 1,0 0 0,-1 0 0,1 0 0,0 0 0,0 0 0,0 1 0,0-1 0,0 0 0,0 0 0,0 0 0,-1 0 0,1 1 0,0-1 0,0 0-1,-6 14 21,-3 16-41,2 1-1,1 0 1,0 4 20,-7 97 136,9-81-24,3-1 0,1 1 0,6 27-112,-4-59 27,1 0 0,1 0 0,0 0 1,2-1-1,0 0 0,1 0 0,1 0 1,0-1-1,1 0 0,12 15-27,-18-28-210,1 0 0,-1 0 0,1 0-1,0-1 1,0 1 0,0-1 0,0 0 0,1 0 0,-1 0 0,2-1 210,20 9-2544</inkml:trace>
  <inkml:trace contextRef="#ctx0" brushRef="#br0" timeOffset="878.038">1135 331 3328,'-7'1'310,"1"-1"-1,-1 1 1,0 0 0,1 1-1,-1 0 1,1 0 0,-1 0-1,1 1 1,0-1 0,0 2-1,0-1 1,-3 3-310,5-3 65,1-1 1,0 1-1,0-1 1,0 1-1,0 0 0,0 0 1,0 1-1,1-1 1,0 0-1,0 1 0,0-1 1,0 1-1,0 0 0,1 0 1,-1 0-1,1 0 1,0 0-1,0 0 0,1 0 1,-1 4-66,1-2-10,1 1 1,0-1-1,0 0 1,0 1-1,1-1 1,0 0 0,2 6 9,24 41-68,-9-16 196,-8-17-100,-7-12 280,0 0 0,0 0 1,0 0-1,-1 1 1,0-1-1,0 4-308,-3-10 106,1 1-1,-1-1 1,0 0-1,0 0 1,0 0-1,0 0 1,-1 0-1,1 0 1,0 0 0,-1 0-1,1 0 1,-1 0-1,0 0 1,0 0-1,0 0 1,0-1-1,0 1 1,0 0-1,0 0 1,-1-1 0,1 1-1,0-1 1,-1 1-1,1-1 1,-1 0-1,0 0 1,1 0-1,-1 1 1,-1-1-106,-2 2 71,-1-1 0,1 0 0,0 0 0,-1-1 0,1 1 0,-1-1 0,0 0 0,1-1 0,-1 1 0,0-1 0,-5-1-71,-2 0-262,0-1 0,-1 0 0,1-1 0,-5-2 262,4-1-1595,14 6 1516,0 0 1,0 0-1,-1 0 0,1-1 0,0 1 0,0 0 0,0 0 0,-1 0 0,1 0 0,0-1 0,0 1 1,0 0-1,0 0 0,0-1 0,-1 1 0,1 0 0,0 0 0,0-1 0,0 1 0,0 0 0,0 0 1,0-1-1,0 1 0,0 0 0,0 0 0,0-1 0,0 1 0,0 0 0,0 0 0,0-1 0,0 1 1,0 0-1,0 0 0,0-1 0,0 1 0,0 0 0,1 0 0,-1-1 0,0 1 0,0 0 0,0 0 1,0 0-1,1-1 0,-1 1 79,13-7-3024</inkml:trace>
  <inkml:trace contextRef="#ctx0" brushRef="#br0" timeOffset="1243.925">1355 397 2432,'-3'1'85,"1"0"1,-1 0-1,1 1 0,-1-1 1,1 1-1,-1-1 0,1 1 1,0 0-1,0 0 0,0 0 1,0 0-1,0 0 0,0 0 1,1 1-1,-1-1 0,1 1 1,0-1-1,-1 1 0,1-1 1,0 1-1,1 0 0,-2 1-85,-1 7 199,0 0-1,0 1 0,1-1 1,0 0-1,1 1 1,0-1-1,1 0 0,0 1 1,1-1-1,0 1 1,1-1-1,0 0 0,1 1 1,0-1-1,2 2-198,-3-8 70,1-1 0,0 1-1,0-1 1,0 0 0,0 0-1,1 0 1,0 0 0,0-1 0,0 1-1,0-1 1,0 0 0,1-1-1,-1 1 1,1-1 0,0 1 0,-1-1-1,1-1 1,0 1 0,0-1-1,1 0 1,-1 0 0,0 0-1,0-1 1,0 0 0,1 0 0,-1 0-1,0 0 1,0-1 0,0 0-1,1 0 1,-1-1 0,0 1 0,0-1-1,-1 0 1,1 0 0,0-1-1,-1 1 1,1-1 0,-1 0 0,0-1-1,0 1 1,2-3-70,-3 3 147,-1 0 0,1 0-1,-1 0 1,0 0 0,0 0 0,0 0 0,0-1-1,-1 1 1,0-1 0,1 1 0,-1-1 0,-1 0-1,1 1 1,0-1 0,-1 0 0,0 0 0,0 0-147,0-1 186,-1 0 1,0 1 0,0-1-1,0 0 1,0 1 0,-1-1-1,0 1 1,0-1 0,0 1-1,-1 0 1,1 0 0,-2-1-187,-6-7 100,0 0-1,-2 1 1,1 0 0,-1 0 0,-1 1 0,0 1 0,-8-4-100,-9-6-1563,3 4-2218</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5:55.422"/>
    </inkml:context>
    <inkml:brush xml:id="br0">
      <inkml:brushProperty name="width" value="0.05" units="cm"/>
      <inkml:brushProperty name="height" value="0.05" units="cm"/>
    </inkml:brush>
  </inkml:definitions>
  <inkml:trace contextRef="#ctx0" brushRef="#br0">1 8 4736,'0'-7'1760,"0"7"-1376,0 14-192,0-9-160,0 6-704,0 2-288,0 8-768,2 5-352</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10.802"/>
    </inkml:context>
    <inkml:brush xml:id="br0">
      <inkml:brushProperty name="width" value="0.05" units="cm"/>
      <inkml:brushProperty name="height" value="0.05" units="cm"/>
    </inkml:brush>
  </inkml:definitions>
  <inkml:trace contextRef="#ctx0" brushRef="#br0">267 0 1664,'-2'4'141,"0"1"1,1-1-1,-1 0 0,1 0 0,0 0 1,0 1-1,1-1 0,-1 1 0,1-1 1,0 0-1,0 1 0,1-1 1,0 2-142,-1 14 1080,8 257 6525,-7-90-5872,-1-103-783,0-80-868,0 0 1,0 0-1,-1 0 1,1 0-1,-1 0 0,0 0 1,0 0-1,0 0 1,-1 0-1,1-1 1,-3 4-83,4-7 13,-1 1 0,1-1 0,-1 1 1,0-1-1,1 0 0,-1 1 0,0-1 1,1 0-1,-1 0 0,0 1 0,1-1 1,-1 0-1,0 0 0,0 0 1,1 0-1,-1 0 0,0 0 0,0 0 1,1 0-1,-1 0 0,0-1 0,1 1 1,-1 0-1,0 0 0,0 0 0,1-1 1,-1 1-1,1-1 0,-1 1 1,0 0-1,1-1 0,-1 1 0,0-1-13,-21-16 293,-7-8-205,1-1-1,1-3-87,14 14-9,1 0-1,1 0 1,1-1 0,0-1-1,-1-3 10,0-2-73,2-1 0,0 0 1,1 0-1,1-1 0,1 0 0,1-2 73,4 15-130,-1 1 0,2-1 0,-1 0-1,1 1 1,1-1 0,0 1 0,0-1 0,1 1 0,1-1 0,0 1-1,0 0 1,1 0 0,0 0 0,0 1 0,5-6 130,-1 3-157,1 0 0,0 1 0,1 0 0,0 0 0,1 1 0,0 1 0,0 0 0,1 0 0,0 1 0,13-6 157,-18 10-22,0 1 1,0 0 0,1 0 0,0 1 0,-1-1-1,1 2 1,0-1 0,0 1 0,0 0-1,0 1 1,0 0 0,1 0 0,-1 1 0,0 0-1,0 0 1,-1 1 0,1 0 0,0 0 0,0 1-1,3 2 22,-5-2 8,0 1 0,0-1 0,-1 1 0,0 1-1,1-1 1,-1 1 0,-1 0 0,1 0 0,-1 1-1,0-1 1,0 1 0,0 1-8,6 11 250,-1 1-1,-1 0 1,2 8-250,-6-16 157,0 0-1,-1 0 1,0 1-1,-1-1 1,0 1 0,-1 0-1,-1-1 1,0 1-1,0 0 1,-1 0 0,0-1-1,-1 1 1,-1 0-1,0-1 1,0 0 0,-1 0-1,0 0 1,-1 0-1,0 0 1,-1-1 0,-1 0-1,-6 8-156,4-7-483,0 0 0,-1 0 0,0-2 0,-1 1 0,0-1 0,-1-1 1,0 0-1,0 0 0,-1-1 483,-15 3-384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09.942"/>
    </inkml:context>
    <inkml:brush xml:id="br0">
      <inkml:brushProperty name="width" value="0.05" units="cm"/>
      <inkml:brushProperty name="height" value="0.05" units="cm"/>
    </inkml:brush>
  </inkml:definitions>
  <inkml:trace contextRef="#ctx0" brushRef="#br0">35 0 1920,'-4'4'128,"0"1"0,1-1 0,0 0 1,-1 1-1,1 0 0,1 0 0,-1 0 0,0 1-128,2-5 33,1 1-1,-1-1 1,0 1-1,1 0 1,-1-1-1,1 1 1,0 0-1,-1-1 1,1 1-1,0 0 1,0-1-1,0 1 1,0 0-1,0-1 1,0 1-1,1 0 1,-1-1-1,1 1 1,-1 0-1,1-1 1,-1 1-1,1-1 1,0 1-1,0-1 1,0 1-1,0-1 1,0 0-1,0 1 1,1-1-33,-1 0 118,1 0 0,0 0 0,-1 0 0,1-1 1,0 1-1,-1-1 0,1 1 0,0-1 0,0 0 0,0 1 0,-1-1 1,1 0-1,0 0 0,0 0 0,0-1 0,0 1-118,2-1 306,0 1 1,0-1-1,0 0 0,0 0 1,0-1-1,1 0-306,-3 1 156,0 0 0,0 0 0,-1 0 0,1 0 0,0-1 0,-1 1 0,1 0 0,-1-1 0,1 1 0,-1-1 0,0 0 0,0 1 0,0-1 0,0 0 0,0 0 0,0 1 0,0-1 0,0 0 0,-1 0 0,1 0 0,-1 0 0,1 0 0,-1 0 0,0 0 0,0 0 0,0 0-156,0 0 37,0 0-1,-1 0 1,1 0 0,-1 1-1,1-1 1,-1 0 0,0 1-1,1-1 1,-1 0 0,0 1-1,0-1 1,0 1 0,0-1-1,-1 1 1,1 0-1,0-1 1,0 1 0,-1 0-1,1 0 1,-1 0 0,1 0-1,-1 0 1,0 0 0,1 0-1,-1 1 1,0-1 0,1 0-1,-3 1-36,3-1-170,0 1-1,0 0 1,0 0 0,0 0-1,0 0 1,0-1 0,-1 2-1,1-1 1,0 0-1,0 0 1,0 0 0,0 0-1,0 1 1,0-1-1,0 0 1,0 1 0,-1-1-1,1 1 1,1 0-1,-2-1 171,-9 12-2954</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09.548"/>
    </inkml:context>
    <inkml:brush xml:id="br0">
      <inkml:brushProperty name="width" value="0.05" units="cm"/>
      <inkml:brushProperty name="height" value="0.05" units="cm"/>
    </inkml:brush>
  </inkml:definitions>
  <inkml:trace contextRef="#ctx0" brushRef="#br0">11 12 3072,'-10'32'2069,"10"-31"-1958,0 0 0,0 0-1,0 1 1,1-1 0,-1 0 0,1 0-1,-1 0 1,1 0 0,-1 1-1,1-1 1,0 0 0,-1 0 0,1 0-1,0 0 1,0 0 0,0-1 0,0 1-1,0 0 1,0 0 0,0-1-1,0 1-110,0 0 100,1-1-1,-1 1 0,1-1 1,0 1-1,-1-1 0,1 0 0,-1 0 1,1 0-1,0 0 0,-1 0 1,1 0-1,-1 0 0,1 0 0,0-1 1,-1 1-1,1-1 0,-1 1 1,1-1-1,-1 1 0,1-1 0,-1 0 1,0 0-1,1 0 0,-1 0 0,0 0 1,0 0-1,1 0 0,-1 0 1,0 0-1,0-1 0,0 1 0,0-1-99,0 0 127,1 0 0,-1 0 0,0 0 0,1 0-1,-1 0 1,0 0 0,0-1 0,-1 1-1,1 0 1,0-2-127,-1 3 65,0 0 0,0 0-1,0 0 1,0 0 0,0 0-1,0 0 1,0 0-1,0 0 1,0 0 0,0 0-1,-1 0 1,1-1 0,0 1-1,-1 0 1,1 1 0,-1-1-1,1 0 1,-1 0 0,1 0-1,-1 0 1,0 0-65,-8-3-2112,9 4 2021,1 0 0,-1 0 0,0 0 0,0 0-1,0 0 1,0 0 0,0 0 0,0 0 0,0 0 0,1 1 0,-1-1 0,0 0 0,0 0 0,0 0 0,0 0 0,0 0 0,0 0 0,0 0 0,0 0 0,0 0 0,0 0 0,0 1 0,0-1 0,1 0 0,-1 0 0,0 0-1,0 0 1,0 0 0,0 0 0,0 1 0,0-1 0,0 0 0,0 0 0,0 0 0,0 0 0,0 0 0,0 0 0,0 0 0,0 1 0,0-1 0,0 0 0,-1 0 0,1 0 0,0 0 0,0 0 0,0 0 0,0 0-1,0 1 1,0-1 0,0 0 0,0 0 0,0 0 0,0 0 0,0 0 0,-1 0 0,1 0 0,0 0 0,0 0 0,0 0 0,0 0 0,0 0 0,0 0 0,0 0 0,-1 0 0,1 0 0,0 1 0,0-1 0,0 0 0,0 0 91,9 6-2987</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09.058"/>
    </inkml:context>
    <inkml:brush xml:id="br0">
      <inkml:brushProperty name="width" value="0.05" units="cm"/>
      <inkml:brushProperty name="height" value="0.05" units="cm"/>
    </inkml:brush>
  </inkml:definitions>
  <inkml:trace contextRef="#ctx0" brushRef="#br0">3 68 4864,'0'1'42,"0"-1"1,0 0 0,-1 0-1,1 0 1,0 0-1,0 1 1,0-1-1,-1 0 1,1 0 0,0 0-1,0 1 1,0-1-1,0 0 1,0 0 0,-1 1-1,1-1 1,0 0-1,0 0 1,0 1-1,0-1 1,0 0 0,0 1-1,0-1 1,0 0-1,0 0 1,0 1-1,0-1 1,0 0 0,0 0-1,0 1 1,0-1-1,1 0 1,-1 0-1,0 1 1,0-1 0,0 0-1,0 0 1,0 1-1,1-1 1,-1 0 0,0 0-1,0 0 1,0 0-1,0 1 1,1-1-1,-1 0 1,0 0 0,0 0-1,1 0 1,-1 0-1,0 1 1,0-1-1,1 0 1,-1 0 0,0 0-1,0 0 1,1 0-43,15 5 143,-14-5-68,0 0 0,0-1 0,0 1 0,0-1 0,0 0 0,0 1 0,-1-1 0,1 0 0,0 0 0,-1 0-1,1 0 1,0 0 0,-1-1 0,1 1 0,-1 0 0,0-1 0,1 1 0,-1-1 0,0 0 0,0 1 0,0-1 0,0 0-1,0-1-74,1 0 188,-1 1 0,0-1 0,0 0-1,0 0 1,0 0 0,0 0-1,-1 0 1,0 0 0,1 0-1,-1 0 1,0 0 0,0 0 0,0 0-1,-1 0 1,1 0-188,-1 2 37,1 1-1,0-1 1,0 1 0,0-1 0,0 1-1,-1-1 1,1 1 0,0-1-1,0 1 1,-1 0 0,1-1 0,0 1-1,-1 0 1,1-1 0,0 1-1,-1 0 1,1-1 0,-1 1 0,1 0-1,0 0 1,-1-1 0,1 1-1,-1 0 1,1 0 0,-1 0 0,1 0-1,-1 0 1,1 0 0,-1 0-1,1 0 1,-1 0 0,1 0 0,-1 0-1,1 0 1,-1 0 0,1 0-1,-1 0 1,1 0 0,0 0 0,-1 0-1,1 1 1,-1-1 0,1 0-1,-1 0 1,1 1 0,0-1 0,-1 0-1,1 1-36,-2 0-9,0 0 1,0 1-1,0-1 0,0 1 0,1 0 1,-1-1-1,1 1 0,-1 0 0,1 0 1,0 0 8,0 0-174,0-1 1,1 1 0,-1-1-1,1 1 1,0-1 0,-1 1-1,1 0 1,0-1 0,0 1-1,0 0 1,0-1 0,0 1-1,1-1 1,-1 1 0,0 0-1,1-1 1,-1 1 0,1-1-1,0 1 1,-1-1 173,8 15-3109</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07.460"/>
    </inkml:context>
    <inkml:brush xml:id="br0">
      <inkml:brushProperty name="width" value="0.05" units="cm"/>
      <inkml:brushProperty name="height" value="0.05" units="cm"/>
    </inkml:brush>
  </inkml:definitions>
  <inkml:trace contextRef="#ctx0" brushRef="#br0">40 1 1664,'0'26'704,"3"12"-576,-3 29 928,4-41 384,-4 11-32,0 7 32,0 6-448,0 0-224,0 3-416,0-2-160,4-4-128,-1 3 32,1-12 0,-4-5-192,0-13-64,4-13-1792,-4-14-1600,5-7 928</inkml:trace>
  <inkml:trace contextRef="#ctx0" brushRef="#br0" timeOffset="466.663">0 52 256,'1'-2'17,"0"0"0,1 1 1,-1-1-1,0 1 0,1-1 0,-1 1 1,1-1-1,0 1 0,-1 0 0,1 0 1,0 0-1,0 0 0,0 0 0,-1 0 1,1 0-1,2 0-17,4-2 15,1-1 0,-1 2 0,1-1 0,1 1-15,-5 1 42,-1 0 0,1 1 0,-1 0 0,1 0-1,-1 0 1,1 1 0,0 0 0,-1-1 0,0 1 0,1 1 0,-1-1 0,0 1 0,1 0 0,-1 0-42,-2-1 195,0 0 1,1 1-1,-1 0 1,0-1-1,0 1 1,0 0-1,0 0 1,0 0 0,-1 0-1,1 1 1,-1-1-1,1 0 1,-1 1-1,0-1 1,0 1-1,0-1 1,0 1 0,0-1-1,0 1 1,-1 0-1,1-1 1,-1 1-1,0 0 1,0 1-196,0 2 289,-1 0 0,0 0 0,0 0 0,-1 0 0,1 0 1,-1 0-1,-1-1 0,1 1 0,-1-1 0,0 1 0,0-1 0,0 0 0,-3 3-289,-7 8 259,0-1-1,-1-1 0,-8 6-258,21-20-3,1 1 0,0-1 0,-1 0 0,1 1 0,-1-1-1,1 0 1,0 1 0,-1-1 0,1 0 0,0 1 0,0-1 0,-1 1 0,1-1 0,0 1-1,0-1 1,0 0 0,-1 1 0,1-1 0,0 1 0,0-1 0,0 1 0,0-1 0,0 1 0,0-1-1,0 1 1,0-1 0,0 1 0,0-1 0,0 1 0,0-1 0,1 1 0,-1-1 0,0 1 0,0-1-1,0 0 1,1 1 0,-1-1 0,0 1 0,1-1 0,-1 0 0,0 1 0,1-1 0,-1 0 0,0 1-1,1-1 1,-1 0 0,0 1 0,1-1 0,-1 0 3,5 3-72,-1-1 0,1 0 0,-1 0 0,1 0 0,1 0 72,6 3-59,-4-1 7,-1 0 0,0 1-1,0-1 1,0 2 0,-1-1-1,6 6 53,-10-9 68,0 0-1,-1 0 1,1 0-1,-1 0 1,1 0-1,-1 0 1,0 1-1,0-1 1,0 0 0,0 1-1,0-1 1,0 0-1,-1 1 1,1-1-1,-1 1 1,1 0-1,-1-1 1,0 1-1,0-1 1,0 1-1,-1-1 1,1 1-1,-1-1 1,0 2-68,-2 5 368,-1-2-1,0 1 1,0 0 0,-1-1-1,0 1 1,0-1 0,0-1-1,-1 1 1,-2 0-368,4-2 49,-1-1 0,0 1 0,-1-1 1,1-1-1,-1 1 0,1-1 0,-1 0 0,0 0 0,0-1 0,0 1 0,-1-2 1,-3 2-50,-7-3-774,7-6-2708</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06.683"/>
    </inkml:context>
    <inkml:brush xml:id="br0">
      <inkml:brushProperty name="width" value="0.05" units="cm"/>
      <inkml:brushProperty name="height" value="0.05" units="cm"/>
    </inkml:brush>
  </inkml:definitions>
  <inkml:trace contextRef="#ctx0" brushRef="#br0">62 0 2944,'6'65'1153,"1"23"3966,-2 21-5119,-7 109 2539,3 212-540,0-403-1868,0 31 293,-3 18-424,-1-63-31,3-13 8,0 0 1,0 0-1,0 1 1,0-1-1,0 0 1,0 0-1,0 0 0,0 0 1,0 0-1,-1 0 1,1 0-1,0 0 1,0 0-1,0 0 0,0 0 1,0 0-1,0 1 1,0-1-1,-1 0 1,1 0-1,0 0 0,0 0 1,0 0-1,0 0 1,0 0-1,0 0 1,-1 0-1,1 0 0,0 0 1,0 0-1,0 0 1,0-1-1,0 1 1,0 0-1,0 0 0,-1 0 1,1 0-1,0 0 1,0 0-1,0 0 1,0 0-1,0 0 0,0 0 1,0 0-1,0 0 23,-2-2-312,1 0-1,0 1 0,0-1 0,0 0 1,0 0-1,0 0 0,1 0 0,-1 0 1,0-1 312,-4-21-2614,1-8-228</inkml:trace>
  <inkml:trace contextRef="#ctx0" brushRef="#br0" timeOffset="381.587">0 88 2688,'1'-1'70,"-1"-1"1,0 1-1,1 0 1,-1 0-1,1 0 1,-1 0-1,1-1 1,-1 1-1,1 0 1,0 0-1,-1 0 1,1 0-1,0 0 1,0 1-1,0-1 1,0 0-1,0 0 1,0 0-1,0 1 1,0-1-71,27-14-130,-19 10 231,4-1-109,1 1 0,-1 0-1,1 1 1,1 0 0,-1 1 0,0 0 0,1 2-1,0-1 1,-1 2 0,1 0 0,8 2 8,-14-1 208,-1 1 0,1 1 0,-1-1 0,0 1 1,0 1-1,0-1 0,-1 2 0,1-1 1,-1 1-1,0 0 0,0 0 0,0 1 0,-1 0 1,0 0-1,0 0 0,1 4-208,-4-6 282,0 0 0,0 1 0,0 0 0,0 0 0,-1 0 1,0 0-1,0 0 0,-1 0 0,1 0 0,-1 1 0,0-1 0,0 2-282,-1-3 153,0 0 0,0 1 0,-1-1 1,1 0-1,-1 0 0,0 1 0,0-1 1,-1 0-1,1 0 0,-1 0 0,0 0 0,0-1 1,0 1-1,0 0 0,-1-1 0,-1 3-153,-7 5 135,1-1 0,-1 0-1,0 0 1,-1-1 0,0-1-1,-1 0 1,0 0 0,-13 4-135,0 0-750,-1-2 1,0 0 0,-1-2-1,-4-1 750,5-2-4394,6-2 410</inkml:trace>
  <inkml:trace contextRef="#ctx0" brushRef="#br0" timeOffset="776.673">437 517 1664,'0'26'704,"3"12"-576,-3 29 928,4-41 384,-4 11-32,0 7 32,0 6-448,0 0-224,0 3-416,0-2-160,4-4-128,-1 3 32,1-12 0,-4-5-192,0-13-64,4-13-1792,-4-14-1600,5-7 928</inkml:trace>
  <inkml:trace contextRef="#ctx0" brushRef="#br0" timeOffset="1243.337">397 568 256,'1'-2'17,"0"0"0,1 1 1,-1-1-1,0 1 0,1-1 0,-1 1 1,1-1-1,0 1 0,-1 0 0,1 0 1,0 0-1,0 0 0,0 0 0,-1 0 1,1 0-1,2 0-17,4-2 15,1-1 0,-1 2 0,1-1 0,1 1-15,-5 1 42,-1 0 0,1 1 0,-1 0 0,1 0-1,-1 0 1,1 1 0,0 0 0,-1-1 0,0 1 0,1 1 0,-1-1 0,0 1 0,1 0 0,-1 0-42,-2-1 195,0 0 1,1 1-1,-1 0 1,0-1-1,0 1 1,0 0-1,0 0 1,0 0 0,-1 0-1,1 1 1,-1-1-1,1 0 1,-1 1-1,0-1 1,0 1-1,0-1 1,0 1 0,0-1-1,0 1 1,-1 0-1,1-1 1,-1 1-1,0 0 1,0 1-196,0 2 289,-1 0 0,0 0 0,0 0 0,-1 0 0,1 0 1,-1 0-1,-1-1 0,1 1 0,-1-1 0,0 1 0,0-1 0,0 0 0,-3 3-289,-7 8 259,0-1-1,-1-1 0,-8 6-258,21-20-3,1 1 0,0-1 0,-1 0 0,1 1 0,-1-1-1,1 0 1,0 1 0,-1-1 0,1 0 0,0 1 0,0-1 0,-1 1 0,1-1 0,0 1-1,0-1 1,0 0 0,-1 1 0,1-1 0,0 1 0,0-1 0,0 1 0,0-1 0,0 1 0,0-1-1,0 1 1,0-1 0,0 1 0,0-1 0,0 1 0,0-1 0,1 1 0,-1-1 0,0 1 0,0-1-1,0 0 1,1 1 0,-1-1 0,0 1 0,1-1 0,-1 0 0,0 1 0,1-1 0,-1 0 0,0 1-1,1-1 1,-1 0 0,0 1 0,1-1 0,-1 0 3,5 3-72,-1-1 0,1 0 0,-1 0 0,1 0 0,1 0 72,6 3-59,-4-1 7,-1 0 0,0 1-1,0-1 1,0 2 0,-1-1-1,6 6 53,-10-9 68,0 0-1,-1 0 1,1 0-1,-1 0 1,1 0-1,-1 0 1,0 1-1,0-1 1,0 0 0,0 1-1,0-1 1,0 0-1,-1 1 1,1-1-1,-1 1 1,1 0-1,-1-1 1,0 1-1,0-1 1,0 1-1,-1-1 1,1 1-1,-1-1 1,0 2-68,-2 5 368,-1-2-1,0 1 1,0 0 0,-1-1-1,0 1 1,0-1 0,0-1-1,-1 1 1,-2 0-368,4-2 49,-1-1 0,0 1 0,-1-1 1,1-1-1,-1 1 0,1-1 0,-1 0 0,0 0 0,0-1 0,0 1 0,-1-2 1,-3 2-50,-7-3-774,7-6-2708</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05.627"/>
    </inkml:context>
    <inkml:brush xml:id="br0">
      <inkml:brushProperty name="width" value="0.05" units="cm"/>
      <inkml:brushProperty name="height" value="0.05" units="cm"/>
    </inkml:brush>
  </inkml:definitions>
  <inkml:trace contextRef="#ctx0" brushRef="#br0">1 34 3072,'0'-7'1120,"2"7"-864,10 0-64,-4 0-32,3 0 160,4-3 96,1-1 0,2 4 0,4-3-224,2 1-128,2-2 32,-1 1 0,-1-1-320,-6 1-96,-2 3-1472,-5 0-640</inkml:trace>
  <inkml:trace contextRef="#ctx0" brushRef="#br0" timeOffset="440.794">101 124 5248,'-22'6'2016,"22"-6"-1568,0-3 448,0 3 128,7-3-576,4-1-224,4-3-160,5 1-64,-2-1 0,4 0-96,5-2 64,-3 2-672,-2 0-256,4 4-1632</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9:03.877"/>
    </inkml:context>
    <inkml:brush xml:id="br0">
      <inkml:brushProperty name="width" value="0.05" units="cm"/>
      <inkml:brushProperty name="height" value="0.05" units="cm"/>
    </inkml:brush>
  </inkml:definitions>
  <inkml:trace contextRef="#ctx0" brushRef="#br0">234 538 1152,'1'-31'246,"0"23"457,0-1-1,-1 1 0,0-1 1,-1 1-1,0-4-702,0 9 209,0 0 1,0 0-1,0 0 0,0 1 1,0-1-1,-1 0 0,1 0 1,-1 1-1,0-1 1,1 1-1,-1 0 0,-1-1 1,1 1-1,0 0 0,0 0 1,-1 0-1,0 0-209,1 1 85,0-1 1,0 1-1,0 0 1,0 0-1,-1 0 1,1 0-1,0 1 0,-1-1 1,1 0-1,0 1 1,-1 0-1,1 0 1,-1-1-1,1 2 0,-1-1 1,-1 0-86,0 1 82,0 0 0,0 0 0,0 0 0,0 1 0,0-1 0,0 1 0,0 0 0,1 0 0,-2 2-82,-3 1 96,1 1-1,0 0 1,0 1-1,0 0 1,1 0-1,0 0 1,1 1-1,-3 4-95,-2 6 53,1 1-1,1 0 0,0 0 1,2 0-1,0 1 0,2 0 1,0 1-1,1-1 1,1 0-1,1 1 0,1 12-52,0-28 2,1 1 0,0-1 0,0 1 1,1-1-1,-1 1 0,1-1 0,0 0 0,1 1 0,-1-1 0,4 4-2,-5-7 11,0-1 1,0 1-1,1 0 0,-1-1 1,1 1-1,-1-1 0,1 0 1,-1 1-1,1-1 1,-1 0-1,1 0 0,0 0 1,0 0-1,0 0 1,0-1-1,0 1 0,-1 0 1,1-1-1,0 0 0,0 1 1,1-1-1,-1 0 1,0 0-1,0 0 0,0 0 1,0 0-1,0-1 0,0 1 1,0-1-1,0 1 1,1-1-12,2-2 27,0 1 0,0-1 0,-1 0 1,1 0-1,0-1 0,-1 1 0,0-1 1,0 0-1,0 0 0,0-1 0,-1 1 1,1-1-1,-1 0 0,1-2-27,7-14 57,-1-1-1,7-21-56,-6 15 172,5-10-252,-2-2 0,1-12 80,-10 37 485,-5 16-476,0-1 0,0 0 0,0 0 0,0 0 0,0 0 0,0 0 0,0 0 0,0 0 0,0 0 0,0 0 0,0 0 0,0 0 0,0 0 0,0 0 0,0 0 0,0 0 0,0 0-1,0 0 1,0 1 0,0-1 0,0 0 0,0 0 0,0 0 0,0 0 0,1 0 0,-1 0 0,0 0 0,0 0 0,0 0 0,0 0 0,0 0 0,0 0 0,0 0 0,0 0 0,0 0 0,0 0 0,0 0 0,0 0 0,0 0 0,0 0 0,0 0 0,0 0 0,0 0 0,1 0 0,-1 0 0,0 0 0,0 0 0,0 0 0,0 0 0,0 0 0,0 0-9,-1 28 594,0-8-637,1 36 414,1 44 737,-5 0-1,-5 8-1107,3-62 227,-18 111 159,19-130-317,-2 0 1,-1-1-1,-2 0 1,-8 19-70,14-38 38,-1 1 0,1-1 0,-1 1 0,0-1 0,-1-1 0,-2 3-38,6-7 14,1 0-1,-1-1 1,0 0-1,1 1 1,-1-1 0,0 0-1,0 0 1,0 0-1,0 0 1,0 0-1,0-1 1,-2 1-14,2-1 8,1 0 1,0 0-1,-1 0 1,1 0-1,0 0 0,-1 0 1,1 0-1,0-1 1,0 1-1,-1-1 0,1 1 1,0-1-1,0 1 1,0-1-1,-1 0 0,1 0 1,0 1-1,0-1 1,0 0-1,0 0 0,0 0 1,0 0-9,-4-7 4,-1 1 0,1-1 0,1 0 0,-1 0 0,1 0 1,1 0-1,0-1 0,0 1 0,0-1 0,0-4-4,0-3-71,1 0 0,0 0-1,1-1 1,0 1 0,2-8 71,-1 18-35,1 1 0,0-1 0,0 1 1,0-1-1,1 1 0,-1 0 0,1-1 0,2-3 35,-3 8-10,1-1 0,-1 0 0,0 0 0,0 0-1,1 1 1,-1-1 0,1 0 0,0 1 0,-1 0 0,1-1 0,0 1 0,0 0-1,0 0 1,0 0 0,0 0 0,0 0 0,0 0 0,0 1 0,0-1 0,0 1-1,0-1 1,0 1 0,1 0 10,14 0-84,-1 0 0,1 2 0,-1 0 0,4 2 84,41 3-16,-37-6-20,0-2 1,0-1-1,0 0 0,-1-2 0,1-1 0,-1-1 0,13-5 36,-28 8-720,-1-1-1,1 1 0,-1-1 0,1-1 0,-1 1 0,3-4 721,15-11-3914</inkml:trace>
  <inkml:trace contextRef="#ctx0" brushRef="#br0" timeOffset="902.944">429 630 2688,'-1'1'94,"-1"1"1,1-1-1,-1 0 1,1 1-1,-1 0 1,1-1-1,0 1 1,0 0-1,0 0 1,0 0-1,0-1 1,1 1-1,-1 0 1,0 0-1,1 0 0,0 0 1,-1 1-1,1-1 1,0 0-1,0 0 1,0 1-95,0-2 88,0 0 0,1 0-1,-1 0 1,0-1 0,1 1 0,-1 0 0,0 0-1,1-1 1,-1 1 0,1 0 0,-1-1 0,1 1 0,-1 0-1,1-1 1,0 1 0,-1-1 0,1 1 0,0-1-1,-1 1 1,1-1 0,0 0 0,0 1 0,-1-1 0,1 0-1,0 1 1,0-1-88,23 6 1093,-18-6-966,1 0 0,0 0 0,-1 0 0,1-1 0,-1 0 0,1 0 0,-1-1 1,1 0-1,-1 0 0,0 0 0,0-1 0,1 0-127,10-6 76,0-1 1,-1 0-1,10-9-76,6-7 109,-2-2 0,-1 0 0,-1-3 0,-2 0 0,0-1 0,-3-2 0,1-3-109,-6 4 50,-1-2 0,-2 0-1,-1-1 1,-2-1 0,-1 1 0,4-34-50,-12 52 78,-1 0 1,0 0 0,-1 0-1,-1 0-78,-2 10 178,-1 11-17,-4 16-4,-6 29 5,2 1 0,0 20-162,1-12 39,-19 115 1785,-1 105-1824,27-235 156,-2 61 467,5-101-589,-1-1 1,1 1 0,0 0 0,1-1 0,-1 1 0,0-1-1,0 1 1,1-1 0,-1 1 0,1-1 0,0 1-35,-1-1 11,0-1 1,0 0-1,0 0 1,1 0-1,-1 0 1,0 0 0,0 0-1,1 0 1,-1 0-1,0 0 1,0-1-1,0 1 1,1 0-1,-1 0 1,0 0 0,0 0-1,0 0 1,1 0-1,-1 0 1,0 0-1,0-1 1,0 1-1,1 0 1,-1 0 0,0 0-1,0 0 1,0-1-1,0 1 1,0 0-1,0 0 1,1 0-1,-1 0 1,0-1 0,0 1-1,0 0 1,0 0-1,0-1 1,0 1-1,0 0-11,4-8 112,-1 1-1,0-1 1,1-6-112,9-39 86,0 3-220,5-8 134,-13 43-54,1 0 1,1 1 0,0-1-1,0 2 1,2-1 0,0 1 53,-7 10-16,-1 1 0,1 0 0,0 0 0,0-1 0,0 1 0,0 0 0,1 1 0,-1-1 0,0 0 0,1 1 0,-1-1 0,1 1 0,0 0 0,-1 0 0,1 0 0,0 0 0,0 0 0,0 1 0,-1-1 0,1 1 0,3 0 16,-5 0 2,-1 0 1,1 0-1,0 0 1,0 0-1,0 0 1,-1 0-1,1 0 1,0 0-1,0 0 1,-1 1-1,1-1 1,0 0 0,-1 1-1,1-1 1,0 0-1,-1 1 1,1-1-1,0 1 1,-1-1-1,1 1 1,0 0-3,2 3 41,1 1 1,-1 0-1,0 0 1,0 1-1,0-1 1,0 5-42,15 41 345,-9-25-144,3 8 47,2-1 0,2 1-248,-9-19-13,2 0 0,0 0 0,1-1 0,1-1 1,3 4 11,-11-13-578,0-1-1,0 0 0,1 0 0,0 0 1,-1 0-1,1-1 0,2 1 580,12 4-3845</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8:55.433"/>
    </inkml:context>
    <inkml:brush xml:id="br0">
      <inkml:brushProperty name="width" value="0.05" units="cm"/>
      <inkml:brushProperty name="height" value="0.05" units="cm"/>
    </inkml:brush>
  </inkml:definitions>
  <inkml:trace contextRef="#ctx0" brushRef="#br0">0 975 1408,'1'29'1328,"-2"-27"-379,17-2 3083,-15 0-3904,0-1 0,0 1 0,1 0 0,-1-1 0,0 1 0,0-1 0,0 1 0,0-1 0,0 0 0,0 1 0,0-1 0,0 0 0,-1 0 0,1 0 0,0 0 0,0 0 0,-1 0 0,1 0 0,0 0-1,-1 0 1,1 0-128,13-28 442,-10 20-104,0-5-186,0 0 0,0 0 0,-1 0 0,-1 0 0,0 0-1,-1 0 1,-1-1 0,0-3-152,2-30 209,8-70-120,18-69-89,-16 128-41,2 0 0,3 2 0,2 0 0,7-7 41,-18 44-88,2 1 0,0 1 0,2 0 0,4-6 88,-12 17-20,1 1 1,0 0-1,1 1 0,-1-1 1,1 1-1,0 0 0,0 0 0,1 1 1,-1 0-1,1 0 0,0 1 1,0-1-1,6 0 20,-11 3 35,1 0 1,0 0-1,0 1 1,0-1 0,0 1-1,0 0 1,0 0-1,0 0 1,0 0-1,0 1 1,-1-1-1,1 1 1,0-1-1,0 1 1,0 0-1,0 0 1,-1 1-1,1-1 1,-1 0-1,1 1 1,-1 0-1,1 0 1,-1-1-1,0 1 1,0 0-1,0 1 1,0-1-1,0 0 1,0 1-1,-1-1 1,1 1-1,-1-1 1,0 1-1,1 0 1,-1-1-1,-1 1 1,1 0-1,0 1-35,0 5 126,0 0 0,-1 0 0,0 0 1,-1 0-1,1 1 0,-2-1 0,-2 8-126,-4 15 460,-9 18-460,7-21 140,-1 5-2,-2 0-1,-6 6-137,13-27 78,-2 1-1,1-1 1,-2-1 0,0 0 0,0 0-1,-9 7-77,15-16 34,0 0 1,0 0-1,0-1 0,-1 1 0,1-1 1,-1 0-1,-1 0-34,4-1 2,0-1 0,0 1 1,0-1-1,0 0 0,0 1 1,0-1-1,-1 0 0,1 0 1,0 0-1,0 0 0,0 0 0,0 0 1,0 0-1,-1 0 0,1 0 1,0-1-1,0 1 0,0 0 0,0-1 1,0 1-1,0-1 0,0 1 1,0-1-1,0 0 0,0 1 1,0-1-1,0 0 0,0 0-2,-2-3-138,0 0 1,0-1-1,0 1 0,0-1 0,1 0 1,0 0-1,0 1 0,0-2 0,0 1 1,1 0-1,0 0 0,0 0 0,1-2 138,-2-8-1098,1-1-1,1 1 0,0-1 0,1 1 1099,5-26-3280</inkml:trace>
  <inkml:trace contextRef="#ctx0" brushRef="#br0" timeOffset="5487.574">319 571 2048,'6'-6'386,"1"1"0,0 0 0,0 0 0,0 0 1,1 1-387,3-2 14,-1 2 1,0-1 0,5 0-15,-12 4 100,0 0 1,-1 0 0,1 1 0,0-1 0,0 1 0,-1-1 0,1 1 0,0 0 0,0 0 0,0 0 0,0 1 0,-1-1-1,1 1 1,0-1 0,0 1 0,0 0-101,-3 0 49,1-1-1,0 1 0,-1-1 1,1 1-1,-1-1 0,1 1 1,-1 0-1,1-1 0,-1 1 1,1 0-1,-1-1 0,1 1 1,-1 0-1,0-1 1,0 1-1,1 0 0,-1 0 1,0 0-1,0-1 0,0 1 1,0 0-1,0 0 0,0 0 1,0-1-1,0 1 0,0 0 1,0 0-1,0 0 1,-1 0-49,-7 23 181,5-19-144,-3 12 30,-10 20 761,1 0 0,0 13-828,-1 4 592,-13 31-592,39-109 337,0 1 0,10-15-337,-14 29-12,0 0 0,0 0 1,1 0-1,1 1 0,-1 0 1,1 1-1,6-5 12,17-12-92,1 1-1,2 1 1,11-4 92,-42 25-19,1-1 0,-1 1 1,1 0-1,-1 0 0,1 0 1,-1 0-1,3 0 19,-5 1-2,-1 0 0,1 0 1,0 0-1,-1 0 0,1 0 0,-1 0 0,1 0 1,0 0-1,-1 0 0,1 0 0,-1 1 0,1-1 1,-1 0-1,1 0 0,-1 1 0,1-1 0,-1 0 1,1 1-1,-1-1 0,1 0 0,-1 1 0,1-1 1,-1 1-1,0-1 0,1 1 0,-1-1 1,0 1-1,1-1 0,-1 1 0,0-1 0,0 1 1,1-1-1,-1 1 0,0-1 0,0 1 0,0 0 1,0-1-1,0 1 0,0-1 0,0 1 0,0 0 1,0-1-1,0 1 0,0-1 0,0 1 0,0-1 1,-1 1-1,1 0 0,0-1 2,-4 17 17,-1 0 0,0-1 0,-2 2-17,-9 29 93,15-43-104,-5 23-53,6-26 123,4-4 149,21-21-26,17-22-182,-22 24-150,0 0 1,23-17 149,-41 38-14,0-1 0,0 1 0,0-1 0,0 1 0,0 0 0,1 0 1,-1 0-1,0 0 0,1 0 0,-1 1 0,1-1 14,-3 1-3,1 0-1,0 0 1,-1 0 0,1 0-1,0 0 1,-1 0 0,1 1-1,0-1 1,-1 0 0,1 0-1,0 0 1,-1 1 0,1-1-1,0 0 1,-1 1 0,1-1-1,-1 1 1,1-1 0,-1 1-1,1-1 1,-1 1 0,1-1-1,-1 1 1,1-1 0,-1 1-1,0-1 1,1 1 0,-1 0-1,0-1 1,1 1 0,-1 0-1,0-1 1,0 1 0,0 0-1,0-1 1,0 1 0,0 0-1,0-1 1,0 1 3,1 9 77,0 1 0,-2-1 0,1 0 0,-1 0 1,-1 1-1,0 0-77,0 4 144,0 0 1,0 12-145,1-12-120,1-10-44,-1-1 0,1 1-1,0-1 1,0 1 0,0-1 0,1 1 0,-1-1-1,1 0 1,0 1 0,1-1 0,-1 0-1,2 4 165,2-5-3050,1-5 74</inkml:trace>
  <inkml:trace contextRef="#ctx0" brushRef="#br0" timeOffset="6243.604">1027 640 896,'-1'0'81,"1"-1"0,-1 0 1,1 1-1,-1-1 0,1 0 0,0 1 0,-1-1 1,1 0-1,0 0 0,-1 1 0,1-1 0,0 0 0,0 0 1,0 0-1,0 0 0,0 1 0,0-1 0,0 0 1,0 0-1,0 0 0,0 1 0,0-1 0,1 0-81,-1 0 125,0 0-1,0 0 0,0 1 0,0-1 0,1 0 0,-1 0 0,0 0 0,0 1 0,0-1 0,-1 0 1,1 0-1,0 0 0,0 1 0,0-1 0,-1 0 0,1 0 0,0 0 0,-1 1 0,1-1 1,0 0-1,-1 1 0,1-1 0,-1 0 0,1 1 0,-1-1 0,0 1 0,1-1 0,-1 1 0,0-1-124,-1 0 81,0 0-1,0 1 1,1-1 0,-1 1-1,0-1 1,0 1-1,0 0 1,0 0-1,0-1 1,0 1-1,0 1 1,0-1-1,0 0 1,0 0-1,0 1 1,0-1-1,0 1 1,0 0-1,0 0 1,1-1-1,-1 1 1,0 0-1,0 1 1,1-1-1,-1 0 1,1 0-1,-1 1 1,1-1-1,-1 1 1,1-1-1,0 1-80,-7 8 101,0 0-1,1 1 1,0 0-1,0 1 0,2 0 1,-1-1-1,1 2 1,1-1-1,0 1 0,1-1 1,1 1-1,0 0 0,0 0 1,1 0-1,1 0 1,0 0-1,1 4-100,-1-16 8,0 1-1,1-1 1,-1 1 0,0-1-1,0 1 1,1-1 0,-1 1 0,1-1-1,-1 0 1,1 1 0,0-1-1,0 0 1,-1 0 0,1 0-1,0 1 1,0-1 0,0 0-1,0 0 1,0 0 0,1 0-8,-1-1 8,0 1 1,0-1-1,0 0 0,0 1 1,0-1-1,0 0 1,0 0-1,0 0 0,0 0 1,0 0-1,0 0 1,0 0-1,0-1 1,0 1-1,0 0 0,0 0 1,0-1-1,0 1 1,0-1-1,0 1 0,0-1 1,0 1-1,0-1 1,0 1-1,-1-1 0,1 0 1,0 0-1,0 0-8,5-5 5,0 0 0,-1 0 0,1-1 0,-1 0 0,-1 0-1,1 0 1,-1-1 0,2-5-5,4-12-175,7-28 175,-6 18-61,-8 23 56,-3 10-10,1 0 0,-1 0-1,1 0 1,-1 0 0,1 0 0,0 1 0,-1-1-1,1 0 1,0 0 0,0 0 0,1 1 0,-1-1-1,1-1 16,-1 13-234,-1 1 273,0 0 1,1-1 0,0 1-1,1-1 1,0 0 0,1 1-1,0-1 1,1 0-1,0 0 1,2 3-40,-3-8-164,0 0-1,0 0 0,1-1 1,-1 1-1,1-1 1,1 1-1,-1-1 0,0-1 1,1 1-1,0 0 1,0-1-1,0 0 1,0 0-1,0-1 0,1 0 1,-1 0-1,1 0 1,0 0-1,2 0 165,16 2-2437</inkml:trace>
  <inkml:trace contextRef="#ctx0" brushRef="#br0" timeOffset="6931.149">1245 610 2560,'8'77'4192,"-8"70"-1446,1-145-2526,1-5-64,6-9 12,7-19-104,-10 17-44,3-9-95,1 1 1,1-1 74,-7 18-28,-1 0 0,1 0 0,0 0 0,0 0 0,1 1 0,0-1 0,0 1 0,0 0 0,0 0 0,0 1 0,2-2 28,-6 5 2,1-1 0,0 1-1,0-1 1,-1 1 0,1 0 0,0-1-1,0 1 1,0 0 0,0-1 0,0 1-1,0 0 1,-1 0 0,1 0 0,0 0-1,0 0 1,0 0 0,0 0 0,0 0-1,0 0 1,0 0 0,0 1 0,-1-1-1,1 0 1,0 1 0,0-1 0,0 0 0,0 1-1,-1-1 1,1 1 0,0-1 0,0 1-1,-1 0 1,1-1 0,-1 1 0,1 0-1,0-1 1,-1 1 0,1 0 0,-1 0-1,0-1 1,1 1 0,-1 0 0,1 0-1,-1 0 1,0 0 0,0 0-2,3 6 214,-1 0 1,0 1-1,0-1 0,-1 1 1,0 1-215,-1-4 148,1 0-83,6 41-183,9 33 118,-12-67-1771,3 0-1007</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8:49.265"/>
    </inkml:context>
    <inkml:brush xml:id="br0">
      <inkml:brushProperty name="width" value="0.05" units="cm"/>
      <inkml:brushProperty name="height" value="0.05" units="cm"/>
    </inkml:brush>
  </inkml:definitions>
  <inkml:trace contextRef="#ctx0" brushRef="#br0">3 286 2304,'0'0'28,"0"0"1,0 0-1,-1-1 1,1 1 0,0 0-1,0 0 1,0 0-1,0 0 1,0 0-1,-1-1 1,1 1-1,0 0 1,0 0-1,0 0 1,0 0-1,0-1 1,0 1-1,0 0 1,0 0-1,0 0 1,0 0-1,0-1 1,0 1-1,0 0 1,0 0-1,0 0 1,0-1-1,0 1 1,0 0-1,0 0 1,0 0-1,0-1 1,0 1 0,0 0-1,0 0 1,0 0-1,0-1 1,0 1-29,8-7 884,11-3 263,35-11-349,0 2 0,1 3 0,47-7-798,-72 16-3781,-22 4 1477</inkml:trace>
  <inkml:trace contextRef="#ctx0" brushRef="#br0" timeOffset="425.764">186 1 3328,'0'2'1312,"0"3"-1024,4 7 416,-1 2 96,1 10 128,0 9 64,0 10-448,-1 8-160,1-4-256,-4-4-32,0 0 32,0-5-64,0-5-64,0-2-2656</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5:54.327"/>
    </inkml:context>
    <inkml:brush xml:id="br0">
      <inkml:brushProperty name="width" value="0.05" units="cm"/>
      <inkml:brushProperty name="height" value="0.05" units="cm"/>
    </inkml:brush>
  </inkml:definitions>
  <inkml:trace contextRef="#ctx0" brushRef="#br0">250 10 1152,'-1'0'46,"1"-1"1,0 1-1,0 0 1,0-1-1,0 1 0,0 0 1,0 0-1,0-1 1,0 1-1,0 0 0,0-1 1,0 1-1,0 0 1,1-1-1,-1 1 0,0 0 1,0-1-1,0 1 1,0 0-1,0 0 0,1-1 1,-1 1-1,0 0 1,0 0-1,0-1 0,1 1 1,-1 0-1,0 0 1,0 0-1,1-1 0,-1 1 1,0 0-1,0 0 1,1 0-1,-1 0-46,11 5 895,8 16-518,-14-12-396,0 0 1,-1 0-1,0 0 1,0 0-1,-1 1 1,0 0-1,-1-1 0,0 1 1,0 8 18,1 17 139,-2 0 1,-2 7-140,1-2 251,-1-3 962,-1-1 0,-7 34-1213,8-57 340,1-12-303,0 1-1,0-1 0,0 0 0,0 0 1,-1 0-1,1 1 0,0-1 0,-1 0 1,1 0-1,0 0 0,-1 0 1,0 1-1,1-1 0,-1 0-36,1-1 41,0 0-1,-1 0 1,1 0 0,0 0-1,0 0 1,0 0 0,-1 0-1,1-1 1,0 1 0,0 0-1,0 0 1,0 0 0,-1 0-1,1 0 1,0 0 0,0-1-1,0 1 1,0 0 0,0 0-1,0 0 1,0 0 0,-1-1-1,1 1 1,0 0 0,0 0-1,0 0 1,0-1 0,0 1-1,0 0 1,0 0 0,0 0-1,0-1 1,0 1 0,0 0-1,0 0 1,0 0 0,0-1-1,0 1 1,0 0 0,0 0-41,1-1 26,0 0 0,0 1 0,-1-1 0,1 0 0,-1 0 0,1 0 0,0 1 0,-1-1 0,0 0 0,1 0 0,-1 0 0,1 0 0,-1 0 0,0 0 0,0 0 0,0 0 0,0 0 0,1 0 0,-1 0 0,0 0 0,-1 0 0,1 0 0,0 0 0,0 0 0,0 0 0,0 0 0,-1 0-26,-1-3 61,0 0 0,0 0 0,-1 1-1,1-1 1,-1 1 0,-1-1-61,-12-18 479,11 14-411,0 0 0,0 1 0,-1-1-1,0 1 1,0 0 0,-1 1 0,1-1 0,-2 1-1,1 1 1,-1-1 0,0 1 0,-7-3-68,11 6 24,0 0 1,0 0 0,0 1 0,-1 0 0,1-1-1,0 2 1,-1-1 0,1 0 0,-1 1 0,1 0-1,-1 0 1,1 0 0,-1 0 0,1 1-1,-1 0 1,1 0 0,0 0 0,-1 1 0,1-1-1,0 1 1,0 0 0,0 0 0,0 0 0,0 1-1,1-1 1,-1 1 0,0 1-25,1-1-15,0 0 1,0 0-1,0 1 1,1-1-1,0 1 0,0-1 1,0 1-1,0 0 1,0 0-1,1 0 1,-1 0-1,1 0 0,0 0 1,1 0-1,-1 1 15,0-1-10,1-1-1,0 0 1,0 0 0,0 0-1,1 0 1,-1 0-1,1 1 1,-1-1 0,1 0-1,0 0 1,0 0-1,0 0 1,1-1 0,-1 1-1,1 0 1,-1 0-1,1-1 1,0 1-1,0-1 1,0 1 0,1-1 10,16 15 2,-4-5 7,-1 1 0,-1 0 0,0 1 0,0 0 0,2 7-9,-12-17 2,0 0 0,-1 1 0,1-1 0,-1 1 0,0 0 0,-1 0 0,1 0 0,-1 0 0,0 0 0,0 0 0,0 0 0,-1 0 0,0 0 0,0 0 0,0 1 0,-1-1 0,1 0 0,-1 0-1,-1 0 1,1 0 0,-1 0 0,0 0-2,-1 3 23,-1 0 0,0 0 0,0-1 0,-1 1 0,0-1 0,-1 0 0,1 0 0,-5 2-23,7-5 17,0-1 0,-1 0 1,0 0-1,1 0 0,-1-1 0,0 1 0,0-1 0,-1 0 1,1 0-1,0-1 0,-1 1 0,1-1 0,-1 0 1,0 0-1,1-1 0,-4 1-17,6-1 7,0 0 0,0 0 0,0-1 0,0 1 0,0-1 0,0 1 0,0-1 0,0 0 0,0 1 0,0-1 0,0 0 1,0 0-1,1-1 0,-1 1 0,0 0 0,1 0 0,-1-1 0,1 1 0,-1-1 0,1 1 0,0-1 0,0 0 0,0 0 0,0 1 0,0-1 0,0 0 0,0 0 0,1 0 0,-1 0 0,1 0 0,-1 0 0,1-1-7,-1-1-29,0 0 0,1 0-1,-1-1 1,1 1-1,0 0 1,1-1-1,-1 1 1,1 0-1,0-1 1,0 1 0,0 0-1,0 0 1,1 0-1,1-3 30,-3 6-8,0 0 0,1 1 0,-1-1 0,1 0 0,-1 0 0,1 1 0,-1-1 0,1 0 1,-1 1-1,1-1 0,0 1 0,-1-1 0,1 1 0,0-1 0,-1 1 0,1-1 0,0 1 0,0-1 8,-1 2 4,1-1 0,-1 0 0,0 0 0,1 0 1,-1 0-1,1 0 0,-1 0 0,0 1 0,1-1 0,-1 0 0,0 0 1,0 0-1,1 1 0,-1-1 0,0 0 0,1 0 0,-1 1 1,0-1-1,0 0 0,0 1 0,1-1 0,-1 0 0,0 1 1,0-1-1,0 0 0,0 1 0,1-1-4,0 6-337,1 0 1,-1 0-1,1-1 1,-1 5 336,0-2-1460,3 10-2279,0-1 417</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8:44.168"/>
    </inkml:context>
    <inkml:brush xml:id="br0">
      <inkml:brushProperty name="width" value="0.05" units="cm"/>
      <inkml:brushProperty name="height" value="0.05" units="cm"/>
    </inkml:brush>
  </inkml:definitions>
  <inkml:trace contextRef="#ctx0" brushRef="#br0">1 4 2560,'0'0'25,"0"0"-1,0 0 1,0 0-1,0 0 1,0 0 0,0-1-1,0 1 1,0 0-1,0 0 1,0 0 0,0 0-1,0 0 1,0 0 0,0 0-1,0 0 1,0 0-1,0-1 1,0 1 0,0 0-1,0 0 1,0 0-1,0 0 1,0 0 0,0 0-1,0 0 1,0 0 0,0 0-1,0 0 1,0-1-1,1 1 1,-1 0 0,0 0-1,0 0 1,0 0-1,0 0 1,0 0 0,0 0-1,0 0 1,0 0 0,0 0-1,0 0 1,0 0-1,1 0 1,-1 0 0,0 0-1,0 0 1,0 0-1,0 0 1,0 0 0,0 0-1,0 0 1,0 0 0,0 0-1,1 0 1,-1 0-1,0 0 1,0 0 0,0 0-1,0 0 1,0 0-25,6 7 1656,-4-5-1471,-1 1 0,1-1 0,-1 1-1,1 0 1,-1 0 0,0 0-1,0 0-184,8 67 1599,-1 16-1599,-4-28 215,14 359 1399,-17-381-1538,-6 162 408,-1-35-1320,7-153-673,2-11-1008</inkml:trace>
  <inkml:trace contextRef="#ctx0" brushRef="#br0" timeOffset="570.25">119 123 2688,'6'-7'239,"0"-1"0,1 1 1,-1 0-1,1 0 0,1 1 0,-1 0 1,8-5-240,3 3 291,0 0 0,1 1 0,0 1 1,0 0-1,0 2 0,2 0-291,-13 2 178,-1 0 66,-1 1 0,1 0 0,0 0 1,-1 1-1,1 0 0,0 0 0,0 1 0,-1-1 1,2 2-245,-5-2 94,0 1 0,0 0 0,-1 0 0,1 0 0,0 1 0,-1-1 0,0 1 0,1-1 0,-1 1 0,0 0 0,1 0 0,-1 0 0,0 0 0,-1 0 0,1 0 0,0 1 0,-1-1 0,1 0 0,-1 1 0,1 0 0,-1-1 0,0 3-94,1 1 178,0 1-1,0-1 1,-1 1 0,0 0-1,0-1 1,-1 1-1,1 0 1,-2 0-1,1 0 1,-1-1 0,0 1-1,0 0 1,-1 0-1,0-1 1,0 1-1,0-1 1,-3 4-178,0 0 165,-1 0-1,0-1 1,0 0 0,-1 0 0,0 0 0,-1-1-1,0 0 1,0-1 0,-1 0 0,-4 3-165,-56 37 480,59-41-498,0-1 1,1 0-1,-2-1 0,1 0 0,0 0 0,-5 0 18,13-4-220,1 1 0,-1-1 0,0 0 0,1 0 1,-1 0-1,1 1 0,-1-1 0,1-1 0,-1 1 0,1 0 0,-1 0 0,0-1 0,1 1 0,-1 0 0,1-1 0,0 0 0,-1 1 0,1-1 1,-1 0-1,1 0 0,0 0 220,0 1-281,1-1 0,-1 0 1,1 0-1,0 0 1,0 0-1,-1 1 0,1-1 1,0 0-1,0 0 1,0 0-1,0 0 0,0 0 1,0 0 280</inkml:trace>
  <inkml:trace contextRef="#ctx0" brushRef="#br0" timeOffset="1929.771">472 655 3072,'0'0'76,"0"0"0,1-1 0,-1 1 0,0-1 0,0 1 0,0 0 0,1-1-1,-1 1 1,0 0 0,0-1 0,1 1 0,-1 0 0,0-1 0,1 1 0,-1 0 0,0 0 0,1-1 0,-1 1 0,0 0 0,1 0 0,-1 0 0,1-1 0,-1 1 0,0 0 0,1 0-76,0 18 1714,-1-11-1311,-2 25 548,-2 0 0,0 0 0,-8 25-951,-4 20 261,10-39-344,1-11-435,1 1 0,1 0 0,1 2 518,3-25-1970,3-7-892,3-7 633</inkml:trace>
  <inkml:trace contextRef="#ctx0" brushRef="#br0" timeOffset="2320.077">529 596 1792,'0'2'768,"3"5"-576,1 7 640,0 3 256,1 2 128,2 8 64,-1 4-288,3 2-128,-2 0-416,4 1-192,0-1-160,2 1-160,-2-4 32,-4-3 32,0-3 64,1-4-1792,-4-3-1728,-1-7 832</inkml:trace>
  <inkml:trace contextRef="#ctx0" brushRef="#br0" timeOffset="2719.214">468 853 6528,'-4'-10'2464,"12"13"-1920,-4-3-288,3 0-288,5 0-64,-1-3 96,4 1-32,0-2 0,3 1-2144,-2 3-1024</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29.467"/>
    </inkml:context>
    <inkml:brush xml:id="br0">
      <inkml:brushProperty name="width" value="0.05" units="cm"/>
      <inkml:brushProperty name="height" value="0.05" units="cm"/>
    </inkml:brush>
  </inkml:definitions>
  <inkml:trace contextRef="#ctx0" brushRef="#br0">148 102 7296,'-1'-1'142,"0"0"1,0 1 0,0-1-1,0 0 1,0 1 0,0-1-1,0 0 1,0 1 0,0 0-1,0-1 1,0 1 0,0-1-1,0 1 1,0 0 0,-1 0-1,1 0 1,0-1 0,0 1-1,0 0 1,0 1-1,-1-1 1,1 0-143,-1 1 239,-1 0 0,0 0-1,1 0 1,-1 0 0,1 1-1,0-1 1,-1 1 0,1 0-1,0-1 1,-1 2-239,-6 6 315,0 0-1,0 1 1,1 0-1,1 0 1,-1 1-1,2-1 1,-1 2 0,1-1-1,1 1 1,0 0-1,1 1-314,1-5 21,0 1-1,1 0 0,0 1 1,1-1-1,0 0 0,1 0 1,-1 0-1,2 1 0,-1-1 1,1 0-1,1 0 0,0 1 1,0-1-1,1-1 0,2 7-20,-3-10-126,1-1 1,-1 1-1,1-1 0,0 0 0,0 0 0,1 0 1,-1 0-1,1-1 0,0 0 0,0 1 0,0-1 1,0 0-1,0-1 0,1 1 0,-1-1 0,1 0 1,0 0-1,0-1 0,0 1 0,0-1 0,0 0 1,4 0 125,2 1-291,0-2 1,0 1 0,0-1-1,1-1 1,8-1 290,28-9 3366,11-8 5380</inkml:trace>
  <inkml:trace contextRef="#ctx0" brushRef="#br0" timeOffset="447.57">667 6 5632,'-1'0'156,"-1"-1"-1,1 0 1,-1 0 0,1 1-1,-1-1 1,0 1 0,1-1 0,-1 1-1,0 0 1,1 0 0,-1 0 0,0 0-1,1 0 1,-1 0 0,0 0 0,1 0-1,-1 1 1,0-1 0,1 0-1,-1 1 1,0 0 0,1-1 0,-1 1-1,1 0 1,-1 0-156,-8 5 507,-1 0 0,1 0-1,-3 3-506,5-3 347,-5 3-125,1 0 1,0 0-1,0 2 1,1 0-1,0 0 0,1 1-222,6-8 10,1 0 1,0 0-1,1 1 0,-1-1 0,1 1 0,0 0 0,0 0 0,0-1 0,0 1 0,1 0 0,0 0 0,0 1 0,1-1 0,-1 0 0,1 0 0,0 0 0,0 0 0,1 1 1,0-1-1,0 0-10,-1-2-7,1 0 0,0 0 1,0-1-1,1 1 1,-1 0-1,0 0 1,1-1-1,0 1 1,-1-1-1,1 0 1,0 1-1,0-1 0,1 0 1,-1 0-1,0 0 1,2 0 6,3 3-161,1-1 0,1 0 0,-1 0 0,6 1 161,18 9-478,-31-13 540,1-1 0,-1 1-1,0 0 1,0 0 0,0 0 0,0 0-1,0 0 1,0 0 0,0 0 0,0 1 0,0-1-1,0 0 1,-1 0 0,1 1 0,-1-1-1,1 0 1,-1 1 0,1-1 0,-1 1-1,0-1 1,1 1 0,-1-1 0,0 0 0,0 1-1,0-1 1,0 1 0,0-1 0,-1 1-1,1-1 1,0 1 0,-1-1 0,1 1-62,-3 6 525,0 0 0,0 0 1,-1-1-1,0 1 0,-1 0-525,3-3 138,-11 16 670,9-15-670,0 0 0,0 1 0,0 0 0,1 0 0,0 0 0,0 0 0,1 0 0,-1 1-1,2-1 1,-1 1 0,1 0-138,1-6-18,0 0 0,0-1-1,1 1 1,-1 0 0,1 0-1,-1-1 1,1 1 0,-1 0-1,1-1 1,0 1 0,0-1-1,0 1 1,0-1 0,0 1-1,0-1 1,0 0 0,0 1-1,0-1 1,1 0 0,-1 0-1,1 0 1,-1 0 0,1 0-1,-1 0 1,1-1 0,0 1 18,5 2-412,0 0 1,0-1 0,0 0 0,1-1-1,6 1 412,35 3-2496,21-2-1578</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28.356"/>
    </inkml:context>
    <inkml:brush xml:id="br0">
      <inkml:brushProperty name="width" value="0.05" units="cm"/>
      <inkml:brushProperty name="height" value="0.05" units="cm"/>
    </inkml:brush>
  </inkml:definitions>
  <inkml:trace contextRef="#ctx0" brushRef="#br0">0 53 6272,'1'4'396,"-1"0"0,1-1 0,0 1 1,0 0-1,0-1 0,1 1 0,-1-1 0,2 3-396,1 2 377,2 10 169,0 0 0,-1 1 0,-1-1 0,-1 1 0,-1 0 0,1 11-546,-3 26 1647,-3 28-1647,1-34 1138,1-29 119,1-17-225,1-5 357,-1 1-1389,5-42 492,2 0 0,5-14-492,-9 44-365,1-1 1,1 1-1,0 0 1,0 0-1,1 1 1,1-1-1,0 1 1,0 1-1,1-1 0,1 1 365,-7 8-388,1-1-1,-1 1 0,1-1 1,0 1-1,0 0 0,0 0 1,0 0-1,0 0 0,0 1 1,2-1 388,-1 1-714,-1 0 0,0 0 0,0 1 1,1 0-1,-1-1 0,0 1 0,1 1 1,-1-1-1,0 0 0,0 1 0,4 0 714,15 5-3141</inkml:trace>
  <inkml:trace contextRef="#ctx0" brushRef="#br0" timeOffset="363.979">614 138 4224,'8'-11'1009,"-7"9"-835,0 1 1,0 0-1,0-1 1,0 1 0,0-1-1,0 1 1,0-1-1,0 0 1,-1 1 0,1-1-1,0 0 1,-1 0-175,0 1 92,0 1 0,0 0 0,0-1 0,-1 1 0,1-1 0,0 1 0,0 0 0,0-1 0,-1 1 0,1 0 0,0-1 0,-1 1 0,1 0 0,0-1 0,-1 1 0,1 0 0,0 0 0,-1-1 0,1 1 0,0 0 0,-1 0 0,1 0 0,-1-1 1,1 1-1,-1 0 0,1 0-92,-13-3 1015,2 2-775,0 1 1,0 0-1,0 0 0,0 1 1,0 1-1,0-1 1,1 2-1,-1 0 0,0 0 1,-5 3-241,3-1 85,1 1 1,0 0-1,0 1 1,0 1-1,0-1 1,1 2-1,1 0 1,-3 3-86,10-10 0,0 1 0,1 0 0,-1 0 0,1 1 0,0-1 0,0 0 0,-2 4 0,4-6 0,0 0 0,-1 0 0,1-1 0,0 1 0,0 0 0,-1 0 0,1 0 0,0 0 0,0 0 0,0 0 0,0 0 0,0-1 0,0 1 0,0 0 0,1 0 0,-1 0 0,0 0 0,0 0 0,1 0 0,-1-1 0,1 1 0,-1 0 0,0 0 0,1 0 0,0-1 0,-1 1 0,1 0 0,-1-1 0,1 1 0,0 0 0,-1-1 0,1 1 0,0-1 0,0 1 0,-1-1 0,2 1 0,19 8-35,-15-7 4,0 1-1,-1-1 1,1 1-1,-1 0 0,0 1 1,2 0 31,-7-3 7,1 0 1,-1-1-1,1 1 1,-1 0 0,1 0-1,-1 0 1,0 0 0,1-1-1,-1 1 1,0 0 0,0 0-1,0 0 1,0 0-1,0 0 1,0 0 0,0 0-1,0-1 1,0 1 0,0 0-1,0 0 1,0 0-1,-1 0 1,1 0 0,0 0-1,-1-1 1,1 2-8,-14 24 489,9-19-339,-3 7 94,-8 15-11,15-27-263,0 1-1,0-1 1,0 0 0,1 0 0,-1 1-1,1-1 1,0 0 0,-1 1-1,1-1 1,0 0 0,0 3 30,1-4-69,-1 0 1,1 0 0,-1 1-1,1-1 1,-1 0 0,1 0-1,0 0 1,0 0-1,-1 1 1,1-1 0,0 0-1,0 0 1,0-1-1,0 1 1,0 0 0,0 0-1,1 0 1,-1-1-1,0 1 1,1 0 68,3 1-375,-1 0 0,1-1 0,0 1 0,0-1 0,0 0 375,8 1-1709,1-1 0,-1 0-1,1-1 1,11-1 1709,18-5-2773</inkml:trace>
  <inkml:trace contextRef="#ctx0" brushRef="#br0" timeOffset="733.55">804 0 5120,'0'2'245,"0"-1"0,0 1 0,0-1 0,0 1 0,0-1 0,0 1 0,0-1 0,1 1 0,-1-1 0,1 1 0,-1-1-245,1 4 393,0 7 171,0-1 0,-2 1 1,1 0-1,-2-1 0,0 4-564,-1 14 640,0 9-103,-13 243 2174,15-276-2611,2-1 1,-1 1-1,0 0 1,1-1-1,0 1 1,1 1-101,-2-5 8,0-1 0,0 0 0,0 0 1,0 0-1,0 1 0,0-1 1,0 0-1,0 0 0,0 0 1,0 1-1,0-1 0,0 0 1,0 0-1,1 0 0,-1 0 1,0 1-1,0-1 0,0 0 0,0 0 1,0 0-1,1 0 0,-1 0 1,0 1-1,0-1 0,0 0 1,0 0-1,1 0 0,-1 0 1,0 0-1,0 0 0,0 0 1,1 0-1,-1 0 0,0 0 0,0 0 1,1 0-1,-1 0-8,6-6 108,5-14-91,5-17-96,-1 2-332,18-31 411,-28 56-41,2 0 1,-1 1-1,1 0 0,1 0 0,0 0 0,0 1 0,1 0 1,4-3 40,-10 9-7,-1 0 0,1 1 0,0-1 0,1 1 1,-1-1-1,0 1 0,0 0 0,1 0 7,-3 1 14,1 0 0,-1-1 0,0 1 0,0 0 0,0 0 0,0 0 0,1 0 1,-1 0-1,0 0 0,0 0 0,0 0 0,0 1 0,1-1 0,-1 0 0,0 1 0,0-1 0,0 1 0,0-1 0,0 1 0,0 0 0,0-1 0,0 1 0,0 0 0,0 0-14,1 2 77,0 0-1,0 0 1,-1 1 0,1-1-1,-1 0 1,1 1 0,-1-1-1,0 1 1,-1-1 0,1 4-77,3 38 398,-4-44-395,0 16 103,1 2-249,-1 0-1,2-1 1,1 1-1,0-1 0,2 4 144,-3-16-316,0-1-1,0 0 1,0 0-1,0 0 0,1 0 1,0-1-1,0 1 1,0-1-1,1 0 0,-1 0 1,1 0-1,0 0 1,0 0-1,0-1 0,1 0 1,-1 0-1,1 0 1,0 0-1,0-1 0,1 0 317,27 9-3146</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26.687"/>
    </inkml:context>
    <inkml:brush xml:id="br0">
      <inkml:brushProperty name="width" value="0.05" units="cm"/>
      <inkml:brushProperty name="height" value="0.05" units="cm"/>
    </inkml:brush>
  </inkml:definitions>
  <inkml:trace contextRef="#ctx0" brushRef="#br0">45 251 6784,'-4'0'2528,"12"14"-1952,-8 5-32,0-5-160,0 13-192,-4 13 32,0 13-64,-3 1 0,-4-1-96,2-5-544,7-5-160,2-6-1952</inkml:trace>
  <inkml:trace contextRef="#ctx0" brushRef="#br0" timeOffset="1">3 141 7296,'0'-41'2816,"-3"37"-2208,3 1-160,0 3-224,3 3-512,-3 4-64,0 7-1216,0 3-576</inkml:trace>
  <inkml:trace contextRef="#ctx0" brushRef="#br0" timeOffset="463.549">80 370 6912,'0'1'121,"0"-1"0,0 1 0,0-1 0,0 1 0,0-1-1,0 1 1,0-1 0,1 1 0,-1-1 0,0 1 0,0-1 0,0 1 0,1-1 0,-1 1 0,0-1 0,1 0 0,-1 1 0,1-1 0,-1 0 0,0 1 0,1-1 0,-1 0 0,1 1 0,-1-1 0,1 0-1,-1 1-120,8 4 514,-6-3-508,0-1 0,0 0 0,0-1 0,0 1-1,0 0 1,0-1 0,1 1 0,-1-1-1,0 1 1,0-1 0,0 0 0,0 0 0,1 0-1,-1 0 1,0 0 0,0-1 0,0 1 0,0-1-1,0 1 1,0-1 0,0 0 0,2-1-6,9-3 58,0-1 0,-1 0 1,2-3-59,-7 6 12,3-3 73,0 0 0,0-1 0,-1 0 0,1-1 0,-2 0 0,1 0 0,-1-1 0,0 0 0,-1 0 0,0-1 0,-1 1 0,0-2 0,0 1 0,-1-1 0,0 0 0,-1 0-85,4-11 570,-4 8 389,0 1 0,2-1-1,0 2 1,5-9-959,-11 20 32,0 1 0,0 0-1,0-1 1,1 1 0,-1-1 0,0 1-1,1 0 1,-1-1 0,0 1 0,1-1-1,-1 1 1,1 0 0,-1 0-1,0-1 1,1 1 0,-1 0 0,1 0-1,-1-1 1,1 1 0,-1 0 0,1 0-1,-1 0 1,1 0 0,-1 0 0,1 0-1,-1 0 1,1 0 0,-1 0-1,1 0-30,0 0 19,-1 1 0,1-1 1,0 1-1,0-1 0,0 1 1,-1-1-1,1 1 1,0-1-1,0 1 0,-1 0 1,1 0-1,-1-1 1,1 1-1,0 1-20,2 3 33,0 1 0,0 0 1,-1 0-1,1 2-33,7 22 42,-2 1 1,-2 0 0,4 31-43,-3 14 64,-4 6-64,-2-35 53,-2-1-1,-4 13-52,2-37 62,0 0 0,-2 0 1,0 0-1,-2-1 0,-6 15-62,10-29 39,0 0 0,-1-1 0,1 1 0,-1-1 0,-1 0 0,1 0 0,-1 0 0,0-1 0,-3 3-39,5-6 8,1 0-1,-1 0 1,1-1 0,-1 1 0,1-1 0,-1 0-1,0 0 1,0 0 0,0 0 0,1 0 0,-1 0 0,0-1-1,0 0 1,0 1 0,0-1 0,0 0 0,0-1 0,0 1-1,0 0 1,0-1 0,0 0 0,0 1 0,0-1-1,-2-2-7,-1 1-12,0-1-1,1-1 1,-1 1-1,1-1 0,-1 0 1,1 0-1,0-1 0,1 0 1,-1 0-1,1 0 0,0 0 1,0 0-1,1-1 1,-1 0-1,1 0 0,0 0 1,0-2 12,1 3-26,0 0 1,0-1-1,1 1 1,0 0-1,0-1 1,0 1-1,1-1 0,-1 0 1,1 1-1,1-1 1,-1 1-1,1-1 1,0 1-1,0-1 1,0 1-1,1-1 1,0 1-1,0 0 1,0 0-1,3-4 26,2 0-43,0 0 0,0 1 0,1-1 0,-1 1 0,2 1 0,-1 0 0,1 0 0,1 1 1,-1 0-1,3-1 43,20-9-174,0 2 0,20-6 174,1 0-658,23-10-2765,-46 19 751</inkml:trace>
  <inkml:trace contextRef="#ctx0" brushRef="#br0" timeOffset="904.736">648 291 4736,'18'-4'3054,"-10"2"-2870,0 1-1,0-2 1,8-2-184,10-9 252,1-2 0,-2 0 0,0-2 0,10-10-252,-26 19 488,0 0 1,0 0-1,-1-1 0,0 1 1,-1-2-1,4-7-488,-7 11 425,0 0 1,-1-1-1,0 1 1,0-1-1,-1 0 0,0 0 1,0 0-1,-1 0 0,0 0 1,0-6-426,-1-3 895,0 31-495,0 7-373,13 260 315,0-33-257,-15-113 24,0-106-17,-2 0-1,0 0 1,-6 15-92,9-39 45,-1 1 0,0 0 0,0-1 0,0 1 0,-1-1 0,0 0 0,0 0 0,-1 3-45,3-7 11,0 0 0,0 0 0,0 0 0,0 0 0,-1 0 1,1 0-1,0-1 0,0 1 0,0 0 0,-1 0 0,1-1 0,0 1 0,-1-1 0,1 1 0,-1-1 0,1 0 0,-1 0 0,1 1 0,-1-1 1,1 0-1,0 0 0,-1 0 0,1-1 0,-1 1 0,1 0 0,-1 0 0,1-1 0,0 1 0,-1-1 0,1 1 0,-1-1 0,1 0 0,-1 0-11,-3-3 3,-1 1 0,1-1 0,0 0 0,0-1-1,0 1 1,1-1 0,0 0 0,0 0 0,0 0-1,0-1 1,1 1 0,0-1 0,0 0 0,0 0-1,1 0 1,-1-5-3,-2-5-29,1 0 1,1 0-1,1-1 0,0 1 0,1-1 0,1 0 29,0 8-26,0 1 0,1 0-1,0 0 1,0 0-1,1 0 1,0 0-1,1 0 1,0 0-1,0 1 1,0-1-1,4-4 27,-3 6-18,0 0-1,0 1 1,0 0 0,1 0-1,0 1 1,0-1-1,0 1 1,0 0-1,1 0 1,-1 0-1,1 1 1,0 0 0,0 0-1,3 0 19,17-6-230,0 2 1,0 0-1,0 2 0,10 0 230,-9 2-1980,-1 2-1,17 1 1981,-8 2-2570</inkml:trace>
  <inkml:trace contextRef="#ctx0" brushRef="#br0" timeOffset="1301.739">1422 247 5120,'4'-30'1754,"-4"29"-1635,0-1 0,0 1 0,0 0 0,0-1 0,0 1 0,0-1 0,0 1 0,0-1 0,-1 1 0,1 0 0,0-1 0,-1 1 0,1 0 0,-1-1 0,0 1 0,1 0 0,-2-1-119,2 1 131,-1 1 0,0-1-1,1 1 1,-1-1 0,0 1 0,0-1-1,1 1 1,-1-1 0,0 1 0,0 0-1,0-1 1,0 1 0,0 0 0,1 0-1,-1 0 1,0 0 0,0 0 0,0 0-1,0 0 1,0 0-131,-3 0 227,0 1 0,0 0 1,0 0-1,0 1 0,0-1 0,1 1 0,-1 0 1,0 0-1,-2 2-227,-2 1 35,0 1 1,1 0-1,0 1 0,0 0 0,1 0 1,0 0-1,0 1-35,3-4-19,0 0 0,1 0 0,-1 0 0,1 0 0,0 0 0,1 1 0,-1-1 0,1 1 0,-1-1 0,1 1 0,1-1 0,-1 1 1,1 0-1,-1-1 0,2 3 19,-1-5-5,0 0 1,0 0-1,1 0 1,-1-1 0,1 1-1,-1 0 1,1 0 0,0 0-1,0-1 1,0 1-1,0-1 1,0 1 0,0 0-1,0-1 1,0 0-1,1 1 1,0 0 4,2 0-19,-1 1 0,1-1-1,0 0 1,0 0 0,1 0 0,0-1 19,13 7-104,-17-7 128,0-1 0,-1 1 0,1 0 1,-1-1-1,1 1 0,-1-1 0,1 1 0,-1 0 0,1 0 0,-1-1 0,0 1 0,1 0 0,-1 0 0,0-1 0,1 1 0,-1 0 0,0 0 0,0 0 0,0 0 0,0-1 1,0 1-1,0 0 0,0 0 0,0 0 0,0 0 0,-1-1 0,1 1 0,0 0 0,-1 0-24,-10 31 557,6-18-366,1-2-183,2-6 23,0 0 0,0 0 0,0 0 1,1 0-1,-1 5-31,2-10-74,0 0 1,0 0 0,0 0-1,0 1 1,0-1-1,1 0 1,-1 0-1,0 0 1,0 0 0,1 1-1,-1-1 1,1 0-1,-1 0 1,1 0-1,-1 0 1,1 0 0,0 0-1,-1 0 1,1 0-1,0 0 1,0-1-1,0 1 1,0 0 0,0 0-1,0-1 1,0 1-1,0 0 1,0-1-1,0 1 1,0-1 0,1 1 73,2 0-493,0 0 0,1-1 0,-1 1 0,0-1 0,1 0-1,-1 0 1,0 0 0,0 0 0,3-1 493,29-8-281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24.458"/>
    </inkml:context>
    <inkml:brush xml:id="br0">
      <inkml:brushProperty name="width" value="0.05" units="cm"/>
      <inkml:brushProperty name="height" value="0.05" units="cm"/>
    </inkml:brush>
  </inkml:definitions>
  <inkml:trace contextRef="#ctx0" brushRef="#br0">50 0 4992,'-8'3'959,"6"0"-160,1 3-253,-8 6 60,6-8-394,0-1 0,1 1 1,0 0-1,-1-1 0,1 1 0,1 0 0,-1 0 1,-1 4-213,0 6 250,1 0 0,0 0 1,1 0-1,0 1 0,1-1 1,1 0-1,0 1 0,1-1 1,2 6-251,-2-10 70,1 1 0,0-1 1,1 0-1,0-1 1,1 1-1,0-1 0,1 0 1,0 0-1,0 0 0,0-1 1,1 0-1,1 0 1,0 0-71,-6-6 36,1 0 1,-1 0 0,1 0 0,-1 0-1,1 0 1,0 0 0,0-1 0,0 0 0,0 1-1,0-1 1,0 0 0,0 0 0,0 0-1,0-1 1,1 1 0,-1-1 0,0 0-1,0 0 1,1 0 0,-1 0 0,0-1 0,0 1-1,0-1 1,1 0 0,-1 0 0,0 0-1,0 0 1,0 0 0,0-1 0,-1 1-1,1-1 1,0 0 0,-1 0 0,1 0 0,-1 0-1,1 0 1,-1-1 0,0 1-37,4-6 40,0 0 0,-1-1 1,0 1-1,-1-1 0,0 0 0,0-1 1,0-2-41,7-24 191,0-10-191,-11 46 2,0-1-2,11-44 1887,0-22-1887,-9 108 280,1-1 0,9 37-280,-8-51 99,1 1 0,2-2-1,2 8-98,-6-26-254,0 1 0,0-1 0,0 0 0,1 0 0,0 0 0,0 0 0,1 0 0,0-1 0,0 0 1,1 0-1,0 0 0,5 3 254,-9-7-444,-1-1 1,1 1 0,0-1 0,0 0 0,0 0 0,0 0 0,1 0 0,-1-1 0,0 1-1,0 0 1,0-1 0,1 1 0,-1-1 0,0 0 0,1 0 0,-1 0 0,0 0-1,0 0 1,1-1 0,-1 1 0,0 0 0,0-1 0,1 0 443,12-7-2640</inkml:trace>
  <inkml:trace contextRef="#ctx0" brushRef="#br0" timeOffset="383.053">437 4 4736,'0'0'40,"0"0"1,0 0 0,0 0-1,0-1 1,0 1-1,0 0 1,0 0 0,0 0-1,0 0 1,0 0-1,1-1 1,-1 1 0,0 0-1,0 0 1,0 0-1,0 0 1,0 0-1,0 0 1,0-1 0,0 1-1,0 0 1,1 0-1,-1 0 1,0 0 0,0 0-1,0 0 1,0 0-1,0 0 1,1 0 0,-1 0-1,0 0 1,0 0-1,0 0 1,0 0 0,0-1-1,1 1 1,-1 0-1,0 0 1,0 1-1,0-1 1,0 0 0,1 0-1,-1 0 1,0 0-1,0 0 1,0 0 0,0 0-1,0 0 1,1 0-1,-1 0 1,0 0 0,0 0-1,0 0 1,0 0-1,0 1-40,7 10 1479,3 19 388,-6-5-1001,0-1-1,-2 1 0,0 14-865,-5 76 1416,0-21 1329,5-88-1816,1-9-211,4-11-29,2-4-731,1 1 0,0 0 0,1 0 0,0 1 0,2 1 0,0 0-1,1 0 1,0 2 0,1 0 0,12-8 42,-22 17-397,1 0-1,0 0 0,0 1 1,0 0-1,1 0 1,-1 1-1,1 0 1,-1 0-1,1 1 0,0-1 1,6 1 397,14 0-2549</inkml:trace>
  <inkml:trace contextRef="#ctx0" brushRef="#br0" timeOffset="818.915">1050 42 4864,'-3'-2'220,"0"1"-1,1-1 1,-1 0 0,0 1 0,0-1-1,0 1 1,0 0 0,0 0 0,-1 0 0,1 1-1,0-1 1,0 1 0,0-1 0,-1 1-1,1 0 1,0 0 0,0 1 0,-1-1 0,1 1-1,0-1 1,0 1 0,0 0 0,0 0-1,-3 2-219,2-1 57,-1 0-1,1 1 0,-1-1 0,1 1 0,0 0 0,0 1 1,0-1-1,1 1 0,-1-1 0,1 1 0,0 0 1,0 0-1,0 1 0,1-1 0,-1 0 0,1 1 1,0 0-1,1 0 0,-1-1 0,1 1 0,0 0 0,0 0 1,0 0-1,1 0 0,-1 0 0,1 0 0,0 0 1,1 0-1,0 1 0,-1-2 0,1 1 0,1 0 0,-1 0 1,1 0-1,0 0 0,0-1 0,0 1 0,1-1 1,0 0-1,-1 1 0,1-1 0,1 0 0,3 3-56,-4-5 122,-1 1-1,1-1 0,0 1 0,-1 0 1,1 0-1,-1 0 0,0 0 1,0 0-1,0 1 0,0-1 0,-1 0 1,1 1-1,-1 0 0,0-1 0,0 1 1,0 0-1,0-1 0,-1 1 1,0 0-1,0 0 0,0 0 0,0 0 1,0-1-1,-1 1 0,0 0 1,1 0-1,-2 1-121,2-3 77,-2 3 57,1 0 0,0 0 1,0 0-1,0 0 0,1 0 0,0 0 0,0 1-134,0-5-60,1 0-1,-1 1 1,0-1 0,1 0 0,-1 1-1,1-1 1,-1 0 0,1 0 0,-1 0 0,1 1-1,0-1 1,0 0 0,0 0 0,-1 0-1,1 0 1,0 0 0,0 0 0,1-1-1,-1 1 1,0 0 0,0 0 0,0-1 0,0 1-1,1-1 1,-1 1 0,0-1 0,1 1-1,-1-1 1,1 0 60,7 2-1157,-1-1-1,1-1 0,0 0 1,-1 0-1,9-2 1158,-10 2-569,41-4-2956</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22.047"/>
    </inkml:context>
    <inkml:brush xml:id="br0">
      <inkml:brushProperty name="width" value="0.05" units="cm"/>
      <inkml:brushProperty name="height" value="0.05" units="cm"/>
    </inkml:brush>
  </inkml:definitions>
  <inkml:trace contextRef="#ctx0" brushRef="#br0">117 121 4480,'0'0'48,"0"0"0,0 0 0,0 0 0,-1 0 0,1-1 0,0 1 0,-1 0 0,1 0 0,0 0 0,0 0 0,-1 0 0,1 0 0,0 0 0,0 0 0,-1 0 0,1 0 0,0 0 0,-1 0 0,1 0 0,0 0 0,0 0 0,-1 0 0,1 0 0,0 0 0,-1 0 0,1 1 0,0-1 0,0 0 1,-1 0-1,1 0 0,0 0 0,0 1 0,0-1 0,-1 0 0,1 0 0,0 0 0,0 1 0,0-1 0,0 0 0,-1 0 0,1 1 0,0-1 0,0 0 0,0 1 0,0-1-48,4 16 982,0-3-525,1 13 416,-1 0 1,-1 0-1,-1 11-873,-2 83 1141,-1-101-1046,-2 86 356,-1-4 38,5-1 0,6 30-489,-6-112-505,0-11-375,-1-1 1,1 0 0,0 0 0,0 0 0,1 2 879,-1-7-1734,-1-3-31,0-12-1184</inkml:trace>
  <inkml:trace contextRef="#ctx0" brushRef="#br0" timeOffset="368.61">1 165 3840,'1'-3'91,"0"-1"-1,0 0 1,0 0 0,1 0-1,-1 1 1,1-1 0,0 1-1,0-1 1,1 1 0,-1 0 0,1 0-1,-1 0 1,1 0 0,0 0-1,0 1 1,0-1 0,1 1-1,-1 0 1,1 0 0,-1 0 0,1 0-1,0 0 1,-1 1-91,12-5 52,0 2 0,0-1 0,1 2 0,-1 0 0,4 0-52,5 0 672,-1 1 0,20 1-672,-31 2 423,-1-1 0,1 2 1,-1 0-1,1 0 0,-1 1 0,9 4-423,-18-7 94,1 1-1,-1 0 1,0 0 0,0 0 0,0 0-1,0 0 1,0 0 0,0 0-1,0 1 1,0-1 0,0 1 0,-1 0-1,1-1 1,-1 1 0,1 0-1,-1 0 1,1 0 0,-1 0 0,0 0-1,0 0 1,0 0 0,0 1-1,-1-1 1,1 0 0,-1 0 0,1 1-1,-1-1 1,0 0 0,1 1-1,-1-1 1,-1 1 0,1-1-1,0 0 1,0 1 0,-1 1-94,-1 2 187,0 1 1,0-1-1,-1 0 0,1 0 1,-1 0-1,0 0 0,-1-1 1,0 1-1,0-1 0,0 0 1,-4 4-188,-9 8 449,-2 0 1,-11 8-450,8-8 181,-26 20-918,-16 6 737,60-40-249,-7 7-3364,13-7 299,8-5 150,10-4-137</inkml:trace>
  <inkml:trace contextRef="#ctx0" brushRef="#br0" timeOffset="736.06">506 64 3840,'-3'-7'1472,"3"3"-1120,0 8 736,0-4 320</inkml:trace>
  <inkml:trace contextRef="#ctx0" brushRef="#br0" timeOffset="737.06">506 87 9216,'0'440'5653,"1"-440"-5582,0 0-1,-1 0 1,1 0 0,0-1 0,0 1-1,-1 0 1,1-1 0,0 1 0,0 0-1,-1-1 1,1 1 0,-1-1 0,1 1-1,0-1 1,0 0-71,1-2 72,-1 0 0,1 0 0,-1 0-1,1 0 1,-1-1 0,0 1 0,0 0 0,0-4-72,2-4 86,15-60 37,-8 26-87,10-22-36,-16 54-194,1 0 0,1 0 0,0 1 0,1 0 0,0 0 0,1 0 0,2-1 194,-9 11-224,1 0 0,0 0 0,0 0 0,0 0 0,0 1 0,0-1 0,0 1 0,0-1 0,1 1 1,-1 0-1,1 0 0,-1 0 0,1 0 224,-1 0-346,-1 1 0,1 0 1,0 0-1,-1 0 0,1 0 1,0 0-1,0 0 0,-1 0 1,1 0-1,0 1 0,-1-1 0,1 1 1,-1-1-1,1 1 0,0 0 1,-1-1-1,1 1 0,-1 0 1,0 0-1,1 0 0,-1 1 346,18 13-3109</inkml:trace>
  <inkml:trace contextRef="#ctx0" brushRef="#br0" timeOffset="1109.774">1082 130 4224,'1'-7'446,"0"4"-184,0-1 1,-1 0-1,0 1 1,1-1-1,-1 0 1,-1 1-1,1-3-262,0 5 154,-1-1-1,1 1 0,-1 0 1,1 0-1,-1 0 0,1 0 1,-1 0-1,0 0 1,0 0-1,1 0 0,-1 0 1,0 0-1,0 0 0,0 0 1,0 0-1,0 1 0,0-1 1,0 0-1,0 1 0,0-1 1,-1 1-1,1-1 0,0 1 1,0-1-1,-1 1-153,-4-1 108,0 0 0,0 0 0,0 1 0,0-1 0,0 1 0,0 1-1,0-1 1,0 1 0,0 0 0,0 1 0,0-1 0,-1 1-108,-3 1 54,1 1 1,-1 0-1,1 1 1,-1-1-1,1 2 0,-7 5-54,11-8 6,0 2 0,1-1 1,-1 0-1,1 1 0,0 0 0,0 0 0,0 0 0,1 1 0,0-1 0,-2 4-6,4-6-6,0 0 0,0 0 0,0 0-1,0 0 1,0 0 0,1 0 0,0 1 0,-1-1-1,1 0 1,0 0 0,1 0 0,-1 0 0,0 0-1,1 0 1,0 0 0,0 0 0,0 0 0,0 0-1,0 0 1,0 0 0,3 2 6,0 1 3,0-2 0,0 1 0,1 0 0,-1-1 0,1 0 0,1 0 0,-1 0 0,0-1 0,1 1 0,0-1 0,0-1 0,0 1 0,0-1 0,0 0 0,0 0 0,2-1-3,-7 0 28,0-1 0,0 0-1,0 0 1,-1 1 0,1-1 0,0 0 0,-1 1-1,1-1 1,0 0 0,0 1 0,-1-1 0,1 1-1,-1-1 1,1 1 0,-1 0 0,1-1 0,-1 1-1,1-1 1,-1 1 0,1 0 0,-1 0 0,0-1-1,1 1 1,-1 0 0,0 0 0,0-1 0,1 1 0,-1 0-1,0 0 1,0-1 0,0 1 0,0 0 0,0 0-1,0 0 1,0-1 0,0 1 0,-1 0 0,1 0-1,0 0 1,0-1 0,-1 1 0,1 0 0,0 0-1,-1-1-27,-1 5 165,0-1 0,0 0 0,-1 0 0,1-1 1,-1 1-1,0 0 0,-1 1-165,-85 78 1664,87-82-1653,1 1 1,-1 0 0,1-1 0,-1 1 0,1 0-1,0 0 1,0 0 0,0 0 0,0 0 0,0 0 0,0 0-1,1 1 1,-1-1 0,1 0 0,-1 1-12,1-2-5,0 0 0,0 0 0,1 0 0,-1 0 0,0 1 0,1-1 0,-1 0 0,0 0 0,1 0 0,0 0 0,-1 0 0,1 0 0,-1 0 0,1 0 0,0 0 0,0-1 0,0 1 0,-1 0 0,1 0 0,0-1 0,0 1 0,0 0 0,0-1 0,0 1 0,0-1 0,0 1 0,0-1 0,0 0 0,2 1 5,9 2-736,0 0 1,0-1-1,0-1 1,1 0 0,-1 0-1,0-1 1,1-1-1,-1 0 1,1-1 735,24-2-3253</inkml:trace>
  <inkml:trace contextRef="#ctx0" brushRef="#br0" timeOffset="1542.237">1489 6 5120,'-7'-2'243,"0"1"1,0 0-1,0 0 1,0 1-1,0 0 1,0 0-1,0 1 1,0-1-1,0 2 1,0-1-1,1 1 1,-1 0-1,0 0 1,1 1-1,-1-1 1,-3 4-244,2-2 135,0 1-1,1 0 1,0 0 0,0 1 0,1 0-1,-1 0 1,1 0 0,0 1 0,1 0-1,0 0 1,0 0 0,0 1 0,0 2-135,2-4-1,1 0 1,-1 0-1,1 0 1,1 1-1,-1-1 1,1 1-1,0-1 1,1 1-1,-1-1 1,1 1-1,1-1 1,-1 1-1,1-1 1,0 1-1,1-1 1,-1 1-1,1-1 1,3 5 0,0-1-18,0 0 0,0-1 1,1 1-1,1-1 0,0-1 0,0 1 0,0-1 1,1-1-1,0 1 0,9 4 18,9 7 10,-15-12 165,0 1 0,-1 1 0,0 0 0,0 0 0,0 1-175,-9-9 98,0 1 0,0-1 0,0 0-1,0 0 1,0 0 0,-1 0 0,1 0-1,-1 1 1,1-1 0,-1 0 0,1 1-1,-1-1 1,1 0 0,-1 1 0,0-1-1,0 1 1,0-1 0,0 0-1,0 1 1,0-1 0,0 1 0,-1 0-98,1 0 136,-1-1-1,0 1 1,0 0 0,0-1 0,0 1 0,0-1-1,-1 1 1,1-1 0,0 1 0,-1-1 0,1 0-1,-1 0 1,1 0 0,-2 1-136,-6 3 260,0-1 0,1 0-1,-1-1 1,0 0 0,-1 0 0,0-1-260,-30 6-296,-2-1 0,-2-1 296,42-6-373,-1 0-1,1 0 1,0 0 0,-1 0-1,1 0 1,0 0 0,-1 0-1,1-1 1,0 1 0,0-1-1,0 0 1,-1 0 373,1-2-3813</inkml:trace>
  <inkml:trace contextRef="#ctx0" brushRef="#br0" timeOffset="1968.162">1799 72 3584,'0'-1'103,"0"0"0,-1 0 0,1 0 0,0 0 0,-1 0 0,1 0 0,-1 1 0,1-1 0,-1 0 0,1 0 0,-1 0 0,0 0 0,1 1 0,-1-1 0,0 0 0,0 1 0,0-1 0,0 1 0,1-1 0,-1 1-1,0-1 1,0 1 0,0-1 0,0 1 0,0 0 0,0 0 0,0-1 0,0 1 0,0 0 0,0 0 0,0 0 0,0 0 0,0 0 0,0 0 0,0 0 0,0 1 0,0-1 0,0 0 0,0 1 0,0-1 0,0 0 0,-1 1-103,-21 8 1928,11-4-1525,1-1 0,-1 2 0,1-1 0,0 2 0,-3 1-403,12-6-1,0 0 1,-1-1-1,1 1 1,0 0-1,0 0 1,1 0-1,-1 0 1,0 1-1,1-1 1,-1 0-1,1 1 1,0-1-1,0 1 1,0 0-1,0-1 1,0 1-1,0 0 1,1-1 0,-1 1-1,1 0 1,0 0-1,0-1 1,0 1-1,0 0 1,1 3 0,3 6-3,0 1 1,1-1 0,0 0-1,1 0 1,0-1-1,1 1 1,1-1 0,0 0 2,16 27-40,-19-30 125,0 0 0,-1 0-1,0 0 1,-1 1 0,0 0 0,0 0-85,-2-6 159,-1 1 0,1-1 0,-1 0 1,0 1-1,0-1 0,0 0 1,0 1-1,-1-1 0,0 0 1,1 1-1,-1-1 0,0 0 0,0 0 1,-1 0-1,1 0 0,-1 0 1,1 0-1,-2 0-159,0 2 135,-1 0 1,0 0-1,0-1 1,0 1-1,-1-1 1,0 0 0,0-1-1,0 1 1,0-1-1,0 0 1,-2 0-136,-1 1-724,1-1 0,-1-1 0,1 1 1,-1-1-1,-2 0 724,7-2-3381,9-2-219</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26.297"/>
    </inkml:context>
    <inkml:brush xml:id="br0">
      <inkml:brushProperty name="width" value="0.05" units="cm"/>
      <inkml:brushProperty name="height" value="0.05" units="cm"/>
    </inkml:brush>
  </inkml:definitions>
  <inkml:trace contextRef="#ctx0" brushRef="#br0">130 316 2560,'-3'-11'421,"2"7"-3,0 0 0,-1 0 0,1 0-1,-1 0 1,0 1 0,0-1 0,0 0-1,0 1 1,-2-3-418,3 6 127,1 0 0,-1-1 0,1 1 0,-1 0 0,1-1 0,-1 1 0,1 0 0,-1-1 0,1 1 1,-1 0-1,0 0 0,1 0 0,-1 0 0,1 0 0,-1 0 0,0 0 0,1 0 0,-1 0 0,0 0 0,1 0 0,-1 0 0,1 0 0,-1 0 0,0 0 0,1 1 0,-1-1 0,1 0 0,-1 0 0,1 1 0,-1-1 0,0 0-127,0 2 82,-1-1-1,0 0 0,1 0 1,-1 1-1,1-1 1,-1 1-1,1 0 0,0-1 1,0 1-1,-1 1-81,-11 23 125,2 0 1,0 1-1,2 1 0,-5 26-125,9-35 19,2 0-1,0 0 1,1 0 0,1 13-19,1-26-1,0 0 0,0 0 1,1-1-1,0 1 1,0 0-1,0 0 0,1 0 1,-1-1-1,2 1 1,-1-1-1,0 1 0,1-1 1,0 0-1,1 0 1,-1 0-1,1-1 0,0 1 1,-3-4-3,0 0-1,1 0 0,-1 0 1,1 0-1,-1 0 0,1 0 0,-1-1 1,1 1-1,0-1 0,-1 1 1,1-1-1,-1 1 0,1-1 1,0 0-1,-1 0 0,1 0 1,0 0-1,0 0 0,-1 0 0,1-1 1,0 1-1,-1 0 0,1-1 1,-1 0-1,1 1 0,-1-1 1,1 0-1,-1 1 0,2-2 4,3-2 17,-1 1 0,0-1 0,0-1 0,0 1-1,0 0 1,-1-1 0,3-4-17,5-7 28,-1-2-1,0 1 1,-2-2-1,0 1 1,-1-1 0,-1 0-1,0-1 1,-2 0 0,0 0-1,-1 0 1,-2-1-1,0 1 1,-1-5-28,0-11 254,-2 0 0,-1 0 1,-3-1-1,0 1 0,-2 1 0,-2 0 1,-2-2-255,10 36 16,0-4 70,0 1 1,0 0-1,0 0 0,-1 1 0,0-1 0,1 0 0,-2 0 1,1 1-1,0-1 0,-1 1 0,1 0 0,-3-2-86,5 5 7,-1-1-1,1 1 0,-1 0 0,1-1 1,-1 1-1,1 0 0,-1 0 1,0 0-1,1-1 0,-1 1 1,1 0-1,-1 0 0,0 0 1,1 0-1,-1 0 0,1 0 0,-1 0 1,0 0-1,1 0 0,-1 0 1,1 1-1,-1-1 0,0 0 1,1 0-1,-1 1 0,1-1 1,-1 0-1,1 0 0,-1 1 0,1-1 1,-1 1-1,1-1 0,-1 0 1,1 1-1,0-1 0,-1 1 1,1-1-1,0 1 0,-1-1 1,1 1-1,0 0 0,0-1 1,-1 1-1,1 0-6,-11 28-22,5-5-6,1 0-1,1 0 1,1 1-1,1 0 1,2 18 28,1-6 26,3 1 0,0-1 0,6 17-26,-7-41-207,1 0 0,0 0 0,0 0 0,1 0-1,1-1 1,5 8 207,-8-15-504,0 1 0,1-2 0,-1 1 0,1 0 0,1-1 0,-1 0 1,1 0-1,-1 0 0,1 0 0,0-1 0,0 0 0,1 0 0,-1 0 0,1-1 0,-1 1 0,1-1 504,38 6-3616</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21.148"/>
    </inkml:context>
    <inkml:brush xml:id="br0">
      <inkml:brushProperty name="width" value="0.05" units="cm"/>
      <inkml:brushProperty name="height" value="0.05" units="cm"/>
    </inkml:brush>
  </inkml:definitions>
  <inkml:trace contextRef="#ctx0" brushRef="#br0">0 550 5888,'22'22'2376,"-17"-17"-2145,0 0 1,0 0-1,1 0 1,0 0 0,5 2-232,-9-6 121,0 1 1,1-1 0,-1 0 0,1 0 0,-1-1 0,1 1 0,0-1 0,-1 1 0,1-1-1,0 0 1,-1 0 0,1 0 0,0 0 0,-1 0 0,1-1 0,0 1 0,-1-1 0,2 0-122,4-2 153,-1-1 1,0 1 0,1-1 0,-1-1-1,-1 1 1,1-1 0,-1-1-1,1 1 1,-1-1 0,-1 0 0,1 0-1,-1-1 1,0 1 0,-1-1-1,0 0-153,7-12 70,-1 0 1,0 0-1,-2-1 0,0 0 0,0-7-70,5-24 425,-3-2 0,-1 1 1,-3-1-1,-2-51-425,-2 132-355,3 21 355,0-8 8,4 27 170,3-1 0,3 0 0,12 30-178,-23-74 202,-3-23-197,-1 1 1,0-1-1,0 0 0,0 1 1,0-1-1,0 0 0,0 0 1,0 1-1,0-1 0,0 0 1,0 1-1,0-1 0,0 0 1,0 1-1,0-1 0,0 0 1,0 0-1,0 1 0,0-1 1,-1 0-1,1 1 0,0-1 1,0 0-1,0 0 0,0 1 1,-1-1-1,1 0 0,0 0 1,0 0-1,0 1 0,-1-1 1,1 0-1,0 0 0,0 0 1,-1 0-1,1 1 0,0-1 1,-1 0-1,1 0 0,0 0 1,0 0-1,-1 0 0,1 0 1,0 0-1,-1 0 0,1 0 1,0 0-1,-1 0 0,1 0 1,0 0-1,0 0 0,-1 0 1,1 0-1,0 0 0,-1 0 1,1-1-1,0 1 0,0 0 1,-1 0-1,1 0 0,0 0 1,0-1-1,-1 1 0,1 0 1,0 0-6,-42-29-2970,-24-21 2970,24 17 565,-18-9-565,51 34 93,9 8-97,0 0 1,0 0 0,0 0-1,0-1 1,0 1-1,0 0 1,0 0-1,0 0 1,0 0 0,0-1-1,1 1 1,-1 0-1,0 0 1,0 0 0,0 0-1,0 0 1,0-1-1,0 1 1,1 0-1,-1 0 1,0 0 0,0 0-1,0 0 1,0 0-1,1 0 1,-1 0-1,0 0 1,0 0 0,0 0-1,0 0 1,1 0-1,-1 0 1,0 0 0,0 0-1,0 0 4,28 0-324,-17 1 392,13-2-32,1-1 0,-1-1-1,0-1 1,0-1 0,-1-1 0,0-1 0,0-1 0,0-1-1,-1-1 1,6-5-36,-7 3 165,-2 0 0,1-1-1,-2-1 1,0-1 0,0 0-1,-2-1 1,0-1 0,-1-1-1,0 0 1,9-17-165,-16 21 459,0 0-1,-1 0 1,-1-1 0,0 0-1,-1 0 1,-1-1-459,-3 3 485,-8 41-565,0 63-114,5 88 194,3-103-46,-1-68 48,-1 6 23,1-1 1,1 1 0,0 0 0,1 0-1,0 0 1,1-1 0,4 13-26,-7-26 3,0 0 1,0 0-1,0 0 1,0 1-1,0-1 1,1 0 0,-1 0-1,0 0 1,0 1-1,0-1 1,0 0-1,0 0 1,0 0-1,0 0 1,1 1-1,-1-1 1,0 0 0,0 0-1,0 0 1,0 0-1,1 0 1,-1 1-1,0-1 1,0 0-1,0 0 1,0 0-1,1 0 1,-1 0 0,0 0-1,0 0 1,1 0-1,-1 0 1,0 0-1,0 0 1,0 0-1,1 0 1,-1 0-1,0 0 1,0 0 0,0 0-1,1 0 1,-1 0-1,0 0 1,0 0-4,8-11 73,4-15-68,-3-4-85,10-30 9,-16 53-2,0 1-1,0-1 0,1 1 1,0 0-1,0 0 0,0 0 1,3-2 73,-7 7-19,1 1 0,-1-1 1,1 0-1,0 1 0,0-1 0,-1 0 0,1 1 1,0-1-1,0 1 0,0-1 0,-1 1 1,1-1-1,0 1 0,0 0 0,0-1 1,0 1-1,0 0 0,0 0 0,0 0 1,0 0-1,0 0 0,0 0 0,0 0 1,0 0-1,0 0 0,0 0 0,0 0 1,0 1-1,-1-1 0,1 0 0,0 1 1,0-1-1,0 1 0,0-1 0,0 1 1,-1-1-1,1 1 0,0 0 0,0-1 19,3 5 88,1 0 0,-1 0 0,0 0 0,0 1 0,2 5-88,6 6-60,-8-12 55,0-1 0,1 1 1,-1-1-1,1 0 0,0-1 1,1 1-1,-1-1 0,1 0 0,-1 0 1,1-1-1,0 1 0,0-1 1,0-1-1,0 1 0,0-1 0,1 0 1,4 0 4,7-1 51,0 0 0,0-1 0,0 0 1,0-2-1,10-3-51,-17 4-37,-1-1 1,1 0 0,-1-1-1,1 0 1,-1-1-1,0 0 1,-1-1 0,1 0-1,-1 0 1,-1-1-1,1 0 1,-1-1 0,0 0-1,-1 0 1,1-1 0,-2 0-1,1 0 37,4-7-36,-1 0 1,0 0-1,5-15 36,-11 24 29,-1 0 0,-1 0 0,0 0-1,0-1 1,0 1 0,-1-1 0,0 1 0,0-1 0,-1 0-1,0-6-28,0 12 3,0 1-1,-1-1 0,1 0 1,0 0-1,-1 0 0,1 1 0,-1-1 1,0 0-1,0 1 0,1-1 1,-1 1-1,0-1 0,0 1 0,-1-1 1,1 1-1,0-1 0,0 1 1,-1 0-1,1 0 0,-1 0 0,1-1-2,-1 2-7,1-1-1,0 1 0,-1 0 0,1-1 0,-1 1 1,1 0-1,-1 0 0,1 0 0,0 0 0,-1 0 1,1 0-1,-1 0 0,1 0 0,-1 1 1,1-1-1,0 0 0,-1 1 0,1 0 0,0-1 1,-1 1-1,1 0 0,0-1 0,0 1 0,0 0 1,0 0-1,-1 1 8,-3 2-43,1 1 1,-1 0-1,1 0 1,1 0-1,-1 1 1,1 0-1,0-1 1,0 1-1,0 0 1,1 0-1,-2 7 43,2-4-29,-1 0-1,1 0 1,1 0-1,0 0 1,0 1-1,1-1 0,0 0 1,1 1 29,0-4 2,0 1 1,0-1 0,1 0-1,0 0 1,0-1-1,0 1 1,1 0 0,0-1-1,0 1 1,0-1-1,1 0 1,0 0 0,0 0-1,0-1 1,0 1-1,1-1 1,4 3-3,-5-4-38,0 0 0,0-1-1,0 0 1,0 0 0,1-1-1,-1 1 1,0-1 0,1 0 0,-1 0-1,1 0 1,0 0 0,-1-1-1,1 0 1,-1 0 0,1 0-1,0-1 1,-1 1 0,1-1 0,-1 0-1,1-1 1,-1 1 0,1-1-1,-1 1 1,1-2 38,-2 2-455,-1 0-1,1-1 1,-1 0-1,1 1 1,-1-1-1,1 0 1,-1 0 0,0 0-1,0 0 1,1-2 455,8-13-3792</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19.357"/>
    </inkml:context>
    <inkml:brush xml:id="br0">
      <inkml:brushProperty name="width" value="0.05" units="cm"/>
      <inkml:brushProperty name="height" value="0.05" units="cm"/>
    </inkml:brush>
  </inkml:definitions>
  <inkml:trace contextRef="#ctx0" brushRef="#br0">1 412 3328,'0'2'147,"0"1"0,-1-1 1,1 1-1,0-1 0,0 1 1,1-1-1,-1 1 0,0-1 1,1 1-1,0-1 0,-1 0 0,1 1 1,0-1-1,0 0 0,0 0 1,1 1-1,-1-1 0,0 0 1,1 0-1,0 0 0,-1-1 0,1 1 1,0 0-1,0 0 0,0-1 1,0 0-1,0 1 0,0-1 1,0 0-1,1 0 0,-1 0 0,0 0 1,1 0-1,-1-1 0,0 1 1,1-1-1,-1 1 0,1-1 0,-1 0 1,1 0-1,-1 0 0,3-1-147,6 0 210,-1-1 0,1 0 1,-1-1-1,0 0 0,0-1 0,0 0 0,0-1 0,0 1 0,-1-2 0,0 0 0,0 0 0,-1 0 0,0-1 0,0 0 0,2-3-210,0-1 32,-1-1-1,0 1 1,0-2 0,-1 1-1,-1-1 1,0 0-1,-1-1 1,0 0-1,-1 0 1,2-11-32,1-15 142,-2 0-1,1-27-141,4-29 837,-10 89-766,1 6-98,1 12-110,-2-6 123,16 70-90,17 71 304,-28-124-202,0-2 56,0 1 0,1-1 0,6 11-54,-13-30-233,5 9 968,-7-7-1544,-8-6-3033,-82-43-618,-10-1 3632,8 4 2735,11 11 557,83 32-2465,0 0 0,0 0 0,0 0 0,0 0 0,0 0 0,0 0 0,0 0 0,0 0-1,0 0 1,-1-1 0,1 1 0,0 0 0,0 0 0,0 0 0,0 0 0,0 0 0,0 0 0,0 0 0,0-1 0,1 1 0,-1 0 0,0 0 0,0 0 0,0 0 0,0 0 0,0 0 0,0 0 0,0 0 0,0 0 0,0-1 0,0 1 0,0 0 0,0 0 0,0 0 0,0 0 0,0 0 0,1 0 0,-1 0 0,0 0 0,0 0 0,0 0 0,0 0 0,0 0 0,0 0 0,0 0 0,0 0-1,0 0 1,1 0 0,-1-1 0,0 1 0,0 0 0,0 0 0,0 1 0,0-1 0,0 0 0,0 0 0,1 0 0,-1 0 1,9-3-26,32-3-41,0 2 0,17 2 67,49-4 54,-17-5 39,164-13 17,-246 24 17,-4-1 69,0 1 0,-1 0-1,1 0 1,0 0-1,0 1 1,-1-1 0,1 1-1,0 0 1,0 0-196,-4-1 67,1 0-1,-1 0 1,0 0 0,0 1 0,1-1-1,-1 0 1,0 0 0,0 0 0,1 1-1,-1-1 1,0 0 0,0 0-1,0 0 1,1 1 0,-1-1 0,0 0-1,0 0 1,0 1 0,0-1-1,1 0 1,-1 1 0,0-1 0,0 0-1,0 0 1,0 1 0,0-1 0,0 0-1,0 1 1,0-1 0,0 0-67,-5 11 1345,-15 12-52,14-17-1112,-4 5 44,0 1 0,1 0 0,0 0 0,-3 8-225,9-16 22,1 0 1,0 0 0,0 1 0,0-1 0,1 1-1,0-1 1,0 1 0,0-1 0,0 1-1,1 0 1,-1 0 0,1-1 0,0 1 0,1 0-1,-1 0 1,2 2-23,-2-5-7,1 1-1,0-1 1,0 1-1,1-1 1,-1 0-1,0 1 1,1-1-1,-1 0 1,1 0-1,0 0 1,0 0-1,0 0 1,0-1-1,0 1 1,0 0-1,0-1 1,0 0-1,1 1 1,-1-1-1,1 0 1,-1 0-1,1 0 1,-1-1-1,1 1 1,-1 0-1,1-1 0,0 0 9,6 1 8,-1 0 0,1-1 0,0 0 0,0-1 0,-1 0 0,1 0 0,4-2-9,-7 1 74,0 1-1,0-1 0,-1-1 0,1 1 1,-1-1-1,0 0 0,1 0 0,-1 0 0,-1-1 1,1 0-1,0 0 0,2-3-73,-5 5 70,0-1-1,0 1 1,-1 0-1,1 0 1,-1-1-1,0 1 1,1-1 0,-1 0-1,0 1 1,0-1-1,-1 0 1,1 1-1,0-1 1,-1 0 0,0 0-1,0 0 1,0 0-1,0 1 1,0-1 0,0 0-1,-1 0 1,1 0-1,-1 1 1,0-1-1,0 0 1,0 1 0,0-1-1,-1 0-69,-3-5 124,0 1 0,0-1 0,-1 1 0,0 0 1,0 1-1,-1 0 0,0 0 0,0 0 0,-1 1 0,1 0 0,-9-4-124,8 5-545,0 0 0,0 0 0,0 1 0,-1 1 0,-7-2 545,10 3-1115,1 0 0,0 0 1,-1 1-1,1 0 1,0 0-1,0 1 1,-1-1-1,1 1 0,-3 1 1115,-14 5-5162</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17.023"/>
    </inkml:context>
    <inkml:brush xml:id="br0">
      <inkml:brushProperty name="width" value="0.05" units="cm"/>
      <inkml:brushProperty name="height" value="0.05" units="cm"/>
    </inkml:brush>
  </inkml:definitions>
  <inkml:trace contextRef="#ctx0" brushRef="#br0">169 447 3584,'-1'-2'296,"0"-1"0,1 1 0,0-1-1,-1 1 1,1-1 0,0 0 0,0 1 0,0-1 0,0 1 0,1-1-296,-1-1 469,1 0 1,-1 0 0,0 0-1,-1 0 1,1 0-1,-1-3-469,0 6 50,1 0-1,-1-1 0,1 1 0,-1 0 0,1 0 0,-1 0 0,0 0 0,0 0 0,1 0 0,-1 0 0,0 0 0,0 0 0,0 1 1,0-1-1,0 0 0,0 0 0,0 1 0,0-1 0,0 1 0,-1-1 0,1 1 0,0-1 0,0 1 0,-1 0-49,0-1 34,0 1 0,0 0-1,1 0 1,-1 0 0,0 0-1,0 0 1,0 1 0,0-1-1,0 1 1,0-1-1,1 1 1,-1-1 0,0 1-1,0 0 1,1 0 0,-1 0-1,1 0 1,-1 0 0,1 0-1,-2 2-33,-4 3 46,1 0 0,0 1 0,-5 6-46,2 0-13,-1 0 0,2 1 0,0 0 1,0 0-1,2 1 0,-3 8 13,5-12 0,1 0 0,0 0 1,0 1-1,2-1 0,-1 1 1,1-1-1,1 1 0,0 0 0,1 4 0,0-12 20,-1 0 0,1 0-1,0 0 1,0-1-1,0 1 1,1 0 0,-1-1-1,1 1 1,0-1 0,0 0-1,0 1 1,0-1-20,-1-2 31,1 0 1,-1 0-1,0 0 1,0 0-1,0 0 1,1 0-1,-1 0 0,0-1 1,1 1-1,-1 0 1,0-1-1,1 1 1,-1-1-1,1 0 1,-1 1-1,1-1 1,-1 0-1,1 0 1,0 0-1,-1 0 0,1 0 1,-1 0-1,1 0 1,-1-1-1,1 1 1,-1 0-1,1-1 1,-1 1-1,0-1 1,1 0-1,0 0-31,6-3 59,-1-1 0,1 0 0,-1 0 0,0 0 0,-1-1-1,1 0 1,3-6-59,2-1-2,-1-1 0,-1-1-1,5-7 3,-3 0 97,-1-1 0,0-1 0,-2 1-1,0-2 1,2-13-97,0-11 118,-3 1 0,1-23-118,-2 16-18,3-41 11,-9 80-36,-1 0 0,-1 0 0,0 0 0,-4-14 43,5 29-9,0 1 0,0-1 0,0 0 0,-1 1 0,1-1 0,0 1 0,0-1 0,0 1-1,-1-1 1,1 1 0,0-1 0,-1 1 0,1-1 0,0 1 0,-1-1 0,1 1 0,-1-1 0,1 1 9,-1 0-7,1 0 1,0-1-1,-1 1 0,1 0 0,0 0 1,-1 0-1,1 0 0,0 0 0,-1 0 1,1 0-1,0 0 0,-1 0 0,1 1 1,0-1-1,-1 0 0,1 0 0,0 0 1,0 0-1,-1 0 0,1 0 0,0 1 1,0-1-1,-1 0 0,1 0 7,-2 2-26,1-1 0,-1 1 0,1 0 0,-1 0 0,1-1-1,0 1 1,-1 0 0,1 0 0,0 1 26,-4 10-43,0 1 0,0 0 0,2 0 0,-1 0 0,1 6 43,-7 76-120,9-77 92,-2 9 21,2-1-1,1 0 1,2 1 0,0-1-1,6 23 8,-5-37-20,0-1 0,1 1 0,1-1 0,0 0 0,0 0 0,1-1-1,1 0 1,0 0 0,0 0 0,1-1 0,0 0 0,1 0 0,4 3 20,-7-8-157,0-1 1,0 1 0,0-1-1,0 0 1,1-1 0,0 1-1,0-1 1,2 0 156,-6-2-261,1 1 1,0-1-1,0-1 0,0 1 0,0-1 0,0 1 0,0-1 0,-1 0 1,1 0-1,0-1 0,0 1 0,0-1 0,0 0 0,0 0 1,-1 0-1,3-1 261,13-10-2256</inkml:trace>
  <inkml:trace contextRef="#ctx0" brushRef="#br0" timeOffset="378.82">487 212 3968,'0'0'130,"0"1"-1,-1-1 1,1 1 0,0-1 0,-1 1-1,1-1 1,0 1 0,-1-1-1,1 1 1,0 0 0,0-1 0,0 1-1,0-1 1,0 1 0,-1 0 0,1-1-1,0 1 1,0-1 0,0 1-1,0 0 1,1-1 0,-1 1 0,0 0-130,-1 31 22,1-10 54,-2 4-120,-2 33 1099,4 31-1055,0-71 283,2-1 0,1 1 0,0-1 1,1 0-1,1 0 0,7 17-283,-11-32 33,1 0 1,-1 1 0,1-1-1,0 0 1,0 0-1,0 0 1,1 0 0,-1 0-1,1-1 1,-1 1-1,4 1-33,-5-3 35,0 0 0,1 0-1,-1-1 1,1 1 0,-1 0 0,1-1-1,-1 1 1,1-1 0,0 1-1,-1-1 1,1 0 0,0 0 0,-1 0-1,1 0 1,-1 0 0,1 0-1,0 0 1,-1-1 0,1 1-1,0 0 1,-1-1 0,1 1 0,-1-1-1,1 0 1,-1 0 0,1 1-1,0-2-34,3-2 38,0 0-1,-1 0 1,1 0-1,-1-1 0,0 1 1,0-1-1,-1 0 1,0 0-1,1-1 0,-2 1 1,1-1-1,-1 1 1,1-2-38,5-16 0,-1-1 0,2-15 0,-5 24 47,3-39 103,-5 39-166,0 1-1,0 0 1,4-9 16,-6 23-7,0-1 0,0 1-1,0-1 1,0 1 0,0 0 0,0-1 0,0 1-1,0-1 1,0 1 0,0 0 0,1-1 0,-1 1-1,0 0 1,0-1 0,0 1 0,1 0 0,-1 0-1,0-1 1,1 1 0,-1 0 0,0-1 0,0 1-1,1 0 1,-1 0 0,0 0 0,1-1 0,-1 1-1,1 0 1,-1 0 7,6 8-207,1 21 84,-5-10 224,2-1 0,0 1-1,1-1 1,6 13-101,-9-26-107,0 1 1,0-1-1,1 0 1,0-1-1,0 1 1,0 0-1,1-1 1,-1 0-1,1 0 1,0 0-1,0 0 1,1 0-1,-1-1 1,1 0-1,0 0 1,0 0-1,0-1 1,1 1 106,24 6-1840</inkml:trace>
  <inkml:trace contextRef="#ctx0" brushRef="#br0" timeOffset="742.751">1081 401 3712,'0'-14'534,"1"6"169,-1 0 0,0 0 0,-1 0-1,0 0 1,-1-3-703,2 9 120,0 1-1,-1-1 1,1 0 0,-1 1-1,1-1 1,-1 1-1,0-1 1,0 1 0,1 0-1,-1-1 1,0 1-1,0 0 1,0-1 0,-1 1-1,1 0 1,0 0-1,0 0 1,-1 0 0,1 0-1,0 1 1,-1-1-1,1 0 1,-1 0 0,1 1-1,-1-1 1,0 1-1,1 0 1,-2-1-120,1 1 47,0 0 0,-1 0-1,1 1 1,0-1 0,0 0 0,0 1 0,0-1 0,0 1-1,0 0 1,0 0 0,0 0 0,0 0 0,1 0 0,-1 0-1,-1 1-46,-25 23 163,24-21-159,-2 2-26,-1 0-1,1 1 0,1 0 1,-1 0-1,1 0 1,0 1-1,-3 7 23,7-12-14,0-1 0,0 1 0,0 0 0,1 0 0,-1 0 0,0 0 0,1-1 0,0 1 0,0 0 0,0 0 0,0 0 0,0 0 0,1 0 0,-1 0 0,1 0 0,0-1 0,0 1 0,0 0 0,0 0 0,0-1 0,0 1 0,1-1 0,-1 1 0,1-1 0,0 0 0,0 1 14,2 0-26,-1 1 1,1-1 0,0 0 0,0-1 0,1 1 0,0 0 25,-2-2 17,0 1-1,0-1 1,-1 1 0,1 0 0,0 0 0,-1 0-1,1 0 1,-1 0 0,0 1 0,0-1 0,0 1 0,0-1-1,0 1 1,0 0 0,0 1-17,-1 0 153,-1 0-1,0 0 1,0-1 0,-1 1 0,1 0-1,-1 0 1,0-1 0,1 1 0,-2 0-1,1-1 1,0 1 0,-1-1-1,0 0 1,1 1 0,-3 1-153,-9 25 1042,12-26-986,0-1 0,0 0 0,0 1 0,1-1 0,0 1 0,0-1 0,0 1 0,0-1 1,0 0-1,1 1 0,-1-1 0,1 1 0,0-1-56,0-1-57,0 0 1,-1-1-1,1 1 1,0-1-1,0 1 0,0-1 1,1 0-1,-1 1 1,0-1-1,0 0 1,1 0-1,-1 0 1,1 0-1,-1 0 1,1 0-1,-1 0 1,1-1-1,0 1 1,-1 0-1,1-1 1,0 1-1,0-1 0,-1 0 1,1 0-1,0 1 1,1-1 56,7 0-1602,-1 0 0,1-1 1,6-1 1601,10-2-3232</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29.529"/>
    </inkml:context>
    <inkml:brush xml:id="br0">
      <inkml:brushProperty name="width" value="0.05" units="cm"/>
      <inkml:brushProperty name="height" value="0.05" units="cm"/>
    </inkml:brush>
  </inkml:definitions>
  <inkml:trace contextRef="#ctx0" brushRef="#br0">243 3 5376,'-20'-3'2016,"13"13"-1568,-12 11 512,12-5 160,-8 11-256,-12 16-32,-6 21 64,-2 30 160,6 20-576,2 7 384,12 3 96,6 3-416,9-10-161,16-10-159,3-16-64,8-18-1023,6-22-449,5-14-3136</inkml:trace>
  <inkml:trace contextRef="#ctx0" brushRef="#br0" timeOffset="2233.934">239 438 3968,'0'0'74,"0"-1"0,0 1 0,0-1 0,0 1 0,0-1 0,0 1 1,0-1-1,0 1 0,0-1 0,0 1 0,0-1 0,0 1 0,0-1 0,0 1 0,0-1 0,1 1 0,-1 0 0,0-1 1,0 1-1,0-1 0,1 1 0,-1 0 0,0-1 0,1 1 0,-1-1 0,0 1 0,1 0 0,-1-1 0,0 1 1,1 0-1,-1 0 0,1-1-74,20-18-106,-10 8 150,11-14-6,-14 15 92,0 0 1,10-8-131,12-8 826,-30 25-458,0 12 464,-12 78-192,3 0 0,4 50-640,8-83 560,-3-51-377,1 1 1,0-1-1,1 1 1,-1-1-1,1 0 0,0 0 1,0 0-1,3 5-183,-4-9 45,-1-1-1,1 1 1,0 0 0,-1 0-1,1 0 1,0-1 0,0 1 0,-1 0-1,1 0 1,0-1 0,0 1-1,0-1 1,0 1 0,0-1 0,0 1-1,0-1 1,0 0 0,0 1-1,0-1 1,0 0 0,0 0-1,0 0 1,1 0-45,0 0 41,0 0 0,0-1 0,1 1 0,-1-1 0,0 1 0,0-1 0,0 0 0,0 0 0,0 0 0,0 0 0,0-1-41,6-3 58,0-1 1,0 0-1,-1-1 0,6-6-58,4-8 57,-1 0 0,-1-1 0,8-17-57,-1 3 5,-20 33 0,39-62 454,22-49-459,-62 111 42,3-3 103,-1-1-1,0 0 1,-1 1 0,1-1 0,-1 0-1,0-1 1,-1 1 0,1-5-145,-18 47 352,11-5-256,0 1 0,2 0 0,1 1 0,2-1 0,0 0 0,5 21-96,-3-36 60,0-1 0,2 0 0,-1 1 0,2-2 0,0 1 0,1 0 0,0-1 0,9 13-60,-12-23-105,0 0-1,0 0 1,0 0 0,0-1 0,0 1 0,1-1 0,0 0-1,1 1 106,-3-3-424,0 1 0,1-1 0,-1 1-1,0-1 1,1 0 0,-1 0 0,1 0-1,-1-1 1,1 1 0,0-1 0,-1 1-1,1-1 1,0 0 0,-1 0 0,2 0 424,14-3-3712</inkml:trace>
  <inkml:trace contextRef="#ctx0" brushRef="#br0" timeOffset="2996.705">886 733 6784,'0'-5'2528,"0"12"-1952,5 0 544,-5 0 160,0 3-544,0 7-128,0 6-192,0 11 32,0 6-224,-5 3-128,5 8 0,0-4-64,0-8 64,5-8-1280,-3-10-512,7-19-2144</inkml:trace>
  <inkml:trace contextRef="#ctx0" brushRef="#br0" timeOffset="3403.203">887 67 2176,'1'-6'350,"1"-1"0,0 1 0,0 0 0,1-1 0,0 1 0,0 0-350,-1 3 305,-1 1-200,0 1 0,0 0 0,0-1 0,0 1-1,0 0 1,0 0 0,0 0 0,0 0 0,1 0 0,-1 0-1,1 0 1,-1 0 0,0 0 0,1 1 0,-1-1 0,1 1 0,-1-1-1,1 1 1,0-1 0,-1 1 0,1 0 0,0 0 0,-1 0-1,1 0 1,-1 0 0,1 0 0,0 0 0,-1 0 0,1 1-1,-1-1 1,1 1 0,0-1 0,-1 1 0,1 0 0,-1-1 0,0 1-1,1 0 1,-1 0 0,0 0 0,1 0 0,-1 1-105,1 1 136,0 1 0,0-1 1,0 1-1,0-1 0,-1 1 1,0 0-1,1 0 0,-1 0 1,-1 0-1,1 0 0,-1 0 1,1 0-1,-1 0 0,-1 0 1,1 0-1,0 0 0,-1 0 1,0 0-1,-1 3-136,-3 11 657,0-1-1,-2 0 1,-6 13-657,4-12 1184,-1 0 0,-1-1-1,-11 13-1183,21-29 109,1 0-1,-1 0 0,0 0 0,1 0 0,-1 0 1,0 0-1,1 0 0,-1 1 0,1-1 0,0 0 1,-1 0-1,1 0 0,0 0 0,0 1-108,18-11 683,-10 5-702,0 1 1,0 0 0,-1 1 0,1 0-1,1 0 1,-1 0 0,6 1 18,16-1-4192,-29 3 635,-1 5-459</inkml:trace>
  <inkml:trace contextRef="#ctx0" brushRef="#br0" timeOffset="3958.717">1101 722 5248,'-15'0'2016,"15"-2"-1568,7-1 928,1 3 320,8 0-512,10-4-192,3-3-672,9-3-192,-1 0-96,1 0-32,-3-1 0,-2 6 0,-6-2 64,-5 3-448,-7 4-224,-3 4-3008</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14.612"/>
    </inkml:context>
    <inkml:brush xml:id="br0">
      <inkml:brushProperty name="width" value="0.05" units="cm"/>
      <inkml:brushProperty name="height" value="0.05" units="cm"/>
    </inkml:brush>
  </inkml:definitions>
  <inkml:trace contextRef="#ctx0" brushRef="#br0">162 15 6528,'-1'-1'113,"0"-1"1,0 1-1,-1 0 0,1 0 1,0 0-1,-1 0 1,1 0-1,-1 0 1,1 0-1,-1 0 0,0 1 1,1-1-1,-1 1 1,0-1-1,1 1 1,-1-1-1,0 1 0,0 0 1,1 0-1,-1 0 1,0 0-1,0 0 0,1 1 1,-1-1-1,0 0 1,1 1-1,-1-1 1,0 1-1,1 0 0,-1-1 1,0 1-1,1 0 1,-1 0-114,-3 2 25,1 0 1,-1 0 0,1 0-1,-1 0 1,1 1 0,0 0 0,1 0-1,-1 0 1,0 0 0,-1 4-26,-5 11-31,1 0 0,1 1 0,0 0 0,2 1 0,1-1 0,0 1 0,1 0 0,2 0 0,0 0 0,1 18 31,1-28-1,0-1 0,1 1-1,0-1 1,1 0 0,0 0-1,1 0 1,0 0 0,0 0-1,1 0 1,0-1 0,1 1-1,1 0 2,-5-9 6,0 0 0,0 1-1,0-1 1,0 0 0,0 1-1,0-1 1,0 0 0,1 0-1,-1 0 1,0 0 0,1 0 0,-1 0-1,1 0 1,-1-1 0,1 1-1,0-1 1,-1 1 0,1-1-1,0 1 1,-1-1 0,1 0-1,0 0-5,0 0 13,0 0-1,0-1 1,0 1 0,0-1-1,0 0 1,0 0-1,0 0 1,0 0 0,-1 0-1,1 0 1,0 0-1,0 0 1,-1-1-1,1 1 1,0-1-13,6-7 39,-1 0-1,0-1 1,-1 1-1,0-1 1,3-7-39,5-14 12,0 0-1,-3-1 1,0 0 0,-2-1 0,-1-4-12,-3 11 123,1-24-123,-5 45-6,3-14 13,-2 12 74,-1 11 114,-1 27-64,2 0 0,1 0 0,1 0 0,4 15-131,-5-35-23,0 0 0,1 0 0,0 0 0,0 0 0,1-1-1,0 0 1,1 0 0,0 0 0,1-1 0,0 0 0,1 0 0,-1-1 0,9 7 23,-12-12-245,-1 0 0,1-1 1,-1 0-1,1 0 1,0 0-1,3 1 245,-6-2-319,1-1-1,0 1 1,0-1 0,0 1 0,-1-1-1,1 0 1,0 0 0,0 0 0,0 0-1,0 0 1,-1 0 0,1 0 0,0-1-1,0 1 1,0-1 0,0 1 319,13-10-2864</inkml:trace>
  <inkml:trace contextRef="#ctx0" brushRef="#br0" timeOffset="449.888">438 53 2304,'8'250'4517,"-8"-228"-4231,0 2 506,0 0 0,2 0-1,4 23-791,-6-47 35,0 0-1,0 0 1,0 0-1,0 0 1,0 0-1,0 0 0,0 0 1,0 0-1,0 0 1,0 0-1,0 0 1,0 0-1,1-1 1,-1 1-1,0 0 0,0 0 1,0 0-1,0 0 1,0 0-1,0 0 1,0 0-1,0 0 1,0 0-1,0 0 0,0 0 1,0 0-1,0 0 1,0 0-1,1 0 1,-1 0-1,0 1 1,0-1-1,0 0 0,0 0 1,0 0-1,0 0 1,0 0-1,0 0 1,0 0-1,0 0 1,0 0-1,0 0 0,0 0 1,0 0-1,0 0 1,0 0-1,0 0 1,0 0-1,0 0 1,0 0-1,0 0-34,4-11 760,1-18-125,-2-1-368,2 0-1,1 0 1,9-25-267,-13 46-78,2 0 0,-1 0 0,1 0 0,0 1 0,1 0-1,0 0 1,1 0 0,-1 0 0,1 1 0,1 0 0,-1 0 0,1 1 0,0 0 0,5-3 78,-9 7-403,-1 0-1,1 1 1,-1 0 0,1 0-1,0 0 1,0 0-1,-1 0 1,1 0 0,0 1-1,0-1 1,0 1 0,0 0-1,0 0 1,-1 0 0,1 0-1,0 0 1,0 1 0,0-1-1,1 1 404,16 8-2853</inkml:trace>
  <inkml:trace contextRef="#ctx0" brushRef="#br0" timeOffset="903.334">1003 64 3712,'-1'-2'194,"-2"0"1,1 0-1,0 0 0,0 0 0,-1 0 1,1 1-1,-1-1 0,1 1 1,-1-1-1,0 1 0,0 0 1,1 0-1,-1 0 0,0 1 1,0-1-1,0 1 0,0-1 1,0 1-1,0 0 0,0 0 1,0 0-1,-1 1-194,-9 0 416,1 0 1,-1 2 0,1-1-1,-10 4-416,14-3 31,0 0 0,0 0 0,1 1 0,-1 0 0,1 1 0,0-1 0,0 1 0,1 1 0,0-1 1,-1 1-1,-4 6-31,9-9-5,-1 0 1,1 0-1,0 0 0,-1 1 1,2-1-1,-1 0 1,0 1-1,1-1 1,-1 1-1,1 0 1,0 0-1,0-1 1,1 1-1,-1 0 1,1 0-1,0 0 1,0-1-1,0 1 1,0 0-1,1 0 1,0 0-1,-1 0 1,1-1-1,1 1 1,-1 0-1,2 2 5,0-1 3,-1-1 1,2 0-1,-1 0 0,0 0 1,1 0-1,0-1 0,-1 1 1,1-1-1,1 0 0,-1 0 1,0 0-1,1-1 1,0 0-1,1 1-3,2 1 45,1-1 1,-1-1-1,0 0 1,1 0-1,-1 0 1,1-1-1,0-1 1,1 1-46,-10-1 16,0 0-1,0 0 1,1 0 0,-1 0 0,0 0 0,0 0 0,0 0-1,1 0 1,-1 0 0,0 0 0,0 0 0,1 0 0,-1 0-1,0 0 1,0 0 0,0 0 0,1 0 0,-1 0 0,0 0-1,0 0 1,0 1 0,1-1 0,-1 0 0,0 0 0,0 0 0,0 0-1,0 0 1,1 1 0,-1-1 0,0 0 0,0 0 0,0 0-1,0 1 1,0-1 0,0 0-16,-4 8 521,-14 10 367,15-16-755,-13 13 657,1 0 0,-10 12-790,19-20 86,1 1 1,-1-1 0,1 1-1,1 0 1,-1 1 0,1-1-1,-1 6-86,4-13-8,1 1 0,-1 0 0,1 0 1,0 0-1,-1 0 0,1-1 0,0 1 0,0 0 0,0 0 0,0 0 0,1 0 0,-1 0 0,0 0 0,1 0 0,-1-1 0,1 1 0,0 0 1,1 1 7,-1 0-11,1-1 0,-1 0 0,1 0 1,0 0-1,0-1 0,0 1 1,0 0-1,0-1 0,1 1 0,-1-1 1,0 1-1,2-1 11,5 3-731,1-1 0,0 0 1,0 0-1,0-1 0,0-1 0,8 1 731,24 1-4352,-7-2 966</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11.367"/>
    </inkml:context>
    <inkml:brush xml:id="br0">
      <inkml:brushProperty name="width" value="0.05" units="cm"/>
      <inkml:brushProperty name="height" value="0.05" units="cm"/>
    </inkml:brush>
  </inkml:definitions>
  <inkml:trace contextRef="#ctx0" brushRef="#br0">120 0 3456,'3'17'1804,"1"0"1,-2 0-1,0 17-1804,2 41 2661,-4 49-2661,-7 55 2171,10 76-2171,5-191-2181,-5-58-33,1-7-756</inkml:trace>
  <inkml:trace contextRef="#ctx0" brushRef="#br0" timeOffset="508.899">1 154 2304,'2'-2'102,"1"-1"1,0 1-1,0 0 0,0 0 1,1 0-1,-1 0 1,0 0-1,1 1 0,-1 0 1,1 0-1,0-1-102,4 0 85,27-12 222,1 2 1,0 1-1,12 0-307,-40 10 173,-1 0 1,1 0-1,-1 1 0,1 0 1,-1 1-1,1-1 0,-1 1 1,1 1-1,-1 0 0,0 0 0,0 0 1,0 1-1,2 1-173,-6-3 142,-1 0-1,1 0 1,-1 1-1,1-1 1,-1 1-1,1 0 1,-1 0 0,0 0-1,0 0 1,0 0-1,0 1 1,0-1 0,-1 0-1,1 1 1,-1-1-1,1 1 1,-1 0-1,0-1 1,0 1 0,0 0-1,-1 0 1,1 0-1,0 0 1,-1 0-1,0-1 1,0 1 0,0 0-1,0 0 1,0 0-1,-1 0 1,1 0-1,-1 0 1,0 0 0,0 0-142,0 1 72,-1 1 1,0-1 0,0 0-1,0 0 1,-1 0-1,1 0 1,-1 0 0,0-1-1,0 1 1,0-1 0,0 0-1,-4 3-72,-5 3 159,-1-1-1,0 0 0,-4 1-158,4-2 76,1 0-1,0 1 1,-5 4-76,29-8-272,21 3 121,-18-5 52,0 1-1,-1 0 0,0 1 0,1 1 0,9 5 100,-21-9 43,0 1 0,1 0 0,-1 0 1,0 1-1,0-1 0,0 1 0,0-1 0,0 1 0,-1 0 0,1 0 0,-1 0 0,0 1 0,0-1 0,0 0 0,0 1 0,-1-1 0,1 1 1,-1 0-1,0 0 0,0-1 0,0 1 0,0 0 0,-1 0 0,0 1-43,0 3 247,0 0-1,0 0 1,-1 0 0,-1 0 0,1 0 0,-1 0-1,-1 0 1,0 0 0,0 0 0,0-1-1,-1 0 1,0 1 0,0-2 0,-2 4-247,-1-2 142,0 1 1,0-1-1,0 0 1,-1 0-1,-1-1 1,1 0-1,-1 0 1,0-1-1,-1 0 1,-3 1-143,7-4-195,0 0 0,-1 0 1,1-1-1,-1 0 0,0 0 1,0 0-1,1-1 0,-4 0 195,9-1-370,-1 0 0,1 0 0,-1 0-1,1-1 1,-1 1 0,1-1-1,0 1 1,-1-1 0,1 1 0,0-1-1,0 0 1,-1 0 0,1 0-1,0 0 1,0 1 0,0-1 0,0-1-1,0 1 1,0 0 0,0 0-1,0 0 1,1 0 0,-1-1 0,0 1-1,1 0 1,-1-1 0,0 0 370,0 0-402,-11-21-3534</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10.539"/>
    </inkml:context>
    <inkml:brush xml:id="br0">
      <inkml:brushProperty name="width" value="0.05" units="cm"/>
      <inkml:brushProperty name="height" value="0.05" units="cm"/>
    </inkml:brush>
  </inkml:definitions>
  <inkml:trace contextRef="#ctx0" brushRef="#br0">590 523 4608,'0'0'199,"-1"0"0,1 0 0,-1 0 1,1 0-1,-1 0 0,1 0 0,-1 0 0,1 0 1,-1 0-1,1 0 0,-1 0 0,1 0 0,-1 0 0,0 0 1,1 0-1,-1 1 0,1-1 0,0 0 0,-1 0 1,1 1-1,-1-1 0,1 0-199,-16 5 1682,3-6-1386,0 0 0,-1-1-1,1 0 1,0-1 0,1 0 0,-1-2 0,0 1 0,-10-7-296,-3-2 185,1-1 0,1-1 0,-14-12-185,19 13 37,-1-2-1,2 0 1,0-1-1,1-1 1,1 0-1,1-2 1,0 0-1,2 0 1,0-1-1,1-1 1,2 0-1,0 0 1,-1-6-37,9 20-79,0 0 0,0-1 0,1 1 0,0-1 1,0 1-1,1-1 0,0-8 79,1 13-40,-1 0 1,1-1-1,0 1 1,0 0-1,0-1 1,0 1-1,1 0 1,0 0-1,0 0 1,0 0-1,0 0 1,1 1-1,-1-1 1,1 1-1,0-1 1,1 1 39,-3 2-25,1-1-1,0 1 1,-1 0 0,1 0 0,0 0-1,0 0 1,0 1 0,0-1-1,0 0 1,0 1 0,0-1 0,0 1 25,-2 0-2,1 0 1,-1 0 0,1 0 0,0 0-1,-1 0 1,1 0 0,-1 0 0,1 0 0,-1 0-1,1 0 1,0 0 0,-1 0 0,1 1-1,-1-1 1,1 0 0,-1 0 0,1 1-1,-1-1 1,1 0 0,-1 1 0,1-1 0,-1 0-1,0 1 1,1-1 0,-1 1 0,0-1-1,1 0 1,-1 1 0,0-1 0,1 1 0,-1-1-1,0 1 1,0 0 0,1-1 0,-1 1-1,0-1 1,0 1 0,0-1 0,0 1 0,0-1-1,0 1 1,0 0 0,0-1 0,0 1 1,-1 4 86,0 0 0,0 0 1,0 0-1,-1 0 1,0 0-1,0 0 1,0-1-1,-1 1 1,1-1-1,-3 3-86,-3 8 181,-43 69 615,-4 7-155,47-76-591,0 1-1,1 0 1,1 1 0,1 0-1,1 0-49,3-13-13,0-1 0,0 1 1,1 0-1,0 0 0,0 0 0,0 0 0,0 0 0,1 0 0,-1 0 0,1 0 0,0 0 1,0-1-1,1 1 0,0 2 13,-1-4-6,0-1 0,0 1 0,0 0 0,1 0 0,-1-1 0,0 1 0,1-1 0,-1 1 0,1-1 0,0 0 0,-1 0 0,1 0 0,0 1 0,0-2 0,0 1 0,0 0 0,0 0 0,0 0 1,0-1-1,0 0 0,0 1 0,0-1 0,0 0 0,0 0 0,0 0 0,0 0 0,2 0 6,9-2-286,0-1 0,-1 0 0,1 0 0,10-6 286,-9 4-1009,0 1 0,0 0 0,8-1 1009,-19 5-468,-1-1 0,1 1 0,0 0 0,0 0 0,0 0 0,0 0 0,0 1 0,0-1 0,-1 1 0,1 0 0,0 0 1,1 0 467,11 8-2987</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08.861"/>
    </inkml:context>
    <inkml:brush xml:id="br0">
      <inkml:brushProperty name="width" value="0.05" units="cm"/>
      <inkml:brushProperty name="height" value="0.05" units="cm"/>
    </inkml:brush>
  </inkml:definitions>
  <inkml:trace contextRef="#ctx0" brushRef="#br0">285 33 1664,'-1'-3'167,"0"0"0,0 0 1,1 0-1,-1-1 0,1 1 0,0 0 1,0 0-1,0-1-167,0 1 449,0 3-377,0 0 1,0 0 0,0 0-1,0 0 1,0 0 0,0 0-1,0 0 1,0 0 0,0 0 0,0 0-1,0 0 1,0 0 0,0 0-1,0 0 1,0 0 0,0 0-1,0 1 1,0-1 0,0 0 0,0 0-1,0 0 1,0 0 0,0 0-1,1 0 1,-1 0 0,0 0-1,0 0 1,0 0 0,0 0-1,0 0 1,0 0 0,0 0 0,0 0-1,0 0 1,0 0 0,0 0-1,0 0 1,0 0 0,0 0-1,0 0 1,0 0 0,0 0 0,0 0-1,0 0 1,0 0 0,1 0-1,-1 0 1,0 0 0,0 0-1,0 0 1,0 0 0,0 0 0,0 0-1,0 0 1,0 0 0,0-1-1,0 1 1,0 0 0,0 0-1,0 0-72,2 7 1329,-3 10-826,0 0 1,-1 0-1,-1 0 0,-1 0 1,-2 6-504,-31 83 229,16-49 6,-25 81 69,-22 123-304,63-236-93,-4 16-557,1 1 1,1 19 649,6-40-1882</inkml:trace>
  <inkml:trace contextRef="#ctx0" brushRef="#br0" timeOffset="378.177">229 53 5120,'0'1'101,"-1"0"-1,1 0 1,-1-1 0,1 1 0,0 0 0,0 0-1,-1 0 1,1-1 0,0 1 0,0 0 0,0 0-1,0 0 1,0 0 0,0 0 0,0-1 0,0 1-1,0 0 1,0 0 0,1 0 0,-1 0 0,0-1-1,0 1 1,1 0-101,11 20 474,-6-11-120,4 11 1274,8 21-1628,-3-3 783,81 193 1450,-28-66-2114,39 63-119,-92-198-4656,-14-29 1595</inkml:trace>
  <inkml:trace contextRef="#ctx0" brushRef="#br0" timeOffset="754.406">0 543 8576,'4'4'3232,"12"-1"-2496,21-3-288,-14 2-320,21 3-256,9-5 96,0 0-704,-4-5-224,0 5-2400,-3-2-1024</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07.322"/>
    </inkml:context>
    <inkml:brush xml:id="br0">
      <inkml:brushProperty name="width" value="0.05" units="cm"/>
      <inkml:brushProperty name="height" value="0.05" units="cm"/>
    </inkml:brush>
  </inkml:definitions>
  <inkml:trace contextRef="#ctx0" brushRef="#br0">80 299 4864,'0'0'71,"0"0"0,0 0 0,0-1-1,0 1 1,0 0 0,0 0 0,0-1 0,0 1 0,0 0 0,0 0 0,0-1 0,0 1 0,0 0-1,0 0 1,0-1 0,0 1 0,-1 0 0,1 0 0,0 0 0,0-1 0,0 1 0,0 0-1,0 0 1,0 0 0,-1-1 0,1 1 0,0 0 0,0 0 0,0 0 0,-1 0 0,1-1 0,0 1-1,0 0 1,0 0 0,-1 0 0,1 0 0,0 0 0,0 0 0,-1 0 0,1 0-71,-10 5 1830,-9 15-880,13-9-827,-1 0 1,2 1 0,0 0-1,0 0 1,1 0-1,0 1 1,1 0 0,1-1-1,0 1 1,1 0 0,0 2-124,1-8 80,0 1-1,0 0 1,0-1 0,1 1 0,1-1 0,-1 1 0,1-1 0,0 0 0,1 0 0,0 0 0,0 2-80,-1-6 44,0 0 0,0 0 0,0 0 0,0 0 0,1 0 0,-1 0 0,1-1 0,-1 1 0,1-1 1,0 0-1,0 0 0,0 0 0,0 0 0,1 0 0,-1-1 0,0 1 0,1-1 0,-1 0 0,1 0 1,-1 0-1,1 0 0,0-1 0,2 1-44,-2-1 55,0-1 1,0 1-1,0 0 1,0-1-1,0 0 1,0 0-1,0 0 1,0-1-1,0 1 1,-1-1-1,1 0 0,0 0 1,-1 0-1,0 0 1,1-1-1,-1 0 1,2-2-56,2-1 158,-1-1 0,-1 0-1,0 0 1,0 0 0,0-1 0,-1 0 0,3-6-158,-5 11 65,-1-1 0,0 1 0,0-1 0,0 1 0,-1-1 0,1 0 1,-1 0-1,0 1 0,0-1 0,0 0 0,0 1 0,0-1 0,-1 0 0,0 0 0,0 1 0,0-1 1,0 1-1,-1-1 0,1 1 0,-1 0 0,0-1 0,-2-2-65,0 0-342,-1 0 0,0 0 0,-1 0-1,1 1 1,-1 0 0,0 0 0,0 0 0,-1 1 0,0-1 0,-2 0 342,-10-1-3120,0 7-576</inkml:trace>
  <inkml:trace contextRef="#ctx0" brushRef="#br0" timeOffset="389.768">278 387 4736,'0'1'104,"0"-1"1,1 1-1,-1 0 0,0 0 1,0-1-1,1 1 1,-1 0-1,0-1 0,1 1 1,-1 0-1,1-1 0,-1 1 1,1-1-1,-1 1 1,1 0-1,0-1 0,-1 0 1,1 1-1,-1-1 0,1 1 1,0-1-1,-1 0 1,1 1-1,0-1 0,0 0 1,-1 0-1,1 1 1,0-1-1,0 0 0,-1 0 1,1 0-1,0 0 0,0 0 1,0 0-105,3 0 196,0 0 0,0 0 0,-1 0 0,1-1 0,0 1 0,3-2-196,4-2 133,0 0 1,0-1-1,-1 0 0,1-1 0,-1 0 1,7-6-134,15-12 288,8-10-288,-33 27 41,0 0 1,-1 0-1,1-1 0,-1 0 1,-1 0-1,0 0 1,0-1-1,0 0 0,-1 0 1,0 0-1,-1 0 0,0-1 1,0-2-42,0-5 419,0-1-1,-1 0 1,-1 1 0,-1-1 0,0 0 0,-3-15-419,2 27 173,1 4-99,0-1 1,0 1-1,0 0 1,0 0-1,-1 0 1,1 0-1,-1 0 1,1 0-1,-1-1 1,0 1-1,0 1 1,0-1-1,0 0 1,0 0-1,-1 0-74,2 2 3,0 0 0,0 0-1,0-1 1,0 1 0,0 0-1,-1 0 1,1 0 0,0 0-1,0 0 1,0 0 0,0 0-1,0 0 1,0 0 0,-1 0-1,1 0 1,0 0 0,0 0-1,0 0 1,0 0 0,0 0-1,0 0 1,-1 0 0,1 0-1,0 0 1,0 1 0,0-1-1,0 0 1,0 0 0,0 0-1,0 0 1,-1 0 0,1 0-1,0 0 1,0 0 0,0 0-1,0 0 1,0 1 0,0-1-1,0 0 1,0 0 0,0 0-1,0 0 1,0 0 0,0 0-1,0 1 1,0-1 0,0 0-1,0 0 1,0 0 0,0 0-1,0 0 1,0 0 0,0 1-1,0-1 1,0 0 0,0 0-3,-5 22-147,2 0 1,0 0-1,1 0 1,2 8 146,-2 6-49,-1 35 13,-13 167-9,8-166 91,-3-1 0,-8 21-46,15-75 109,-1 0 1,-1-1 0,-2 5-110,6-17 132,0 1 0,-1-1 1,1 1-1,-1-1 0,0 0 0,0 0 0,0-1 1,0 1-1,-1-1 0,0 1 0,1-1 0,-1 0 1,-2 0-134,5-2 43,0 0-1,0-1 1,0 1-1,0-1 0,0 1 1,0-1-1,0 0 0,0 1 1,0-1-1,0 0 0,0 0 1,0 0-1,0 0 0,-1 0 1,1 0-1,0 0 0,0 0 1,0 0-1,0-1 0,0 1 1,0 0-1,0-1 0,0 1-41,-1-1 49,1 0 0,0 0 1,-1 0-1,1 0 0,0-1 0,0 1 0,0 0 0,0-1 0,0 1 0,0 0 1,1-1-1,-1 1 0,0-1 0,0 0-49,0-3 60,-1 0-1,1 0 1,0-1 0,0 1 0,0 0-1,1 0 1,0-1 0,0 1-1,1-3-59,0-1-98,1-1 0,1 0-1,-1 1 1,2-1 0,-1 1-1,1 0 1,1 0-1,-1 0 1,2 1 0,-1 0-1,1 0 1,0 0 0,1 0-1,0 1 1,0 0 0,0 1-1,1 0 1,4-3 98,-9 7-283,-1 1 1,1-1-1,-1 1 0,1 0 1,-1 0-1,1 0 0,0 0 1,0 0 282,-1 1-526,0 0 0,1 0 0,-1 0 0,1 1 0,-1-1 0,0 0 0,1 1 0,1 1 526</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5:00.984"/>
    </inkml:context>
    <inkml:brush xml:id="br0">
      <inkml:brushProperty name="width" value="0.05" units="cm"/>
      <inkml:brushProperty name="height" value="0.05" units="cm"/>
    </inkml:brush>
  </inkml:definitions>
  <inkml:trace contextRef="#ctx0" brushRef="#br0">162 523 2304,'-2'-2'129,"1"0"0,0 0 0,0-1 0,-1 1 0,1-1 0,1 1 0,-1-1 0,0 1 0,1-1 0,-1 1 0,1-1 0,0 0 0,0 1-1,0-1 1,0 0 0,1-1-129,-3-23 2704,2 26-2502,-1 0 1,1 0 0,0 0 0,-1 0-1,1 0 1,-1 0 0,1 0-1,-1 0 1,0 0 0,1 0 0,-1 0-1,0 1 1,1-1 0,-1 0-1,0 0 1,0 1 0,0-1 0,0 0-1,0 1 1,0-1-203,-1 1 62,1-1 0,0 1 0,0 0 0,-1 0 0,1 0 0,0 0 0,0 0-1,-1 0 1,1 0 0,0 0 0,0 0 0,-1 0 0,1 1 0,0-1 0,0 1 0,0-1 0,0 1 0,-1-1 0,1 1 0,0 0 0,0-1-1,0 1 1,0 0 0,0 1-62,-24 24 45,23-23 19,-7 9-43,1 0 0,1 0 0,0 1 0,1 0 0,0 0 0,1 1 1,0-1-1,1 5-21,-3 10 7,2-1 1,0 1 0,1 24-8,3-45-12,1 1 1,1-1 0,-1 0-1,1 1 1,0-1 0,1 0 0,0 1-1,0-1 1,0 0 0,1 0 11,-2-4-3,0-1 0,0 0 0,1 0 0,-1 0 0,1 0 0,-1 0 0,1 0 1,0 0-1,-1-1 0,1 1 0,0-1 0,0 1 0,0-1 0,0 1 0,1-1 0,-1 0 1,0 0-1,0 0 0,1-1 0,-1 1 0,1 0 0,-1-1 0,0 1 0,1-1 0,-1 0 0,1 0 1,-1 0-1,1 0 0,-1-1 0,1 1 0,0-1 3,4 0 50,0-1-1,-1-1 1,1 1 0,-1-1 0,1-1 0,-1 1-1,0-1 1,0 0 0,-1 0 0,1-1-1,-1 1 1,4-5-50,2-4 69,1 0 1,-2-1-1,1 0 1,4-10-70,0-4 2,-2 0 1,0-1 0,-2-1 0,-1 0 0,-1 0 0,-2-1 0,-1-5-3,6-46-18,-4 1 0,-3-10 18,-3 16 32,-4-25-32,2 95-10,-1-1 0,1 1 1,-1-1-1,-1 1 0,1 0 10,1 4-2,-1 0-1,1 1 1,0-1-1,0 1 1,0-1 0,-1 1-1,1-1 1,0 1-1,-1-1 1,1 1 0,0-1-1,-1 1 1,1 0-1,-1-1 1,1 1-1,-1 0 1,1-1 0,-1 1-1,1 0 1,-1-1 2,0 1-2,1 0-1,-1 0 1,0 0 0,1 1-1,-1-1 1,0 0 0,1 0 0,-1 0-1,1 1 1,-1-1 0,0 0-1,1 1 1,-1-1 0,1 0 0,-1 1-1,1-1 1,-1 1 0,1-1-1,-1 1 1,1-1 0,0 1 0,-1-1-1,1 1 3,-10 14 7,1 0-1,1 1 0,0 0 0,1 0 1,1 1-1,0 1-6,1-3 21,-9 24 63,3 1 0,0 0 0,3 1 0,2 0 0,1 1 0,2-1 0,2 1 0,4 38-84,-1-65-176,0 1 0,1-1-1,0 0 1,1 0 0,1-1 0,5 11 176,-6-17-744,0 0-1,0-1 1,1 1 0,0-1-1,0 0 1,1 0 0,0 0-1,0-1 1,0 0 0,1 0-1,0-1 1,2 2 744,19 7-2688</inkml:trace>
  <inkml:trace contextRef="#ctx0" brushRef="#br0" timeOffset="421.205">462 469 7680,'0'14'2880,"4"3"-2240,-4 12-224,0-5-256,0 16-160,0 3 0,-4 5-288,0-5-64,1-3-1376,-1-6-512,4-8-352,0-5-32</inkml:trace>
  <inkml:trace contextRef="#ctx0" brushRef="#br0" timeOffset="422.205">481 262 7296,'-11'-10'2720,"7"13"-2112,0 4-736,4-5-512,0 10-1152,0 0-416</inkml:trace>
  <inkml:trace contextRef="#ctx0" brushRef="#br0" timeOffset="913.684">514 524 7552,'-1'1'97,"0"-1"0,1 1 0,-1 0 0,0-1 0,0 1 0,1 0 0,-1-1 0,1 1 0,-1 0 0,0 0 0,1 0 0,-1 0 0,1-1 1,0 1-1,-1 0 0,1 0 0,0 0 0,0 0 0,-1 0 0,1 0 0,0 0 0,0 0 0,0 0 0,0 0 0,0 0 0,0 0 0,0 0 0,1 0 0,-1 0 0,0 0 0,1 0 1,-1-1-1,0 1 0,1 0 0,-1 0 0,1 0 0,-1 0 0,1-1 0,-1 1 0,1 0 0,0 0 0,0-1 0,-1 1-97,2 1-28,0 0-1,0 0 1,0 0 0,0-1-1,0 1 1,0 0-1,0-1 1,0 0 0,1 0-1,-1 1 1,1-1-1,-1-1 1,1 1 0,-1 0-1,1-1 1,-1 1-1,1-1 29,7-1 11,0 0 0,-1-1-1,1-1 1,-1 0 0,0 0 0,0-1-1,0 0 1,8-5-11,4-1 21,4-1 62,-1-1-1,-1-1 1,13-10-83,-28 17 36,0 0-1,-1 0 1,0-1 0,0 0-1,0 0 1,-1 0-1,0-1 1,-1 0 0,0 0-1,0-1 1,2-6-36,-2 4 266,-1-1-1,0 0 1,-1 1-1,-1-1 1,0 0 0,0 0-1,-1-1 1,-1 1-1,0 0 1,-1-7-266,18 144 336,4 126-316,-19-194 75,-4 1-1,-1-1 1,-7 25-95,8-67 55,-1 0 0,-1-1 0,0 1 0,-1-1 0,-2 3-55,5-13 45,0 1 0,-1-1 0,1 0-1,-1 0 1,0 0 0,0-1 0,0 1-1,-3 2-44,4-5 27,-1 1 1,1 0-1,0-1 0,-1 0 0,1 1 0,-1-1 0,1 0 0,-1 0 0,1 0 0,-1-1 0,0 1 1,1-1-1,-1 1 0,0-1 0,-1 0-27,0-1 15,0 1 0,0-1 0,0 0 0,0 0 1,1 0-1,-1-1 0,0 0 0,1 1 0,-1-1 0,1 0 0,-1-1 0,1 1 1,0-1-1,0 1 0,-2-3-15,-2-2 30,0-1 1,1 1-1,-1-1 0,2-1 0,-5-6-30,6 8 17,0-1-1,1 0 0,0 0 1,0 0-1,1-1 0,0 1 1,0-1-1,1 1 0,0-1 0,0 1 1,1-1-1,1-2-16,-1 4-9,1 1 1,0-1-1,1 0 0,-1 0 0,2 1 0,-1-1 1,0 1-1,1-1 0,1 1 0,-1 0 1,1 0-1,0 0 0,0 1 0,0-1 1,4-2 7,9-8-67,1 1 0,0 1 0,1 1 0,1 0-1,0 2 1,1 0 0,0 1 0,5 0 68,0 0-2167,1 1 0,7 0 2167,-10 2-3318,-5 1-4</inkml:trace>
  <inkml:trace contextRef="#ctx0" brushRef="#br0" timeOffset="1440.978">992 570 7296,'4'-5'3347,"16"-6"-2849,3-2-749,-5-1 272,0 0-1,-2-1 1,0-1 0,0-1-1,-2 0 1,0-1-1,-1 0 1,-1-1-1,0-1 1,-2 0 0,0 0-1,-1-1 1,-2 0-1,1-5-20,0-3 1122,-2 0 0,-1-1 0,1-28-1122,-2 169-222,8 27 222,5 80 35,-16-124 517,-3 1 0,-12 69-552,13-154 103,-1 1 1,0-1-1,-1 0 0,0 0 1,-3 6-104,5-15 28,0 1 0,0 0 0,0 0 1,0-1-1,0 1 0,0-1 1,0 1-1,-1-1 0,1 0 0,0 1 1,-1-1-1,0 0 0,1 0 0,-2 1-28,2-2 19,-1 1-1,1-1 0,0 0 0,-1 1 1,1-1-1,-1 0 0,1 0 0,-1 0 1,1 0-1,0 0 0,-1-1 0,1 1 1,-1 0-1,1 0 0,0-1 1,-1 1-1,1-1 0,0 0 0,-1 1 1,1-1-1,-1-1-18,-3-1 23,0-1-1,0 0 1,1 0 0,-1-1 0,1 1-1,0-1 1,0 0 0,1 0 0,0-1 0,-1 1-1,2-1 1,-1 1 0,1-1 0,0 0 0,-1-2-23,0-4-4,0-1 1,0 1 0,1-1 0,1 1 0,0-1 0,1 1 0,0-3 3,1 5-32,0 1 1,1-1 0,0 0-1,1 0 1,0 1-1,0 0 1,1 0 0,0 0-1,1 0 1,0 0 0,0 1-1,1 0 1,0 0-1,0 0 1,1 1 0,0 0-1,0 0 1,1 1-1,6-5 32,-6 6-390,0 1-1,0-1 0,0 1 0,1 0 1,-1 1-1,1 0 0,0 1 0,5-1 391,-1 0-2889,0 1 1,0 1-1,12 0 2889,2 6-3024</inkml:trace>
  <inkml:trace contextRef="#ctx0" brushRef="#br0" timeOffset="1883.238">1638 410 3584,'-6'4'326,"1"0"0,-1 0 0,1 0 0,0 1 0,0 0 0,1 0 0,-1 0 0,-1 3-326,3-4 89,1-1-1,0 1 1,1 0-1,-1 0 1,1-1-1,-1 1 1,1 0-1,0 1 1,0-1-1,1 0 1,-1 0-1,1 0 1,0 0-1,0 1 1,1-1-89,-1 2 16,1-1 1,0 1 0,1 0-1,-1-1 1,1 0-1,0 1 1,0-1-1,1 0 1,0 0 0,0 0-1,0 0 1,2 2-17,-3-5 13,-1-1 0,1 1 0,-1 0 0,1-1 0,0 0 0,0 1 1,-1-1-1,1 0 0,0 0 0,0 0 0,0 0 0,0 0 0,1 0 0,-1-1 1,0 1-1,0-1 0,0 0 0,1 1 0,-1-1 0,0 0 0,0 0 0,1 0 0,-1-1 1,0 1-1,0 0 0,0-1 0,1 0 0,-1 1 0,0-1 0,0 0 0,0 0 0,1-1-13,-3 2 4,2 0 57,-1-1-1,1 0 1,-1 0-1,0 1 1,1-1-1,-1 0 1,1 0-1,-1 0 1,0 0 0,0-1-1,0 1 1,0 0-1,0 0 1,0-1-1,0 1 1,0 0-1,0-1 1,-1 1-61,0 0 25,0 1 0,1 0 0,-1 0 0,0 0 0,0 0 0,0 0 0,0 0 0,0 0 0,0 0 1,0 0-1,0-1 0,0 1 0,0 0 0,0 0 0,0 0 0,0 0 0,0 0 0,0 0 0,-1 0 0,1 0 1,0 0-1,0-1 0,0 1 0,0 0 0,0 0 0,0 0 0,0 0 0,0 0 0,0 0 0,0 0 0,0 0 0,0 0 1,0 0-1,0 0 0,-1 0 0,1 0 0,0-1 0,0 1 0,0 0 0,0 0 0,0 0 0,0 0 0,0 0 1,0 0-1,0 0 0,-1 0 0,1 0 0,0 0 0,0 0 0,0 0 0,0 0 0,0 0 0,0 0 0,0 0 0,0 0 1,0 1-1,-1-1 0,1 0 0,0 0 0,0 0 0,0 0-25,-10 5 777,-10 11-172,11-3-439,0 0 0,1 1 0,0 0 0,1 1 1,0-1-1,-1 9-166,7-19-4,-1 1 0,1 0 0,0 0 1,0 0-1,1 0 0,-1 0 0,1 1 0,0-1 1,1 0-1,-1 0 0,1 0 0,0 0 0,1 1 4,-2-4-31,1 1-1,0-1 1,0 0-1,0 0 0,0 1 1,0-1-1,1 0 1,-1 0-1,1 0 1,-1 0-1,1-1 1,0 1-1,0 0 0,-1-1 1,1 1-1,0-1 1,1 0-1,-1 1 1,0-1-1,0 0 1,0 0-1,1-1 0,-1 1 1,0 0-1,1-1 1,-1 1-1,1-1 1,0 0 31,4 0-718,1 0 0,-1 0 0,1 0 0,-1-1 0,5-1 718,16-7-2826</inkml:trace>
  <inkml:trace contextRef="#ctx0" brushRef="#br0" timeOffset="2342.294">1801 387 4224,'-1'-3'1083,"1"5"-426,4 7-205,5 18-42,-3 27 1047,-3 1-1,-2 0 0,-3 5-1456,1 17 917,1-72-751,0-2 21,0 0 0,-1 0-1,1 0 1,1 0-1,-1 0 1,0 0-1,1 0 1,0-1-1,-1 1 1,1 0-1,0 0 1,1 0 0,-1 0-187,-1-3 27,1 0 0,-1 0 1,0 0-1,0 0 1,0 0-1,0 0 1,0 0-1,1 0 1,-1 0-1,0 0 1,0 0-1,0 0 1,0 0-1,0 0 1,1 0-1,-1 0 0,0 0 1,0 0-1,0 0 1,0 0-1,0 0 1,1 0-1,-1 0 1,0 0-1,0-1 1,0 1-1,0 0 1,0 0-1,0 0 1,0 0-1,0 0 0,1 0 1,-1 0-1,0-1 1,0 1-1,0 0 1,0 0-1,0 0 1,0 0-1,0-1-27,3-4 184,0 0 0,-1-1-1,1 1 1,-1-1 0,0 0-1,-1 0 1,1 0 0,-1 0-184,6-22 210,1 4-152,2 1 0,0 0 0,2-2-58,-7 16-194,1 0 0,0 0 1,0 0-1,1 1 0,0 0 1,1 1-1,0-1 0,4-2 194,-5 5-599,0 0 0,0 1 0,0 0-1,0 0 1,1 1 0,1-1 599,-3 2-1034,0 0 0,0 1 0,0-1 0,0 2 1,1-1-1,-1 1 0,0-1 0,2 2 1034,16 1-2736</inkml:trace>
  <inkml:trace contextRef="#ctx0" brushRef="#br0" timeOffset="2727.358">2371 346 3456,'-3'-1'130,"1"1"0,-1-1 0,0 1 0,0 0 0,0 0 0,0 0 1,0 1-1,0-1 0,0 0 0,0 1 0,0 0 0,-2 1-130,-2 0 386,1 1 1,-1 1-1,1-1 1,0 1-1,-2 2-386,7-5 85,-11 7 367,0 0 0,1 1 1,1 1-1,-1 0 0,-6 9-452,15-16-8,0 0-1,0 0 0,0 0 1,1 0-1,-1 0 1,1 0-1,0 1 0,-1-1 1,2 0-1,-1 1 0,0-1 1,1 1 8,0-1-3,0 0 1,0-1 0,0 1-1,1 0 1,-1-1 0,1 1-1,-1-1 1,1 1 0,0-1-1,0 1 1,1-1 0,-1 0-1,0 0 1,1 1-1,-1-1 1,1 0 0,1 2 2,1-1 6,-1 0 1,1 0-1,0 0 1,0-1-1,0 0 1,2 1-7,-3-1 44,0 0 1,0-1-1,0 1 1,0 0-1,0 1 0,0-1 1,0 0-1,-1 1 1,1 0-1,-1 0 1,1 1-45,-2-3 80,0 1 0,-1-1 0,0 1 0,1 0 0,-1-1 0,0 1 0,0 0 0,0-1 0,0 1 0,0 0 1,0-1-1,0 1 0,0 0 0,-1-1 0,1 1 0,-1 0 0,1-1 0,-1 1 0,0 0-80,-19 33 1642,15-27-1429,-6 7 392,0 0 1,-3 3-606,4-6 259,1-1 1,0 2-1,-6 10-259,15-22-19,-1 0 1,0-1 0,1 1-1,0 0 1,-1 0-1,1 0 1,-1 0-1,1 0 1,0 0-1,0 0 1,-1 0-1,1 0 1,0 0 0,0 0-1,0 0 1,0 0-1,0 0 1,1 0-1,-1 0 1,0 0-1,0 0 1,1 0 0,-1 0-1,0 0 1,1 0-1,-1 0 1,1 0-1,-1-1 1,1 1-1,0 0 1,-1 0-1,1 0 1,0-1 0,-1 1-1,1 0 1,0-1-1,0 1 1,0-1-1,0 1 1,-1-1-1,1 1 1,0-1 0,0 0-1,1 1 19,4 1-591,0-1 0,0 0 0,0 0 0,0 0 1,1 0-1,5-1 591,14 0-3200</inkml:trace>
  <inkml:trace contextRef="#ctx0" brushRef="#br0" timeOffset="3149.192">2475 358 4480,'12'29'2688,"-9"14"-947,-1-1 1,-2 9-1742,-1-5 906,4 23-906,2 3 2987,-3 7-2987,3-83 1269,7-41-937,-1 4-376,-3 22-57,0 0 0,1 1 1,1 0-1,0 0 0,2 1 0,0 0 1,1 1-1,0 1 0,16-13 101,-25 23-44,0 2 0,1-1 0,0 0-1,0 1 1,4-2 44,-8 4 1,0 0-1,0 1 1,0-1-1,0 1 1,0 0 0,0-1-1,0 1 1,0 0-1,0-1 1,1 1-1,-1 0 1,0 0 0,0 0-1,0 0 1,0 0-1,1 1 1,-1-1-1,0 0 1,0 0 0,0 1-1,0-1 1,0 0-1,0 1 1,0-1 0,0 1-1,0 0 1,0-1-1,0 1 1,0 0-1,0 0 1,0-1 0,0 2-1,1 1 46,1 1 0,-1 0 0,0 0 0,0 0 0,0 0 0,-1 0 0,1 1 0,-1 1-46,8 39 236,-4-20-163,-2-8-141,0-1-327,0-1-1,5 13 396,-7-25-389,0 0 0,1 0 0,-1 0 0,1 1 0,-1-1 0,1-1 0,0 1 0,0 0 0,0 0 0,1-1 0,-1 1 1,1-1-1,-1 0 0,1 0 0,0 1 389,16 4-3280</inkml:trace>
  <inkml:trace contextRef="#ctx0" brushRef="#br0" timeOffset="3623.472">3257 316 1792,'-11'-4'313,"8"2"-224,0 1-1,1 0 0,-1 1 0,0-1 0,0 0 0,0 1 0,0-1 1,-1 1-89,-5 0 500,0 0 0,1 1 1,-1-1-1,0 2 1,1-1-1,-1 1 1,1 1-1,-1-1 0,1 1 1,0 1-1,0 0 1,-1 0-501,1 1 203,-1 0 1,1 1 0,0 0-1,0 0 1,1 0-1,0 1 1,0 0 0,1 1-1,-1 0 1,2 0 0,-2 2-204,0 2 194,1 0 0,0 1 0,0 0 1,2 0-1,-1 0 0,2 1 1,0 0-195,2-8 31,0 0 1,0 1 0,1-1-1,-1 0 1,1 0 0,1 0-1,0 0 1,-1 1 0,2-1-1,-1 0 1,1 0 0,0-1 0,0 1-1,0 0 1,1-1 0,0 1-1,1 0-31,-1-2-35,1 0-1,-1 0 0,1-1 1,0 0-1,-1 0 0,1 0 0,1 0 1,-1-1-1,0 1 0,1-1 1,-1 0-1,1 0 0,0-1 1,0 0-1,-1 1 0,1-2 1,2 1 35,5 1-641,0-1-1,1-1 1,-1 0 0,0-1 0,0 0 0,8-2 641,18-6-2773</inkml:trace>
  <inkml:trace contextRef="#ctx0" brushRef="#br0" timeOffset="3995.663">3545 309 2688,'-4'-2'380,"0"1"1,-1 1-1,1-1 1,0 1-1,-1-1 1,1 1 0,-1 0-1,1 1 1,0-1-1,-1 1 1,1 0-1,0 0 1,-1 0-1,-2 2-380,1 0 268,0 0 0,1 0 0,-1 0 0,1 1 0,0 0 1,-1 0-1,2 0 0,-1 1 0,-4 4-268,5-4 32,0 0 1,0 0-1,0 0 0,1 1 1,0-1-1,0 1 1,0 0-1,1 0 1,0 0-1,0 0 1,0 1-1,1-1 0,0 0 1,0 1-1,1-1 1,0 1-1,0-1 1,0 0-1,1 1 1,0-1-1,0 1-32,0-5 22,0 1 0,0-1 0,0 0-1,0 0 1,0 0 0,1 0 0,-1 0 0,0 0 0,1-1 0,0 1 0,-1 0-1,1-1 1,0 1 0,0-1 0,0 0 0,0 1 0,0-1 0,0 0-1,0 0 1,1-1 0,-1 1 0,0 0 0,0-1 0,1 1 0,-1-1 0,0 0-1,1 1 1,-1-1 0,0-1 0,2 1-22,-6 8 459,-7 9 107,-7 13 1187,-7 17-1753,20-38 95,0 0 1,0 0-1,0 1 0,1-1 1,0 1-1,1-1 0,0 8-95,1-14-24,0 0-1,0 0 1,1 0 0,0 0-1,-1 0 1,1 0 0,0 0-1,0 0 1,0-1-1,1 1 1,-1 0 0,1-1-1,-1 1 1,1-1 0,0 1-1,0-1 1,0 0-1,0 0 1,1 0 0,-1 0-1,1 0 1,-1 0-1,1-1 1,-1 1 0,1-1-1,2 1 25,8 3-859,0-1-1,0 0 0,0-1 1,0 0-1,6-1 860,-14-1-508,32 4-2606</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4:39.290"/>
    </inkml:context>
    <inkml:brush xml:id="br0">
      <inkml:brushProperty name="width" value="0.05" units="cm"/>
      <inkml:brushProperty name="height" value="0.05" units="cm"/>
    </inkml:brush>
  </inkml:definitions>
  <inkml:trace contextRef="#ctx0" brushRef="#br0">1178 994 128,'2'0'0</inkml:trace>
  <inkml:trace contextRef="#ctx0" brushRef="#br0" timeOffset="11013.64">1 502 3712,'0'0'70,"0"1"1,0 0 0,0 0-1,0-1 1,0 1-1,0 0 1,0 0-1,1-1 1,-1 1 0,0 0-1,1-1 1,-1 1-1,0 0 1,1-1-1,-1 1 1,1-1-1,-1 1 1,1 0 0,-1-1-1,1 1 1,-1-1-1,1 1 1,0-1-1,0 1-70,1-1 46,-1 1 0,1 0 0,0 0 0,0-1-1,0 1 1,0-1 0,0 0 0,0 0-1,2 0-45,2 0 59,0 0 0,-1 0 0,1-1 0,-1 0 0,1 0-1,-1-1 1,1 0-59,25-13 482,-1 0-1,-1-3 1,18-13-482,-34 22 32,3-1 42,-2-1 0,1 0 0,-1-2 0,-1 1 0,0-2-1,-1 0 1,1-3-74,-8 11 81,-1 0-1,0 0 1,0-1 0,-1 1-1,0-1 1,0 0 0,-1 0-1,0 0 1,0 0-1,0-1 1,-1 1 0,0 0-1,0-1 1,-1 1 0,0-1-1,-1 1 1,1-1-1,-3-6-80,3 12 25,-1 0 0,1 0 0,-1 0 0,1 0 0,-1 0 0,0 0 0,0 0 0,0 1 0,0-1 0,0 0 0,-1 0 0,1 1 0,0-1 0,-1 1-1,1 0 1,-1-1 0,0 1 0,1 0 0,-1 0 0,0 0 0,0 0 0,1 0 0,-1 0 0,0 0-25,-1 1-3,1 0 0,0-1-1,0 1 1,0 0 0,-1 0 0,1 0-1,0 1 1,0-1 0,0 0 0,0 1 0,-1-1-1,1 1 1,0 0 0,0 0 0,0 0 0,0 0-1,0 0 1,1 0 0,-1 1 0,0-1 0,0 0-1,1 1 4,-6 4-30,1 1-1,0 0 0,0 0 0,1 1 1,0-1-1,0 1 0,1 0 0,0 0 0,1 0 1,-3 8 30,-2 12 81,1 1 1,-2 18-82,7-34 32,-10 60 615,3 1 0,4 0-1,3 0 1,4 28-647,-2-96 100,1 0 1,0 0-1,0 0 1,0 0-1,1 0 1,2 5-101,8-32 592,27-58-636,5-11 106,-35 75-104,0 0 0,1 1 0,1 0 0,10-10 42,-20 22-31,0 0-1,1 1 0,-1 0 0,1-1 1,0 1-1,-1 0 0,1 0 1,0 0-1,0 0 0,-1 0 0,1 0 1,0 0-1,0 1 0,0-1 1,0 0-1,1 1 32,-1 0-14,-1 0 0,1 1 0,0-1 0,-1 1 0,1-1 0,-1 1 0,1-1 0,-1 1 0,1 0 1,-1 0-1,1 0 0,-1 0 0,0 0 0,1 0 0,-1 0 0,0 0 0,0 0 0,0 1 0,0-1 0,0 0 0,0 1 14,10 14-79,0 1 1,2 7 78,-4-8-41,0 0 0,1-1 0,2 2 41,-8-12 39,1 0 0,-1 0-1,1-1 1,0 0 0,0 0-1,0 0 1,0 0 0,1-1-1,0 0 1,5 3-39,-7-5 37,-1 0 0,1 0 0,-1 0 1,1 0-1,-1-1 0,1 1 0,0-1 0,-1 0 0,1 0 0,-1 0 1,1-1-1,0 1 0,-1-1 0,4-1-37,-2 0 21,1 0 0,-1-1-1,1 1 1,-1-1 0,0-1 0,0 1-1,-1-1 1,5-3-21,1-3 45,0-1 1,-1 0-1,0-1 0,0 0 0,-1 0 0,-1-1 1,1-2-46,1-3 72,-1-1 1,-1 0-1,4-14-72,-9 27 15,-1 0-1,1 0 0,-1 0 1,-1-1-1,1 1 1,-1 0-1,0-1 1,-1 1-1,1 0 1,-1 0-1,0-1 0,-1 1 1,-1-4-15,3 9 3,0 0-1,-1 0 1,1 0 0,-1 0 0,1 0 0,-1 0-1,1 1 1,-1-1 0,1 0 0,-1 0-1,0 0 1,0 0 0,1 1 0,-1-1-1,0 0 1,0 1 0,0-1 0,0 1 0,0-1-1,0 1 1,0-1 0,0 1 0,0-1-1,0 1 1,0 0 0,0 0 0,0 0 0,0 0-1,0-1 1,0 1 0,0 1 0,0-1-1,0 0 1,-1 0 0,1 0 0,0 0 0,0 1-1,0-1 1,0 1 0,0-1-3,-3 2-4,1 0-1,-1 0 1,1 0 0,0 1-1,0-1 1,0 1 0,0 0 0,1 0-1,-1 0 1,1 0 0,-1 1 4,-5 8 38,2 2-1,-1-1 1,1 1 0,1-1-1,1 1 1,0 1 0,0-1-1,2 1 1,0-1 0,0 1-1,2 0 1,-1 0 0,2-1-1,0 1 1,1 0 0,0-1-38,0-7 46,0-1 0,1 0 0,-1-1 0,1 1 0,0 0 0,0-1 0,1 0 0,0 1 0,0-1 0,0-1 0,0 1 0,1-1 0,0 1 0,2 0-46,-4-2-188,0-1 1,1 0 0,0 0 0,-1 0 0,1 0 0,0 0 0,0-1 0,0 1 0,0-1 0,0 0 0,0 0 0,0-1-1,1 1 1,-1-1 0,0 0 0,0 0 0,0-1 0,1 1 0,-1-1 0,0 0 0,0 0 0,0 0 187,7-6-3003,-3-5-154</inkml:trace>
  <inkml:trace contextRef="#ctx0" brushRef="#br0" timeOffset="17106.717">1027 358 3712,'-3'3'1472,"3"0"-1120,0 1-128,3 3-32,-3 2 256,0 8 192,0 7 160,0 5 128,0 5-480,-3 3-192,3-1-160,0-2-96,-4-4 96,4 1-128,0-9 0,0-1-2080,0-7-1472,7-8 1344</inkml:trace>
  <inkml:trace contextRef="#ctx0" brushRef="#br0" timeOffset="17544.361">1020 1 7168,'-14'11'2720,"14"-2"-2112,0 18-608,0-17-416,2 4-1376,10 0-512,-8-2 64,0 2 64</inkml:trace>
  <inkml:trace contextRef="#ctx0" brushRef="#br0" timeOffset="18455.448">1432 324 4736,'-2'-1'200,"1"-1"0,0 0 0,-1 1 0,1-1 0,-1 1 0,1 0 0,-1 0 1,0 0-1,0-1 0,1 2 0,-1-1 0,0 0 0,0 0 0,0 0 0,0 1 0,0-1 0,0 1 0,0 0 0,0 0 1,0-1-1,0 1 0,0 1 0,0-1 0,-1 0 0,1 0 0,0 1 0,0-1 0,0 1 0,-1 0-200,-3 1 48,1 1-1,0 0 1,0 0 0,0 0-1,0 0 1,0 1-1,1-1 1,0 1-1,-1 1 1,1-1 0,1 0-1,-1 1 1,1 0-1,0 0 1,0 0-1,0 0 1,-2 6-48,0 3-28,0 0 0,0 0 0,1 1 0,1-1-1,1 1 1,-1 6 28,2-8-10,1 0 0,-1 0-1,2 0 1,0-1 0,1 5 10,-1-12 5,0 0 1,1 0 0,-1 0-1,1 0 1,0 0-1,0 0 1,0 0-1,1-1 1,-1 1 0,1-1-1,1 0 1,-1 0-1,0 0 1,1 1-6,-2-4 9,-1 0 0,0 0 0,1 0 0,-1 0-1,0 0 1,1 0 0,-1 0 0,1 0 0,0 0 0,-1-1 0,1 1 0,0-1-1,-1 1 1,1-1 0,0 0 0,0 1 0,-1-1 0,1 0 0,0 0 0,0 0-1,-1-1 1,1 1 0,0 0 0,-1-1 0,1 1 0,0-1 0,-1 1 0,1-1-1,0 0 1,-1 1 0,1-1 0,-1 0 0,1 0 0,-1 0 0,0-1 0,1 1-1,-1 0 1,0 0 0,1-1-9,5-7 52,0-1 0,-1 1 0,1-1 0,-2 0 0,4-8-52,-5 9 18,14-30 195,1-8-213,-15 38 38,5-22 190,-7 25-54,-1 0 0,1 0 1,0 0-1,1 0 1,-1 1-1,4-6-174,-6 11 9,0 0 0,0 0-1,0 0 1,0 0 0,0 0-1,0 0 1,0 0 0,0 0-1,0 1 1,0-1 0,0 0-1,0 0 1,0 0 0,0 0-1,0 0 1,0 0 0,0 0 0,0 0-1,1 0 1,-1 0 0,0 0-1,0 0 1,0 0 0,0 0-1,0 0 1,0 0 0,0 0-1,0 1 1,0-1 0,0 0-1,0 0 1,0 0 0,0 0-1,0 0 1,0 0 0,0 0-1,1 0 1,-1 0 0,0 0 0,0 0-1,0 0 1,0 0 0,0 0-1,0 0 1,0 0 0,0 0-1,0 0 1,0 0 0,0 0-1,0 0 1,0 0 0,0-1-1,1 1 1,-1 0 0,0 0-1,0 0 1,0 0 0,0 0-1,0 0 1,0 0 0,0 0 0,0 0-1,0 0 1,0 0 0,0 0-1,0 0 1,0 0 0,0 0-1,0 0 1,0 0-9,2 10 178,-2 22-256,0-22 154,1 56-8,-3 80 165,0-117-59,-1 0 0,-2 0 0,-1 0 1,-1 1-175,-37 109 526,34-111-399,-2 0 0,-1 0-1,-13 18-126,22-39 45,0-1 1,-1 1-1,0-1 0,-1 0 0,1-1 1,-1 1-1,0-1 0,0 0 0,-1 0-45,4-4 12,1 1 0,-1-1-1,1 1 1,-1-1 0,0 0-1,0 0 1,1 0 0,-1 0-1,0-1 1,0 1 0,0-1-1,0 0 1,0 1 0,0-2-1,0 1 1,0 0 0,0 0-1,0-1 1,1 0 0,-1 1-1,0-1 1,0 0-1,0 0 1,1-1 0,-2 1-12,-5-6 60,-1 0 0,1 0 0,0-1 0,0 0 0,1 0 1,0-1-1,-5-7-60,2 1 68,1 0 0,1 0 0,0-1 0,-4-12-68,12 25-21,0 1 0,0-1 1,0 1-1,0-1 0,0 0 0,1 0 0,0 1 0,-1-1 1,1 0-1,0 0 0,0 1 0,0-1 0,1 0 0,-1 0 1,1 1-1,0-1 21,0 1-26,0 0 0,0-1 0,0 1 0,0 1 0,1-1 0,-1 0 0,0 0 0,1 0 0,0 1 0,-1-1 0,1 1 0,0-1 0,0 1 0,0 0 0,0 0 0,0 0 0,0 0 0,0 0 0,2 0 26,16-5-71,0 2 0,0 0 0,0 1 0,1 1-1,-1 1 1,2 1 71,11-1-10,-7-1 5,24 0 128,-1-2-1,43-11-122,-78 13-185,-3-1-678,-1 1-1,1-1 1,9-4 863,-16 5-1002,-1 0-1,1 0 1,-1 0 0,0 0-1,1-1 1,-1 1-1,2-4 1003,7-8-3930</inkml:trace>
  <inkml:trace contextRef="#ctx0" brushRef="#br0" timeOffset="19348.904">1608 373 4480,'-1'0'60,"1"0"0,0 0 0,-1 0 0,1 0 0,0 0 0,-1 1 0,1-1-1,0 0 1,-1 0 0,1 0 0,0 0 0,0 1 0,-1-1 0,1 0 0,0 0 0,0 1 0,0-1 0,-1 0 0,1 1 0,0-1 0,0 0 0,0 0 0,0 1 0,0-1 0,-1 0 0,1 1 0,0-1-1,0 0 1,0 1 0,0-1 0,0 0 0,0 1 0,0-1 0,0 0 0,0 1 0,0-1-60,10 13 1239,17 8 638,-25-20-1810,0 0-1,0 0 0,0 0 1,0 0-1,1 0 0,-1 0 1,0-1-1,0 1 1,1-1-1,-1 1 0,0-1 1,1 0-1,-1 0 0,0 0 1,0 0-1,1-1 0,0 1-66,0-1 62,0 0 0,1 0 0,-1-1 0,0 1-1,0-1 1,0 0 0,0 0 0,0 0 0,0 0-1,1-2-61,5-5 142,-1 0-1,0-1 1,0 0-1,-1 0 1,5-11-142,-2 4 246,-1-1 1,-2 0-1,1 0 1,-2-1-1,-1 0 1,1-5-247,-1-4 321,-1-1 0,-1 0 0,-2-25-321,-2 36 402,-2 15-209,-1 11-89,-12 40-259,2 1 0,3 1-1,-3 34 156,-10 154 11,21-210 12,-8 259 1060,18-314-22,12-145-1131,-14 139-23,-3 11-10,2 0-1,1 0 1,0 1 0,8-19 103,-13 40-8,0-1 0,0 1 0,1-1 0,-1 1 0,0-1 0,0 1 0,1-1 0,-1 1 0,0-1 0,0 1 0,1 0 0,-1-1 0,1 1 0,-1-1 0,0 1 0,1 0 0,-1-1 0,1 1 0,-1 0 0,1 0 0,-1-1 0,0 1 0,1 0 0,-1 0 0,1 0 8,0 0-6,-1 0 1,1 0-1,-1 1 1,1-1 0,0 0-1,-1 1 1,1-1-1,-1 1 1,1-1-1,-1 0 1,1 1-1,-1-1 1,0 1-1,1-1 1,-1 1 0,0 0-1,1-1 1,-1 1-1,0-1 1,0 1-1,1 0 1,-1 0 5,6 17 30,0 0 0,-2 1 1,0 0-1,-1 2-30,2 4 99,0 0 1,3 4-100,-5-19 31,1 1 0,0-1 1,1 0-1,0 0 0,1-1 1,0 1-1,0-1 0,3 2-31,-6-7-296,0-1 1,1 1-1,0-1 0,0 1 0,0-1 0,0 0 0,0-1 1,1 1-1,-1-1 0,1 0 0,0 0 0,0 0 0,-1-1 1,1 1-1,0-1 0,0 0 0,0-1 0,1 1 0,-1-1 296,28-2-3658</inkml:trace>
  <inkml:trace contextRef="#ctx0" brushRef="#br0" timeOffset="20086.638">2091 816 5120,'1'3'217,"-1"0"0,1 0 0,1-1 0,-1 1 1,0-1-1,1 1 0,-1-1 0,1 1 0,-1-1 0,1 0 0,0 1 1,1-1-218,-2 0 200,1-1 1,-1 0 0,1 1-1,-1-1 1,1 0-1,0 0 1,0 0 0,-1-1-1,1 1 1,0 0 0,0-1-1,0 1 1,0-1 0,0 1-1,0-1 1,0 0-1,-1 0 1,1 0 0,0 0-1,1 0-200,-1-1 145,1 0 0,-1 0 0,1 0-1,-1 0 1,1 0 0,-1-1 0,0 1-1,1-1 1,-1 0 0,0 0 0,0 1-1,0-1 1,0-1 0,-1 1 0,1 0-1,-1 0 1,1-1-145,4-6 46,-1-1-1,0 1 1,3-11-46,1-3 47,-2-1 0,-1 0 0,-1 0 0,-1 0 0,-1-1 0,-1-7-47,-1-9 25,-2-1 0,-1 1 0,-5-15-25,3 32-126,2 17-28,2 9-254,4 24 297,4 26 268,2 0 0,9 23-157,-13-54 34,1 0 1,1-1 0,1 0-1,0-1 1,2 0 0,5 8-35,-4-11 34,0-2 1,10 9-35,-22-29-2976,-7-8 160,-5-5-277</inkml:trace>
  <inkml:trace contextRef="#ctx0" brushRef="#br0" timeOffset="20597.649">1984 394 7296,'15'0'2720,"15"-4"-2112,16-3-256,-28 7-192,12-2-224,4-1 0,3-1 64,1 1 0,4 3 0,4 0 0,-2 0 64,-6 3-2912,0 1-1472,-16-1 2016</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4:44:47.635"/>
    </inkml:context>
    <inkml:brush xml:id="br0">
      <inkml:brushProperty name="width" value="0.05" units="cm"/>
      <inkml:brushProperty name="height" value="0.05" units="cm"/>
    </inkml:brush>
  </inkml:definitions>
  <inkml:trace contextRef="#ctx0" brushRef="#br0">7 206 2944,'-7'0'3334,"21"5"-1655,-5 0-1572,-1-1 0,1-1 0,0 1 0,0-2 0,0 1 0,0-1 0,0 0 0,2-1-107,10 2 71,0-2-1,0-1 0,5 0-70,40-5 505,50-10-505,-77 8 324,-1-2 0,-1-1 0,26-12-324,-55 19 115,-1 0 0,0 0 0,0-1 0,0 0 0,0-1 0,-1 1 0,0-1 0,0 0 0,0-1 0,0-1-115,-4 5 22,-1 1 0,1-1 0,-1-1 0,1 1 0,-1 0 0,0 0 0,0 0 0,0-1 1,-1 1-1,1 0 0,0-1 0,-1 1 0,0-1 0,1 1 0,-1-1 0,0 1 0,0-1 0,0 1 0,-1 0 0,1-1 0,-1 1 0,1-1 0,-1 1 0,0 0 0,0-1 0,0 1 0,0 0 0,0 0 0,0 0 0,-1-1 0,1 1 0,-1 1 0,0-2-22,-1-1 30,-1 1-1,0-1 0,0 1 1,-1 0-1,1 0 1,-1 0-1,1 0 0,-1 1 1,0 0-1,0 0 1,0 0-1,-2 0-29,-3-1 7,0 1 1,-1 0-1,0 0 0,1 1 1,-8 0-8,14 1-16,-1 1 1,1 0-1,0-1 1,-1 1-1,1 0 1,0 1-1,0-1 1,0 1 0,0 0-1,0 0 1,0 0-1,0 1 1,1-1-1,-1 1 1,1 0-1,-1 0 1,1 0 0,0 0-1,1 1 1,-1-1-1,0 1 1,1 0-1,0 0 1,-1 2 15,-4 9-30,0 0-1,1 1 1,1-1-1,0 1 1,-1 16 30,-16 82 229,6 1 1,1 42-230,14-146-186,1 0 0,0-1 0,0 1 0,1 0 0,0-1 0,1 1 0,3 9 186,2-4-2922</inkml:trace>
  <inkml:trace contextRef="#ctx0" brushRef="#br0" timeOffset="1029.678">485 455 3968,'-9'1'986,"10"1"-391,15 6 95,-2-2 4,-8-4-447,-1 1 0,1-1 0,0-1 1,0 1-1,0-1 0,0 0 0,0 0 0,0-1 0,0 0 0,0 0 0,0 0 1,0-1-1,0 0 0,0 0 0,1-1-247,0 0 78,1 0 0,0-1 0,-1 0 0,0 0 0,0-1 0,0 0 0,0 0 0,0-1 0,-1 0 0,0 0 0,2-2-78,17-19 175,-2 0-1,0-1 1,11-20-175,-23 29 61,0-1 0,0 0 1,-2-1-1,-1 0 0,0-1 0,1-10-61,-2 6 177,-1-1 1,-1 0-1,-2 0 0,1-17-177,-5 53-125,0-1 0,0 1 0,-1-1 0,-2 6 125,-3 17-60,-26 220 115,29-216-3,-2 35 412,3 40-464,3-109 10,0 1 24,0 0-1,0 0 0,0 1 0,1-1 0,-1 0 1,1 0-1,-1 1 0,1-1 0,1 2-33,-1-5 11,-1 0 0,0 0 0,1 0 0,-1 0 0,0 0 0,1 0 0,-1 0 0,0 0 0,1 0 0,-1 0 0,0 0 0,0 0 0,1 0 0,-1-1 0,0 1 0,1 0 0,-1 0 0,0 0 0,1 0 0,-1-1 0,0 1 0,0 0 0,1 0 0,-1-1 0,0 1 0,0 0 0,0 0 0,1-1 0,-1 1 0,0 0-11,10-12 85,-10 12-68,12-16 31,-1 0-1,8-17-47,-12 21-21,0-1 0,0 2 0,1-1 0,1 1-1,0 0 1,9-7 21,-7 8-48,0 1-1,1 1 0,0 0 0,0 0 1,9-2 48,-16 7-19,0 1 0,0 0 1,0 0-1,1 0 1,-1 1-1,1 0 0,0 0 1,-1 1-1,1-1 1,0 1-1,-1 0 0,1 1 1,0-1-1,-1 1 1,6 1 18,17 8-249,-9-3 183,-1-2-1,1 0 1,9 1 66,-23-5 48,0 0 0,0-1 0,1 0 0,-1 0 0,0 0 0,0-1 0,1 0 0,-1 0 0,0 0 0,0 0 0,0-1 0,0 0 0,0 0 0,3-2-48,0-2 62,0 1 1,-1-1 0,0-1 0,0 1-1,0-1 1,-1 0 0,0-1 0,0 1 0,-1-1-1,0-1 1,-1 1 0,3-6-63,-4 9 48,-1-1-1,0 0 1,0 0-1,0 0 1,0 0 0,-1 0-1,0 0 1,-1-1 0,1 1-1,-1 0 1,0-1-1,-1 1 1,1 0 0,-1 0-1,-1 0 1,1 0 0,-1 0-1,-2-6-47,4 12 5,0 0 0,0-1 0,0 1 0,-1 0 0,1 0 0,0 0 0,0 0 0,0 0 0,0-1 0,0 1 0,0 0 0,0 0 0,0 0 0,0 0 0,0 0 0,-1 0 0,1 0 0,0 0 0,0 0 0,0-1 0,0 1 0,0 0 0,0 0 0,-1 0 0,1 0 0,0 0 0,0 0 0,0 0 0,0 0 0,0 0 0,0 0 0,-1 0 0,1 0 0,0 0 0,0 0 0,0 0 0,0 0 0,0 0 0,-1 0 0,1 0 0,0 0 0,0 0 0,0 0 0,0 1 0,0-1 0,0 0-5,-4 0 9,1 1 1,0 0 0,-1 1 0,1-1 0,0 0-1,0 1 1,0 0 0,0-1 0,1 1 0,-1 1 0,0-1-1,1 0 1,-1 0 0,0 3-10,-2 0 20,1 1 0,0 0 0,1 0 0,0 0 0,-1 0-1,2 0 1,-2 3-20,-1 8 130,1-1-1,0 1 0,1 0 0,1 0 0,0 16-129,2-20 62,0 1 0,1 0 0,0 0 0,1 0 0,1-1 0,0 1 0,1-1 0,5 11-62,-6-16 15,0-1 1,1 0 0,1 0-1,-1 0 1,1 0 0,0-1-1,0 0 1,1 0 0,0 0-1,0-1 1,1 1 0,-1-1-1,1-1 1,0 0 0,4 2-16,-1-1-590,1 0-1,0-1 1,1-1 590,4 1-3914</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2:53.642"/>
    </inkml:context>
    <inkml:brush xml:id="br0">
      <inkml:brushProperty name="width" value="0.05" units="cm"/>
      <inkml:brushProperty name="height" value="0.05" units="cm"/>
      <inkml:brushProperty name="color" value="#33CCFF"/>
    </inkml:brush>
  </inkml:definitions>
  <inkml:trace contextRef="#ctx0" brushRef="#br0">1 1 128,'0'12'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40.447"/>
    </inkml:context>
    <inkml:brush xml:id="br0">
      <inkml:brushProperty name="width" value="0.05" units="cm"/>
      <inkml:brushProperty name="height" value="0.05" units="cm"/>
    </inkml:brush>
  </inkml:definitions>
  <inkml:trace contextRef="#ctx0" brushRef="#br0">12 125 2432,'-1'0'152,"0"-1"-1,0 0 1,0 0 0,1 0-1,-1 0 1,0 0 0,0 0-1,1 0 1,-1 0 0,1 0-1,-1 0 1,1 0 0,-1 0-1,1 0 1,-1 0 0,1-1-1,0 1 1,0 0 0,0 0-1,0 0 1,0-1 0,0 1-1,0 0 1,0-1-152,1-2 179,0 0-1,1 1 1,0-1 0,-1 1-1,1-1 1,0 1-1,2-2-178,0-1 143,1 0 0,-1 0 0,1 1 0,1 0 0,-1 0 0,1 0 0,0 1 0,0-1 0,0 2 0,0-1 0,1 0 0,1 1-143,-5 1 97,0 1-1,0 0 1,0 1-1,0-1 0,0 0 1,0 1-1,0-1 1,0 1-1,0 0 0,0 0 1,0 0-1,0 1 1,0-1-1,0 1 0,0-1 1,0 1-1,0 0 1,0 0-1,-1 0 0,1 1 1,0-1-1,-1 1 1,1-1-1,-1 1 0,1 0 1,-1 0-1,0 0 0,0 0 1,0 1-1,2 1-96,-1 1 96,1 0 0,-2 0-1,1 0 1,0 0 0,-1 1-1,0-1 1,1 5-96,7 41 341,-7-32-269,8 60 223,5 26 295,-12-90-324,-1 0-1,4 5-265,-6-16 110,1 0 0,0 0 0,0 0 1,0 0-1,0-1 0,0 1 0,1-1 0,-1 1 0,1-1 0,2 2-110,-4-4 35,0-1 0,0 1 0,0-1 0,0 1 0,0-1 0,0 1 0,0-1 0,0 1 0,0-1 0,0 0 0,0 0 0,0 1 0,0-1 0,0 0-1,1 0 1,-1 0 0,0 0 0,0 0 0,0 0 0,0-1 0,0 1 0,0 0 0,0-1 0,0 1 0,0 0 0,0-1 0,0 1 0,0-1 0,0 0 0,0 1 0,0-1 0,0 0 0,-1 1 0,1-1 0,0 0-1,0 0 1,-1 0-35,5-4 70,-1 0 0,0-1 0,0 0 0,-1 1 0,2-4-70,16-38-427,-2-1 0,-2 0 0,5-28 427,5-15-6842,-18 67 3392</inkml:trace>
  <inkml:trace contextRef="#ctx0" brushRef="#br0" timeOffset="684.294">511 370 2944,'0'-32'4416,"0"32"-4362,0 0 1,0 0 0,0 0 0,0 0-1,0 0 1,0-1 0,0 1 0,0 0-1,0 0 1,0 0 0,0 0-1,0 0 1,0 0 0,0 0 0,0 0-1,0-1 1,0 1 0,0 0 0,0 0-1,0 0 1,0 0 0,0 0-1,-1 0 1,1 0 0,0 0 0,0 0-1,0-1 1,0 1 0,0 0-1,0 0 1,0 0 0,0 0 0,0 0-1,0 0 1,-1 0 0,1 0 0,0 0-1,0 0 1,0 0 0,0 0-55,-5 2 1210,-3 7-476,0 7-529,2 0 1,0 1-1,0-1 0,1 1 1,2 0-1,-3 17-205,4-22 19,1 0 0,0 0 1,1 0-1,1 3-19,-1-10 14,1 0 1,-1 0-1,1 0 0,0 0 1,1 0-1,-1 0 0,1 0 1,0-1-1,0 1 0,1-1 1,0 2-15,-3-6-15,1 1 1,-1-1 0,0 0-1,1 1 1,-1-1 0,0 0-1,1 1 1,-1-1 0,0 0 0,1 0-1,-1 1 1,1-1 0,-1 0-1,0 0 1,1 0 0,-1 0-1,1 0 1,-1 1 0,1-1 0,-1 0-1,0 0 1,1 0 0,-1 0-1,1 0 1,-1 0 0,1 0-1,-1-1 1,1 1 0,-1 0 0,0 0-1,1 0 1,-1 0 0,1 0-1,-1-1 1,0 1 0,1 0-1,-1 0 1,0-1 0,1 1 0,-1 0-1,0-1 1,1 1 0,-1 0-1,0-1 15,2-1-91,0 0-1,0 0 1,-1 0 0,1 0-1,-1-1 1,1 1-1,-1-1 92,3-9-135,0 1 0,-1-1 0,0 1 0,-1-1 0,0-5 135,0 3 520,1 0 1,0 0-1,2-7-520,-1 13 530,0 8 70,2 12 275,-4-5-848,4 7-53,1 0 0,0-1 0,5 7 26,-6-12-946,0 0-1,0-1 0,6 6 947,9 6-3434</inkml:trace>
  <inkml:trace contextRef="#ctx0" brushRef="#br0" timeOffset="1143.32">778 409 3968,'-1'0'88,"1"-1"-1,0 0 1,-1 1 0,1-1 0,0 1 0,-1-1 0,1 0-1,-1 1 1,1-1 0,-1 1 0,1-1 0,-1 1-1,1 0 1,-1-1 0,0 1 0,1 0 0,-1-1-1,1 1 1,-1 0 0,0-1 0,1 1 0,-1 0-1,0 0 1,1 0 0,-1 0 0,0 0 0,0 0-1,1 0 1,-1 0 0,0 0 0,1 0 0,-1 0-1,0 0 1,0 1-88,-4 0 519,1 1 0,0-1-1,-1 1 1,1 0 0,-1 1-519,-3 1 709,2-1-483,1 0 1,-1 0 0,0 0-1,1 1 1,0 0 0,0 0-1,0 0 1,0 1 0,1-1-1,-4 5-226,7-8 10,1 0 1,-1 0-1,0 1 0,1-1 0,0 0 0,-1 0 0,1 0 1,-1 0-1,1 0 0,0 1 0,0-1 0,0 0 0,0 0 1,0 0-1,0 1 0,0-1 0,0 0 0,0 0 0,0 0 1,1 1-1,-1-1-10,1 1 14,0 0 0,0 1 0,1-1 0,-1 0 0,0 0 0,1-1 0,-1 1 0,1 0 0,0 0 0,1 0-14,3 3-32,-1-1 0,1-1-1,0 1 1,0-1 0,0 0 0,1 0-1,1 0 33,1-1-778,-1 0-1,0 0 0,1-1 1,-1 0-1,1-1 0,7 0 779,4-2-2730</inkml:trace>
  <inkml:trace contextRef="#ctx0" brushRef="#br0" timeOffset="1564.139">806 427 4352,'4'0'1664,"1"0"-1312,5 0 288,-4 2 0,3-2-384,4 0-128,1 0 32,2-2 32,-1-2-64,1 2-96,0 0 64,-5-2-1696,-2 2-1504,-2-1 864</inkml:trace>
  <inkml:trace contextRef="#ctx0" brushRef="#br0" timeOffset="2037.32">934 318 5376,'-3'-6'2112,"3"14"-1664,0 3 608,0-5 192,0 4-160,0 7 32,-2 5-800,-2 3-256,4 4-64,0 4-32,0 0 32,4 0-448,1-4-160,1-2-1600,3-10-1888,4-6 992</inkml:trace>
  <inkml:trace contextRef="#ctx0" brushRef="#br0" timeOffset="2534.254">1040 405 4736,'-1'1'93,"1"-1"1,-1 0 0,1 0-1,-1 1 1,1-1-1,0 0 1,-1 1-1,1-1 1,0 0-1,-1 1 1,1-1 0,0 1-1,-1-1 1,1 1-1,0-1 1,0 1-1,0-1 1,-1 0 0,1 1-1,0-1 1,0 1-1,0 0 1,0-1-1,0 1 1,0-1 0,0 1-1,0-1 1,0 1-1,0-1 1,0 1-1,0-1 1,0 1-1,0-1-93,6 24 1813,-3-13-1385,0 7-35,-2-14-350,-1 1 1,1-1-1,0 1 1,0-1-1,1 1 0,-1-1 1,1 0-1,0 0 1,1 1-44,-1-2 14,-1 0 0,1-1 1,0 0-1,0 1 0,0-1 1,0 0-1,1 0 1,-1 0-1,0 0 0,1 0 1,0-1-1,-1 1 0,1-1 1,0 0-1,2 1-14,-2-1 19,-1-1 0,0 1 0,1-1 0,-1 0 0,1 0 0,-1 0 0,1-1 0,-1 1 0,1 0 0,-1-1 0,0 1 0,1-1 0,-1 0 0,0 0 0,0 0 0,1 0 0,-1 0 0,0-1 0,2 0-19,0-2 69,0 1 1,0 0 0,0-1 0,-1 0 0,1 0 0,-1 0-1,0 0 1,2-4-70,1-4 611,0 1-1,3-10-610,4-10 1490,-5 19-258,-4 18-566,3 17-384,-6-17-388,1 0-1,-1 0 1,1-1-1,2 4 107,-1-4-563,-1 0-1,1-1 1,0 1-1,0-1 1,1 0-1,-1 0 1,1 0-1,0-1 1,2 3 563,-4-5-288,0 0 1,-1 0-1,1 0 0,0 0 1,0-1-1,0 1 1,0-1-1,0 1 1,0-1-1,0 1 0,0-1 1,0 0-1,0 0 1,0 0-1,0 0 0,0 0 1,0-1-1,0 1 1,0-1-1,0 1 0,0-1 1,0 0-1,-1 1 1,1-1-1,0 0 1,0-1 287,2 0 12,0-1 0,0 0 1,0 0-1,-1 0 1,1-1-1,-1 1 0,0-1 1,0 0-1,0 0 1,0 0-1,-1 0 0,1-1 1,-1 1-1,0-1-12,0 0 737,0-1 1,0 0-1,-1 1 0,1-1 0,-1 0 0,0 0 0,-1 0 1,0 0-1,0 0 0,0 0 0,-1-2-737,1 8 61,0 0 0,0 0 0,0-1 1,0 1-1,0 0 0,0 0 0,0-1 0,0 1 0,0 0 1,0 0-1,0-1 0,0 1 0,0 0 0,0 0 0,0 0 0,-1-1 1,1 1-1,0 0 0,0 0 0,0 0 0,0-1 0,-1 1 1,1 0-1,0 0 0,0 0 0,0 0 0,-1 0 0,1-1 0,0 1 1,-1 0-62,-5 4 723,4-2-632,1 0 0,-1 0 0,1 0 0,-1 0 0,1 0 0,-1 3-91,-2 4 80,1 1 1,0 0-1,1 0 1,-1 8-81,3-14-25,-1 0 1,1 0 0,0 0-1,0 0 1,1 0 0,-1 1-1,1-1 1,0 0 0,0 0-1,0 0 1,0-1 0,1 1-1,1 2 25,-3-5-51,0 0 1,1 0-1,-1-1 0,1 1 1,0 0-1,-1 0 0,1-1 0,0 1 1,-1 0-1,1-1 0,0 1 1,0 0-1,-1-1 0,1 1 0,0-1 1,0 0-1,0 1 0,0-1 0,0 1 1,0-1-1,0 0 0,0 0 1,0 0 50,1 0-43,-1 0 1,0 0 0,1-1 0,-1 1 0,0 0 0,1-1 0,-1 1 0,0-1 0,1 0 0,-1 1 0,0-1 0,0 0 0,0 0 0,0 0 0,0 0 42,3-3-22,0 0 1,0 0 0,-1-1-1,0 1 1,0-1 0,0 1 0,-1-1-1,1-2 22,0 1 175,-1 0-1,0-1 1,-1 1-1,1 0 1,-1-1-1,-1 0 1,1-1-175,0 0 944,2 10-246,3 12-271,-5-9-408,0 0 0,1 0 0,-1 0 0,1 0 0,1 0-1,-1-1 1,0 1 0,1 0 0,0-1 0,0 0 0,1 0 0,-1 0 0,1 0 0,-1 0 0,1-1 0,1 0 0,-1 1 0,0-2 0,1 1 0,-1 0 0,1-1 0,0 0-1,0 0 1,0 0 0,0-1 0,0 0 0,0 0 0,0 0 0,6 0-19,-3 0-15,0-1 0,0 0-1,0-1 1,0 0 0,0 0 0,0 0-1,0-1 1,0-1 0,-1 1-1,1-1 1,6-4 15,-9 5-11,1-2-1,-1 1 1,0-1-1,0 1 1,0-1-1,-1-1 1,1 1-1,-1-1 1,0 0-1,-1 1 1,1-2-1,-1 1 1,0 0-1,0-1 1,0 1-1,-1-2 12,7-21 82,-2 0 0,0-1-1,-3 0 1,0-1 0,-1 1 0,-2-18-82,-1 37 80,0 6-8,0 0-1,0-1 1,0 1-1,0 0 1,-1 0-1,1-1 1,-1 1-1,0 0 1,0 0-1,-1 0 1,0 0-1,0-1-71,2 5 6,0 0-1,0-1 0,0 1 0,0 0 1,0 0-1,0 0 0,0-1 0,-1 1 1,1 0-1,0 0 0,0 0 0,0-1 1,0 1-1,-1 0 0,1 0 0,0 0 1,0 0-1,0-1 0,-1 1 0,1 0 1,0 0-1,0 0 0,-1 0 0,1 0 1,0 0-1,0 0 0,-1 0 0,1 0 1,0 0-1,0 0 0,-1 0 0,1 0 1,0 0-1,0 0 0,-1 0 0,1 0 1,0 0-1,0 0 0,-1 0 0,1 0 1,0 0-1,0 1 0,0-1 0,-1 0 1,1 0-1,0 0 0,0 0 0,0 0 1,-1 1-1,1-1 0,0 0 0,0 0 1,0 0-1,0 1 0,0-1 0,-1 0 1,1 0-1,0 1 0,0-1 0,0 0 1,0 0-6,-7 20 26,4-1-75,0-1 1,1 1-1,0 0 0,2 0 1,0-1-1,2 1 0,0 0 0,0-1 1,2 1-1,1-1 0,0 0 1,1 0-1,1-1 0,0 0 0,4 4 49,-7-13-542,1-1 0,-1 1-1,2-1 1,-1-1-1,1 1 1,0-1-1,6 5 543,18 10-4138</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36.066"/>
    </inkml:context>
    <inkml:brush xml:id="br0">
      <inkml:brushProperty name="width" value="0.05" units="cm"/>
      <inkml:brushProperty name="height" value="0.05" units="cm"/>
    </inkml:brush>
  </inkml:definitions>
  <inkml:trace contextRef="#ctx0" brushRef="#br0">46 17 6144,'7'-17'2272,"4"24"-1760,0 0 416,-2 3 128,2 7-128,0 9 96,4 15-32,1 18 32,-2 32-544,-6 9 544,-8 2 255,-8-2-159,-6 1-96,-6-1-384,-6-12-160,-5-14-832,2-24-384,-2-24-4927</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39.059"/>
    </inkml:context>
    <inkml:brush xml:id="br0">
      <inkml:brushProperty name="width" value="0.05" units="cm"/>
      <inkml:brushProperty name="height" value="0.05" units="cm"/>
    </inkml:brush>
  </inkml:definitions>
  <inkml:trace contextRef="#ctx0" brushRef="#br0">1 0 3584,'19'17'2837,"35"47"-1174,13 12-1186,-55-64-307,1 0 0,0-1 1,1 0-1,12 7-170,-14-11-36,11 7 286,0-1 0,20 8-250,-40-20 148,-1 0-17,0-1 0,-1 1 0,1-1 0,-1 1 0,1 0 0,-1-1 0,0 1 0,1 0 0,-1 0 0,0 0 0,1 0 0,-1 0 0,1 2-131,-2-3 29,0 0 0,0 1 0,0-1 1,0 0-1,0 1 0,-1-1 0,1 0 0,0 1 0,0-1 1,0 0-1,0 0 0,0 1 0,-1-1 0,1 0 0,0 1 1,0-1-1,-1 0 0,1 0 0,0 0 0,0 1 0,-1-1 1,1 0-1,0 0 0,0 0 0,-1 1 0,1-1 0,0 0 1,-1 0-1,1 0 0,0 0 0,-1 0 0,1 0 0,0 0 1,-1 0-1,1 0 0,0 0 0,-1 0-29,-2 1 78,-8 4 123,1 0 1,-1 0-1,1 2 0,0-1 0,0 1 0,1 0 0,-5 5-201,-13 14-16,-16 22 16,26-30-1930,-9 16 1930,10-7-3248</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27.632"/>
    </inkml:context>
    <inkml:brush xml:id="br0">
      <inkml:brushProperty name="width" value="0.05" units="cm"/>
      <inkml:brushProperty name="height" value="0.05" units="cm"/>
    </inkml:brush>
  </inkml:definitions>
  <inkml:trace contextRef="#ctx0" brushRef="#br0">14 1 8960,'-1'0'275,"0"1"0,0-1 0,0 0 0,1 1 1,-1-1-1,0 1 0,0 0 0,0-1 0,0 1 0,0 0 0,0 0-275,1-1 23,0 0-1,0 0 0,-1 0 1,1 1-1,0-1 0,0 0 0,0 0 1,0 0-1,0 1 0,-1-1 0,1 0 1,0 0-1,0 0 0,0 1 0,0-1 1,0 0-1,0 0 0,0 0 0,0 1 1,0-1-1,0 0 0,0 0 0,0 1 1,0-1-1,0 0 0,0 0 0,0 0 1,0 1-1,0-1 0,0 0 0,0 0 1,0 1-1,1-1 0,-1 0 1,0 0-1,0 0 0,0 1 0,0-1 1,0 0-1,0 0 0,1 0 0,-1 0 1,0 1-23,6-2 187,-6 1-186,1 0 1,0 0-1,-1-1 1,1 1 0,-1 0-1,1 0 1,-1 0 0,1 0-1,-1 0 1,1 0-1,-1 0 1,1 0 0,-1 0-1,1 0 1,0 0 0,-1 1-1,1-1 1,-1 0 0,1 0-1,-1 0 1,1 1-1,-1-1 1,1 0 0,-1 1-1,0-1 1,1 1-2,6 8-183,-5-7 178,-1 0 0,0 0 1,1 0-1,0 0 0,-1 0 0,1 0 1,0 0-1,0 0 0,0-1 1,0 1-1,0-1 0,1 0 1,-1 1-1,0-1 0,1 0 0,-1-1 1,0 1-1,1 0 0,-1 0 1,2-1 4,-1 0-21,-1 0 0,1 0 0,0 0 0,0 0 0,0 0 0,-1-1 0,1 1 0,0-1 0,0 0 0,-1 0 21,0 0 16,0 1 0,-1-1 1,1 0-1,-1 0 1,1 0-1,-1 0 1,0 0-1,1 0 0,-1 0 1,0 0-1,0 0 1,0-1-1,0 1 1,0 0-1,0-1 0,0 1 1,0-1-17,-1 2 33,0-1 0,0 1 0,0 0 0,1-1 0,-1 1 0,0 0 0,0-1 0,0 1 0,0 0 0,0-1 1,0 1-1,0 0 0,0-1 0,0 1 0,0 0 0,0-1 0,0 1 0,0 0 0,-1-1 0,1 1 0,0 0 0,0-1 0,0 1 0,0 0 0,-1-1 0,1 1 0,0 0 0,0-1 1,-1 1-1,1 0 0,0 0 0,0 0 0,-1-1 0,1 1 0,0 0 0,-1 0 0,1 0-33,-1-1-72,0 1 0,0-1 0,0 1-1,0 0 1,0 0 0,0 0 0,0-1 0,0 1 0,1 0 0,-1 0-1,0 0 1,-1 1 72,-7 2-3338</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12.782"/>
    </inkml:context>
    <inkml:brush xml:id="br0">
      <inkml:brushProperty name="width" value="0.05" units="cm"/>
      <inkml:brushProperty name="height" value="0.05" units="cm"/>
    </inkml:brush>
  </inkml:definitions>
  <inkml:trace contextRef="#ctx0" brushRef="#br0">63 44 6400,'0'0'51,"0"0"1,-1 0-1,1 0 1,0 0-1,0 0 1,-1-1-1,1 1 1,0 0-1,0 0 1,-1 0-1,1 0 1,0 0-1,0 0 1,-1 0-1,1 0 1,0 0-1,-1 0 1,1 0-1,0 0 1,0 0-1,-1 0 1,1 0-1,0 1 1,0-1-1,-1 0 1,1 0-1,0 0 1,0 0-1,0 0 1,-1 1-1,1-1 1,0 0-1,0 0 1,0 0-1,-1 1 1,1-1-1,0 0 1,0 0-1,0 0 1,0 1-1,0-1 1,0 0-1,-1 0 1,1 1-1,0-1 1,0 0-1,0 0 1,0 1-1,0-1 1,0 0-1,0 0 1,0 1-1,0-1 1,0 0-1,0 1 0,0-1-50,1 23 301,-1-15-11,5 213 2659,-1-6-1948,-7 78 87,0-5-4327,4-280 694,2-11-576</inkml:trace>
  <inkml:trace contextRef="#ctx0" brushRef="#br0" timeOffset="433.931">0 28 5376,'0'-1'124,"1"0"0,-1 0 0,0 0 0,0-1 1,1 1-1,-1 0 0,1 0 0,-1 0 0,1 1 0,0-1 0,-1 0 1,1 0-1,0 0 0,-1 0 0,1 0 0,0 1 0,0-1 0,0 0-124,2 0 62,-1 0 0,0 0 0,0 0 0,0 0 0,1 0 0,-1 0 0,0 1 0,1-1 0,-1 1-62,6-1-3,-1 1 0,1 0 0,-1 0-1,1 1 1,-1 0 0,1 0 3,8 2 190,-1 1 0,0 0 0,0 1 0,-1 1 0,0 0 0,0 1 0,0 0 0,-1 1 0,5 4-190,-12-7 159,-1-1 0,0 1 0,0 0 0,0 0 0,-1 1 0,1-1 0,-1 1 0,-1 0 0,1 0 0,0 2-159,-2-3 183,0 0 0,-1 0 0,1 0 0,-1 1 0,0-1 0,0 1 0,-1-1 0,0 0-1,0 1 1,0-1 0,-1 1 0,1-1 0,-1 1 0,-1 0-183,-1 5 276,0-1-1,-1 0 1,-1 0-1,0 0 1,0-1-1,-1 1 1,0-1-1,0-1 1,-1 1-1,-1-1-275,-13 14 220,-1-1 0,-23 18-220,25-24-3333,-15 8 3333,19-13-4016</inkml:trace>
  <inkml:trace contextRef="#ctx0" brushRef="#br0" timeOffset="12459.448">157 887 2688,'0'0'29,"0"0"0,0 0 0,-1 0 0,1 0 0,0 0 0,0 0 0,0 0 0,-1 0 0,1 0 0,0 0 0,0 0 0,0 0 0,-1 0 0,1 1 0,0-1 0,0 0 0,0 0 0,0 0 0,-1 0 0,1 0 0,0 0 0,0 1 0,0-1 0,0 0 0,0 0 0,-1 0 0,1 0 0,0 1 0,0-1 0,0 0 0,0 0 0,0 0 0,0 1 0,0-1 0,0 0 0,0 0 0,0 0 0,0 1 0,0-1 0,0 0 0,0 0-1,0 0 1,0 1 0,0-1-29,9 8 1517,-5-5-1031,0-1 0,0 0-1,0 0 1,0 0 0,3 0-486,0-1 98,-1 0-1,1-1 1,0 0-1,0 0 1,0 0-1,0-1 1,0 0-1,-1 0 1,1-1-1,0 0 0,-1 0 1,1-1-1,-1 0 1,0 0-1,0 0 1,0 0-1,0-1 1,-1 0-1,0-1 1,1 1-1,-1-1 1,-1 0-1,1 0 1,-1-1-1,3-3-97,-1-3 31,0 1 0,0-1 0,-1 0 0,-1-1 0,0 1 0,-1-1 0,1-4-31,-1-4-1,0 0 0,-2 0 0,0 0 1,-1-4 0,0 21 83,0 1 0,0-1 0,-1 0 0,1 0 1,-1 0-1,0 0 0,0 0 0,0 1 0,0-1 1,-1 0-1,1 1 0,-1-1 0,0 1 0,0 0 1,-1-2-84,3 5 13,-1 0 0,1-1 0,0 1 0,-1 0 1,1-1-1,-1 1 0,1 0 0,0 0 1,-1 0-1,1-1 0,-1 1 0,1 0 0,-1 0 1,1 0-1,0 0 0,-1 0 0,1 0 0,-1 0 1,1-1-1,-1 2 0,1-1 0,-1 0 0,1 0 1,-1 0-1,1 0 0,0 0 0,-1 0 0,1 0 1,-1 0-1,1 1 0,-1-1 0,1 0 1,0 0-1,-1 1 0,1-1 0,0 0 0,-1 1 1,1-1-1,0 0 0,-1 1 0,1-1 0,0 0 1,-1 1-1,1-1 0,0 1 0,0-1 0,0 0-13,-3 5 22,1-1 0,0 0 0,0 0-1,-1 3-21,2-5 13,-5 14 44,1 1 0,1 0 1,0 0-1,1 0 1,1 1-1,0 10-57,1 2-3,2 0 0,1-1 1,5 19 2,-4-31-93,0 0 0,2-1 0,5 16 93,-6-23-772,1 1-1,-1-1 1,2 1 0,-1-1 0,1-1 0,7 9 772,8 4-2992</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07.264"/>
    </inkml:context>
    <inkml:brush xml:id="br0">
      <inkml:brushProperty name="width" value="0.05" units="cm"/>
      <inkml:brushProperty name="height" value="0.05" units="cm"/>
    </inkml:brush>
  </inkml:definitions>
  <inkml:trace contextRef="#ctx0" brushRef="#br0">44 22 5120,'2'67'4021,"21"390"2775,-5-56-5694,-15-376-1717,-1 3-3431,-2-40 1209,0-11-432</inkml:trace>
  <inkml:trace contextRef="#ctx0" brushRef="#br0" timeOffset="447.399">1 83 2304,'2'-14'285,"-1"11"-227,-1 0-1,1 0 1,0 0 0,-1 0-1,1 0 1,1 0 0,-1 1-1,0-1 1,1 0 0,-1 0-1,1 1 1,0-1 0,2-1-58,-2 1 105,0 1 1,1-1 0,-1 1 0,1 0 0,0 0 0,0 0 0,0 0 0,0 1 0,0-1 0,0 1 0,0 0 0,0 0 0,0 0 0,1 0 0,-1 0 0,1 1-1,-1 0 1,0-1 0,1 1 0,-1 0 0,1 1 0,-1-1 0,0 1 0,1-1 0,-1 1 0,0 0 0,0 0 0,1 0 0,-1 1 0,2 1-106,0-1 250,-1 1 0,0-1 1,-1 1-1,1 0 1,0 1-1,-1-1 1,0 0-1,0 1 0,0 0 1,0 0-1,0 0 1,-1 0-1,0 0 1,0 0-1,0 1 0,0-1 1,-1 1-1,0-1 1,1 1-1,-2 0 1,1 4-251,-1-1 235,0 0 0,-1 0 0,0 0 0,-1 0 1,1 0-1,-2 0 0,1 0 0,-1-1 0,0 1 0,-1-1 1,0 0-1,-4 7-235,-6 6-1188,-1 0 0,-1-1 0,-8 8 1188,12-13-4528,4-3 678</inkml:trace>
  <inkml:trace contextRef="#ctx0" brushRef="#br0" timeOffset="16882.463">155 723 2304,'0'0'25,"0"0"1,-1 0-1,1 0 1,0 0-1,0 0 1,0 0-1,0 0 1,-1 0-1,1 0 1,0 0 0,0 0-1,0 0 1,0 0-1,-1 0 1,1 1-1,0-1 1,0 0-1,0 0 1,0 0-1,0 0 1,0 0-1,-1 0 1,1 0-1,0 1 1,0-1-1,0 0 1,0 0-1,0 0 1,0 0-1,0 0 1,0 1-1,0-1 1,0 0-1,-1 0 1,1 0-1,0 0 1,0 1-26,7 1 970,13-1 582,-8-3-1256,-1-2 0,1 0 0,-1 0 0,0-1 0,2-1-296,8-4 184,-12 6-150,-1 0-1,0 0 1,0-1 0,0 0-1,0-1 1,-1 1-1,2-3-33,-5 3 14,0 1 0,1-1 0,-1 0 0,-1-1-1,1 1 1,-1-1 0,0 1 0,0-1 0,-1 0 0,2-6-14,-2 5 19,1 0 0,-2 0 0,1-1 0,-1 1 0,0 0 0,0-1 0,-1 1 0,0-1 0,-1 1 0,1-1 0,-2 1 0,1 0 0,-1-1 0,0 1 0,0 0 0,-1-1-19,1 3 67,-6-11 287,8 16-350,0 0 0,0 0-1,0 0 1,0 0 0,0-1 0,0 1-1,-1 0 1,1 0 0,0 0 0,0 0-1,0 0 1,0 0 0,0 0 0,0 0-1,-1 0 1,1 0 0,0 0 0,0 0-1,0 0 1,0 0 0,0 0 0,0 0-1,-1 0 1,1 0 0,0 0 0,0 0-1,0 0 1,0 0 0,0 0 0,-1 0-1,1 0 1,0 0 0,0 0 0,0 0-1,0 0 1,0 0 0,0 0-4,-5 10 26,-2 15 142,2 0 0,-1 18-168,-4 20 752,-1-5-193,3-1-1,2 2 0,1 41-558,7-73 299,-1-27-250,-1 0 1,1-1 0,-1 1 0,1 0 0,-1-1-1,1 1 1,-1 0 0,1-1 0,-1 1-1,0-1 1,1 1 0,-1-1 0,0 1 0,1-1-1,-1 1 1,0-1 0,0 0 0,1 1-50,7-20 166,5-18-166,-9 25 3,0 0-1,1 0 1,1 0-1,0 1 0,1 0 1,3-4-3,-8 12-18,0 1 0,1 0-1,0 0 1,-1 1 0,1-1 0,0 0 0,3-1 18,-6 4 20,1 0 0,0-1-1,0 1 1,-1-1 0,1 1 0,0 0 0,0 0-1,-1-1 1,1 1 0,0 0 0,0 0 0,0 0-1,0 0 1,-1 0 0,1 0 0,0 0 0,0 0-1,0 0 1,-1 0 0,1 1 0,0-1 0,0 0-1,0 0 1,-1 1 0,1-1 0,0 1 0,-1-1-1,1 0 1,0 1 0,-1-1 0,1 1 0,0 0-1,-1-1 1,1 1 0,-1 0 0,1-1 0,-1 1-1,1 0 1,-1 0-20,20 33 803,-13-20-405,0 0 0,9 10-398,-13-20-264,0-1 0,0 0 0,0 1 0,0-1-1,1 0 1,-1 0 0,1-1 0,0 1 0,0-1 0,0 0 0,4 2 264,7 1-344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01.683"/>
    </inkml:context>
    <inkml:brush xml:id="br0">
      <inkml:brushProperty name="width" value="0.05" units="cm"/>
      <inkml:brushProperty name="height" value="0.05" units="cm"/>
    </inkml:brush>
  </inkml:definitions>
  <inkml:trace contextRef="#ctx0" brushRef="#br0">55 4 6272,'0'-4'1703,"2"4"-659,3 9-286,4 19-18,-1 15 798,-1 0 1,0 44-1539,-4-60 150,1 26 143,33 339 2144,-32-357-2378,0-1 61,-1-1 0,-1 10-120,-4-38-924,-1-8-190,-2-12-1237,4 13 1999,-6-23-2934,-3-6-52</inkml:trace>
  <inkml:trace contextRef="#ctx0" brushRef="#br0" timeOffset="394.679">1 113 3072,'0'-3'159,"1"0"0,-1 0 0,1 0 0,0 0 0,0 0 0,0 0-1,1 0 1,-1 0 0,1 0-159,-1 1 55,0 1 0,0 0 0,0 0 1,0 0-1,1 0 0,-1-1 0,0 2 0,1-1 0,-1 0 0,1 0 0,-1 0 0,1 1 0,0-1 0,-1 0 0,1 1 0,-1 0 0,1-1 0,1 1-55,8-1 488,-1 0 0,1 1 1,0 0-1,-1 1 0,1 0 0,-1 1 0,1 0 0,-1 1 0,0 0 1,0 0-1,0 1 0,0 0 0,-1 1 0,1 0 0,-1 1 0,0 0 1,3 3-489,-10-7 111,0 0 0,0 0 0,0 0 0,0 0 0,-1 0 1,1 0-1,-1 0 0,0 0 0,1 0 0,-1 1 0,0-1 1,0 1-1,0-1 0,-1 0 0,1 1 0,-1 0 0,1-1 1,-1 1-1,0-1 0,0 3-111,-1-1 144,1 0-1,-1 0 1,0 0-1,0 0 1,-1 0 0,1 0-1,-1-1 1,0 1-1,0 0 1,0-1 0,-1 0-1,-2 4-143,-16 19 408,-3 0 0,-9 8-408,20-22-1733,-1-1-1,0 0 1,-5 2 1733,3-4-4298</inkml:trace>
  <inkml:trace contextRef="#ctx0" brushRef="#br0" timeOffset="20766.76">268 679 2304,'1'1'57,"1"0"447,0 1-1,0-1 1,0 0-1,1 0 1,-1 0-1,1 0 1,-1 0-1,1 0-503,2 0 109,-1 0-1,1 0 1,-1-1-1,1 1 1,0-1-1,-1 0 1,1 0-1,-1 0 1,1-1-1,-1 0 1,1 0-1,-1 0 1,1 0-1,-1-1 1,0 0-1,0 1 1,1-2-1,-1 1 1,-1 0-1,1-1 1,0 0-1,-1 0 1,1 0-1,-1 0 1,0 0-1,1-2-108,2-2 64,-1 0-1,0-1 0,0 0 0,-1 0 0,0 0 1,0 0-1,-1-1 0,2-7-63,-1 2-15,-2 0 1,1 0-1,-2 0 0,0 0 0,-1-5 15,0-47 59,-2 115-160,-4 8 101,-1 15 400,-3 202 565,11-270-900,1-6 72,2-9 93,-2-21 36,-1 19-198,0 0 0,1 0-1,4-12-67,-3 12 12,-1 4-32,1-1 0,0 1 0,0 0 0,1 0 0,0 0 0,1 1 0,5-9 20,-10 17 11,1-1 0,-1 1 0,0-1 0,1 1 0,-1-1-1,1 1 1,-1 0 0,0-1 0,1 1 0,-1 0 0,1-1 0,0 1 0,-1 0-1,1 0 1,-1-1 0,1 1 0,-1 0 0,1 0 0,-1 0 0,1 0-1,0 0 1,-1 0 0,1 0 0,-1 0 0,1 0 0,0 0 0,-1 0-1,1 0 1,-1 0 0,1 0 0,-1 1 0,1-1 0,0 0 0,-1 0 0,1 1-1,-1-1 1,1 0 0,-1 1 0,1-1 0,-1 0 0,0 1 0,1-1-1,-1 1 1,1-1 0,-1 1 0,0-1 0,1 1-11,2 3 157,-1 1 1,1-1 0,-1 0-1,0 1 1,0 1-158,-1-5 40,11 30 621,-6-13-330,8 15-331,-12-29-3,0 0 0,1 1 0,0-1 0,-1-1 0,1 1 0,1 0 0,-1-1 0,0 1 0,3 1 3,-4-4-112,1 1 0,0-1 0,0 0 0,-1 0 0,1 1 0,0-2 0,0 1 0,0 0 0,0-1 0,0 1 0,0-1 0,0 0 0,0 0 0,0 0 0,3-1 112,24-3-3242</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11.876"/>
    </inkml:context>
    <inkml:brush xml:id="br0">
      <inkml:brushProperty name="width" value="0.05" units="cm"/>
      <inkml:brushProperty name="height" value="0.05" units="cm"/>
    </inkml:brush>
  </inkml:definitions>
  <inkml:trace contextRef="#ctx0" brushRef="#br0">37 331 7296,'-4'2'590,"-1"-1"1,1 1-1,0 0 1,-1 1-1,-2 1-590,6-3 43,1-1 0,-1 0-1,1 1 1,-1-1 0,1 1 0,-1-1 0,1 1 0,-1 0 0,1-1-1,-1 1 1,1-1 0,0 1 0,0 0 0,-1-1 0,1 1-1,0 0 1,0-1 0,-1 2-43,2-2 12,-1 1-1,0 0 1,0-1-1,0 1 1,0 0 0,1-1-1,-1 1 1,0 0-1,1-1 1,-1 1 0,1-1-1,-1 1 1,0-1 0,1 1-1,-1 0 1,1-1-1,0 0 1,-1 1 0,1-1-1,-1 1 1,1-1-1,0 1-11,1 0 52,0-1 0,0 1 0,0 0 0,0-1 0,0 1 0,0-1 0,0 1 0,0-1 0,0 0 0,0 0 0,0 0 0,1 0 0,-1 0 0,0-1 0,0 1 0,0-1-1,0 1 1,0-1 0,0 0 0,0 1 0,0-1 0,-1 0 0,1 0 0,1-1-52,2-1 132,0-1 0,0 0 0,0 0 0,0 0 0,-1 0 0,1-1 0,1-3-132,4-6 120,0-1 1,-1 0-1,-1-1 0,0 0 1,-1 0-1,-1-1 1,1-4-121,6-32 290,5-37-290,-9 44 184,-7 35-198,-2 17 5,-3 21 38,-29 207-197,13 1 330,19-213-175,0 0-1,3 8 14,-2-21 1,0-1 0,1 1 0,0 0 0,1 0 0,0-1 0,3 8-1,-5-15 16,-1 0 1,1 0 0,0 0-1,-1 1 1,1-1-1,0 0 1,0 0-1,0 0 1,-1 0 0,1 0-1,0-1 1,0 1-1,1 0-16,-1-1 20,-1 1 1,1-1-1,-1 0 0,1 0 0,0 0 0,-1 0 1,1 0-1,-1 0 0,1 0 0,0 0 0,-1-1 1,1 1-1,-1 0 0,1 0 0,-1 0 0,1-1 1,-1 1-1,1 0 0,-1 0 0,1-1 0,-1 1 1,1 0-1,-1-1 0,1 1 0,-1-1 0,1 1 1,-1-1-1,0 1 0,1-1 0,-1 1-20,3-5 80,0 1-1,0-1 0,0 1 1,-1-1-1,0 0 0,0 0 1,0 0-1,0 0 0,-1-1 1,0 1-1,0-3-79,1-10 78,0-1 0,-2-12-78,0-9-29,-3 0 0,-4-26 29,5 57-246,0 0 1,0 1-1,-1-1 1,0 0-1,-1 1 246,-4-8-2747,-2 2-3347,6 10 2190</inkml:trace>
  <inkml:trace contextRef="#ctx0" brushRef="#br0" timeOffset="395.945">543 253 1792,'-2'-2'157,"-1"0"760,5 1 366,3 2-237,-3-1 244,-12-6 2587,5 5-3653,1-1 0,-1 1-1,0 1 1,0-1 0,1 1 0,-1 0-1,0 0 1,0 0 0,-3 1-224,0 1 99,-1-1 1,1 1 0,1 1 0,-1 0-1,-2 1-99,5-2 64,0 1 0,0 0 0,0 0 0,1 1 0,-1-1 0,1 1 0,0 0 0,0 0 0,0 0 0,1 1 0,0-1 0,0 1-1,0 0 1,0 0 0,1 0 0,-1 1-64,0 1 19,0 1-1,1 0 0,0 0 0,0 0 0,1 0 1,0 1-1,0-1 0,1 0 0,0 1 1,1 4-19,0-9 4,-1 0 1,1 1 0,1-1-1,-1 0 1,0 0 0,1 0-1,0-1 1,0 1 0,0 0-1,0-1 1,1 1 0,-1-1-1,1 0 1,0 0 0,0 0-1,0 0 1,0 0 0,3 1-5,-1 0 27,0-1 1,1-1 0,-1 1-1,0-1 1,1 1 0,0-1-1,0-1 1,-1 1 0,1-1-1,0 0 1,0-1 0,6 1-28,-10-1 32,-1 0-2,0 0 0,0 0 1,0 0-1,-1 0 0,1 0 0,0 0 0,0 0 1,0 0-1,0-1 0,-1 1 0,1 0 0,0 0 1,0-1-1,0 1 0,-1 0 0,1-1 0,0 1 1,-1-1-31,0 1 17,0 0 1,0 0-1,0 0 1,0 0 0,0 0-1,0 0 1,0 0-1,0 0 1,0-1 0,0 1-1,0 0 1,0 0 0,0 0-1,0 0 1,-1 0-1,1 0 1,0 0 0,0 0-1,0 0 1,0 0-1,0 0 1,0 0 0,0 0-1,0 0 1,0 0-1,-1 0 1,1 0 0,0 0-1,0 0 1,0 0 0,0 0-1,0 0 1,0 0-1,0 0 1,-1 0 0,1 0-1,0 0 1,0 0-1,0 0 1,0 0 0,0 0-1,0 0 1,0 0 0,0 0-1,-1 0-17,-6 1 354,0 1-203,0 0-1,0 0 1,1 0-1,-1 1 1,1 0-1,0 1 1,-1 0-151,4-2 10,0-1 1,0 1-1,0 1 1,0-1-1,1 0 1,-1 1-1,1-1 1,0 1-1,0 0 1,0 0-1,0 0 0,0 0 1,1 0-1,-1 0 1,0 3-11,2-5-5,-1 0 0,1 0 0,0 1 0,0-1 0,0 0 0,0 0 0,0 1 0,0-1 0,0 0 0,0 0 0,1 1 0,-1-1 0,0 0-1,1 0 1,-1 0 0,1 0 0,0 0 0,-1 1 5,2 0-7,-1 0 0,1 0-1,-1 0 1,1 0 0,0-1 0,0 1-1,0 0 1,2 0 7,3 2-62,-1 0 0,1 0 0,0-1 0,1 0 0,3 0 62,4 1-899,1 0-1,0-1 1,0-1-1,0-1 1,0 0-1,8-2 900,22 0-3765</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08.810"/>
    </inkml:context>
    <inkml:brush xml:id="br0">
      <inkml:brushProperty name="width" value="0.05" units="cm"/>
      <inkml:brushProperty name="height" value="0.05" units="cm"/>
    </inkml:brush>
  </inkml:definitions>
  <inkml:trace contextRef="#ctx0" brushRef="#br0">221 287 5632,'-2'-1'237,"0"0"1,0 1-1,1-1 1,-1 0-1,0 1 1,0-1-1,0 1 1,1-1-1,-1 1 1,0 0-1,0 0 1,0 0-1,0 0 1,0 0-1,0 0 1,0 1-1,1-1 1,-1 1-1,0-1 1,0 1-1,0 0 1,1-1-1,-1 1 1,0 0-1,-1 1-237,-2 2 219,0-1-1,0 1 1,0 0-1,0 0 0,1 1 1,0 0-1,-2 2-218,3-3 15,0 0-1,0 0 0,1 0 0,0 1 1,0-1-1,0 0 0,1 1 1,-1 0-1,1-1 0,0 1 1,0 0-1,1 0 0,0-1 0,0 1 1,0 0-1,0 2-14,1 1-47,0 0-1,1-1 1,0 1 0,1 0-1,-1-1 1,1 1 0,1-1-1,0 0 1,2 4 47,-3-5-172,2 1 341,0 1 1,-1 0-1,0 0 0,0 0 1,2 9-170,-6-16 110,1 1 1,-1 0 0,0 0-1,1 0 1,-1 0 0,0 0-1,0 0 1,0 0 0,0 0-1,-1-1 1,1 1 0,0 0-1,-1 0 1,0 0 0,1 0-1,-1-1 1,0 1 0,0 0-1,0 0 1,0-1 0,0 1-1,0-1 1,0 1 0,0-1-1,-1 1 1,1-1 0,-1 0-1,1 0 1,-1 0-1,0 1-110,-3 0 91,1 0 0,-1 0-1,1 0 1,-1 0-1,0-1 1,0 0 0,1 0-1,-1 0 1,-1 0-91,-12 0-341,-15 0 341,24-1-235,3 0 26,3 0-326,-1 0-1,0 0 1,0 0 0,1-1-1,-1 1 1,1-1-1,-2 0 536,1-4-3610</inkml:trace>
  <inkml:trace contextRef="#ctx0" brushRef="#br0" timeOffset="882.479">208 360 6400,'-3'-1'2538,"7"7"-1760,-2-5-743,0 1 0,-1 0 1,1-1-1,0 0 0,0 1 0,0-1 0,1 0-35,-2 0 17,1-1 0,-1 1 0,1-1 0,0 0 1,-1 1-1,1-1 0,0 0 0,-1 0 0,1 0 0,0-1 0,-1 1 0,1 0 0,0 0 0,-1-1 0,1 1 0,-1-1 0,2 0-17,-1 0 11,1-1 0,-1 1 0,1-1 0,-1 0 0,0 0 1,0 0-1,0 0 0,0 0 0,1-2-11,4-5 36,-2 0 0,1-1 1,-1 1-1,-1-1 0,0-1-36,2-2 111,-2-1 0,0 0 0,-1 0 0,1-9-111,4-59 849,-5 43 466,3-7-1315,-2 31 286,-2 11-108,0 9 89,-1 8-34,0 0 0,-1 0-1,-1 1 1,-2 9-233,0 12 167,-19 227 676,18-214-559,1-26-117,2 1-1,0 0 1,2 5-167,-1-27 7,0 0 0,0 0 1,0-1-1,0 1 0,0 0 1,0-1-1,0 1 0,0 0 0,1-1 1,-1 1-1,0 0 0,0-1 1,1 1-1,-1-1 0,0 1 1,1 0-1,-1-1 0,1 1-7,-1-1 8,1 0-1,-1 0 1,0 0-1,1 0 1,-1 0-1,0 0 1,1 0-1,-1 0 1,0 0-1,0 0 1,1 0-1,-1 0 1,0-1-1,1 1 1,-1 0-1,0 0 1,0 0 0,1 0-1,-1-1 1,0 1-1,0 0 1,0 0-1,1-1 1,-1 1-1,0 0 1,0 0-1,0-1-7,15-24 208,-14 22-244,17-36-27,-10 20-41,1 1-1,8-12 105,-16 28-12,0 0-1,0 1 0,1-1 0,-1 0 0,1 1 0,-1-1 0,1 1 0,0-1 0,0 1 0,-1 0 0,1 0 0,2-1 13,-4 2 0,1-1-1,0 1 1,-1 0-1,1 0 1,0 0 0,-1 0-1,1 0 1,0 0-1,-1 0 1,1 0 0,0 0-1,-1 0 1,1 0-1,0 1 1,-1-1 0,1 0-1,0 0 1,-1 1-1,1-1 1,-1 0 0,1 1-1,0-1 1,-1 1-1,1-1 1,-1 0 0,1 1-1,-1-1 1,0 1-1,1 0 1,-1-1 0,1 1-1,-1-1 1,0 1-1,1 0 1,-1-1 0,0 1-1,0 0 1,0-1 0,13 29 208,-8-16-144,0 0 0,2 0 0,-1 0 0,2-1 0,0 0 0,5 7-64,-8-14-121,-1-1-1,1 1 1,0-1 0,0 0 0,0 0-1,0-1 1,1 1 0,-1-1 0,6 2 121,-9-5-180,0 1 0,0 0 0,0-1 0,0 1 1,0-1-1,0 1 0,0-1 0,0 0 1,0 0-1,0 0 0,0 0 0,0 0 0,0-1 1,0 1-1,0-1 0,0 1 0,0-1 1,-1 0-1,1 1 0,0-1 0,0 0 1,0 0-1,-1 0 0,1-1 0,0 1 0,-1 0 1,1-1-1,-1 1 0,0-1 0,1 1 1,-1-1-1,0 0 0,0 1 180,3-6-500,0-1-1,-1 1 1,0-1 0,0 1-1,0-1 1,1-7 500,1-14-855,0-7 855,-2 16-79,0-7 171,3-14 4312,-17 86-941,0 15-3463,9-43 148,0 0 0,1 0 0,1 1 0,1-1 0,1 4-148,-1-15 51,0-1 0,0-1 0,0 1 0,1 0 1,1 2-52,-3-7 17,0 0 0,0 0 0,0 0 0,0 1 1,0-1-1,0 0 0,1 0 0,-1 0 0,0 0 1,0 0-1,0 0 0,0 0 0,0 0 1,1 0-1,-1 0 0,0 0 0,0 0 0,0 0 1,0 0-1,0 0 0,1 0 0,-1 0 1,0 0-1,0 0 0,0 0 0,0 0 0,0 0 1,1 0-1,-1 0 0,0 0 0,0 0 1,0 0-1,0 0 0,0 0 0,0 0 0,1 0 1,-1-1-1,0 1 0,0 0 0,0 0 0,0 0 1,0 0-1,0 0-17,4-4 161,-4 4-156,2-2 28,-1 0-1,0 0 1,0 0-1,0 0 1,0-1-1,0 1 1,0 0-1,-1 0 1,1-1-1,-1 1 1,0 0-1,1-1 0,-1 1 1,0-2-33,-1-7-140,0 1-1,-1-8 141,1 15-19,-5-31-298,2 20-912,2-1-1,0 0 1,0-11 1229,4 12-5286,4 2 1116</inkml:trace>
  <inkml:trace contextRef="#ctx0" brushRef="#br0" timeOffset="1286.727">752 271 7424,'-1'0'85,"1"0"0,0 0 0,-1 0 0,1-1 0,0 1 0,-1 0 1,1 0-1,0 0 0,-1 0 0,1 0 0,0-1 0,-1 1 0,1 0 0,-1 0 0,1 0 0,0 0 1,-1 0-1,1 0 0,0 0 0,-1 1 0,1-1 0,-1 0 0,1 0 0,0 0 0,-1 0 0,1 0 1,0 0-1,-1 1 0,1-1 0,0 0 0,-1 0 0,1 1 0,0-1 0,-1 0 0,1 0 1,0 1-1,0-1 0,-1 0 0,1 1 0,0-1 0,0 0 0,0 1 0,0-1 0,-1 0 0,1 1 1,0-1-1,0 1 0,0-1-85,-1 4 184,1 0 1,-1-1 0,1 1-1,0 0 1,0 1-185,0 5 437,-1 29 673,3 31-1110,-1-53 128,1 0 0,1 0 0,0 0-1,2-1 1,2 8-128,-5-20 36,0 0 1,0-1-1,0 1 0,0-1 0,0 1 1,1-1-1,-1 1 0,1-1 0,0 0 1,0 0-1,0-1 0,4 3-36,-6-4 25,0 0-1,0-1 1,0 1 0,1 0 0,-1-1-1,0 0 1,1 1 0,-1-1-1,1 0 1,-1 1 0,0-1 0,1 0-1,-1 0 1,1 0 0,-1 0-1,2-1-24,-2 1 28,1-1-1,-1 1 1,1-1-1,-1 0 0,1 0 1,-1 0-1,0 1 1,1-1-1,-1-1 0,0 1 1,0 0-1,0 0 1,0 0-1,0-1 0,0 1 1,0 0-1,1-2-27,1-4 43,1 0 0,-1 0 0,0 0 0,-1-1 0,1 1 0,-1-3-43,8-50 201,-3 12 273,6-11 801,-13 58-1273,0 1 0,0 0 0,0 0 0,0 0 0,0 0 0,0 0 0,0 0 0,0 0 0,0 0 0,0 0 0,0 0 0,0-1 0,0 1 0,0 0 0,0 0 0,0 0 0,0 0 0,0 0 0,0 0 0,0 0 0,0 0 0,0 0 0,0 0 0,1 0 0,-1 0 0,0 0 0,0-1 0,0 1 0,0 0 0,0 0 0,0 0 0,0 0 0,0 0 0,0 0 0,0 0 0,0 0 0,1 0 0,-1 0 0,0 0 1,0 0-1,0 0 0,0 0 0,0 0 0,0 0 0,0 0 0,0 0 0,0 0 0,0 0 0,1 0 0,-1 0 0,0 0 0,0 1-2,4 4 45,5 17-25,-6-15 7,3 6-221,0 0-1,0 0 0,2-1 1,-1 0-1,2 0 0,-1-1 1,2 0-1,5 6 195,-5-8-795,-6-5-111,-1-1 0,1 0 0,0 1 0,0-1 0,1 0 1,-1-1-1,0 1 0,4 0 906,7 0-3344</inkml:trace>
  <inkml:trace contextRef="#ctx0" brushRef="#br0" timeOffset="2197.034">1047 400 7296,'-2'28'2448,"1"-26"-2254,1 0 1,0-1-1,0 1 1,0 0-1,0-1 1,0 1 0,1 0-1,-1-1 1,0 1-1,1 0 1,-1-1-1,1 1 1,0-1-1,-1 1 1,1-1-1,0 1 1,0-1 0,0 1-1,0-1 1,0 0-1,0 0 1,1 1-1,0 0-194,-1-2 56,0 1 0,-1-1 0,1 1 0,0 0-1,0-1 1,0 0 0,0 1 0,0-1 0,0 1-1,0-1 1,0 0 0,0 0 0,0 0 0,0 1 0,0-1-1,0 0 1,0 0 0,0 0 0,0-1 0,0 1-1,0 0 1,0 0 0,0 0 0,0-1 0,0 1 0,0-1-1,0 1 1,0-1 0,0 1 0,0-1 0,0 1-1,-1-1 1,1 0-56,3-2 79,0-1 0,-1 1 0,1-1-1,-1 0 1,0 0 0,-1-1-79,16-21 284,-2-1 0,-2 0 1,0-1-1,-2-1 0,-1 0 0,-1-1 1,-1 0-1,-2 0 0,-1-1 0,-1-11-284,-1 16 147,-2 15-26,-1 0 0,0-1 1,0 1-1,-1-1 1,-1 1-1,0-3-121,1 14 1,0 0 0,0 0 1,0 0-1,0 0 0,0 0 0,0 0 1,0 0-1,0 0 0,0 0 0,0 1 1,0-1-1,0 0 0,-1 0 0,1 0 0,0 0 1,0 0-1,0 0 0,0 0 0,0 0 1,0 0-1,0 0 0,0 0 0,0 0 0,0 0 1,0 0-1,0 0 0,-1 1 0,1-1 1,0 0-1,0 0 0,0 0 0,0 0 0,0 0 1,0 0-1,0 0 0,0 0 0,-1 0 1,1 0-1,0 0 0,0 0 0,0 0 0,0-1 1,0 1-1,0 0 0,0 0 0,0 0 1,0 0-1,0 0 0,-1 0 0,1 0 1,0 0-1,0 0 0,0 0 0,0 0 0,0 0 1,0 0-1,0 0 0,0 0 0,0-1 1,0 1-1,0 0 0,0 0 0,0 0 0,0 0 1,0 0-1,0 0 0,0 0 0,0 0 1,0 0-2,-5 8-1,5-8 2,-13 27-27,1 1 0,2 1 0,0 0-1,2 0 1,-4 30 26,9-35-262,0 1-1,2 0 1,1 0 0,0 0-1,2 0 1,1 0-1,4 12 263,-5-27-557,0-1-1,1 1 1,1-1 0,-1 1-1,2 1 558,-3-9-239,-1 0 0,0 1 0,0-1 1,1 0-1,-1 0 0,1 0 0,0 0 0,0 0 0,0 0 0,0-1 1,0 1-1,0 0 0,0-1 0,0 0 0,0 1 0,1-1 0,-1 0 0,1 0 1,-1-1-1,1 1 0,-1 0 0,3 0 239,-3-1-131,0-1-1,1 1 1,-1 0-1,0-1 1,1 1 0,-1-1-1,0 0 1,0 0-1,0 0 1,0 0 0,1 0-1,-1 0 1,-1 0-1,1-1 1,0 1 0,0-1-1,0 1 1,-1-1-1,1 0 1,0-1 131,5-6-206,-1 0 1,0 0-1,4-9 206,-9 16-19,52-104 971,-24 34 3376,-27 64-3036,-4 9-274,-7 12-192,-3 12-482,1 1 1,1 0-1,2 1 1,0-1-1,0 13-344,5-27 2,1 0 0,1 1 0,0 3-2,0-11-4,1-1 0,1 1-1,-1-1 1,1 1 0,-1-1-1,1 1 1,1-1 0,-1 0-1,1 1 1,1 3 4,-2-7 8,0 0 0,0 1 0,0-1-1,0 0 1,0 1 0,0-1 0,0 0 0,0 0-1,0 0 1,1 0 0,-1 0 0,1 0-1,-1 0 1,0-1 0,1 1 0,-1 0 0,1-1-1,0 1 1,-1-1 0,1 0 0,-1 1 0,1-1-1,0 0 1,-1 0 0,1 0 0,0 0 0,-1 0-1,1-1 1,-1 1 0,1 0 0,0-1-8,2 0 6,-1 0 0,0 0 1,1-1-1,-1 0 1,0 1-1,0-1 0,0 0 1,0-1-1,0 1 0,0 0 1,-1-1-1,1 1 0,-1-1 1,1-1-7,3-5-16,-1 0-1,0 0 1,-1-1 0,0 1-1,3-10 17,2-13-169,0-8 169,1-10-113,-3-1 0,0-28 113,-2-98 493,-5 173-428,-1-10 143,0 12-68,-1 5 97,-2 7-98,1 0 0,1 1 0,0-1 0,0 0-1,0 1 1,2-1 0,-1 11-139,2 6 114,1 1 0,3 12-114,0-13-142,1 0-1,1-1 1,2 0 0,0 0-1,4 4 143,0-2-2865,1-1 0,13 18 2865,-1-8-4309</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05.945"/>
    </inkml:context>
    <inkml:brush xml:id="br0">
      <inkml:brushProperty name="width" value="0.05" units="cm"/>
      <inkml:brushProperty name="height" value="0.05" units="cm"/>
    </inkml:brush>
  </inkml:definitions>
  <inkml:trace contextRef="#ctx0" brushRef="#br0">86 394 896,'0'-27'2760,"1"11"-347,-1-1 1,-1-8-2414,0 20 320,0 0-1,0 0 1,0 1 0,0-1-1,-1 1 1,1-1 0,-1 1-1,0 0 1,0-1 0,-3-2-320,4 6 23,1 1 1,0-1-1,0 1 0,-1-1 1,1 1-1,0-1 1,-1 1-1,1 0 1,-1-1-1,1 1 0,-1 0 1,1-1-1,0 1 1,-1 0-1,1 0 1,-1-1-1,1 1 1,-1 0-1,0 0 0,1 0 1,-1 0-1,1-1 1,-1 1-1,1 0 1,-1 0-1,1 0 0,-1 0 1,1 0-1,-1 1 1,0-1-24,0 0 21,0 1 1,0 0 0,0-1 0,0 1-1,0 0 1,0 0 0,0 0-1,0 0 1,0 0 0,1 0-1,-1 0 1,0 0 0,0 1-22,-2 5 31,-1 0 0,1 0 0,1 0 0,-1 1-31,-3 16-11,0 0-1,2 1 1,0-1-1,2 1 1,1-1-1,1 1 1,1 8 11,0-27 15,0-1 0,-1 1 0,2-1 0,-1 0 0,1 1 1,1 2-16,-3-7 0,0-1 0,0 0 0,0 0-1,0 0 1,0 1 0,0-1 0,0 0 0,0 0 0,1 0 0,-1 1 0,0-1 0,0 0 0,0 0 0,0 0 0,0 0 0,1 0 0,-1 1 0,0-1 0,0 0 0,0 0 0,0 0 0,1 0 0,-1 0 0,0 0 0,0 0 0,0 0 0,1 0 0,-1 1 0,0-1 0,0 0 0,0 0 0,1 0 0,-1 0 0,0 0 0,0 0 0,7-6 125,3-13 236,-2-1-163,-1-1 1,-1 0 0,0-6-199,8-25 844,-14 51-820,0 0 1,1 0-1,-1 0 0,0 0 1,1 0-1,-1 0 0,0 0 1,1 0-1,-1 0 0,1 0 1,0 1-1,-1-1 0,1 0 1,-1 0-1,1 1 0,0-1 1,0 0-1,0 1 0,-1-1 1,1 1-1,0-1 0,0 1-24,0 0 8,0 0 0,0 0-1,-1 0 1,1 1-1,0-1 1,0 0 0,-1 1-1,1-1 1,0 0 0,-1 1-1,1-1 1,0 1-1,-1-1 1,1 1 0,-1-1-1,1 1 1,-1 0 0,1-1-1,-1 1 1,1 0-1,-1-1 1,0 1 0,1 0-1,-1-1 1,0 1 0,0 0-1,1 0-7,3 11 79,0 0-1,0 0 0,1 10-78,-4-13-576,2 1 0,-1-1 0,1 0 0,0 0 0,1 0 0,0 0 0,2 1 576,0-2-3013,-1-4-171</inkml:trace>
  <inkml:trace contextRef="#ctx0" brushRef="#br0" timeOffset="400.318">193 259 4480,'2'2'233,"0"0"1,-1-1 0,1 1-1,-1 0 1,1 0-1,-1 0 1,0 0 0,0 0-1,0 0 1,0 0-1,0 0 1,0 1-234,1 2 498,2 6 150,0 0 0,0 0-1,-1 0 1,-1 1 0,0-1 0,0 12-648,5 22 614,-4-31-494,0 2 110,1 1 1,0-1-1,4 8-230,-7-23 31,-1 1 0,1-1-1,-1 0 1,1 1 0,0-1 0,0 0 0,0 0-1,0 0 1,-1 1 0,1-1 0,1 0 0,-1 0 0,0 0-1,0-1 1,0 1 0,0 0 0,1 0 0,-1-1-1,0 1 1,1 0 0,-1-1 0,1 1-31,0-1 35,-1 0 0,1 0 0,-1 0 0,1-1 0,-1 1 1,1 0-1,-1-1 0,1 1 0,-1-1 0,1 1 0,-1-1 0,0 0 0,1 1 1,-1-1-1,0 0 0,0 0 0,0 0 0,1 0 0,-1 0 0,0 0 0,0 0 1,0-1-36,7-8 119,-1-1 0,0 0 0,2-4-119,-2 4 44,-1 0 1,2 0-1,7-8-44,-15 18 5,0 1 0,0 0 0,1 0 0,-1-1 0,0 1 0,0 0 0,0 0-1,1 0 1,-1-1 0,0 1 0,0 0 0,1 0 0,-1 0 0,0 0 0,1-1 0,-1 1 0,0 0 0,1 0-1,-1 0 1,0 0 0,0 0 0,1 0 0,-1 0 0,0 0 0,1 0 0,-1 0 0,0 0 0,1 0 0,-1 0-1,0 0 1,1 0 0,-1 0 0,0 0 0,0 1 0,1-1 0,-1 0 0,0 0 0,1 0 0,-1 0 0,0 1-1,0-1 1,1 0 0,-1 0 0,0 0 0,0 1 0,0-1 0,1 0 0,-1 0 0,0 1 0,0-1 0,0 0-1,0 1 1,0-1 0,0 0 0,1 1 0,-1-1 0,0 0 0,0 0 0,0 1 0,0-1 0,0 1-5,4 23 303,-4-21-298,1 1-151,-1 0-1,1 0 1,0 0-1,0 0 1,0 0-1,1 0 1,0 0-1,-1 0 1,1 0-1,0-1 1,1 1-1,-1-1 147,-1-1-291,1-1 0,-1 0-1,1 1 1,-1-1 0,1 0-1,0 0 1,-1 0-1,1 0 1,0 0 0,0-1-1,0 1 1,0 0 0,0-1-1,-1 1 1,1-1 0,0 0-1,0 0 1,0 0 0,0 0-1,0 0 1,0 0 0,0 0-1,0-1 1,0 1-1,0-1 1,0 1 291,20-8-2794,1-3 655</inkml:trace>
  <inkml:trace contextRef="#ctx0" brushRef="#br0" timeOffset="771.075">688 291 4480,'3'-43'1530,"-3"42"-1371,1 0-1,-1 0 0,-1-1 0,1 1 1,0 0-1,0 0 0,0-1 0,0 1 0,-1 0 1,1 0-1,-1 0 0,1-1 0,-1 1 1,1 0-1,-1 0 0,0 0 0,0 0-158,1 1 121,0-1-1,-1 1 1,1 0-1,-1 0 1,1 0-1,0 0 1,-1 0-1,1 0 1,-1 0-1,1 0 1,0 0-1,-1 0 1,1 0-1,-1 0 1,1 0-1,0 0 1,-1 0-1,1 0 1,-1 0-1,1 1 1,0-1-1,-1 0 1,1 0-1,0 0 1,-1 1-1,1-1 1,0 0-1,-1 0 1,1 1-1,0-1 1,0 0 0,-1 1-1,1-1 1,0 0-1,0 1 1,-1-1-1,1 0 1,0 1-121,-4 6 143,0-1 1,0 1 0,1 0 0,0 0-1,0 0 1,0 4-144,-12 48 45,12-43 29,1-9-67,0 0 1,1 1-1,1-1 1,-1 1-1,1-1 0,0 1 1,2 6-8,-2-12 9,0 1 0,1-1 0,0 0 0,-1 1 0,1-1 0,0 0 0,0 0 0,0 1 1,0-1-1,1 0 0,-1 0 0,1-1 0,-1 1 0,1 0 0,-1 0 0,1-1 0,0 1 0,0-1 0,0 1 0,0-1 0,0 0 1,0 0-1,0 0 0,1 0 0,-1 0 0,2 0-9,-1 0 16,1 0 1,-1-1-1,1 1 0,-1-1 1,0 0-1,1 0 0,-1 0 1,1-1-1,-1 1 0,0-1 1,1 1-1,-1-1 0,0 0 1,0-1-1,1 1 0,-1-1 1,0 1-1,0-1 0,0 0 1,-1 0-1,2-1-16,1-1 24,-1-1 0,1 1 0,-1-1 0,0 0 0,0-1 0,-1 1 1,0-1-1,0 1 0,0-1 0,0 0 0,-1-1-24,5-13 74,-1-2 0,-1 1 1,-1-1-1,-1 1 0,-1-1 0,-1 0 1,-1 0-1,-1 0 0,0 0 0,-2 1 1,-1-1-1,0 1 0,-5-12-74,-7-9 680,15 39-609,-1 0-1,0-1 1,0 1 0,0 0-1,0 0 1,0 1 0,-1-1-1,1 0 1,-1 1 0,-2-3-71,4 5 0,0 0 1,1-1-1,-1 1 1,1 0-1,-1 0 1,1-1-1,-1 1 1,0 0-1,1 0 1,-1 0-1,1 0 1,-1 0-1,0 0 1,1 0-1,-1 0 1,0 0-1,1 0 1,-1 0-1,0 0 1,1 0 0,-1 0-1,1 1 1,-1-1-1,1 0 1,-1 0-1,0 1 1,1-1-1,-1 0 1,1 1-1,-1-1 1,1 1-1,-1-1 1,1 0-1,0 1 1,-1-1-1,1 1 1,-1 0-1,1-1 0,-2 3-2,0 0 0,1 0 0,-1 0 0,1 0 0,0 1 0,0-1 0,0 1 2,-2 9 30,1 1-1,0-1 1,2 1-1,-1-1 1,1 1-1,1 0 1,1-1-1,0 1 1,0-1-1,1 0 1,4 8-30,3 8-413,1-2-1,1 1 1,1-2 0,15 22 413,5 2-1978</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04.121"/>
    </inkml:context>
    <inkml:brush xml:id="br0">
      <inkml:brushProperty name="width" value="0.05" units="cm"/>
      <inkml:brushProperty name="height" value="0.05" units="cm"/>
    </inkml:brush>
  </inkml:definitions>
  <inkml:trace contextRef="#ctx0" brushRef="#br0">33 9 4736,'0'-8'1074,"2"8"-351,2 12 152,-1 0-315,7 21 787,-2 0 0,-2 0 0,0 1 0,-1 20-1347,0 135 1382,-5-178-1208,-1 58 346,1 48-187,9 57-333,-9-165-1096,-1-10-1169,-3-14-1057,1-3 384</inkml:trace>
  <inkml:trace contextRef="#ctx0" brushRef="#br0" timeOffset="386.232">0 81 3712,'10'-18'1472,"5"9"-1120,7 1-192,-10 6-96,3 2 704,6 2 416,1 6-160,-1 3-96,-2 3 224,-7 2 192,-5 1-704,-7 4 160,-7 4 64,-5-1-416,-3 3-160,-1-2-960,1-3-352,3 0-2592</inkml:trace>
  <inkml:trace contextRef="#ctx0" brushRef="#br0" timeOffset="793.243">173 647 6784,'8'1'3902,"11"0"-2412,-12-2-1407,1 1 0,-1-2 0,1 1 0,-1-1 1,0 0-1,0 0 0,1-1 0,-2 0 1,4-1-84,-2-1 12,1 0 0,-1 0 0,0-1 0,0 0 0,-1 0 0,7-7-12,-9 7 29,0 0 0,-1-1 0,0 1 0,0-1 0,0 0 0,-1 0 0,0 0 0,0 0-1,-1-1 1,0 1 0,0-1 0,-1 0 0,0 1 0,0-4-29,0 1 239,-1 0-1,-1 0 0,1 0 1,-2 0-1,1 0 1,-1 0-1,-1 0 0,0 1 1,0-1-1,-4-7-238,-5-2 820,12 19-809,0 0 1,0-1-1,-1 1 0,1 0 0,0 0 1,0-1-1,-1 1 0,1 0 0,0 0 0,-1-1 1,1 1-1,0 0 0,-1 0 0,1 0 0,0-1 1,-1 1-1,1 0 0,0 0 0,-1 0 1,1 0-1,-1 0 0,1 0 0,0 0 0,-1 0 1,1 0-1,-1 0 0,1 0 0,0 0 0,-1 0 1,1 0-1,0 0 0,-1 0 0,1 1 0,0-1 1,-1 0-1,1 0 0,0 0 0,-1 1 1,1-1-1,0 0 0,-1 0 0,1 1 0,0-1 1,0 0-1,-1 0 0,1 1 0,0-1 0,0 0 1,0 1-1,-1-1 0,1 0-11,-2 5 0,0 0 0,1 0 0,-1 0 0,1 0 0,0 0 0,0 1 0,0-1 0,1 3 0,0 1 20,0 0 0,0 0 0,1 0 0,0 0 0,1 0 0,0 0 0,1 0 0,-1 0 0,2-1 0,-1 1 0,1-1 0,0 0 0,1 0 0,0-1 0,0 1 0,2 1-20,1 0-222,0 0 1,0-1-1,1 0 1,0 0-1,8 4 222,-8-6-862,0 0-1,0-1 1,1 0-1,0-1 1,0 0 0,3 1 862,18 2-584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3:59.398"/>
    </inkml:context>
    <inkml:brush xml:id="br0">
      <inkml:brushProperty name="width" value="0.05" units="cm"/>
      <inkml:brushProperty name="height" value="0.05" units="cm"/>
    </inkml:brush>
  </inkml:definitions>
  <inkml:trace contextRef="#ctx0" brushRef="#br0">0 246 2432,'0'-1'104,"0"1"-1,1-1 1,-1 1 0,0-1-1,0 1 1,0 0 0,1-1 0,-1 1-1,0 0 1,0-1 0,1 1-1,-1 0 1,0-1 0,1 1-1,-1 0 1,0-1 0,1 1 0,-1 0-1,1 0 1,-1-1 0,0 1-1,1 0 1,-1 0 0,1 0-1,-1 0 1,1 0 0,-1 0-104,4 6 853,-2 1-630,1 0 0,-1 0-1,0 1 1,0-1 0,-1 1 0,0-1 0,-1 2-223,5 24 760,4 2-308,1 0-1,2-1 1,12 24-452,-15-39 586,1-1 1,8 13-587,-18-31 31,0 1 0,0-1 1,1 0-1,-1 0 0,0 1 0,0-1 1,0 0-1,0 0 0,1 0 0,-1 1 0,0-1 1,0 0-1,0 0 0,1 0 0,-1 0 1,0 0-1,0 1 0,1-1 0,-1 0 0,0 0 1,1 0-1,-1 0 0,0 0 0,0 0 0,1 0 1,-1 0-1,0 0 0,0 0 0,1 0 1,-1 0-1,0 0 0,1 0 0,-1 0 0,0 0 1,0 0-1,1 0 0,-1-1 0,0 1 1,0 0-1,1 0-31,0-1 41,0 0 1,0 0 0,0 0-1,0-1 1,0 1 0,0 0-1,0 0 1,0-1-1,0 1-41,12-32 14,-5 6 31,-1-1 0,0-10-45,-2 9-2,2 0 0,2-5 2,-9 33-10,1 0 1,-1 0 0,0 1 0,0-1 0,0 0-1,1 1 1,-1-1 0,0 0 0,1 0 0,-1 1-1,1-1 1,-1 1 0,1-1 0,-1 0-1,1 1 1,-1-1 0,1 1 0,-1-1 0,1 1-1,0 0 10,-1 0-8,0 0 0,1 0 0,-1 0 0,1 0-1,-1 0 1,0 1 0,1-1 0,-1 0 0,0 0 0,1 0-1,-1 1 1,0-1 0,0 0 0,1 1 0,-1-1-1,0 0 1,0 0 0,1 1 0,-1-1 0,0 0-1,0 1 1,0-1 0,0 1 0,1-1 0,-1 1 8,2 6-90,0 0 1,0 0 0,0 4 89,-1-8-5,5 25-43,-4-13 209,1 0 0,0 0 0,2 0 0,-1-1 0,2 0 0,5 11-161,-10-24 70,-1 0 0,0 0 0,1-1 1,-1 1-1,1 0 0,-1-1 0,1 1 1,-1 0-1,1-1 0,-1 1 0,1-1 1,0 1-1,-1-1 0,1 1 1,0-1-1,-1 1 0,1-1 0,0 0 1,0 1-1,-1-1 0,1 0 0,0 1 1,0-1-1,0 0 0,0 0-70,0 0 58,0-1 1,0 1-1,0 0 1,0-1-1,-1 1 0,1-1 1,0 1-1,0-1 0,0 0 1,0 1-1,-1-1 1,1 0-1,0 1 0,-1-1 1,1 0-1,-1 0 0,1 0 1,0 0-59,2-4 132,0-2 0,0 1-1,0 0 1,-1-1 0,1-4-132,17-71-2656,-12 55-1178</inkml:trace>
  <inkml:trace contextRef="#ctx0" brushRef="#br0" timeOffset="670.492">355 261 4864,'2'1'152,"-1"0"1,1 1 0,-1-1-1,1 0 1,-1 0-1,1 0 1,0 0 0,0-1-1,-1 1 1,1 0-1,0-1 1,0 1 0,0-1-1,0 0 1,0 1-1,0-1 1,0 0 0,0 0-1,0-1 1,0 1-1,0 0 1,-1 0 0,1-1-1,0 0 1,0 1-1,0-1 1,0 0 0,-1 0-1,1 0 1,0 0-1,0 0-152,6-4 136,0-1-1,0-1 1,0 1-1,-1-1 1,4-4-136,-1 0 321,0 0 1,0-1-1,-2 0 1,7-11-322,-11 16 91,-1 1-1,0-1 1,0 0-1,0 0 1,-1 0-1,0 0 1,-1 0 0,0-1-1,0 1 1,0-6-91,-1 10-1,-2-31 245,2 31-188,0 1 0,-1-1-1,1 1 1,-1 0 0,0-1-1,1 1 1,-1 0 0,0 0 0,0-1-1,-1 1 1,1 0 0,-1 0-56,2 1 4,0 1 1,0 0-1,0 0 0,-1-1 1,1 1-1,0 0 1,0 0-1,0 0 1,-1-1-1,1 1 1,0 0-1,0 0 1,-1 0-1,1 0 0,0 0 1,-1 0-1,1-1 1,0 1-1,0 0 1,-1 0-1,1 0 1,0 0-1,-1 0 1,1 0-1,0 0 1,0 0-1,-1 0 0,1 0 1,0 0-1,-1 0 1,1 1-1,0-1 1,0 0-1,-1 0 1,1 0-1,0 0 1,0 0-1,-1 1 0,1-1 1,0 0-1,0 0 1,0 0-1,-1 1 1,1-1-1,0 0 1,0 0-1,0 1-4,-7 12-145,-1 16 5,2 0 0,0 1 0,2 0 0,1 3 140,-2 56 560,3 20-560,2-98 71,1 0 0,0 1 1,0-1-1,1 0 0,0 0 1,1-1-1,0 1 0,2 2-71,-4-12 30,-1 0-1,0 0 1,1 0 0,-1 0-1,1 0 1,-1 0-1,1-1 1,-1 1-1,1 0 1,0 0-1,-1-1 1,1 1 0,0 0-1,0-1 1,-1 1-1,1-1 1,0 1-1,0-1 1,1 1-30,-2-1 22,1 0 0,0 0 0,0 0 0,0 0-1,-1 0 1,1 0 0,0-1 0,0 1 0,0 0 0,-1 0 0,1-1 0,0 1-1,-1-1 1,1 1 0,0 0 0,-1-1 0,1 1 0,0-1 0,-1 0 0,1 1-1,-1-1 1,1 1 0,-1-1 0,1 0 0,-1 1 0,1-1-22,6-11 45,0-1 1,-1 1-1,0-1 0,-1 0 1,2-8-46,-1 4-69,0 0 1,1 1-1,5-8 69,-11 23-9,-1 1 0,1-1 0,-1 0 0,1 0 0,-1 0 0,1 0 0,-1 1 0,1-1 0,0 0 0,-1 1 0,1-1 0,0 1 0,0-1 0,0 0 0,-1 1 0,1 0 0,0-1 0,0 1 0,0-1 9,-1 2-4,1-1 0,-1 0-1,1 0 1,-1 0 0,1 0-1,0 0 1,-1 0 0,0 0 0,1 1-1,-1-1 1,1 0 0,-1 0-1,1 1 1,-1-1 0,1 0-1,-1 1 1,0-1 0,1 1-1,-1-1 1,0 0 0,1 1-1,-1-1 1,0 1 0,0-1 4,3 5 6,-1 0 0,0 0 0,0 0 1,0 0-1,0 4-6,-2-8 9,6 18 176,0 0 0,6 12-185,-10-25-228,1-1 0,-1 0 0,1 0 0,0 0 0,1 0-1,-1-1 1,1 1 0,0-1 0,0 0 0,1 0 0,2 2 228,-6-6-240,0 1 0,0 0 0,0-1 0,0 1 0,0 0-1,0-1 1,0 0 0,0 1 0,1-1 0,-1 0 0,0 1 0,0-1 0,0 0 0,1 0 0,-1 0 0,0 0-1,0 0 1,0 0 0,1-1 0,-1 1 0,0 0 0,0-1 0,0 1 0,1 0 0,-1-1 0,0 0 240,1 0-463,0-1 0,0 1 0,0-1 0,0 0 0,-1 0 0,1 0 0,-1 0 1,1 0-1,-1 0 0,0 0 0,0 0 0,1-1 463,4-11-704</inkml:trace>
  <inkml:trace contextRef="#ctx0" brushRef="#br0" timeOffset="1031.812">785 235 4352,'0'-6'182,"0"4"530,0-1 1,0 0 0,0 1 0,0-1 0,0 0 0,-1-1-713,1 4 98,0 0 1,0 0-1,0-1 1,0 1 0,-1 0-1,1 0 1,0-1-1,0 1 1,0 0-1,0 0 1,0 0-1,-1-1 1,1 1-1,0 0 1,0 0 0,0 0-1,-1 0 1,1-1-1,0 1 1,0 0-1,-1 0 1,1 0-1,0 0 1,0 0-1,-1 0-98,1 0 89,-1 0 0,1 0-1,-1 0 1,0 0 0,1 0-1,-1 0 1,1 1 0,-1-1-1,0 0 1,1 0 0,-1 1-1,1-1 1,-1 0 0,1 1-1,-1-1 1,1 1-89,-3 1 89,0 1 0,0-1 0,0 1 0,1 0 0,-1 0 0,1 0 0,0 1 0,0-1 0,0 0 0,0 1 0,0-1 0,1 1 0,-1 1-89,1 1-26,-1 0 0,1-1 0,0 1 0,1 0 0,-1 0 0,1 0 0,0-1 0,1 6 26,-1-9-5,1-1 0,-1 1 0,0-1 0,1 1 0,-1-1-1,1 1 1,0-1 0,-1 1 0,1-1 0,0 0 0,0 1 0,0-1-1,0 0 1,1 1 5,-2-1 6,1-1 0,0 1 0,-1-1 0,1 1 0,0-1 0,-1 0 0,1 1 0,0-1 0,0 0 1,0 1-1,0-1 0,-1 0 0,1 0 0,0 0 0,0 0 0,0 0 0,0 0 0,0 0 0,-1 0 0,1 0 0,0 0 0,0 0 0,0 0 0,0-1 0,-1 1 0,1 0 0,0-1-6,0 1 19,0-1 0,0 1 0,-1 0 0,1-1 0,0 1 0,0 0 0,0 0 0,-1 0-1,1-1 1,0 1 0,0 0 0,0 0 0,0 0-19,2 4 436,-4 8 573,-2 3-949,0-5 18,1 0 1,0 0 0,1 1 0,0-1 0,0 2-79,1-9-51,0-1 0,0 1 0,1-1 0,-1 1 1,0-1-1,1 0 0,0 1 0,0-1 0,-1 0 1,1 1-1,0-1 0,1 0 0,-1 0 0,0 0 1,1 0-1,-1 0 0,1 0 0,-1 0 0,1-1 1,0 1-1,0-1 0,0 1 0,0-1 0,0 0 1,1 1 50,1 0-719,0 0 1,0-1 0,1 1 0,-1-1 0,0 0-1,1 0 1,-1 0 0,1-1 0,4 1 718,9-1-2864</inkml:trace>
  <inkml:trace contextRef="#ctx0" brushRef="#br0" timeOffset="1413.464">905 204 3456,'1'0'112,"0"1"1,1-1-1,-1 0 0,0 1 1,0-1-1,0 1 1,0-1-1,0 1 0,0-1 1,0 1-1,0 0 1,0 0-1,0-1 0,-1 1 1,1 0-1,0 0 0,0 0 1,-1 0-1,1 0-112,1 2 187,0-1 0,-1 1 1,1 0-1,-1 0 0,0 0 0,0 0 0,0 0-187,10 43 1449,-2 0 0,-3 0 0,0 8-1449,-3 30 4570,-2-98-4464,0 0-1,1-1 0,1 1 1,1 1-1,0-1 0,0 0 0,2 1 1,-1 0-1,2 0 0,0 0 1,0 1-1,3-2-105,-7 9-338,0 1 0,1-1 0,0 1 1,-1 1-1,1-1 0,1 0 0,-1 1 0,0 0 0,1 0 0,0 0 0,0 0 0,0 1 1,0 0-1,4-1 338,6 0-2720</inkml:trace>
  <inkml:trace contextRef="#ctx0" brushRef="#br0" timeOffset="1796.181">1271 273 5120,'4'-23'3456,"-4"23"-3319,-1 0 1,1-1 0,0 1-1,0 0 1,-1 0-1,1 0 1,0 0 0,0 0-1,-1 0 1,1-1-1,0 1 1,-1 0 0,1 0-1,0 0 1,0 0 0,-1 0-1,1 0 1,0 0-1,-1 0 1,1 0 0,0 1-1,0-1 1,-1 0-1,1 0 1,0 0 0,0 0-1,-1 0-137,-7 2 1101,5 0-1011,0 0 0,0 0 0,0 0 1,0 1-1,1-1 0,-1 1 0,1-1 0,0 1 1,-1 0-1,1 0 0,0 0 0,1 0 1,-1 0-1,-1 3-90,0 0-15,1 1 0,-1 0 0,1 0 0,1 0 0,-1 1 0,0 3 15,2-7-1,0-1 0,0 1 1,0-1-1,0 1 0,0 0 0,1-1 1,-1 1-1,1-1 0,0 1 0,0-1 1,0 0-1,1 1 0,-1-1 0,1 0 0,0 0 1,0 0-1,0 0 0,0 0 0,0 0 1,1-1-1,-1 1 0,1-1 0,0 0 1,-1 1-1,1-1 0,0 0 0,0-1 1,1 1 0,-4-2 34,1 1 1,0-1 0,0 1 0,-1-1-1,1 1 1,-1 0 0,1-1 0,0 1 0,-1 0-1,1-1 1,-1 1 0,0 0 0,1-1-1,-1 1 1,1 0 0,-1 0 0,0 0-1,0-1 1,0 1 0,1 0 0,-1 0 0,0 0-1,0 0 1,0-1 0,0 1 0,0 0-1,0 0 1,-1 0 0,1 0 0,0 0 0,0-1-1,0 1 1,-1 0 0,1 0 0,-1-1-1,1 2-34,-3 3 290,0 1 0,-1-1-1,1 1 1,-4 3-290,2-3 85,3-3-75,0-1 0,1 0-1,-1 1 1,1 0 0,-1-1-1,1 1 1,0 0-1,0 0 1,0 1-10,1-3-50,0 0-1,0 0 1,0-1-1,0 1 1,0 0 0,1 0-1,-1 0 1,0 0 0,0 0-1,1 0 1,-1 0 0,1 0-1,-1-1 1,1 1-1,-1 0 1,1 0 0,-1 0-1,1-1 1,0 1 0,-1 0-1,1-1 1,0 1 0,0-1-1,-1 1 1,1-1-1,0 1 1,0-1 0,0 1-1,0-1 1,0 0 0,-1 0-1,2 1 51,20 4-2058,10-1-179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33.717"/>
    </inkml:context>
    <inkml:brush xml:id="br0">
      <inkml:brushProperty name="width" value="0.05" units="cm"/>
      <inkml:brushProperty name="height" value="0.05" units="cm"/>
    </inkml:brush>
  </inkml:definitions>
  <inkml:trace contextRef="#ctx0" brushRef="#br0">2578 2275 2560,'-2'11'-126,"1"1"6725,0-20-2939,-4-81-2850,3 47-724,-4-106-63,7 0-1,6-1 1,7 2 0,8-13-23,-5 65-240,6-7 240,-12 63-185,1-1 0,2 2 0,17-34 185,-28 66-16,0-1 0,1 1 0,-1 0 0,1 0 0,0 0 0,1 1 0,-1-1 0,1 1 0,2-1 16,-7 6 1,1-1-1,0 0 1,-1 1 0,1-1-1,0 1 1,0-1 0,0 1-1,-1 0 1,1-1 0,0 1-1,0 0 1,0 0 0,0-1-1,0 1 1,0 0 0,0 0-1,-1 0 1,1 0 0,0 0-1,0 0 1,0 0 0,0 1 0,0-1-1,0 0 1,0 0 0,-1 1-1,1-1 1,0 0 0,0 1-1,0-1 1,-1 1 0,1-1-1,0 1 1,0 0 0,-1-1-1,1 1 1,0 0 0,-1-1-1,1 1 1,-1 0 0,1 0-1,-1-1 1,0 1 0,1 0-1,-1 0 1,0 0 0,1 0-1,1 4 30,-1 0-1,1 0 1,-1 0 0,0 0-1,0 0 1,-1 0 0,1 5-30,-3 12 75,0 0 1,-1 0-1,-1-1 0,-1 0 1,-1 0-1,0 0 0,-2-1 1,-1 0-76,0 0 102,0-1-1,-10 13-101,16-26 3,-1-1-1,1 0 0,-1-1 1,-1 1-1,1-1 0,-1 1 1,1-1-1,-1-1 0,0 1 1,0-1-1,-5 2-2,9-4-131,-1 0 0,1-1 0,-1 1 0,0-1 0,1 1-1,-1-1 1,0 0 0,1 0 0,-1 0 0,0 0 0,0 0 0,1 0 0,-1 0 0,0 0 0,1-1 0,-1 1 0,0-1 0,1 1 0,-1-1-1,0 0 1,1 1 0,-1-1 0,1 0 0,0 0 0,-1 0 0,0-1 131,-7-11-3109</inkml:trace>
  <inkml:trace contextRef="#ctx0" brushRef="#br0" timeOffset="-1646.271">1997 1490 2816,'0'-2'120,"-1"1"0,1-1 0,0 0 0,0 1 0,0-1 0,0 0 0,0 0-1,0 1 1,0-1 0,1 0 0,-1 1 0,0-1 0,1 0 0,0 1 0,-1-1 0,1 1 0,0-1 0,0 1 0,0-1 0,0 1 0,0 0 0,0-1 0,0 1 0,1 0 0,-1 0 0,0 0-1,1 0 1,-1 0 0,0 0 0,1 0 0,0 0 0,-1 0 0,2 0-120,0 0 8,0 0 1,0 0-1,1 0 0,-1 0 0,0 0 1,0 1-1,0 0 0,1-1 0,-1 1 1,0 0-1,0 1 0,1-1 0,-1 0 0,0 1 1,0 0-1,0 0 0,1 0 0,0 0-8,-1 1 18,0 0 0,0 0 0,0 0 0,0 0 0,0 1-1,0-1 1,-1 1 0,1-1 0,-1 1 0,0 0-1,0 0 1,0 0 0,0 0 0,0 1 0,0 0-18,0 1 85,-1 0 0,1 1 0,-1-1 0,0 0 0,-1 0 0,1 0 0,-1 1 0,0-1 0,0 0 0,0 1-85,-2 7 448,-1 0-1,0 0 1,-1 0-1,0 0 1,0-1-1,-2 0 1,-6 12-448,4-11 730,-1 0 0,-1 0 0,0-1-1,-1 0 1,-10 10-730,-7 5 1359,19-14-581,9-13-769,0 0 1,0 0 0,0 0 0,0 0-1,0 1 1,0-1 0,0 0-1,0 0 1,0 0 0,0 0 0,0 0-1,0 1 1,0-1 0,0 0-1,0 0 1,1 0 0,-1 0 0,0 0-1,0 0 1,0 0 0,0 1-1,0-1 1,0 0 0,0 0 0,0 0-1,0 0 1,0 0 0,1 0-1,-1 0 1,0 0 0,0 0 0,0 1-1,0-1 1,0 0 0,0 0-1,0 0 1,1 0 0,-1 0-1,0 0 1,0 0 0,0 0 0,0 0-1,0 0 1,1 0 0,-1 0-1,0 0 1,0 0-10,26-6 230,-15 3-297,18-4-51,1 2-1,14 0 119,27 1-2984,-59 5 531,-7 1-1227</inkml:trace>
  <inkml:trace contextRef="#ctx0" brushRef="#br0" timeOffset="-1112.478">1799 1359 3456,'-9'-1'1131,"18"-1"165,31-5 1019,-25 4-1687,54-11 358,-3 1-68,17 1-918,44 2-122,46 6 122,-156 2-477,-3 1-5339,-17 1 3261</inkml:trace>
  <inkml:trace contextRef="#ctx0" brushRef="#br0" timeOffset="-2741.007">1067 1364 2304,'-7'-5'864,"12"10"-672,6-3 448,-4-2 224,13 0 288,7 0 256,2 0-768,8 0-288,2-2-288,-1-3-160,-4 3 64,-1 2 128,-2 0 96,-9 2-864,-3-2-384,-3 0-1120</inkml:trace>
  <inkml:trace contextRef="#ctx0" brushRef="#br0" timeOffset="-2302.838">1348 1201 4864,'-8'-4'1824,"8"8"-1408,0 2 320,0 1 64,0 2-320,0 8-96,0 4-224,0 11-64,0 1-32,0 6-64,0 9 32,4-8-2656,3 0-1216</inkml:trace>
  <inkml:trace contextRef="#ctx0" brushRef="#br0" timeOffset="-4151.924">318 831 2816,'1'-6'3453,"1"14"-2630,3 19-833,10 139 2110,-6 41-2100,-7-131 540,5 560 1671,-7-561-3776,0-92-505,0-7-660</inkml:trace>
  <inkml:trace contextRef="#ctx0" brushRef="#br0" timeOffset="-3539.657">296 1109 3072,'-1'-3'195,"1"1"0,-1 0-1,0 0 1,1-1 0,-1 1 0,1 0 0,0-1 0,-1 1 0,1-1 0,0 1-1,1 0 1,-1-1 0,0 1 0,1-2-195,1-2 419,0 0-1,1 1 1,0 0-1,0-1 1,0 0-419,4-6 176,-1 1-119,1 0-1,1 0 1,0 1-1,0 0 1,1 1-1,0 0 1,1 0-1,0 1 1,11-7-57,-15 10-8,1 1-1,1 0 1,-1 1 0,1 0 0,-1 0 0,1 0 0,0 1 0,0 0 0,0 1-1,0 0 1,0 0 0,0 0 0,0 1 0,1 1 0,-1-1 0,1 1 8,-4 0 85,-1 0 0,0 1 0,0-1 1,1 1-1,-1 0 0,0 0 0,0 0 0,-1 0 0,1 1 1,0-1-1,-1 1 0,0 0 0,1 0 0,-1 1 1,0-1-1,-1 0 0,1 1 0,-1 0 0,1 0 1,-1 0-1,0 0 0,-1 0 0,1 0 0,-1 0 1,1 0-1,-1 1 0,0-1 0,-1 1 0,1-1 0,-1 0 1,0 1-1,0-1 0,-1 1 0,1-1 0,-1 1 1,0-1-1,0 0 0,-1 3-85,-3 4 334,0 0 1,0-1-1,-1 0 1,0 0-1,-1 0 1,0-1-1,-1-1 0,0 1 1,0-1-1,-8 5-334,5-4 62,0 0-1,0-1 0,-1-1 0,-1 0 1,1-1-1,-1 0 0,0-1 1,-10 3-62,21-8-94,-24 6-1144,25-6 862,0 0 0,0 0 0,0 0 0,0 0 0,0 0 0,0 0 0,0 0 0,0 0 0,0 0 0,0 0 0,0-1 1,0 1-1,0 0 0,0-1 0,0 1 0,0 0 0,-1-1 0,1 0 0,1 1 0,-1-1 0,0 1 376,0-7-3829</inkml:trace>
  <inkml:trace contextRef="#ctx0" brushRef="#br0" timeOffset="-3134.913">778 1399 3456,'-5'-11'1312,"10"5"-1024,-5 6 640,0 0 192,2 10-608,-2 4-192,0 8-32,0 12 128,0 4-224,0 3 32,0-1 0,-2-1-96,-3-1-32,1-5 32,4 2 0,0-9-1824,4-2-1760,3-10 832</inkml:trace>
  <inkml:trace contextRef="#ctx0" brushRef="#br0" timeOffset="1567.78">3052 1093 2816,'0'-2'274,"1"0"1,0 0-1,-1 0 0,1 0 1,0 0-1,0 0 0,0 0 1,0 0-1,0 1 1,1-1-1,-1 0 0,0 1 1,1-1-1,0 1 0,-1-1 1,3 0-275,9-12 298,14-22-250,29-38 42,-34 43 241,-22 31-318,0 0 0,0 0 1,0 0-1,0 0 0,0 0 0,0 0 0,0 0 0,0 0 0,0 0 1,0 0-1,0-1 0,0 1 0,0 0 0,1 0 0,-1 0 1,0 0-1,0 0 0,0 0 0,0 0 0,0 0 0,0 0 0,0 0 1,0 0-1,0 0 0,0 0 0,0 0 0,0 0 0,0 0 1,0 0-1,0 0 0,0 0 0,1 0 0,-1 0 0,0 0 0,0 0 1,0 0-1,0 0 0,0 0 0,0 0 0,0 0 0,0 0 0,0 0 1,0 0-1,0 0 0,0 0 0,1 0 0,-1 0 0,0 0 1,0 0-1,0 0 0,0 0 0,0 0 0,0 0 0,0 0 0,0 0 1,0 0-1,0 0 0,0 0 0,0 0 0,0 0-13,0 7 486,-3 9-65,-15 46-220,-2 8 1133,-8 58-1334,24-106 263,1 1-1,2-1 0,0 2 0,2-1 0,0-1 0,1 1 1,5 19-263,-5-36 88,-1 0 0,1 0 0,0 0 0,1-1 0,-1 1 0,1-1 0,1 3-88,-3-7 20,0 0 1,-1 0-1,1 0 0,0 0 0,0 0 1,-1 0-1,1-1 0,0 1 0,0 0 1,0 0-1,0-1 0,0 1 0,1 0 0,-1-1 1,0 1-1,0-1 0,0 1 0,0-1 1,1 0-1,-1 0 0,0 1 0,0-1 1,0 0-1,1 0 0,-1 0 0,0 0 1,0 0-1,1-1 0,-1 1 0,0 0 0,0 0 1,1-1-1,-1 1 0,0-1 0,0 1 1,0-1-1,1 0-20,4-3 60,0-1 0,0 1 0,0-1 0,0 0 1,0-1-1,-1 1 0,1-3-60,31-44 176,-10 12-5,4-3-141,-2-3 0,-2 0 1,-2 0-1,-2-2 0,-2-2 0,14-50-30,-27 75 155,-3 18 93,-4 14-113,-4 15-54,1-8-36,-16 135 550,16-115-515,1-1 0,2 0 0,3 18-80,0-14-330,5 10 330,-6-36-889,0 1-1,0-1 0,2 1 0,-1-1 0,6 10 890,9 6-3850</inkml:trace>
  <inkml:trace contextRef="#ctx0" brushRef="#br0" timeOffset="2130.14">3742 1326 3968,'0'-10'1568,"0"13"-1216,0-3 1024,0 0 448,0 7-768,4 6-320,-4 10 32,0 18 32,0 2-416,0 4 128,0 2 64,0-3-256,0-2-32,0-7-160,0-4-32,0-6-800,0-6-352,0-8-2784</inkml:trace>
  <inkml:trace contextRef="#ctx0" brushRef="#br0" timeOffset="2864.475">3711 596 1408,'1'-3'214,"0"1"-1,1 0 1,-1-1-1,1 0 1,-1 1 0,1 0-1,0 0 1,-1 0-1,1 0 1,0 0 0,0 0-1,1 1-213,27-19 1805,-24 17-1766,-1 0 0,1 1 0,-1 0 0,1 1 1,-1-1-1,1 1 0,0 0 0,0 0 0,0 1-39,-4-1 78,0 1 0,-1 0-1,1 0 1,-1 1 0,1-1 0,-1 0 0,1 0-1,-1 1 1,1-1 0,0 1 0,-1-1-1,0 1 1,1 0 0,-1-1 0,1 1-1,-1 0 1,0 0 0,0 0 0,1 0-1,-1 0 1,0 0 0,0 1 0,0-1 0,0 0-1,0 0 1,-1 1 0,1-1 0,0 1-1,-1-1 1,1 1 0,0-1 0,-1 1-1,0-1 1,1 1 0,-1-1 0,0 1-78,0 1 126,0 0 1,0 0-1,0 1 0,0-1 1,-1 1-1,1-1 1,-1 0-1,0 0 1,0 0-1,0 0 1,-1 0-127,-17 34 597,11-24-276,-1 3 170,0-1 1,-2 0-1,0 0 0,0-1 1,-1-1-1,-1 0 0,0 0 1,-11 6-492,6-7 680,11-9-428,10-7-91,1 2-166,0-1 0,1 1 1,-1 0-1,1 0 0,-1 0 1,3 0 4,5-3-63,-2 2 58,-1 0-1,1 0 0,0 1 1,0 1-1,0-1 1,0 1-1,0 1 0,0 0 1,0 1-1,8 1 6,3 1-47,-1 1 0,0 2-1,1 0 1,13 6 47,-33-11-1099,-1-1-543</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35.603"/>
    </inkml:context>
    <inkml:brush xml:id="br0">
      <inkml:brushProperty name="width" value="0.05" units="cm"/>
      <inkml:brushProperty name="height" value="0.05" units="cm"/>
    </inkml:brush>
  </inkml:definitions>
  <inkml:trace contextRef="#ctx0" brushRef="#br0">1 29 5248,'31'-14'3061,"35"0"-154,-64 14-2890,0 0 1,0 0-1,-1 0 1,1 0 0,0 0-1,0 0 1,-1 0 0,1 0-1,0 1 1,-1-1-1,1 1 1,0-1 0,-1 1-1,1 0 1,0 0-1,-1 0 1,1 0 0,-1 0-1,0 0 1,1 0 0,-1 0-1,0 0 1,0 1-1,1-1 1,-1 0 0,0 1-1,0-1 1,-1 1-1,1-1 1,0 1 0,0 0-1,-1-1 1,1 1-1,-1 0 1,1-1 0,-1 1-18,1 5 134,0 0 1,0-1 0,0 1 0,-1 0-1,0 0 1,-1 0 0,1-1 0,-2 7-135,-1-3 280,0 1 1,0-1 0,-1 0 0,0 0 0,-1 0-1,0-1 1,0 0 0,-1 1 0,-2 0-281,-11 14 1627,-2-1-1,-12 11-1626,23-24 497,8-8-349,0 0 1,0-1 0,1 2-1,-1-1 1,1 0 0,-1 0-1,0 2-148,2-3 14,-1-1-1,1 1 0,0-1 0,0 1 0,0-1 1,0 1-1,0-1 0,0 1 0,0-1 0,0 1 1,0-1-1,0 1 0,0-1 0,0 1 0,1-1 1,-1 1-1,0-1 0,0 0 0,0 1 0,1-1 1,-1 1-1,0-1 0,1 0 0,-1 1 0,0-1 1,1 1-1,-1-1 0,0 0 0,1 0 0,-1 1 0,0-1 1,1 0-1,-1 0 0,1 1 0,-1-1 0,1 0 1,-1 0-1,1 0 0,-1 0 0,1 0 0,-1 1 1,1-1-1,-1 0 0,1 0-13,8 1-15,0 0 0,0-1 0,0 0 0,-1 0 0,1-1 0,5-1 15,26 0-369,-27 1 153,-1 1-967,-1 0 0,1 1-1,0 0 1,5 2 1183,3 2-4538</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4:03.570"/>
    </inkml:context>
    <inkml:brush xml:id="br0">
      <inkml:brushProperty name="width" value="0.05" units="cm"/>
      <inkml:brushProperty name="height" value="0.05" units="cm"/>
    </inkml:brush>
  </inkml:definitions>
  <inkml:trace contextRef="#ctx0" brushRef="#br0">178 0 5248,'-2'2'279,"0"-1"1,-1 0-1,1 1 0,0 0 1,0-1-1,0 1 0,0 0 1,0 0-1,0 0 0,1 0 1,-2 2-280,-3 4 745,-69 87 2626,29-37-2016,43-54-1269,0 0 1,0 0 0,0 0 0,1 1 0,0-1 0,-1 1-1,1-1 1,1 1 0,-1 0 0,1 0-87,0-3 3,1 1 0,0-1 0,0 0 0,0 0 0,0 1 0,1-1 0,-1 0 0,0 0 0,1 1 1,0-1-1,-1 0 0,1 0 0,0 0 0,0 0 0,0 0 0,1 0 0,-1 0 0,0 0 0,1-1 0,-1 1 0,1 0 0,-1-1 0,2 1-3,14 12 214,1 0-1,1-2 1,0 0 0,1-1-1,1-1-213,22 13-2191,-3 3-4942,-32-20 3315</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3:41.992"/>
    </inkml:context>
    <inkml:brush xml:id="br0">
      <inkml:brushProperty name="width" value="0.05" units="cm"/>
      <inkml:brushProperty name="height" value="0.05" units="cm"/>
    </inkml:brush>
  </inkml:definitions>
  <inkml:trace contextRef="#ctx0" brushRef="#br0">1940 1930 2304,'-10'5'832,"9"-5"-694,1 0 0,-1 0 0,1 0 0,-1 0 0,1 0 0,-1 0 0,1 0 0,0 0 0,-1 0 0,1 0 1,-1 0-1,1 0 0,-1 0 0,1-1 0,-1 1 0,1 0 0,0 0 0,-1-1 0,1 1 0,-1 0 0,1 0 0,0-1 0,-1 1 0,1 0 0,0-1 0,-1 1-138,-5-8 2453,4 2-2215,1 0 0,0 0 0,0 0 0,0 0 0,0 0 0,1 0 0,0 0 0,1-2-238,-1-4 128,2-16-92,1 1-1,1-1 0,1 1 0,1 0 0,4-8-35,-4 17-42,0 0 0,1 0 0,1 0 0,9-15 42,-11 24-39,-1 1 1,2-1 0,-1 1 0,1 0 0,0 1 0,0 0 0,1 0-1,0 0 1,7-3 38,-14 9 3,1 0 52,0-1 1,0 1-1,0 0 0,0 0 0,0 0 0,0 0 0,0 0 0,0 1 1,1-1-1,-1 1 0,0-1 0,0 1 0,1 0-55,-3 0 38,1 0-1,-1 0 1,0 0 0,0 0-1,1 0 1,-1 0-1,0 0 1,1 0 0,-1 0-1,0 0 1,0 0-1,1 0 1,-1 0 0,0 0-1,0 1 1,1-1-1,-1 0 1,0 0-1,0 0 1,0 0 0,1 1-1,-1-1 1,0 0-1,0 0 1,0 1 0,1-1-1,-1 0 1,0 0-1,0 0 1,0 1 0,0-1-1,0 0 1,0 1-38,-1 10 938,-12 14 20,12-23-932,-1 1-11,-3 5-25,0-1 1,0 1-1,-2 0 10,5-6-377,0 0 0,0 0 0,0-1 0,0 1 1,0 0-1,0-1 0,0 0 0,-2 1 377,-5 1-3440</inkml:trace>
  <inkml:trace contextRef="#ctx0" brushRef="#br0" timeOffset="-40050.911">563 485 1280,'-1'0'16,"1"0"0,0-1-1,0 1 1,0-1 0,-1 1 0,1 0 0,0-1-1,0 1 1,0 0 0,0-1 0,0 1 0,0-1-1,0 1 1,0-1 0,0 1 0,0 0 0,0-1-1,0 1 1,0-1 0,0 1 0,0 0-1,1-1 1,-1 1 0,0-1 0,0 1 0,0 0-1,1-1 1,-1 1 0,0-1-16,12-3-290,-6 2 319,-3 1 3,0 0 0,0 0-1,0 1 1,1-1 0,-1 1-1,0 0 1,0 0 0,1 0-1,-1 1 1,0-1 0,0 1 0,1-1-1,-1 1 1,0 0 0,0 0-1,2 2-31,-3-2 127,0 0-1,0 0 0,0 1 1,0-1-1,0 1 0,0-1 1,-1 1-1,1 0 1,-1 0-1,1 0 0,-1 0 1,0 0-1,0 0 0,0 0 1,0 0-1,0 0 0,0 0 1,0 1-1,-1-1 0,1 0 1,-1 1-1,0-1 1,0 1-127,1 10 483,-2-1 0,0 1 0,0-1 0,-1 1 0,-1-1 0,0 1 0,-3 7-483,-3 4 808,-1 1 1,-1-2 0,-3 4-809,-37 53 1670,50-78-1629,0-1 1,1 0 0,-1 0 0,1 0 0,-1 1-1,1-1 1,0 0 0,-1 1 0,1-1-1,0 0 1,0 2-42,0-3 2,0 1 0,0-1 1,0 1-1,0-1 0,0 0 0,1 1 0,-1-1 0,0 1 0,0-1 0,0 1 0,1-1 0,-1 0 1,0 1-1,0-1 0,1 0 0,-1 1 0,0-1 0,1 0 0,-1 1 0,1-1 0,-1 0 1,1 0-3,1 1 0,0 0 1,1-1-1,-1 1 1,1-1-1,-1 0 1,1 1-1,-1-1 1,0-1 0,1 1-1,-1 0 1,1 0-1,31-5 42,7 0-1997,-32 4 104,0 1-1,0 0 1,5 1 1851,11 3-3237</inkml:trace>
  <inkml:trace contextRef="#ctx0" brushRef="#br0" timeOffset="-39615.383">1085 306 3712,'-8'-18'1285,"8"17"-1241,0 1 0,0 0 0,0-1 1,0 1-1,0-1 0,0 1 0,0 0 0,-1-1 0,1 1 0,0 0 0,0 0 0,0-1 0,-1 1 0,1 0 1,0-1-1,0 1 0,-1 0 0,1 0 0,0 0 0,-1-1 0,1 1 0,0 0 0,0 0 0,-1 0 1,1 0-1,0-1 0,-1 1 0,1 0 0,-1 0 0,1 0 0,0 0 0,-1 0 0,1 0 0,0 0 0,-1 0 1,1 0-1,0 0 0,-1 0 0,1 0 0,0 0 0,-1 1 0,1-1 0,0 0 0,-1 0 0,1 0 0,0 0 1,-1 1-1,1-1 0,0 0 0,-1 0 0,1 1 0,0-1 0,0 0 0,-1 1-44,-1 1 338,0 1-1,0 0 1,0 0 0,0 0-1,-1 1-337,2 0 91,-23 37 787,2 2 1,-11 31-879,26-56 31,1 0 0,0 1 0,2 0 0,0 0 0,2 0 0,0 0 0,1 1 0,0 0-31,2-4 64,1 0 0,0 0 0,1 0-1,0 0 1,1-1 0,1 1-1,7 13-63,-7-18-256,1 0-1,0-1 0,0 0 0,8 9 257,-8-12-856,1 0 0,-1 0 0,1 0 0,1-1 0,-1 0 0,5 2 856,19 8-3173</inkml:trace>
  <inkml:trace contextRef="#ctx0" brushRef="#br0" timeOffset="-30205.026">2422 609 4224,'4'0'1568,"5"0"-1216,3-4 480,0 4 96,4-2-384,9-3-128,2-1-256,7 0-64,-1 4-1088,4 0-544</inkml:trace>
  <inkml:trace contextRef="#ctx0" brushRef="#br0" timeOffset="-29729.258">3005 191 1664,'-2'-7'686,"5"17"-309,3 22 784,1 53 1950,-4 0 0,-4 14-3111,1-28 700,0 351-860,0-416-1786</inkml:trace>
  <inkml:trace contextRef="#ctx0" brushRef="#br0" timeOffset="-29217.839">3004 254 384,'28'-35'256,"-4"27"-192,17 2-96,-18 12-64,8 10 768,3 9 320,-3-1 576,-10 3 224,-12 3-192,-12 0-96,-12 3-768,-12-3-352,-5 3-256,-1-3-320,3-3-32,5-8-2432</inkml:trace>
  <inkml:trace contextRef="#ctx0" brushRef="#br0" timeOffset="-32206.789">1507 689 640,'4'14'256,"-1"-3"-192,3 24 960,-3-16 480,0 6-672,0 3-352,-3 1-256,0 4-32,0-3-96,0 0 0,0-3 32,0-2 64,0-3-960,0-7-416,0-3-192,0-7 32</inkml:trace>
  <inkml:trace contextRef="#ctx0" brushRef="#br0" timeOffset="-31829.533">1477 701 1792,'0'-1'41,"-1"0"0,1 0 0,0 1 0,0-1 1,0 0-1,0 0 0,0 0 0,0 1 0,0-1 0,0 0 0,0 0 0,0 0 1,0 1-1,0-1 0,0 0 0,1 0 0,-1 1 0,0-1 0,1 0 0,-1 0 1,1 1-1,-1-1-41,1 0 1,0 1 0,0-1 0,-1 1 0,1-1 0,0 1 1,0 0-1,0-1 0,0 1 0,0 0 0,0 0 0,-1 0 1,1 0-1,0 0 0,0 0 0,0 0 0,0 0 0,0 0 1,0 0-1,0 0 0,0 1-1,4 0 116,-1 0 1,-1 0-1,1 0 1,0 1 0,0 0-1,0 0 1,-1 0-1,1 0 1,-1 1-1,0-1 1,1 1-1,-1 0 1,-1 0-1,1 0 1,0 0-1,-1 0 1,1 1-117,-1-2 170,-1 1 1,0-1-1,1 1 1,-1-1 0,0 1-1,0 0 1,0 0-1,-1-1 1,1 1-1,-1 0 1,1 0 0,-1 0-1,0-1 1,0 1-1,0 0 1,-1 0-1,1 0 1,0 0 0,-1-1-1,0 1 1,0 0-1,0-1 1,0 1-1,0 0 1,-1-1-171,-10 15 116,9-13-279,0-1 0,0 1 0,1-1 0,0 1 0,-2 2 163,3 0-2090</inkml:trace>
  <inkml:trace contextRef="#ctx0" brushRef="#br0" timeOffset="-31828.533">1651 720 640,'4'8'256,"-2"-2"-192,8 13 672,-4-11 320,-3 5-416,0 7-192,-3-1-128,0 2-64,0 1-128,-3 3-96,0-4-1280,0-1-512</inkml:trace>
  <inkml:trace contextRef="#ctx0" brushRef="#br0" timeOffset="-30952.918">1691 695 2560,'2'-1'132,"1"0"-1,-1 1 1,1 0 0,-1-1-1,1 1 1,-1 0 0,1 0 0,-1 1-1,1-1 1,2 1-132,3 0 112,53-1-821,20 5 709,-72-4-441,-1 0 0,1-1 1,-1-1-1,0 1 0,1-1 441,-4 0 310,0 0-1,-1-1 1,1 1-1,-1-1 1,5-1-310,-9 5 3387,-3 8-2284,-2 10-964,0-1 0,2 1-1,0 0 1,1 0 0,2 0-1,0 20-138,1-35-246,-1 0-1,1 0 0,-1 0 0,1 0 0,1-1 0,-1 1 0,3 4 247,4 8-1866</inkml:trace>
  <inkml:trace contextRef="#ctx0" brushRef="#br0" timeOffset="-30951.918">2025 766 1664,'-2'2'70,"0"0"0,0-1 0,0 1 0,1 0 0,-1 0 0,1 1 0,-1-1 0,1 0 0,0 0 0,0 1 0,0-1-1,0 1 1,0-1 0,0 1 0,1-1 0,-1 1 0,1-1 0,0 1 0,-1 1-70,1 0 36,0 1 0,0-1-1,0 0 1,1 0 0,-1 0 0,1 1 0,0-1-1,0 0 1,0 0 0,1 0 0,1 3-36,-2-5 77,0-1 0,0 0 0,-1 0 1,1 0-1,0 0 0,0 0 0,0-1 0,0 1 1,0 0-1,0 0 0,0-1 0,0 1 1,1 0-1,-1-1 0,0 1 0,0-1 1,0 0-1,1 1 0,-1-1 0,0 0 1,0 0-1,1 0 0,-1 0 0,0 0 1,1 0-1,-1 0 0,0 0 0,1 0 1,-1 0-1,0-1 0,0 1 0,0-1 1,1 1-1,-1-1 0,0 1 0,0-1 1,0 0-1,0 0 0,0 1 0,0-1 0,0 0 1,0 0-1,0 0 0,0 0 0,0 0 1,-1 0-1,1 0 0,0 0 0,-1 0 1,1-1-1,-1 1 0,1 0 0,-1 0 1,0-1-1,1 1 0,-1 0 0,0 0 1,0-1-1,0 1 0,0-1-77,0-1-477,0 0-1,-1 0 1,1 0 0,-1 0-1,1 0 1,-1 0 0,0 0 0,-2-2 477,1-1-2315</inkml:trace>
  <inkml:trace contextRef="#ctx0" brushRef="#br0" timeOffset="-30574.663">2080 755 2048,'0'-6'864,"9"1"-672,3 3-128,-3 2-96,4-4 0,3 8 0,2-4-64,3 0 0,-3-4-736,1 2-224</inkml:trace>
  <inkml:trace contextRef="#ctx0" brushRef="#br0" timeOffset="-30573.663">2245 689 5120,'-15'6'2016,"9"0"-1568,3 12-64,3-7-128,0 5-192,0 3 32,0 4-64,0-1-32,3-1 32,3 4-32,4-3 64,2-3-2368,6-3-1056,4-3 1696</inkml:trace>
  <inkml:trace contextRef="#ctx0" brushRef="#br0" timeOffset="-33033">1326 109 1920,'1'0'45,"-1"0"1,1 0-1,-1 1 1,1-1-1,0 0 1,-1 0-1,1 1 1,-1-1-1,1 0 1,-1 1-1,1-1 1,-1 0-1,0 1 1,1-1-1,-1 1 1,1-1-1,-1 1 1,0-1-1,1 1 0,-1-1 1,0 1-1,0-1 1,1 1-1,-1-1 1,0 1-1,0-1 1,0 1-46,5 22 575,-2 25 1237,-2 0 1,-4 29-1813,2-44 465,-2 60 552,-3 75 57,-18 235-200,23-374-828,2-18-490,-2 0 1,1 0-1,-3 9 444,2-18-2230,1-3 871,-1-6-732,3-7-250</inkml:trace>
  <inkml:trace contextRef="#ctx0" brushRef="#br0" timeOffset="-32596.578">1250 83 3456,'0'-1'42,"0"0"1,0 0-1,0-1 1,1 1 0,-1 0-1,0 0 1,1 0-1,-1 0 1,1 0-1,-1 0 1,1 0-1,-1 0 1,1 0-1,0 0 1,-1 0-1,1 1 1,0-1-1,0 0 1,-1 0-1,1 1 1,0-1-1,0 0 1,0 1-1,0-1 1,0 1-1,0-1 1,0 1-1,0 0 1,0-1 0,0 1-1,1 0 1,-1 0-1,0 0 1,0 0-1,0 0 1,0 0-1,1 0-42,23-2-29,0 1 0,23 2 29,-40-1-35,1 1 0,-1 1 1,1 0-1,-1 0 0,0 1 1,0-1-1,0 2 0,0-1 1,-1 1-1,5 3 35,-9-4 135,0-1 1,1 1 0,-1 0-1,0 0 1,-1 0-1,1 1 1,-1-1 0,1 1-1,-1-1 1,0 1-1,0 0 1,-1 0 0,1 0-1,-1 0 1,0 0-1,0 0 1,0 0-1,0 0 1,-1 0 0,0 1-1,0-1 1,0 0-1,-1 4-135,1 1 218,-2 0-1,0 1 0,0-1 0,0 0 0,-1 0 1,0-1-1,-1 1 0,0-1 0,-1 0 0,-2 5-217,2-6 27,0-1-1,-1 1 1,0-1-1,0 0 0,0 0 1,-4 2-27,-11 7-1088,-12 5 1088,12-7-1124,3-1-1201</inkml:trace>
  <inkml:trace contextRef="#ctx0" brushRef="#br0" timeOffset="-32206.789">1507 689 640,'4'14'256,"-1"-3"-192,3 24 960,-3-16 480,0 6-672,0 3-352,-3 1-256,0 4-32,0-3-96,0 0 0,0-3 32,0-2 64,0-3-960,0-7-416,0-3-192,0-7 32</inkml:trace>
  <inkml:trace contextRef="#ctx0" brushRef="#br0" timeOffset="-31829.533">1477 701 1792,'0'-1'41,"-1"0"0,1 0 0,0 1 0,0-1 1,0 0-1,0 0 0,0 0 0,0 1 0,0-1 0,0 0 0,0 0 0,0 0 1,0 1-1,0-1 0,0 0 0,1 0 0,-1 1 0,0-1 0,1 0 0,-1 0 1,1 1-1,-1-1-41,1 0 1,0 1 0,0-1 0,-1 1 0,1-1 0,0 1 1,0 0-1,0-1 0,0 1 0,0 0 0,0 0 0,-1 0 1,1 0-1,0 0 0,0 0 0,0 0 0,0 0 0,0 0 1,0 0-1,0 0 0,0 1-1,4 0 116,-1 0 1,-1 0-1,1 0 1,0 1 0,0 0-1,0 0 1,-1 0-1,1 0 1,-1 1-1,0-1 1,1 1-1,-1 0 1,-1 0-1,1 0 1,0 0-1,-1 0 1,1 1-117,-1-2 170,-1 1 1,0-1-1,1 1 1,-1-1 0,0 1-1,0 0 1,0 0-1,-1-1 1,1 1-1,-1 0 1,1 0 0,-1 0-1,0-1 1,0 1-1,0 0 1,-1 0-1,1 0 1,0 0 0,-1-1-1,0 1 1,0 0-1,0-1 1,0 1-1,0 0 1,-1-1-171,-10 15 116,9-13-279,0-1 0,0 1 0,1-1 0,0 1 0,-2 2 163,3 0-2090</inkml:trace>
  <inkml:trace contextRef="#ctx0" brushRef="#br0" timeOffset="-31828.533">1651 720 640,'4'8'256,"-2"-2"-192,8 13 672,-4-11 320,-3 5-416,0 7-192,-3-1-128,0 2-64,0 1-128,-3 3-96,0-4-1280,0-1-512</inkml:trace>
  <inkml:trace contextRef="#ctx0" brushRef="#br0" timeOffset="-31364.351">1627 561 3968,'0'0'1472,"3"0"-1120,3 3-192,-6-3-96,7 3-928,-2 2-288,5 1-288,2 4 0</inkml:trace>
  <inkml:trace contextRef="#ctx0" brushRef="#br0" timeOffset="-30952.918">1691 695 2560,'2'-1'132,"1"0"-1,-1 1 1,1 0 0,-1-1-1,1 1 1,-1 0 0,1 0 0,-1 1-1,1-1 1,2 1-132,3 0 112,53-1-821,20 5 709,-72-4-441,-1 0 0,1-1 1,-1-1-1,0 1 0,1-1 441,-4 0 310,0 0-1,-1-1 1,1 1-1,-1-1 1,5-1-310,-9 5 3387,-3 8-2284,-2 10-964,0-1 0,2 1-1,0 0 1,1 0 0,2 0-1,0 20-138,1-35-246,-1 0-1,1 0 0,-1 0 0,1 0 0,1-1 0,-1 1 0,3 4 247,4 8-1866</inkml:trace>
  <inkml:trace contextRef="#ctx0" brushRef="#br0" timeOffset="-30951.918">2025 766 1664,'-2'2'70,"0"0"0,0-1 0,0 1 0,1 0 0,-1 0 0,1 1 0,-1-1 0,1 0 0,0 0 0,0 1 0,0-1-1,0 1 1,0-1 0,0 1 0,1-1 0,-1 1 0,1-1 0,0 1 0,-1 1-70,1 0 36,0 1 0,0-1-1,0 0 1,1 0 0,-1 0 0,1 1 0,0-1-1,0 0 1,0 0 0,1 0 0,1 3-36,-2-5 77,0-1 0,0 0 0,-1 0 1,1 0-1,0 0 0,0 0 0,0-1 0,0 1 1,0 0-1,0 0 0,0-1 0,0 1 1,1 0-1,-1-1 0,0 1 0,0-1 1,0 0-1,1 1 0,-1-1 0,0 0 1,0 0-1,1 0 0,-1 0 0,0 0 1,1 0-1,-1 0 0,0 0 0,1 0 1,-1 0-1,0-1 0,0 1 0,0-1 1,1 1-1,-1-1 0,0 1 0,0-1 1,0 0-1,0 0 0,0 1 0,0-1 0,0 0 1,0 0-1,0 0 0,0 0 0,0 0 1,-1 0-1,1 0 0,0 0 0,-1 0 1,1-1-1,-1 1 0,1 0 0,-1 0 1,0-1-1,1 1 0,-1 0 0,0 0 1,0-1-1,0 1 0,0-1-77,0-1-477,0 0-1,-1 0 1,1 0 0,-1 0-1,1 0 1,-1 0 0,0 0 0,-2-2 477,1-1-2315</inkml:trace>
  <inkml:trace contextRef="#ctx0" brushRef="#br0" timeOffset="-30574.663">2080 755 2048,'0'-6'864,"9"1"-672,3 3-128,-3 2-96,4-4 0,3 8 0,2-4-64,3 0 0,-3-4-736,1 2-224</inkml:trace>
  <inkml:trace contextRef="#ctx0" brushRef="#br0" timeOffset="-30573.663">2245 689 5120,'-15'6'2016,"9"0"-1568,3 12-64,3-7-128,0 5-192,0 3 32,0 4-64,0-1-32,3-1 32,3 4-32,4-3 64,2-3-2368,6-3-1056,4-3 1696</inkml:trace>
  <inkml:trace contextRef="#ctx0" brushRef="#br0" timeOffset="-2356.337">3073 841 2560,'-5'0'1162,"6"0"39,-1 0 25,13 0 715,-7 0-1812,-1-1-1,0 0 0,0 0 0,0 0 0,0-1 1,0 1-1,3-3-128,34-17 244,-33 15-180,0 0 1,0 0 0,-1-1 0,0-1 0,0 1-1,-1-1 1,0-1 0,-1 1 0,1-1-1,-1 0 1,-1 0 0,0-1 0,0 0-1,0-3-64,-4 10 119,0 0-1,0 0 0,0 0 0,0 0 0,0-1 0,-1 1 0,0 0 1,1-1-1,-1 1 0,0 0 0,-1 0 0,1-1 0,-1 0-118,1 4 8,0 0-1,0 0 0,0 0 0,0 0 1,0 0-1,0-1 0,0 1 0,0 0 1,0 0-1,0 0 0,-1 0 0,1 0 1,0 0-1,0 0 0,0 0 0,0-1 1,0 1-1,0 0 0,0 0 0,-1 0 1,1 0-1,0 0 0,0 0 0,0 0 1,0 0-1,0 0 0,-1 0 0,1 0 1,0 0-1,0 0 0,0 0 0,0 0 1,0 0-1,0 0 0,-1 0 0,1 0 1,0 0-1,0 0 0,0 0 0,0 0 1,0 0-1,0 0 0,-1 1 0,1-1 1,0 0-1,0 0 0,0 0 0,0 0 1,0 0-1,0 0 0,0 0 0,0 0 1,0 1-1,-1-1 0,1 0 0,0 0 1,0 0-1,0 0 0,0 0-7,-5 9 74,-2 5-82,2 0 0,-4 13 8,3-5 0,-4 12-120,-3 18 120,6-18-8,4-21 30,2 0 1,0 0-1,0 1 1,2 11-23,-1-2 326,2-23-198,1-1-84,-1 0 1,1 0 0,-1 0-1,1 0 1,-1-1 0,0 1-1,0-1 1,0 1 0,0-1-1,0 0 1,1 0-45,19-26 237,-17 21-112,0 0 0,1 0 1,3-2-126,-9 9 24,1-1-1,-1 1 1,0-1 0,1 1 0,-1 0 0,1-1 0,-1 1 0,1 0 0,0 0 0,-1-1 0,1 1 0,-1 0 0,1 0-1,-1 0 1,1 0 0,0 0 0,-1 0 0,1 0 0,0 0 0,-1 0 0,1 0 0,-1 0 0,1 0 0,0 0 0,-1 0 0,1 0-1,-1 1 1,1-1 0,-1 0 0,1 0 0,-1 1 0,1-1 0,-1 0 0,1 1 0,-1-1 0,1 1 0,-1-1 0,1 0 0,-1 1-1,0-1 1,1 1-24,2 4 147,0-1 0,0 1 0,-1-1 0,1 1 0,-1 0-147,3 5-174,3 2-1191,-7-10 287,1 0 0,-1 0 0,1 0 0,-1-1-1,1 1 1,0-1 0,1 2 1078,9 2-3845</inkml:trace>
  <inkml:trace contextRef="#ctx0" brushRef="#br0" timeOffset="-1743.998">3552 258 3072,'15'16'1120,"1"0"-864,8 17 704,-12-16 320,10 7-32,-1 6 32,-5-2 0,-3-3 0,-4 20-704,-4-7 96,-10 20 0,-2-12-160,-15 6 32,8-6-320,-11 1-128,3-9-1280,-2-3-480,5-5-2144</inkml:trace>
  <inkml:trace contextRef="#ctx0" brushRef="#br0" timeOffset="-592.156">539 1224 1920,'-4'-4'593,"4"4"-438,-1-1 0,0 1 1,1-1-1,-1 1 0,1-1 1,-1 0-1,1 1 1,-1-1-1,1 1 0,0-1 1,-1 0-1,1 1 0,0-1 1,-1 0-1,1 0 0,0 1 1,0-1-1,0 0 0,-1 0 1,1 1-1,0-1 0,0 0-155,3 0 132,-1 0 0,0 0-1,1 0 1,-1 1 0,1-1-1,-1 1 1,1 0 0,1 0-132,-1-1 98,14-1 124,1 0-1,-1 1 1,13 1-222,-15 0 34,149-5 626,-95 2-195,105-7 268,-81 3-458,256-11 333,52 9-138,-371 8-416,366-8 537,-98 8-377,-159 1-55,272 3 273,-68 3-165,-97 1-164,-141-1-3102,-67-3 2</inkml:trace>
  <inkml:trace contextRef="#ctx0" brushRef="#br0" timeOffset="1264.697">1 1424 6016,'9'23'2805,"10"28"-1562,2 3 165,2-1 0,6 5-1408,-25-50 269,0 0 1,0 0-1,1 0 1,0-1 0,1 0-1,0 0 1,0 0 0,0 0-1,3 0-269,-9-6 21,1-1 0,-1 0 0,0 0-1,1 0 1,-1 0 0,0 1 0,1-1-1,-1 0 1,0 0 0,1 0 0,-1 0 0,1 0-1,-1 0 1,0 0 0,1 0 0,-1 0-1,1 0 1,-1 0 0,0-1 0,1 1 0,-1 0-1,0 0 1,1 0 0,-1 0 0,0-1-1,1 1 1,-1 0 0,0 0 0,1-1 0,-1 1-1,0 0 1,0 0 0,1-1 0,-1 1-1,0 0 1,0-1 0,0 1 0,1 0 0,-1-1-21,2-2 72,-1-1 1,1 1-1,-1 0 1,1-1-1,-1-2-72,8-34 378,3-34-378,-10 56 6,5-36 61,-2-24-67,-4 62-3,4-148-199,-4 119 132,6-324-681,-6 293 664,1-356-242,-8 302 335,0-52-39,6 180 19,0 1 0,0 0 0,0 0 0,0 0 0,0-1 0,1 1 0,-1 0 0,1 0 0,-1 0 0,1 0 0,-1 0 0,1 0 0,-1 0 0,1 0 0,0 0 0,0 0 0,-1 0 0,1 0 0,0 0 0,0 1 0,0-1 0,0 0 0,0 1 0,0-1 1,0 0-1,0 1 0,0-1 0,1 1 0,-1 0 0,0-1 0,0 1 14,5-1-1,0 0 0,1 0-1,-1 0 1,0 1 0,3 0 1,-8 0 2,472 5-220,9-1 180,298-1 13,-3 15-14,-529-7-67,320 8 153,-494-18-1146,-12 2-543</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2:54.603"/>
    </inkml:context>
    <inkml:brush xml:id="br0">
      <inkml:brushProperty name="width" value="0.05" units="cm"/>
      <inkml:brushProperty name="height" value="0.05" units="cm"/>
    </inkml:brush>
  </inkml:definitions>
  <inkml:trace contextRef="#ctx0" brushRef="#br0">13 11 4736,'-9'-6'1824,"6"4"-1408,3 0 736,0 2 288,3 2-448,3-2-160,3 0-640,3 0-192,7 0-32,5 0 64,4 0 64,0 2-256,-4 2-64,1 4-2496,-7 3-1536,-2-1 1728</inkml:trace>
  <inkml:trace contextRef="#ctx0" brushRef="#br0" timeOffset="404.242">21 173 6912,'-9'-9'2624,"9"15"-2048,9-9-224,-2 3-192,11-11-160,9 3 0,4-3-96,3 3 64,0 0-2304,0 6-960,-4 2 1056,-6 8 608</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52:52.496"/>
    </inkml:context>
    <inkml:brush xml:id="br0">
      <inkml:brushProperty name="width" value="0.05" units="cm"/>
      <inkml:brushProperty name="height" value="0.05" units="cm"/>
    </inkml:brush>
  </inkml:definitions>
  <inkml:trace contextRef="#ctx0" brushRef="#br0">2 126 896,'-1'-5'503,"1"0"0,-1 1 1,1-1-1,1 1 0,-1-1 0,1 1 1,-1-1-1,1 1 0,1-1 0,-1 1 0,1 0 1,-1 0-1,1-1 0,2-2-503,14-18 240,-15 22-235,-1 0 0,1 1 0,0-1 0,-1 1 1,1 0-1,0 0 0,0 0 0,1 0 0,-1 1 0,0-1 0,0 1 0,1 0 0,-1 0 1,1 0-1,-1 0 0,1 0 0,1 1-5,-2 0 13,0 0 0,0 0-1,0 0 1,-1 1 0,1-1 0,0 1 0,0 0 0,0 0 0,-1 0 0,1 0 0,-1 0-1,1 0 1,-1 1 0,1-1 0,-1 1 0,0 0 0,0 0 0,1 0 0,-1 0 0,-1 0-1,3 2-12,0 3 157,1 0 1,-1 1-1,-1-1 0,0 1 0,0-1 0,0 1 0,-1 0 0,1 2-157,1 14 609,0 0 0,-1 5-609,-1 54 1629,-2-53-650,1 0-1,2-1 1,1 5-979,-3-31 116,0 1-1,0-1 1,0 1-1,0-1 0,1 1 1,-1-1-1,1 0 1,1 3-116,-2-6 24,-1 1 0,1 0 0,-1-1-1,1 1 1,-1 0 0,1-1 0,0 1 0,-1-1 0,1 1 0,-1-1 0,1 1 0,0-1 0,0 0 0,-1 1 0,1-1-1,0 0 1,0 0 0,-1 1 0,1-1 0,0 0 0,0 0 0,0 0 0,-1 0 0,1 0 0,0 0 0,0 0-1,0 0 1,-1 0 0,1 0 0,0-1 0,0 1 0,-1 0 0,1-1 0,0 1 0,0 0 0,-1-1 0,1 1-1,0-1 1,-1 1 0,1-1 0,0 1-24,2-4 57,1 0 0,-1 0 0,1 0-1,-1-1 1,-1 1 0,1-1 0,-1 0 0,1 1 0,-1-2-57,2-2 5,48-111-620,-22 38-3895,-21 55 532</inkml:trace>
  <inkml:trace contextRef="#ctx0" brushRef="#br0" timeOffset="835.026">554 303 3200,'-1'-18'1087,"1"15"-862,0-1 1,-1 1-1,1 0 1,-1 0-1,1-1 1,-1 1-1,0 0 0,0 0-225,-1-1 340,1 1 0,-1-1-1,0 1 1,0 0 0,0-1-1,0 1 1,0 0 0,-2-1-340,3 3 106,0 0 0,-1 0 1,1 0-1,-1 0 0,1 0 0,-1 1 1,1-1-1,-1 0 0,0 1 0,1-1 1,-1 1-1,0 0 0,1-1 0,-1 1 1,0 0-1,1 0 0,-1 0 0,0 0 1,0 0-1,0 1-106,1-1 23,0 1 0,-1-1 0,1 1 0,-1 0 0,1-1 1,0 1-1,-1 0 0,1 0 0,0 0 0,0 0 0,0 0 0,0 0 0,0 0 0,0 0 0,0 1 0,0-1 1,0 0-1,0 1 0,1-1 0,-1 2-23,-3 4 18,1 0 1,1 0-1,-1 4-18,-3 11 30,1 0-1,2 0 0,0 0 1,1 1-1,1-1 0,2 19-29,-1-38 33,1 0 1,-1-1-1,0 1 0,1 0 0,0 0 0,0 0 1,0-1-1,0 1 0,1 2-33,-2-5 12,1 1 0,-1-1 0,0 1 0,1-1 0,-1 0 0,1 1 0,-1-1 0,0 0 0,1 1 0,-1-1 0,1 0 0,-1 1 0,1-1 0,-1 0 0,1 0 0,-1 0 0,1 1 0,-1-1 0,1 0 0,-1 0 0,1 0-12,0 0 19,0 0 1,0-1-1,0 1 1,0 0-1,0 0 1,0-1-1,0 1 1,0 0-1,0-1 1,0 1-1,-1-1 1,1 0-1,0 1 0,0-1 1,0 0-20,6-6 44,0 0 1,0 0-1,5-9-44,11-12-64,-2 8-16,1 1 0,0 0 0,8-3 80,-27 19-8,1 1 0,1-1-1,-1 1 1,0 0-1,0 0 1,1 1 0,-1-1-1,4 0 9,-7 2-1,1 0 1,-1 0-1,0 0 0,1-1 0,-1 1 1,0 1-1,1-1 0,-1 0 0,0 0 1,0 0-1,1 1 0,-1-1 0,0 1 1,0-1-1,1 1 0,-1-1 0,0 1 1,0 0-1,0-1 0,0 1 0,0 0 0,0 0 1,0 0-1,0 0 0,0 0 0,0 0 1,-1 0-1,1 0 0,0 0 0,-1 1 1,1-1 0,1 2 63,-1 1 0,0-1 0,0 1 1,0-1-1,0 1 0,-1 0 0,1-1 1,-1 1-1,0 0 0,0-1 0,0 1 1,0 0-1,-1-1 0,0 1 0,1-1 0,-1 1 1,-1-1-1,1 1 0,0-1 0,-1 0 1,0 1-1,1-1 0,-1 0 0,-1 0 1,1 0-64,-2 2 77,0-1 0,0 1 0,0-1 0,-1 0 0,0 0 1,0-1-1,0 1 0,0-1 0,0 0 0,-1-1 0,0 1 1,1-1-1,-1 0 0,-5 1-77,9-2 4,0-1 0,0 0 1,0 0-1,0 1 0,0-1 0,0 0 1,0 0-1,0-1 0,0 1 0,-2-1-4,3 1-72,0-1 0,0 1-1,0-1 1,0 1-1,0-1 1,0 0 0,0 0-1,0 1 1,0-1-1,0 0 1,1 0-1,-1 0 1,0 0 0,0 0-1,1 0 1,-1 0-1,1 0 1,-1 0 0,1-1 72,-6-20-2102,2-9-1332</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37:06.405"/>
    </inkml:context>
    <inkml:brush xml:id="br0">
      <inkml:brushProperty name="width" value="0.05" units="cm"/>
      <inkml:brushProperty name="height" value="0.05" units="cm"/>
    </inkml:brush>
  </inkml:definitions>
  <inkml:trace contextRef="#ctx0" brushRef="#br0">1793 492 3712,'0'-1'182,"1"-1"95,-1-1-1,0 1 1,1 0 0,-1 0 0,0 0-1,0-1 1,0 1 0,-1 0-1,1 0 1,-1-1-277,1 2 138,-1 1 0,1 0 0,0 0 0,-1-1 0,1 1 0,-1 0 0,1 0-1,-1 0 1,1 0 0,0 0 0,-1 0 0,1 0 0,-1 0 0,1 0 0,-1 0 0,1 0 0,-1 0 0,1 0-1,-1 0 1,1 0 0,0 0 0,-1 0 0,1 1-138,-10 1 385,2 2-290,0 0 0,0 0 0,1 1 0,-1 0-1,1 1 1,0-1 0,1 1 0,-1 1 0,0 0-95,-2 3 101,0 0 1,1 1-1,0 0 1,1 0 0,-3 5-102,8-12 17,0 0 0,1 0 1,-1 0-1,1 0 1,-1 1-1,1-1 0,1 0 1,-1 1-1,1-1 1,-1 0-1,1 1 0,0-1 1,1 1-1,-1-1 1,1 0-1,0 1 1,0-1-1,1 2-17,-1-3-5,0 0-1,0-1 1,0 1 0,1 0-1,-1-1 1,1 0-1,0 1 1,0-1 0,0 0-1,0 0 1,0 0 0,1 1 5,2 0 16,0 0 0,1 0 0,-1 0 0,1-1 0,3 1-16,-8-3 21,0 1-1,0-1 1,0 0 0,0 1-1,0-1 1,0 1 0,0-1 0,0 1-1,0-1 1,-1 1 0,1 0-1,0 0 1,0-1 0,0 1 0,-1 0-1,1 0 1,0 0 0,-1 0-1,1-1 1,-1 1 0,1 0-1,-1 0 1,1 0 0,-1 1 0,0-1-1,1 0 1,-1 0 0,0 0-1,0 0 1,0 0 0,0 0 0,0 0-1,0 0 1,0 0 0,0 0-1,-1 0 1,1 1 0,0-1-21,-2 5 269,-1-1 0,0 1 1,0 0-1,0-1 0,0 0 1,-3 3-270,-7 12 365,12-18-379,1-1 0,-1 1 0,0-1 0,1 1 0,-1 0 0,1-1 0,0 1-1,-1-1 1,1 1 0,0 0 0,0-1 0,0 1 0,0 0 0,0-1 0,0 1 0,1 0 0,-1-1 0,1 1 0,-1-1 0,1 1 0,-1 0 0,2 0 14,-1 0-156,0-1 0,0 0 0,0 0 0,1 1 0,-1-1 0,0 0 0,1 0 0,-1 0 0,1-1 0,-1 1 0,1 0 0,0 0 0,-1-1 1,1 1-1,-1-1 0,1 0 0,0 1 0,0-1 0,-1 0 0,1 0 0,1 0 156,7-1-1229,-1 0-1,1-1 1,-1 0 0,0 0 0,0-1-1,1 0 1230,14-6-2245</inkml:trace>
  <inkml:trace contextRef="#ctx0" brushRef="#br0" timeOffset="540.493">1955 610 4480,'-3'2'284,"-1"0"0,1 0 1,0 0-1,-1 1 0,1-1 1,0 1-1,0 0 0,1 0 0,-1 0 1,1 0-1,-1 1 0,1-1 1,0 0-1,0 1 0,1 0 0,-1-1 1,1 1-1,-1 0 0,1 0-284,-3 11 195,0 0 0,1 1 0,0-1 0,1 6-195,2-17 25,0 0 1,0 1-1,0-1 1,1 0-1,-1 0 1,1 0-1,0 0 1,0 0-1,1-1 1,1 5-26,-3-7 11,1 0 0,-1 1 0,1-1 0,0 0 1,0 0-1,-1 0 0,1 0 0,0 0 0,0 0 0,0 0 1,0 0-1,0 0 0,1 0 0,-1-1 0,0 1 0,0 0 1,0-1-1,1 1 0,-1-1 0,0 1 0,1-1 1,-1 0-1,0 0 0,1 1 0,-1-1 0,1 0 0,-1 0 1,0 0-1,1 0 0,-1-1 0,0 1 0,1 0 0,-1 0 1,1-1-12,4-1 24,0-1 0,-1 0 0,1 0 1,-1 0-1,1-1 0,-1 0 0,0 0 1,0 0-1,-1-1 0,4-3-24,8-11 7,-1 0 0,1-4-7,1-1-80,-1-2 0,-2 0 0,0-1 0,-2 0 0,-1-1 1,2-12 79,-6 18 225,-2 0 0,-1 0 0,0 0 0,-2 0 1,0-1-1,-2 1 0,-1-1 0,-2-19-225,2 39 145,-3-18 582,4 20-675,0 0 0,-1 0 1,1 1-1,0-1 0,-1 0 1,1 0-1,0 1 0,-1-1 1,1 0-1,-1 1 0,1-1 1,-1 1-1,1-1 0,-1 0 0,1 1 1,-1-1-1,0 1 0,1 0 1,-1-1-1,0 1 0,0-1 1,1 1-1,-1 0-52,0 0 30,1 0 0,-1 0-1,1 0 1,-1 0 0,1 0 0,-1 0 0,1 0 0,-1 0 0,1 1 0,0-1-1,-1 0 1,1 0 0,-1 1 0,1-1 0,-1 0 0,1 0 0,0 1-1,-1-1 1,1 0 0,0 1 0,-1-1 0,1 1 0,0-1 0,-1 0 0,1 1-30,-6 8 139,1-1 0,0 2 1,0-1-1,1 0 1,0 1-1,0 0 1,-1 9-140,-3 13 298,-2 30-298,7-38 38,1-1-1,1 1 1,1-1-1,1 1 1,1 0-1,2 1-37,-1-7-88,1-1-1,1 0 0,0 0 0,1-1 0,1 1 0,1-1 1,0-1-1,7 9 89,-6-10-1161,1 0-1,11 10 1162,-15-18-1276,0 0-1,0 0 0,1-1 0,-1 0 0,1 0 0,5 2 1277,16 5-3941</inkml:trace>
  <inkml:trace contextRef="#ctx0" brushRef="#br0" timeOffset="-2375.045">271 647 3968,'-11'-5'1005,"10"5"-928,0 0-1,0-1 0,0 1 0,0 0 0,1-1 1,-1 1-1,0-1 0,0 1 0,0-1 0,0 0 1,1 1-1,-1-1-76,-2-23 869,3 23-793,0 0 0,0 0 0,0 0 0,0 0 0,0 1 0,0-1 1,-1 0-1,1 0 0,0 0 0,-1 1 0,1-1 0,0 0 0,-1 0 0,1 1 0,-1-1 0,1 0 0,-1 1 0,1-1 0,-1 1 0,0-1 0,1 1 0,-1-1 1,0 1-1,0-1 0,1 1 0,-1 0 0,0-1 0,0 1-76,-1-1 78,0 1 0,0 0 0,0-1 0,0 1 0,0 0 0,0 0 0,0 0 0,0 1 0,-1-1-78,-5 2 93,1 0-1,0 1 1,0 0 0,0 0-1,0 0 1,-5 5-93,-38 26 367,39-25-295,0 0 0,0 0 1,1 1-1,1 0 0,0 1 0,0 0 1,1 0-1,0 1 0,-5 10-72,12-18-1,0-1 0,-1 0-1,1 1 1,1-1 0,-1 1-1,0-1 1,1 1 0,0 0 0,0-1-1,0 1 1,0-1 0,0 1-1,1-1 1,0 1 0,-1-1-1,1 1 1,1-1 0,-1 1 0,0-1-1,1 0 1,0 0 0,0 0-1,0 0 1,0 0 0,0 0-1,0 0 1,1-1 0,-1 1-1,1-1 1,0 0 0,1 1 1,2 2-2,-1-1 0,1-1 0,0 1 0,1-1 0,-1 0 0,1 0 0,-1-1 0,1 0 1,0 0-1,0-1 0,0 0 0,0 0 0,0 0 0,0-1 0,6 0 2,-1-2-659,0 0 1,0-1-1,0 0 0,2-2 659,17-7-2602</inkml:trace>
  <inkml:trace contextRef="#ctx0" brushRef="#br0" timeOffset="-1881.976">266 808 4992,'0'1'1589,"0"3"-1504,0-1 0,0 0-1,1 1 1,-1-1 0,1 0-1,0 0 1,0 1 0,0-1 0,1 0-85,0 4 80,-1-6-75,-1 1 0,1 0-1,0-1 1,0 1 0,0-1 0,0 1 0,0-1 0,0 0 0,0 1 0,0-1 0,0 0-1,1 0 1,-1 1 0,0-1 0,1 0 0,-1-1 0,1 1 0,-1 0 0,1 0 0,0-1 0,-1 1-1,1 0 1,0-1 0,-1 0 0,1 1 0,0-1 0,0 0 0,0 0-5,5 0 38,0-1 1,-1 0 0,1 0 0,0 0-1,-1-1 1,3-1-39,-7 3 9,13-5 72,-1 0-1,0-1 1,0 0-1,0-1 1,-1-1-1,0 0 1,-1-1-1,0 0 1,0-1-1,3-4-80,-1-1 30,0-1 0,0-1 0,-2 0-1,0-1 1,-1 0 0,-1 0 0,1-5-30,-2 4 94,0-1-1,-2 0 1,-1 0 0,2-11-94,-6 20 270,0 0 0,-1 0 0,0 0 0,-1 0 0,0 0 0,0 0 0,-2 0 0,1 0 0,-2-4-270,3 14 63,-1 0 0,1 0 0,0 0 1,-1 0-1,1 0 0,0 0 0,-1 0 0,1 0 0,-1 0 1,1 0-1,-1 1 0,0-1 0,1 0 0,-2 0-63,2 1 20,-1-1 0,1 1 0,-1 0 0,1 0 0,0-1 1,-1 1-1,1 0 0,-1 0 0,1 0 0,-1 0 0,1 0 0,-1 0 0,1 0 0,-1 0 0,1 0 0,-1 0 0,1 0 0,-1 0 0,1 0 0,-1 0 0,0 1-20,-1 0 12,0 0 0,-1 1 0,1-1 0,0 1 0,0 0-1,0-1 1,0 1 0,0 0 0,0 0 0,0 2-12,-5 5-8,1 0 0,1 1 1,-1-1-1,2 1 0,-4 9 8,-14 52-25,20-66 25,-3 14-61,1-1 0,0 1 0,2 0 0,0 0 0,1 0 0,1 0 0,1 0 0,2 10 61,-2-21-44,0 1-1,1-1 1,0 0-1,0 0 1,1 0 0,1 0-1,-1 0 1,1-1-1,0 1 1,1-1 0,-1 0-1,2-1 1,-1 1-1,1-1 1,0 0 0,0 0-1,0-1 1,1 1-1,0-1 1,1 0 44,-5-4-245,0 1-1,1 0 1,0-1 0,-1 1 0,1-1-1,0 0 1,-1 0 0,1-1-1,0 1 1,0-1 0,0 0-1,-1 0 1,1 0 0,0 0 0,0-1-1,2 0 246,-1 0-537,0-1 0,0 0 0,0 0-1,0 0 1,-1-1 0,1 1 0,-1-1-1,0 0 1,0 0 0,0-1 0,3-2 537,8-10-1035</inkml:trace>
  <inkml:trace contextRef="#ctx0" brushRef="#br0" timeOffset="-1510.86">803 655 3072,'-7'-20'1120,"3"7"-864,1 7 768,3 6 288,-4 0-192,-2 6-32,-1 9-544,0 13-160,0 2-256,0 1-32,0 2 96,1-3-96,2 1 0</inkml:trace>
  <inkml:trace contextRef="#ctx0" brushRef="#br0" timeOffset="-1509.86">772 945 6912,'4'-1'321,"-1"1"1,1-1 0,-1-1-1,1 1 1,-1-1 0,1 1-1,-1-1 1,0 0 0,0 0-1,0 0 1,1-1-322,6-6 343,-1 0 0,6-7-343,-11 11 85,0 0 1,0-1-1,0 0 0,-1 0 1,0 0-1,0 0 1,0-1-1,-1 1 1,0-1-1,-1 1 0,1-1 1,-1 0-1,0 1 1,-1-5-86,1 1 138,-1 1 0,-1-1 0,0 1 0,0-1 0,-1 1 0,0 0 0,-1 0 0,1 0 0,-2 0 0,-1-3-138,3 9 18,1 0 0,-1 0 0,0 0 1,-1 0-1,1 0 0,-1 0 0,1 0 1,-1 1-1,0-1 0,0 1-18,1 1-63,1 0-1,0 0 1,-1 0 0,1 0-1,0 1 1,-1-1-1,1 1 1,-1-1 0,1 1-1,-1-1 1,1 1 0,-1 0-1,0 0 1,1 0-1,-1 0 1,1 0 0,-1 0-1,1 0 1,-1 0-1,0 1 1,1-1 0,-1 1-1,1-1 1,-2 1 63,0 1-487,0 0 1,1 0-1,-1 0 1,1 0-1,-1 0 1,1 1-1,0-1 0,0 1 1,0-1-1,0 1 1,0 0-1,1 0 1,-1 0-1,1 0 0,-1 0 1,1 0-1,0 1 487,0 12-2533</inkml:trace>
  <inkml:trace contextRef="#ctx0" brushRef="#br0" timeOffset="-1008.596">1183 568 2816,'-4'-15'784,"3"14"-592,1-1 1,0 0-1,0 1 0,-1-1 0,1 1 0,-1-1 0,1 1 1,-1 0-1,1-1 0,-1 1 0,0-1 0,0 1 1,0 0-1,0 0 0,0 0 0,0-1 0,0 1 0,0 0 1,0 0-1,0 0 0,-1 0 0,1 1 0,0-1 0,-1 0 1,1 1-1,-1-1 0,1 0 0,-1 1-192,-2-1 136,0 1 0,0-1 0,0 1 0,0 0 0,0 1 0,0-1 1,0 0-1,0 1 0,1 0 0,-1 0 0,0 0 0,0 1 0,1-1 0,-1 1 0,0 0 0,1 0 0,0 0 0,-1 1-136,-3 2-2,0 0-1,0 1 1,1 0-1,0 0 1,0 0-1,0 1 1,-3 6 2,2-4-31,1 2 0,1-1-1,0 0 1,0 1 0,1 0 0,0 0-1,-1 7 32,4-14-13,1 1 0,-1-1 1,1 0-1,0 1 0,0-1 0,0 1 0,1-1 0,-1 0 0,1 1 0,0 0 13,0-3-4,0 1 0,1 0 1,-1 0-1,0-1 0,1 1 0,0-1 0,-1 1 0,1-1 1,0 1-1,0-1 0,0 0 0,1 0 0,-1 0 0,0-1 1,3 2 3,-1 0 5,0-1 0,1 1-1,0-1 1,-1 0 0,1 0 0,0-1 0,0 0 0,0 0 0,0 0 0,0 0 0,0-1 0,1 0 0,0 0-5,-3 0 3,1 0 1,-1-1-1,1 0 1,0 1-1,-1-1 1,1-1 0,-1 1-1,0 0 1,1-1-1,-1 0 1,0 0-1,0 0 1,0 0-1,0 0 1,-1-1 0,1 1-1,0-1 1,1-2-4,5-8 209,-1-1 1,0 0-1,0-1 1,-2 0-1,0 0 1,0-1-1,2-14-209,-8 29 64,0 1 0,0-1 0,1 0-1,-1 1 1,0-1 0,0 1 0,0-1-1,1 1 1,-1-1 0,0 0 0,1 1-1,-1-1 1,0 1 0,1-1 0,-1 1-1,1 0 1,-1-1-64,1 1 24,-1 1 0,0-1 0,0 1-1,1-1 1,-1 0 0,0 1 0,0-1 0,1 1 0,-1-1-1,0 1 1,0-1 0,0 1 0,0-1 0,0 1-1,0-1 1,0 1 0,0-1 0,0 1 0,0-1-1,0 1 1,0 0-24,-4 106 139,-5 0 0,-10 36-139,13-107-2,-2-1 1,-1 0-1,-3 4 2,5-19 28,-1 0 1,-1-1-1,-1 0 0,0-1 1,-2 0-1,0 0-28,8-12 94,0-1-1,-1 1 1,1-1 0,-1 0 0,-1-1 0,1 1-1,0-1 1,-1 0 0,0 0 0,0-1-1,0 0 1,-3 1-94,7-3 30,1-1 0,-1 0 0,1 1 1,-1-1-1,1 0 0,-1 0 0,1 0 0,-1 0 0,1 0 0,-1 0 0,1 0 0,-1-1 0,1 1 1,0-1-1,-1 1 0,1-1 0,-1 1 0,1-1 0,0 0 0,-1 1 0,1-1 0,0 0 0,0 0 0,0 0 1,0 0-1,0 0 0,0 0 0,0 0 0,0-1 0,0 1 0,0 0 0,1-1 0,-1 1 0,0 0 1,1-1-31,-4-6 44,1-1 1,0 1 0,0-1 0,1 0 0,0-2-45,2 10 2,-3-11-16,1 1 1,0 0-1,1-1 0,1 1 1,0-1-1,0 1 0,1-1 0,1 1 1,-1-1-1,2 1 0,0 0 1,0 0-1,1 0 0,5-8 14,-1 4-284,1 1 1,0 0-1,1 1 0,1 0 0,0 1 0,4-3 284,13-10-3476,0 1-1,12-6 3477,-12 12-2874</inkml:trace>
  <inkml:trace contextRef="#ctx0" brushRef="#br0" timeOffset="-473.92">1423 537 3712,'-1'-5'102,"1"2"224,-1-1 0,1 0 0,-1 1 0,0-1 0,0 1 0,-1-1 0,0 0-326,2 3 106,-1 0 0,1 1 0,-1-1 0,1 1 0,-1-1 0,1 1 0,-1-1 0,1 1 0,-1-1 0,0 1 0,1-1 0,-1 1 0,0 0 0,1-1-1,-1 1 1,0 0 0,1 0 0,-1 0 0,0-1 0,0 1 0,1 0 0,-1 0 0,0 0 0,0 0 0,1 0 0,-1 0 0,0 0 0,0 1 0,1-1 0,-1 0 0,0 0 0,0 1 0,1-1 0,-1 0 0,0 1 0,1-1 0,-1 0 0,1 1 0,-1-1-106,-4 3 80,1 0 0,-1 1 0,1-1 0,0 1 0,0-1 0,1 1 1,-1 0-1,1 1 0,-1-1 0,1 1 0,1 0-80,-9 13 3,2 0 1,-2 6-4,5-9 72,-6 12 57,-6 21-129,15-40 13,1 1 1,0-1-1,0 1 0,1 0 0,0 0 0,1 0 0,0 0 1,0 0-14,0-7-2,0-1 0,0 1 0,1 0 0,-1-1 0,0 1 1,1-1-1,-1 1 0,1 0 0,-1-1 0,1 0 0,0 1 1,0-1-1,0 1 0,0-1 0,0 0 0,0 0 0,0 1 0,1 0 2,-1-2 6,0 1-1,1 0 0,-1-1 1,0 1-1,0-1 1,1 0-1,-1 1 0,0-1 1,1 0-1,-1 0 0,0 0 1,1 0-1,-1 0 0,0 0 1,1 0-1,-1 0 0,0-1 1,1 1-6,3-2 1,-1 1 0,1-1 0,0 0 0,-1-1 0,0 1 0,0-1 0,0 0 0,0 0 0,0 0 0,0 0 0,0-2-1,18-20 29,14-15 1334,-36 40-1334,1 0 0,-1 0-1,0-1 1,1 1 0,-1 0-1,0 0 1,0 0 0,1-1-1,-1 1 1,1 0 0,-1 0-1,0 0 1,1 0 0,-1 0-1,0 0 1,1 0 0,-1 0-1,0 0 1,1 0 0,-1 0-1,1 0 1,-1 0 0,0 0-1,1 0 1,-1 0 0,0 1-1,1-1 1,-1 0 0,0 0-1,1 0 1,-1 0 0,0 1-1,1-1 1,-1 0 0,0 0-1,0 1 1,1-1 0,-1 0-1,0 1 1,0-1 0,0 0-1,1 1 1,-1-1 0,0 0-1,0 1 1,0-1 0,0 0-1,0 1 1,0-1 0,1 0-29,4 22 620,-4 2-379,-2 0 0,-1 0 1,-1 1-1,-5 21-241,-54 212 634,59-246-578,-11 35 158,12-43-126,1 0 0,-1 0 0,0 0 0,0 0 0,-1-1 0,1 1 0,-1-1 0,1 1 0,-2 0-88,4-4 17,0 0 1,-1 0-1,1 1 1,0-1-1,0 0 1,0 0-1,-1 0 0,1 0 1,0 0-1,0 1 1,-1-1-1,1 0 1,0 0-1,0 0 1,-1 0-1,1 0 1,0 0-1,-1 0 1,1 0-1,0 0 0,0 0 1,-1 0-1,1 0 1,0 0-1,-1 0 1,1 0-1,0 0 1,0 0-1,-1 0 1,1 0-1,0-1-17,-6-7 248,-1-13-40,4-2-455,0 1 0,2-1 0,0 0 0,1 0 0,2 0-1,0 0 1,2 0 0,0 1 0,1 0 0,2-1 0,0 2 0,1-1 247,-5 16-636,0 0 1,0 1-1,1-1 0,0 1 1,0 0-1,0 0 0,1 0 1,0 0-1,0 1 0,0 0 1,0 0-1,0 0 0,1 1 1,0-1-1,0 1 0,0 0 636,25-10-3226</inkml:trace>
  <inkml:trace contextRef="#ctx0" brushRef="#br0" timeOffset="88949.419">2879 456 2816,'0'-5'20,"0"3"377,0 0 1,0 0 0,0 0 0,0 0-1,0 0 1,0 0 0,-1 0 0,0-2-398,1 4 146,-1-1 0,1 0 0,-1 0 0,0 1 0,1-1 0,-1 0 0,1 1 0,-1-1 1,0 1-1,0-1 0,1 1 0,-1-1 0,0 1 0,0-1 0,0 1 0,0 0 0,1 0 0,-1-1 0,0 1 1,0 0-1,0 0 0,0 0-146,-5-1 175,1 1 1,0 0-1,0 0 0,0 1 1,0-1-1,0 1 1,0 0-1,0 0 0,-3 2-175,-1 0 180,1 0-1,0 1 0,1 0 0,-1 0 0,-1 2-179,6-4 2,1 0-1,-1-1 1,1 1-1,0 1 1,-1-1-1,1 0 1,0 0 0,0 1-1,1-1 1,-1 1-1,0 0 1,1-1-1,0 1 1,-1 0-1,1 0 1,0 0-1,1 0 1,-1 0-1,0 0 1,1 0-1,0 0 1,0 0-1,0 0 1,0 0 0,0 0-1,0 0 1,1 2-2,3 8-91,0-1 0,0 0 0,1-1 0,0 1 0,1-1 1,2 2 90,6 15 34,-11-23 101,-1 0-1,0 1 1,0-1-1,-1 1 1,1-1-1,-1 1 1,0 0 0,-1-1-1,1 6-134,-1-8 89,-1 0 0,1-1 0,0 1 1,-1 0-1,1 0 0,-1-1 0,0 1 0,0 0 0,0-1 0,-1 1 0,1-1 1,0 1-1,-1-1 0,0 0 0,1 0 0,-1 1 0,0-1 0,0 0 0,0-1 0,0 1 1,-1 0-90,-2 1 63,0 0 0,0 0 0,0-1 1,-1 0-1,1 0 0,-1 0 0,1-1 1,-6 1-64,-1 0-350,0-1 0,-1-1 0,-9 0 350,2-3-1755,6-2-1658</inkml:trace>
  <inkml:trace contextRef="#ctx0" brushRef="#br0" timeOffset="89473.932">2927 716 5504,'0'1'2297,"5"2"-1805,-5-3-509,1 1 0,0-1 0,0 0 0,-1 0 0,1 0 0,0 1 0,0-1 0,0 0 0,0 0 0,-1 0 0,1 0 0,0 0 0,0-1 0,0 1 0,-1 0 0,1 0 17,3-2 20,0-1 0,-1 1 0,1-1 0,-1 1 0,1-1 0,-1 0 0,0 0 0,0-1 0,-1 1 0,1-1-20,7-11 25,7-14-25,-13 23-28,2-6 56,0 0 0,0-1-1,-1 0 1,-1 0-1,0-1 1,0-4-28,1-11 381,-2-1 0,0-12-381,-4-3 1282,-1 13 876,3 38-2049,0-1 0,-1 1 0,2-1 1,0 5-110,2 5 86,12 42 210,2 0 0,25 53-296,-26-75 66,-13-28-25,1 1 1,-2 0-1,1 1 1,-1-1-1,0 1 1,0 3-42,-3-12-24,0 0 1,0 0-1,1 1 1,-1-1-1,0 0 1,0 1-1,0-1 1,0 0-1,0 1 1,0-1-1,0 0 1,0 1-1,0-1 1,0 0-1,0 1 1,0-1-1,-1 0 1,1 0 0,0 1-1,0-1 1,0 0-1,0 1 1,0-1-1,-1 0 1,1 0-1,0 1 1,0-1-1,0 0 1,-1 0-1,1 1 1,0-1-1,0 0 1,-1 0-1,1 0 1,0 1 23,-2-1-178,1 0 0,0 0 0,0 0 0,0 0 0,0-1 1,-1 1-1,1 0 0,0 0 0,0-1 0,0 1 0,-1-1 178,-20-6-2165,-8-4-763</inkml:trace>
  <inkml:trace contextRef="#ctx0" brushRef="#br0" timeOffset="90145.837">2848 510 4736,'-1'0'324,"-10"1"527,11-1-792,0 0 1,0 0-1,-1 0 0,1 0 0,0 0 0,0 0 0,0 0 0,-1 0 0,1 1 1,0-1-1,0 0 0,0 0 0,0 0 0,-1 0 0,1 0 0,0 0 0,0 0 1,0 1-1,0-1 0,0 0 0,0 0 0,0 0 0,-1 0 0,1 1 1,0-1-1,0 0 0,0 0 0,0 0 0,0 0 0,0 1 0,0-1 0,0 0 1,0 0-1,0 0 0,0 1 0,0-1 0,0 0 0,0 0 0,0 0 0,0 1 1,0-1-1,0 0 0,0 0 0,0 0 0,0 0 0,1 1 0,-1-1 0,0 0 1,0 0-1,0 0 0,0 0 0,0 0 0,0 1-59,1-1 41,-1 0 0,1 1 0,-1-1 0,1 0 0,-1 1 1,1-1-1,-1 0 0,1 0 0,0 1 0,-1-1 0,1 0 0,-1 0 0,1 0 0,-1 0 0,1 0 0,0 0 0,-1 0 1,1 0-1,-1 0 0,1 0 0,0 0-41,17-3 212,-14 2-114,72-14 545,39 1-643,56-11-1928,-158 22 1525,-5 2 124,0 0 0,0-1 0,0-1 0,1 0 279,-7 2 49,0 1-1,-1-1 1,1 0-1,-1 0 1,1 0-1,-1 0 1,1 0-1,-1 0 0,0 0 1,1 0-1,-1-1 1,0 1-1,0 0 1,0-1-1,0 1 1,0-1-1,0 1 0,0-1 1,-1 1-1,1-1 1,0-1-49,-1 2 68,0 1 0,0 0 0,0-1 0,0 1-1,1-1 1,-1 1 0,0-1 0,0 1 0,0-1 0,0 1 0,0-1 0,0 1 0,-1 0 0,1-1 0,0 1 0,0-1 0,0 1 0,0-1 0,0 1 0,-1 0-1,1-1 1,0 1 0,0-1 0,-1 1 0,1 0 0,0-1 0,-1 1 0,1 0 0,0-1 0,-1 1 0,1 0 0,0 0 0,-1-1-68,0 1 56,1 0 0,-1 0 0,1 0 0,-1 0 0,1 0 0,-1 0 0,1 0 0,-1 0 0,0 1 0,1-1 0,-1 0 0,1 0 0,-1 0 0,1 1 0,-1-1 0,1 0 0,-1 0 0,1 1 0,-1-1 0,1 0 0,0 1 0,-1-1 0,1 1 0,-1-1 0,1 1 0,0-1 0,-1 1-56,-1 4 28,-1 0 0,1 0 0,0 0 0,0 0 0,0 1 0,1-1-1,0 0 1,0 3-28,-3 8 7,0 2-24,0 1 1,1 0-1,1-1 1,1 2 16,1-11-13,0 1-1,0-1 1,1 0-1,1 0 1,-1 0-1,2 0 1,-1 0-1,1 0 1,1 2 13,-4-10-2,1 0 0,-1 0 1,1 0-1,-1 0 0,1 0 1,-1-1-1,1 1 0,0 0 0,-1 0 1,1 0-1,0 0 0,0-1 0,-1 1 1,1 0-1,0-1 0,0 1 0,0-1 1,0 1-1,0-1 0,0 1 0,0-1 1,0 0-1,0 1 0,0-1 0,0 0 1,1 0 1,-1 0 14,0 0 1,0 0-1,0-1 1,0 1-1,0-1 1,0 1-1,0-1 1,0 1-1,0-1 1,0 0-1,0 1 1,0-1-1,0 0 1,0 0-1,0 0 1,-1 1-1,1-1 1,0 0-1,-1 0 0,1 0 1,-1 0-1,1 0 1,0-1-15,2-6 99,0 1 1,-1-1-1,0 0 0,0 0 1,1-8-100,2-43 418,-4 36-74,-1 6 91,0 14-168,-1-1 0,1 1 0,0 0 0,1 0 0,-1 0 0,1-3-267,-1 6 10,0 0 0,0 0 0,0 1 0,0-1 0,0 0 1,0 0-1,0 0 0,0 0 0,0 0 0,0 0 0,0 0 0,0 0 0,0 0 0,0 0 1,0 0-1,0 0 0,0 0 0,0 0 0,0 0 0,0 0 0,1 0 0,-1 0 0,0 0 1,0 0-1,0 0 0,0 0 0,0 0 0,0 0 0,0 0 0,0 0 0,0 0 0,0 0 1,0 0-1,0 0 0,0 0 0,0 0 0,0 0 0,0 0 0,0 0 0,0 0 0,0 0 1,0 0-1,0 0 0,1 0 0,-1 0 0,0 0 0,0 0 0,0 0 0,0 0 0,0 0 1,0 0-1,0 0 0,0 0 0,0 0 0,0 0 0,0 0 0,0 0 0,0 0 0,0 0 1,0 0-1,0 0-10,3 8 194,1 11-179,-1 1 6,1 0 0,1-1-1,2 4-20,-4-14-119,0-1 0,1 1 0,0-1 0,1 0 0,-1-1 0,2 1 0,-1-1 0,3 3 119,-5-7-497,0-1-1,0 1 1,0 0 0,0-1-1,1 0 1,-1 0 0,3 2 497,-4-4-635,-1 1 1,1 0 0,0-1-1,-1 1 1,1-1 0,0 0 0,0 1-1,-1-1 1,1 0 0,0 0 0,1 0 634,6-2-3179</inkml:trace>
  <inkml:trace contextRef="#ctx0" brushRef="#br0" timeOffset="90513.237">3391 693 3712,'0'2'170,"0"1"0,1 0-1,-1-1 1,1 1 0,0-1 0,0 1 0,0-1-1,0 1 1,0-1 0,0 1 0,1-1 0,-1 0-1,1 0 1,-1 0 0,1 0 0,0 0 0,0 0-1,0 0 1,0 0 0,0-1 0,1 1 0,-1-1-1,0 0 1,1 0 0,1 1-170,2 1 185,1-1 0,-1-1 1,0 1-1,1-1 0,-1 0 0,1-1 0,0 1 1,-1-1-1,1 0 0,-1-1 0,1 0 0,-1 0 1,1 0-1,-1-1 0,0 0 0,1 0 0,-1 0 1,0-1-1,0 0 0,-1 0 0,1-1 0,-1 0 0,1 0 1,-1 0-1,0 0 0,-1-1 0,1 0 0,-1 0 1,0 0-186,4-7 54,-1 1 1,-1-1 0,0 0 0,-1 0-1,0-1 1,-1 0 0,-1 0-1,1 0-54,4-31 253,2-34-253,-2 9 835,-8 69-825,3-15 462,0 12-194,1 7-78,4 16-161,0 1 1,-2 0-1,1 7-39,10 30 42,7 5-330,9 13 288,-32-74-184,0 1 0,0-1 0,0 0 0,-1 0 0,1 1 0,-1-1 0,0 1 0,1-1 0,-1 0 0,0 2 184,0-3-112,0-1 0,0 1 1,0-1-1,-1 1 0,1-1 0,0 0 0,0 1 1,0-1-1,0 1 0,-1-1 0,1 0 0,0 1 1,0-1-1,-1 0 0,1 1 0,0-1 0,-1 0 1,1 1-1,0-1 0,-1 0 0,1 1 0,-1-1 112,0 0-211,0 0 0,0 1-1,1-1 1,-1 0-1,0 0 1,0 0-1,0 0 1,0 0-1,0 0 1,0 0-1,0-1 1,0 1-1,0 0 1,0 0-1,0-1 212,-16-6-2869</inkml:trace>
  <inkml:trace contextRef="#ctx0" brushRef="#br0" timeOffset="90909.811">3456 496 5120,'-33'-16'1920,"30"12"-1504,-4 8 672,7-4 256,10 2-672,5 0-128,12 2-128,10-4-256,3-4-32,0 2 0,-1 0 0,2-4 0,-4 0-864,-3 4-288,-4 2-1600,-3-3-1216,-5 3 1536</inkml:trace>
  <inkml:trace contextRef="#ctx0" brushRef="#br0" timeOffset="90910.811">3862 420 5632,'-7'-4'2176,"7"8"-1664,0-2 192,0 4 32,3 1-448,1 10-160,-2 11-160,1 3 0,1 6 32,-2 0 128,-2 2 64,0-1-1216,0-5-544,0-6-992</inkml:trace>
  <inkml:trace contextRef="#ctx0" brushRef="#br0" timeOffset="90911.811">3852 204 4992,'-6'3'1824,"6"2"-1408,3 9-1024,-3-3-608,0 3-640,3 2-128</inkml:trace>
  <inkml:trace contextRef="#ctx0" brushRef="#br0" timeOffset="91336.881">4157 423 5632,'-1'-1'143,"0"1"1,0-1-1,0 1 0,-1-1 1,1 1-1,0 0 0,0 0 1,0-1-1,0 1 1,0 0-1,0 0 0,0 0 1,-1 0-1,1 1 0,0-1 1,0 0-1,0 0 0,0 1 1,0-1-1,0 0 1,0 1-1,0-1 0,0 1 1,0 0-144,-5 2 392,1 1 0,0-1 1,0 1-1,-1 2-392,-3 1 723,-3 4-210,0 1-1,0 0 1,2 1 0,-1 0 0,1 0-1,1 1 1,-2 5-513,9-16 53,0 1-1,0 0 1,1 0-1,-1 0 1,1 0-1,0 0 1,0 0 0,0 0-1,1 1 1,-1 1-53,1-3 3,0-1 1,0 0-1,1 0 1,-1 0 0,1 1-1,-1-1 1,1 0-1,0 0 1,0 0 0,0 0-1,0 0 1,0 0-1,0 0 1,0-1 0,1 1-1,-1 0 1,1-1-1,-1 1 1,1-1 0,1 1-4,2 2-44,0 0 1,0-1-1,1 0 1,-1 0-1,1-1 1,0 0-1,0 0 1,0 0-1,0 0 1,0-1-1,4 0 44,10 1-2070,-1-2 1,1 0-1,0-1 2070,2-1-3200</inkml:trace>
  <inkml:trace contextRef="#ctx0" brushRef="#br0" timeOffset="91807.913">4591 370 4864,'-2'-2'389,"-1"0"712,3 3-69,4 9 312,0 35 278,7 104 1051,-7 49-2673,-1-46 601,-3-133-769,2 0 0,0 0 0,1-1 0,1 1 0,1-1 0,3 10 168,-3-18-1324,0-8-1450,-4-3 2500,0 1 0,-1-1 0,1 0 0,0 0 0,-1 1 0,1-1 0,-1 0-1,1 0 1,-1 0 0,1 0 0,-1 1 0,0-1 0,1 0 0,-1 0 0,0 0 0,0 0 0,0 0 274,7-28-2453</inkml:trace>
  <inkml:trace contextRef="#ctx0" brushRef="#br0" timeOffset="92257.854">4542 364 4736,'1'-1'136,"0"-1"1,-1 1 0,1-1-1,0 1 1,0-1 0,0 1-1,0 0 1,0 0 0,0-1-1,1 1 1,-1 0-1,0 0 1,1 0 0,-1 0-1,2 0-136,0-1 49,1 1 0,0-1 0,-1 1 0,1 0 0,0 0 0,0 0 0,1 1-49,1-1 74,0 0 1,0 1-1,0 0 0,0 1 1,0-1-1,0 1 0,0 1 1,0-1-1,3 2-74,-7-2 118,1 0 1,-1 0-1,0 0 0,0 0 1,0 0-1,0 1 0,0-1 0,0 1 1,0-1-1,0 1 0,-1 0 1,1 0-1,-1 0 0,1 0 1,-1 0-1,0 0 0,0 0 0,1 1-118,-1 0 132,0 1-1,-1-1 0,1 0 1,-1 0-1,1 1 0,-1-1 0,0 1 1,0-1-1,0 0 0,-1 1 0,1-1 1,-1 2-132,-1 2 144,-1 1 0,0 0 0,0-1 0,0 1 1,-1-1-1,0 0 0,0 0 0,-1-1 0,0 1 1,-5 5-145,-14 7 105,20-16-323,-1 0 0,1 1 1,0-1-1,0 1 0,0 0 1,0 0-1,-1 3 218,4-7-119,1 1 0,0-1 0,0 1 1,-1-1-1,1 1 0,0-1 0,0 1 0,-1-1 0,1 1 0,0-1 0,0 1 1,0-1-1,0 1 0,0-1 0,0 1 0,0-1 0,0 1 0,0-1 1,0 1-1,0-1 0,0 1 0,0-1 0,0 1 0,0-1 0,1 1 1,-1-1-1,0 1 0,0-1 0,1 1 0,-1-1 0,0 1 0,1-1 1,-1 1 118,1 0-392,1 0 0,-1-1 0,0 1 0,1 0 0,-1 0 0,0-1 0,1 1 0,-1-1 0,1 1 0,-1-1 0,2 1 392,23 1-2107</inkml:trace>
  <inkml:trace contextRef="#ctx0" brushRef="#br0" timeOffset="92793.376">4839 340 2816,'-7'-22'1424,"5"28"2365,-5 22-2970,2-6-703,2 0 1,1 0 0,1 0-1,0 1 1,2-1 0,1 0-1,0 0 1,6 20-117,-7-37 87,1 1 0,0-1-1,0 0 1,0 1 0,1-1 0,0 0 0,0 0-1,1 1-86,-3-5 56,-1 0 0,1 1-1,1-1 1,-1 0-1,0 0 1,0 0 0,0 0-1,0 0 1,1 0-1,-1 0 1,1 0 0,-1-1-1,0 1 1,1 0 0,-1-1-1,1 1 1,0-1-1,-1 0 1,1 1 0,-1-1-1,1 0 1,-1 0-1,1 0 1,0 0 0,-1 0-1,1 0 1,-1-1-1,1 1 1,0-1 0,0 0-56,0 0 61,0 0-1,-1 0 1,1 0 0,0 0 0,-1-1 0,0 1 0,1-1 0,-1 1 0,0-1 0,1 0 0,-1 1 0,0-1 0,0 0 0,-1 0 0,1 0 0,0 0-1,-1 1 1,1-1 0,-1 0 0,1 0 0,-1 0 0,0 0 0,0-2-61,1-5-28,-1 0 1,0 0-1,-1 0 0,-2-8 28,1 3-837,-2 0 0,0 1-1,-1-1 1,0 1 0,-4-5 837,-1-2-2944</inkml:trace>
  <inkml:trace contextRef="#ctx0" brushRef="#br0" timeOffset="92794.376">5053 315 5632,'-7'-3'1562,"5"6"-481,8 12-7,-3-7-903,3 10 242,-1 1 1,-1-1-1,-1 1 1,0 10-414,1 4 223,23 141 2812,-28-200 837,2-16-3931,3-12 59,-2 39-458,0 1 0,1 0 0,0 0 0,1 1-1,0-1 1,2 1 0,-1-1 0,2 2 0,0-1 458,-7 12-256,1 0-1,0-1 0,0 1 1,0 0-1,0 0 0,0 0 0,0 1 1,0-1-1,0 0 0,0 0 1,0 0-1,1 0 257,-2 1-159,1 0 0,-1 0 0,1 0 1,-1 0-1,0 0 0,1 0 0,-1 0 0,1 0 0,-1 1 0,0-1 0,1 0 0,-1 0 1,0 0-1,1 0 0,-1 0 0,0 1 0,1-1 0,-1 0 0,0 0 0,1 1 1,-1-1-1,0 0 0,1 1 0,-1-1 0,0 0 0,0 1 0,1-1 0,-1 0 0,0 1 1,0-1-1,0 0 0,0 1 0,0-1 0,1 0 0,-1 1 0,0-1 0,0 1 1,0-1-1,0 0 0,0 1 0,0 0 159,3 11-2704</inkml:trace>
  <inkml:trace contextRef="#ctx0" brushRef="#br0" timeOffset="93233.726">5258 721 6272,'2'0'307,"-1"-1"0,1 1 0,-1-1 0,1 1 0,-1-1 0,1 0-1,-1 0 1,0 1 0,1-1 0,-1 0 0,0 0 0,0 0 0,1-1 0,-1 1 0,0 0-307,17-20 649,-10 9-507,0-1 1,-1 1-1,0-1 1,-1 0-1,0-1 1,1-6-143,7-29 419,1-9-419,-14 52 59,20-87 2133,-20 91-2062,-1 0 0,1 0 0,-1 0 0,1 0 0,0 0 0,0 0 0,0 0 0,0 0 0,0 0 0,0 0 0,2-1-130,-3 3 12,1-1 1,0 1 0,-1-1-1,1 1 1,-1 0 0,1 0-1,0-1 1,-1 1 0,1 0-1,0 0 1,-1 0 0,1 0 0,0 0-1,-1 0 1,1 0 0,0 0-1,-1 0 1,1 0 0,0 0-1,0 0 1,-1 0 0,1 0-1,0 1 1,-1-1 0,1 0-1,-1 1 1,1-1 0,0 0-1,-1 1 1,1-1 0,-1 1-1,1-1 1,-1 0 0,1 1-1,-1 0 1,0-1 0,1 1-13,7 8-5,0 0 0,-1 1 1,-1 0-1,1 0 1,-1 1-1,-1-1 0,3 10 5,4 4 27,35 66-45,-38-75-380,0 0 0,2-1 0,0 0 0,9 8 398,-19-21 72,3 4-2021,-10-8-1182,-5-4 38</inkml:trace>
  <inkml:trace contextRef="#ctx0" brushRef="#br0" timeOffset="93234.726">5236 393 5376,'-15'-2'2016,"15"4"-1568,3 2 96,3-2-32,0 1 32,7 0 64,5-3-64,9-3 0,16-2-288,4 1-160,-4 2-64,-1 0-1312,-8 2-576,-4 2-960</inkml:trace>
  <inkml:trace contextRef="#ctx0" brushRef="#br0" timeOffset="94372.057">6356 5 2816,'-6'-4'1078,"13"15"916,-3 3-1384,0-1 0,-1 1 1,0 0-1,-1 1-610,5 64 1584,-6-61-1332,8 173 1226,0-8-691,-3-112-380,9 39-407,-10-87-74,1 10-422,-4-12-3947,-2-29 1835</inkml:trace>
  <inkml:trace contextRef="#ctx0" brushRef="#br0" timeOffset="94725.507">6298 123 3200,'0'-3'57,"-1"1"-1,1-1 1,0 1 0,0-1 0,1 1 0,-1-1-1,0 1 1,1-1 0,0 1 0,-1 0-1,1-1 1,0 1 0,0 0 0,0 0-1,1 0 1,-1 0 0,0 0 0,1 0 0,0 0-1,-1 0 1,1 0 0,0 0 0,0 1-1,0-1 1,0 1 0,0 0 0,0-1 0,0 1-1,0 0 1,1 0 0,0 0-57,6-2-3,0 0 0,0 0 0,1 1 0,-1 0 0,1 1 0,-1 0 0,1 0 0,4 1 3,-9 0 81,1 1 1,0-1-1,-1 1 0,1 0 1,0 1-1,-1-1 0,0 1 1,1 0-1,-1 1 0,0-1 1,0 1-1,0 0 0,0 0 0,4 4-81,-4-2 281,0 0-1,-1 0 0,1 0 0,-1 1 0,0-1 0,0 1 0,-1 0 0,0 0 0,0 0 0,0 1 0,-1-1 0,0 1 0,1 5-280,-1-6 133,-2 0 0,1 0 0,-1 0-1,0 0 1,0 0 0,-1 0 0,1 0 0,-1 0-1,-1 0 1,1-1 0,-1 1 0,0 0-1,0-1 1,-1 1 0,0-1 0,0 1-133,-2 1-19,0-1 0,0 1 1,-1-1-1,1-1 0,-1 1 1,-1-1-1,1 0 0,-1 0 1,0-1-1,0 1 0,0-2 1,-7 4 18,-18 5-2048</inkml:trace>
  <inkml:trace contextRef="#ctx0" brushRef="#br0" timeOffset="95196.119">6799 466 4480,'-1'-1'158,"0"0"0,-1 0 0,1 0 1,0-1-1,-1 1 0,1 0 0,-1 1 0,1-1 0,-1 0 0,1 0 1,-1 1-1,1-1 0,-1 1 0,0-1 0,1 1 0,-1 0 1,0-1-1,0 1 0,1 0 0,-1 0 0,0 0 0,1 1 1,-1-1-1,0 0 0,0 1 0,1-1 0,-1 1 0,1-1 1,-1 1-1,0 0 0,1 0 0,-2 0-158,-2 2 138,-1 1 0,1-1 0,0 1 0,0 0 0,1 0 0,-1 1 0,1-1 0,0 1 0,0 0 0,0 0 0,-1 3-138,2-3 4,1-1 0,0 1 1,0 0-1,0-1 0,1 1 1,-1 0-1,1 0 0,0 0 1,1 0-1,-1 0 1,1 0-1,0 0 0,0 1 1,1 3-5,0-5-15,0-1 1,1 1 0,-1-1-1,1 1 1,0-1 0,0 1-1,0-1 1,0 0 0,0 0 0,1 0-1,0 0 1,-1 0 0,4 1 14,6 7-11,1-2 1,8 6 10,-20-15-1,5 4-27,0 0 144,0 0 0,0 0 0,-1 0 1,4 4-117,-8-7 63,0 0 0,0 0 0,-1 0 1,1 0-1,0 0 0,-1 0 0,1 0 1,-1 0-1,1 0 0,-1 1 0,1-1 1,-1 1-64,0-1 54,0-1 0,0 1 0,0 0 0,0-1 0,0 1 0,0 0 0,0-1-1,0 1 1,-1 0 0,1-1 0,0 1 0,-1 0 0,1-1 0,0 1 0,-1-1 0,1 1 0,0 0 0,-1-1 0,1 1 0,-1-1 0,1 0 0,-1 1 0,0-1-54,-1 2 58,-1 0 0,0 0 0,0 0 0,0-1 1,0 0-1,0 1 0,0-1 0,0 0 0,0-1 0,0 1 0,-2 0-58,-6 0-1561,0 0 0,-9-1 1561,9-1-2360,1 1-610</inkml:trace>
  <inkml:trace contextRef="#ctx0" brushRef="#br0" timeOffset="95747.386">6879 728 4224,'0'1'55,"0"-1"1,-1 1-1,1-1 0,0 1 1,0-1-1,0 1 0,0-1 1,0 1-1,0 0 0,0-1 1,0 1-1,0-1 0,0 1 0,0-1 1,0 1-1,0-1 0,0 1 1,0-1-1,0 1 0,1-1 1,-1 1-1,0-1 0,0 1 1,1-1-1,-1 0 0,0 1 1,1-1-1,-1 1 0,0-1 1,1 0-1,-1 1 0,0-1 1,1 0-1,-1 1-55,3 0 373,0 1-1,0 0 1,0-1-1,0 1 1,3 0-373,-3-2 175,-1 1 1,1-1 0,-1 1-1,0-1 1,1 0 0,-1 0-1,1 0 1,-1 0-1,1 0 1,-1-1 0,1 1-1,-1-1 1,1 0 0,-1 1-1,0-1 1,1 0 0,1-2-176,1 1 58,0-1 1,-1-1 0,1 1 0,-1-1-1,0 1 1,0-1 0,1-2-59,0-1 33,0 1-1,-1-1 1,1 0 0,-2-1-1,1 1 1,-1-1 0,0 1-1,-1-1 1,0 0 0,0 0-1,0-6-32,1-13 469,-1-1-1,-1-20-468,-1-41 2688,1 87-2238,1 6-262,5 13-201,-3-6 39,6 14-15,1 0 1,1 0 0,1-1-1,1 0 1,7 6-12,-19-27-16,4 4-904,-1 0 0,-1 0 0,1 0 0,0 3 920,-4-10-145,-1 1 1,0-1-1,0 0 0,0 0 0,0 1 0,0-1 0,0 0 0,0 0 0,0 1 0,0-1 1,0 0-1,0 0 0,0 1 0,0-1 0,0 0 0,0 0 0,0 1 0,0-1 0,0 0 1,-1 0-1,1 1 0,0-1 0,0 0 0,0 0 0,0 0 0,0 1 0,-1-1 1,1 0-1,0 0 0,0 0 0,0 0 0,-1 1 0,1-1 0,0 0 0,0 0 0,0 0 1,-1 0-1,1 0 0,0 0 0,0 0 0,-1 1 0,1-1 0,0 0 0,0 0 0,-1 0 1,1 0-1,0 0 0,-1 0 145,-7 0-3232</inkml:trace>
  <inkml:trace contextRef="#ctx0" brushRef="#br0" timeOffset="96307.283">6868 468 4864,'13'5'2245,"-3"-4"-1877,0 0-1,0 0 1,1-1 0,-1-1-1,6 0-367,56-11 1344,-19 2-1374,3 3-2941,0 3 1,18 2 2970,-73 2 23,0 0 1,0 0-1,0 0 0,0 0 1,0 0-1,0 0 0,0 0 1,0 0-1,0 0 0,0-1 1,0 1-1,0 0 0,0-1 1,0 1-1,0-1 0,0 1 1,0-1-1,-1 1 0,1-1 1,0 0-1,0 1 0,0-1 1,-1 0-1,1 0-23,-1 1 65,0 0 0,0 0 0,0 0 0,0 0 1,0 0-1,1 0 0,-1-1 0,0 1 0,0 0 0,0 0 0,0 0 0,0 0 1,0 0-1,0 0 0,0-1 0,0 1 0,0 0 0,0 0 0,0 0 0,0 0 1,0 0-1,0-1 0,0 1 0,0 0 0,0 0 0,0 0 0,0 0 1,0 0-1,0 0 0,0-1 0,0 1 0,-1 0 0,1 0 0,0 0 0,0 0 1,0 0-1,0 0 0,0 0 0,0-1 0,0 1 0,0 0-65,-8-3 1628,6 2-1335,-1 1 1,1 0-1,0-1 0,0 1 1,0 0-1,0 0 1,-2 1-294,1-1 67,1 1 1,0 0-1,1 0 1,-1 0 0,0 1-1,0-1 1,0 0-1,1 1 1,-1-1-1,0 1 1,1-1 0,0 1-1,-1 0 1,1 0-1,0-1 1,0 1-1,0 1-67,-4 6 71,1 0-1,0 0 1,0 2-71,-1 2 34,1 1 0,0 0 1,1 0-1,0 0 0,2 0 1,-1 0-1,2 0 1,0 0-1,1 5-34,-1-17 2,0 0 1,1 0-1,-1 1 0,1-1 0,0 0 1,0 0-1,-1 0 0,1 0 1,1 0-1,-1 0 0,0-1 1,0 1-1,1 0 0,-1-1 1,1 1-1,-1 0 0,1-1 0,0 0-2,-1 0 1,1 0-1,-1 0 0,1 0 1,0-1-1,-1 1 0,1-1 1,0 1-1,-1-1 0,1 1 0,0-1 1,0 0-1,-1 0 0,1 0 1,0 0-1,0 0 0,-1-1 0,1 1 1,0 0-1,-1-1 0,1 1 1,0-1-1,1 0 0,1-1-12,-1 0 0,1 0-1,-1 0 1,0-1 0,1 1 0,-1-1 0,0 0 0,-1 0 0,1 0-1,0 0 1,-1 0 0,0-1 0,1 1 12,3-9 40,0 1 0,-1-1 0,1-5-40,2-3 475,-6 14 933,-4 9-630,-2 13-356,4-13-435,0 1 1,1 0-1,0 0 0,-1 0 1,1 0-1,1-1 0,-1 1 1,1 0-1,-1-1 0,1 1 1,0-1-1,2 3 13,4 5-1128,1-1 0,0 0 0,2 1 1128,4 3-2986</inkml:trace>
  <inkml:trace contextRef="#ctx0" brushRef="#br0" timeOffset="96781.451">7406 722 4992,'-13'4'1057,"1"-2"2956,13-4-2311,7-5-1040,-1 1-587,0 0 1,0-1-1,-1 0 0,0 0 0,0-1 0,-1 0 0,0 0 0,-1 0 1,1 0-1,-2-1 0,1 0 0,1-6-75,1-5 275,-1 1 0,-1-1 0,-1 0 0,-1 0 1,0-8-276,-2-61 2725,1 102-2601,1 0 0,1 0 1,0 0-1,1 0 1,0-1-1,1 2-124,3 5 12,0 1 0,1-2 0,2 1 0,2 2-12,42 55-1210,-55-75 1037,1 0-1,-1 0 1,1 0 0,0 0-1,-1 0 1,1 1 0,-1-1-1,0 0 1,1 0 0,-1 0 0,0 0-1,0 0 1,0 1 0,0-1 173,0 0-124,0-1 0,0 1 1,-1-1-1,1 0 0,0 1 0,-1-1 1,1 1-1,0-1 0,-1 0 1,1 1-1,0-1 0,-1 0 0,1 0 1,-1 1-1,1-1 0,0 0 1,-1 0-1,1 0 0,-1 1 0,1-1 1,-1 0-1,1 0 0,-1 0 1,1 0-1,-1 0 0,1 0 0,-1 0 1,1 0-1,-1 0 0,1 0 1,-1 0-1,1 0 0,-1 0 0,1-1 1,0 1-1,-1 0 124,-3-1-874,-1 0 0,1 0 0,0 0 1,0-1-1,0 0 0,0 0 0,-1 0 874,-18-13-2448</inkml:trace>
  <inkml:trace contextRef="#ctx0" brushRef="#br0" timeOffset="96782.451">7298 485 6528,'-21'-2'2464,"33"2"-1920,10 2-32,-10-2-128,7 0-192,4-2 32,6-2-64,1 2 0,4-1-96,-1 3-480,1 0-128,0 3-2400</inkml:trace>
  <inkml:trace contextRef="#ctx0" brushRef="#br0" timeOffset="96783.451">7694 444 5888,'-6'0'2272,"3"6"-1760,6 4-64,-3 1-128,6 9-96,-3 3 96,0 6-160,-3 0-96,0 1-32,-3 0-832,0-3-256,0 1-1504</inkml:trace>
  <inkml:trace contextRef="#ctx0" brushRef="#br0" timeOffset="97195.619">7661 256 6144,'-9'-8'2272,"13"10"-1760,-4 6-352,2 0-320,1 4-960,3 1-320,1 3-672,5 3-288</inkml:trace>
  <inkml:trace contextRef="#ctx0" brushRef="#br0" timeOffset="97196.619">7895 454 6656,'-31'31'2528,"12"-9"-1952,-5 24 544,17-24 160,-2-1-256,6 2-32,10-4-416,5-1-128,6-1-256,7-7-64,-1-1 0,1-4-928,-1-2-384,1-3-2880</inkml:trace>
  <inkml:trace contextRef="#ctx0" brushRef="#br0" timeOffset="107960.173">2035 1183 2176,'0'3'177,"0"-1"0,1 1 0,0-1 0,0 1 0,-1-1-1,1 0 1,1 0 0,-1 1-177,3 7 446,0 6 340,-1 1 0,-1-1-1,0 12-785,-1-9 283,7 339 1633,-6-131-1667,-1-55 118,-1-98-1064,0-65-999</inkml:trace>
  <inkml:trace contextRef="#ctx0" brushRef="#br0" timeOffset="108407.954">2090 1221 2688,'25'-6'1056,"5"9"-832,8 2-128,-20 1-128,0 4 128,0 4 96,-2 5 608,-3 4 256,-4-2-32,-4 3-64,-5 7-384,-2-2-128,-8 2-256,-8-8-64,-9 0 0,-4-4-1120,3-3-448,6-4-928</inkml:trace>
  <inkml:trace contextRef="#ctx0" brushRef="#br0" timeOffset="108804.53">2493 1668 2304,'-6'-1'223,"0"2"0,1-1 0,-1 0 0,0 1 0,1 0 0,-1 1 0,1-1 0,-1 1 0,1 0 0,0 0 0,0 1 0,0 0 0,0 0 0,0 0 0,0 0 0,1 1 0,0-1 0,0 1 0,0 0-1,0 1 1,-1 1-223,4-5-15,1 0-1,-1 1 0,0-1 0,1 1 1,-1-1-1,0 1 0,1-1 0,0 1 1,-1-1-1,1 1 0,0-1 0,0 1 1,0 0-1,0-1 0,0 1 0,0-1 0,1 1 1,-1-1-1,0 1 0,1-1 0,-1 1 1,1-1-1,0 1 16,2 5-26,1-1 0,0 0 0,0 1 0,4 3 26,7 11-8,-12-16 74,0 0 1,-1 0-1,0 0 1,0 1-1,-1-1 1,0 0-1,1 1 1,-2-1 0,1 1-1,-1-1 1,1 1-1,-2-1 1,1 3-67,-1-5 94,1 1 1,-1 0-1,0-1 1,0 1-1,0 0 1,-1-1-1,1 0 1,-1 1 0,0-1-1,0 0 1,0 0-1,-1 0 1,1 0-1,-1 0 1,1 0-1,-1-1 1,0 1 0,0-1-1,-3 2-94,-21 9-1920,18-10-213</inkml:trace>
  <inkml:trace contextRef="#ctx0" brushRef="#br0" timeOffset="109222.559">2486 1998 2304,'0'2'49,"0"0"0,1 0 0,-1 0 0,0 0 0,1 0 0,-1-1 0,1 1 1,-1 0-1,1 0 0,0 0 0,0-1 0,0 1 0,0-1 0,0 1 0,0-1 0,0 1 0,0-1 0,1 1 0,-1-1 1,0 0-1,1 0 0,0 0 0,-1 0 0,1 0 0,-1 0 0,1 0 0,0 0 0,0-1 0,-1 1 0,1-1 0,0 1 0,0-1 1,0 0-50,1 1 115,1-1 0,-1 1 1,0-1-1,1 0 0,-1 0 1,0-1-1,1 1 0,-1-1 1,0 0-1,1 1 0,-1-1 1,0-1-1,0 1 0,0 0 1,0-1-1,0 0 0,0 0 1,1-1-116,0-1 75,0-1 0,0 0-1,0 0 1,0 0 0,-1 0 0,0-1 0,0 1 0,0-1 0,0-1-75,4-12 81,-1 1 1,1-8-82,-4 13 96,-1 0 0,0 0 0,0 0 0,-1 0 0,-1 0 0,0 0 0,-1 0 0,0 0 0,-3-11-96,0 7 619,1 10-54,2-1 0,-1 0 1,1 1-1,0-6-565,1 15 10,1 0 0,-1 0 0,1-1 1,-1 1-1,1 0 0,0-1 0,0 1 0,0-1 0,1 2-10,2 4 16,35 62 112,35 46-128,-66-103-1496,0 1 0,3 8 1496,-10-20-166,-1-1 0,0 1 1,0-1-1,1 1 0,-1-1 1,0 1-1,0-1 0,0 1 0,1 0 1,-1-1-1,0 1 0,0-1 1,0 1-1,0-1 0,0 1 1,0 0-1,0-1 0,0 1 1,-1-1-1,1 1 0,0-1 0,0 1 1,0 0-1,-1-1 0,1 1 1,0-1-1,0 1 0,-1-1 1,1 1 165,-8 4-1835</inkml:trace>
  <inkml:trace contextRef="#ctx0" brushRef="#br0" timeOffset="109610.669">2477 1778 4224,'-2'-9'1664,"8"13"-1312,6-4-224,1 0-192,5 0-128,12 0 128,8 0 96,2-4 64,-1 2-192,1 2 0,-3-3-1440,0 0-576,-3 1 896,-4-3 512</inkml:trace>
  <inkml:trace contextRef="#ctx0" brushRef="#br0" timeOffset="110111.769">2950 1699 3712,'-1'0'142,"0"-1"0,0 0 0,0 1 1,0-1-1,0 0 0,0 1 0,0-1 0,0 1 1,-1 0-1,1-1 0,0 1 0,0 0 0,0 0 0,-1 0 1,1 0-1,0 0 0,0 0 0,-1 0 0,1 0 1,0 0-1,0 1 0,0-1 0,0 0 0,-1 1 1,1-1-1,0 1-142,-1 1 140,-1-1 1,1 1 0,0 1 0,0-1-1,0 0 1,1 0 0,-1 1-1,0-1 1,1 1 0,-1 1-141,-2 5 2,0 0 0,1 0 0,0 1 1,0-1-1,1 1 0,0 0 0,1 0 0,0-1 0,1 1 1,0 0-1,0 0 0,1 0 0,1 0 0,-1 0 1,1-1-1,1 1 0,3 7-2,-5-14 8,0-1 1,0 1-1,1-1 0,-1 0 1,1 0-1,-1 1 0,1-1 0,0 0 1,-1 0-1,1-1 0,0 1 1,1 0-1,-1-1 0,0 1 1,0-1-1,1 0 0,-1 1 1,1-1-9,-1-1 16,-1 1 0,1-1 0,0 0 0,-1 0 0,1 0 1,-1 0-1,1 0 0,-1 0 0,1 0 0,-1 0 0,1-1 1,0 1-1,-1-1 0,0 1 0,1-1 0,-1 1 0,1-1 1,-1 0-1,0 0 0,1 0 0,-1 0 0,0 0 0,0 0 1,0 0-1,0 0 0,0 0 0,0-1 0,0 1 0,0 0 1,0-1-1,0 0-16,2-4 31,0 0 1,0 0 0,0 0 0,-1-1-1,0 1 1,0-1 0,-1 0 0,0 0 0,1-4-32,-2 0 467,0 1 1,0-1-1,-1 0 1,0 0 0,-2-8-468,1 13 816,3 12-689,5 16-318,-2-12 171,0-1 0,1 0 1,0 0-1,1 0 0,0-1 0,0 1 1,1-2-1,0 1 0,0-1 1,1 1 19,14 10-1659,0-1 0,1-1 0,4 2 1659,-9-8-3050,-1-4 346</inkml:trace>
  <inkml:trace contextRef="#ctx0" brushRef="#br0" timeOffset="110112.769">3085 1963 4224,'-1'1'55,"1"0"1,-1-1-1,1 1 1,0-1-1,-1 1 1,1-1-1,0 1 1,-1 0-1,1-1 1,0 1-1,-1 0 1,1-1-1,0 1 1,0 0-1,0 0 1,0-1-1,0 1 1,0 0-1,0-1 0,0 1 1,0 0-1,0 0 1,0-1-1,0 1 1,1 0-1,-1-1 1,0 1-1,0 0 1,1-1-1,-1 1 1,0 0-1,1-1 1,-1 1-1,1-1 1,-1 1-1,1-1 1,-1 1-1,1-1 1,-1 1-1,1-1 1,0 1-1,-1-1 1,1 0-1,0 1 0,0-1-55,2 2 166,1 0 0,0-1 0,0 0 0,0 1 0,0-1 0,0-1 0,0 1 0,3 0-166,-2-1 87,0 0-1,0 0 1,0 0 0,0-1 0,0 0-1,0 0 1,0 0 0,0 0 0,0-1-1,0 0 1,-1 0 0,1 0 0,-1 0-1,1-1 1,1-1-87,-1-1 49,1 1 0,-1-2 1,1 1-1,-1-1 0,-1 0 0,1 0 1,-1 0-1,0 0 0,2-7-49,3-6 235,-2-1 1,0-1-1,-2 1 1,0-1-1,-1 0 1,1-19-236,-3 17 401,-2 15-35,1-1-1,0 1 1,0-1 0,1 1-1,0-1-365,-2 9 0,0 0 0,0 0-1,0-1 1,0 1-1,0 0 1,0 0 0,1 0-1,-1 0 1,0-1 0,0 1-1,0 0 1,0 0 0,0 0-1,0 0 1,0-1 0,1 1-1,-1 0 1,0 0-1,0 0 1,0 0 0,0 0-1,1 0 1,-1 0 0,0-1-1,0 1 1,0 0 0,0 0-1,1 0 1,-1 0 0,0 0-1,0 0 1,0 0-1,1 0 1,-1 0 0,0 0-1,0 0 1,7 6-206,5 12-54,-11-15 334,29 51-386,-2 1 0,11 32 312,-37-79-714,1-1 0,-1 1 0,0 4 714,-1-11-296,-1 1-1,0-1 1,1 1 0,-1-1-1,0 1 1,0-1 0,0 1-1,-1-1 1,1 1-1,0-1 1,0 1 0,-1-1-1,1 1 1,-1-1 0,1 1-1,-1-1 1,0 0 0,0 1-1,1-1 1,-2 1 296,-9 5-2544</inkml:trace>
  <inkml:trace contextRef="#ctx0" brushRef="#br0" timeOffset="110502.861">3101 1766 3840,'-11'-9'1472,"22"9"-1120,11 4-192,-7-2-96,4-2 0,6 0 96,9-2-64,2-4 0,7 0-32,9 4 32,4-1-1184,-2 3-544,-4 0 192,-7 3 96</inkml:trace>
  <inkml:trace contextRef="#ctx0" brushRef="#br0" timeOffset="110948.942">3625 1744 1664,'0'16'704,"0"3"-576,0 16 480,0-10 256,0 5-480,0 6-192,0-1-64,-2 0-32,-5-2-1024,7-2-416,0-8 320,0-3 160</inkml:trace>
  <inkml:trace contextRef="#ctx0" brushRef="#br0" timeOffset="111387.434">3534 1570 6144,'-24'0'2272,"24"6"-1760,0 8-1920,0-7-896,0 5 192,6 1 288</inkml:trace>
  <inkml:trace contextRef="#ctx0" brushRef="#br0" timeOffset="111388.434">3825 1761 5376,'-36'30'2016,"23"-2"-1568,-2 4 0,12-12-96,3 1-32,0-2 32,6-3 32,3-2 64,7-6-224,5 1-128,10-7 0,3-4-1760,9-1-1984,2-5 704</inkml:trace>
  <inkml:trace contextRef="#ctx0" brushRef="#br0" timeOffset="-6405.543">214 2488 1152,'-1'-3'103,"-1"0"-1,0 1 1,0-1 0,0 1-1,0-1 1,0 1 0,-1 0-1,-2-3-102,-11-12 3350,15 14-3093,-1 0 0,-1 1 0,1-1 0,0 1 0,-1 0 0,1-1 0,-2 1-257,3 1 12,0 1 0,0-1-1,0 1 1,0-1 0,0 1-1,0 0 1,0-1 0,0 1-1,0 0 1,0 0 0,-1 0-1,1 0 1,0 0 0,0 0-1,0 0 1,0 1 0,0-1-1,0 0 1,0 1 0,0-1-1,-1 0 1,1 1 0,0-1-1,0 1-11,-3 2 1,-1 0 0,1 0-1,0 1 1,0-1 0,0 1-1,1 0 1,-1 0 0,1 0-1,0 1 1,0-1 0,1 1 0,-1-1-1,1 1 1,-1 3-1,-3 7 60,1 0 0,1 0 1,1 0-1,-1 8-60,3-16 8,0 1 1,0-1-1,1 0 0,0 1 1,1-1-1,0 1-8,-1-6 3,0 1 0,1 0 0,0-1 0,-1 1 0,1-1 0,0 0 0,0 1 0,1-1 0,-1 0 0,0 0 0,1 1 0,-1-1 0,1 0 0,0-1 0,0 1 0,-1 0 0,1 0 0,1-1 0,-1 1-3,-1-2 15,0 1 1,0-1 0,0 1-1,0-1 1,0 1 0,0-1-1,0 0 1,0 0-1,0 1 1,0-1 0,0 0-1,0 0 1,0 0 0,0 0-1,1 0 1,-1-1 0,0 1-1,0 0 1,0 0-1,0-1 1,0 1 0,0-1-1,0 1 1,0-1 0,0 1-1,0-1 1,-1 0-1,1 1 1,0-1 0,0 0-1,0 1 1,-1-1 0,1 0-1,0 0 1,-1 0 0,1 0-1,-1 0 1,1 0-16,1-3 54,1 0-1,-1 0 1,0 0 0,-1-1-1,1 1 1,-1-1 0,0 1 0,1-3-54,0-14 916,-1 0 0,-1-19-916,-1 12 1112,2 26-899,0 5-208,1 6-42,-2 7 6,2 0-1,0 0 1,0 0 0,2 0 0,0-1 0,0 0-1,3 3 32,-6-14-351,1 1-1,0-1 1,1 1-1,-1-1 1,1 0-1,0 0 0,0 0 1,0 0-1,0 0 1,1-1-1,0 0 1,3 3 351,10 6-2576</inkml:trace>
  <inkml:trace contextRef="#ctx0" brushRef="#br0" timeOffset="-5979.405">335 2466 1792,'6'73'3914,"-6"-50"-3738,-1-6-67,1-1 1,3 14-110,-3-25 34,1-1-1,0 0 0,0 1 1,0-1-1,0 0 0,1 0 1,0 0-1,0 0 0,0 0 0,0 0 1,1-1-1,2 4-33,-5-7-8,1 0-1,-1 1 1,0-1 0,1 0-1,-1 1 1,1-1 0,-1 0-1,1 0 1,-1 1 0,1-1-1,-1 0 1,1 0 0,-1 0-1,1 0 1,-1 1 0,1-1-1,-1 0 1,1 0 0,-1 0-1,1 0 1,-1 0 0,1 0-1,-1-1 1,1 1 0,-1 0-1,1 0 9,1-1-38,0 0 1,0 0-1,-1 0 0,1 0 0,0 0 0,-1 0 0,1 0 0,0-1 38,3-3-76,0-1-1,-1 1 0,1-1 0,-1 0 77,27-49 1051,-31 55-1020,0 0-1,0-1 1,0 1-1,0 0 1,0 0-1,0 0 1,0 0-1,0 0 1,1 0 0,-1-1-1,0 1 1,0 0-1,0 0 1,0 0-1,0 0 1,0 0-1,1 0 1,-1 0-1,0 0 1,0 0-1,0 0 1,0 0-1,1-1 1,-1 1 0,0 0-1,0 0 1,0 0-1,0 0 1,1 0-1,-1 0 1,0 1-1,0-1 1,0 0-1,0 0 1,1 0-1,-1 0-30,4 6 433,1 10-428,-4-14 10,0 3-168,1 0-1,0 0 1,1-1-1,-1 1 1,2 1 153,-3-3-156,5 7-1150</inkml:trace>
  <inkml:trace contextRef="#ctx0" brushRef="#br0" timeOffset="-5578.078">681 2472 4608,'-1'4'2128,"-3"13"-1810,1 0 1,1 1 0,0-1-1,1 2-318,1-16 6,1 0 0,-1 0-1,0 0 1,1 0 0,-1 0-1,1-1 1,0 1-1,0 0 1,0 0 0,1-1-1,-1 1 1,0-1 0,1 1-1,0-1 1,-1 1-1,1-1 1,0 0 0,0 0-1,1 0 1,-1 0 0,0 0-1,1-1 1,-1 1 0,1-1-1,-1 1 1,1-1-1,0 0 1,-1 0 0,1 0-1,0-1 1,0 1 0,0 0-1,0-1 1,-1 0-1,1 0 1,2 0-6,0 0 17,-1 0 1,1-1-1,-1 0 0,0 1 0,1-1 0,-1-1 1,0 1-1,0-1 0,1 0 0,-1 0 1,-1 0-1,1 0 0,0-1 0,0 1 1,-1-1-1,0 0 0,1 0 0,-1 0 0,0-1 1,-1 1-18,3-4 41,0 0 1,-1 0 0,0 0 0,0-1 0,0 1 0,-1-1-1,-1 0 1,1 0 0,-1 0 0,0-3-42,4-28 435,-2 0 1,-1 0-1,-2-1 1,-2 1-1,-2-1 1,-6-35-436,7 64 481,-4-18 782,6 27-1168,-1 0 1,1 0-1,-1 0 1,0 0-1,0 1 1,0-1-1,0 0 1,0 0 0,0 1-1,-1-1 1,1 0-96,1 2 2,-1 0 0,1 0 0,0-1 1,0 1-1,0 0 0,-1 0 1,1 0-1,0 0 0,0 0 0,-1 0 1,1 0-1,0 0 0,0 0 1,-1 0-1,1 0 0,0 0 1,0 0-1,-1 0 0,1 0 0,0 0 1,0 0-1,-1 0 0,1 0 1,0 0-1,0 0 0,-1 0 0,1 0 1,0 1-1,0-1 0,0 0 1,-1 0-1,1 0 0,0 0 0,0 1 1,0-1-1,0 0 0,-1 0 1,1 0-1,0 1 0,0-1-2,-6 9-59,4-4 39,0 0 0,1 1 1,-1-1-1,1 0 1,0 1-1,1-1 1,-1 0-1,1 1 0,0 0 20,1 13-26,0 0-1,2 0 27,1 7-285,2 0 0,0 0 1,2-1-1,5 12 285,-2-12-1804,1 0 1,7 12 1803,15 16-3168</inkml:trace>
  <inkml:trace contextRef="#ctx0" brushRef="#br0" timeOffset="439.307">2478 3303 4736,'-2'-8'1760,"4"8"-1376,11-3-192,-4 3-160,7 0 0,11-3 32,4 0-96,6 1 32,-3 2 0,-1 0 0,1 0 64,-3 2-1248,-7 1-1312,-2 0 512</inkml:trace>
  <inkml:trace contextRef="#ctx0" brushRef="#br0" timeOffset="833.529">2715 3100 6144,'-6'6'2368,"6"2"-1856,0 8 288,3-5 64,-3 8-320,-3 11-64,3 8-192,-3 6-32,3-3-2272,-3-3-960,9 0 160</inkml:trace>
  <inkml:trace contextRef="#ctx0" brushRef="#br0" timeOffset="-4952.505">1033 2927 2176,'6'6'2219,"-2"2"-1411,-1 0 0,-1-1 0,1 1 0,-1 1 1,0-1-1,0 8-808,0 12 1239,-1 12-1239,-1-20 354,1 334 1005,-1-185-3827,-1-161 201,-1-6-330</inkml:trace>
  <inkml:trace contextRef="#ctx0" brushRef="#br0" timeOffset="-4563.656">990 2974 2304,'1'-2'76,"0"0"1,-1 0-1,1 0 0,0 0 1,0 0-1,0 0 0,0 0 0,1 0 1,-1 1-1,0-1 0,1 0 1,-1 1-1,1 0 0,-1-1 1,2 0-77,1 0 43,-1 0 1,0 0 0,1 1-1,0-1 1,-1 1 0,1-1 0,0 1-1,2 0-43,3 0 108,1 0 1,0 0-1,0 1 0,0 0 1,0 0-1,6 2-108,-6 0 446,1 1 0,-1-1 0,1 2 0,3 1-446,-10-4 273,0 1 0,0 0 0,0 0 1,0 0-1,0 1 0,-1 0 0,1-1 0,-1 1 1,0 0-1,0 1 0,3 2-273,-5-5 77,-1 1-1,1-1 1,0 1-1,-1-1 1,1 1 0,-1-1-1,1 1 1,-1-1-1,0 1 1,0 0 0,1-1-1,-1 1 1,0-1-1,-1 1 1,1 0-1,0-1 1,0 1 0,-1-1-1,1 1 1,-1-1-1,1 1 1,-1-1 0,0 1-1,1-1 1,-1 1-77,-4 5 133,1-1-1,-1 1 1,0-1 0,-4 4-133,1-1 29,-47 47-130,31-32-1896,0 1-3670,14-14 3160</inkml:trace>
  <inkml:trace contextRef="#ctx0" brushRef="#br0" timeOffset="-2004.357">1359 3412 2816,'0'-1'152,"0"1"-1,0-1 1,-1 1 0,1 0-1,0-1 1,-1 1 0,1-1-1,-1 1 1,1 0 0,0-1 0,-1 1-1,1-1 1,-1 1 0,1 0-1,-1 0 1,1-1 0,-1 1-1,1 0 1,-1 0 0,1 0 0,-1 0-1,1 0 1,-1-1 0,0 1-1,1 0 1,-1 0-152,-5 0 856,-6-2-616,1 2 0,0 0 0,-1 0 0,1 1 0,0 0 0,0 1 0,0 0 0,-6 3-240,16-5-22,-1 0 0,1 1 1,-1-1-1,1 1 1,0 0-1,-1-1 0,1 1 1,0 0-1,0 0 1,0 0-1,0 0 0,-1 1 22,2-2-7,-1 0-1,1 1 0,0-1 0,0 1 0,-1-1 0,1 1 1,0-1-1,0 1 0,0-1 0,0 1 0,0-1 0,-1 1 1,1-1-1,0 1 0,0-1 0,0 1 0,0-1 0,1 0 0,-1 1 1,0-1-1,0 1 0,0-1 0,0 1 0,0-1 0,1 1 1,-1-1-1,0 1 0,0-1 0,1 0 0,-1 1 0,0-1 1,1 1-1,-1-1 0,0 0 0,1 1 0,-1-1 0,1 0 8,26 22-204,-22-19 210,0 1-1,0 0 1,0 0-1,0 0 1,-1 0-1,0 1 1,0 0-1,0 0 1,0 0-1,1 4-5,-4-8 34,-1 0-1,1 1 0,-1-1 1,1 1-1,-1-1 1,0 0-1,0 1 1,1-1-1,-1 1 1,0-1-1,0 1 1,-1-1-1,1 0 0,0 1 1,0-1-1,-1 1 1,1-1-1,-1 0 1,1 1-34,-2 0 77,1 1 0,0-1-1,-1 0 1,0 0 0,1 1 0,-1-1 0,0-1 0,0 1 0,0 0-1,-1 0-76,-5 3 164,0 0 0,0 0 0,-1-1 0,0 0 0,-2 1-164,-10 3-149,2-2-203</inkml:trace>
  <inkml:trace contextRef="#ctx0" brushRef="#br0" timeOffset="-1557.902">1377 3436 2304,'0'-1'23,"0"1"1,0 0-1,0-1 1,0 1-1,0 0 1,0-1-1,0 1 1,0 0-1,0-1 1,1 1-1,-1 0 1,0-1-1,0 1 1,0 0-1,0-1 1,0 1-1,1 0 1,-1-1-1,0 1 1,0 0-1,1 0 1,-1-1-1,0 1 1,0 0-1,1 0 1,-1 0-1,0-1 1,0 1-1,1 0 1,-1 0-24,12-1 433,-5 2-376,2-1-37,0-1 0,0 0 0,0 0 1,0 0-1,7-3-20,-16 4 0,13-6-73,-13 6 110,0 0 0,0-1 1,1 1-1,-1 0 0,0 0 0,0 0 1,0-1-1,0 1 0,1 0 1,-1 0-1,0 0 0,0-1 1,0 1-1,0 0 0,0 0 0,0-1 1,0 1-1,1 0 0,-1 0 1,0-1-1,0 1 0,0 0 1,0 0-1,0-1 0,0 1 0,0 0 1,0 0-1,0-1 0,-1 1 1,1 0-1,0 0 0,0-1 1,0 1-1,0 0 0,0 0 0,0-1 1,0 1-1,-1 0 0,1 0 1,0 0-1,0-1 0,0 1 1,0 0-1,-1 0 0,1 0-37,0-1 52,0 1 0,0 0 0,0 0-1,-1 0 1,1 0 0,0 0 0,0 0 0,0 0 0,0 0-1,0 0 1,0-1 0,-1 1 0,1 0 0,0 0 0,0 0-1,0 0 1,0 0 0,0 0 0,-1 0 0,1 0-1,0 0 1,0 0 0,0 0 0,0 0 0,-1 0 0,1 0-1,0 0 1,0 0 0,0 0 0,0 1 0,0-1-1,0 0 1,-1 0 0,1 0 0,0 0 0,0 0 0,0 0-1,0 0 1,0 0 0,0 0 0,-1 1-52,-3 7 720,-1 12-589,2-5-277,-1 7 260,1 0 0,0 17-114,3-33-468,0-1 0,0 1 0,0 0-1,1 0 1,0 0 0,1-1 0,-1 1 0,1 0 0,0-1 0,0 0-1,1 1 1,2 3 468,4 3-1621</inkml:trace>
  <inkml:trace contextRef="#ctx0" brushRef="#br0" timeOffset="-1145.428">1616 3402 3840,'-2'0'222,"-1"1"0,1 0 0,-1 0 0,1 0 0,-1 0 0,1 0 0,0 1 1,0-1-1,-1 1 0,1-1 0,-1 2-222,-1 2 79,0-1 0,1 1-1,0 0 1,0-1 0,0 2-79,-2 2 12,1-1-1,0 2 1,1-1 0,0 0-1,0 1 1,0 3-12,2-7-17,1 0-1,-1-1 1,1 1 0,-1 0-1,1 0 1,1 0-1,-1 0 1,1 0 0,0 0-1,0 0 1,0-1-1,2 3 18,-3-6 5,0 0-1,0-1 0,1 1 0,-1 0 0,0-1 1,1 1-1,-1 0 0,1-1 0,-1 1 1,1-1-1,-1 1 0,1-1 0,-1 1 0,1-1 1,-1 1-1,1-1 0,0 1 0,-1-1 0,1 0 1,0 1-1,-1-1 0,1 0 0,0 0 0,0 0 1,-1 1-1,1-1-4,1 0 10,0 0-1,-1-1 1,1 1 0,-1 0-1,1-1 1,0 1 0,-1-1-1,1 1 1,-1-1 0,1 0 0,-1 1-1,1-2-9,3-1 61,1-1 0,-1 0 0,0 0 0,-1-1 0,1 1 0,-1-1-61,0 1 590,-1-1 0,0 0 0,0 0-1,0 1 1,-1-1 0,0-1-1,2-4-589,-4 10 19,0 0-1,0 0 1,0 0-1,0 0 1,0-1-1,1 1 1,-1 0-1,0 0 1,0 0-1,0 0 1,0-1-1,0 1 0,1 0 1,-1 0-1,0 0 1,0 0-1,0 0 1,0 0-1,1 0 1,-1 0-1,0 0 1,0 0-1,0-1 1,1 1-1,-1 0 1,0 0-1,0 0 1,0 0-1,1 0 1,-1 0-1,0 0 1,0 1-1,0-1 0,1 0 1,-1 0-1,0 0 1,0 0-1,0 0 1,1 0-1,-1 0 1,0 0-1,0 0 1,0 1-1,0-1 1,1 0-1,-1 0 1,0 0-19,10 8-76,-8-6 89,34 26-1956,-9-11-2813,-11-8 1695</inkml:trace>
  <inkml:trace contextRef="#ctx0" brushRef="#br0" timeOffset="-745.533">1690 3615 2816,'3'2'116,"-1"0"0,1-1-1,0 1 1,-1 0 0,1-1 0,0 0 0,0 0-1,0 0 1,0 0 0,0 0 0,0-1 0,0 1-1,0-1 1,0 0 0,0 0 0,0 0 0,0 0-1,0-1 1,1 1-116,0-1 68,-1 0-1,1 0 0,0-1 1,-1 0-1,1 1 0,-1-1 1,0 0-1,1 0 0,-1-1 1,0 1-1,0-1 0,-1 1 1,1-1-1,0 0 0,0-2-67,3-4 176,0 1 0,-1-1-1,0-1 1,-1 1-1,0-1 1,-1 1-1,3-11-175,1-13 1767,2-25-1767,-6 35 300,4-3 410,-7 25-703,0 1-1,0 0 1,0 0 0,0 0 0,1 0 0,-1 0-1,0-1 1,0 1 0,0 0 0,0 0 0,0 0 0,1 0-1,-1 0 1,0 0 0,0 0 0,0 0 0,0 0 0,1 0-1,-1 0 1,0 0 0,0-1 0,0 1 0,1 0-1,-1 0 1,0 0 0,0 1 0,0-1 0,0 0 0,1 0-1,-1 0 1,0 0 0,0 0 0,0 0 0,1 0 0,-1 0-1,0 0 1,0 0 0,0 0 0,0 0 0,0 1-1,1-1 1,-1 0 0,0 0 0,0 0 0,0 0 0,0 0-1,0 1 1,0-1 0,0 0 0,1 0 0,-1 0 0,0 1-7,7 8 130,39 76 99,-42-78-325,0 1 0,0 0 0,0 1-1,0 2 97,-3-9-374,0 1 0,-1 0 0,1 0 0,0 0 0,-1-1 1,0 1-1,0 0 0,1 0 0,-2 0 0,1 0 0,0-1 0,-1 1 0,1 0 0,-1 0 0,0 0 374,-5 6-2379,-3-3 870</inkml:trace>
  <inkml:trace contextRef="#ctx0" brushRef="#br0" timeOffset="-361.282">1735 3442 3456,'3'-5'1408,"-1"5"-1120,11 0-128,-4 0-160,3 0-32,4 0 64,-1 0 0,3 0-32,4 0-128,-1 0 0,1 3-1280,-1-1-576</inkml:trace>
  <inkml:trace contextRef="#ctx0" brushRef="#br0" timeOffset="-360.282">2017 3390 3072,'-3'0'1120,"3"6"-864,0 0 0,3-1-64,0 6 64,-3 2 96,3 4-192,-3 5-96,3 3-32,-3 2 32,4 0-1440,-2 0-576,1 0 736,1-2 416</inkml:trace>
  <inkml:trace contextRef="#ctx0" brushRef="#br0" timeOffset="-0.054">2036 3190 3968,'-15'-5'1568,"12"13"-1216,0 6-576,3-4-320,0 15-1056,-3 5-320</inkml:trace>
  <inkml:trace contextRef="#ctx0" brushRef="#br0" timeOffset="0.947">2266 3438 4736,'-18'-2'1760,"6"7"-1376,-10 3-32,13 0-64,-9 3 160,2 0 96,1 2-192,6 1-128,2-1-128,11 1-160,5 0-32,7 0 192,2-3 96,6-4-896,-3-1-352,1-2-1344</inkml:trace>
  <inkml:trace contextRef="#ctx0" brushRef="#br0" timeOffset="1937.318">3305 3395 1664,'3'-2'116,"-1"0"0,0 1 0,1-1 0,-1 1 0,1 0 0,0-1 0,-1 1 0,1 1 0,0-1 0,0 0 0,-1 1 0,1-1 0,0 1 0,0 0 0,0 0 0,0 0 0,0 0 0,-1 0 0,1 1 0,0-1 0,0 1 0,0 0 0,-1 0 0,1 0 0,0 0 0,1 1-116,-1-1 149,0 1 0,0-1 0,0 1 0,-1 0 0,1-1 0,0 1 0,-1 0 0,0 0 0,1 1 0,-1-1 0,0 1 0,0-1 0,0 1 0,-1-1 0,1 1 0,-1 0 0,1 0 0,-1 0 0,0 0 0,0 0 0,0 0 0,0 0 0,-1 0 0,1 2-149,-2 0 176,0 1-1,1 0 1,-2 0 0,1-1 0,-1 1 0,0-1-1,0 1 1,0-1 0,-1 0 0,0 0 0,-1 2-176,-5 6 580,0 0 0,-1-1 0,-6 6-580,-2-1 652,14-13-459,-1 0 0,1 0 0,0 0-1,0 1 1,-2 3-193,12-8 240,23-8-1281,0 0-1,4 1 1042,-16 5-3326,0 0 0,14 1 3326,-12 1-2875</inkml:trace>
  <inkml:trace contextRef="#ctx0" brushRef="#br0" timeOffset="2302.349">3134 3314 2304,'10'-9'960,"5"9"-768,12-8 544,-11 8 160,5-6-128,6 2-64,11-2-384,1 3-192,8-2-96,2 2 32,-4 3-32,-4-2 64,-8 2 0,-5 0-1184,-10-4-1440,-5 2 480</inkml:trace>
  <inkml:trace contextRef="#ctx0" brushRef="#br0" timeOffset="2683.393">3313 2606 2816,'-6'-11'1056,"3"14"-832,3 2 224,0 1 96,0 7 256,0 10 224,0 12-352,-3 14-128,0 11-256,-1 0-128,4 0-64,0 0-96,0 2 96,4 1-2400,-1-3-1120,3-8 1632</inkml:trace>
  <inkml:trace contextRef="#ctx0" brushRef="#br0" timeOffset="3566.076">3742 3576 2944,'0'1'110,"-1"-1"-1,1 0 1,-1 0 0,1 0-1,-1 1 1,1-1-1,-1 0 1,0 0 0,1 0-1,-1 0 1,1 0 0,-1 0-1,1 0 1,-1 0 0,1 0-1,-1 0 1,0 0 0,1 0-1,-1 0 1,1-1 0,-1 1-110,-6-11 2465,4 7-2049,-8-20 59,0 0 0,1 0 1,2-1-1,-1-5-475,-2-17-35,-4-40 35,12 59-20,1-1 0,1 1 0,2-1 0,1 1 0,1-1 0,2-3 20,2-3-41,1 0 1,2 1-1,2 0 1,11-22 40,-13 34 8,1 0 0,14-19-8,-19 33-44,0 0 1,0 0 0,1 0-1,0 1 1,0 0 0,1 0-1,0 1 1,3-2 43,-10 7 2,0 0 0,0 1 0,0-1 1,0 0-1,0 1 0,0-1 0,0 1 0,0-1 0,0 1 1,1 0-1,-1-1 0,0 1 0,0 0 0,1 0 0,-1 0 0,0 0 1,0 0-1,1 0 0,-1 0-2,0 1 16,-1-1 0,1 0 0,-1 1 0,1-1 0,-1 1 0,1-1 0,-1 1 0,1-1 0,-1 1 0,1-1 0,-1 1 0,0-1 0,1 1 0,-1 0 0,0-1 0,0 1 0,0-1 0,1 1 0,-1 0 0,0-1 0,0 1 0,0 0 0,0-1 0,0 2-16,0 3 90,0 1 0,-1 0 0,0 0 0,0 0 0,0-1 0,-2 6-90,-5 7 48,0 0 0,-1-1 0,-1 0 0,0 0 0,-11 13-48,-31 30-3616,42-44 1190</inkml:trace>
  <inkml:trace contextRef="#ctx0" brushRef="#br0" timeOffset="4745.477">3932 3080 3328,'-1'-1'108,"1"0"-1,0 0 1,-1 0-1,1 0 1,0 0 0,0 0-1,0 0 1,0 0-1,0 0 1,0 0 0,0 0-1,0 0 1,0 0-1,0 0 1,1 0 0,-1 0-1,0 0 1,1 0-1,-1 0 1,1 0-108,11-21 1179,-7 14-708,3-3-224,1 0-1,0 0 0,0 1 0,1 0 1,1 0-1,0 1-246,-10 7 10,1 1 1,-1 0-1,0 0 1,0 0 0,1 0-1,-1 0 1,1 1-1,-1-1 1,1 0-1,-1 1 1,1-1-1,-1 1 1,1-1 0,-1 1-1,1 0 1,0 0-1,-1-1 1,1 1-1,0 0 1,-1 1-1,1-1 1,0 0 0,-1 0-1,1 1 1,-1-1-1,1 1 1,-1-1-1,1 1 1,-1 0-1,1 0 1,-1-1 0,1 1-1,-1 0 1,0 0-1,0 0 1,1 1-1,-1-1 1,0 0-1,0 0 1,0 1 0,0-1-1,0 0 1,-1 1-1,1-1 1,0 1-1,-1-1 1,1 1-1,-1-1 1,1 1-11,1 9 48,1-1 0,-2 1 0,0 0 0,0 0 0,-1-1-1,0 1 1,-1 5-48,0 15 124,1 10 274,-1-6 477,1-1 0,3 0 1,1 6-876,-4-38 135,1 0 0,-1 0 0,1 0 0,-1 0 1,1 0-1,0-1 0,0 1 0,0 0 0,0 1-135,0-3 38,-1 0-1,0 0 0,0 1 0,0-1 1,1 0-1,-1 0 0,0 0 0,0 1 1,1-1-1,-1 0 0,0 0 0,1 0 1,-1 0-1,0 0 0,0 0 0,1 1 1,-1-1-1,0 0 0,1 0 0,-1 0 1,0 0-1,1 0 0,-1 0-37,0-1 41,1 1-1,0 0 1,-1 0-1,1 0 1,-1-1-1,1 1 1,-1 0-1,1-1 1,-1 1-1,0-1 1,1 1 0,-1 0-1,1-1 1,-1 1-1,0-1 1,1 1-1,-1-1-40,6-11 147,0 0 0,0 0 0,-1 0 0,-1-1 0,2-10-147,4-9 17,10-39-2148,3-23 2131,1-8-7922,-18 85 4381</inkml:trace>
  <inkml:trace contextRef="#ctx0" brushRef="#br0" timeOffset="5285.023">4340 3192 2944,'0'-1'77,"-1"1"0,1-1-1,-1 1 1,1-1 0,-1 1 0,1-1 0,-1 1-1,1 0 1,-1 0 0,0-1 0,1 1 0,-1 0-1,0 0 1,1-1 0,-1 1 0,0 0 0,1 0-1,-1 0 1,0 0 0,1 0 0,-1 0 0,0 0-77,0 1 109,0-1 1,0 1 0,0-1 0,0 1-1,0 0 1,0-1 0,0 1 0,1 0 0,-1 0-1,0 0 1,0-1 0,1 1 0,-1 0-1,0 1-109,-3 5 138,1 1 0,0-1 0,0 1 0,1-1 0,0 1 0,0 0-1,1 0 1,0 0-138,-3 13 156,0 2 65,0 1 1,-1 22-222,5-39 63,0-1 1,0 1-1,1 0 1,-1 0-1,1-1 1,1 1 0,-1 0-1,1-1 1,1 1-1,-1-1 1,1 0-1,2 4-63,-5-10 29,1 1 0,-1 0-1,0-1 1,1 1-1,-1-1 1,1 1-1,0-1 1,-1 1 0,1-1-1,-1 1 1,1-1-1,0 0 1,-1 1 0,1-1-1,0 0 1,-1 0-1,1 1 1,0-1 0,-1 0-1,1 0 1,0 0-1,0 0 1,-1 0-1,1 0 1,0 0 0,0 0-1,-1 0 1,1 0-1,0 0 1,-1-1 0,1 1-1,0 0 1,-1 0-1,1-1 1,0 1-1,-1-1 1,1 1 0,0 0-1,-1-1-28,4-2 69,-1 1-1,1-1 0,-1 0 1,0 0-1,0-1 1,0 0-69,18-22 61,3-10-61,-12 17-24,1 2-1,1-1 0,0 2 0,5-5 25,22-15 71,-36 32-64,0 1 0,1-1 0,0 1 0,-1-1-1,1 2 1,6-3-7,-10 4 9,-1 1 0,1-1-1,-1 1 1,1 0-1,0 0 1,-1 0 0,1 0-1,-1 0 1,1 0-1,-1 0 1,1 0 0,-1 0-1,1 1 1,-1-1-1,1 1 1,-1-1 0,1 1-1,-1 0 1,0-1-1,1 1 1,-1 0 0,0 0-1,1 0 1,-1 0 0,0 0-1,0 0 1,0 0-1,0 1 1,0-1 0,0 0-1,0 0 1,-1 1-1,1-1 1,0 1 0,-1-1-1,1 1 1,-1-1-1,1 1-8,0 3 85,0 0-1,1 0 0,-2 0 0,1 1 0,0-1 0,-1 0 0,0 1 0,-1-1 0,1 0 0,-1 4-84,-1-3 90,0 0 0,0 0 0,-1 0 0,1 0 0,-1 0-1,-1-1 1,1 1 0,-1-1 0,0 0 0,0 0 0,0-1-1,-5 4-89,6-4 36,-1-1-1,-1 1 1,1-1-1,0 0 1,-1-1-1,1 1 1,-1-1-1,0 0 1,0 0-1,0-1 1,0 1-1,0-1 1,0 0-1,0 0 1,-4-1-36,7 0-76,1 0 1,-1 0-1,0 0 1,1 0-1,-1 0 1,0-1-1,1 1 1,-1 0-1,1-1 0,-1 0 1,1 1-1,-1-1 1,1 0-1,-1 0 1,1 0-1,0 0 1,-1 0-1,1 0 76,-8-12-2981</inkml:trace>
  <inkml:trace contextRef="#ctx0" brushRef="#br0" timeOffset="5769.779">4377 2657 1792,'0'-1'37,"0"1"1,0-1-1,1 1 0,-1-1 0,0 1 1,1-1-1,-1 1 0,0 0 0,1-1 1,-1 1-1,1-1 0,-1 1 1,1 0-1,-1 0 0,1-1 0,-1 1 1,1 0-1,-1 0 0,1-1 1,-1 1-1,1 0 0,-1 0 0,1 0 1,-1 0-1,1 0-37,1 0 56,0 0-1,0 0 1,0 0 0,0 1-1,-1-1 1,1 1-1,0-1 1,1 1-56,4 2 249,-1 0 0,0 1 0,0 0 0,1 1-249,-4-3 165,0 0 1,0 0-1,-1 1 0,0-1 0,1 1 1,-1 0-1,0-1 0,0 1 0,0 0 1,0 0-1,-1 1 0,0-1 0,2 2-165,-2 0 261,0 0 0,0 0 0,-1-1 0,1 1 0,-1 0-1,0 0 1,0 0 0,-1-1 0,0 6-261,-2 1 434,0 1 0,0 0 0,-1-1 1,-1 0-1,0 0 0,0 0 0,-1-1 0,-1 0 0,1 0 0,-2 0 0,1-1 1,-1 0-1,-1-1 0,1 0 0,-5 3-434,13-11-13,0 0 0,1 1 1,-1-1-1,0 0 0,1 1 1,-1-1-1,0 0 0,0 0 1,1 0-1,-1 1 0,0-1 0,1 0 1,-1 0-1,0 0 0,1 0 1,-1 0-1,0 0 0,1 1 1,-1-1-1,1 0 0,-1 0 13,43 3-2234,-11 0-390</inkml:trace>
  <inkml:trace contextRef="#ctx0" brushRef="#br0" timeOffset="6383.469">4339 3305 2176,'3'11'864,"3"-6"-672,3 17 576,-2-8 224,2 0-384,0 1-96,5 5-320,2-1-128,6 0-32,-1-3-32,-2 1-1760,-1-3-736</inkml:trace>
  <inkml:trace contextRef="#ctx0" brushRef="#br0" timeOffset="7166.362">4910 3050 4992,'0'-3'1920,"7"3"-1504,4 0-32,-1 0-64,5 0-160,6 0 0,4 0-256,3 0 0,-4 0-1088,0 3-512,-2 3-160,-6 4-96</inkml:trace>
  <inkml:trace contextRef="#ctx0" brushRef="#br0" timeOffset="7579.704">5020 3171 6656,'-21'-4'2528,"18"0"-1952,3 4 32,6 0-96,3 0-448,4 0 0,5-2-64,4-1 64,1 1-2720,-1-1-1152,3 6 1504</inkml:trace>
  <inkml:trace contextRef="#ctx0" brushRef="#br0" timeOffset="8488.414">5813 2656 3328,'6'-19'2336,"-6"19"-2209,1 1 1,0-1 0,-1 0-1,1 0 1,0 1 0,-1-1-1,1 0 1,-1 1 0,1-1-1,-1 0 1,1 1 0,-1-1-1,1 1 1,-1-1-1,1 1-127,1 2 178,0 1 0,1 0-1,-2 0 1,1 0 0,0 0-1,-1 0 1,0 0 0,0 0-1,0 0 1,0 0-1,-1 1 1,0 1-178,2 5 151,5 64 1244,-4 1 1,-4 27-1396,1-38 169,-5 135 434,-9 8-603,13-195-108,1-7-227,-1 1-1,1 0 0,-1-1 0,-1 1 0,1-1 0,-1 1 0,-2 2 336,4-9-49,0 0-1,0 1 1,0-1 0,0 0 0,0 0-1,0 0 1,0 0 0,0 0-1,0 0 1,0 1 0,0-1-1,0 0 1,0 0 0,-1 0 0,1 0-1,0 0 1,0 0 0,0 0-1,0 1 1,0-1 0,0 0 0,0 0-1,-1 0 1,1 0 0,0 0-1,0 0 1,0 0 0,0 0-1,0 0 1,0 0 0,-1 0 0,1 0-1,0 0 1,0 0 0,0 0-1,0 0 1,0 0 0,-1 0 0,1 0-1,0 0 1,0 0 0,0 0-1,0 0 1,0 0 0,0 0 0,-1 0-1,1 0 1,0-1 0,0 1-1,0 0 1,0 0 0,0 0-1,0 0 1,0 0 0,-1 0 0,1 0-1,0 0 1,0-1 0,0 1-1,0 0 1,0 0 0,0 0 0,0 0-1,0 0 1,0 0 0,0-1-1,0 1 1,0 0 0,0 0-1,0 0 50,-3-9-2426</inkml:trace>
  <inkml:trace contextRef="#ctx0" brushRef="#br0" timeOffset="8848.488">5780 2653 3328,'0'-1'56,"1"0"0,-1 0 0,1 0 1,-1-1-1,1 1 0,0 0 0,-1 0 0,1 0 1,0 0-1,0 0 0,0 0 0,-1 0 0,1 0 1,0 0-1,0 1 0,1-1 0,-1 0 0,0 1 0,0-1 1,0 0-1,0 1 0,1-1 0,-1 1 0,0 0 1,0 0-1,1-1 0,-1 1 0,1 0-56,10-2 98,0 1 1,-1 0-1,1 1 0,0 0 1,0 0-1,0 2 0,11 2-98,-15-3 197,0 1 0,0 1 0,0 0 0,-1 0 0,1 0-1,-1 1 1,0 0 0,1 0 0,-2 1 0,1 0 0,-1 0 0,1 1-197,-3-2 154,-1 0 0,1 1 1,-1-1-1,0 1 0,0-1 0,-1 1 1,1 0-1,-1 0 0,0 0 0,-1 0 1,1 0-1,-1 1 0,0-1 0,0 0 1,-1 1-1,1-1 0,-1 1 0,0-1 1,-1 0-1,1 1 0,-1-1 0,-1 2-154,0 2 85,0-1 0,-1 1 0,0-1 0,-1 0-1,0 0 1,0 0 0,-1 0 0,0-1-1,0 0 1,0 0 0,-1 0 0,-1 0 0,0 0-85,-9 6-488,-1 0 0,-4 1 488,-6 4-2102,10-2-804</inkml:trace>
  <inkml:trace contextRef="#ctx0" brushRef="#br0" timeOffset="9216.548">6056 3164 2688,'6'72'4720,"-6"270"-907,0-338-3814,0 6-651,0 0 0,-1-1 0,-1 7 652,0-11-1506,2-5 1423,-1 0 0,1 0 0,0 0 0,0 0 0,0 0 0,0 0 0,0 0 0,0 0 0,-1 0 1,1 0-1,0 0 0,0 0 0,0 0 0,0 0 0,0 0 0,0-1 0,-1 1 0,1 0 0,0 0 1,0 0-1,0 0 0,0 0 0,0 0 0,0 0 0,0 0 0,0 0 0,0 0 0,-1 0 0,1-1 1,0 1-1,0 0 0,0 0 0,0 0 0,0 0 0,0 0 0,0 0 83,-2-6-2693</inkml:trace>
  <inkml:trace contextRef="#ctx0" brushRef="#br0" timeOffset="9620.984">6060 3183 2304,'12'-6'467,"-7"3"12,0 1-1,0-1 1,0 1-1,0 0 1,2 0-479,-6 2 202,0 0 1,0-1-1,1 1 0,-1 0 1,0 0-1,0 0 1,1 0-1,-1 0 0,0 0 1,0 0-1,1 1 1,-1-1-1,0 0 0,0 1 1,0-1-1,1 1 1,-1-1-1,0 1 0,0 0 1,0-1-1,0 1 1,0 0-1,0 0 0,0 0 1,0 0-203,-1 0 98,1-1 1,-1 1 0,0 0-1,1 0 1,-1 0 0,0-1-1,0 1 1,1 0 0,-1 0-1,0 0 1,0-1 0,0 1-1,0 0 1,0 0 0,0 0-1,0 0 1,-1 0-1,1-1 1,0 1 0,0 0-1,-1 0 1,1 0 0,0-1-1,-1 1 1,0 0-99,-14 23 277,7-12-370,-5 15-791,13-26 382,-1 1 0,1 0-1,-1 0 1,1 0 0,-1 0-1,1 0 1,0 0 0,0 1-1,0-1 1,0 0 0,1 0-1,-1 1 503,5 6-3434</inkml:trace>
  <inkml:trace contextRef="#ctx0" brushRef="#br0" timeOffset="9621.984">6220 3153 2304,'0'0'960,"2"5"-768,2 8 672,-1-4 320,1 7-448,-4 12-128,0 4-384,-4 4-96,1-4-768,-1-1-288,2-4-896,-1 0-288</inkml:trace>
  <inkml:trace contextRef="#ctx0" brushRef="#br0" timeOffset="10029.363">6217 2988 5248,'-9'-24'2016,"5"24"-1568,1-3-256,3 3-256,0 0-1024,0 5-320,0 3-416,3 6-160</inkml:trace>
  <inkml:trace contextRef="#ctx0" brushRef="#br0" timeOffset="10030.363">6242 3133 4224,'-9'-6'1664,"11"6"-1312,5 0-128,2 0-224,0 0-32,5 0 0,6-2-64,1 2 64,3 0-1376,1 0-640,0 0 736,-5-3 384</inkml:trace>
  <inkml:trace contextRef="#ctx0" brushRef="#br0" timeOffset="10397.945">6461 3091 4992,'-7'0'1824,"7"3"-1408,-2 7 96,2-2 0,0 9-32,-3 5 0,3 5-320,0 12-64,3 1-96,-1-1 64,5-4 96,-1-5-1120,3-6-480,1-2-960</inkml:trace>
  <inkml:trace contextRef="#ctx0" brushRef="#br0" timeOffset="10398.945">6609 3151 2688,'-3'3'117,"1"0"1,0 0-1,0 0 0,0 0 1,1 0-1,-1 1 0,1-1 1,0 0-1,0 1 0,0-1 1,0 1-1,1 0-117,-1 0 91,-1 5-4,1 0 0,1 0 0,-1 1 0,2-1 0,-1 0 0,1 0 0,1 4-87,-1-4 116,6 24 629,-7-30-633,1-1-1,0 0 1,0 0 0,0 0 0,0 0-1,0 0 1,1 0 0,-1 0-1,0 0 1,1-1 0,0 1-1,-1-1 1,1 1-112,-1-1 42,-1-1 1,1 0-1,-1 1 0,1-1 0,-1 0 1,1 1-1,-1-1 0,1 0 0,-1 0 1,1 1-1,0-1 0,-1 0 1,1 0-1,-1 0 0,1 0 0,0 0 1,-1 0-1,1 0 0,-1 0 0,1 0 1,0 0-1,-1 0 0,1 0 0,-1-1 1,1 1-1,-1 0 0,1 0-42,0-1 59,0 0 1,0 0-1,0 0 0,0 0 0,0 0 1,0 0-1,0 0 0,0 0 0,-1 0 0,1 0 1,-1 0-1,1-1-59,1-3 124,0 0 0,0 0 1,-1 0-1,0 0 0,0 0 0,0-2-124,-1-1-1,1 1 0,-2 0 0,1-1 0,-1 1 0,0 0 0,-1 0-1,0 0 1,0 0 0,0 0 0,-1 0 0,0 0 0,-1 1 0,1-1-1,-2 0 2,-4-5-2426</inkml:trace>
  <inkml:trace contextRef="#ctx0" brushRef="#br0" timeOffset="10768.065">6648 3154 5632,'0'0'67,"0"0"1,-1 0-1,1 0 1,0 0 0,0 0-1,-1 0 1,1-1-1,0 1 1,0 0-1,-1 0 1,1 0-1,0-1 1,0 1-1,0 0 1,0 0-1,-1 0 1,1-1 0,0 1-1,0 0 1,0-1-1,0 1 1,0 0-1,0 0 1,0-1-1,-1 1 1,1 0-1,0-1 1,0 1-1,0 0 1,0 0-1,0-1-67,10 0 1141,1 1-685,175-13 222,-157 13-989,-7 0-1695,1-1-1,-1-1 0,13-3 2007,-33 4-75,-1 1-1,0 0 1,0-1 0,0 0-1,0 1 1,0-1 0,0 0-1,0 1 1,0-1-1,0 0 1,0 0 0,0 0-1,-1 0 1,1 0 75,0 1 87,-1-1-1,0 1 1,0 0-1,1-1 1,-1 1 0,0 0-1,0-1 1,0 1 0,0 0-1,0-1 1,0 1-1,0 0 1,1-1 0,-1 1-1,0 0 1,0-1 0,0 1-1,0 0 1,0-1-1,0 1 1,-1 0 0,1-1-1,0 1 1,0 0-1,0-1 1,0 1 0,0 0-1,0-1 1,-1 1 0,1 0-1,0 0 1,0-1-1,0 1 1,-1 0 0,1 0-1,0-1 1,0 1 0,-1 0-1,1 0 1,0-1-1,-1 1 1,1 0 0,0 0-1,0 0 1,-1 0 0,1 0-1,0 0 1,-1 0-1,1-1-86,-1 1 109,1 0 0,-1 0 1,0 0-1,1 0 0,-1 0 0,1 0 0,-1 0 0,1 1 0,-1-1 0,1 0 0,-1 0 0,1 0 0,-1 0 0,1 1 0,-1-1 0,1 0 0,-1 1 0,1-1 0,-1 0 0,1 1 0,-1-1 0,1 0 0,0 1 0,-1-1 0,1 1 0,0-1 0,-1 1 0,1-1 0,0 1 0,0 0-109,-8 16 479,4 5-361,1-1 0,1 1 1,0 19-119,1-29-9,1 8-428,0 0 0,3 16 437,6 13-5264,-3-27 2400</inkml:trace>
  <inkml:trace contextRef="#ctx0" brushRef="#br0" timeOffset="56775.659">4093 1595 5888,'-12'-2'2176,"15"2"-1664,3 5 32,1-5-64,-2 0-256,4 0 32,4 0-32,3 0 32,5 0-128,3 0-160,1 0 0,2-3-128,-2 3 32,0 3-1856</inkml:trace>
  <inkml:trace contextRef="#ctx0" brushRef="#br0" timeOffset="57175.176">4117 1743 2944,'-5'-5'1105,"10"5"-848,8-1-430,115-21 5224,-89 17-5217,0 0 1,8 2 165,-13 3-2165</inkml:trace>
  <inkml:trace contextRef="#ctx0" brushRef="#br0" timeOffset="58429.676">7828 2831 128,'-13'20'0</inkml:trace>
  <inkml:trace contextRef="#ctx0" brushRef="#br0" timeOffset="63048.526">4122 1337 3328,'-1'0'45,"-7"-1"970,9 5-384,5 6-482,3 12 1092,-1 1-1,2 6-1240,8 27 1967,45 86 812,-24-54-2561,3 16-218,-33-77-728,1-1 0,5 5 728,-6-16-2229</inkml:trace>
  <inkml:trace contextRef="#ctx0" brushRef="#br0" timeOffset="63820.813">4510 1329 3072,'0'0'44,"1"-1"-1,-1 1 1,0 0 0,0-1-1,0 1 1,1 0 0,-1 0-1,0-1 1,0 1 0,1 0 0,-1 0-1,0 0 1,1 0 0,-1-1-1,0 1 1,1 0 0,-1 0-1,0 0 1,1 0 0,-1 0 0,0 0-1,1 0 1,-1 0 0,0 0-1,1 0 1,-1 0 0,0 0-1,1 0 1,-1 0 0,0 0-1,1 0 1,-1 0 0,0 0 0,0 1-1,1-1 1,-1 0 0,0 0-1,1 0 1,-1 1 0,0-1-1,0 0 1,1 0 0,-1 0 0,0 1-1,0-1 1,0 0 0,1 1-1,-1-1 1,0 0 0,0 0-1,0 1 1,0-1 0,0 0-1,1 1 1,-1-1-44,1 5 236,0-1-1,-1 0 0,1 1 1,-1 3-236,1 4 468,7 53 3570,-3 34-4038,-3 66 1863,-2-142-1753,-2 371 652,2-389-1076,0 1 0,1-1 0,-1 0 0,1 0 0,0 0 0,0 0 0,1 0 0,0 0 0,2 4 314,1-2-2896</inkml:trace>
  <inkml:trace contextRef="#ctx0" brushRef="#br0" timeOffset="64237.664">4437 1393 3712,'-1'-3'195,"1"0"-1,1 1 1,-1-1 0,0 0-1,1 1 1,-1-1-1,1-2-194,0 4 31,-1 0-1,1 0 0,0 0 1,-1 1-1,1-1 0,0 0 0,-1 0 1,1 0-1,0 1 0,0-1 0,0 0 1,0 1-1,0-1 0,0 0 0,0 1 1,0-1-1,0 1 0,0 0 1,0-1-1,1 1-30,21-7-65,23-3 65,-39 9 61,0 0 1,0 0-1,0 1 0,0 0 0,0 1 0,0-1 0,0 1 0,0 0 0,0 1-61,0 0 210,-1 1 0,1-1 0,0 1 0,-1 1 0,0-1 0,0 1 0,0 0-1,0 0 1,-1 1 0,0 0 0,0 0 0,0 0 0,0 0 0,-1 1 0,4 5-210,-5-6 120,-1 0-1,0-1 1,0 1-1,0 0 1,0 0 0,-1 0-1,0 0 1,0 1 0,0-1-1,-1 0 1,1 0 0,-1 1-1,-1-1 1,1 0 0,-1 0-1,0 0 1,0 1 0,0-1-1,-1 0 1,1 0 0,-2 0-1,1 0-119,-1 1 40,-1 0-1,1 0 1,-1-1-1,0 0 1,-1 0 0,1 0-1,-1 0 1,0-1-1,-2 2-39,-2 1-395,-1-1-1,1 0 0,-1 0 1,-11 4 395,-13 4-2880</inkml:trace>
  <inkml:trace contextRef="#ctx0" brushRef="#br0" timeOffset="65295.475">4650 1984 2816,'0'1'152,"0"0"0,0 0 0,0 0 0,0 0 0,0 0 0,0-1 1,0 1-1,1 0 0,-1 0 0,0 0 0,0 0 0,1-1 0,-1 1 0,1 0 0,-1 0 0,0-1 0,1 1 1,0 0-1,-1-1 0,1 1 0,-1 0 0,1-1 0,0 1 0,-1-1 0,1 1 0,0-1 0,0 1 0,-1-1 1,1 0-1,0 1 0,0-1 0,0 0 0,-1 0 0,1 1 0,0-1 0,0 0 0,0 0 0,0 0 0,0 0 1,0 0-153,1 0 208,1-1 1,-1 1 0,0-1 0,0 1 0,0-1-1,0 0 1,1 1 0,-1-1 0,0 0 0,0 0-1,0-1 1,-1 1 0,1 0 0,0-1 0,1 0-209,3-6 86,0 1 0,0-1 0,-1-1 0,0 1 0,-1-1 0,1 1 0,1-10-86,5-14 41,4-21-41,-14 50 7,2-11 26,0 1-1,-1 0 1,-1-1-1,0 0 1,-1 1-1,0-1 1,-1 1 0,0-1-1,-1 1 1,-1-1-33,3 13 11,0 0 0,0 0 0,-1 0 0,1 0 0,0 1 0,-1-1 0,1 0 0,-1 0 1,1 0-1,-1 1 0,0-2-11,1 2 2,0 0 0,-1 0-1,1 0 1,0 0 0,0-1 0,0 1 0,0 0 0,-1 0 0,1 0-1,0 0 1,0 0 0,0 0 0,0 0 0,-1 0 0,1 0 0,0 0 0,0 0-1,0 0 1,-1 0 0,1 0 0,0 0 0,0 0 0,0 0 0,-1 0-1,1 0 1,0 0 0,0 1 0,0-1 0,0 0 0,-1 0 0,1 0 0,0 0-2,-1 1-5,0 1 1,0-1-1,0 1 1,0-1-1,0 0 1,0 1 0,0 0-1,1-1 1,-1 1-1,1-1 1,-1 3 4,-4 14 67,1 1 1,1-1-1,1 1 1,1 0-1,1 0 1,0 0-1,1 0-67,0-4 32,1-1-1,1 0 1,0 1 0,1-1-1,0 0 1,1-1 0,1 1 0,0-1-1,4 6-31,-4-11-564,-1-1-1,1 0 0,0 0 0,1-1 1,0 1-1,4 2 565,11 10-5646,-12-9 2638</inkml:trace>
  <inkml:trace contextRef="#ctx0" brushRef="#br0" timeOffset="67493.26">5118 1981 4224,'2'-10'1568,"2"12"-1216,-1 4 320,-1 0 128,2 1-32,-1 5 32,-1 4 32,-2 3 96,-2 2-480,-5 4-128,-2 3-64,0-1-128,-3 0-32,-3-3-800,3-2-352,-1-2-2080</inkml:trace>
  <inkml:trace contextRef="#ctx0" brushRef="#br0" timeOffset="75664.628">5596 1303 2944,'0'0'29,"0"0"0,0 0 0,0 0-1,0 0 1,-1 0 0,1 0 0,0 0 0,0 0 0,0 0 0,0 0 0,0 0-1,0 0 1,0 0 0,0 0 0,0 0 0,-1 0 0,1 0 0,0 0 0,0 1-1,0-1 1,0 0 0,0 0 0,0 0 0,0 0 0,0 0 0,0 0 0,0 0-1,0 0 1,0 0 0,0 0 0,0 1 0,0-1 0,0 0 0,0 0 0,0 0-1,0 0 1,0 0 0,0 0 0,0 0 0,0 0 0,0 0 0,0 1 0,0-1-1,0 0 1,0 0-29,-1 10 398,1 16 412,2 112 4779,-10 73-5589,-1 35 309,8-205-403,0-13-269,2-1 0,0 1 0,2-1-1,3 15 364,-3-29-2602</inkml:trace>
  <inkml:trace contextRef="#ctx0" brushRef="#br0" timeOffset="76113.445">5512 1388 3328,'2'-3'104,"-1"1"-1,1-1 1,0 1-1,0-1 1,0 1 0,1 0-1,-1 0 1,1 0-1,-1 0 1,1 0 0,0 0-1,-1 1 1,1-1-1,0 1 1,0 0 0,0 0-1,2-1-103,2 0-2,1 0 0,0 1 0,-1 0 0,1 0 0,0 0 0,8 1 2,-10 1 87,1-1 1,-1 1-1,0 0 0,1 1 0,-1-1 0,0 1 1,0 1-1,0-1 0,0 1 0,0 0 0,0 1-87,-3-3 200,0 2 0,0-1-1,-1 0 1,1 0 0,-1 1-1,0-1 1,1 1 0,-1 0-1,0 0 1,-1-1 0,1 1-1,0 1 1,-1-1-1,0 0 1,1 0 0,-1 0-1,-1 1 1,1-1 0,0 1-1,-1-1 1,0 2-200,0 1 168,0 0 0,0-1 1,-1 1-1,0-1 0,0 1 0,-1-1 1,0 0-1,1 1 0,-2-1 0,1 0 1,-1 0-1,1 0 0,-1-1 0,-1 1 1,0 1-169,-4 3-369,1-1 1,-1-1 0,0 1 0,-1-1 0,0 0 0,0-1 0,-2 1 368,-11 7-3878,6-1 236</inkml:trace>
  <inkml:trace contextRef="#ctx0" brushRef="#br0" timeOffset="76572.093">5828 1704 3840,'-2'0'224,"-1"-1"0,0 0 1,1 1-1,-1 0 0,0-1 0,0 1 1,1 0-1,-1 0 0,0 1 0,1-1 1,-1 1-1,0-1 0,1 1 0,-1 0 1,0 0-1,1 0 0,0 0 1,-1 0-1,1 1 0,0-1 0,-1 1 1,1-1-1,0 1 0,-1 1-224,-1 1 92,-1 0-1,1 1 1,0-1 0,0 1-1,1 0 1,-1 0-1,1 0 1,0 1 0,1-1-1,-2 3-91,3-2-3,-1-1-1,1 1 0,0-1 1,1 1-1,-1-1 0,1 1 1,0 0-1,1-1 0,-1 1 1,1 0-1,0-1 0,1 1 0,-1-1 1,1 1-1,2 3 4,5 10 68,1 1 0,0-1-1,8 8-67,-4-4 274,-12-20-81,0-1 0,-1 1 0,0 0 0,1-1 0,-1 1 0,0 0 0,-1 0 0,1 0 0,0 0 0,-1 0 0,1 1-193,-1-2 86,-1-1 0,1 0 0,0 0 0,0 0 1,-1 1-1,1-1 0,0 0 0,-1 0 1,0 0-1,1 0 0,-1 0 0,1 0 1,-1 0-1,0 0 0,0 0 0,0 0 1,1 0-1,-1 0 0,0 0 0,0-1 1,0 1-1,0 0 0,0-1 0,-1 1 1,1-1-1,0 1 0,0-1 0,0 0 1,-1 1-87,-3 0-37,1 0 1,-1 0-1,0 0 0,0 0 1,1-1-1,-1 0 1,-1 0 36,1 0-692,1-1-1,0 1 1,0-1 0,0 0-1,-1-1 693,-5-3-3562</inkml:trace>
  <inkml:trace contextRef="#ctx0" brushRef="#br0" timeOffset="76982.242">5814 1824 1920,'12'-8'768,"9"8"-576,10-6 128,-15 4 128,5-2-256,3 2-32,1-1-96,0 0 32,-1 3-1184,-3-2-544</inkml:trace>
  <inkml:trace contextRef="#ctx0" brushRef="#br0" timeOffset="76983.242">6038 1734 4352,'-13'10'1664,"11"4"-1312,-8 19 128,7-12 32,0 15-384,0 2-64,0 0 128,3-2 192,3 0-2112,3-7-928,7-4 864,2-7 576</inkml:trace>
  <inkml:trace contextRef="#ctx0" brushRef="#br0" timeOffset="77956.931">6184 1781 3072,'-7'-2'615,"7"1"-533,0 1 0,-1 0 0,1 0 0,-1-1 0,1 1 0,-1 0 0,1 0 0,-1 0 1,1 0-1,-1 0 0,1 0 0,-1 0 0,1 0 0,-1 0 0,1 0 0,-1 0 0,1 0 0,-1 0 1,1 0-1,-1 0 0,1 0 0,-1 1 0,1-1 0,-1 0 0,1 0 0,-1 1 0,1-1 0,-1 0 1,1 1-1,0-1 0,-1 0 0,1 1 0,0-1 0,-1 0 0,1 1 0,0-1 0,-1 1 0,1-1 1,0 1-1,0-1 0,0 1 0,-1-1 0,1 1 0,0-1 0,0 1-82,-6 14 275,0 1 0,1-1 0,0 1 0,2 0 0,0 1 0,0-1 0,1 13-275,2-19 69,0-1 0,0 1 0,1-1 1,0 3-70,0-8 41,0 0 0,0 0 0,0 0 1,0 0-1,1 0 0,0-1 1,-1 1-1,1 0 0,0-1 1,1 1-1,0-1-41,-3-2 18,1 0 0,-1-1 0,1 1 0,0 0 0,-1-1-1,1 1 1,0 0 0,0-1 0,0 1 0,-1-1 0,1 0 0,0 1 0,0-1 0,0 0 0,0 1-1,0-1 1,0 0 0,-1 0 0,1 0 0,0 0 0,0 0 0,0 0 0,0 0 0,0 0 0,0 0 0,0 0-1,0-1 1,0 1 0,0 0 0,-1-1 0,1 1 0,0 0 0,0-1 0,0 1 0,0-1 0,-1 1-1,1-1-17,2-2 29,0 1 0,-1 0 0,1-1 0,-1 0 0,0 0 0,0 1 0,0-1 0,0 0 0,0-1-29,3-7 20,-1 1 1,0-1 0,-1 0-1,0 0 1,-1 0-1,1-10-20,0-11 2079,-2-25-2079,-1 69 34,0-1-1,1 0 0,1 0 0,0 0 0,1 0 1,0 0-1,4 9-33,-5-13-67,1-1-1,1 1 1,0-1-1,-1 0 1,2 0 0,-1-1-1,1 1 1,0-1-1,0 0 1,0 0 0,1 0-1,5 3 68,-3-2-1088,1-1 0,0 0 0,0 0 0,0 0 0,0-2 0,1 1 1,7 1 1087,8-2-2987</inkml:trace>
  <inkml:trace contextRef="#ctx0" brushRef="#br0" timeOffset="78306.651">6245 1825 4736,'2'0'1760,"8"0"-1376,5-2-96,-6 2-96,9-6-160,7 4 64,6-2-64,-1 2-32,1 0-768,-3-2-288,-4 4-800,-3 0-288</inkml:trace>
  <inkml:trace contextRef="#ctx0" brushRef="#br0" timeOffset="78307.651">6484 1755 5376,'-9'7'2112,"5"1"-1664,1 17 192,3-11-32,0 15-288,0 4-96,0 4-128,3-2 0,3-2-64,1-1-32,2-4 96,0-5-1344,0-3-512,0-7-672</inkml:trace>
  <inkml:trace contextRef="#ctx0" brushRef="#br0" timeOffset="78775.265">6599 1778 4608,'0'6'1760,"4"5"-1376,-2 11-256,1-3-128,1 5-64,-2 6 96,1 3 64,-3-1 32,4-2-1280,-1-2-480,-3-3 32,6-7 32</inkml:trace>
  <inkml:trace contextRef="#ctx0" brushRef="#br0" timeOffset="78776.265">6583 1628 4992,'-5'-13'1824,"8"15"-1408,-1 1-608,2 2-384,-1 4-1408,0 5-480</inkml:trace>
  <inkml:trace contextRef="#ctx0" brushRef="#br0" timeOffset="78777.265">6878 1757 5504,'-36'13'2112,"16"1"-1664,-3 19 384,14-14 128,2 5-32,4 3 96,3 0-480,6-2-160,10-3-256,4-3-32,5-6 96,3-5-320,0-2-64,-4-3-1824,1-6-800,0 1-128</inkml:trace>
  <inkml:trace contextRef="#ctx0" brushRef="#br0" timeOffset="79168.118">7173 1659 5888,'-3'-3'2176,"15"3"-1664,6-2-160,-2 2-192,11 0-96,7 0 32,3-4-128,0 2 32,-1 2-928,-9 0-320</inkml:trace>
  <inkml:trace contextRef="#ctx0" brushRef="#br0" timeOffset="79585.294">7214 1790 6272,'-12'0'2368,"19"2"-1856,5 1-128,-3-3-192,6 3-64,13-3 64,3 0 0,5-3 32,-2 0-128,0 1-704,-3-1-224,-1 3-1856</inkml:trace>
  <inkml:trace contextRef="#ctx0" brushRef="#br0" timeOffset="79961.113">7834 1218 5760,'0'0'44,"0"0"0,0 0 0,0 0 1,-1 0-1,1-1 0,0 1 0,0 0 0,0 0 1,-1 0-1,1 0 0,0 0 0,0 0 0,0 0 1,-1 0-1,1 0 0,0 0 0,0 0 0,-1 0 1,1 0-1,0 0 0,0 0 0,-1 0 0,1 0 0,0 0 1,0 0-1,0 0 0,-1 0 0,1 0 0,0 0 1,0 0-1,0 0 0,-1 1 0,1-1 0,0 0 1,0 0-1,0 0 0,-1 0 0,1 0 0,0 1 1,0-1-1,0 0 0,0 0 0,0 0 0,0 1 1,0-1-1,-1 0 0,1 0 0,0 0 0,0 1 1,0-1-1,0 0 0,0 0 0,0 1 0,0-1 0,0 0 1,0 0-1,0 1 0,0-1 0,0 0 0,0 0 1,0 0-1,1 1-44,1 24 234,0-6 66,2 153 2276,1-44-977,18 254 866,-20-358-2511,2 17-948,-1 30 994,-4-69-373,-1 11-750,1-13 1006,0 0-1,0 0 1,0 0 0,0 0-1,0 0 1,0 1 0,0-1-1,0 0 1,0 0-1,0 0 1,0 0 0,0 1-1,0-1 1,0 0 0,0 0-1,0 0 1,0 0-1,0 0 1,0 1 0,0-1-1,-1 0 1,1 0 0,0 0-1,0 0 1,0 0-1,0 0 1,0 0 0,0 0-1,-1 1 1,1-1 0,0 0-1,0 0 1,0 0-1,0 0 1,0 0 0,-1 0-1,1 0 1,0 0 0,0 0-1,0 0 1,0 0 0,-1 0-1,1 0 1,0 0-1,0 0 1,0 0 0,0 0-1,0 0 1,-1 0 0,1 0-1,0 0 1,0-1-1,0 1 1,0 0 0,0 0-1,-1 0 1,1 0 0,0 0-1,0 0 1,0 0 117,-9-7-3568</inkml:trace>
  <inkml:trace contextRef="#ctx0" brushRef="#br0" timeOffset="80423.265">7708 1283 6144,'0'-1'123,"0"0"15,1 0 0,-1 0 0,0 0 0,1 0 1,-1 0-1,1 0 0,-1 1 0,1-1 0,-1 0 0,1 0 0,-1 1 0,1-1 0,0 0-138,0 0 93,1 1 0,0-1 1,-1 0-1,1 1 0,0 0 0,-1-1 1,1 1-1,0 0 0,1 0-93,4-1 115,30-2 161,14 1-276,-40 2-23,1 0 0,0 1-1,0 1 1,-1 0-1,1 0 1,8 4 23,-12-3 60,-1 0 1,0 0 0,-1 0-1,6 4-60,-10-5 61,1 0-1,-1 0 1,1 0-1,-1 0 1,0 0-1,0 1 1,0-1-1,0 1 1,-1-1-1,1 1 1,0 0-1,-1 0 1,0 0-61,1 3 140,0 1 0,0 0 1,-1-1-1,0 1 0,0 0 0,-1 0 0,0 0 0,0 0 1,0 0-1,-1 0 0,0-1 0,0 1 0,-1 0 1,0-1-1,0 1 0,-1-1 0,-1 4-140,-1 0 26,0-1 1,-1 1-1,0-1 0,-1-1 0,1 1 1,-2-1-1,1 0 0,-1-1 0,0 0 1,-1 0-1,0 0-26,-66 38-2997,49-29-11</inkml:trace>
  <inkml:trace contextRef="#ctx0" brushRef="#br0" timeOffset="81589.02">8013 1828 3456,'-1'0'77,"1"0"0,-1 0-1,0 0 1,1 0 0,-1 0 0,1 0 0,-1 0-1,0 0 1,1 1 0,-1-1 0,1 0 0,-1 0 0,1 1-1,-1-1 1,1 0 0,-1 1 0,1-1 0,-1 1-1,1-1 1,-1 1 0,1-1 0,0 0 0,-1 1 0,1 0-1,0-1 1,-1 1 0,1-1 0,0 1 0,0-1-1,-1 1 1,1-1 0,0 1 0,0 0 0,0 0-77,0 0 194,0 0 1,0 0 0,0 0 0,0 1-1,0-1 1,1 0 0,-1 0 0,0 0-1,1 0 1,-1 0 0,1 0 0,-1 1-1,1-1 1,-1 0 0,1 0-1,0-1 1,-1 1 0,1 0 0,0 0-1,1 0-194,-2 0 51,1-1-1,-1 0 0,1 1 0,-1-1 1,1 0-1,-1 0 0,1 1 1,-1-1-1,1 0 0,-1 0 0,1 0 1,0 0-1,-1 0 0,1 0 0,-1 0 1,1 0-1,-1 0 0,1 0 0,0 0 1,-1 0-1,1 0 0,-1-1 1,1 1-51,14-8 546,-11 6-409,1-1-83,-1 0 0,0-1 0,0 1 0,0-1-1,0 0 1,-1 0 0,1 0 0,-1 0 0,2-4-54,5-9 54,8-17-54,-13 23 53,-2 6-24,0-1 0,-1 0 0,0 1 0,0-1 0,0 0 1,-1 0-1,0 0 0,0 0 0,0 0 0,-1 0 0,0 0 0,0 0 0,-1 0 0,1 0 0,-1 0 0,-1 0 0,1 0 0,-3-4-29,4 9 19,0 1 0,0-1 1,0 1-1,0-1 0,-1 1 0,1-1 0,0 1 0,0-1 1,-1 1-1,1-1 0,0 1 0,-1-1 0,1 1 1,0-1-1,-1 1 0,1 0 0,-1-1 0,1 1 1,-1 0-1,1-1 0,-1 1 0,1 0 0,-1 0 1,1 0-1,-1-1-19,1 1 7,-1 1 0,1-1 0,-1 0 0,1 0 0,-1 0 0,1 1 0,-1-1 0,1 0 0,-1 1 0,1-1 0,-1 0 0,1 1 0,-1-1 0,1 1 0,0-1 0,-1 0 0,1 1 0,0-1 0,-1 1 0,1 0-7,-3 4 9,0 1 0,0 1-1,1-1 1,0 1-9,1-5 38,-5 19 59,0-1 0,2 1-1,0 0 1,0 21-97,2 5 339,4 33-339,-1-61 204,3 19-204,-3-31 59,1 0 0,0 0 1,0 0-1,0 0 0,1-1 1,3 7-60,-6-13 16,0 0 1,1 1 0,-1-1-1,0 0 1,0 1 0,0-1 0,0 0-1,1 0 1,-1 1 0,0-1-1,0 0 1,0 0 0,1 0 0,-1 1-1,0-1 1,0 0 0,1 0-1,-1 0 1,0 0 0,1 1 0,-1-1-1,0 0 1,1 0 0,-1 0 0,0 0-1,0 0 1,1 0 0,-1 0-1,0 0 1,1 0 0,-1 0 0,0 0-1,1 0-16,0 0 17,-1-1 0,1 1 0,0-1 0,0 1 0,-1-1-1,1 0 1,-1 1 0,1-1 0,0 0 0,-1 1 0,1-1 0,-1 0-1,1 0-16,11-27 32,-10 25-13,4-14 0,-1 3-67,1 0 1,0 0 0,1 1-1,2-3 48,-8 14-8,0 1-1,-1 0 1,1 0-1,0 0 1,0 0-1,0 0 1,0 0-1,0 1 1,0-1-1,0 0 1,0 0-1,0 1 1,0-1-1,0 1 1,0-1-1,1 1 1,-1-1-1,1 1 9,-1 0-1,0 0 0,0 0 0,0 0 0,0 0 0,-1 0 0,1 1 0,0-1 0,0 0 0,0 1 0,0-1 0,0 0 0,0 1 0,0-1 0,0 1 0,-1 0 0,1-1 0,0 1 0,0 0 0,-1-1 0,1 1 0,-1 0 0,1 0 0,0 0 1,7 10 141,1 0-1,0-1 1,0 0-1,3 0-140,-8-6-334,0-1 1,1 0-1,0 0 0,-1 0 0,1-1 1,0 0-1,0 0 0,0 0 0,1 0 1,-1-1-1,5 1 334,9 1-4955,-1-3 625</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35:45.994"/>
    </inkml:context>
    <inkml:brush xml:id="br0">
      <inkml:brushProperty name="width" value="0.05" units="cm"/>
      <inkml:brushProperty name="height" value="0.05" units="cm"/>
    </inkml:brush>
    <inkml:brush xml:id="br1">
      <inkml:brushProperty name="width" value="0.05" units="cm"/>
      <inkml:brushProperty name="height" value="0.05" units="cm"/>
      <inkml:brushProperty name="color" value="#E71225"/>
    </inkml:brush>
    <inkml:brush xml:id="br2">
      <inkml:brushProperty name="width" value="0.05" units="cm"/>
      <inkml:brushProperty name="height" value="0.05" units="cm"/>
      <inkml:brushProperty name="color" value="#33CCFF"/>
    </inkml:brush>
  </inkml:definitions>
  <inkml:trace contextRef="#ctx0" brushRef="#br0">1057 675 5120,'0'0'1920,"4"2"-1504,2-2-160,2 0-160,2 0-96,4 0 0,2 0 0,8 0 64,8-2-32,-2-1-96,1-1 32,1 4-1312</inkml:trace>
  <inkml:trace contextRef="#ctx0" brushRef="#br0" timeOffset="3078.276">398 178 3584,'0'-1'37,"0"1"1,0 0-1,0 0 1,0 0-1,0 0 1,0 0-1,-1 0 1,1 0-1,0-1 1,0 1-1,0 0 1,0 0-1,1 0 0,-1 0 1,0 0-1,0 0 1,0-1-1,0 1 1,0 0-1,0 0 1,0 0-1,0 0 1,0 0-1,0 0 1,0 0-1,0-1 1,0 1-1,0 0 0,0 0 1,1 0-1,-1 0 1,0 0-1,0 0 1,0 0-1,0 0 1,0 0-1,0 0 1,0 0-1,1 0 1,-1 0-1,0 0 1,0 0-1,0 0 1,0-1-1,0 1 0,0 0 1,0 0-1,1 1 1,-1-1-1,0 0 1,0 0-1,0 0 1,0 0-1,0 0 1,0 0-1,1 0 1,-1 0-1,0 0 1,0 0-38,6 7 1111,-3 5-630,0 0-1,-1 0 1,0 1-1,-1-1 0,0 1 1,-1 0-1,-1 8-480,1 19 461,0 326 2435,-1-201-2716,1-93-4408,1-75-398,2-3 3157,-1-8-734</inkml:trace>
  <inkml:trace contextRef="#ctx0" brushRef="#br0" timeOffset="3481.086">357 229 3712,'1'-3'220,"1"1"0,0-1 0,0 1 0,0 0-1,0-1 1,0 1 0,0 0 0,0 1 0,1-1 0,-1 0 0,1 1 0,-1-1 0,1 1 0,0 0-1,0 0 1,-1 0 0,1 0 0,0 0 0,1 1-220,11-4 287,0 2 0,1 0-1,1 0-286,-12 2 18,3 0 39,-1 0-1,0 0 1,0 1 0,0 0 0,0 0 0,3 2-57,-7-3 77,0 1-1,-1 0 1,1 0 0,0 0 0,-1 0-1,0 0 1,1 0 0,-1 1 0,0-1-1,1 1 1,-1 0 0,0-1 0,0 1-1,0 0 1,0 0 0,-1 0 0,1 1-1,-1-1-76,0 0 95,-1-1-1,1 1 0,-1 0 0,0 0 0,0-1 0,1 1 0,-1 0 1,0 0-1,-1-1 0,1 1 0,0 0 0,-1-1 0,1 1 1,-1 0-1,1-1 0,-1 1 0,0 0 0,1-1 0,-1 1 1,-1 0-95,-3 5 333,0 1 0,0-2 0,-4 5-333,8-10 19,-8 10 26,-1-2 1,1 1 0,-2-2 0,1 1 0,-1-1 0,-6 2-46,10-6-1161,0 0 0,0-1 0,-1 0 1,-1 0 1160,6-3-4112,8-3 1088</inkml:trace>
  <inkml:trace contextRef="#ctx0" brushRef="#br0" timeOffset="4472.554">471 720 3712,'-2'2'1395,"6"1"-143,8 4 671,-7-6-1766,1-1-1,0 1 1,0-1-1,-1 0 0,1-1 1,0 1-1,-1-1 0,1 0 1,0-1-1,-1 1 1,1-1-1,0 0-156,1-1 62,0-1 0,1 0 0,-1 0 0,-1 0 0,1-1 0,-1 1 1,1-2-1,0-1-62,-4 5 23,-1-1 0,0 0 0,0 0 1,0 0-1,0 0 0,-1 0 0,1 0 1,-1-1-1,0 1 0,0 0 0,0-1 1,-1 1-1,1-4-23,0-2 128,0 0 1,-1 0-1,-1 0 1,0-7-129,0 14 48,1 1 0,0-1 1,-1 1-1,1-1 1,-1 0-1,1 1 0,-1 0 1,0-1-1,1 1 0,-2-1-48,2 1 7,0 1 0,0 0-1,-1 0 1,1-1-1,0 1 1,0 0-1,-1 0 1,1 0-1,0-1 1,-1 1-1,1 0 1,0 0-1,0 0 1,-1 0 0,1 0-1,0 0 1,-1 0-1,1-1 1,0 1-1,-1 0 1,1 0-1,0 0 1,-1 0-1,1 0 1,0 1-1,-1-1 1,1 0-1,0 0 1,-1 0 0,1 0-1,0 0 1,0 0-1,-1 0 1,1 1-1,0-1 1,-1 0-1,1 0 1,0 0-1,0 1 1,-1-1-1,1 0 1,0 0 0,0 1-1,0-1 1,-1 0-1,1 1 1,0-1-1,0 0 1,0 0-1,0 1-6,-7 9 9,1 1-1,0 0 1,0 0 0,1 0-1,0 2-8,-18 60 320,17-49-273,2 0-1,0 1 1,2-1 0,0 21-47,2-42 12,0-1 25,0 1-1,0 0 0,0-1 1,0 1-1,0-1 0,1 1 1,-1 0-1,1-1 0,0 1 1,0-1-1,0 1 1,0-1-1,0 1-36,0-2 8,-1-1 1,0 0-1,0 0 1,0 0-1,1 0 1,-1 0-1,0 1 1,0-1-1,0 0 1,1 0-1,-1 0 0,0 0 1,0 0-1,1 0 1,-1 0-1,0 0 1,0 0-1,1 0 1,-1 0-1,0 0 1,0 0-1,1 0 1,-1 0-1,0 0 1,0 0-1,0 0 0,1 0 1,-1 0-1,0-1 1,0 1-1,1 0 1,-1 0-1,0 0 1,0 0-1,0 0 1,1-1-1,-1 1 1,0 0-1,0 0 1,0 0-1,0-1 0,0 1 1,1 0-1,-1 0 1,0-1-9,8-10 142,-8 11-141,14-24 171,1 1 1,6-7-173,-15 22 73,-5 7-56,0 0-1,-1 0 1,1 0 0,0 0 0,0 0 0,-1 0 0,1 0 0,0 0 0,0 0 0,0 0 0,0 1 0,0-1 0,0 0 0,1 1-17,-1 0 21,-1 1 0,1-1 0,0 1 0,-1 0 0,1 0 0,-1-1 0,1 1 0,-1 0 0,1 0 0,-1-1 0,0 1 0,1 0 0,-1 0 0,0 0 0,0 0 0,0 0 0,1 0-21,-1 0 37,1 2-35,1 6 58,1 0 1,0 0-1,1-1 0,0 1 0,1 1-60,-3-7-222,-1 0 0,1-1 0,0 0 0,0 1-1,1-1 1,-1 0 0,0 0 0,1 0 0,-1-1 0,1 1-1,-1 0 1,1-1 0,0 0 0,0 1 0,0-1 0,-1 0-1,1-1 1,1 1 222,23 3-3482</inkml:trace>
  <inkml:trace contextRef="#ctx0" brushRef="#br0" timeOffset="9078.717">778 3725 2560,'-5'-4'611,"-1"0"-123,6 4-480,0 0-1,0 0 0,0 0 0,0 0 1,0 0-1,0 0 0,0-1 0,0 1 0,0 0 1,0 0-1,0 0 0,0 0 0,0 0 1,0 0-1,0 0 0,0 0 0,0 0 0,0 0 1,0 0-1,0 0 0,0 0 0,0 0 1,0-1-1,0 1 0,0 0 0,0 0 0,0 0 1,0 0-1,0 0 0,0 0 0,0 0 1,0 0-1,0 0 0,0 0 0,0 0 1,0 0-1,0 0 0,0 0 0,1 0 0,-1 0 1,0 0-1,0 0 0,0 0 0,0 0 1,0 0-1,0 0 0,0 0 0,0 0 0,0 0 1,0 0-1,0 0 0,0 0 0,0 0 1,0 0-1,1 0 0,-1 0 0,0 0 0,0 0 1,0 0-1,0 0 0,0 0 0,0 0 1,0 0-1,0 0 0,0 0 0,0 0 1,0 0-1,0 0 0,0 0 0,0 0-7,2 1 218,-1 1-1,0-1 0,1 0 1,-1 1-1,0-1 0,0 0 1,0 1-1,0 0 0,0 1-217,0-3 188,1 5 170,0-1-1,0 1 1,-1-1-1,1 1 0,-1 0 1,0-1-1,0 1 1,0 0-1,-1 0-357,0 48 1500,-1-31-1086,-4 52 544,-5 17-958,-4 67 311,11-119-210,2-14-413,0 0 0,2 7 312,-1-29-244,0 0-1,1 0 0,0 0 1,-1 0-1,1 0 1,0 0-1,0 0 245,0-2-232,-1-1-1,0 1 1,1 0-1,-1 0 1,1-1 0,-1 1-1,1 0 1,-1-1-1,1 1 1,0 0 0,-1-1-1,1 1 1,0-1-1,-1 1 1,1-1 0,0 1-1,-1-1 1,1 0 0,0 1-1,0-1 1,0 0-1,-1 0 1,1 0 0,0 1-1,0-1 1,0 0 232,10-3-2704</inkml:trace>
  <inkml:trace contextRef="#ctx0" brushRef="#br0" timeOffset="9497.646">712 3795 5376,'1'-2'153,"0"1"-1,0 0 1,0 0 0,0 0-1,1 0 1,-1 0 0,0 0-1,1 0 1,-1 0 0,0 0-1,1 0 1,-1 1 0,1-1-1,-1 1 1,1-1 0,0 1-153,26-5 225,-16 4-13,18-4 278,24-1-490,-44 5 330,1 1 0,-1 1 0,0 0-1,0 0 1,0 1 0,8 2-330,-17-4 55,1 1-1,-1-1 1,0 0 0,1 1 0,-1-1-1,0 1 1,0 0 0,0-1-1,0 1 1,1 0 0,-1 0 0,0 0-1,0 0 1,0 0 0,-1 0 0,1 0-1,0 0 1,0 0 0,0 0-1,-1 0 1,1 1 0,-1-1-55,1 1 62,-1-1 0,0 1 0,0 0 1,1 0-1,-1-1 0,-1 1 0,1 0 0,0 0 0,0-1 1,-1 1-1,1 0 0,-1 0 0,1-1 0,-1 1 0,0 0-62,-2 5 120,-1-1-1,0 1 0,-1-1 0,1 0 0,-1 0 0,-1 0 1,0 0-120,0 0-335,-1 0 1,0-1 0,0 0 0,0 0 0,0-1-1,-1 0 1,0 0 0,0 0 0,-4 0 334,-10 1-3168</inkml:trace>
  <inkml:trace contextRef="#ctx0" brushRef="#br0" timeOffset="10380.675">772 4313 3328,'0'1'114,"0"1"1,0 0-1,0-1 0,1 1 1,-1 0-1,0 0 1,1-1-1,-1 1 0,1 0 1,-1-1-1,1 1 0,0-1 1,0 1-1,0-1 1,0 1-1,0-1 0,0 0 1,0 1-1,1 0-114,0-1 144,0 1 0,0-1 0,1 0 1,-1 0-1,0 0 0,0 0 0,0-1 0,1 1 0,-1 0 0,0-1 0,1 0 0,-1 1 1,1-1-145,5 0 366,-1-1 0,1 1 0,0-1 0,-1-1 0,1 1 0,-1-1 1,0-1-1,4-1-366,-2 0 69,0 0 0,-1-1 0,0 0 0,0 0 0,0-1 0,0 0 0,-1-1 0,0 0 0,-1 0 0,1 0 0,-1-1 0,-1 0 0,1 0 0,2-7-69,-1 1 20,0-1 0,-2 1 0,1-1 0,-2 0-1,0-1 1,-1 1 0,-1-1 0,1-11-20,-2 20 105,-1 1-1,0-1 1,-1 1 0,1 0-1,-1-1 1,0 1 0,-1 0-1,0-2-104,2 8 4,0-1 0,0 1-1,0 0 1,0 0 0,0 0 0,0 0-1,0 0 1,0 0 0,-1 0 0,1 0-1,0 0 1,0 0 0,0-1-1,0 1 1,0 0 0,0 0 0,0 0-1,-1 0 1,1 0 0,0 0 0,0 0-1,0 0 1,0 0 0,0 0 0,0 0-1,-1 0 1,1 0 0,0 0-1,0 0 1,0 0 0,0 0 0,0 0-1,0 0 1,-1 0 0,1 0 0,0 0-1,0 0 1,0 1 0,0-1-1,0 0 1,0 0 0,0 0 0,0 0-1,0 0 1,-1 0 0,1 0 0,0 0-1,0 0 1,0 1 0,0-1-1,0 0 1,0 0 0,0 0 0,0 0-1,0 0 1,0 0 0,0 0 0,0 1-1,0-1 1,0 0-4,-5 9 27,0 7 20,0 0 1,2 0-1,0 0 1,0 0-1,2 1 1,0-1-1,0 1 1,2-1-1,0 1 1,2 6-48,-2-18-48,0-1 0,1 1 1,-1 0-1,1 0 1,0 0-1,0-1 1,0 1-1,1-1 0,0 0 1,0 0-1,0 1 48,-1-3-368,1 1-1,0 0 1,0-1-1,0 0 1,0 0-1,0 0 1,0 0-1,1 0 1,2 1 368,18 4-2976</inkml:trace>
  <inkml:trace contextRef="#ctx0" brushRef="#br0" timeOffset="2154.755">4543 690 3200,'21'-2'1216,"-7"-2"-928,6 2-256,-6 2-64</inkml:trace>
  <inkml:trace contextRef="#ctx0" brushRef="#br0" timeOffset="-7483.45">1692 753 128,'0'0'59,"11"4"719,19 13-492,-17-10-173,0 1-1,0 0 0,-1 1 1,0 1-1,-1-1 0,5 6-112,7 15 341,-1 1 0,-2 0 0,-1 2-1,0 2-340,12 21 200,-5-11-7,10 19 47,3-1-1,35 41-239,9-4 158,66 85 166,-104-123 80,-3 1 1,2 9-405,-12-15 347,-1 1-126,3-1 0,31 37-221,21 10 289,-44-57-135,-3 2 0,-2 2 1,5 11-155,33 78 197,18 26 411,-89-159-531,32 52 321,43 54-398,254 324 1568,-290-373-1016,-2 2 0,-1 7-552,36 60 936,-43-79-502,-15-27-348,-13-21-55,0 1-1,-1 0 0,0 0 0,0 0 0,-1 1 0,2 2-30,-5-9-17,0 0 1,0 0-1,0 0 1,1 1-1,-1-1 0,0 0 1,0 0-1,-1 0 1,1 0-1,0 0 0,0 1 17,0-2-82,0 0-1,0 1 0,-1-1 0,1 0 1,0 0-1,0 1 0,0-1 0,0 0 1,0 0-1,-1 1 0,1-1 0,0 0 0,0 0 1,-1 1-1,1-1 0,0 0 0,0 0 1,0 0-1,-1 0 0,1 1 0,0-1 1,-1 0-1,1 0 0,0 0 0,0 0 0,-1 0 1,1 0-1,0 0 0,-1 0 0,1 0 1,0 0-1,-1 0 0,1 0 0,0 0 1,-1 0-1,1 0 0,0 0 0,0 0 1,-1 0-1,1 0 83,-6-3-2912</inkml:trace>
  <inkml:trace contextRef="#ctx0" brushRef="#br0" timeOffset="-7034.534">3575 3667 3328,'0'1'167,"1"0"0,-1 0 0,1 0 1,-1 0-1,1 0 0,0 0 0,-1 0 0,1 0 0,0 0 1,0-1-1,0 1 0,-1 0 0,1 0 0,0-1 0,1 1-167,6 7 671,2 3-491,0-1-1,1 0 0,0 0 1,0-1-1,1 0 0,0-1 0,0-1 1,1 0-1,0 0 0,1-1 1,-1-1-1,1 0 0,1-1-179,-11-3-250,1 0 0,-1-1-1,1 1 1,-1-1 0,1 0 0,-1 0 0,1 0-1,0-1 251,-3 1-244,0-1-1,-1 1 0,1-1 0,-1 1 0,1-1 1,-1 0-1,1 1 0,-1-1 0,1 0 0,-1 0 0,0 0 1,1 0-1,-1 0 0,0-1 0,0 1 0,0 0 1,0 0-1,0-1 0,0 1 0,0-1 0,0 1 1,-1-1-1,1 1 0,0-2 245,3-14-704</inkml:trace>
  <inkml:trace contextRef="#ctx0" brushRef="#br0" timeOffset="-6657.826">3794 3426 6144,'0'3'2272,"0"0"-1760,-4 12 640,4-2 128,4 11-448,0 15-128,-2 4-416,6 0-128,-2-1-96,2-1-64,-6-6 32,6-7-3712</inkml:trace>
  <inkml:trace contextRef="#ctx0" brushRef="#br0" timeOffset="506.342">1572 670 3712,'0'4'1472,"7"-2"-1120,0-2-128,0 0-96,3 0-128,4 4 0,3-4 0,8 0 64,1 0 32,6-4 32,-2 4-992,1 0-384,0 0-224,-4 0 0</inkml:trace>
  <inkml:trace contextRef="#ctx0" brushRef="#br0" timeOffset="930.433">2222 685 2304,'7'0'864,"3"0"-672,4 3 320,0-1 128,2-2-288,6 0-32,2 0-192,-2 0-32,2 0-32,1-2-64,-4 2-832,-1-3-320,1-1-128,-4 4 32</inkml:trace>
  <inkml:trace contextRef="#ctx0" brushRef="#br0" timeOffset="1312.512">2823 684 3072,'14'0'1120,"0"0"-864,3 0 0,-7 0 0,4 0-160,3-2-64,4-2 64,-1 2 0,0-5-192,0 1 0,2 3-1312,-2 1-576</inkml:trace>
  <inkml:trace contextRef="#ctx0" brushRef="#br0" timeOffset="1685.856">3401 716 2304,'14'0'960,"0"0"-768,7 0-32,-11 0 0,4 0-128,3-4 64,4 1-64,-1 0 64,1 0-1184,0-3-480,-1 3 800,-2 3 384</inkml:trace>
  <inkml:trace contextRef="#ctx0" brushRef="#br0" timeOffset="1686.851">3958 700 2560,'16'0'960,"-6"0"-768,4 0 128,-4 0 32,2 0-224,0 0 0,2-3-64,4 0-64,-2-1-64,2 2 32,-1-1-1248,-3-1-480</inkml:trace>
  <inkml:trace contextRef="#ctx0" brushRef="#br0" timeOffset="7195.486">1828 4021 6144,'-3'0'2272,"6"2"-1760,18-4-64,-14-2-192,7 1-192,0 0-64,0 0 160,2 1 32,2-2-64,2 1-96,0-1 0,1 2-32,0 2 0,-1 0-2816</inkml:trace>
  <inkml:trace contextRef="#ctx0" brushRef="#br0" timeOffset="7640.976">2511 3998 4992,'4'4'1920,"2"-4"-1504,8 0 64,-8 2-64,4 1-448,2-3-32,4 0-32,2-3 32,2 1 32,7-5 160,4 3 160,0 2-2208,7-4-1248,2 3 1280</inkml:trace>
  <inkml:trace contextRef="#ctx0" brushRef="#br0" timeOffset="8010.937">3184 3989 4096,'18'-3'1568,"-2"3"-1216,12 0-96,-10 0-64,9 0-224,4 0 0,0 0-1664,-1-3-768,-2-1 1152,0 4 672</inkml:trace>
  <inkml:trace contextRef="#ctx0" brushRef="#br0" timeOffset="8011.937">3730 3979 5504,'3'7'2112,"1"-7"-1664,10 3-160,-8 0-192,8-3-512,6 0-224,4 2-1568,4-2-640</inkml:trace>
  <inkml:trace contextRef="#ctx0" brushRef="#br0" timeOffset="8012.937">4305 4007 1280,'28'0'512,"-7"3"-384,20-6-608,-20 9-224</inkml:trace>
  <inkml:trace contextRef="#ctx0" brushRef="#br0" timeOffset="55431.581">3628 4065 2560,'-3'0'748,"3"0"-737,0 0 0,0 0 0,0 1 0,0-1 0,0 0 0,0 0 0,0 0 0,-1 0 0,1 0 0,0 0 0,0 0 0,0 0-1,0 0 1,0 0 0,0 0 0,0 0 0,0 0 0,0 0 0,0 0 0,0 0 0,0 0 0,0-1 0,0 1 0,0 0 0,0 0 0,0 0-1,0 0 1,0 0 0,0 0 0,0 0 0,0 0 0,-1 0 0,1 0 0,0 0 0,0 0 0,0 0 0,0 0 0,0 0 0,0 0 0,0 0-1,0 0 1,0 0 0,0 0 0,0 0 0,0 0 0,0 0 0,0 0 0,0 0 0,0-1 0,0 1 0,0 0 0,0 0 0,0 0 0,0 0-1,0 0 1,0 0 0,0 0 0,0 0 0,0 0 0,0 0 0,0 0 0,0 0 0,0 0 0,0 0 0,1 0 0,-1 0-11,0-4 306,14-3-413,5-7-52,-13 9 165,1 0 0,0 0 1,0 1-1,0 0 0,4-2-6,52-20-3,4-2 262,25-15-259,5-12-47,-44 23 71,2 3 1,0 3 0,5 0-25,-41 20 128</inkml:trace>
  <inkml:trace contextRef="#ctx0" brushRef="#br0" timeOffset="55845.424">4282 3734 3424,'0'0'-1824</inkml:trace>
  <inkml:trace contextRef="#ctx0" brushRef="#br0" timeOffset="56237.568">4284 3716 2688,'-2'1'328,"0"0"0,0 1 0,0 0 0,0-1 0,1 1 0,-1 0 0,1 0 0,-1 0 0,1 0 0,0 0 0,0 1 0,0-1 0,0 0 0,0 0 0,0 1-328,-5 10 1288,-37 71 1725,-26 70-3013,55-121 63,-3 9-3561,17-42 3422,0 1 0,0-1 0,0 0 0,0 0 0,0 0 0,0 0 0,0 0 0,0 0 0,0 0 0,0 0 0,0 0 0,0 0 0,1 0 0,-1 0 0,0 0 0,0 0 0,0 0 0,0 0 0,0 0 0,0 0 0,0 0 0,0 0 0,0 0 0,0 0 0,0 0 0,0 0 0,0 0 0,0 0 0,0 0 0,0 0 0,0 0 0,0 0 0,0 0 0,0 0 0,0 0 0,0 1 0,0-1 0,0 0 0,0 0 1,0 0-1,0 0 0,0 0 0,0 0 0,0 0 0,0 0 0,0 0 0,0 0 0,0 0 76,6-3-2907</inkml:trace>
  <inkml:trace contextRef="#ctx0" brushRef="#br0" timeOffset="56914.84">4148 4112 2048,'8'20'789,"1"0"0,11 18-789,-20-36 33,26 42 1922,2-2 0,16 18-1955,-8-12 1135,2 10-1135,15 34 1062,9 30-1062,37 99 292,-86-192-244,-2-5-42</inkml:trace>
  <inkml:trace contextRef="#ctx0" brushRef="#br0" timeOffset="57908.901">3662 4052 1408,'19'46'781,"-15"-33"-494,0-1 1,1 0-1,1-1 1,0 1 0,7 8-288,1-2 661,1 0 1,8 5-662,16 19 692,-6-1-216,-3 1-1,-1 1 0,6 17-475,17 37 457,-3 8-457,-29-68 24,-15-27-44,1 0-1,-1 0 0,0 1 0,-1 0 0,-1 1 21,-2-6-2757,-1-6 1632,0-2-966</inkml:trace>
  <inkml:trace contextRef="#ctx0" brushRef="#br0" timeOffset="58303.225">4088 4721 3072,'18'5'1216,"-1"8"-928,10 8 320,-9-8 160,9 5 0,17 6 32,14 0-384,1 4-96,-3-4-192,-8 1-160,-4-1-64,-6-2-32,-11-4 96,-7-3 64,2 4 128,2 1-2400</inkml:trace>
  <inkml:trace contextRef="#ctx0" brushRef="#br1" timeOffset="126303.75">1109 3665 3072,'-6'-1'825,"-1"-1"-26,7 2-771,0 0-1,0 0 0,-1-1 1,1 1-1,0 0 1,0 0-1,0 0 1,0 0-1,0 0 1,0-1-1,0 1 1,0 0-1,0 0 1,0 0-1,0 0 1,0-1-1,0 1 1,0 0-1,0 0 1,0 0-1,0 0 1,0-1-1,0 1 0,0 0 1,0 0-1,0 0 1,0 0-1,0 0 1,0-1-1,0 1 1,1 0-1,-1 0 1,0 0-1,0 0 1,0 0-1,0-1-27,0 1 137,1-1 0,-1 0 1,0 1-1,0-1 0,0 0 0,0 1 0,0-1 0,0 0 0,0 0 1,0 1-1,0-1 0,-1 0 0,1 1 0,0-1 0,0 0 1,-1 1-1,1-1 0,0 0 0,-1 1 0,1-1 0,-1 0-137,-10-14 1805,10 13-1525,-2-1-103,-1 0 0,1 1-1,0-1 1,-1 1-1,1 0 1,-1 0 0,0 0-1,-3-1-176,-9-5 454,1 0-85,-1 0 1,1 1-1,-1 1 0,-11-3-369,13 5 122,4 1-35,1 1 1,-1-1 0,-9 1-88,16 1 6,0 1 0,0 0 0,-1 1 0,1-1 0,0 0 1,0 1-1,0 0 0,0 0 0,0 0 0,0 0 0,0 0 0,0 0 0,-3 3-6,-15 7 11,15-8 9,1-1 0,0 1 1,0 0-1,0 1 0,-3 2-20,-2 3 54,-1-1 0,-6 3-54,-10 8 42,1 1-46,-14 9-66,-34 35 70,62-53-7,1 1 0,0 1 1,1 0-1,1 0 0,0 1 0,0 0 0,2 0 1,-1 2 6,-3 12 0,0 1 0,2 0 0,1 1 0,2-1 0,1 1 0,0 9 0,4-27-15,1 0 1,0 1-1,1-1 1,0 0-1,1-1 1,1 6 14,3 2 43,0 0 0,1 0 0,4 7-43,-10-23-9,40 82-96,-33-70 139,1 0 0,1-1 0,0 0 0,5 5-34,8 6 120,1-1 1,1-1-1,0-1 1,2-2-1,7 4-120,-23-17 69,1-1 0,0 0 0,1 0 0,0-1 0,0-1 0,0 0 0,0-1 0,0 0-1,1-1 1,-1-1 0,1 0 0,0-1 0,2 0-69,14-2 146,0-1-1,-1-2 0,1 0 0,7-4-145,-24 4 17,-1 0-1,9-5-16,6-2-1,-22 9 11,0 1 0,-1-1 0,0 0 0,0 0 0,1 0 0,-2-1 0,1 1 0,0-1 0,-1 0 0,0 0-1,0 0 1,0-1-10,8-11 106,-1-2 0,3-7-106,-11 22 11,14-32 31,-2 0 1,-1-1 0,-1-1-1,-3 0-42,-3 7 85,-2 1 0,-2-1-1,0 0 1,-3-19-85,1 26 45,-2-13 151,-1 0-1,-4-13-195,4 27 265,-2-15 42,2 11 169,-1 1 0,-1 0 0,-1 0 0,-2-1-476,5 18 119,0 1 0,0 0 0,-1 0 0,1 0 0,-2 0 0,1 0 0,-1 1 0,0 0 0,0 0-1,-1 0 1,0 1 0,0 0 0,0 0 0,-1 0 0,-1 0-119,-22-13 244,-2 2-1,-11-4-243,26 13-641,-1 1-1,1 1 1,-1 0 0,0 2-1,-10-2 642,-12 5-5226</inkml:trace>
  <inkml:trace contextRef="#ctx0" brushRef="#br2" timeOffset="129742.902">751 140 1792,'-3'-7'552,"2"6"-331,1 0-1,-1-1 1,1 1-1,-1 0 1,1-1-1,0 1 1,-1-1-1,1 1 1,0-1-1,0 0-220,0 0 305,-1-1-1,1 1 1,-1-1-1,0 1 1,0 0-1,0 0 0,0 0 1,0-1-1,0 1 1,-1 0-1,1 0 1,-1 1-1,1-1 1,-1 0-1,-1-1-304,-2-2 169,0 1 1,0 0-1,0 0 0,-1 0 0,-1 0-169,-14-6 385,0 1-1,0 1 1,-1 1-1,0 1 1,0 1-1,0 0 1,-1 2 0,1 1-1,-1 1 1,0 1-385,13 0 87,0 0 1,0 2-1,1-1 1,-1 1 0,1 0-1,-1 1 1,1 0 0,-6 3-88,3 0 42,-1 1 0,1 0 0,0 1 0,1 0 0,-7 7-42,-7 8 15,1 2-1,1 1 1,1 0 0,-8 16-15,4-6 28,-3 2 175,-21 41-203,42-65 20,1 1-1,1 0 1,0 0-1,0 0 1,2 1 0,0 0-1,-1 12-19,2-7 27,2 0 0,0 0-1,1 0 1,2 1 0,0-1-1,1 0 1,2 7-27,0-7-6,1-1-1,1 1 1,1-1 0,1 0 0,0-1 0,4 5 6,5 5-31,1-1 1,2-1 0,15 16 30,-23-29-4,0-1 0,1-1 1,0 0-1,1-1 0,0 0 0,1-1 0,9 3 4,-13-7 36,1-2 0,-1 1-1,1-2 1,0 0 0,0 0-1,0-1 1,1-1 0,0 0-36,10-1 62,-1 0 0,1-2 0,0 0 0,2-2-62,-7 0 115,1 0 1,-1-1 0,0-1 0,0-1-1,2-2-115,-11 4 106,0 0-1,-1-1 0,1 0 0,-1-1 0,0 0 0,0-1 0,-1 1 1,0-1-1,5-8-105,3-6 178,-2-2 1,0 0 0,-1-1-1,-2 0 1,0 0 0,2-14-179,1-2 405,-2-2 0,-2 0 1,2-27-406,-10 49 174,-1 1 0,-1-1 0,-1 1 1,-1-1-1,-1 1 0,0 0 0,-2 0 0,0 0 1,-1 0-1,-1 1 0,-1 0 0,0 1 1,-2-1-1,0 2 0,-5-6-174,8 13-281,-1 1 1,0-1-1,0 2 1,-1-1-1,-1 1 0,1 0 1,-1 1-1,0 1 1,-1-1-1,0 1 0,0 1 1,0 0-1,-10-2 281,-51-14-5018</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35:54.426"/>
    </inkml:context>
    <inkml:brush xml:id="br0">
      <inkml:brushProperty name="width" value="0.05" units="cm"/>
      <inkml:brushProperty name="height" value="0.05" units="cm"/>
    </inkml:brush>
  </inkml:definitions>
  <inkml:trace contextRef="#ctx0" brushRef="#br0">0 12 3072,'10'0'1216,"14"0"-928,7-9-1440,-17 6-64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6:05:10.976"/>
    </inkml:context>
    <inkml:brush xml:id="br0">
      <inkml:brushProperty name="width" value="0.05" units="cm"/>
      <inkml:brushProperty name="height" value="0.05" units="cm"/>
    </inkml:brush>
  </inkml:definitions>
  <inkml:trace contextRef="#ctx0" brushRef="#br0">594 2195 1408,'6'3'720,"7"2"-841,-10-4 293,-1-1 1,1 1-1,0 0 1,0 0 0,0 1-1,-1-1 1,1 1-1,-1-1 1,1 1-1,-1 0 1,1 0-1,-1 0 1,0 0-1,0 0 1,0 1 0,0-1-1,-1 0 1,1 1-1,1 2-172,10 26 1379,0 0 0,-1 6-1379,14 35 1285,61 156 816,-68-177-1539,2-2 0,2 0-1,23 34-561,-42-76 27,6 9 45,1 0 0,6 8-72,-14-22-112,-1 1 1,0 0-1,0 0 1,0 0-1,0 0 1,0 0-1,-1 0 1,1 1-1,-1-1 1,0 0-1,1 4 112,-2-7-70,0 1 0,-1-1 0,1 0 0,0 0 0,0 1 0,0-1 0,0 0 0,0 0 0,0 0 0,-1 1 1,1-1-1,0 0 0,0 0 0,0 0 0,0 0 0,-1 0 0,1 1 0,0-1 0,0 0 0,0 0 0,-1 0 0,1 0 0,0 0 0,0 0 0,-1 0 0,1 0 0,0 0 0,0 0 0,-1 0 0,1 0 0,0 0 0,0 0 0,0 0 0,-1 0 0,1 0 0,0 0 0,0 0 0,-1 0 0,1 0 0,0 0 0,0 0 70,-7-3-2725</inkml:trace>
  <inkml:trace contextRef="#ctx0" brushRef="#br0" timeOffset="1242.768">231 1565 2560,'-2'-14'4862,"-5"4"-3415,3 6-1208,1 0 0,-1 1-1,-1 0 1,-1-2-239,6 5 5,-8-5 220,0 0 1,-1 0-1,0 1 0,1 0 1,-1 0-1,-1 1 0,1 1 1,-4-2-226,9 3-15,0 1 1,0-1-1,0 0 1,0 1-1,0 0 1,0 0-1,0 0 1,0 1-1,0-1 1,0 1-1,0 0 1,0 0-1,0 0 1,0 1 0,1-1-1,-1 1 1,1 0-1,-1 0 1,1 0-1,0 1 1,-2 1 14,1 0-21,1 0 1,1 0 0,-1 0 0,1 0 0,-1 0-1,1 1 1,0-1 0,1 1 0,-1 0 0,1 0-1,0-1 1,0 3 20,-1 5-35,1 0-1,0 0 1,1 0 0,0 6 35,4 20-22,1-1 1,2 0 0,3 4 21,-6-29 38,0 0 0,1-1 0,0 1 0,1-1 0,0 0 0,1-1 1,0 1-1,0-2 0,1 1 0,1-1 0,0 0 0,0 0 0,0-1 1,1 0-1,0-1 0,1 0 0,0-1 0,0 0 0,0-1 0,7 2-38,-14-5 105,1-1 0,-1 0 0,1 1 0,0-2 0,-1 1 0,1-1-1,0 1 1,0-1 0,-1 0 0,1-1 0,0 1 0,0-1 0,-1 0 0,2-1-105,-3 1 75,0 0 0,0 0 1,-1 0-1,1-1 0,0 1 0,-1-1 1,1 0-1,-1 0 0,0 0 1,1 0-1,-1 0 0,0-1 1,0 1-1,0 0 0,-1-1 1,1 0-1,-1 1 0,1-1 1,-1 0-1,0 0 0,0 0 1,0-1-76,2-7 162,-1 0 1,-1 0 0,0 0 0,0 0 0,-1 0 0,-1 0 0,0-6-163,-5-19 386,-6-23-386,7 34-6,2 12 25,0 0 0,-1 0 0,-1 0 0,0 0 0,0 1 0,-4-6-19,5 12-87,0 1 0,0-1 0,-1 1 1,1-1-1,-1 1 0,0 0 1,0 1-1,-1-1 0,0 1 0,1 0 1,-1 1-1,-1-1 0,-1 0 87,-42-15-2149,34 14 455,1 0 0,0-2 1,0 0-1,0-1 0,0 0 1694,-19-21-2864</inkml:trace>
  <inkml:trace contextRef="#ctx0" brushRef="#br0" timeOffset="2702.397">5315 1991 1408,'0'0'528,"2"0"-288,2 1 856,-3 2 5679,-4 4-1756,-2-2-7045,-18 22 2216,0 0 0,1 2 0,2 0 0,2 1 1,0 2-1,-7 18-190,-61 131 960,-5 14-75,47-99-453,-5-1 0,-17 21-432,62-110 47,-4 7 46,-1 0 0,0 0-1,-8 8-92,12-14-137,-3 4-345,8-11 382,0 1 0,0-1-1,-1 0 1,1 1 0,0-1-1,0 0 1,-1 0 0,1 0-1,0 1 1,-1-1 0,1 0-1,0 0 1,-1 0 0,1 0-1,0 0 1,-1 1 0,1-1 0,-1 0-1,1 0 1,0 0 0,-1 0-1,1 0 1,0 0 0,-1 0-1,1 0 1,0 0 0,-1-1 100,1 1-151,0 0 1,-1 0-1,1 0 1,0-1-1,0 1 1,0 0-1,0 0 1,0-1-1,-1 1 1,1 0 0,0 0-1,0-1 1,0 1-1,0 0 1,0-1-1,0 1 1,0 0-1,0 0 1,0-1-1,0 1 1,0 0 0,0 0-1,0-1 1,0 1-1,0 0 1,0-1-1,1 1 1,-1 0-1,0 0 1,0-1-1,0 1 1,0 0 150,1-3-1057,2-15-2095</inkml:trace>
  <inkml:trace contextRef="#ctx0" brushRef="#br0" timeOffset="8116.932">2744 1936 1664,'0'-4'576,"0"8"704,0-4-859,0 0-5,12-9 3493,-12 9-3615,6 12 516,0 5-663,-2-1 0,0 1-1,-1 1 1,0-1-1,-2 0 1,0 3-147,2 13 155,24 253 581,-22-256-422,4 11-314,-1 3 81,-5-36-115,1 5-157,-4-7-3707,2-9 1541</inkml:trace>
  <inkml:trace contextRef="#ctx0" brushRef="#br0" timeOffset="31890.164">3047 4382 6656,'0'6'2464,"0"-2"-1920,0 2-224,0-6-192,0 0-416,3 5-64,-3-5-448,0 0-128,0 0-1440,0 0-608</inkml:trace>
  <inkml:trace contextRef="#ctx0" brushRef="#br0" timeOffset="45353.407">840 2680 384,'1'-2'141,"0"0"0,1 0 0,-1 0 1,1 1-1,0-1 0,0 1 0,-1-1 0,1 1 0,0-1 0,0 1 1,0 0-1,0 0 0,0 0 0,1 0 0,0 0-141,16-9 1355,-14 6-1267,1 1-1,-1 0 1,1 0 0,-1 1-1,1-1 1,6-1-88,38-8-29,-20 5 39,33-10-37,-1-3 0,-1-3 1,15-10 26,-6 4 529,2 2 1,13 1-530,21-9 29,-99 33-46,66-23-57,68-13 74,181-22 107,-214 42 6,1 5-113,73-11 46,-62 9 387,1 4-1,3 6-432,33-2 79,111 3 315,-157 5 44,23 0-118,39 9-320,13 1-80,-30-1 341,21 9-261,-101-10 401,-21-2-221,0 3 0,-1 1 0,0 3 0,17 9-180,-10-2 122,-13-5 460,0 2-1,18 12-581,-43-18 415,-1 2 1,6 6-416,-8-6 107,0-1 0,18 9-107,-36-21-18,37 19 155,-35-17-344,0 0-1,0 0 1,0 0-1,0 0 1,-1 1-1,1-1 1,1 3 207,2 5-2581</inkml:trace>
  <inkml:trace contextRef="#ctx0" brushRef="#br0" timeOffset="56157.861">3630 1088 896,'-2'12'1616,"-1"0"0,-4 11-1616,-3 9 651,6-20-403,0 0 0,-1 0 1,-5 7-249,-1 3 438,-11 29 792,1 0-1,-9 43-1229,20-55 333,-2-1 0,-1-1-1,-2 0 1,-1 0 0,-4 1-333,-1-3 180,10-17-49,0 0 1,1 2-1,1-1 1,0 1-1,0 5-131,-14 59 155,-13 46 1146,-15 24-1301,40-121 34,2 1-1,2-1 0,-3 29-33,-2 13-14,-67 253 776,59-247-766,-1 6 24,10-50-20,-1-1 0,-2-1 0,-1 0 0,-6 5 0,-27 54 214,5 2-1,-14 47-213,36-89 29,3-11 555,-10 43-584,-43 196 848,70-277-851,-6 19 18,0 0 1,-2 0-1,-4 8-15,11-29-945,2-6-2345,2-6-64</inkml:trace>
  <inkml:trace contextRef="#ctx0" brushRef="#br0" timeOffset="57399.073">3650 1124 1536,'4'-5'3179,"-5"12"-2726,0 0 0,0 0 0,0-1 1,-1 1-1,0-1 0,0 1 0,-1-1 1,0 0-1,0 0 0,0 0 0,-1 0 1,0-1-1,-3 4-453,-11 12 400,0-1 1,-16 13-401,33-33 5,-78 67 313,37-33-7489,41-33 4467</inkml:trace>
  <inkml:trace contextRef="#ctx0" brushRef="#br0" timeOffset="57900.913">3595 1144 2560,'0'0'50,"0"0"0,0 0 0,0 0 0,0 0 0,0 0 1,0 0-1,1 0 0,-1 0 0,0 0 0,0 0 0,0 0 0,0 0 0,0 0 1,0 0-1,0 0 0,0 0 0,0 0 0,0 0 0,0 0 0,0 0 0,0 0 0,1 0 1,-1 0-1,0 0 0,0 0 0,0 0 0,0 0 0,0 0 0,0 0 0,0 0 0,0 0 1,0 0-1,0 0 0,0 0 0,0 0 0,0 0 0,0 0 0,0 0 0,0-1 0,0 1 1,0 0-1,0 0 0,0 0 0,0 0 0,0 0 0,0 0 0,0 0 0,0 0 1,0 0-1,0 0 0,0 0 0,0 0 0,0 0 0,0 0 0,0-1 0,0 1 0,0 0 1,0 0-1,0 0 0,0 0 0,0 0 0,0 0 0,0 0 0,0 0 0,0 0 0,0 0 1,0 0-1,0 0 0,0 0 0,0 0-50,4 6 1195,2 12-48,0 17-112,-3-1 1,0 0-1,-3 7-1035,3 24 286,-2 16 12,-2-48-1289,1-19-454</inkml:trace>
  <inkml:trace contextRef="#ctx0" brushRef="#br0" timeOffset="60163.356">2756 4074 2432,'2'-5'960,"1"1"-768,3 2 416,-2 0 64,-1-2 128,0-1 128,3 0-288,0 0-64,0-3-256,0-1-64,1 1-128,-1-4-288,3-1-160,3-1 320,1 4 192,-1-4-1408,-3-3-1632,4-2 512</inkml:trace>
  <inkml:trace contextRef="#ctx0" brushRef="#br0" timeOffset="60796.728">3018 3677 2432,'-4'-2'960,"8"-2"-768,-2 2-160,1 2-96,3-2 0,1-1 32,-2-3 96,2 1 32,-1 0 32,3-3 0,0-4-64,0 1-64,-2 1-608,2-1-256,-3-1-64,4 2 96</inkml:trace>
  <inkml:trace contextRef="#ctx0" brushRef="#br0" timeOffset="61390.104">3186 3420 1920,'0'-4'768,"3"0"-576,0-7 0,0 3-32,1-2 96,1-1 96,2-5-192,-1-1-96,3 1-128,0-3-32,0-1-448,3 1-128,-3 0-224,4 3-64</inkml:trace>
  <inkml:trace contextRef="#ctx0" brushRef="#br0" timeOffset="62103.922">3379 3175 3584,'10'-5'1408,"-8"-1"-1120,8 0 448,-4 4 160,3-4-384,0 1-32,3-3-288,1-4-64,-1 2-64,1-1-64,-2 1 96,-2-5-224,1 1 32,-1 4-1440,0-1-1376,0 3 832</inkml:trace>
  <inkml:trace contextRef="#ctx0" brushRef="#br0" timeOffset="63158.368">3639 2840 3072,'3'-8'1120,"-1"6"-864,5-4-64,-4 4-96,3-4-96,0-5 64,1 1-32,2-4-32,0 0 32,0 0-32,0-2-1344,0 3-544</inkml:trace>
  <inkml:trace contextRef="#ctx0" brushRef="#br0" timeOffset="63690.805">3886 2500 3072,'7'-6'1216,"-5"1"-928,14-1 192,-10 4 0,0-4 96,0 0 32,0-2-320,1-3-96,2 1-192,-4-4-32,4 1 32,2-4 0,-2 3 64,-4 0-1312,2 4-1280,2-1 608</inkml:trace>
  <inkml:trace contextRef="#ctx0" brushRef="#br0" timeOffset="64094.496">4090 2195 3328,'4'-6'1312,"2"1"-1024,-3 0 64,0 2-64,3-3-96,0 1-32,0-4-192,0 1 32,1-3 0,-1 1 0,-1-4-352,5 1-160</inkml:trace>
  <inkml:trace contextRef="#ctx0" brushRef="#br0" timeOffset="64580.324">4262 1877 2048,'12'-12'864,"1"8"-672,-4-5-32,0 7-32,4-4 96,-1-2 128,0-3-128,0 0-64,0 0-64,1 0-96,-1 1-896,-3-2-448,0 4 416,-2 0 192</inkml:trace>
  <inkml:trace contextRef="#ctx0" brushRef="#br0" timeOffset="65097.121">4488 1647 1664,'6'-11'704,"1"3"-576,-1-5 64,-1 7-32,2-8-32,2 1 0,0-7-224,0-1 0,0-2-736,0 2-256</inkml:trace>
  <inkml:trace contextRef="#ctx0" brushRef="#br0" timeOffset="65801.835">4438 1461 2816,'-1'0'30,"1"0"0,0 0 0,0-1 0,0 1-1,0 0 1,0 0 0,0 0 0,-1 0 0,1 0 0,0 0 0,0 0 0,0 0 0,0 0 0,0 0-1,0 0 1,0 0 0,0-1 0,0 1 0,0 0 0,-1 0 0,1 0 0,0 0 0,0 0 0,0 0-1,0-1 1,0 1 0,0 0 0,0 0 0,0 0 0,0 0 0,0 0 0,0 0 0,0-1 0,0 1-1,0 0 1,0 0 0,0 0 0,0 0 0,0 0 0,0 0 0,0-1 0,0 1 0,0 0 0,1 0-1,-1 0 1,0 0 0,0 0 0,0 0 0,0 0 0,0 0 0,0-1 0,0 1 0,0 0 0,0 0-1,1 0 1,-1 0 0,0 0 0,0 0 0,0 0-30,12-1 426,5-1-360,3-8 234,0-1 0,-1-1 0,0-1-300,5-3 513,15-6-513,-31 17 197,18-9 891,-25 14-973,0-1 0,1 1 0,-1-1 0,0 1 0,1 0 0,-1-1 0,1 1 0,-1 0 0,0 0 0,1 0 0,-1 0 0,1 0 0,-1 0 0,1 0 0,-1 0 0,1 1-115,-1 0 86,0-1 0,0 1-1,-1-1 1,1 1-1,0 0 1,-1 0-1,1-1 1,-1 1 0,1 0-1,-1 0 1,1 0-1,-1 0 1,1-1 0,-1 1-1,0 0 1,1 0-1,-1 0 1,0 0 0,0 0-1,0 0 1,0 0-1,0 1-85,0 25 1015,-1-19-771,0 13 178,-4 63 932,-7 25-1354,2-69 297,6-30-1235,2 2 0,-1-1-1,1 2 939,2-4-4650</inkml:trace>
  <inkml:trace contextRef="#ctx0" brushRef="#br0" timeOffset="67755.815">4972 1443 1408,'1'-6'493,"-1"6"-470,0 0 0,0-1 0,0 1 0,0 0 0,0 0-1,0-1 1,0 1 0,0 0 0,0 0 0,0-1 0,0 1 0,0 0 0,0-1 0,0 1 0,0 0 0,0 0 0,1 0 0,-1-1 0,0 1 0,0 0 0,0 0 0,0-1 0,1 1 0,-1 0 0,0 0 0,0 0 0,0-1 0,1 1 0,-1 0 0,0 0 0,0 0-1,1 0 1,-1 0 0,0 0 0,0 0 0,1-1 0,-1 1 0,0 0-23,3-1 166,-1 0-1,1 0 0,-1-1 1,0 1-1,1-1 0,-1 0 1,0 1-1,0-1 0,0 0 1,-1 0-1,2-2-165,5-4 251,1-1 29,1 0 1,1 1 0,-1 1 0,1-1-1,7-2-280,15-7 755,11-2-755,3-1 284,71-41 71,-1 1-321,49-15 78,133-38-112,-139 63 1414,148-26-1414,-193 55 236,170-34-888,-256 49-420</inkml:trace>
  <inkml:trace contextRef="#ctx0" brushRef="#br0" timeOffset="68896.636">7122 808 512,'0'-2'101,"1"1"0,0-1 0,-1 0 1,1 1-1,0-1 0,0 1 0,0-1 0,0 1 0,0-1 0,0 1 0,1 0 1,0-1-102,10-14 1890,-8 7-1513,-1 1-1,0-1 1,0 0 0,-1-1-1,0 1 1,0 0 0,-1-1 0,-1 1-1,1-1 1,-2 1 0,0-7-377,0 10 142,0 0 1,0 0-1,-1 1 1,0-1-1,0 0 1,-1 0-1,1 1-142,0 2 58,1 0-1,-1 1 1,1-1 0,-1 1-1,0-1 1,0 1-1,0 0 1,0-1 0,0 1-1,-1 1 1,1-1-1,0 0 1,-1 0-1,0 1 1,0-1-58,2 2 45,-1-1 1,1 1-1,-1 0 0,0-1 1,1 1-1,-1 0 0,1 0 1,-1 0-1,0 0 0,1 0 0,-1 1 1,1-1-1,-1 0 0,1 1 1,-1-1-1,1 1-45,-3 0 57,1 1 1,0-1-1,0 1 1,1 0-1,-1 0 1,0 0-1,-1 2-57,-4 4 72,1 0-1,0 1 1,1 0-1,-2 3-71,0 1 78,0 0 0,1 1 0,1 0-1,0 0 1,1 0 0,1 1-1,0 0 1,1 0 0,-1 13-78,3-18 102,0 0 0,1 0 0,1 0 0,-1 0 0,2 0 0,-1 0 0,1-1 0,1 1 0,-1 0 0,2-1 0,-1 0 0,1 0 0,1 0 0,0 0 0,3 4-102,-7-11 34,1-1 0,-1 1 1,0-1-1,0 1 1,1-1-1,-1 1 0,1-1 1,-1 0-1,1 0-34,-1 0 16,-1-1-1,1 0 1,-1 0-1,1 0 1,0 0-1,-1 0 1,1 0-1,-1 0 1,1 0 0,-1 0-1,1 0 1,-1 0-1,1 0 1,-1 0-1,1 0 1,-1 0-1,1 0 1,-1-1 0,1 1-1,-1 0 1,1 0-1,-1-1 1,1 1-1,-1 0 1,1-1-1,-1 1 1,0 0-1,1-1 1,-1 1 0,0-1-1,1 1 1,-1 0-1,0-1 1,0 1-1,1-1 1,-1 0-16,4-7 77,0 0 1,-1-1-1,0 0 1,-1 1-1,1-1 0,-2 0 1,1-2-78,1-4 13,7-47 20,-1-21-33,6-41 617,-10 103-403,1 29-465,-1 1 328,-1 0 0,-1 1 0,0 0 0,0-1 0,1 8-77,7 25-6,-5-25-924,0 0 0,2-1 0,3 6 930,-7-15-1452,0 0 1,1 0-1,0-1 0,1 1 1,2 1 1451,11 9-3328</inkml:trace>
  <inkml:trace contextRef="#ctx0" brushRef="#br0" timeOffset="69255.43">7476 588 2944,'0'-1'147,"0"0"0,-1 0 0,1 0 1,-1 0-1,1 0 0,-1 0 0,0 0 0,1 0 1,-1 0-1,0 0 0,0 0 0,0 0 0,0 0 1,0 0-148,0 1 133,0-1 0,1 1 1,-1 0-1,0 0 0,1 0 1,-1 0-1,0-1 0,1 1 1,-1 0-1,0 0 0,1 0 1,-1 0-1,0 0 0,1 1 1,-1-1-1,0 0 0,1 0 1,-1 0-1,0 1-133,-2 1 336,-1 0-1,1 0 1,-1 0 0,1 1-1,0-1 1,0 1 0,-1 2-336,3-5-64,-15 17 802,0-1 1,-11 17-739,22-27 173,1 0 0,0 0 0,0 0 0,1 1 0,0 0 0,0-1 0,1 1 1,-1 0-1,2 0 0,-1 1 0,1-1-173,0-5 35,1 0 1,0 0-1,0 0 0,0 0 1,0 0-1,0 1 1,1-1-1,-1 0 0,1 0 1,-1 0-1,1 0 0,0 0 1,0-1-1,0 1 1,0 0-1,0 0 0,0 0 1,0-1-1,1 1 0,-1 0 1,0-1-1,1 0 1,-1 1-1,1-1 0,0 1-35,2 0 23,-1-1 0,1 1-1,-1-1 1,1 1 0,0-1-1,0 0 1,-1 0-1,1-1 1,0 1 0,0-1-1,0 0 1,0 0 0,1 0-23,45-4-4475,33-8 4475,-48 7-3157</inkml:trace>
  <inkml:trace contextRef="#ctx0" brushRef="#br0" timeOffset="70057.323">7577 877 3200,'0'2'138,"1"1"1,-1-1-1,1 1 0,0-1 1,-1 1-1,1-1 0,0 0 1,0 1-1,1-1 0,-1 0 1,0 0-1,1 0 0,-1 0 1,1 0-1,0 0 0,0 0 1,-1 0-1,1-1 0,0 1 1,1-1-1,-1 0 0,0 1 0,0-1 1,1 0-1,-1 0-138,1 1 205,1-1 0,-1 0-1,1 0 1,-1 0 0,1 0-1,-1 0 1,1-1 0,0 1 0,-1-1-1,1 0 1,0 0 0,-1-1-1,1 1 1,0-1 0,-1 1 0,1-1-1,1-1-204,0-1 75,0 0 0,0 0-1,-1 0 1,1-1-1,-1 1 1,0-1-1,0-1 1,0 1 0,0 0-1,-1-1 1,0 1-1,0-1 1,0 0-1,-1 0 1,1-1 0,-1 1-1,1-4-74,2-9 27,0 0 0,-1 0 0,-1 0 0,0-15-27,1-63 2,-4-25-2,-1 37-146,1 83 140,0-2-33,0 1 1,0-1-1,0 0 1,0 1-1,1-1 1,-1 1-1,1-1 1,0 0 38,5 12-38,0 7 356,-1 0 0,0 0 0,-1 0 0,-1 1-318,12 41 414,-1-14-269,3-2 1,1 0 0,3 0-146,-10-22-115,1-1 1,7 6 114,-18-24-422,-14-9-3572,1 0 1322</inkml:trace>
  <inkml:trace contextRef="#ctx0" brushRef="#br0" timeOffset="70415.515">7463 619 5376,'-3'-11'2112,"6"11"-1664,10-8-160,-4 6-192,9-4 192,9 1 96,11-1-96,1 0-96,4 1-96,0 0 0,3-4 0,-3 4-128,3 0 32,3-1-288,3 0-64,0 4-1568,-9-1-1376,-5 3 1088</inkml:trace>
  <inkml:trace contextRef="#ctx0" brushRef="#br0" timeOffset="70797.154">8017 521 2048,'-1'-1'50,"1"1"-1,-1 0 1,0-1 0,1 1 0,-1 0-1,0 0 1,1 0 0,-1-1 0,1 1-1,-1 0 1,0 0 0,1 0 0,-1 0-1,0 0 1,0 0 0,1 0 0,-1 0-1,0 0 1,1 0 0,-1 1 0,0-1-1,1 0-49,-1 1 68,1-1 0,-1 1 0,1 0 0,-1 0-1,1-1 1,0 1 0,-1 0 0,1 0-1,0 0 1,0-1 0,-1 1 0,1 0 0,0 0-1,0 0 1,0 0 0,0 0 0,0-1 0,0 2-68,0 17 836,2 76 2395,0-76-2704,0 1 0,1-1-1,5 15-526,-5-24 90,0-1 1,0 0-1,1 0 0,1-1 0,3 7-90,-5-11 61,0 0 1,0 0-1,0 0 0,0 0 1,1-1-1,-1 1 0,1-1 1,0 0-1,0 0 0,1 0 1,3 1-62,-7-3 23,1-1 0,-1 1 1,1-1-1,-1 0 1,0 1-1,1-1 0,-1 0 1,1 0-1,-1 0 1,1 0-1,-1 0 0,1 0 1,-1-1-1,1 1 1,-1 0-1,0-1 0,1 1 1,-1-1-1,0 0 1,1 1-1,-1-1 0,0 0 1,0 0-1,1 0 1,-1 0-1,0 0 0,0 0 1,0 0-1,0 0 1,0 0-1,-1 0 0,1-1 1,0 1-24,2-4-15,0 0 0,0-1 0,0 0 0,-1 1-1,1-1 1,-2 0 0,2-4 15,0-11-262,0-1-1,-1 1 1,-2-6 262,1 2-109,0-51 744,-1 76-612,-1-1 0,1 1 0,0-1 1,0 0-1,0 1 0,0-1 0,0 1 0,1-1 0,-1 0 1,0 1-1,0-1 0,0 1 0,0-1 0,1 1 0,-1-1 1,0 0-1,1 1-23,-1 0 6,0 0 0,0 0 0,1 0 0,-1 0 0,0 0 1,0 0-1,1 1 0,-1-1 0,0 0 0,0 0 0,1 0 0,-1 0 1,0 1-1,0-1 0,0 0 0,0 0 0,1 1 0,-1-1 1,0 0-1,0 0 0,0 1 0,0-1 0,0 0 0,0 0-6,9 21 254,4 18 1004,16 31-1258,-25-63-145,0 0 1,0 1-1,1-1 0,0-1 0,0 1 1,0-1-1,2 1 145,-4-4-457,0 1 0,1-1 0,-1-1 0,1 1 0,0 0 0,-1-1 0,1 0 0,0 0 0,1 0 0,-1 0 0,0-1 0,1 0 0,2 1 457,-5-2-399,0 0 1,0 0 0,1 0-1,-1 0 1,0 0-1,0 0 1,1-1 0,-1 1-1,0-1 1,1 0 398,9-4-1600</inkml:trace>
  <inkml:trace contextRef="#ctx0" brushRef="#br0" timeOffset="71300.065">8466 541 4096,'6'-54'3066,"-6"54"-2940,0-1-1,0 0 0,-1 1 0,1-1 0,0 1 1,0-1-1,0 1 0,-1-1 0,1 1 0,0-1 1,0 1-1,-1-1 0,1 1 0,0 0 0,-1-1 0,1 1 1,-1-1-1,1 1 0,0 0 0,-1-1 0,1 1 1,-1 0-1,1-1 0,-1 1 0,1 0 0,-1 0 1,1 0-1,-1 0 0,0-1-125,0 1 150,0 0 0,0 0 1,0-1-1,0 1 0,-1 0 0,1 0 0,0 0 0,0 0 1,0 0-1,0 1 0,0-1 0,0 0 0,0 0 1,-1 1-151,-1 1 70,0 0 0,-1 0 0,2 1 1,-1-1-1,0 1 0,0-1 1,1 1-1,-1 0 0,1 0 0,0 0 1,0 0-1,0 1 0,0-1 0,0 2-70,-4 9 13,0 2-1,-2 11-12,5-19 0,-2 10 72,0 0 0,1 0 0,0 9-72,4-22 4,-1 0 1,1 0-1,0 0 0,0 1 1,0-1-1,1 0 0,0 0 1,0 0-1,0 0 0,1 0 1,0 0-1,0 0 1,0-1-1,3 5-4,-5-8 3,1 0 1,-1 0-1,1 0 0,0 0 1,-1-1-1,1 1 1,0 0-1,0 0 0,0-1 1,0 1-1,-1 0 0,1-1 1,0 1-1,0-1 1,0 1-1,0-1 0,1 0 1,-1 1-1,0-1 0,0 0 1,0 0-1,0 1 1,0-1-1,0 0 0,0 0 1,0 0-1,1-1 1,-1 1-1,0 0 0,0 0 1,0-1-1,0 1-3,1-1-20,-1 0 0,1 0 0,0 0 0,-1 0 0,1 0 0,-1 0 0,0 0 0,0-1 0,1 1 0,-1-1 0,0 1 0,0-1 0,0 1 0,0-1 0,0 1 0,-1-1 0,1 0 0,0 0 0,-1-1 20,5-16-89,-2-1 0,0 1-1,-1-1 1,-1 1 0,-1-1 0,-1 0 0,-2-18 89,-2 6 371,5 28-248,5 18-94,-1 2 75,4 12 723,6 16-827,-10-34 90,1 0 0,0-1 0,0 1 0,1-1 0,0 0 1,2 1-91,0-1-44,0 1 1,1-2-1,0 1 1,0-1-1,1-1 1,3 2 43,-7-5-657,2 0 0,-1 0 0,0 0-1,1-1 1,-1-1 0,1 1 0,0-1 0,0-1 0,0 1 0,1-1 657,9-1-2944</inkml:trace>
  <inkml:trace contextRef="#ctx0" brushRef="#br0" timeOffset="71678.231">8687 792 6784,'0'1'141,"0"0"0,0 0 1,0 0-1,0 1 0,0-1 1,0 0-1,0 0 0,1 0 1,-1 0-1,0 1 0,1-1 1,-1 0-1,1 0 0,-1 0 0,1 0 1,0 0-1,-1 0 0,1 0 1,0 0-1,0 0 0,-1 0 1,1-1-1,0 1 0,0 0 1,0 0-1,0-1 0,1 1-141,2 2 14,1 0 0,-1 0 0,1-1 0,-1 0-1,1 0 1,2 1-14,-3-2 15,0-1 0,0 1-1,0-1 1,0 0-1,0 0 1,0 0 0,0 0-1,0-1 1,0 0-1,0 1 1,-1-2 0,1 1-1,0 0 1,0-1-15,5-2 60,0 0 1,-1-1-1,1 0 1,-1 0-1,2-2-60,10-11-62,0 0 0,-2-1 0,0-1 1,-1 0-1,0-2 0,-2 0 0,-1 0 0,-1-1 0,0-1 0,0-5 62,-6 9-139,0 1 0,0-2-1,-2 1 1,-1-1 0,-1 1 0,0-1-1,-1 0 1,-2 0 0,0 0-1,-1 0 1,-1 0 0,-1 0 0,-1 0-1,-1 1 1,-1 0 0,0 0-1,-7-12 140,11 27 109,0-1 0,-1 1 0,0 0 0,0 0 0,0 1 0,-1-1 0,0 1-1,0-1 1,0 1 0,0 0 0,0 1 0,-2-1-109,5 3 27,0 0 0,0 1 0,-1-1 1,1 0-1,0 1 0,-1-1 0,1 1 0,-1 0 0,1 0 0,-1-1 0,1 1 1,0 0-1,-1 0 0,1 0 0,-1 0 0,1 1 0,-1-1 0,1 0 1,-1 1-1,1-1 0,0 0 0,-1 1 0,1 0 0,0-1 0,-1 1 0,1 0 1,0 0-1,0 0 0,0 0 0,-1 0-27,-2 3 19,0 1 1,1-1-1,-1 1 0,1-1 1,0 1-1,0 0 0,0 3-19,-7 13 242,2 1 0,1 0-1,0 0 1,2 0-1,-1 7-241,-2 25 1603,0 36-1603,6-48 562,2-1 1,2 1-1,2-1 1,4 16-563,-3-27 194,2-1 1,1 0 0,2-1 0,0 0 0,2 0-1,6 9-194,-1-8-17,0 0 0,2-1-1,14 16 18,-24-34-602,0 0 0,0-1 0,0 0-1,2 0 1,-1-1 0,1 0 0,0-1-1,0 0 1,1 0 0,8 2 602,11-1-3637</inkml:trace>
  <inkml:trace contextRef="#ctx0" brushRef="#br0" timeOffset="73137.756">3334 1223 2304,'0'0'18,"0"0"1,0 0-1,0 0 1,0 0-1,0 0 1,0 0-1,0 0 0,0 0 1,0 0-1,0 0 1,0 0-1,-1 0 1,1 0-1,0 0 0,0 0 1,0 0-1,0 0 1,0 0-1,0 0 1,0-1-1,0 1 0,0 0 1,0 0-1,0 0 1,0 0-1,0 0 1,0 0-1,0 0 1,0 0-1,0 0 0,0 0 1,-1 0-1,1 0 1,0 0-1,0 0 1,0 0-1,0 0 0,0-1 1,0 1-1,0 0 1,0 0-1,0 0 1,0 0-1,0 0 0,0 0 1,0 0-1,0 0 1,0 0-1,0 0 1,0 0-1,1 0 1,-1 0-1,0-1 0,0 1 1,0 0-1,0 0 1,0 0-1,0 0 1,0 0-1,0 0-18,4-6 520,2-5 1022,-6 5-966,-1-1-1,0 1 1,-1 0 0,0 0 0,0 0-1,-1-2-575,-2-7 492,1 4-288,-1-1-1,0 1 0,-1 0 1,0 0-1,0 1 0,-2-1-203,-7-9 214,-1 1 0,-11-10-214,15 17 173,-1 1 1,-1 1-1,1 0 0,-2 0 0,-11-5-173,-21-8 517,-11-3-517,42 20 47,-55-22-178,-2 4 0,0 2 1,-1 5-1,-57-7 131,78 16-1840,0 3 0,-12 2 1840,-20 5-2725</inkml:trace>
  <inkml:trace contextRef="#ctx0" brushRef="#br0" timeOffset="84409.22">832 555 3200,'-3'-4'2514,"4"5"-2373,0-1 0,-1 1 0,1 0 0,-1-1-1,1 1 1,0 0 0,-1 0 0,1 0 0,-1 0 0,0 0 0,1 0-141,6 21 775,0 0 0,-2 1 0,0-1 0,-2 1 1,0 2-776,4 24 705,4 14-838,2-1-1,17 42 134,-29-100-386,4 9-1034,-5-13 1304,0 1 0,0-1 0,1 0 0,-1 0 0,0 1 0,0-1 1,0 0-1,0 0 0,1 1 0,-1-1 0,0 0 0,0 0 0,1 0 0,-1 0 0,0 1 1,0-1-1,1 0 0,-1 0 0,0 0 0,1 0 0,-1 0 0,0 0 0,0 0 0,1 0 1,-1 0-1,0 0 0,1 0 0,-1 0 0,0 0 0,1 0 0,-1 0 0,0 0 0,0 0 1,1 0-1,-1 0 0,0 0 116,9-8-3264</inkml:trace>
  <inkml:trace contextRef="#ctx0" brushRef="#br0" timeOffset="84855.109">754 416 3968,'0'-6'1472,"3"6"-1120,-1 0 640,-2 0 320,4 6-352,-1-1-96,-1 6-352,2 0-96,-1 3-224,3 1-64,-3 2 0,1-1-64,-2 4-64,5-9-2720</inkml:trace>
  <inkml:trace contextRef="#ctx0" brushRef="#br0" timeOffset="85645.791">927 528 2048,'5'19'1648,"26"91"2170,-28-100-3556,40 155 2202,-31-118-1798,-12-41-473,-3-7-37,-5-10-51,5 0-127,1 1 0,0 0 0,0-1 0,1 1 0,1-1 0,0 1 0,0-1 0,1-1 22,1-3-91,0-1 0,1 0 0,0 1 0,3-6 91,-3 12-24,1 0 0,-1 1 0,1-1 0,1 1 1,0 0-1,0 0 0,0 1 0,3-2 24,-6 6 1,0 1 0,0 0 0,0 0 0,1 0 0,-1 1 0,0-1 0,1 0 0,0 1 0,-1 0 0,1-1 0,0 1 0,0 0 0,0 0 0,0 1 0,1-1-1,-3 1 33,1 0-1,0 0 1,-1 0 0,1 0-1,0 0 1,-1 0-1,1 1 1,0-1 0,-1 0-1,1 1 1,-1 0 0,1-1-1,-1 1 1,1 0-1,-1 0 1,1-1 0,-1 1-1,0 1 1,1-1 0,-1 0-1,0 0 1,0 0-1,0 1 1,0-1 0,0 0-1,0 1 1,0 0-33,6 14 98,0 0 1,-2 0-1,0 0 1,0 0-1,-2 1 1,2 12-99,-4-20-282,-1-8-25,0 1-1,1 0 0,-1-1 0,0 1 0,1 0 1,-1 0-1,1-1 0,0 1 0,0-1 0,-1 1 1,1-1-1,0 1 0,0-1 0,1 1 308,6 2-2725</inkml:trace>
  <inkml:trace contextRef="#ctx0" brushRef="#br0" timeOffset="86155.382">1300 541 3968,'-1'0'147,"0"0"-1,0 0 1,1-1-1,-1 1 1,0 0 0,0 0-1,0 0 1,0 1 0,0-1-1,0 0 1,1 0-1,-1 0 1,0 1 0,0-1-1,0 0 1,1 1 0,-1-1-1,0 0 1,0 1 0,1-1-1,-1 1 1,0 0-1,1-1 1,-1 1 0,0-1-1,1 1 1,-1 0 0,1 0-1,-1-1 1,1 1 0,0 0-1,-1 0 1,1-1-1,0 2-146,-3 4 347,0 0 0,1 1 0,1-1 0,-2 4-347,2-4 133,-1 1-64,-4 17 231,0 1 1,2 0 0,0 9-301,3-27 100,1 0-1,0 0 1,0 0 0,1 0 0,0 0 0,0-1 0,0 1-1,1 0 1,0-1 0,0 1 0,1-1 0,0 1-1,0-1 1,4 5-100,-6-10 43,0 1 0,-1-1 1,1 0-1,0 0 0,0 0 0,0 0 0,1 0 0,-1 0 0,0-1 0,0 1 0,0 0 0,1 0 0,-1-1 0,1 1-43,-1-1 29,0 0 0,-1 0 0,1 0-1,0 0 1,0 0 0,0 0-1,0 0 1,-1 0 0,1 0-1,0-1 1,0 1 0,0 0-1,-1-1 1,1 1 0,0 0 0,-1-1-1,1 1 1,0-1 0,-1 1-1,1-1 1,0 1 0,-1-1-1,1 0 1,-1 1 0,1-1 0,-1 0-29,3-2 68,-1-1 0,0 0 0,0 1 0,0-1 0,0 0 0,-1 0 0,1 0 0,-1 0 0,0-1 1,0 1-1,-1-3-68,2-8 68,-1 0 0,-2-11-68,-3-29-171,-2 1 0,-9-30 171,-2-16-10,-1-14-278,18 109 156,2 8 83,3 10 86,6 40 784,0 13-821,6 28 214,-17-94-216,7 31 57,1 0 0,1 0 0,5 5-55,-11-27-69,1-1 0,0-1 0,0 1 1,1 0-1,0-1 0,0 0 0,1 0 1,0-1-1,0 1 0,0-1 0,1-1 1,0 1-1,7 3 69,-4-3-828,1 0-1,0-1 1,4 0 828,-8-2-1213,0-1 1,1 0-1,-1-1 0,1 0 0,5 0 1213,15-2-3584</inkml:trace>
  <inkml:trace contextRef="#ctx0" brushRef="#br0" timeOffset="86527.788">1516 450 2304,'-9'0'864,"13"6"-672,-2-1-32,8 11 1216,-1 6-128,0 10-160,-3 7-192,1-4-512,-2 0-160,4 2-160,-2-8-128,-1-2 32,0-5-1440,-3-5-1536,-3-7 640</inkml:trace>
  <inkml:trace contextRef="#ctx0" brushRef="#br0" timeOffset="86528.788">1376 300 6656,'-7'-19'2528,"5"19"-1952,7 0-224,-5 0-288,6 6-96,1-1 0,2 0-608,0 4-288,3-1-1632,1 2-768</inkml:trace>
  <inkml:trace contextRef="#ctx0" brushRef="#br0" timeOffset="86940.25">1726 421 4224,'-1'0'118,"0"0"1,0 0 0,0 0-1,-1 0 1,1 0-1,0 1 1,0-1-1,0 0 1,0 1-1,0-1 1,0 1-1,0-1 1,0 1-1,0 0 1,0-1 0,0 1-1,0 0 1,0 0-1,1-1 1,-1 1-1,0 0 1,0 0-119,-1 3 243,0 0 0,0-1 0,1 1 0,-1 0 1,0 3-244,-2 3 624,-7 19 700,2 0 0,-4 18-1324,11-35 145,-1 1 0,2-1 0,0 1 0,0 0 0,1 0 1,1 0-1,1 7-145,-2-16 19,1 0 0,0 0-1,0 0 1,0 0 0,1-1 0,-1 1 0,1 0 0,0 0 0,0-1 0,1 1 0,-1-1 0,1 0 0,1 2-19,-2-3-36,0 0-1,1 0 1,-1-1 0,1 1 0,-1-1-1,1 0 1,-1 1 0,1-1 0,0 0-1,-1-1 1,1 1 0,0 0 0,0-1-1,0 0 1,0 1 0,0-1-1,0 0 1,-1-1 0,2 1 36,5-1-848,-1-1 0,0 0 0,1-1 0,-1 0 0,0 0 0,-1-1 0,1 0 0,-1 0 0,7-5 848,20-12-2629</inkml:trace>
  <inkml:trace contextRef="#ctx0" brushRef="#br0" timeOffset="87482.37">1925 410 2688,'-1'0'225,"0"0"1,0 1-1,0-1 1,0 0-1,0 0 1,0 1-1,1-1 1,-1 0-1,0 1 1,0-1-1,0 1 0,0-1 1,0 1-1,1 0 1,-1-1-1,0 1 1,0 0-1,1-1 1,-1 1-1,0 0-225,0 2 305,-1-1 0,0 1 0,1 0 0,-1 0 0,1 0 0,0 0 0,0 1-305,-2 6 356,1 0 1,0 0-1,0 1 0,1 3-356,0 15 710,0 0 1,3 3-711,-2-22 97,1-1 0,1 1 0,0 0 0,0-1 0,1 0 0,0 0 0,0 0 0,3 4-97,-4-10 20,0 0 0,1 1 0,-1-1 0,1 0 0,-1 0 0,1-1 1,0 1-1,0-1 0,0 1 0,1-1 0,-1 0 0,0 0 0,1 0 0,3 1-20,-5-3 19,0 1-1,1 0 1,-1 0 0,0-1 0,1 0 0,-1 1 0,0-1 0,1 0-1,-1 0 1,0 0 0,1 0 0,-1-1 0,0 1 0,0-1 0,1 1 0,-1-1-1,0 0 1,0 0 0,0 0 0,0 0 0,0 0 0,0 0 0,0 0-1,0-1 1,1 0-19,0-2 37,1 0-1,-1 0 0,0 0 1,-1 0-1,1-1 0,-1 1 1,1-1-1,-1 0 0,-1 1 1,1-1-1,-1 0 0,1 0 1,-1 0-1,-1 0 0,1 0 1,-1-5-37,0 0 37,-1-1 0,0 1 1,0 0-1,-1 0 0,0 0 1,-1 0-1,-3-9-37,0 6 84,1 1 1,-1-1-1,-1 2 1,0-1-1,-1 1 1,-6-7-85,6 11 232,8 7-231,-1-1-1,1 1 1,0 0 0,0 0-1,0 0 1,0 0-1,0 0 1,-1 0-1,1 0 1,0 0-1,0 0 1,0 0-1,0 0 1,0 0-1,-1 0 1,1 0 0,0 0-1,0 0 1,0 0-1,0 0 1,0 1-1,-1-1 1,1 0-1,0 0 1,0 0-1,0 0 1,0 0 0,0 0-1,0 0 1,-1 0-1,1 0 1,0 1-1,0-1 1,0 0-1,0 0 1,0 0-1,0 2-4,-1-1 0,1 0 0,0 1 0,0-1 0,0 0 0,0 1 0,0-1 0,1 0 1,-1 1-1,0-1 0,0 0 0,1 1 0,-1-1 0,1 0 4,8 22 8,2-1 1,1 0-1,0-1 1,1-1 0,15 18-9,-22-31-237,5 8 303,0-1 0,1 0 0,3 1-66,-11-11-454,1-1 0,0 1 0,-1-1 0,1 0 0,2 1 454,-4-2-752,0-1 1,0 0-1,0 0 1,0 0-1,0 0 1,1-1 0,-1 1-1,0-1 1,3 1 751,10-3-3632</inkml:trace>
  <inkml:trace contextRef="#ctx0" brushRef="#br0" timeOffset="87861.455">2087 398 5632,'41'6'2112,"-32"-4"-1664,4 2-160,-4-4-256,2 0 0,5-4 32,0 2 0,2-1-64,0-2 32,0 0-128,-2-1 64,-3 0-1376,-2 1-1568,-4-1 608</inkml:trace>
  <inkml:trace contextRef="#ctx0" brushRef="#br0" timeOffset="88329.931">2197 303 4480,'-18'3'1760,"11"3"-1376,1 8 160,3-4 0,3 7-64,0 4 32,0 9-128,3 3-64,1 5-192,1 3-96,5 5 0,2-7-32,0-10 64,3-4-2656,7-7-1248,-3-6 1920</inkml:trace>
  <inkml:trace contextRef="#ctx0" brushRef="#br0" timeOffset="88825.693">2540 281 2432,'-9'0'519,"-1"0"0,1 1 1,0 0-1,0 0 0,0 1 0,0 0 0,0 1 1,0 0-1,1 0 0,-1 1 0,1 0 1,0 0-1,0 1 0,-7 6-519,12-10 21,1 1 1,-1 1-1,1-1 1,-1 0-1,1 1 1,0-1-1,0 1 1,0-1-1,0 1 1,0 0-1,1 0 0,-1 0 1,1 0-1,0 0 1,0 0-1,0 1 1,0-1-1,0 0 1,1 0-1,0 1 0,-1-1 1,1 0-1,0 1 1,1-1-1,-1 0 1,1 1-1,-1-1 1,1 0-1,0 0 0,0 1 1,0-1-1,1 0 1,-1 0-1,1 0 1,0-1-1,0 1 1,0 0-1,0-1 1,0 1-1,0-1 0,1 1 1,-1-1-1,1 0 1,0 0-1,-1 0 1,4 1-22,1 0 0,-1-1 1,1 1-1,0-2 1,0 1 0,0 0-1,0-1 1,0-1 0,0 1-1,1-1 1,-1 0-1,2-1 0,-3 0 32,0 1 0,0-1 0,0-1 0,-1 1 0,1-1 0,0 0 0,-1 0 0,1 0-1,-1-1 1,0 0 0,0 0 0,0-1 0,3-2-32,-7 5 36,0 1 1,-1-1-1,1 1 1,-1-1-1,1 1 0,-1-1 1,1 0-1,-1 1 0,1-1 1,-1 1-1,0-1 1,1 0-1,-1 0 0,0 1 1,1-1-1,-1 0 1,0 0-1,0 1 0,0-1 1,0 0-1,0 0 0,0 1 1,0-2-37,0 2 36,-1-1 0,1 1 0,0-1 0,-1 1 0,1 0 0,-1-1 0,1 1 0,-1 0 0,0-1 0,1 1 1,-1 0-1,1-1 0,-1 1 0,0 0 0,1 0 0,-1 0 0,1 0 0,-1 0 0,0 0 0,1 0 0,-1 0 0,0 0 0,1 0 0,-1 0 0,1 0 0,-1 0 0,0 0 1,1 0-1,-1 1-36,-9 1 58,1 1 0,-1-1 0,1 2 0,0-1 0,0 2 0,0-1 0,1 1 0,0 0 1,0 1-1,0 0 0,0 0 0,1 0 0,0 1 0,1 1 0,-1-1 0,1 1 0,1 0 0,-1 0 1,1 2-59,4-9-6,0 1 0,0-1 0,1 1 1,-1-1-1,1 1 0,-1 0 1,1-1-1,-1 1 0,1 0 1,0-1-1,0 1 0,0 0 0,0-1 1,0 1-1,0 0 0,1 0 1,-1-1-1,0 1 0,1-1 0,0 2 6,0-1-35,0-1-1,0 0 0,0 0 0,0 1 0,1-1 0,-1 0 0,0 0 0,1 0 0,-1-1 1,1 1-1,-1 0 0,1 0 0,-1-1 0,1 1 0,-1-1 0,1 1 0,-1-1 0,1 0 0,0 0 1,1 1 35,6-1-918,0 0 0,0 0 0,1-1 0,-1-1 0,0 1 0,0-1 0,-1-1 0,8-2 918,17-8-3456</inkml:trace>
  <inkml:trace contextRef="#ctx0" brushRef="#br0" timeOffset="89408.099">2716 323 5632,'0'-1'225,"-1"0"0,0 0 1,0 0-1,0 0 0,0 0 0,0 0 1,0 0-1,0 0 0,0 1 0,0-1 1,0 0-1,-2 0-225,2 1 104,1 0 0,-1 0 0,0 0 0,0 0-1,0 0 1,1 0 0,-1 0 0,0 0 0,0 1 0,1-1 0,-1 0 0,0 0 0,0 1 0,1-1 0,-1 0 0,0 1 0,1-1-1,-1 1 1,1-1 0,-1 1 0,0-1 0,1 1 0,-1-1-104,-5 8 285,-1 0-1,1-1 1,1 2 0,-1-1 0,2 1-1,-1 0 1,1 0 0,0 0-1,1 0 1,0 1 0,0-1 0,1 1-1,1 1-284,0-7 12,1-1-1,0 1 1,0-1 0,0 1-1,1-1 1,0 1 0,-1-1-1,1 1 1,0-1-1,0 1 1,1-1 0,-1 0-1,2 2-11,-3-4 3,1 0 0,0 0-1,-1 0 1,1-1 0,0 1-1,-1 0 1,1 0 0,0-1-1,0 1 1,0 0 0,0-1-1,0 1 1,0-1 0,0 1-1,0-1 1,0 0 0,0 1-1,0-1 1,0 0-3,0 0 13,1 0 1,-1 0-1,0 0 1,1 0-1,-1-1 0,0 1 1,1 0-1,-1-1 0,0 1 1,0-1-1,1 0 1,-1 1-1,0-1 0,0 0 1,0 0-1,0 0 0,0 0 1,1 0-14,4-5 7,-1 0 1,0 0-1,0-1 1,-1 0-1,1 1 1,-1-1-1,-1-1 0,1 1 1,-2 0-1,1-1 1,-1 0-1,0 0 1,0 1-1,-1-1 1,0 0-1,0 0 0,-1-2-7,0-21 6,-2 1-1,-1-1 0,-6-26-5,7 45 23,-5-34 343,-3 0-1,-12-33-365,22 79 3,-1-3 54,0 1-1,0-1 0,0 1 1,0-1-1,0 0 1,0 1-1,-1 0 1,0-1-1,1 1 0,-1 0 1,0 0-57,2 2 0,0 0 0,0-1 0,0 1 0,-1 0 0,1 0 0,0 0 1,0 0-1,0 0 0,0 0 0,0 0 0,-1 0 0,1 0 0,0 0 0,0 0 0,0 0 0,0 0 1,0 0-1,-1 0 0,1 0 0,0 0 0,0 0 0,0 1 0,0-1 0,0 0 0,0 0 0,-1 0 1,1 0-1,0 0 0,0 0 0,0 0 0,0 0 0,0 0 0,0 0 0,0 1 0,0-1 0,0 0 1,-1 0-1,1 0 0,0 0 0,0 0 0,0 0 0,0 1 0,0-1 0,0 0 0,0 0 1,0 0-1,0 0 0,0 0 0,0 1 0,0-1 0,0 0 0,0 0 0,-1 6-8,1 0 0,-1 1 0,1-1-1,1 0 1,-1 0 0,2 6 8,0 5 60,6 54 836,8 29-896,-8-62 149,1-1 0,3 0 1,7 16-150,-12-35-132,2-1 1,0 0 0,1-1-1,0 1 1,1-2-1,1 0 1,1 0-1,0-1 1,1-1 0,0 0-1,1-1 1,0 0-1,1-1 1,4 1 131,32 12-4069</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34.815"/>
    </inkml:context>
    <inkml:brush xml:id="br0">
      <inkml:brushProperty name="width" value="0.05" units="cm"/>
      <inkml:brushProperty name="height" value="0.05" units="cm"/>
    </inkml:brush>
  </inkml:definitions>
  <inkml:trace contextRef="#ctx0" brushRef="#br0">0 18 5376,'1'-1'131,"-1"0"1,0 1-1,0-1 0,1 0 1,-1 0-1,0 1 1,1-1-1,-1 0 1,1 1-1,-1-1 0,1 1 1,-1-1-1,1 1 1,0-1-1,-1 1 0,1-1 1,0 1-1,-1-1 1,1 1-1,0 0 1,-1-1-1,1 1 0,0 0 1,0 0-1,-1-1 1,1 1-1,0 0 0,0 0-131,24-3 1361,-15 3-1106,-1 0-1,1 1 1,-1-1 0,1 2 0,-1 0 0,7 2-255,-14-4 98,1 1 0,-1 0 0,0 0 0,0 0 0,0 1 0,0-1 0,0 0 1,0 1-1,0-1 0,0 1 0,-1 0 0,1-1 0,-1 1 0,1 0 0,-1 0 0,0 0 0,1 0 0,-1 0 0,0 1 0,0-1 0,-1 0 0,1 0 0,0 1 1,-1-1-1,1 0 0,-1 1 0,0-1 0,0 0 0,0 3-98,0 0 312,-1-1 1,1 1-1,-1 0 0,0 0 1,0-1-1,-1 1 1,1-1-1,-1 1 0,-2 3-312,-4 6 1064,0-2-1,-5 7-1063,-14 22 1830,27-40-1776,-1 0 1,1 0 0,-1 0 0,1 0 0,0 0 0,-1 0-1,1 0 1,0 0 0,0 0 0,-1 0 0,1 0-1,0 0 1,0 0 0,0 0-55,1 0 16,-1-1 1,0 1-1,0-1 0,0 1 1,1-1-1,-1 0 0,0 1 0,0-1 1,1 0-1,-1 1 0,0-1 1,0 0-1,1 1 0,-1-1 1,1 0-1,-1 0 0,0 1 1,1-1-1,-1 0 0,0 0 0,1 0 1,0 1-17,2-1-2,1 1 0,-1-1 1,1 1-1,-1-1 0,1 0 1,-1-1-1,2 1 2,6-1-101,13 1-2148,0-2 1,19-4 2248,17-6-9081,-37 6 5273</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34.280"/>
    </inkml:context>
    <inkml:brush xml:id="br0">
      <inkml:brushProperty name="width" value="0.05" units="cm"/>
      <inkml:brushProperty name="height" value="0.05" units="cm"/>
    </inkml:brush>
  </inkml:definitions>
  <inkml:trace contextRef="#ctx0" brushRef="#br0">5 107 2944,'0'0'40,"-1"0"1,1 0-1,0-1 0,-1 1 1,1 0-1,0-1 1,-1 1-1,1-1 0,0 1 1,0 0-1,-1-1 1,1 1-1,0-1 0,0 1 1,0-1-1,0 1 1,0-1-1,-1 1 0,1 0 1,0-1-1,0 1 1,0-1-1,0 1 0,0-1 1,1 1-1,-1-1 1,0 1-1,0-1 0,0 1 1,0-1-1,0 1 1,1 0-1,-1-1 0,0 1 1,0-1-41,4-7 1050,-4 7-837,1 0 0,0 0 0,0 0 0,0 1 0,0-1 0,1 0 0,-1 0 0,0 1 0,0-1 0,0 0 0,1 1 0,0-1-213,5-2 409,20-13 1245,17-6-1654,18-10 3119,-62 39-1753,-1-2-1257,-2-1 0,1 1 1,0-1-1,-1 0 1,0 1-110,0 0 45,0-1-1,0 1 1,1 0 0,-1 0 0,1 0 0,1 0-45,-9 28 217,3 1 1,1 0 0,1 0 0,2 0 0,1 1 0,2-1 0,3 17-218,-2-40 44,1 0-1,0 0 1,1 0 0,0-1-1,0 0 1,1 1 0,1-1 0,2 4-44,-4-9 19,-1-1 1,1 1 0,0-1 0,0 0-1,1 0 1,-1-1 0,1 1 0,-1-1-1,1 1 1,0-1 0,1 0 0,-1-1 0,0 1-1,1-1 1,0 0 0,-1 0 0,1 0-1,0-1 1,0 1-20,-2-2 17,0 0 0,0 0 0,1 0 0,-1 0 0,0-1 0,0 1 0,0-1 0,0 1-1,0-1 1,-1 0 0,1 0 0,0-1 0,0 1 0,0-1 0,-1 1 0,1-1 0,-1 0 0,1 0 0,-1 0 0,0 0 0,1-1-17,3-4 33,0 0 0,0 0 0,-1-1 0,0 0 1,0 0-1,1-4-33,26-63-21,-3-2 1,3-25 20,-19 60 275,-8 27-137,1-1 136,-1-1-1,-1 0 0,0 0 0,-1 0 0,0-14-273,-3 31 9,0 0-1,1 0 0,-1-1 1,0 1-1,0 0 0,0 0 0,0 0 1,0 0-1,0-1 0,0 1 1,0 0-1,0 0 0,0 0 0,0-1 1,0 1-1,0 0 0,0 0 1,0 0-1,0-1 0,-1 1 0,1 0 1,0 0-1,0 0 0,0-1 1,0 1-1,0 0 0,0 0 0,0 0 1,-1 0-1,1 0 0,0-1 1,0 1-1,0 0 0,0 0 0,-1 0-8,-3 6 16,-5 14-146,4 1 175,1-1-1,1 0 0,0 1 1,2 0-1,0 18-44,1-9 93,-1-8-13,1-1 0,2 1-1,0-1 1,3 9-80,-3-18 11,1 0 0,1 0 0,0-1-1,0 0 1,1 0 0,1 0 0,0 0-1,3 4-10,-3-7-108,-4-4-476,1-1 0,-1 1 0,1-1-1,0 1 1,0-1 0,0 0 0,2 1 584,3 1-4762</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28.983"/>
    </inkml:context>
    <inkml:brush xml:id="br0">
      <inkml:brushProperty name="width" value="0.05" units="cm"/>
      <inkml:brushProperty name="height" value="0.05" units="cm"/>
    </inkml:brush>
  </inkml:definitions>
  <inkml:trace contextRef="#ctx0" brushRef="#br0">2 1100 2944,'0'-11'3525,"0"-55"-305,-1 7-2727,2-1 0,3 0 0,8-37-493,3 29 300,3 0 0,5-5-300,53-129 365,-42 122-251,3 1-114,-19 45-69,1 1 1,2 0 0,12-12 68,-31 42-1,1-1 0,0 1 0,1 1 0,-1-1 0,0 0 0,1 1 0,-1 0 0,1-1 0,0 1 0,2 0 1,-5 1 6,0 1 0,0 0 1,0-1-1,0 1 0,0 0 0,0 0 0,0-1 1,-1 1-1,1 0 0,0 0 0,0 0 1,0 0-1,0 0 0,0 1 0,0-1 0,0 0 1,0 0-1,0 1 0,0-1 0,0 0 0,0 1 1,-1-1-1,1 1 0,0-1 0,0 1 1,0-1-1,-1 1 0,1 0 0,0-1 0,-1 1 1,1 0-1,0 0 0,-1-1 0,1 1 0,-1 0 1,0 0-1,1 0 0,-1 0 0,0 0 1,1 0-1,-1 0 0,0 0 0,0-1 0,0 1 1,0 0-1,1 0 0,-2 0 0,1 0-6,1 7 79,-2 0 0,1 0 0,-1-1 0,0 1 0,-1 0 0,0-1 0,0 1-1,-1-1 1,-2 5-79,-2 9 74,-6 20 35,-2-1 0,-2-1 0,-14 24-109,25-51 94,-1-1-1,-1 1 1,0-1-1,-1 0 0,0-1 1,-1 0-1,0 0 1,0-1-1,-1 0 0,0-1 1,-1 0-1,1-1 1,-4 1-94,8-5 111,0-1 0,0 0 0,0 0 0,1 0 0,-2-1 1,-3 0-112,9 0-31,0-1 0,1 0 0,-1 0 0,0 0 0,0-1 1,1 1-1,-1 0 0,0-1 0,1 1 0,-1-1 0,0 0 1,1 1-1,-2-2 31,3 2-107,-1-1 0,0 1 0,1-1-1,-1 0 1,0 0 0,1 1 0,-1-1 0,1 0 0,-1 0 0,1 0 0,0 1 0,-1-1 0,1 0 0,0 0 0,0 0 0,-1 0 0,1 0 0,0 0 0,0 0 0,0 0 0,0 1 0,0-1-1,0 0 1,1 0 0,-1 0 0,0 0 107,1-3-597,0 0 0,0 1-1,0-1 1,1 1 0,0 0-1,0-2 598,19-28-3466</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27.311"/>
    </inkml:context>
    <inkml:brush xml:id="br0">
      <inkml:brushProperty name="width" value="0.05" units="cm"/>
      <inkml:brushProperty name="height" value="0.05" units="cm"/>
    </inkml:brush>
  </inkml:definitions>
  <inkml:trace contextRef="#ctx0" brushRef="#br0">0 840 4480,'3'-1'332,"0"0"0,-1 0 0,1 0 0,0 0 0,0 0 0,-1 1 0,1-1 0,0 1 0,0 0 0,0 0-332,18-3 850,45-11 545,1 3 0,23 1-1395,8-2 773,-45 5-612,7 0-1383,12-6 1222,-69 12-1252,-3 1 1163,0 0 1,0 0-1,0 0 1,0 0-1,0 0 0,0 0 1,0 0-1,0 0 1,0 0-1,0 0 0,0 0 1,0 0-1,0 0 1,1 0-1,-1 0 0,0 0 1,0 0-1,0 0 1,0 0-1,0 0 0,0 0 1,0 0-1,0 0 1,0 0-1,0 0 0,0 0 1,0 0-1,0 0 0,0 0 1,0 0-1,0 0 1,0 0-1,1 0 0,-1 0 1,0 0-1,0 0 1,0 0-1,0 0 0,0 0 1,0 0-1,0 0 1,0 0-1,0 0 0,0 0 1,0 0-1,0 0 1,0 0-1,0 0 0,0 0 1,0 0-1,0 0 0,0 0 1,0 1-1,0-1 1,0 0-1,0 0 0,0 0 1,0 0-1,0 0 1,0 0-1,0 0 0,0 0 1,0 0-1,0 0 89,0 1-2661</inkml:trace>
  <inkml:trace contextRef="#ctx0" brushRef="#br0" timeOffset="440.227">326 0 2688,'12'3'1056,"-12"4"-832,3 12 96,1-2-64,3 17 640,2 13 352,-9 6 0,-5 11 32,1 3-640,1 4-224,-8 5-256,-1 1-64,5-6 96,7-14-1312,7-7-480,8-16-1056</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26.876"/>
    </inkml:context>
    <inkml:brush xml:id="br0">
      <inkml:brushProperty name="width" value="0.05" units="cm"/>
      <inkml:brushProperty name="height" value="0.05" units="cm"/>
    </inkml:brush>
  </inkml:definitions>
  <inkml:trace contextRef="#ctx0" brushRef="#br0">6 48 2560,'12'-7'513,"1"1"0,-1 0-1,1 0 1,1 1 0,-1 1 0,0 0 0,1 1-1,0 0 1,0 1 0,0 1 0,0 0 0,0 1-1,12 2-512,-24-2 15,0 0 0,0 0 0,0 0 0,-1 1 0,1-1 0,0 1 0,0-1-1,0 1 1,-1 0 0,1 0 0,0 0 0,-1 0 0,1 0 0,-1 0 0,1 0 0,-1 0-1,1 1 1,-1-1 0,0 0 0,1 2-15,-1-1 24,0-1 0,-1 1-1,0 0 1,1-1 0,-1 1-1,0 0 1,0-1 0,0 1-1,0 0 1,0 0 0,-1-1-1,1 1 1,0 0 0,-1-1-1,1 1 1,-1-1 0,1 1 0,-1-1-1,0 1 1,0-1 0,0 1-1,0-1 1,0 1-24,-33 45 1323,-1-1-1,-40 39-1322,40-46 1008,29-33-672,1 0 0,-1 0 0,-1-1 0,1 0 0,-1 0 0,-5 3-336,6-6 555,5-5-267,8-7-203,5 3-102,0 0 0,0 1 0,1 0 0,0 1 0,0 0 0,0 1 0,14-2 17,18-2 89,32-1-89,-74 9-2,41-3-771,6 2 773,-43 2-2624,-6 2-981</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24.430"/>
    </inkml:context>
    <inkml:brush xml:id="br0">
      <inkml:brushProperty name="width" value="0.05" units="cm"/>
      <inkml:brushProperty name="height" value="0.05" units="cm"/>
    </inkml:brush>
  </inkml:definitions>
  <inkml:trace contextRef="#ctx0" brushRef="#br0">1 230 4352,'8'0'1664,"-1"-3"-1312,9-4 288,-5 7 64,4-4-64,3 1 0,9 0-320,3-1-192,1 1-96,2-1-32,-2 4 64,-4 0-448,-9 4-224,-7-1-1888</inkml:trace>
  <inkml:trace contextRef="#ctx0" brushRef="#br0" timeOffset="381.95">185 8 3968,'0'-7'1472,"0"14"-1120,0-12 640,0 5 256,0 0-416,0 7-128,0 7-352,0 6-160,0 6-96,0 5 352,0 2 224,0 1-192,0-1-96,0 1-224,0-4-64,0-6-384,0-5-224</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22.769"/>
    </inkml:context>
    <inkml:brush xml:id="br0">
      <inkml:brushProperty name="width" value="0.05" units="cm"/>
      <inkml:brushProperty name="height" value="0.05" units="cm"/>
    </inkml:brush>
  </inkml:definitions>
  <inkml:trace contextRef="#ctx0" brushRef="#br0">45 48 3840,'0'0'41,"0"-1"0,0 1 1,0 0-1,0 0 0,0-1 1,0 1-1,0 0 0,0 0 0,0-1 1,0 1-1,0 0 0,0 0 0,0-1 1,0 1-1,0 0 0,0 0 1,0-1-1,1 1 0,-1 0 0,0 0 1,0 0-1,0-1 0,0 1 0,0 0 1,1 0-1,-1 0 0,0 0 1,0-1-1,1 1 0,-1 0 0,0 0 1,0 0-1,0 0 0,1 0 0,-1 0 1,0 0-1,0 0 0,1 0 1,-1 0-1,0 0 0,0 0 0,1 0 1,-1 0-1,0 0 0,0 0 0,1 0-41,0 0 747,-1 0 106,0 0-207,4 4-12,-2-1-624,0 0 0,0 1-1,-1-1 1,1 0 0,-1 1-1,0-1 1,0 1-1,0 0 1,0-1 0,-1 1-1,1 0 1,-1-1 0,0 1-1,0 3-9,0 1 52,6 165 3180,-9 18-3232,-2-59 760,-10 146 261,7-208-2749,-11 39 1728,18-108-384,1 0 0,0 0 0,0 0 0,-1 0 0,1 0 0,0 0 0,0 1 0,0-1 0,0 0 0,0 0 0,1 0 0,-1 0 0,0 0 0,0 0 0,1 0 0,-1 0 0,1 0 384,8-2-3290</inkml:trace>
  <inkml:trace contextRef="#ctx0" brushRef="#br0" timeOffset="537.531">1 213 4224,'0'-2'192,"0"0"0,0 0 0,0 0 0,1 0-1,-1 0 1,1 0 0,-1 0 0,1 0 0,0 0 0,0 1 0,0-1 0,0 0 0,0 0 0,1-1-192,22-19 1358,-8 9-486,16-14-344,1 1 0,2 2 0,0 2 0,21-10-528,-51 29 37,1 0 0,0 1 0,-1 0 0,1 0 0,0 1 0,0 0 1,0 0-1,0 0 0,0 0 0,0 1 0,1 0-37,-5 0 60,0 1 0,0-1 0,0 0 1,0 1-1,0-1 0,0 1 0,-1 0 0,1-1 0,0 1 0,0 0 1,0 0-1,-1 0 0,1 0 0,-1 1 0,1-1 0,-1 0 1,1 1-1,-1-1 0,0 1 0,1-1 0,-1 1 0,0 0 1,0 0-1,0-1 0,0 1 0,-1 0 0,1 0 0,0 0 0,-1 0 1,0 0-1,1 0 0,-1 0 0,0 0 0,0 2-60,0 5 252,0 0 0,-1 0 0,0 0 0,-1 0 0,0 0 0,-1-1 1,1 1-1,-2 0 0,1-1 0,-1 0 0,-2 2-252,-4 9 383,-2 0-1,0-1 1,-1-1 0,-4 4-383,6-8 223,-1 0-1,0-2 1,-1 1-1,-3 1-222,11-10 15,1 0 1,-1 0-1,0 0 0,0-1 1,0 0-1,-1 0 1,1 0-16,2-1-40,0-1 0,1 1-1,-1-1 1,0 0 0,0 1 0,1-1 0,-1 0 0,0-1 0,0 1 0,1-1 0,-1 1 0,0-1 0,1 0 0,-1 0 40,2 1-128,0 0 0,0 0 0,1-1 0,-1 1 0,0 0 0,1-1 0,-1 1 0,0 0 0,1-1 0,-1 1 0,0-1 0,1 1 0,-1-1 0,1 1 0,-1-1 0,1 0 1,-1 1-1,1-1 0,-1 0 0,1 1 0,0-1 0,-1 0 0,1 0 0,0 1 0,0-1 0,0 0 0,-1 0 0,1 1 0,0-1 0,0 0 0,0 0 0,0 0 0,0 1 0,0-1 0,1 0 0,-1 0 0,0 1 0,0-1 0,0 0 0,1 0 0,-1 1 0,0-1 0,1 0 0,-1 1 0,1-1 0,-1 0 128,17-18-4304</inkml:trace>
  <inkml:trace contextRef="#ctx0" brushRef="#br0" timeOffset="965.444">437 331 4736,'5'0'1824,"-5"13"-1408,4 1-128,-1-5-64,1 12 352,0 3 352,-4 5 0,0 9 32,0 2-544,-4-1-192,0-1-64,1-5-96,-1-2-64,4-9-3232</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15.469"/>
    </inkml:context>
    <inkml:brush xml:id="br0">
      <inkml:brushProperty name="width" value="0.05" units="cm"/>
      <inkml:brushProperty name="height" value="0.05" units="cm"/>
    </inkml:brush>
  </inkml:definitions>
  <inkml:trace contextRef="#ctx0" brushRef="#br0">23 22 2816,'-3'-19'2769,"3"19"-2712,0 0 1,0 0 0,0 0 0,0 0 0,0 0-1,0 0 1,0 0 0,0-1 0,0 1-1,0 0 1,0 0 0,0 0 0,0 0-1,0 0 1,0 0 0,0 0 0,0 0 0,0 0-1,0 0 1,0 0 0,0-1 0,0 1-1,0 0 1,1 0 0,-1 0 0,0 0-1,0 0 1,0 0 0,0 0 0,0 0 0,0 0-1,0 0 1,0 0 0,0 0 0,0 0-1,0 0 1,0 0 0,0 0 0,1 0-1,-1 0 1,0 0 0,0-1 0,0 1 0,0 0-1,0 0 1,0 0 0,0 0 0,0 0-1,0 1 1,0-1 0,1 0 0,-1 0-1,0 0-57,7 9 778,-5-3-706,1 0 1,-1 0 0,0 0-1,0 0 1,-1 0 0,0 0-1,0 1 1,0 2-73,-1 58 906,-1-50-703,-18 363 2576,-1 33-1318,20-320-1297,0-7-1528,-4 7 1364,3-73-2330,1-9-886</inkml:trace>
  <inkml:trace contextRef="#ctx0" brushRef="#br0" timeOffset="580.935">41 314 1664,'-1'-3'198,"1"0"1,0 1-1,0-1 0,0 0 1,0 1-1,1-1 1,-1 0-1,1 0 0,-1 1 1,1-1-1,0 1 1,0-1-1,0 1 0,1-1 1,-1 1-1,0-1 0,1 1 1,0 0-1,-1 0 1,3-2-199,3-3 360,-1 0 1,2 0-1,-1 1 1,1-1-1,4-1-360,7-4 515,1 0-1,0 2 1,13-5-515,-22 11 135,0 0 0,1 0 1,0 1-1,-1 1 0,1 0 1,0 0-1,8 1-135,-16 1 106,0 0 0,0 1-1,0-1 1,0 1 0,-1-1 0,1 1 0,0 1 0,0-1-1,-1 0 1,1 1 0,-1 0 0,1 0 0,-1 0-1,0 0 1,0 0 0,0 1 0,3 2-106,-4-3 116,-1 0 0,1 0 0,-1 1 0,1-1 0,-1 1-1,0-1 1,1 1 0,-1 0 0,-1-1 0,1 1 0,0 0 0,-1 0 0,1-1 0,-1 1 0,0 0 0,0 0 0,0 0 0,0-1 0,-1 1-1,1 0 1,-1 0 0,1 0 0,-1-1 0,-1 2-116,-1 3 252,0 0-1,0-1 0,-1 1 1,0-1-1,0 0 0,0 0 1,-6 5-252,-38 36 1047,43-44-963,-8 9 185,-1 0 0,0-1 0,-1-1 1,-2 0-270,12-7 21,0-1 1,0 1 0,-1-1 0,1 0-1,-1-1 1,-5 2-22,8-3-87,0 0-1,1 0 0,-1 1 1,0-1-1,0-1 1,0 1-1,0 0 1,0-1-1,0 0 1,1 0-1,-1 1 1,0-2-1,-1 0 88,2 2-173,1-1 1,0 0-1,0 1 0,0-1 1,0 0-1,0 0 0,0 0 0,0 0 1,0 0-1,0 0 0,0 0 1,0 0-1,0-1 173,-4-20-4309</inkml:trace>
  <inkml:trace contextRef="#ctx0" brushRef="#br0" timeOffset="2237.116">479 633 2688,'0'-1'198,"0"0"1,0 1-1,0-1 1,0 0-1,1 0 1,-1 0-1,0 0 1,0 0-1,1 1 1,-1-1-1,0 0 1,1 0 0,-1 0-1,0 1 1,1-1-1,-1 0 1,1 1-1,0-1 1,-1 0-1,1 1 1,0-1-1,0 0-198,20-18 1673,-9 9-1201,-10 8-420,1 0 1,-1 1 0,0-1-1,1 1 1,-1-1 0,1 1-1,0 0 1,-1 0 0,1 0-1,0 0 1,0 1 0,-1-1-1,1 1 1,0-1 0,3 1-53,-5 0 27,1 0-1,-1 0 1,0 0 0,1 0 0,-1 1 0,0-1-1,1 0 1,-1 1 0,0-1 0,1 0 0,-1 1-1,0 0 1,0-1 0,0 1 0,1 0 0,-1 0-1,0-1 1,0 1 0,0 0 0,0 0 0,0 0-1,0 0 1,-1 0 0,1 0 0,0 1 0,-1-1-1,1 0 1,0 0 0,-1 1 0,1-1 0,-1 0-1,0 0 1,1 1 0,-1-1-27,1 8 176,-1 0 1,0-1-1,-1 1 0,0 0 0,0-1 1,-1 1-1,1-1 0,-2 1 1,0-1-1,0 0 0,0 0 0,-5 7-176,-3 6 452,-2-1-1,0-1 0,-1 0 0,-4 3-451,9-12 349,-1-1-1,0 0 1,0-1 0,-1 0 0,-7 4-349,18-12 26,0 0-68,0 0-1,16-3-255,8-3 298,0 1 0,1 1 0,0 2 0,-1 0 0,1 1 0,0 2 0,-24-1-187,0-4-4234,5 1 66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18.774"/>
    </inkml:context>
    <inkml:brush xml:id="br0">
      <inkml:brushProperty name="width" value="0.05" units="cm"/>
      <inkml:brushProperty name="height" value="0.05" units="cm"/>
    </inkml:brush>
  </inkml:definitions>
  <inkml:trace contextRef="#ctx0" brushRef="#br0">0 25 4224,'0'-7'1568,"3"7"-1216,8 0 480,-2 0 160,2-3-192,4-1 0,3 1-320,2 3-128,2-3-192,5-1-128,-5 4 0,-3 4-32,-3-1 64,-5 4-1088,-4 0-416,0 0-1216</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26.112"/>
    </inkml:context>
    <inkml:brush xml:id="br0">
      <inkml:brushProperty name="width" value="0.05" units="cm"/>
      <inkml:brushProperty name="height" value="0.05" units="cm"/>
    </inkml:brush>
  </inkml:definitions>
  <inkml:trace contextRef="#ctx0" brushRef="#br0">15 31 4864,'-15'-7'1824,"19"7"-1408,3-4 96,4 4 0,5 0 96,10-3 160,8 0-384,0-1-160,0 1-128,-1-1-96,2 1 96,-6 3-480,-2 3-224,-8 4-1664,-3 3-1184,-9 4 1376</inkml:trace>
  <inkml:trace contextRef="#ctx0" brushRef="#br0" timeOffset="467.984">141 169 8320,'-22'0'3072,"26"-2"-2400,12 2 96,-5 0-128,4-3-512,7-1-32,5-3-96,2 1 64,2-1-32,-1 0-576,-3-3-288,-5 6-2240,-4 14-1504,-7-3 1792</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18.302"/>
    </inkml:context>
    <inkml:brush xml:id="br0">
      <inkml:brushProperty name="width" value="0.05" units="cm"/>
      <inkml:brushProperty name="height" value="0.05" units="cm"/>
    </inkml:brush>
  </inkml:definitions>
  <inkml:trace contextRef="#ctx0" brushRef="#br0">4 17 4736,'-4'0'1760,"8"0"-1376,-1 0 512,1 0 224,3 0-320,6 0-96,-2 0-192,4-4 0,4-3-288,3 4-128,1 1-64,0 2 32,-1 0 32,0 2-32,-6 1-64,-5 8-1728,-7-1-832,-4 3-288</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12.740"/>
    </inkml:context>
    <inkml:brush xml:id="br0">
      <inkml:brushProperty name="width" value="0.05" units="cm"/>
      <inkml:brushProperty name="height" value="0.05" units="cm"/>
    </inkml:brush>
  </inkml:definitions>
  <inkml:trace contextRef="#ctx0" brushRef="#br0">7 5 3328,'-4'-5'1232,"4"7"-341,0 3 282,-1 15-55,0 21-639,1-37-493,0-1 0,0 0-1,1 0 1,0 0 0,-1 0 0,1 1 0,0-1 0,1 0 0,-1 0 0,2 1 14,-3-3 19,0 0-1,1 0 1,-1-1 0,1 1 0,-1 0-1,1-1 1,0 1 0,-1 0 0,1-1 0,-1 1-1,1-1 1,0 1 0,0-1 0,-1 1-1,1-1 1,0 0 0,0 1 0,0-1 0,-1 0-1,1 0 1,0 1 0,0-1 0,0 0-1,0 0 1,0 0 0,-1 0 0,1 0 0,0 0-1,0 0 1,0-1 0,0 1 0,0 0-1,-1 0 1,1-1 0,0 1 0,0 0 0,0-1-1,0 0-18,1 0 100,0-1 0,0 0-1,0 1 1,0-1 0,0 0-1,0 0 1,-1 0-1,1-1 1,-1 1 0,0 0-1,1-1 1,-1 0-100,8-28 1491,-8 30-1400,-1 0 1,0 0-1,0 0 1,1 0-1,-1 0 1,0 0-1,0 0 1,0 0-1,0 0 0,0 0 1,0 0-1,0 0 1,-1 0-1,1 0 1,0 0-1,-1 0 1,1 0-1,0 0 1,-1 0-1,1 1 0,-1-1 1,1 0-1,-1 0 1,0 0-1,1 1 1,-1-1-1,0 0 1,1 1-1,-1-1 1,0 0-92,0 1 23,0 0 0,0 0 1,1 0-1,-1 1 0,0-1 1,1 0-1,-1 0 0,0 1 1,1-1-1,-1 0 1,1 1-1,-1-1 0,1 0 1,-1 1-1,0-1 0,1 1 1,-1-1-1,1 1 0,0-1 1,-1 1-1,1-1 1,-1 1-1,1 0 0,0-1 1,-1 1-1,1 0 0,0-1 1,0 1-1,0 0 0,0-1 1,-1 2-24,-5 21-106,6-21 102,-1 1 1,1-1-1,0 0 0,0 0 0,0 0 0,1 0 1,-1 0-1,0 0 0,1 0 0,0 1 0,-1-1 0,1 0 1,0-1-1,1 3 4,-2-4 4,0 0 0,0 0 0,0 1 0,0-1 0,0 0 0,1 0 0,-1 0 0,0 0 0,0 0 0,0 0 0,0 0 0,0 0 0,0 1 0,1-1 0,-1 0 0,0 0 0,0 0 0,0 0 0,0 0 0,1 0 0,-1 0 0,0 0 0,0 0 0,0 0 0,0 0 0,1 0 0,-1 0 0,0 0 0,0 0 0,0 0 0,0 0 0,0-1 0,1 1 0,-1 0 0,0 0 0,0 0 0,0 0 0,0 0 0,0 0 0,1 0 0,-1 0 0,0-1 0,0 1 0,0 0 0,0 0 0,0 0 0,0 0 0,0 0 0,0 0 0,0-1 0,0 1 0,1 0 0,-1 0 0,0 0-4,4-8-157,-4 7-43,0 0 0,0-1 0,0 1 1,0-1-1,0 1 0,0 0 0,-1-1 1,1 1-1,0 0 0,-1 0 0,0-1 200,-3-8-3434</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12.032"/>
    </inkml:context>
    <inkml:brush xml:id="br0">
      <inkml:brushProperty name="width" value="0.05" units="cm"/>
      <inkml:brushProperty name="height" value="0.05" units="cm"/>
    </inkml:brush>
  </inkml:definitions>
  <inkml:trace contextRef="#ctx0" brushRef="#br0">1 0 2816,'0'1'28,"0"-1"0,0 0 0,0 0 0,0 0 0,0 0 0,0 0 0,0 0 0,0 1 0,0-1 0,0 0 0,0 0 0,0 0 0,0 0 0,0 0 1,0 0-1,0 1 0,0-1 0,1 0 0,-1 0 0,0 0 0,0 0 0,0 0 0,0 0 0,0 0 0,0 0 0,0 1 0,0-1 0,1 0 0,-1 0 0,0 0 0,0 0 0,0 0 0,0 0 0,0 0 0,0 0 0,1 0 0,-1 0 0,0 0 0,0 0 1,0 0-1,0 0 0,0 0 0,1 0 0,-1 0 0,0 0 0,0 0 0,0 0 0,0 0 0,0 0 0,0 0 0,1 0 0,-1 0 0,0 0 0,0-1 0,0 1 0,0 0 0,0 0 0,0 0 0,0 0 0,0 0 0,1 0 0,-1 0 0,0 0-28,1 22 1324,-1-17-1232,0 1 1,0-1 0,1 0-1,-1 0 1,1 0 0,0 0-1,1 1-92,1 0-13,-1-2 41,0-1-1,-1 0 0,2 1 0,-1-1 1,0 0-1,2 2-27,-3-5 31,-1 1 0,0-1 0,1 0-1,-1 1 1,1-1 0,-1 0 0,1 0 0,-1 1 0,0-1 0,1 0-1,-1 0 1,1 0 0,-1 0 0,1 0 0,-1 0 0,1 1 0,-1-1-1,1 0 1,-1 0 0,1-1 0,0 1-31,-1 0 80,1 0-1,0-1 1,0 1 0,0-1 0,-1 1 0,1-1-1,0 1 1,-1-1 0,1 1 0,0-1-1,-1 0 1,1 1 0,-1-1 0,1 0 0,-1 1-1,0-1 1,1 0-80,1-3 337,0 0 0,0 1 0,0-1-1,-1 0 1,1 0 0,-1 0 0,0-1-337,-1 3 130,0 0 1,1 1-1,-1-1 1,0 0-1,0 0 1,0 1-1,-1-1 1,1 0-1,0 0 1,0 1-1,-1-1 1,0 0-1,1 1 1,-1-1-1,0 0 0,1 1 1,-2-1-131,2 1 20,0 1 1,-1 0-1,1-1 1,0 1-1,-1 0 0,1 0 1,0-1-1,-1 1 1,1 0-1,0 0 1,-1 0-1,1-1 0,0 1 1,-1 0-1,1 0 1,-1 0-1,1 0 0,0 0 1,-1 0-1,1 0 1,-1 0-1,1 0 0,0 0 1,-1 0-1,1 0 1,-1 0-1,1 0 1,0 0-1,-1 0 0,1 1 1,-1-1-1,1 0 1,0 0-1,-1 0 0,1 1 1,0-1-1,-1 0 1,1 0-1,0 1 1,0-1-1,-1 0 0,1 1 1,0-1-1,0 0 1,-1 1-1,1-1 0,0 0 1,0 1-1,0-1 1,0 1-21,-10 19-130,8-13 83,1 0 1,0 1-1,1-1 0,-1 0 1,2 0-1,-1 1 1,1 1 46,-1-7-1,0 0 0,1 0 0,-1 0 0,0 0 0,1 0 0,-1 0 0,1 0 0,0-1 0,0 1 1,0 0-1,-1 0 0,2-1 0,-1 1 0,0 0 0,0-1 0,1 1 0,-1-1 0,0 1 0,1-1 0,-1 0 0,1 0 0,0 0 0,0 0 0,-1 0 0,1 0 0,0 0 1,0 0-1,0-1 1,-1 0 9,1 0 1,-1 0 0,1 0 0,-1 0-1,1 0 1,-1-1 0,0 1-1,1-1 1,-1 1 0,0-1 0,1 1-1,-1-1 1,0 0 0,0 1 0,0-1-1,0 0 1,1 0 0,-1 0 0,0 0-1,-1 0 1,1 0 0,0 0-1,0-1 1,0 1 0,-1 0 0,1 0-1,0-1 1,-1 1 0,1 0 0,-1-1-1,0 0-9,2-2 62,0 0 0,-1-1 0,0 1 0,0-1 0,0 1 0,-1-1-1,0 0 1,0 1 0,0-3-62,0 3 129,-1 1 0,0-1-1,0 0 1,0 0 0,0 1 0,0-1 0,-3-3-129,4 6-12,-1 0 1,0 0 0,1 0 0,-1 0 0,0 0 0,0 0 0,0 0 0,0 0 0,0 0-1,0 1 1,0-1 0,0 0 0,0 1 0,0-1 0,-1 0 0,1 1 0,0-1 0,0 1-1,0 0 1,-1-1 0,1 1 0,0 0 0,-1 0 0,1 0 11,0 0-106,1 0-1,0 0 1,0 0 0,-1 0-1,1 0 1,0 1 0,0-1-1,0 0 1,-1 0 0,1 0-1,0 0 1,0 1 0,-1-1-1,1 0 1,0 0 0,0 0 0,0 1-1,0-1 1,0 0 0,-1 0-1,1 1 1,0-1 0,0 0-1,0 0 1,0 1 0,0-1-1,0 0 1,0 0 0,0 1-1,0-1 1,0 0 0,0 0-1,0 1 1,0-1 0,0 0 0,0 0-1,0 1 1,0-1 0,0 0-1,0 0 1,0 1 0,1-1-1,-1 0 1,0 0 0,0 1-1,0-1 107,6 13-361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11.191"/>
    </inkml:context>
    <inkml:brush xml:id="br0">
      <inkml:brushProperty name="width" value="0.05" units="cm"/>
      <inkml:brushProperty name="height" value="0.05" units="cm"/>
    </inkml:brush>
  </inkml:definitions>
  <inkml:trace contextRef="#ctx0" brushRef="#br0">15 1 4352,'1'11'556,"0"1"-1,1-1 1,2 8-556,-1-6 301,-2-9-180,0 0 0,0 0 0,1 0 0,-1 0 1,1-1-1,0 1 0,0-1 0,0 1 0,0-1 0,0 0 0,1 1 0,0-1 1,-1-1-1,3 3-121,-4-5 47,0 0 0,-1 0 0,1 1 0,0-1 0,0 0 0,-1 0 0,1 0 0,0 0 0,0 0 0,0 0 0,-1 0 0,1 0 0,0 0 0,0 0 0,0 0 0,-1-1 0,1 1 0,0 0 0,0 0 0,-1-1 0,1 1 0,0-1 0,-1 1 0,1-1 0,0 1 0,-1-1 0,1 1 0,-1-1 0,1 1 0,-1-1 0,1 0 0,-1 1 0,1-1-47,1-1 158,-1-1 1,1 1-1,-1 0 0,0 0 1,1-1-1,-1 1 0,0-1 0,0 1 1,0-1-159,-1 2 42,0-1 0,0 1 0,1 0 1,-1 0-1,0 0 0,0-1 1,0 1-1,0 0 0,-1 0 0,1-1 1,0 1-1,0 0 0,-1 0 0,1 0 1,-1-1-1,1 1 0,-1 0 1,1 0-1,-1 0 0,0 0 0,1 0 1,-1 0-1,0 0 0,0 0 0,0 1 1,0-1-1,0 0 0,0 0 1,0 1-1,0-1 0,0 0 0,0 1 1,0-1-1,0 1 0,0 0 0,-1-1 1,1 1-1,0 0 0,0-1 0,0 1 1,-1 0-1,1 0 0,0 0 1,0 0-1,-1 1 0,1-1 0,0 0 1,0 0-1,0 1 0,0-1 0,-1 1 1,1-1-1,0 1 0,0-1-42,-4 4-25,1 0 0,-1 1 0,1-1 0,0 1 0,1 0 0,-1 0 0,1 0 0,0 1 0,0-1 0,1 1 0,-1-1 0,1 1 1,0 0-1,1 0 0,0 0 0,0 0 0,0 0 0,0 0 0,1 1 25,1-4 20,-1 0 1,1-1 0,0 0-1,0 1 1,0-1-1,1 0 1,-1 1 0,0-1-1,1 0 1,0 0 0,-1 0-1,1 0 1,0 0 0,0 0-1,0-1 1,0 1 0,0-1-1,0 1 1,1-1-1,-1 0 1,0 0 0,1 0-1,-1 0 1,1 0 0,-1-1-1,1 1 1,-1-1 0,1 1-1,0-1-20,-1 0 23,0 0-1,0 1 0,0-1 1,1 0-1,-1 0 0,0 0 1,0 0-1,0-1 1,0 1-1,0-1 0,0 1 1,1-1-1,-1 0 0,0 0 1,-1 0-1,1 0 0,0 0 1,0 0-1,0 0 0,-1-1 1,1 1-1,0-1 1,-1 1-1,1-1 0,-1 1 1,0-1-1,0 0 0,1 0 1,-1 0-1,0 0 0,-1 0 1,1 0-1,0 0 1,0 0-1,-1-1-22,1-1 75,-1 0 0,1 0 1,-1 0-1,0 0 0,-1 0 0,1 0 0,-1 0 1,0 0-1,0 0 0,0 1 0,0-1 0,-1 0 1,1 0-1,-1 1 0,0-1 0,0 1 1,0 0-1,-1-1 0,1 1 0,-1 0 0,0 0 1,1 1-1,-2-1 0,1 1 0,0-1 1,0 1-1,-1 0 0,1 0 0,-3-1-75,4 3-42,1 0 0,0-1 1,-1 1-1,1 0 0,0 0 0,-1 0 0,1 0 0,-1 0 0,1 0 0,0 0 1,-1 1-1,1-1 0,0 0 0,-1 1 0,1-1 0,0 1 0,-1 0 0,1-1 1,0 1-1,0 0 0,0 0 0,0 0 0,0 0 0,0 0 0,0 0 0,-1 0 42,2 0-188,-1 0-1,1 0 1,-1 0-1,1 0 0,-1 0 1,1 0-1,0 0 0,-1 0 1,1 0-1,0 0 1,0 0-1,0 0 0,0 0 1,0 0-1,0 0 0,0 0 1,0 0-1,0 0 0,0 0 1,1 0-1,-1 0 1,0 0-1,1 0 0,-1 0 189,10 19-3514</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04.852"/>
    </inkml:context>
    <inkml:brush xml:id="br0">
      <inkml:brushProperty name="width" value="0.05" units="cm"/>
      <inkml:brushProperty name="height" value="0.05" units="cm"/>
    </inkml:brush>
  </inkml:definitions>
  <inkml:trace contextRef="#ctx0" brushRef="#br0">1 218 1152,'3'-4'416,"5"4"-320,-1-3 192,0-1 128,8 1-160,1-4-64,3 0-96,-1-3-96,2-2 448,-2-5 224,-3 0-32,0 6-64,-3 1 32,-5 3 0</inkml:trace>
  <inkml:trace contextRef="#ctx0" brushRef="#br0" timeOffset="431.256">188 110 7872,'0'13'579,"-2"0"0,1 0 1,-3 7-580,1-6 149,1-1 1,0 0-1,1 1 1,1-1-1,0 4-149,1 3 128,1 1 0,1-1 0,1 0 0,0-1 0,2 1 0,3 8-128,-8-26 24,-1-1 1,1 0-1,-1 1 0,1-1 1,0 0-1,0 0 0,0 0 1,-1 1-1,1-1 0,0 0 1,0 0-1,0 0 0,1-1 1,-1 1-1,0 0 0,0 0 1,0 0-1,1-1 0,0 1-24,-1-1 30,0 0 1,0 0-1,1 0 0,-1 0 0,0 0 0,0 0 1,0 0-1,0 0 0,0-1 0,1 1 0,-1 0 1,0-1-1,0 1 0,0-1 0,0 1 1,0-1-1,0 0 0,0 0-30,5-4 82,-1 0 0,0 0 0,-1 0 0,1-1 1,-1 0-1,2-3-82,8-13 61,-1 0 1,-1-1 0,-1 0 0,-2-1 0,4-13-62,3-11 6,3-9 623,6-37-629,-20 74 463,-2 15-7,-4 14-202,-2 38-155,2-1 0,1 4-99,1-1 21,-1-23 38,1-1 0,1 1 0,1-1 1,1 1-1,2-1 0,0 0 0,2 0 1,0-1-1,13 23-59,-21-45 5,2 0-109,-1 1 0,0 0 0,1-1 0,-1 1 0,1-1 0,0 0 1,1 2 103,-1-3-222,-1 0 1,0-1-1,1 1 1,-1 0 0,1 0-1,-1-1 1,1 1 0,-1-1-1,1 0 1,-1 1 0,1-1-1,-1 0 1,1 0 0,0 0-1,1 0 222,29-3-4938,-4-6 986</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06.744"/>
    </inkml:context>
    <inkml:brush xml:id="br0">
      <inkml:brushProperty name="width" value="0.05" units="cm"/>
      <inkml:brushProperty name="height" value="0.05" units="cm"/>
    </inkml:brush>
  </inkml:definitions>
  <inkml:trace contextRef="#ctx0" brushRef="#br0">19 48 3072,'0'-2'199,"1"0"0,0 0 0,-1 1 1,1-1-1,0 0 0,0 1 0,0-1 0,0 0 0,0 1 0,0-1 1,0 1-1,1 0 0,-1-1 0,0 1 0,1 0 0,-1 0 1,1 0-1,0 0 0,-1 0 0,1 0 0,0 0 0,-1 1-199,6-3 383,-1 0-1,1 0 0,-1 1 1,1 0-1,4-1-382,-8 3 65,0-1 0,-1 1 1,1 0-1,-1 0 0,1 0 0,0 0 0,-1 1 1,1-1-1,-1 1 0,1 0 0,0-1 0,-1 1 0,2 1-65,-3-1 62,0-1-1,0 1 0,0 0 0,0-1 0,0 1 0,0 0 0,0 0 0,-1 0 0,1-1 0,0 1 0,0 0 1,-1 0-1,1 0 0,-1 0 0,1 1 0,-1-1 0,1 0 0,-1 0 0,0 0 0,1 0 0,-1 0 0,0 1 1,0-1-1,0 0 0,0 0 0,0 0 0,0 0 0,0 1 0,0-1 0,-1 0 0,1 0-61,-3 9 293,0-1 1,-1 1-1,0-1 0,0 0 0,-1-1 0,0 1 0,0-1 0,-3 2-293,-4 6 561,-1-1-1,-1 0 1,-9 7-561,11-13 347,10-9-279,0 1 0,0 1-1,1-1 1,-1 0 0,0 0-1,1 1 1,-1-1 0,1 1 0,-1-1-1,1 1 1,-1-1 0,1 1 0,0 0-1,0 0 1,0 0 0,0 0-1,0 1-67,12-6-133,4-2 138,0 0 1,0 0-1,0 2 0,0 0 1,0 0-1,1 2 0,2-1-5,45 2-1066,-62 0-811,-1 0-2123</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05.851"/>
    </inkml:context>
    <inkml:brush xml:id="br0">
      <inkml:brushProperty name="width" value="0.05" units="cm"/>
      <inkml:brushProperty name="height" value="0.05" units="cm"/>
    </inkml:brush>
  </inkml:definitions>
  <inkml:trace contextRef="#ctx0" brushRef="#br0">4 8 5120,'-3'-7'1920,"6"7"-1504,-3 0 544,0 0 96,4 7-448,0 2-160,-1 8 128,-3 10 160,0 16-384,0 4 160,0 3 64,-3 0-256,3-2-96,-4-8-64,4-4-32,0-5-640,4-11-224,3-9-3008</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00.980"/>
    </inkml:context>
    <inkml:brush xml:id="br0">
      <inkml:brushProperty name="width" value="0.05" units="cm"/>
      <inkml:brushProperty name="height" value="0.05" units="cm"/>
    </inkml:brush>
  </inkml:definitions>
  <inkml:trace contextRef="#ctx0" brushRef="#br0">14 788 4096,'-13'5'3150,"23"-4"-431,23-4-1596,207-27-916,-115 17 311,-46 4 2682,71 1-3200,-134 7 880,0-1-326</inkml:trace>
  <inkml:trace contextRef="#ctx0" brushRef="#br0" timeOffset="558.573">432 1 2560,'4'41'5088,"-12"133"-1336,1-2-2416,6-126-1649,-1 0 0,-3 0 0,-7 28 313,8-56-3061</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9:03.208"/>
    </inkml:context>
    <inkml:brush xml:id="br0">
      <inkml:brushProperty name="width" value="0.05" units="cm"/>
      <inkml:brushProperty name="height" value="0.05" units="cm"/>
    </inkml:brush>
  </inkml:definitions>
  <inkml:trace contextRef="#ctx0" brushRef="#br0">1 1198 3072,'4'6'-161,"3"0"5945,-7-6-5641,1 0-1,-1 0 1,1 0-1,-1 0 1,0-1-1,1 1 1,-1 0-1,1 0 1,-1-1 0,0 1-1,1 0 1,-1 0-1,0-1 1,1 1-1,-1 0 1,0-1-1,0 1 1,1-1-1,-1 1 1,0 0-1,0-1 1,1 1-1,-1-1 1,0 1 0,0-1-1,0 1 1,0-1-143,2-4 120,0 0 0,-1-1 1,0 1-1,0 0 1,-1-1-1,1 0 0,-1 1 1,0-1-1,0 1 1,-1-1-121,1-32 220,10-98-71,-1 0-176,1 53 52,27-211-46,-20 195-132,28-90 153,-43 184-13,7-27-54,1 1 0,2 0 1,1 0 66,-11 28-11,0-1 0,0 1 0,0-1 0,0 1 0,0-1 0,1 1 0,0 0 0,1-1 11,-3 3 6,0 1 0,0-1 0,-1 1 1,1-1-1,0 1 0,0 0 0,0-1 0,-1 1 1,1 0-1,0 0 0,0 0 0,0 0 0,0 0 1,0 0-1,-1 0 0,1 0 0,0 0 0,0 0 1,0 0-1,0 0 0,0 0 0,-1 1 0,1-1 0,0 0 1,0 1-1,0-1 0,-1 1 0,1-1 0,0 1 1,-1-1-1,1 1 0,0-1 0,-1 1 0,1-1 1,-1 1-1,1 0 0,-1 0 0,1-1 0,-1 1 1,1 0-7,1 3 44,0-1 1,0 1-1,0 0 0,0 0 1,0 0-1,-1 0 1,0 0-1,0 0 1,0 3-45,4 40 38,-4-41-23,1 51 258,-3 1 1,-2-1-1,-3 1 0,-12 53-273,16-102 144,0 0-1,-1 0 1,0 0-1,0-1 1,-1 1-1,0-1 1,0 0-1,-1 0 1,0 0-1,-1-1 1,-1 2-144,5-6 66,-1 0 0,0 0 1,0-1-1,0 1 0,0-1 0,-1 1 1,1-1-1,-1 0 0,1-1 0,-1 1 1,0-1-1,0 1 0,1-1 0,-1 0 1,0-1-1,0 1 0,0 0 0,0-1 1,0 0-1,0 0 0,0-1 0,0 1 1,0-1-1,0 1 0,0-1 0,-1-1-66,0 1-118,0-1 0,0 0-1,1 0 1,-1 0-1,1-1 1,-1 1-1,1-1 119,3 2-216,0 0 0,0 0 0,0 1 0,0-1 0,0 0-1,0 0 1,1 0 0,-1 0 0,0 0 0,1 0-1,-1 0 1,0 0 0,1 0 0,-1 0 0,1 0 0,0-1-1,-1 1 1,1 0 0,0 0 0,0 0 0,0-1 0,0 1-1,0 0 1,0 0 0,0 0 0,0-1 0,0 1 0,1 0-1,-1 0 1,0 0 0,1-1 216,9-15-4133</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43.892"/>
    </inkml:context>
    <inkml:brush xml:id="br0">
      <inkml:brushProperty name="width" value="0.05" units="cm"/>
      <inkml:brushProperty name="height" value="0.05" units="cm"/>
    </inkml:brush>
  </inkml:definitions>
  <inkml:trace contextRef="#ctx0" brushRef="#br0">79 1 2304,'3'10'294,"0"0"0,-1 1-1,0 0 1,-1 0 0,0 4-294,3 29 835,0 12 981,-2 0 1,-4 39-1817,1-50 548,-3 99 927,-1 25 202,14 134-1677,-7-267 66,-2-24-141,1 1 0,1-1 0,-1 0 0,2 1 0,0 0 75,-3-13-64,0 0 1,0 0-1,0-1 1,0 1-1,1 0 1,-1 0-1,0 0 1,0 0-1,0-1 1,0 1-1,0 0 1,0 0-1,1 0 1,-1 0-1,0 0 1,0 0-1,0 0 1,0-1 0,1 1-1,-1 0 1,0 0-1,0 0 1,0 0-1,0 0 1,1 0-1,-1 0 1,0 0-1,0 0 1,0 0-1,1 0 1,-1 0-1,0 0 1,0 0-1,0 0 1,0 0-1,1 0 1,-1 0-1,0 0 1,0 0-1,0 1 1,0-1-1,1 0 1,-1 0 0,0 0-1,0 0 1,0 0-1,0 0 1,0 0-1,1 1 1,-1-1-1,0 0 1,0 0-1,0 0 1,0 0-1,0 1 1,0-1-1,0 0 1,0 0-1,0 0 1,0 0-1,1 1 1,-1-1-1,0 0 64,6-17-3808,-3-5 1360</inkml:trace>
  <inkml:trace contextRef="#ctx0" brushRef="#br0" timeOffset="443.782">0 302 3456,'0'-3'249,"1"0"0,-1 0-1,1 0 1,0 0 0,0 1 0,0-1 0,0 0 0,0 0 0,0 1-1,1-1 1,-1 1 0,1-1 0,0 1 0,0-1 0,2-1-249,4-5 807,2 1-1,-1 0 1,4-2-807,-4 4 81,23-20 444,-8 6-416,1 1 1,0 0-1,2 2 1,0 1-1,19-7-109,-42 21 5,1 1 0,0-1 0,0 1 0,0 0 0,0 0-1,-1 0 1,1 1 0,0-1 0,0 1 0,0 1 0,0-1 0,0 1-1,3 0-4,-5 0 73,0 0-1,-1 0 0,1 0 1,0 0-1,-1 1 0,1-1 0,-1 1 1,0-1-1,1 1 0,-1 0 0,0 0 1,0 0-1,0 0 0,-1 0 0,1 1 1,0-1-1,-1 1 0,1-1 0,-1 1 1,0-1-1,0 1 0,0 0 0,0-1 1,0 3-73,0 2 233,0 1-1,0-1 1,-1 1 0,0 0 0,0-1 0,-1 1 0,0 0 0,0-1 0,-1 1 0,0-1 0,0 0-1,-1 0 1,-1 3-233,-3 5 291,0-1-1,-1 0 1,0 0-1,-1 0 0,-10 10-290,13-16 88,-1-1 0,0 0 0,-1-1 0,1 0 0,-1 0 0,0 0 0,0-1 0,-1 0 0,-3 1-88,6-4 13,0 1 0,-1-1 0,1 0 0,-1-1 0,0 1 0,1-1 0,-1 0 0,0-1 0,0 0 0,1 0 0,-1-1-1,0 1 1,-6-3-13,9 2-184,1 0 0,-1 0 0,0 0 0,1-1 0,0 0 0,-1 1 0,1-1 0,-2-2 184,4 4-171,1-1 1,-1 1-1,0-1 1,0 0-1,0 0 1,0 0 0,1 1-1,-1-1 1,0 0-1,1 0 1,-1 0-1,1 0 1,-1 0-1,1 0 1,0 0-1,-1 0 1,1 0-1,0-1 1,0 1 0,-1 0-1,1 0 1,0 0-1,0 0 1,0 0-1,0 0 1,1 0-1,-1-1 1,0 1-1,0 0 1,1 0 170,0-2-565,1 1-1,0-1 1,0 0 0,0 1-1,0-1 1,0 1 0,0 0 565</inkml:trace>
  <inkml:trace contextRef="#ctx0" brushRef="#br0" timeOffset="15664.445">385 699 2560,'1'-2'410,"1"0"-1,0-1 1,0 1-1,0 1 1,0-1 0,1 0-1,-1 0-409,11-9 770,-11 9-737,0-1 1,0 1-1,1 0 0,-1 0 0,0 0 1,1 0-1,-1 0 0,1 0 0,0 1 0,0-1 1,-1 1-1,1 0 0,3-1-33,10-3 111,-14 4-102,1 0 0,-1 0 0,0 1 0,0-1 0,0 1 0,1-1 0,-1 1 0,0 0 0,0-1 0,1 1 0,-1 0 0,0 1 0,0-1 0,1 0 0,-1 1 0,0-1 0,0 1 0,1 0 0,-1 0 0,0 0 0,0 0 0,1 0-9,-1 1 17,0-1-1,0 0 1,-1 1-1,1-1 1,-1 1-1,1-1 1,-1 1-1,1 0 1,-1 0-1,0 0 1,0 0-1,0 0 1,0 0-1,0 0 1,0 0-1,0 0 1,-1 0-1,1 1-16,-1 2 69,1-1 0,-1 0 0,0 1 0,0-1 0,-1 0 0,0 0 0,1 0 0,-1 1 0,-1 2-69,-2 3 274,0 1 0,-1-1 0,0 0 1,-1-1-1,0 1 0,0-1 1,-5 4-275,0 1 252,4-5 22,0 0-1,0-1 1,-1 0 0,0 0 0,0-1 0,-1 0-1,0 0 1,-3 1-274,10-8 233,6-3-195,10-5-5,1 4-52,0 0 0,0 0 0,0 2 0,1 0 0,1 0 19,80 0 23,-67 3 49,9 1-765,-39-2-220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24.606"/>
    </inkml:context>
    <inkml:brush xml:id="br0">
      <inkml:brushProperty name="width" value="0.05" units="cm"/>
      <inkml:brushProperty name="height" value="0.05" units="cm"/>
    </inkml:brush>
  </inkml:definitions>
  <inkml:trace contextRef="#ctx0" brushRef="#br0">54 1 3328,'5'13'2731,"0"17"-2076,8 419 2599,-2 113 42,-8-418-3112,-3-90-5696,0-66 2824</inkml:trace>
  <inkml:trace contextRef="#ctx0" brushRef="#br0" timeOffset="549.726">14 202 4096,'-11'-12'1365,"11"12"-1330,0 0 0,0-1 0,-1 1-1,1 0 1,0-1 0,0 1 0,0-1 0,-1 1-1,1 0 1,0-1 0,0 1 0,0-1 0,0 1-1,0 0 1,0-1 0,0 1 0,0-1 0,0 1 0,0-1-1,0 1 1,0 0 0,0-1 0,0 1 0,0-1-1,1 1 1,-1 0 0,0-1 0,0 1 0,0 0-1,1-1 1,-1 1 0,0 0 0,0-1 0,1 1-1,-1 0 1,0-1 0,1 1 0,-1 0-35,17-14 713,-12 10-541,7-6-115,0 1 0,1 1 0,0 0 0,1 0 0,0 1 0,0 1-1,0 1 1,1 0 0,6-1-57,-12 4-10,1 0 0,0 1 0,0 0 0,0 1 0,0 0 0,0 0 0,0 1 1,0 0-1,0 1 0,-1 0 0,1 1 0,0 0 0,-1 0 0,0 1 0,0 0 10,-3-1 69,-1-1 0,-1 1 1,1 1-1,0-1 0,-1 0 1,0 1-1,1 0 0,-1 0 1,-1 0-1,4 5-69,-5-5 121,1 0 0,-1 0-1,-1 0 1,1 0 0,-1 0 0,1 0-1,-1 0 1,0 1 0,-1-1 0,1 0-1,-1 1 1,0-1 0,0 1 0,0 1-121,-2 10 402,-1 0 0,0 0 0,-1-1 1,-1 1-1,0-1 0,-2 0 0,1 0 0,-2 0 1,-2 2-403,-1 2 302,0-2 1,-2 0-1,0 0 0,-1-1 1,-1-1-1,-15 13-302,21-21-24,0 1 0,-1-2 0,-7 4 24,12-7-596,0-1-1,0 0 0,0 0 0,0 0 0,-1-1 597,5 0-167,1-1 0,0 0-1,-1 0 1,1 0 0,-1 0 0,1 0-1,0 0 1,-1 0 0,1 0 0,-1 0-1,1 0 1,0 0 0,-1 0 0,1 0-1,-1 0 1,1 0 0,0 0-1,-1 0 1,1 0 0,-1-1 0,1 1-1,0 0 168,-2-8-3642</inkml:trace>
  <inkml:trace contextRef="#ctx0" brushRef="#br0" timeOffset="1107.158">355 910 1920,'-1'-1'93,"0"0"-1,0 0 1,0-1 0,1 1 0,-1 0 0,0-1-1,1 1 1,-1-1 0,1 1 0,-1-1-1,1 1 1,0-1 0,0 1 0,-1-1-1,1 1 1,0-1 0,1 1 0,-1-1 0,0 1-1,0-1 1,1 1 0,-1-1 0,0 1-1,1 0 1,0-1 0,-1 1 0,1-1-1,0 1 1,0 0 0,-1 0 0,1-1 0,0 1-1,0 0 1,0 0 0,1 0 0,-1 0-1,0 0 1,1 0-93,3-2 173,0 0-1,0 0 0,0 1 1,0 0-1,0 0 0,0 0 1,1 1-1,-1-1 1,1 1-1,0 1-172,7-2 33,1 1 1,0 1-1,6 0-33,-16 0 9,-1 0 1,1 1-1,-1-1 1,0 1-1,1 0 0,-1 0 1,0 0-1,0 0 0,1 0 1,-1 1-1,0 0 0,0-1 1,-1 1-1,1 0 0,2 2-9,-3-1 45,1 0-1,0 0 0,-1 1 0,0-1 0,0 0 0,0 1 1,0 0-1,-1 0 0,1-1 0,-1 1 0,0 0 1,0 0-1,0 0-44,0 3 116,0 0 1,0 0-1,-1-1 0,0 1 1,0 0-1,-1 0 1,0-1-1,0 1 1,0 0-1,-2 3-116,0 0 238,-1 0 0,0-1 0,-1 1 0,0-1 1,-1 0-1,-3 4-238,-12 12 1409,0 0 1,-2-2-1,-25 21-1409,26-25 1120,-18 14 1381,55-32-2058,215-16-1118,-132 14-3519,-82 2 1714,-4 5-1072</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55.203"/>
    </inkml:context>
    <inkml:brush xml:id="br0">
      <inkml:brushProperty name="width" value="0.05" units="cm"/>
      <inkml:brushProperty name="height" value="0.05" units="cm"/>
    </inkml:brush>
  </inkml:definitions>
  <inkml:trace contextRef="#ctx0" brushRef="#br0">1 2 3072,'0'0'96,"0"0"-1,0 0 1,0 0 0,0 1 0,0-1 0,1 0-1,-1 0 1,0 0 0,0 0 0,0 0 0,0 0-1,0 0 1,0 0 0,0 0 0,0 0 0,0 0-1,1 0 1,-1 0 0,0 0 0,0 0 0,0 0-1,0 0 1,0 0 0,0 0 0,0 0 0,0 0-1,1-1 1,-1 1 0,0 0 0,0 0-1,0 0 1,0 0 0,0 0 0,0 0 0,0 0-1,0 0 1,0 0 0,0 0 0,0 0 0,0 0-1,0-1 1,1 1 0,-1 0 0,0 0 0,0 0-1,0 0 1,0 0 0,0 0 0,0 0 0,0-1-96,4 10 1338,1 7-966,-1 0-1,-1-1 1,0 1 0,-1 0 0,0 6-372,-2 83 1688,-1-54-1225,2 10 358,0-36-5572,6-33 516,0-2 111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49.997"/>
    </inkml:context>
    <inkml:brush xml:id="br0">
      <inkml:brushProperty name="width" value="0.05" units="cm"/>
      <inkml:brushProperty name="height" value="0.05" units="cm"/>
    </inkml:brush>
  </inkml:definitions>
  <inkml:trace contextRef="#ctx0" brushRef="#br0">64 41 1664,'0'-1'117,"0"-1"484,0 2-583,0 0 0,0 0-1,1 1 1,-1-1 0,0 0 0,0 1 0,1-1-1,-1 0 1,0 0 0,1 1 0,-1-1-1,0 0 1,1 0 0,-1 0 0,0 0 0,1 1-1,-1-1 1,0 0 0,1 0 0,-1 0-1,1 0 1,-1 0 0,0 0 0,1 0 0,-1 0-1,0 0 1,1 0 0,-1 0 0,1 0-1,-1 0 1,0 0 0,1-1 0,-1 1 0,0 0-1,1 0 1,-1 0 0,0-1 0,1 1-1,-1 0 1,0 0 0,1 0 0,-1-1 0,0 1-18,5-4 320,1 1 1,-1 0 0,0 0 0,1 0 0,0 1 0,0 0 0,-1 0 0,1 0-1,0 1 1,0 0 0,1 0 0,3 0-321,18-4 747,-19 4-540,-1-1 0,0 1 0,1 0 1,-1 1-1,0-1 0,1 2 0,-1-1 0,8 3-207,-13-3 61,0 1 0,0 0 0,0 0 0,0 0 0,0 1-1,-1-1 1,1 1 0,0-1 0,-1 1 0,1 0 0,-1 0-1,1 0 1,-1 0 0,0 0 0,0 1 0,0-1 0,0 1-1,-1 0 1,1-1 0,0 1 0,-1 0 0,0 0 0,0 0 0,0 0-1,0 1-60,1 1 119,-1 0 0,0 1-1,-1 0 1,1-1 0,-1 1 0,0-1-1,-1 1 1,1-1 0,-1 1-1,0-1 1,0 1 0,-1-1 0,0 1-1,0-1 1,0 0 0,0 0-1,-1 0 1,-1 1-119,-2 4 286,-2-1 0,1 0 0,-1 0-1,0-1 1,-1 0 0,1-1 0,-2 1 0,1-2 0,-5 3-286,1-1 291,-26 17 573,0-2 1,-1-1 0,-11 1-865,23-10 417,18-8-336,10-5-84,0 0-1,0 0 1,0 0 0,0 0-1,0 0 1,0 0 0,0 0 0,0 0-1,0 0 1,0 1 0,0-1-1,0 0 1,0 0 0,0 0 0,0 0-1,0 0 1,0 0 0,0 0-1,0 0 1,0 0 0,0 0 0,0 0-1,0 0 1,0 0 0,0 0-1,0 0 1,0 0 0,0 0 0,0 0-1,0 0 1,0 0 0,0 1 0,0-1-1,0 0 1,0 0 0,0 0-1,0 0 1,0 0 3,52-6-214,1 3 1,29 2 213,-63 1-26,-6 0 7,1 1 0,-1 0 1,1 0-1,-1 2 0,0-1 1,0 2-1,0 0 0,1 1 19,-12-5-517,-6 0-3765,-1 0 17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48.191"/>
    </inkml:context>
    <inkml:brush xml:id="br0">
      <inkml:brushProperty name="width" value="0.05" units="cm"/>
      <inkml:brushProperty name="height" value="0.05" units="cm"/>
    </inkml:brush>
  </inkml:definitions>
  <inkml:trace contextRef="#ctx0" brushRef="#br0">5 203 3328,'-5'0'1312,"10"-4"-1024,2 1 832,0 3 384,4-3-32,4-1 0,5-3-544,2 1-224,4-1-416,5 3-192,-2 1 0,2 1 64,-9 2 64,0 2-1024,-6 1-416,-8 1-1376,-8 3-1280,-4 3 1248</inkml:trace>
  <inkml:trace contextRef="#ctx0" brushRef="#br0" timeOffset="535.141">140 8 4864,'-7'-7'1824,"7"14"-1408,0-4 672,4 1 160,-4 6-416,0 4-128,0 5-352,0 5-96,0 2-128,0 5-96,0 2 64,0-6-288,0-4-32,0 1-2976</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46.242"/>
    </inkml:context>
    <inkml:brush xml:id="br0">
      <inkml:brushProperty name="width" value="0.05" units="cm"/>
      <inkml:brushProperty name="height" value="0.05" units="cm"/>
    </inkml:brush>
  </inkml:definitions>
  <inkml:trace contextRef="#ctx0" brushRef="#br0">63 6 3712,'0'-5'1400,"2"8"-848,1 17 818,7 89 1177,-4 0-1,-5 1-2546,-13 222 2431,6-210-1736,-10 172 44,6-167-2891,10-97-3742,0-28 2780</inkml:trace>
  <inkml:trace contextRef="#ctx0" brushRef="#br0" timeOffset="521.856">1 418 3840,'0'-6'397,"1"0"-1,0 0 1,0 1-1,0-1 1,1 0 0,0 1-1,0-1 1,0 1 0,1 0-1,0 0 1,0 0 0,0 0-1,2-2-396,6-6 219,0 0 0,1 0 0,1 1 0,0 1-219,-2 1 130,2 1 0,-1 1 0,1 0 1,0 1-1,0 0 0,1 1 0,0 1 0,0 0 1,1 1-1,-1 0 0,1 1 0,13 0-130,-25 2 43,-1 1 0,0 0-1,1 0 1,-1 1-1,0-1 1,0 0 0,0 1-1,1 0 1,-1-1-1,0 1 1,0 0 0,0 0-1,0 0 1,0 0-1,0 0 1,0 1-43,-1-1 53,0 0 0,0 0 0,-1 0-1,1 0 1,0 0 0,-1 0 0,1 0 0,-1 0 0,1 0 0,-1 0-1,1 1 1,-1-1 0,0 0 0,0 0 0,1 0 0,-1 1-1,0-1 1,0 0 0,0 0 0,0 1 0,-1-1 0,1 0 0,0 0-1,0 0 1,-1 1 0,1-1 0,-1 0 0,1 0 0,-1 0-1,1 0 1,-1 0-53,-9 15 458,-1 0-1,0-1 0,-1-1 1,0 0-1,-9 6-457,2 0 183,18-19-188,-11 13 205,-1-2 1,-4 3-201,14-12-80,0 0 1,-1-1-1,1 0 0,-1 1 0,0-1 1,0 0-1,0-1 0,0 1 1,0-1-1,0 0 0,0 0 1,-1 0 79,-10-3-1814,6-4-202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41.558"/>
    </inkml:context>
    <inkml:brush xml:id="br0">
      <inkml:brushProperty name="width" value="0.05" units="cm"/>
      <inkml:brushProperty name="height" value="0.05" units="cm"/>
    </inkml:brush>
  </inkml:definitions>
  <inkml:trace contextRef="#ctx0" brushRef="#br0">5 154 3584,'-5'-2'1522,"7"4"538,9 2-586,2-1-1347,-1-1-59,1 0 0,0-1-1,8 1-67,178-9 1350,-64 4-791,-112 3-457,-21 0-177,1 0 0,-1 0 0,0 0 0,0-1 0,0 1 0,0 0-1,0-1 1,0 0 0,1 1 0,-1-1 0,-1 0 0,1 0 0,1 0 75,-2-3-2517</inkml:trace>
  <inkml:trace contextRef="#ctx0" brushRef="#br0" timeOffset="676.848">343 2 2304,'0'-1'662,"1"3"118,0 10 803,-1 20-662,-6 48 34,-1 86-22,7-109-1274,0-51-1536</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28.195"/>
    </inkml:context>
    <inkml:brush xml:id="br0">
      <inkml:brushProperty name="width" value="0.05" units="cm"/>
      <inkml:brushProperty name="height" value="0.05" units="cm"/>
    </inkml:brush>
  </inkml:definitions>
  <inkml:trace contextRef="#ctx0" brushRef="#br0">1 14 4352,'7'-1'4773,"20"-4"-3229,-9 2-1173,2 0-288,1 2 1,-1 0-1,16 2-83,-2 0-80,-26-2 82,-1 1 0,1 1-1,0-1 1,-1 1-1,1 0 1,-1 1 0,1 0-1,-1 0 1,0 1-1,6 2-1,-13-5-51,0 0 0,0 0-1,1 0 1,-1 0 0,0 0-1,0 0 1,0 0 0,1 0-1,-1 0 1,0 0 0,0 0-1,1 0 1,-1 1 0,0-1-1,0 0 1,0 0 0,1 0-1,-1 0 1,0 0 0,0 1-1,0-1 1,0 0 0,0 0-1,1 0 1,-1 1 0,0-1-1,0 0 1,0 0 0,0 0-1,0 1 1,0-1 0,0 0-1,0 0 1,0 1 0,0-1-1,0 0 1,0 0 0,0 1-1,0-1 1,0 0 0,0 0-1,0 0 1,0 1 0,0-1-1,0 0 1,0 0 0,0 1-1,0-1 1,0 0 0,0 0-1,-1 0 1,1 1 0,0-1-1,0 0 1,0 0 0,0 0-1,-1 0 1,1 1 0,0-1-1,0 0 1,0 0 0,-1 0-1,1 0 1,0 0 51,-10 7-2661</inkml:trace>
  <inkml:trace contextRef="#ctx0" brushRef="#br0" timeOffset="395.578">40 133 4608,'0'3'1760,"3"-3"-1376,5 0 672,-1 2 192,5-2-128,3 0 0,4 0-512,4-2-192,6-1-256,6 3-128,-2 0 0,1 0-32,-4 0 0,-7 3 64,0-1 32,-9-2-2496,1 0-2144,-3 0 1248</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29.542"/>
    </inkml:context>
    <inkml:brush xml:id="br0">
      <inkml:brushProperty name="width" value="0.05" units="cm"/>
      <inkml:brushProperty name="height" value="0.05" units="cm"/>
    </inkml:brush>
  </inkml:definitions>
  <inkml:trace contextRef="#ctx0" brushRef="#br0">29 75 3968,'1'-2'176,"0"-1"0,0 1 0,1 0 0,-1-1 0,1 1 0,-1 0-1,1 0 1,0 0 0,0 0 0,0 1 0,0-1 0,0 0 0,1 1 0,-1-1 0,1 1-176,41-20 835,-38 19-645,-5 2-183,8-4 112,1 0 1,0 1 0,-1 0-1,1 0 1,6 0-120,-14 3 75,0 0 1,0 0-1,1 0 0,-1 0 1,0 0-1,0 0 0,1 0 1,-1 1-1,0-1 0,0 1 1,0-1-1,0 1 0,0 0 1,0 0-1,0 0 0,0 0 1,0 0-1,0 1 0,0-1 1,0 1-1,-1-1 0,1 1 1,-1-1-1,1 1 0,-1 0 1,0 0-1,0 0 0,1 0-75,0 4 183,0-1 0,0 1 0,0-1 0,-1 1-1,0 0 1,0-1 0,0 1 0,-1 0 0,0 0-1,0 0 1,-1-1 0,1 1 0,-1 0-1,-1 0 1,1-1 0,-2 5-183,-1 3 161,-1-1 1,0-1-1,-1 1 0,0-1 0,-1 0 0,0 0 1,-3 1-162,2-2 220,-1 0 0,-1 0 0,0-1 0,0-1 0,-1 1 0,-10 4-220,-5 3 732,0-2-1,-15 4-731,31-11 283,10-7-280,0 0-1,0 0 0,0 0 1,1 0-1,-1 0 0,0 1 1,0-1-1,0 0 0,0 0 1,0 0-1,0 0 0,0 0 1,0 1-1,0-1 0,0 0 1,1 0-1,-1 0 0,0 0 1,0 0-1,0 0 0,0 0 1,0 0-1,1 1 0,-1-1 1,0 0-1,0 0 0,0 0 1,0 0-1,0 0 0,1 0 1,-1 0-1,0 0 0,0 0 1,0 0-1,0 0 0,1 0-2,23 1-87,-20-2 74,93-5 61,48 6-37,-144 0-907,-1 0-549</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27.531"/>
    </inkml:context>
    <inkml:brush xml:id="br0">
      <inkml:brushProperty name="width" value="0.05" units="cm"/>
      <inkml:brushProperty name="height" value="0.05" units="cm"/>
    </inkml:brush>
  </inkml:definitions>
  <inkml:trace contextRef="#ctx0" brushRef="#br0">12 26 2560,'14'-1'724,"1"-1"0,-1-1 1,1 0-1,-1-1 0,8-3-724,-16 5 78,-1 1-1,1 0 1,0 0-1,-1 1 1,1-1-1,-1 1 1,1 0-1,0 1 1,-1-1-1,1 1 1,0 0-1,-1 0 1,1 1-1,-1 0 1,5 2-78,-6-1 180,0-1-1,1 1 1,-1 1 0,0-1-1,-1 1 1,1-1 0,-1 1 0,2 2-180,-3-3 110,0 0 0,-1 0 0,1 0 0,-1 0 0,0 0 0,0 0 0,0 0 0,-1 0 0,1 0 0,-1 0 0,0 0 0,1 1 0,-1-1 0,-1 0 0,1 1-110,-3 11 265,0 1 1,-2 0 0,0-1-1,0 0 1,-5 7-266,1 1 218,3-10 19,0 1-1,-1-1 0,-1-1 0,0 1 0,0-1 1,-1-1-1,-1 0 0,-10 10-236,3-5 246,-1-2 0,-1 0 0,0 0 0,-1-2 0,-5 2-246,18-9 212,7-3-67,14-2-43,-6 0-139,173-10-113,-39 7 684,-143 4-819,-1 0 0,1-1 0,0 1 0,-1 0 1,1 0-1,0-1 0,0 1 0,0 0 0,0 0 1,-1 1 284,-5 5-4064</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21.439"/>
    </inkml:context>
    <inkml:brush xml:id="br0">
      <inkml:brushProperty name="width" value="0.05" units="cm"/>
      <inkml:brushProperty name="height" value="0.05" units="cm"/>
    </inkml:brush>
  </inkml:definitions>
  <inkml:trace contextRef="#ctx0" brushRef="#br0">2 118 3072,'0'0'26,"0"0"0,-1 0 0,1-1 1,0 1-1,0 0 0,0 0 0,0 0 0,0 0 1,0 0-1,0 0 0,0 0 0,0-1 0,0 1 0,0 0 1,0 0-1,0 0 0,0 0 0,0 0 0,0 0 1,0-1-1,0 1 0,0 0 0,0 0 0,0 0 0,0 0 1,0 0-1,0-1 0,0 1 0,0 0 0,0 0 1,0 0-1,0 0 0,0 0 0,0 0 0,0 0 0,0-1 1,1 1-1,-1 0 0,0 0 0,0 0 0,0 0 1,0 0-1,0 0 0,0 0 0,0 0 0,1 0 0,-1 0 1,0 0-1,0 0 0,0 0 0,0 0 0,0 0 1,1 0-27,10-1 573,10-1-577,-3-6 28,-1 0 0,1-2 0,15-11-24,16-8 1032,-27 16 1693,-21 12-2314,-2 12 298,-10 36-551,-5 7-158,-8 35 66,15-48-148,1 6 82,6-32 1,1 0 1,1 0 0,0-1-1,1 1 1,0 0-2,0-10-4,0 0 1,0 0 0,0 0-1,1 0 1,0-1 0,0 1 0,0-1-1,1 1 1,-1-1 0,1 0 3,-2-2 23,0-1-1,0 0 1,0 0 0,-1 0 0,1 0 0,0 0 0,1 0 0,-1 0 0,0-1 0,0 1 0,0 0 0,0 0 0,1-1 0,-1 1 0,0-1 0,1 1 0,-1-1 0,0 0 0,1 1 0,-1-1-1,0 0 1,1 0 0,-1 0 0,1 0 0,-1 0 0,0 0 0,1-1 0,-1 1 0,0 0 0,1-1 0,-1 1 0,0-1 0,1 1 0,-1-1 0,0 0 0,0 1 0,0-1-23,9-6 101,0-1 1,-1 0-1,0 0 0,0-1 1,-1 0-1,-1 0 1,1-1-1,-1 0 1,-1 0-1,0-1-101,13-25 84,-1-1 0,1-11-84,-17 44 12,17-46 522,3-15-534,-17 47 600,0-1-1,-2 1 0,0-1 1,-1 1-1,-1-9-599,-8 51 267,0 48-422,3-1 0,5 62 155,0-112 5,0-1 0,2 0 0,3 9-5,-4-18 6,1-1 1,0 1-1,1-1 0,0 0 0,1 0 1,0-1-1,2 3-6,-7-11 4,1 0 1,0 0-1,-1 0 0,1-1 0,0 1 1,0 0-1,-1 0 0,1 0 1,0 0-1,0-1 0,0 1 1,0 0-1,0-1 0,0 1 1,0-1-1,0 1 0,1-1 1,-1 0-1,0 1 0,0-1 1,0 0-1,0 0 0,2 0-4,-2 0 43,1 0 0,-1-1-1,1 1 1,-1-1 0,1 1 0,-1-1-1,1 0 1,-1 1 0,0-1-1,1 0 1,-1 0 0,0 0 0,0 0-1,0 0 1,1 0 0,-1-1-43,1 0-124,0-1 0,1-1 0,-1 1 0,0 0 0,0 0 0,-1-1 0,1 0 124,-1 2-456,0-1 1,0 1-1,-1 0 1,1 0-1,-1-1 1,0 1-1,1 0 1,-1 0-1,0-1 1,-1-1 455,-3-5-4987,-2 5 1265</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15.526"/>
    </inkml:context>
    <inkml:brush xml:id="br0">
      <inkml:brushProperty name="width" value="0.05" units="cm"/>
      <inkml:brushProperty name="height" value="0.05" units="cm"/>
    </inkml:brush>
  </inkml:definitions>
  <inkml:trace contextRef="#ctx0" brushRef="#br0">237 810 4096,'0'0'43,"0"0"0,0 0 0,0 0 0,0 0 0,-1 0 0,1 0 0,0 0 0,0 0 1,0 0-1,0 0 0,0 0 0,0 0 0,-1 0 0,1 0 0,0 0 0,0 0 0,0 0 0,0 0 0,0 0 0,0 0 0,-1 0 1,1 0-1,0 0 0,0 0 0,0 0 0,0-1 0,0 1 0,0 0 0,0 0 0,0 0 0,0 0 0,-1 0 0,1 0 0,0 0 0,0-1 1,0 1-1,0 0 0,0 0 0,0 0 0,0 0 0,0 0 0,0 0 0,0-1 0,0 1 0,0 0 0,0 0 0,0 0 0,0 0 0,0 0 1,0 0-1,0-1 0,0 1 0,0 0 0,0 0 0,0 0 0,1 0 0,-1 0 0,0 0 0,0-1 0,0 1 0,0 0 0,0 0 1,0 0-1,0 0 0,0 0 0,1 0-43,7-9 2379,-6 6-1612,2-2-657,-1-1 0,1 1 1,0 0-1,1 0 0,-1 0 0,1 0 1,0 1-1,0 0 0,1 0 0,-1 1 0,1-1 1,3-1-111,-1 2 53,-1 0 1,2 0-1,-1 1 1,0 0-1,0 1 1,1-1-1,-1 2 1,2-1-54,-5 1 18,1 0 1,-1 0-1,0 1 1,0 0 0,0 0-1,0 0 1,0 0-1,0 1 1,0 0-1,-1 0 1,1 0 0,0 0-1,-1 1 1,1 0-19,-4-2 15,0 0 0,0 0 0,-1-1 0,1 1 1,0 0-1,0 0 0,-1 0 0,1 0 0,0 0 1,-1 0-1,1 0 0,-1 1 0,1-1 0,-1 0 0,0 0 1,1 0-1,-1 0 0,0 1 0,0-1 0,0 0 1,0 0-1,0 1 0,0-1 0,0 0 0,0 0 1,-1 0-1,1 1 0,0-1 0,-1 0-15,-1 5 115,0 0 1,-1-1-1,0 1 0,0-1 0,-2 3-115,-1 1 173,-15 22 627,-2 0 0,-1-1 0,-1-2 0,-20 18-800,-41 32 818,51-49-799,46-37-47,0 0-1,0 0 1,1 1-1,0 1 1,0 0-1,1 1 1,0 0 0,0 1-1,7-1 29,23-3 31,-1 3-1,1 1 1,0 2-1,14 3-30,-52-1 27,-4 0-20,0 0-1,1 0 0,-1 0 1,0 0-1,1-1 0,-1 1 1,0 0-1,0-1 0,1 1 0,-1-1 1,0 1-1,1-1-6,0-5-548,-11-1-846,-5 0-2595</inkml:trace>
  <inkml:trace contextRef="#ctx0" brushRef="#br0" timeOffset="700.572">15 716 3456,'-15'-2'1229,"16"0"-161,9 2 379,8-2-754,1 0 0,0 0-1,0-2 1,4-2-693,12-2 733,76-9 1328,1 4 1,28 4-2062,-23 2 527,-83 6-370,-26 1-125,1 1 0,0-2-1,0 0 1,-1 0 0,1 0-1,0-1 1,3-1-32,-12 3-116,0-1 0,0 1 0,0 0 1,0 0-1,1 0 0,-1 0 0,0 0 0,0 0 0,0 0 1,0 0-1,0 0 0,1 0 0,-1-1 0,0 1 0,0 0 1,0 0-1,0 0 0,0 0 0,0 0 0,0-1 0,1 1 1,-1 0-1,0 0 0,0 0 0,0 0 0,0-1 0,0 1 1,0 0-1,0 0 0,0 0 0,0-1 0,0 1 0,0 0 1,0 0-1,0 0 0,0 0 0,0-1 116,0-1-2183,0-1-1257</inkml:trace>
  <inkml:trace contextRef="#ctx0" brushRef="#br0" timeOffset="1117.203">278 1 3456,'1'0'1101,"0"2"-349,3 11 28,4 20 112,-4 3 590,-3 0 0,-1 26-1482,-1-15 652,1 339 857,0-383-1590,0 3-634,0 0 0,0 0-1,1 0 1,0-1-1,0 1 1,0 1 715,4 4-2837</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12.145"/>
    </inkml:context>
    <inkml:brush xml:id="br0">
      <inkml:brushProperty name="width" value="0.05" units="cm"/>
      <inkml:brushProperty name="height" value="0.05" units="cm"/>
    </inkml:brush>
  </inkml:definitions>
  <inkml:trace contextRef="#ctx0" brushRef="#br0">137 305 3712,'1'-20'1183,"0"16"-516,-1-1 0,1 1 0,-1 0 0,0-1 0,-1 1 0,0-3-667,1 6 137,0-1-1,-1 1 0,1 0 0,-1 0 1,0-1-1,1 1 0,-1 0 1,0 0-1,0 0 0,1 0 0,-1 0 1,0 0-1,0 0 0,0 0 0,0 0 1,0 0-1,-1 0 0,1 1 1,0-1-1,0 1 0,-1-1 0,1 0 1,0 1-137,-3-1 84,0 0 0,0 0 0,0 1 0,1 0 0,-1 0 0,0 0 0,0 0 0,0 0 0,0 1 0,1-1 0,-1 1 0,0 0 0,0 0 0,1 1 1,-1-1-1,1 1 0,-1 0 0,0 0-84,1 0-19,0-1 0,0 1 0,0 1 0,0-1 0,0 0 0,0 1 0,1-1 0,-1 1 0,1 0 0,0 0 0,0 0 0,0 0 0,0 0 0,0 0 0,1 1 0,-1-1 0,1 1 0,0-1 0,0 1 19,1-2-19,0 0 0,0 0 0,0 0 0,0 0 0,0 0 0,1 0 0,-1 0 1,1 0-1,-1 0 0,1 0 0,0-1 0,0 1 0,0 0 0,0 0 0,0-1 0,0 1 1,0-1-1,0 1 0,1 0 19,5 5-11,0 0 0,1-1 0,4 4 10,12 10-76,-15-11 85,-2-1 0,1 1-1,-1 1 1,-1-1 0,0 1-1,4 9-7,-8-15 94,-1 0 0,1 0 1,-1 0-1,0 1 0,0-1 0,-1 0 0,1 1 0,-1-1 0,0 1 1,0-1-1,0 0 0,-1 1 0,1-1 0,-1 0 0,0 1 0,-1-1 1,1 0-1,-1 0 0,-1 2-94,0 0 218,0 0 0,0-1 0,-1 0 0,0 0 1,0 0-1,0 0 0,-1 0 0,0 0-218,3-4-8,1 0 1,0 1-1,-1-1 1,1 0-1,-1 0 0,1 0 1,-1 0-1,1-1 1,-1 1-1,0 0 0,1-1 1,-1 1-1,0-1 1,0 0-1,1 1 0,-1-1 1,0 0-1,0 0 0,0 0 1,1 0-1,-1 0 1,0-1-1,0 1 0,0-1 1,1 1-1,-1-1 1,0 1-1,1-1 0,-1 0 1,1 0-1,-1 0 8,1 0-196,-1 0 0,1 0 0,0 0 0,0 0-1,0 0 1,1 0 0,-1 0 0,0 0 0,0 0 0,0-1-1,1 1 1,-1 0 0,1 0 0,-1-1 0,1 1 0,-1-1-1,1 1 1,0 0 0,0-1 0,0 1 0,-1-1-1,2 1 1,-1-1 196,1-18-3738</inkml:trace>
  <inkml:trace contextRef="#ctx0" brushRef="#br0" timeOffset="7680.37">160 199 3456,'0'-3'1312,"4"3"-1024,3 0 416,1 0 96,4 0-288,6 0-64,8-4 96,12 1 32,8-1-288,-2 4-160,-2 0-96,-4 0-32,-3 0 64,-2 4 32,-6-4 32,-5 0-768,-3 0-288,-5-4-1472</inkml:trace>
  <inkml:trace contextRef="#ctx0" brushRef="#br0" timeOffset="8349.126">534 0 3328,'0'0'1216,"0"3"-928,0-3 320,0 7 160,0 3-288,0 6-32,-3 12 96,-1 13 32,0 12-288,1 18 96,-1 1 64,4 6-160,0-11-32,0-7-128,4-6-96,-1-11-704,5-9-288,8-8-1632</inkml:trace>
  <inkml:trace contextRef="#ctx0" brushRef="#br0" timeOffset="8981.063">796 231 2176,'-1'-1'126,"1"1"-1,-1-1 1,1 1-1,-1-1 1,1 1-1,-1 0 1,1-1 0,-1 1-1,0 0 1,1-1-1,-1 1 1,1 0-1,-1 0 1,0 0 0,1 0-1,-1-1 1,0 1-1,1 0 1,-1 0-1,0 0 1,1 0 0,-1 0-1,0 1 1,1-1-1,-1 0 1,0 0-1,1 0 1,-1 0 0,0 1-126,-1 0 175,1 0 1,-1 1 0,0-1 0,0 0-1,1 1 1,-1-1 0,1 1 0,-1 0-1,1-1 1,0 2-176,-5 5 216,1 0-1,1 1 1,0 0-1,-1 3-215,-3 10 82,1 0 0,1 1 0,1 0 0,2 0 0,0 0 0,1 1 0,1-1 0,2 6-82,-1-22-4,1 0-1,0 0 1,1 1-1,0-1 1,0 0-1,2 5 5,-3-10 16,0 0 0,0 0-1,1 1 1,-1-1 0,0 0 0,1 0-1,-1 0 1,1-1 0,-1 1 0,1 0-1,0 0 1,0-1 0,0 1 0,0-1-1,0 0 1,0 0 0,0 1 0,1-1 0,-1-1-1,0 1 1,2 0-16,-2-1 10,-1 0 0,1 0-1,0 0 1,-1 0 0,1 0 0,0 0-1,-1-1 1,1 1 0,0-1 0,-1 1 0,1-1-1,-1 0 1,1 0 0,-1 0 0,1 1-1,-1-1 1,0-1 0,1 1 0,-1 0-1,0 0 1,0 0 0,0-1 0,0 1 0,0 0-1,0-1 1,0 1 0,0-1 0,-1 1-1,1-2-9,3-6 51,-1 1 0,0 0 1,0-1-1,-1 1 0,0-3-51,9-45 448,-2-2 0,-3 1 0,-1-24-448,-5 114 74,3 0 1,0 0 0,2-1-1,2 4-74,-4-26-146,0 0 0,0 0 0,1-1 0,0 1 0,1-1 0,-1 0 0,2 0 0,0-1 0,0 1 0,0-1 0,1-1 0,0 1 0,4 2 146,15 11-2704</inkml:trace>
  <inkml:trace contextRef="#ctx0" brushRef="#br0" timeOffset="9961.496">1198 284 2944,'0'-5'154,"-3"-30"1972,3 33-1857,0 1 0,-1-1 1,1 0-1,-1 0 0,1 1 1,-1-1-1,0 0 0,0 1 1,0-1-1,0 1 0,0-1 1,0 1-1,0 0 0,0-1 1,-1 1-1,1 0 0,-2-1-269,2 1 99,0 0 0,0 1-1,-1-1 1,1 0 0,-1 1-1,1-1 1,0 1 0,-1-1 0,1 1-1,-1 0 1,1-1 0,-1 1-1,0 0 1,1 0 0,-1 0-1,1 0 1,-2 1-99,1-1 44,-1 1 0,1 0 0,-1 1 0,1-1 0,-1 0 0,1 1 0,0-1 0,0 1 0,0 0 0,-1 0-44,-2 3 12,0 0-1,1 0 1,-1 1 0,1 0 0,0 0 0,1 0 0,-1 0 0,1 0 0,1 1-1,-1 0-11,-5 16-11,1 1 0,0 4 11,5-19 0,-2 8-46,1-1 0,0 1 0,1 0 1,1 0 45,1-11 0,0-1 0,0 0 0,0 0 0,1 0 0,0 0 0,0 0 0,0 0 1,1 0-1,-1 0 0,1-1 0,1 1 0,-1 0 0,0-1 0,1 0 0,2 2 0,-4-4 9,0-1-1,0 0 0,0 0 1,0 0-1,0 0 0,1 0 0,-1 0 1,1 0-1,-1 0 0,0 0 1,1-1-1,-1 1 0,1-1 1,0 1-1,-1-1 0,1 0 0,-1 1 1,1-1-1,0 0 0,-1 0 1,1 0-1,0 0 0,-1 0 1,1-1-1,-1 1 0,1 0 0,0-1 1,-1 1-1,1-1 0,-1 0-8,2 0-4,0-1 0,0 1 0,0-1 0,0 0 0,-1 0 0,1 0 0,-1 0 0,1-1 0,-1 1 0,0-1 0,0 1-1,0-1 1,0 0 0,0-1 4,9-22 40,0-1 0,-2 0-1,-1-1 1,-1 0-1,-1 0 1,-2-1 0,0-15-40,-3-10 528,-1 31-427,0 23-85,0 0 1,0 0-1,0 0 1,0 0-1,0 0 1,0 0-1,0 0 1,0 0-1,-1 0 1,1 0-1,0 0 1,0 0-1,0 0 1,0 0-1,0 0 1,0 0-1,0 0 1,0 0-1,0 0 1,0 0-1,0 0 0,0 0 1,0 0-1,0 0 1,0 0-1,-1 0 1,1 0-1,0 0 1,0 0-1,0 0 1,0 0-1,0 0 1,0 0-1,0 0 1,0-1-1,0 1 1,0 0-1,0 0 1,0 0-1,0 0 1,0 0-1,0 0 1,0 0-17,-2 9-32,9 315 859,-7-295-723,-3 148 624,0-125-211,-2 0 0,-6 18-517,9-62 74,0 0-1,0 0 1,-1 0-1,0 0 1,0-1-1,-1 2-73,3-8 28,0 1 0,0-1 0,0 1 0,0 0-1,0-1 1,0 0 0,0 1 0,0-1-1,0 0 1,-1 0 0,1 1 0,0-1 0,-1 0-1,1 0 1,-1-1 0,0 1 0,1 0 0,-1 0-1,0-1 1,1 1 0,-1-1 0,0 1 0,0-1-1,1 0 1,-1 0 0,0 0 0,0 0 0,1 0-1,-1 0 1,-1 0-28,-5-3 76,0 0 0,0 0 0,1 0 1,-1-1-1,1 0 0,0 0 0,0-1 0,0 0 0,1 0 0,-1-1-76,-10-10 124,1-1-1,-13-17-123,17 20 34,7 9-41,1 0 0,-1 0 0,1 0 0,1-1 1,-1 1-1,1-1 0,0 0 0,-1-4 7,4 10-7,0-1 0,-1 1 0,1 0 0,0-1 0,0 1 0,0 0 0,0-1 0,0 1 0,0-1 0,0 1 0,0 0 0,1-1 0,-1 1 0,0 0 0,0-1 0,0 1 0,0 0 1,0-1-1,1 1 0,-1 0 0,0-1 0,0 1 0,0 0 0,1-1 0,-1 1 0,0 0 0,1 0 0,-1-1 0,0 1 0,1 0 0,-1 0 0,0 0 0,1-1 0,-1 1 7,14-3-185,-12 2 164,26-2-135,1 1 0,3 2 156,-2-1 72,26-3-72,3-7-240,-8 1-1855,-17 5-2370,-15 5 743</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8:18.330"/>
    </inkml:context>
    <inkml:brush xml:id="br0">
      <inkml:brushProperty name="width" value="0.05" units="cm"/>
      <inkml:brushProperty name="height" value="0.05" units="cm"/>
    </inkml:brush>
  </inkml:definitions>
  <inkml:trace contextRef="#ctx0" brushRef="#br0">0 1157 4224,'11'-6'5210,"-8"-2"-4641,0 1 1,0-1-1,0 0 0,-1-1 0,1-6-569,3-9 312,9-45 206,-3-1 0,-1-31-518,-1 14 73,1 3-64,21-147 552,-20 168-292,3 1 1,15-40-270,-23 83-29,1 0 0,1 0-1,1 1 1,0 0-1,4-3 30,-8 12-5,0 1 0,0 0 0,1 1 0,0 0 0,1 0 0,-1 0 0,1 1 0,0 0 0,1 0 0,0 1 0,6-3 5,-12 7-9,0 0 0,1 0 0,-1 1-1,0-1 1,1 1 0,-1-1 0,1 1 0,-1 0 0,1 0 0,-1 1 0,0-1 0,1 1 0,-1-1 0,2 2 9,-3-2-1,1 1-1,-1 0 0,0 0 0,1 0 0,-1 0 1,0 1-1,0-1 0,0 1 0,0-1 1,0 1-1,0 0 0,0 0 0,0-1 0,-1 1 1,1 1-1,-1-1 0,1 0 0,-1 0 1,0 1 1,3 6 84,1 3-101,0 1 0,-1-1 0,0 1 0,0 1 17,-1 13 214,0-1 0,-2 1 1,-1 0-1,-1-1 1,-1 1-1,-1 0 0,-1-1 1,-2 0-1,-1 0 0,-3 7-214,4-17 241,0 0 0,-1-1 0,0 0 0,-3 2-241,6-10 211,-1 0 1,1-1 0,-1 1 0,0-1 0,-1 0-1,0-1 1,0 1 0,0-1 0,-7 4-212,9-7 78,-1 0 0,1-1-1,-1 1 1,0-1 0,1 0 0,-1 0 0,0-1 0,0 1 0,0-1 0,0 0 0,0 0-1,1-1 1,-1 1 0,0-1 0,0 0 0,0-1 0,1 1 0,-1-1 0,1 0 0,-1 0-1,1 0 1,0-1 0,-1 0-78,1 1-208,0-1-1,0 0 1,0 0-1,0-1 1,0 1 0,1-1-1,-1 0 1,1 0-1,0 0 1,-1-3 208,2 4-510,1 0 0,-1-1 0,1 1 0,0 0 0,0 0 1,0-1-1,0 1 0,1-1 0,-1 1 0,1-1 0,0 1 0,0 0 0,0-1 1,1 1-1,0-3 510,8-21-4368</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7:57.746"/>
    </inkml:context>
    <inkml:brush xml:id="br0">
      <inkml:brushProperty name="width" value="0.05" units="cm"/>
      <inkml:brushProperty name="height" value="0.05" units="cm"/>
    </inkml:brush>
  </inkml:definitions>
  <inkml:trace contextRef="#ctx0" brushRef="#br0">50 17 6400,'-34'-17'2368,"26"17"-1856,1 3-2784,7-3-1472</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17:46.551"/>
    </inkml:context>
    <inkml:brush xml:id="br0">
      <inkml:brushProperty name="width" value="0.025" units="cm"/>
      <inkml:brushProperty name="height" value="0.025" units="cm"/>
    </inkml:brush>
  </inkml:definitions>
  <inkml:trace contextRef="#ctx0" brushRef="#br0">23 27 5120,'-22'-27'2016,"26"30"-1568,0 0-2304,3 4-1184</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48:35.992"/>
    </inkml:context>
    <inkml:brush xml:id="br0">
      <inkml:brushProperty name="width" value="0.05" units="cm"/>
      <inkml:brushProperty name="height" value="0.05" units="cm"/>
    </inkml:brush>
  </inkml:definitions>
  <inkml:trace contextRef="#ctx0" brushRef="#br0">913 70 1024,'25'-14'363,"-24"13"-346,0 1 0,0-1 0,0 1 0,0-1 0,0 1 0,0-1 0,0 1 0,0-1 0,0 1 0,0 0 0,0 0 0,0 0 0,0-1 0,0 1 0,0 0 0,1 0 0,-1 1 0,0-1-17,3 0 67,-1 0 24,1 0 0,-1 0 0,0 1 0,0-1 1,1 1-1,-1 0 0,0 0 0,0 0 0,0 0 0,0 0 0,0 1 0,2 0-91,-2 0 35,0-1 0,0 1 0,0-1 0,0 0 0,0 0 0,0 0 0,0 0 0,1-1 0,1 1-35,0-2 18,0 1 1,-1-1-1,1 0 1,-1 0-1,1-1 1,-1 1-1,1-1-18,0 0 29,0 0 0,0 0-1,0 1 1,0 0 0,1 0 0,-1 0 0,2 0-29,18 2 1028,-16 0-921,0-1-1,0 0 1,0 0 0,1-1 0,-1 0 0,0 0-1,-1-1 1,3-1-107,-3 1 11,0 0 1,0 1-1,0 1 0,0-1 1,0 1-1,0 0 0,5 2-11,12-1 49,-12-2-13,1 0 1,-1-1-1,1 0 0,-1-1 0,7-2-36,73-19-2031,-74 18 100</inkml:trace>
  <inkml:trace contextRef="#ctx0" brushRef="#br0" timeOffset="919.848">530 107 1408,'4'8'170,"-1"2"0,0-1 1,0 0-1,-1 1 0,0-1-170,-1-4 13,3 6 134,-1-12-100,-3 1-49,1 0 1,-1 0-1,0 0 1,0 0-1,0 0 0,0-1 1,0 1-1,0 0 1,0 0-1,1 0 0,-1 0 1,0 0-1,0 0 1,0 0-1,0 0 1,0 0-1,1 0 0,-1 0 1,0 0-1,0 0 1,0 0-1,0 0 1,0 0-1,1 0 0,-1 0 1,0 0-1,0 0 1,0 0-1,0 0 0,0 0 1,1 0-1,-1 0 1,0 0-1,0 0 1,0 0 1,7 9-3,-6-8 14,0 1 0,0-1 1,0 0-1,0 0 1,0 0-1,0 0 1,0 0-1,0 0 0,0 0 1,0 0-1,0 0 1,1-1-1,-1 1 1,0 0-1,1-1 0,-1 1 1,0-1-1,2 1-11,-1-1 35,0 1 0,0 0 0,0-1 0,0 1 0,-1 0 0,1 0 0,0 0 0,0 0 0,-1 1 0,1-1 0,0 0 0,-1 1 0,1-1 0,-1 1 0,0 0 0,2 1-35,2 5 277,-1 0 0,1 0 0,0 4-277,-2-6 85,0 0 1,0 0 0,1 0-1,-1 0 1,3 2-86,11 8-30,0-1-1,0-1 1,14 8 30,-25-18-16,-4-2-149,0-1 0,0 0 0,0 0 1,0 0-1,1 0 0,-1 0 0,0-1 0,0 1 0,1-1 0,-1 1 0,0-1 0,0 0 0,3 0 165,6 0-1189</inkml:trace>
  <inkml:trace contextRef="#ctx0" brushRef="#br0" timeOffset="1970.449">199 94 1792,'0'4'182,"0"-2"-110,-1 1 0,1 0 0,0-1 0,0 1 0,1 0 0,-1 0 0,1-1 0,-1 1-1,1 0 1,0-1 0,0 1 0,0-1 0,0 1 0,1-1-72,-2-1-5,8 0 32,-6 0-24,0 0 1,0 0 0,0 0-1,0 0 1,0 0 0,-1 1-1,1-1 1,0 1 0,-1 0-1,1-1 1,-1 1 0,0 0-1,1 0 1,-1 0 0,0 0-1,0 0 1,0 0 0,0 1-4,0 1 7,1-1 0,0 0 1,0 0-1,0 0 0,0 0 1,0 0-1,2 1-7,-1-1-7,-1 0 1,1 0 0,-1 0-1,1 1 1,-1-1-1,0 1 1,0 0 0,0 0 6,-1 0 0,1 0 0,0-1 1,0 1-1,1 0 1,-1-1-1,1 0 1,2 3-1,2 1-9,0-1 89,0 0-1,0 1 1,-1 0-1,5 7-79,-8-10-172,0 0-1,0 0 1,1 0-1,-1-1 1,1 0 0,2 2 172,-2-1-1195</inkml:trace>
  <inkml:trace contextRef="#ctx0" brushRef="#br0" timeOffset="3006.662">1 130 384,'3'-10'110,"-1"12"-33,2 18 8,-3-14-64,18 53 507,-10-32 38,0-1-1,8 13-565,-11-24 731,9 42-459,-14-53-1184,-1-4-331</inkml:trace>
  <inkml:trace contextRef="#ctx0" brushRef="#br0" timeOffset="9995.044">715 93 1408,'18'24'2517,"1"7"-2473,0 0 0,2-2 0,2 0 0,12 12-44,-23-25 24,-11-13-27,1 0 0,-1-1 0,1 1 0,0-1 0,0 1 0,0-1 0,1 0 0,1 2 3,13 8-9,-11-7 15,1 0 0,0 0 0,0-1 0,0 1 0,0-2 0,2 1-6,44 23 16,-37-20-43,-12-5-125,0 0 1,1 0-1,-1 0 0,0 0 1,1-1-1,-1 0 1,2 0 151,-6-1-1584</inkml:trace>
  <inkml:trace contextRef="#ctx0" brushRef="#br0" timeOffset="11771.923">1139 159 128,'16'13'171,"-14"-11"-185,-1-1 1,1 1-1,0 0 1,-1-1-1,1 0 0,0 1 1,0-1-1,0 0 1,0 0-1,0 0 0,0 0 14,18 6 227,-16-6-115,-1 1 1,1-1-1,-1 0 0,1 0 1,0 0-1,-1 0 0,1-1 1,4 1-113,-7-1 38,1 0 1,-1 0-1,0 1 1,1-1-1,-1 1 0,0-1 1,1 1-1,-1-1 1,0 1-1,0 0 1,1 0-39,-1 0 104,0 0 1,0-1-1,1 1 1,-1 0 0,1-1-1,-1 1 1,0-1-1,1 0 1,-1 1-1,1-1 1,0 0-105,-1 0 45,1 1-1,0-1 1,0 1 0,-1-1-1,1 1 1,0-1 0,-1 1-1,1 0 1,0 0-45,-1 0 24,1 0-1,0-1 0,-1 1 1,1 0-1,-1-1 1,1 0-1,0 1 1,0-1-1,0 0-23,13 0-965,-11 0-315</inkml:trace>
  <inkml:trace contextRef="#ctx0" brushRef="#br0" timeOffset="12820.756">821 67 2304,'1'5'963,"1"-10"399,-2 5-855,10 4 250,5 4-354,0-1 0,0 0 1,7 1-404,18 8 401,-10-2-299,8 2-124,-1 3 0,8 6 22,-28-16 199,0-1-1,0-1 0,1 0 0,8 1-198,7 3 93,-29-10-61,1 1 0,0-2 0,-1 1 0,1-1 0,0 1 0,0-1 0,2-1-32,3 1-11,-9 0-176,0 0 0,-1 0-1,1 0 1,0 0 0,0 0 0,-1-1 0,1 1 0,0 0-1,-1 0 1,1-1 0,0 1 0,-1 0 0,1-1-1,0 1 1,-1-1 0,1 0 187,2 0-791,5-4-194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48:39.952"/>
    </inkml:context>
    <inkml:brush xml:id="br0">
      <inkml:brushProperty name="width" value="0.05" units="cm"/>
      <inkml:brushProperty name="height" value="0.05" units="cm"/>
    </inkml:brush>
  </inkml:definitions>
  <inkml:trace contextRef="#ctx0" brushRef="#br0">0 1 1280,'8'26'758,"-4"-13"-113,1 0 0,5 12-645,-8-20 93,-2-4-57,1 1 1,-1-1-1,1 0 1,-1 0 0,1 1-1,0-1 1,-1 0-1,1 0 1,0 0-1,0 0 1,0 0 0,0 0-1,0 0 1,0 0-1,0 0 1,0 0 0,1 0-37,0 0 35,-1 0 1,0 0-1,1 0 1,-1 0-1,0 0 1,0 0-1,0 0 1,0 0 0,0 0-1,0 0 1,0 1-1,0-1 1,0 0-1,0 2-35,9 10 132,58 57 81,-61-63-1482,-2 0-619</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48:34.643"/>
    </inkml:context>
    <inkml:brush xml:id="br0">
      <inkml:brushProperty name="width" value="0.05" units="cm"/>
      <inkml:brushProperty name="height" value="0.05" units="cm"/>
    </inkml:brush>
  </inkml:definitions>
  <inkml:trace contextRef="#ctx0" brushRef="#br0">1 222 1408,'5'-11'448,"-4"11"-442,-1 0-1,0-1 1,0 1-1,0 0 1,0 0 0,1 0-1,-1 0 1,0 0-1,0 0 1,0 0 0,1 0-1,-1 0 1,0 0 0,0 0-1,0 0 1,1 0-1,-1 0 1,0 0 0,0 0-1,0 0 1,0 0-1,1 0 1,-1 0 0,0 0-1,0 0 1,0 0-1,1 0 1,-1 0 0,0 0-1,0 0 1,0 1 0,0-1-1,0 0 1,1 0-1,-1 0 1,0 0 0,0 0-1,0 1 1,0-1-1,0 0 1,0 0-6,7 3 138,10-11 84,-14 6-177,0 1 1,0-1-1,0 1 0,0 0 0,0 0 1,0 0-1,1 0 0,-1 1 0,3-1-45,-4 1 14,0 0 0,-1-1 0,1 1 0,0-1 0,0 1 0,-1-1 0,1 1 0,-1-1 0,1 0 0,-1 0 0,1 0 0,-1 0 0,1 0-14,13-7-54,25-9 37,-32 13 27,0 0 0,1 1 0,-1 0-1,1 0 1,4 0-10,-7 1 16,0 1-1,0-1 1,1 0 0,3-3-16,-5 3-4,-1 0 0,0 0 0,1 1 0,-1-1 1,1 1-1,-1 0 0,1 1 0,4-1 4,0 0 182,0-1-1,0 0 0,0 0 1,-1-1-1,1 0 0,-1-1 1,0 0-1,0 0 0,0-1 1,0 0-1,4-3-181,4-4 53,-1 0 46,1 1 0,4-1-99,14-8-1558,-26 13-383</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48:22.580"/>
    </inkml:context>
    <inkml:brush xml:id="br0">
      <inkml:brushProperty name="width" value="0.05" units="cm"/>
      <inkml:brushProperty name="height" value="0.05" units="cm"/>
    </inkml:brush>
  </inkml:definitions>
  <inkml:trace contextRef="#ctx0" brushRef="#br0">200 2 1536,'0'0'36,"0"0"-1,0 0 1,0 0 0,0 0-1,0 0 1,0 0 0,0 0 0,0 0-1,0 0 1,0 0 0,0 0-1,0 0 1,1 0 0,-1 0-1,0 0 1,0 0 0,0 0-1,0 0 1,0 0 0,0 0 0,0 0-1,0 0 1,0 0 0,0 0-1,0 0 1,0 0 0,0 0-1,0 0 1,0 0 0,0 0 0,0 0-1,1 0 1,-1 0 0,0 0-1,0 0 1,0-1 0,0 1-1,0 0 1,0 0 0,0 0 0,0 0-1,0 0 1,0 0 0,0 0-1,0 0 1,0 0 0,0 0-1,0 0 1,0 0 0,0 0-1,0 0 1,0 0 0,0 0-36,2 4 1735,-2-3-2738</inkml:trace>
  <inkml:trace contextRef="#ctx0" brushRef="#br0" timeOffset="1492.395">134 61 2560,'0'1'165,"0"0"1,1 0-1,-1 0 0,1 0 0,-1 0 1,1 0-1,-1 0 0,1 0 1,-1-1-1,1 1 0,0 0 1,-1 0-1,1-1 0,0 1 1,0 0-1,0-1 0,0 1 1,-1-1-1,1 1 0,0-1 0,1 1-165,1 0 152,-1-1-1,1 1 0,0-1 0,0 0 0,-1 0 0,1 0 0,1-1-151,18 2 649,-20-1-607,1 0 0,-1 0 0,1-1 0,-1 1 0,1 0 0,-1-1 0,1 0 0,0 0-42,8-2 96,-7 2-53,0 0-1,-1 0 0,1 0 0,-1-1 1,1 0-1,-1 0-42,0 1 89,-1 0-1,1 0 1,-1-1 0,1 1 0,-1 1 0,1-1-1,0 0 1,0 1 0,-1-1 0,3 1-89,2 0-51,-4 0 62,0-1 0,-1 1-1,1 0 1,-1 0 0,1 0 0,0 1 0,-1-1 0,1 1 0,-1-1 0,1 1 0,-1 0-1,1 0 1,1 1-11,12 5 96,-13-6-97,0 0-1,0 0 1,0 0 0,1 0-1,-1 0 1,0-1-1,0 1 1,0-1-1,1 0 1,-1 0-1,3 0 2,21 4-64,-9-3 92,-14 0-8,0-1-1,0 1 0,0-1 0,0 0 0,-1 0 0,1-1 1,0 1-1,3-2-19,-6 2-15,-1 0 1,0 0-1,0-1 1,1 1-1,-1 0 1,0 0-1,0 0 1,1 0-1,-1 0 1,0 0-1,0 0 1,1-1-1,-1 1 1,0 0-1,0 0 1,1 0-1,-1 0 1,0 0-1,1 0 1,-1 0-1,0 0 1,0 0-1,1 1 1,-1-1-1,0 0 1,0 0-1,1 0 1,-1 0-1,0 0 1,0 0-1,1 1 1,-1-1-1,0 0 1,0 0-1,0 0 1,1 0-1,-1 1 1,0-1-1,0 0 1,0 0 0,0 1-1,1-1 1,-1 0-1,0 0 1,0 1-1,0-1 1,0 0-1,0 0 1,0 1-1,0-1 1,0 0 14,-3 15-1724,3-15 1648,-3 10-2217</inkml:trace>
  <inkml:trace contextRef="#ctx0" brushRef="#br0" timeOffset="3692.591">226 296 3328,'0'0'1141,"0"0"-671,0 0-140,11-4 262,13-18-69,-18 18-475,0-1 0,0-1 0,-1 1 0,0-1 0,0 0 0,0 0 0,1-4-48,43-66 981,-29 47-714,9-12 277,-26 37-531,-1 0 0,1 1 0,0-1 0,0 1 0,1 0 0,0 0-13,4-5 140,-7 7-86,1-2 127,-3 4-1228,-4 1-3303,1-1 2158</inkml:trace>
  <inkml:trace contextRef="#ctx0" brushRef="#br0" timeOffset="5043.513">266 527 1024,'4'-5'571,"0"-1"1,0 1-1,1 0 1,0 1-1,0-1 1,2-1-572,-1 1 323,0 0 0,0 0 1,-1-1-1,0 0 0,1-2-323,10-14 135,12-21 109,-11 13 426,2 2 0,6-7-670,-9 13 148,-5 10-50,-10 11-96,1 0-1,-1 0 0,0 0 0,0 0 0,0-1 0,0 1 0,0 0 0,0-1 0,0 1 0,0 0 1,0-1-1,-1 1 0,1-1 0,-1 1 0,1-1 0,-1 0 0,1 0-1,-1 2-533</inkml:trace>
  <inkml:trace contextRef="#ctx0" brushRef="#br0" timeOffset="6329.051">174 952 1408,'0'0'93,"0"-1"0,1 0 0,-1 1 0,1-1 0,0 1 0,-1-1 0,1 1 0,-1-1 0,1 1 0,0 0 0,-1-1 0,1 1 0,0 0 0,-1-1 1,1 1-1,0 0 0,0 0 0,-1 0 0,1 0 0,0 0 0,0-1 0,0 1-93,14-5 684,-1-8-412,-1-1 0,0 0 0,0-1 0,-2 0 0,0-1-1,0 0 1,-2 0 0,5-13-272,9-13 193,-14 28-129,-1-1 0,-1 0-1,2-5-63,-7 14 57,1 0 0,0 0 0,1 1 0,3-5-57,4-7 71,-7 12-82,-1 0 1,1 1-1,0 0 0,0 0 1,3-3 10,-3 4 18,0-1 0,0 0 0,-1 0 0,1 0 0,1-3-18,4-1 15,-9 8-22,1-1-1,0 1 1,-1-1 0,1 1 0,-1-1 0,1 1-1,0-1 1,-1 1 0,1-1 0,-1 0 0,1 1-1,-1-1 1,0 0 0,1 1 0,-1-1 0,0 0-1,1 1 1,-1-1 0,0 0 0,0 0 0,0 1-1,0-2 8,0 2-1610</inkml:trace>
  <inkml:trace contextRef="#ctx0" brushRef="#br0" timeOffset="7529.359">200 1202 1664,'15'-7'1845,"-13"6"-1705,0-1 0,0 1 0,0-1 0,0 0 0,0 0 0,0 0-1,-1 0 1,1 0 0,-1 0 0,1-1-140,5-6 297,23-19 566,-22 21-607,1-1 1,-2 0-1,2-1-256,-3 1-14,1 0-1,0 0 1,0 1-1,1 0 1,0 0-1,0 1 1,1 0 14,1 0 112,-1 0 0,0-1 0,-1 0 0,0-1 0,0 0 0,0 0-112,11-22 853,35-34-901,-51 60-1477</inkml:trace>
  <inkml:trace contextRef="#ctx0" brushRef="#br0" timeOffset="8689.094">173 1540 1536,'31'-23'2441,"-25"19"-2118,0-1 0,0 1 0,0-1 0,3-4-323,2-3 126,3-2 653,-1-2 1,10-14-780,-6 12 217,-13 15-175,-1 0 0,0 0 0,0-1 0,0 1 0,1-2-42,49-79 171,-45 70-129,-6 11-52,-1 0 0,1 0 0,0 1 0,-1-1 0,1 1-1,0 0 1,0-1 0,1 1 0,-1 0 0,0 0-1,2 0 11,0-2-60,1 1 0,-1-1 0,0 0-1,0 0 1,0 0 0,-1 0 0,1-1-1,-1 0 1,0 1 0,0-3 60,-2 1-2245,-1-1-310</inkml:trace>
  <inkml:trace contextRef="#ctx0" brushRef="#br0" timeOffset="9743.363">40 1913 1152,'0'0'6,"1"-1"66,0-1-1,0 1 1,1 0-1,-1-1 1,0 1-1,1 0 1,-1 0 0,0 0-1,1 0 1,-1 0-1,1 0 1,0 0 0,-1 0-1,1 0 1,0 1-1,0-1 1,-1 1-1,1 0 1,0-1 0,0 1-1,0 0-71,0 0 44,-1 0 0,1-1 1,-1 1-1,0 0 0,1-1 0,-1 1 0,1-1 0,-1 0 0,0 1 0,0-1 0,1 0 1,-1 0-1,0 0-44,1 0 44,-1 0 0,0 0 0,1 0 0,-1 0 0,0 1 0,1-1 0,-1 0 0,1 1 1,-1-1-1,1 1 0,0 0 0,-1 0 0,2-1-44,0 1 96,0-1 0,0 0 0,0 0-1,-1 0 1,1-1 0,0 1 0,0-1 0,-1 1 0,1-1 0,-1 0 0,1 0 0,-1 0 0,0 0-1,2-2-95,15-12 439,-14 13-330,0-1 1,-1 0-1,1 1 0,-1-1 1,0-1-1,0 1 0,-1-1 1,1 1-1,-1-1 0,2-4-109,5-5 120,2 0-1,0 0 0,2-1-119,2-2 48,-12 14-41,-1 0 0,1 1 0,0-1 1,0 1-1,0-1 0,0 1 0,1 0 0,-1 1 0,3-1-7,-3 1 18,-1 0 0,0-1-1,1 1 1,-1 0 0,0-1-1,1 0 1,-1 0-1,0 0 1,0 0 0,-1 0-1,1 0 1,0-1 0,-1 0-1,1 1 1,-1-1-1,1-1-17,4-10 187,1 0 0,7-10-187,-3 14-11,-8 6-1450</inkml:trace>
  <inkml:trace contextRef="#ctx0" brushRef="#br0" timeOffset="11076.052">0 2180 384,'1'0'88,"0"-1"0,-1 0 0,1 0 0,0 1 1,0-1-1,0 0 0,-1 1 0,1-1 0,0 1 0,0-1 0,0 1 0,0-1 0,0 1 0,0 0 1,0-1-1,0 1 0,0 0 0,0 0 0,0 0 0,0 0 0,0 0 0,0 0 0,0 0 1,0 0-1,1 1-88,0-1 149,1 0 0,-1 0 1,0 0-1,0-1 0,1 1 1,-1 0-1,0-1 0,1 0-149,21-6 527,-17 6-444,-1-1 0,0 0 0,0 0-1,0-1 1,0 1 0,-1-1 0,1 0 0,1-2-83,5-4 180,1 1 0,0 0-1,0 1 1,11-4-180,-12 5 221,13-5 161,-20 10-349,0 0 0,0 0-1,-1-1 1,1 1 0,0-1-1,-1-1 1,0 1 0,0 0 0,1-1-1,-1 0 1,-1 0 0,1 0-1,0-1 1,-1 1 0,2-2-33,-1 0 8,0 0 0,1 0 0,0 0 0,0 1 1,0 0-1,1 0 0,2-1-8,2-2 23,-4 1 4,-1 1 0,0-1 1,0 0-1,-1 0 0,1-1 1,-1 1-1,-1-1 0,3-5-27,-4 6-91,-1 4-128,0 1 0,-1-1 0,1 1 0,0-1 0,-1 1 0,1-1 0,0 1 0,0 0 0,0 0 0,0-1 0,1 1 0,-1 0 0,0 0 0,1 0 219,3-2-2165</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48:06.851"/>
    </inkml:context>
    <inkml:brush xml:id="br0">
      <inkml:brushProperty name="width" value="0.05" units="cm"/>
      <inkml:brushProperty name="height" value="0.05" units="cm"/>
    </inkml:brush>
  </inkml:definitions>
  <inkml:trace contextRef="#ctx0" brushRef="#br0">0 19 1408,'0'-16'528,"0"16"-513,0 0 0,0 0 0,0 0 0,0 0 0,1 0 0,-1 0 0,0 0 0,0 0 0,0 0 0,0 0 0,0 0 0,0 0 0,0 0 0,0 0 0,0 0 0,0 0 0,0 0 0,1 0 0,-1 0 0,0 0 0,0 0 0,0 0 0,0 0 0,0 0 0,0 0 0,0 0 0,0 0 0,0 0 0,1 0 0,-1 0 0,0 0 0,0 0 0,0 0 0,0 0 0,0 0 0,0 0-1,0 0 1,0 0 0,0 0 0,0 0 0,0 0 0,0-1 0,0 1 0,1 0 0,-1 0 0,0 0 0,0 0 0,0 0 0,0 0 0,0 0 0,0 0 0,0 0 0,0 0 0,0-1 0,0 1 0,0 0 0,0 0 0,0 0 0,0 0 0,0 0 0,0 0 0,0 0 0,0 0 0,0 0 0,0-1 0,0 1-15,4 6 698,-4-6-748,1 1 142,-1-1 0,1 1 0,0-1-1,0 1 1,-1-1 0,1 1 0,0-1 0,0 1-1,-1-1 1,1 1 0,0-1 0,0 0 0,0 0-1,0 0 1,0 1 0,-1-1 0,1 0 0,0 0 0,0 0-1,0 0 1,0 0 0,0 0 0,0-1 0,0 1-92,4 0 287,-4 0-159,2 0-177,-2 0 76,-1 0 0,0 0 0,1 0 0,-1 0 0,1 0-1,-1 0 1,1 0 0,-1 1 0,0-2 0,1 1 0,-1 0 0,1 0 0,-1 0 0,0 0 0,1 0-1,-1 0 1,1 0 0,-1 0 0,0-1 0,1 1 0,-1 0 0,0 0 0,1 0 0,-1-1 0,0 1-1,1-1-26,-1 1 96,8 0-117,-4 0 0,-4 0-59,0 0-6,0 0 54,0 0 54,0 0 20,0 0 33,27 0-6,-20 4-244,-6-3 172,-1-1 1,0 1-1,1-1 1,-1 1 0,1-1-1,-1 0 1,1 1 0,-1-1-1,1 0 1,0 1-1,-1-1 1,1 0 0,-1 0-1,1 0 1,0 0 0,-1 1-1,1-1 1,0 0 2,2 0 18,0 0 1,0 0-1,0 0 0,-1 1 1,1 0-1,0-1 0,0 1 1,0 0-1,1 1-18,-2-1-7,0-1-1,0 0 1,-1 0-1,1 0 1,0 0-1,0 0 1,-1 0-1,1 0 1,0 0-1,-1-1 1,1 1-1,0-1 1,-1 1-1,1-1 1,0 0 7,-1 1 9,0-1-1,0 1 1,0-1 0,0 1 0,0-1-1,0 1 1,0 0 0,0 0 0,1-1-1,-1 1 1,0 0 0,0 0 0,0 0-1,0 0 1,0 0 0,0 1 0,1-1-1,-1 0 1,0 0 0,0 1 0,0-1 0,0 1-1,0-1 1,0 1 0,1 0-9,-2-1-4,1 0 1,-1 1 0,1-1-1,0 0 1,-1 1-1,1-1 1,-1 0-1,1 0 1,0 0 0,-1 1-1,1-1 1,0 0-1,-1 0 1,1 0-1,0 0 1,0 0 0,-1-1-1,1 1 1,0 0-1,-1 0 1,1 0-1,-1 0 1,1-1 3,7 0-92,7-3-25,14 4 170,-28 0 32,21 0-106,12 4 133,-33-4-187,-1 0 49,14 0 132,6 2-86,-20-2-18,1 0 0,-1 0 0,0 0 1,1 0-1,-1 0 0,1 0 0,-1 0 0,0 0 1,1 0-1,-1 0 0,1 0 0,-1 0 1,0-1-1,1 1 0,-1 0 0,1 0 1,-1 0-1,0 0 0,1-1 0,-1 1 1,0 0-1,1 0 0,-1-1 0,0 1 0,0 0 1,1 0-1,-1-1 0,0 1 0,0 0 1,1-1-1,-1 1 0,0-1-2,22 1-208,-12 2 368,-9-3-97,-1 0-78,0 1-33,4 0 16,27 0 27,-27-1 5,-1 0-20,5-1 100,6 3-82,-2-1-51,-9-1 48,1-1 5,-2 1 9,0 0 0,0 1 0,0 0 0,-1-1-1,1 1 1,0 0 0,0 0 0,0 0 0,0 0 0,-1 0 0,1 1 0,1-1-9,3 1 21,42-1-11,-47 0 49,-1 0 0,22 0-315,-18 0 266,-4 0 38,0 0-10,1 0-12,8-1 441,4 1 1033,-13 0-1503,-1 0-1,1 0 1,0 0-1,0 0 0,0 0 1,0 0-1,0 0 1,0 0-1,0 0 1,0 0-1,0 0 0,-1 0 1,1 1-1,0-1 1,0 0-1,0 0 1,0 0-1,0 0 1,0 0-1,0 0 0,0 0 1,0 0-1,0 0 1,0 0-1,0 1 1,0-1-1,0 0 0,0 0 1,-1 0-1,1 0 1,0 0-1,0 0 1,0 0-1,0 0 0,0 1 1,0-1-1,0 0 1,0 0-1,1 0 1,-1 0-1,0 0 1,0 0-1,0 0 0,0 0 1,0 1-1,0-1 1,0 0-1,0 0 1,0 0-1,0 0 0,0 0 1,0 0-1,0 0 1,0 0-1,0 0 1,0 0-1,1 0 0,-1 0 1,0 1-1,0-1 1,0 0-1,0 0 1,0 0-1,0 0 1,0 0-1,0 0 0,1 0 4,-6 3-2106</inkml:trace>
  <inkml:trace contextRef="#ctx0" brushRef="#br0" timeOffset="-43257.072">750 794 4224,'-4'0'1568,"4"0"-1216,-3 3-1856,3-3-928</inkml:trace>
  <inkml:trace contextRef="#ctx0" brushRef="#br0" timeOffset="4659.074">134 939 1408,'5'11'2997,"54"76"-2527,-54-79-386,0-1 0,0 1 0,1-1 0,6 6-84,7 13-80,-8-13 171,-9-11-74,-1 0 0,1 0-1,0-1 1,0 1-1,-1 0 1,1 0 0,2 0-17,5 5 244,0 0 0,0 0 1,-1 1-1,0 0 0,2 3-244,8 8 362,-15-15-312,6 4 28,-8-7-40,-5 2-401,4-2-1242</inkml:trace>
  <inkml:trace contextRef="#ctx0" brushRef="#br0" timeOffset="5876.952">133 649 1152,'27'24'1637,"49"42"-511,-75-64-1151,1-1 1,0 1 0,-1 0 0,1-1-1,-1 1 1,1 0 0,-1 0 0,0 0-1,0 0 25,11 14 107,0-4-84,-1 1 1,0 1 0,0 0-1,-2 1 1,2 2-24,26 38 970,-20-31-639,12 23-331,-20-31 17,1 0 0,1-1 0,0 0 0,0-1 0,12 11-17,15 8 149,-29-26-20,-8-6-124,0-1 1,0 1 0,0-1-1,0 1 1,0 0 0,-1-1-1,1 1 1,0 0 0,0 0-1,-1-1 1,1 1 0,0 0-1,-1 0 1,1 1-6,5 3 286,-7-5-753,-3 0-600,1 0-1237</inkml:trace>
  <inkml:trace contextRef="#ctx0" brushRef="#br0" timeOffset="7528.229">93 345 512,'3'1'262,"0"0"0,0 0 0,0 0 1,-1 1-1,1 0 0,0-1 0,-1 1 0,0 0 0,1 0 0,-1 0 1,0 1-263,31 31 620,-19-15-609,-1 2 0,3 5-11,20 32 239,2 3 199,25 35 218,-56-83-681,-4-7 19,1 0 1,-1-1-1,1 1 0,0-1 0,2 2 6,8 13 115,-11-15-92,0-1 0,0 0 0,1 1 0,-1-1-1,1 0-22,2 2 10,-1 0-1,0 1 0,0-1 0,-1 1 0,2 3-9,-3-5-19,13 14 25,-13-17 9,-1 1 0,1 0 0,-1-1 0,0 1 0,0 0 0,1 3-15,0-3 7,0 1-1,-1 0 1,1-1-1,0 1 1,3 1-7,9 11 602,-8-10-283,0-1-126,14 19 27,-16-20-206,-5-3 45,0-1 26,-2 0-533,2 0-218</inkml:trace>
  <inkml:trace contextRef="#ctx0" brushRef="#br0" timeOffset="8870.717">119 119 640,'20'19'511,"-8"-7"37,0 0 0,-1 0 0,2 4-548,36 47 762,-36-46-484,-1 0-1,-1 1 1,0 1-1,6 14-277,2 4 197,-11-22-180,6 10 185,13 20-202,1-1 169,-19-29-51,0 1 0,9 8-118,5 7 136,-17-21-91,0-1-1,2-1 1,-1 1-1,3 2-44,-8-10 1,0 1 0,0-1 0,-1 1 0,1-1 0,-1 1 0,1 0 0,-1 0 0,0 0-1,0 0 1,0 0 0,0 0 0,1 2-1,-2-3 53,0-1 11,0 0-74,16 14 455,-9-8-229,-5-6-1055,-4-4-679,-2-2-722</inkml:trace>
  <inkml:trace contextRef="#ctx0" brushRef="#br0" timeOffset="9930.38">266 107 640,'4'3'288,"0"1"-1,0 1 1,-1-1-1,1 0 1,-1 1-1,0 0 1,0 0-1,0 2-287,4 3 111,16 24 128,-17-27 21,0 1-1,0 0 0,-1 0 0,0 0 1,0 4-260,1-3-18,-1 1 1,1-1 0,0-1 0,1 1 0,2 2 17,17 22 571,30 62 149,-54-85-1132,-3-7-1222,-1-7-1109,-2-2 2028</inkml:trace>
  <inkml:trace contextRef="#ctx0" brushRef="#br0" timeOffset="10935.026">385 82 2304,'0'0'59,"0"0"-1,0 0 1,0 0-1,0-1 1,0 1-1,0 0 1,0 0 0,0 0-1,0 0 1,0 0-1,0 0 1,0-1-1,0 1 1,1 0 0,-1 0-1,0 0 1,0 0-1,0 0 1,0 0 0,0 0-1,0 0 1,0-1-1,1 1 1,-1 0-1,0 0 1,0 0 0,0 0-1,0 0 1,0 0-1,1 0 1,-1 0-1,0 0 1,0 0 0,0 0-1,0 0 1,0 0-1,1 0 1,-1 0 0,0 0-1,0 0 1,0 0-1,0 0 1,0 0-1,1 1 1,-1-1 0,0 0-1,0 0 1,0 0-1,0 0 1,0 0-59,13 7 868,-9-5-808,-1 1 1,0 0-1,0-1 1,0 1-1,0 0 1,1 1-61,-3-2 29,-1-1 1,1 0 0,0 0-1,0 0 1,0 0 0,0-1-1,1 1 1,-1 0 0,0 0-1,0-1 1,1 1-30,8 6 95,20 26 468,5 6 554,17 13-1117,-30-28 491,-19-18-465,-6-5-2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34.337"/>
    </inkml:context>
    <inkml:brush xml:id="br0">
      <inkml:brushProperty name="width" value="0.05" units="cm"/>
      <inkml:brushProperty name="height" value="0.05" units="cm"/>
    </inkml:brush>
  </inkml:definitions>
  <inkml:trace contextRef="#ctx0" brushRef="#br0">29 824 2560,'-23'-9'832,"23"9"-819,0 0-1,-1 0 1,1 0-1,0-1 1,0 1 0,-1 0-1,1 0 1,0 0 0,-1-1-1,1 1 1,0 0 0,0 0-1,0-1 1,-1 1 0,1 0-1,0-1 1,0 1 0,0 0-1,-1 0 1,1-1-1,0 1 1,0 0 0,0-1-1,0 1 1,0 0 0,0-1-1,0 1 1,0 0 0,0-1-1,0 1 1,0 0 0,0-1-1,0 1 1,0-1 0,0 1-1,0 0 1,0 0-1,1-1 1,-1 1 0,0 0-13,9-16 128,-6 11-47,39-77 1194,-21 40-71,10-12-1204,-24 41 100,15-21 277,10-11-377,-25 35 14,1 1 0,0 1 0,0-1 0,1 1 0,0 1-1,9-7-13,-16 13-4,0-1-1,1 1 0,-1 0 0,0 0 0,1 0 1,-1 0-1,1 0 0,-1 1 0,1-1 1,-1 1-1,1-1 0,0 1 0,2 0 5,-4 0 14,1 1 0,0-1 0,-1 0 0,1 1 0,0 0 0,-1-1 0,1 1 0,-1 0 0,1 0 0,-1 0 0,0 0 0,1 0 0,-1 0 0,0 0 0,0 0 0,0 1 0,0-1 0,0 0 0,0 1 0,0-1 0,0 1 0,1-1-14,3 11 130,-1-1 1,0 1 0,-1 0-1,0 0 1,-1 0-1,0 1 1,-1-1 0,0 6-131,1-2 69,1 42 820,-3 32-889,-1-27 2653,4 13-2653,-3-74 65,0 2 241,1 1 0,-1-1 1,1 1-1,0-1 1,1 4-307,-1-7 43,-1-1 0,0 0 0,0 1 0,0-1 0,1 1 0,-1-1 0,0 0 0,1 1 0,-1-1 1,0 1-1,1-1 0,-1 0 0,0 0 0,1 1 0,-1-1 0,0 0 0,1 0 0,-1 1 1,1-1-1,-1 0 0,1 0 0,-1 0-43,1 0 43,0 0 1,-1 0-1,1 0 1,0 0-1,0 0 1,-1-1-1,1 1 1,0 0-1,0 0 1,-1-1-1,1 1 1,0-1-1,-1 1 1,1 0-1,-1-1 1,1 1-1,0-1 1,-1 0-44,8-7 166,0 0 0,-1-1 1,-1 0-1,1-1 0,4-9-166,3-4 107,25-36-170,8-7 63,-29 44-992,1 0-1,1 1 1,1 1 0,5-3 992,-19 17-826,-1 2-1,1-1 0,0 1 1,1 0 826,26-9-3376</inkml:trace>
  <inkml:trace contextRef="#ctx0" brushRef="#br0" timeOffset="557.318">730 816 1280,'1'-2'86,"0"0"1,0 0-1,1 0 1,-1 0-1,0 0 1,1 1-1,0-1 1,-1 1-1,1-1 1,0 1-1,0-1 1,0 1-1,0 0 1,0 0-1,0 0 1,0 0-1,0 1 1,2-1-87,0-1 116,1 1 1,0 0 0,0 0 0,-1 0-1,1 1 1,0-1 0,0 1 0,1 1-117,-4-1 55,-1 0 0,1 0 0,-1 0 1,0 1-1,1-1 0,-1 1 0,1-1 1,-1 1-1,0-1 0,0 1 0,1 0 1,-1-1-1,0 1 0,0 0 0,0 0 1,0 0-1,0 0 0,0 0 0,0 0 1,0 0-1,0 1-55,0 1 162,0-1 1,0 0 0,0 0-1,-1 0 1,1 1-1,-1-1 1,0 0 0,1 1-1,-1-1 1,0 0 0,0 1-1,-1 0-162,0 4 439,0 0 0,0 0 0,-1 0 0,0-1 0,-1 1 0,0-1 0,0 1 0,-1 2-439,-1-2 468,-1 0-1,0 0 1,0-1-1,0 0 1,-6 5-468,-14 14 2105,26-25-2082,-1 0 1,1 0-1,0 0 1,0 0 0,0 0-1,0 1 1,0-1-1,0 0 1,-1 0-1,1 0 1,0 0-1,0 0 1,0 0-1,0 1 1,0-1-1,0 0 1,0 0-1,0 0 1,0 0-1,-1 0 1,1 1-1,0-1 1,0 0-1,0 0 1,0 0 0,0 0-1,0 1 1,0-1-1,0 0 1,0 0-1,0 0 1,0 0-1,0 1 1,1-1-1,-1 0 1,0 0-1,0 0 1,0 0-1,0 1-23,8-2 304,17-7-447,-19 6 190,61-18-1876,-48 17 112</inkml:trace>
  <inkml:trace contextRef="#ctx0" brushRef="#br0" timeOffset="1223.12">943 20 1792,'1'-2'49,"1"1"0,0-1-1,-1 0 1,1 1 0,0-1 0,0 1 0,0 0 0,1 0 0,-1 0-1,0 0 1,0 0 0,1 0 0,-1 0 0,0 1 0,1-1-1,-1 1 1,0 0 0,1-1 0,-1 1 0,1 1 0,1-1-49,-2 0 41,0 0 0,0 1 0,0-1 0,-1 0 0,1 1 0,0 0 0,0-1 0,-1 1 0,1 0 0,0 0 0,-1 0 0,1 0 0,-1 0 0,0 0 0,1 0 0,-1 1 0,0-1 0,1 0 0,-1 1 0,0-1 0,0 1 0,0 0 0,0-1 0,-1 1 0,1 0 0,0-1 0,-1 1 0,1 0 0,-1 0 0,1 0-41,-1 6 278,1 0 0,-1 0 0,0 0 0,-1-1 0,0 1 0,0 0 0,-1 0 0,0 0 0,0-1 1,-1 3-279,-8 18 1300,-2 0 1,-2 2-1301,5-10 815,-4 8 1156,-1-1-1,-20 25-1970,29-41 734,6-11-716,0 1 1,0-1-1,0 0 1,0 0-1,0 1 1,0-1-1,0 0 0,0 0 1,0 0-1,0 1 1,0-1-1,0 0 1,0 0-1,0 0 0,1 1 1,-1-1-1,0 0 1,0 0-1,0 0 1,0 0-1,0 1 0,1-1 1,-1 0-1,0 0 1,0 0-1,0 0 1,0 0-1,1 1 0,-1-1-18,2 0 48,1 1 0,-1-1 0,0 0 0,0 1-1,0-1 1,0 0 0,0 0 0,2-1-48,5 1-125,5 0 29,29 0 144,-40 1-94,-1-1 1,1 0-1,0 1 1,0 0-1,-1 0 0,1 0 1,0 0-1,-1 0 1,1 0-1,-1 0 1,1 1-1,-1-1 1,0 1 45,-1-1-227,0 0 1,0 0-1,-1 0 1,1 0-1,0 1 1,-1-1-1,1 0 1,-1 0-1,1 0 1,-1 1-1,1-1 0,-1 0 1,0 0-1,0 1 1,0-1-1,0 0 1,0 1-1,0-1 1,0 0-1,0 1 227,0 2-963,0 9-2279</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1T05:03:02.991"/>
    </inkml:context>
    <inkml:brush xml:id="br0">
      <inkml:brushProperty name="width" value="0.05" units="cm"/>
      <inkml:brushProperty name="height" value="0.05" units="cm"/>
      <inkml:brushProperty name="color" value="#33CCFF"/>
    </inkml:brush>
  </inkml:definitions>
  <inkml:trace contextRef="#ctx0" brushRef="#br0">1 27 1024,'11'24'3008,"-2"19"-1914,-2 0 0,-2 0 0,-1 36-1094,-3-49 312,22 915 2211,-15-267-230,14 140-765,-2-569-881,10-1 0,26 67-647,-24-172-1014,21 44 1014,-49-168-709,-3-12-229,-2-9-1335,1 0 2039,-3-9-1214,0-1 0,1 1 0,0-1 0,0-6 1448,5-36-2608</inkml:trace>
  <inkml:trace contextRef="#ctx0" brushRef="#br0" timeOffset="705.545">60 142 2304,'-1'-1'63,"-4"0"297,0-1-1,1 1 1,-1 0 0,0 0-1,-3 1-359,7 0 870,1 0-348,11 0-202,3 0-298,75 0 153,66-10-175,160-19-44,-300 28 46,188-19 103,49-3-98,809-18 9,254 31 1081,-1166 10-882,459 7 350,115 0 1254,-69-4-1094,-348 3-638,-135-1 39,-65 1-707,-63 0-1888</inkml:trace>
  <inkml:trace contextRef="#ctx0" brushRef="#br0" timeOffset="1085.447">6329 22 7040,'-3'-3'620,"-8"-2"664,10 5-1248,1 0 0,0 0 0,-1 0 0,1 0 0,-1 0 0,1 0 0,0 0 0,-1 0 0,1 0 0,0 0 0,-1 0-1,1 0 1,0 0 0,-1 0 0,1 1 0,0-1 0,0 0 0,-1 0 0,1 0 0,0 0 0,-1 1 0,1-1 0,0 0 0,0 0 0,0 1 0,-1-1 0,1 0 0,0 1 0,0-1 0,0 0 0,0 1 0,-1-1-1,1 0 1,0 1 0,0-1-36,-2 9 60,0 1 0,0-1-1,1 1 1,1-1 0,-1 1 0,1-1-1,2 10-59,-2-7 20,74 1072 1845,-6-130 728,-60-795-2308,26 712 465,-34-666-675,-3-140-819,-3 0 0,-4 6 744,-1-18-2656</inkml:trace>
  <inkml:trace contextRef="#ctx0" brushRef="#br0" timeOffset="1972.157">56 3999 7296,'-15'-7'2130,"15"7"-2104,0 0-1,0 0 0,0 0 1,-1 0-1,1-1 1,0 1-1,0 0 0,0 0 1,0 0-1,0 0 0,0-1 1,0 1-1,1 0 1,-1 0-1,0 0 0,0 0 1,0 0-1,0-1 0,0 1 1,0 0-1,0 0 1,0 0-1,0 0 0,0 0 1,0 0-1,1-1 1,-1 1-1,0 0 0,0 0 1,0 0-1,0 0 0,0 0 1,0 0-1,1 0 1,-1 0-1,0 0 0,0 0 1,0 0-1,0-1 0,0 1 1,1 0-1,-1 0 1,0 0-1,0 0 0,0 0 1,0 0-1,0 0 1,1 0-26,6-1 30,1 0 1,-1 0 0,1 0 0,0 1-31,83-3-123,158-8 128,-64-2-105,295-18-8,351-25-12,245-11 587,-416 46-307,1389 25 2395,-1251-1-1542,-790-3-1004,589-13 398,-501 10-333,59-3-2466,-57-3-3749,-83 6 4200,0 0 0,8-4 194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23.065"/>
    </inkml:context>
    <inkml:brush xml:id="br0">
      <inkml:brushProperty name="width" value="0.05" units="cm"/>
      <inkml:brushProperty name="height" value="0.05" units="cm"/>
    </inkml:brush>
  </inkml:definitions>
  <inkml:trace contextRef="#ctx0" brushRef="#br0">9 1 6144,'-8'0'2368,"12"4"-1856,3-1 160,1-1-96,3-2 128,5 0 192,2 0-288,8 0-32,9-2-320,3 2-160,2-3 0,2 3-64,-5 0-32,-6 0 32,-9 3 32,-2-1-2144,-2 2-992,-7 3-64</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3:56.379"/>
    </inkml:context>
    <inkml:brush xml:id="br0">
      <inkml:brushProperty name="width" value="0.05" units="cm"/>
      <inkml:brushProperty name="height" value="0.05" units="cm"/>
    </inkml:brush>
  </inkml:definitions>
  <inkml:trace contextRef="#ctx0" brushRef="#br0">16 403 4992,'-11'3'1920,"14"7"-1504,1 13-160,0-6-224,-1 7 480,-3 9 288,4 5 32,0 5 64,0 10-512,-4 1-160,0-1-64,0-3-96,0-9 32,0-8-1280,0-9-512,-4-10-1152</inkml:trace>
  <inkml:trace contextRef="#ctx0" brushRef="#br0" timeOffset="1">12 7 6144,'-11'-7'2272,"15"10"-1760,-4 11-864,3-4-480</inkml:trace>
  <inkml:trace contextRef="#ctx0" brushRef="#br0" timeOffset="2399.271">582 409 3968,'-2'-2'140,"0"0"1,1 0 0,-1 0-1,0 1 1,0-1-1,0 0 1,0 1-1,0-1 1,0 1-1,-1 0 1,1 0-1,0 0 1,-1 0 0,1 0-1,-1 1 1,1-1-1,-1 0 1,1 1-1,-1 0 1,1 0-1,-1 0 1,-2 0-141,-6 1 558,-1 0 1,0 1 0,1 1-1,-7 2-558,10-3 322,-9 3 73,0 0 0,0 2 0,1-1 0,-9 7-395,16-8 74,1 0 1,1 0-1,-1 0 1,1 1-1,0 0 1,0 0-1,1 1 1,-1 0-1,-2 6-74,8-12-1,0 0-1,0 0 0,0 1 0,0-1 1,1 0-1,-1 1 0,1-1 1,-1 0-1,1 1 0,0-1 1,-1 1-1,1-1 0,0 1 0,0-1 1,0 1-1,0-1 0,0 1 1,0-1-1,0 1 0,1-1 0,-1 1 1,1-1-1,-1 0 0,1 1 1,-1-1-1,1 0 0,0 1 0,-1-1 1,1 0-1,0 0 0,0 1 1,0-1-1,0 0 0,0 0 1,1 0 1,5 5-8,0-1 1,0-1 0,0 1 0,1-1 0,0-1 0,0 1 7,9 4 12,5 3-8,-1 2 1,0 0-1,-1 1 1,0 1 0,4 6-6,-17-14 31,0 0-1,-1 0 0,0 1 0,0 0 0,-1 0 0,0 0 0,0 1-29,-3-4 88,0 0 1,0 1 0,0 0-1,0-1 1,-1 1-1,0 0 1,0 0-1,-1-1 1,1 1-1,-1 0 1,-1 5-89,0-8 154,1 1-1,-1 0 1,0-1 0,-1 1 0,1-1 0,-1 1 0,0-1 0,0 0 0,0 0 0,0 0 0,0 0 0,0 0 0,-1 0 0,0-1-1,1 1 1,-1-1 0,0 1 0,0-1 0,-1 0 0,-1 1-154,-5 2 305,0 0-1,0-1 1,-1 0 0,0 0-1,1-1 1,-2 0-305,2-1 121,1 0 0,-1-1 0,1 0 0,-1-1 0,0 0 0,1-1 0,-1 0 0,-6-1-121,11 1-193,0 0 1,0-1-1,0 1 1,0-1 0,1 0-1,-1-1 1,0 1-1,1-1 1,0 0-1,0 0 1,0 0-1,0 0 1,0-1-1,0 0 1,1 1-1,-3-5 193,5 7-480,0-1 0,0 0-1,0 0 1,0 0 0,0 0 0,0 0 0,0 0-1,1 0 1,-1 0 0,1 0 0,-1 0-1,1 0 1,0 0 0,0 0 0,0 0-1,0 0 1,0 0 0,1 0 0,-1 0-1,0-1 1,1 1 480,9-21-3669</inkml:trace>
  <inkml:trace contextRef="#ctx0" brushRef="#br0" timeOffset="2400.271">1218 860 4736,'0'-22'1760,"-4"18"-1376,8 4-32,0 10-128,-1-3 320,1 7 256,1 5 384,-1 5 128,-4 9-672,-4 8-32,-5 2 64,-5 4-384,-5 1-64,-8-15-2272,-3 3-928,-19-5-224</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38.567"/>
    </inkml:context>
    <inkml:brush xml:id="br0">
      <inkml:brushProperty name="width" value="0.05" units="cm"/>
      <inkml:brushProperty name="height" value="0.05" units="cm"/>
    </inkml:brush>
  </inkml:definitions>
  <inkml:trace contextRef="#ctx0" brushRef="#br0">10122 661 2816,'-1'-1'83,"1"0"0,0 1 1,-1-1-1,1 0 0,-1 1 0,1-1 0,-1 0 1,1 1-1,-1-1 0,1 1 0,-1-1 0,0 1 0,1-1 1,-1 1-1,1-1 0,-1 1 0,0 0 0,0-1 1,1 1-1,-1 0 0,0-1 0,0 1-83,-1 0 157,0 0-1,0 0 1,1 0 0,-1 0-1,0 0 1,0 1-1,1-1 1,-1 0-1,0 1 1,-1 0-157,-3 2 191,0 0 0,0 0 0,0 0 1,0 1-1,-1 1-191,-2 2 48,1 1 0,1-1 0,-1 2 0,1-1 0,1 1 0,-1 0 0,2 0 0,-1 0 0,1 1 0,-1 4-48,-8 20 274,2 0 1,-3 18-275,11-41 69,2 1 0,-1 0 1,2 0-1,-1 0 0,2 1 0,-1-1 0,2 0 0,0 0 1,0 0-1,1 0 0,1 2-69,-1-7 59,0 0 1,1 0-1,0 0 0,0 0 1,0-1-1,1 1 0,0-1 1,0 0-1,1 0 1,0-1-1,0 1 0,0-1 1,0 0-1,1 0 0,0-1 1,0 0-1,0 0 0,7 3-59,-9-5 107,0 0 0,1 0-1,-1 0 1,0-1-1,1 0 1,0 0-1,-1 0 1,1 0 0,0-1-1,-1 0 1,1 0-1,0 0 1,-1 0 0,1-1-1,0 0 1,-1 0-1,4-1-106,-4 1 132,-1-1 1,1 0-1,0 0 0,-1 0 0,0-1 0,1 1 0,-1-1 0,0 0 0,0 0 0,0 0 0,-1 0 0,1 0 0,-1-1 0,1 1 0,-1-1 0,0 1 0,-1-1 0,1 0 1,-1 0-1,1-1-132,0-3 130,0-1 1,0 0 0,-1-1-1,0 1 1,-1 0 0,0 0-1,0 0 1,-1 0 0,0-1 0,-1 1-1,0 0 1,-1 1 0,1-1-1,-2 0 1,1 1 0,-1-1-131,-5-9 35,0 1 1,-1 0-1,-1 1 1,-1 0-1,0 1 0,-15-15-35,20 23-399,0-1 0,0 1-1,-1 0 1,0 1-1,-1 0 1,1 0-1,-1 1 1,0 0-1,-1 1 1,-1-1 399,-2 2-3435,17 10-95</inkml:trace>
  <inkml:trace contextRef="#ctx0" brushRef="#br0" timeOffset="-1294.685">9167 454 3456,'0'0'63,"0"0"1,0-1-1,0 1 1,-1 0-1,1 0 1,0 0-1,0-1 1,0 1-1,-1 0 1,1 0-1,0 0 1,-1 0-1,1-1 1,0 1-1,0 0 1,-1 0-1,1 0 1,0 0-1,-1 0 1,1 0-1,0 0 1,-1 0-1,1 0 1,0 0-1,0 0 1,-1 0-1,1 0 1,0 0-1,-1 0 1,1 0-1,0 0-63,-11 9 1254,-8 18-179,15-21-962,-10 19 91,0 0 0,2 0-1,1 1 1,1 1 0,1 0 0,1 0-1,1 0 1,0 12-204,2-2 35,2 0 0,1 0 0,1 0 0,3 0 0,1 0 0,2 7-35,1-12-14,1 0 0,9 26 14,-10-41-522,0 0-1,2 0 1,0 0 0,1-1-1,9 12 523,-14-22-579,1 0 0,0 0 0,1-1 0,-1 1 0,4 1 579,35 21-2443</inkml:trace>
  <inkml:trace contextRef="#ctx0" brushRef="#br0" timeOffset="-393.699">9288 689 1408,'7'0'326,"1"2"-1,-1-1 1,1 1 0,-1 0-1,1 0 1,1 2-326,24 6 291,25 5 232,-1 3 0,34 16-523,-78-29 320,0 1 1,-1 1-1,5 3-320,-12-7 228,-1 0 0,1 0 0,-1 1 0,0-1 0,0 1 0,0 0 0,-1 1 0,1-1 0,2 5-228,-5-7 101,-1 0 0,1 0 0,0 0 0,-1 0 0,1 0 0,-1 0 0,1 0 0,-1 1 0,0-1 0,0 0 1,0 0-1,0 0 0,-1 0 0,1 1 0,0-1 0,-1 0 0,0 0 0,1 0 0,-1 0 0,0 0 0,0 0-101,-4 7 66,0-1 1,0 0-1,0 0 0,-3 1-66,4-3 146,-12 11 27,0 0 0,-1-1-1,0-1 1,-1-1 0,-1-1 0,-10 5-173,-5 6-77,32-23-45,-1 1-1,1 0 1,-1 0 0,1 0-1,0 1 1,0-1 0,0 0-1,-2 3 123,4-5-96,0 1-1,0-1 0,-1 1 0,1-1 0,0 1 0,0-1 0,0 0 0,0 1 0,0-1 1,0 1-1,0-1 0,0 1 0,0-1 0,0 0 0,0 1 0,0-1 0,0 1 0,0-1 1,0 1-1,0-1 0,1 1 0,-1-1 0,0 0 0,0 1 97,1 0-248,0-1 0,0 1 0,-1 0 0,1 0 0,0-1 0,0 1 0,0-1 0,0 1 0,0-1 0,0 1 0,0-1 0,0 0 0,0 1 0,0-1 0,1 0 248,22 3-2549</inkml:trace>
  <inkml:trace contextRef="#ctx0" brushRef="#br0" timeOffset="15978.484">83 5646 2304,'-4'0'864,"8"-2"-672,7 4 224,-4-4 64,5 4 96,-1-2 32,12-2-320,15-3-160,0 3-96,-5 2 32,2 0 32,-6 2 96,-2 5-960,-5 0-320,-7 3-416,1 4-96</inkml:trace>
  <inkml:trace contextRef="#ctx0" brushRef="#br0" timeOffset="15979.484">124 5818 3712,'-11'-4'1472,"15"1"-1120,7 3-192,0 0-160,13 0-32,-2 0 0,7 0 32,2 0 64,2 0-1088,-2 0-416,2 3 128,-2 4 192</inkml:trace>
  <inkml:trace contextRef="#ctx0" brushRef="#br0" timeOffset="16669.018">794 5499 2560,'0'-3'152,"1"0"0,1 0 0,-1 0 0,0 0 0,1 0 0,0 1 0,-1-1 0,1 0 0,0 1 0,1-1 0,0-1-152,31-24 1092,-11 10-667,-8 3-269,-9 9-151,0 0 0,0 1 0,0 0 1,1 0-1,0 0 0,0 0 0,5-2-5,-11 7 15,-1 0 1,1 0-1,-1 0 0,0 0 0,1 0 1,-1 0-1,1 0 0,-1-1 0,1 1 1,-1 0-1,1 1 0,-1-1 0,1 0 1,-1 0-1,1 0 0,-1 0 0,0 0 0,1 0 1,-1 0-1,1 1 0,-1-1 0,0 0 1,1 0-1,-1 1 0,1-1 0,-1 0 1,0 1-1,1-1 0,-1 0 0,0 1 1,0-1-1,1 0 0,-1 1 0,0-1 1,0 1-1,1-1 0,-1 0 0,0 1 1,0-1-1,0 1-15,4 19 366,-4 24 306,-2 1 0,-2 9-672,-1 6 341,2-19 21,-1 19 1315,2 12-1677,3-54 364,0-1 0,1 0 1,0 1-1,2-1 0,0 0 0,3 6-364,-7-21 59,1-1 0,-1 1 0,1-1 0,0 1 0,0-1 0,0 1 0,-1-1 0,1 0 0,1 1 0,-1-1 0,0 0 0,0 0 0,0 0 0,1 0 0,0 1-59,-1-2 45,0 1 0,0-1 0,0 1 0,0-1 0,0 0 0,1 0 0,-1 1 0,0-1 0,0 0 0,0 0 0,0 0 0,1 0 0,-1-1 0,0 1 0,0 0 0,0 0 0,1-1-45,2-1 81,0 0 0,1 0 0,-1 0 0,0-1 0,-1 0-1,1 0 1,0 0 0,-1 0 0,1 0 0,-1-1-81,22-27 131,-2 0 0,-1-1 0,-1-1 0,0-6-131,3-1 68,8-18-47,-14 25-1025,2 0 0,1 1 0,1 1 0,3-2 1004,6 1-3626</inkml:trace>
  <inkml:trace contextRef="#ctx0" brushRef="#br0" timeOffset="16670.018">1437 5807 4096,'4'7'1568,"3"3"-1216,-9 17 480,2-10 96,0 7-320,0 5-96,-5 9-224,5 2-128,0 3-64,-4 1 0,4-4 0</inkml:trace>
  <inkml:trace contextRef="#ctx0" brushRef="#br0" timeOffset="18884.764">2077 5634 1408,'4'-10'512,"7"6"-384,9-9 96,-9 9 0,4 2-96,3-8-96,5 3 64,3 7 0,1 0-32,-1 0 32,-4 7-928,-2 5-288</inkml:trace>
  <inkml:trace contextRef="#ctx0" brushRef="#br0" timeOffset="18885.764">2134 5811 6144,'-11'0'2368,"18"4"-1856,1-4-192,-1 0-256,4-4-192,5 1 96,2-1 64,6 1 128,5 0-64,1 3-256,1 3-64,-2 7-2368</inkml:trace>
  <inkml:trace contextRef="#ctx0" brushRef="#br0" timeOffset="19740.701">4643 4790 9600,'-28'111'352,"21"-86"23,-2 0 0,0 0 0,-2-1 1,-1 0-1,0-1 0,-2-1 1,-1 0-1,0 0 0,-2-2 0,0 0 1,-18 16-376,12-18 1570,-18 12-1570,-11 8 1805,79-40-1773,29-7-627,0 2 0,20 1 595,-45 6-6719,20 2 6719,-28 2-3562</inkml:trace>
  <inkml:trace contextRef="#ctx0" brushRef="#br0" timeOffset="21053.932">4446 4870 2816,'0'-2'130,"0"0"1,-1 1-1,1-1 0,0 0 1,0 0-1,0 0 0,0 0 0,1 0 1,-1 0-1,0 0 0,1 0 1,0 0-1,-1 1 0,1-1 1,0 0-1,0 0 0,0 1 1,0-1-1,0 1 0,0-1 1,0 1-1,1-1 0,-1 1 1,0-1-1,1 1 0,0 0-130,3-4 47,0 1 0,0 0 0,0 1 0,1-1 0,0 1 0,0 0 0,3-2-47,1 2 42,-1 0 0,1 0 0,0 1-1,0 0 1,3 1-42,-10 0-138,-1 1-1,1 0 0,-1 0 0,1 0 1,0 0-1,-1 0 0,1 0 1,-1 1-1,1 0 0,-1-1 0,1 1 1,-1 0-1,1 0 0,-1 0 1,0 0-1,0 1 0,1-1 0,-1 0 1,0 1-1,0 0 0,-1-1 1,1 1-1,1 2 139,3 9-1984</inkml:trace>
  <inkml:trace contextRef="#ctx0" brushRef="#br0" timeOffset="21818.566">5298 4690 2688,'-2'-1'138,"-1"0"0,1 0 0,0 1 1,0-1-1,0 0 0,0 1 0,-1 0 0,1-1 0,0 1 0,0 0 1,-1 0-1,1 0 0,0 0 0,0 1 0,0-1 0,-1 1 0,1-1 1,0 1-1,0 0 0,0 0 0,0 0 0,0 0 0,0 0 0,0 0 1,0 0-1,0 1-138,-7 5 771,0 0 0,1 0 1,0 1-1,-5 6-771,4-4 341,1 1 1,0 0-1,1 0 0,1 1 1,-1 0-1,2 0 0,-1 3-341,-7 21 848,-7 34-848,8-23 340,3 1-1,1 1 1,2 11-340,5-47 5,1 0-1,0 0 1,1 0-1,0 1 1,1-1-1,1 0 1,0 0 0,0-1-1,1 1 1,1-1-5,-2-6-274,-1 0 0,1-1 0,0 1-1,1-1 1,-1 0 0,1 0 0,0-1 0,1 1 0,-1-1 0,1 0 0,0 0 0,-1 0 0,2-1 0,-1 1 0,0-1 0,1-1-1,-1 1 1,1-1 0,0 0 0,0 0 0,0-1 0,1 1 274,9 0-1893,-1 0 0,10-1 1893,32-1-2475</inkml:trace>
  <inkml:trace contextRef="#ctx0" brushRef="#br0" timeOffset="21819.566">5479 4774 4480,'-2'9'3860,"1"53"-2062,-12 213 1171,0-31-1810,12-202-1203,-1 18-625,3 1 1,7 52 668,-3-93-1856,-6-20 1806,1 0 1,0 0-1,0 0 0,0 0 1,0 0-1,0 1 1,0-1-1,0 0 0,0 0 1,0 0-1,0 0 0,1 0 1,-1 0-1,0 1 1,0-1-1,0 0 0,0 0 1,0 0-1,0 0 0,0 0 1,0 0-1,0 0 0,0 1 1,0-1-1,0 0 1,1 0-1,-1 0 0,0 0 1,0 0-1,0 0 0,0 0 1,0 0-1,0 0 1,0 0-1,1 0 0,-1 0 1,0 0-1,0 0 0,0 0 1,0 1-1,0-1 0,1 0 1,-1 0-1,0-1 1,0 1-1,0 0 0,0 0 1,0 0-1,0 0 50,3-7-2933</inkml:trace>
  <inkml:trace contextRef="#ctx0" brushRef="#br0" timeOffset="22516.488">5413 4770 2432,'19'-10'960,"3"3"-768,9 4-32,-16 3-64,3 3 320,-2 4 192,-1 3 544,-4 6 224,-4 4 192,-7 4 160,-3 4-480,-9 5-160,-6 0-640,-9 1-288,-10-5-32,-1-1-448,5-11-192</inkml:trace>
  <inkml:trace contextRef="#ctx0" brushRef="#br0" timeOffset="22517.488">5631 5139 4224,'-13'-9'1365,"13"9"-1313,0 0 0,-1 0-1,1 0 1,0 0 0,0 0-1,-1 0 1,1 0 0,0 0-1,0 0 1,0 0 0,-1 0 0,1 0-1,0 0 1,0 0 0,0-1-1,-1 1 1,1 0 0,0 0-1,0 0 1,0 0 0,0-1 0,0 1-1,-1 0 1,1 0 0,0 0-1,0 0 1,0-1 0,0 1-1,0 0 1,0 0 0,0-1-1,0 1 1,0 0 0,0 0 0,0 0-1,0-1 1,0 1 0,0 0-1,0 0 1,0-1 0,0 1-1,0 0 1,0 0 0,0 0 0,0-1-1,0 1-51,12-8 885,18-1-873,-28 9-9,1 0 0,0 0 0,-1 0 0,1 0 0,-1 1 1,1-1-1,0 1 0,-1-1 0,1 1 0,-1 0 0,0 0 1,1 0-1,-1 1 0,0-1 0,0 0 0,1 1 0,-1 0 0,0-1 1,0 1-1,-1 0 0,1 0 0,0 0 0,0 1-3,0 0 136,-1-1 0,1 1-1,-1 0 1,1 0 0,-1-1-1,0 1 1,0 0 0,0 0-1,-1 0 1,1 1 0,-1-1-1,1 0 1,-1 0 0,0 0 0,-1 0-1,1 0 1,0 0 0,-1 1-1,0-1-135,-1 3 448,0 0 0,-1 1-1,1-2 1,-1 1-1,-1 0 1,1-1 0,-1 1-1,-3 2-447,4-5 193,0 1 0,0-1-1,0 0 1,-1 0 0,1 0-1,-1-1 1,0 1 0,0-1-1,0 0 1,0 0 0,0 0-1,-4 1-192,27-7-2150,0 2-1,1 0 1,-1 1-1,7 1 2151,17 3-4384,3 1 1531</inkml:trace>
  <inkml:trace contextRef="#ctx0" brushRef="#br0" timeOffset="23454.481">6039 5176 6272,'-19'-7'2368,"19"11"-1856,15-11-256,-4 7-224,5-2-160,2-3-32,6-1 128,1 0 64,1 2 0,5-6-160,-1 7-64,0-1-2304</inkml:trace>
  <inkml:trace contextRef="#ctx0" brushRef="#br0" timeOffset="23455.481">6579 4801 4096,'-6'-11'1531,"7"22"-897,-1-10-614,0-1 0,1 1 0,-1 0 0,0 0 0,0-1 1,0 1-1,0 0 0,1 0 0,-1-1 0,0 1 0,1 0 0,-1 0 0,0-1 0,1 1 0,-1 0 0,1-1 0,-1 1 0,1-1 0,-1 1 1,1-1-1,0 1 0,-1-1 0,1 1-20,5 5 231,-4-3-115,1 1-1,-1 0 0,0 0 0,-1 0 1,1 0-1,-1 0 0,1 0 0,-1 0 1,-1 0-1,1 1 0,-1-1 0,1 1-115,0 4 191,11 102 2939,-3 70-3130,-4-53 699,-1-63-894,7 119 605,0-64-4945,-10-107 1522,-1-11 133</inkml:trace>
  <inkml:trace contextRef="#ctx0" brushRef="#br0" timeOffset="24490.788">6472 4817 4480,'-4'-5'369,"-6"-11"477,10 16-823,0-1 0,-1 1 0,1-1 0,0 1 1,0-1-1,0 1 0,0-1 0,0 1 0,0-1 0,0 1 0,0-1 1,0 1-1,0-1 0,0 1 0,0-1 0,0 1 0,1-1 0,-1 1 1,0-1-1,0 1 0,0-1 0,1 1 0,-1-1 0,0 1 0,1 0 0,-1-1 1,0 1-1,1-1 0,-1 1 0,1 0 0,-1-1 0,0 1 0,1 0-23,11-5-11,1 0-1,-1 1 0,1 0 0,0 1 1,0 1-1,5 0 12,-13 1-4,7-1-15,0 1 1,-1 0 0,1 1-1,0 0 1,0 1 0,-1 0-1,1 1 1,0 0 0,-1 1-1,7 3 19,-14-5 147,0 0 0,-1 1 1,1 0-1,0 0 0,-1 0 0,0 0 0,1 0 0,-1 1 0,0-1 0,0 1 0,0 0 0,-1 0 0,1 0 0,-1 0 0,1 1 0,-1-1 0,0 0 0,-1 1 1,1 0-1,0-1 0,-1 1 0,0 0 0,0 0 0,0 0 0,0 0 0,-1 0 0,0 0 0,1 0 0,-1 0 0,-1 0 0,1 0 0,-1 0-147,-1 8 270,0-1 0,-1 0 0,0 1 0,-1-1 0,0 0 0,-1-1 0,0 1 0,-1-1 0,0 0 0,-1 0-270,-1 1-115,1-2 0,-2 1 0,1-1 0,-1 0 0,-1-1 0,1 0-1,-1 0 1,-1-1 0,-2 1 115,-12 5-1738,12-1-1414</inkml:trace>
  <inkml:trace contextRef="#ctx0" brushRef="#br0" timeOffset="24491.788">6966 5015 3712,'0'-3'1472,"11"13"-1120,-11-3 96,0 7-32,4 5 512,-1 8 256,-3 3-224,0 4-192,0-1-416,-3 5-160,3-5-64,0 1-160,0-5 32,0-5-1344,12-10-2240</inkml:trace>
  <inkml:trace contextRef="#ctx0" brushRef="#br0" timeOffset="27148.108">7387 4738 3840,'7'9'1472,"1"4"-1120,8 17 448,-9-10 128,0 15 544,1 11 256,-8 11 160,-4 3 32,-3 4-1056,-13-7-64,-2-4-33,-4-2-351,-5-5-128,2-5-1887,2-10-833</inkml:trace>
  <inkml:trace contextRef="#ctx0" brushRef="#br0" timeOffset="27149.108">3666 5842 1664,'43'-4'490,"78"-12"33,-105 14-519,37-7 72,41 0-76,235-19 1808,-143 10-693,441-32 90,-153 19-886,-358 25-158,1233-28 5386,-932 46-4012,-336-9-1289,-12-2-132,-37-2 18,0 2 1,11 3-133,-28-2-272,1-1 0,0 0 0,-1-1 0,11-1 272,-11-1-2816</inkml:trace>
  <inkml:trace contextRef="#ctx0" brushRef="#br0" timeOffset="52084.225">5082 7322 3456,'-9'-1'998,"8"1"-813,1 0 1,-1 0-1,0 0 1,0 0-1,0-1 1,0 1-1,1 0 1,-1 0-1,0-1 1,0 1-1,0 0 1,1-1-1,-1 1 0,0-1 1,1 1-1,-1-1 1,0 1-1,1-1 1,-1 1-1,1-1 1,-1 0-1,0 1 1,1-1-186,-12-16 1383,0 1 1,-1 0-1,-11-9-1383,-2-3 1055,13 8-426,-11-23-431,2-1-1,-14-41-197,28 60-17,1 1 1,2-1 0,1-1-1,0 1 1,2-1-1,1-16 17,2 3-30,3 1 0,1-1 0,1 1 0,4-5 30,6-24-84,16-37 84,-22 77-49,1 0 0,1 0-1,2 1 1,1 0 0,2-1 49,-10 17-33,0 1 1,0 0-1,1 0 1,0 1 0,6-4 32,-12 10-10,1 0 1,-1 0 0,1 0 0,0 0-1,0 1 1,0-1 0,0 1-1,0 0 1,0 0 0,0 0-1,1 0 1,-1 0 0,0 1-1,1-1 1,-1 1 0,0 0-1,1 0 1,-1 0 0,0 1 0,1-1-1,0 1 10,0 0 9,0 1 0,-1 0 0,1 0 0,0 0-1,0 0 1,-1 0 0,0 1 0,1 0 0,-1 0 0,0 0 0,0 0-1,0 0 1,-1 0 0,1 1 0,-1 0 0,0-1 0,0 1 0,0 0-1,0 0 1,-1 0 0,0 0 0,1 3-9,1 5 98,0 1 0,-1-1 0,-1 0 0,0 0-1,-1 1 1,0-1 0,-1 7-98,-4 11 388,0-1-1,-2 0 1,-1 0-1,-1 0 1,-1-1-1,-9 16-387,13-32 192,-1 0-1,0 0 0,0-1 0,-1 0 0,-1 0 0,-7 8-191,13-16 7,0 0-1,0 0 1,0-1 0,0 1 0,-1 0-1,1-1 1,-1 0 0,0 0 0,1 0-1,-1-1 1,0 1 0,0-1-1,0 0 1,0 0 0,-1 0 0,1 0-1,0-1 1,0 0 0,0 0 0,-1 0-1,1 0 1,0 0 0,-2-2-7,0 1-520,0-2 0,0 1 0,0-1 0,-2-1 520,8 4 0,-7-4-8309</inkml:trace>
  <inkml:trace contextRef="#ctx0" brushRef="#br0" timeOffset="54696.284">5672 6839 3200,'13'-6'1224,"-12"6"-1217,-1 0 1,0 0-1,0 0 1,1 0-1,-1 0 1,0 0-1,0 0 0,0 0 1,1 0-1,-1 0 1,0 0-1,0 1 0,0-1 1,1 0-1,-1 0 1,0 0-1,0 0 0,0 0 1,1 0-1,-1 0 1,0 1-1,0-1 0,0 0 1,0 0-1,0 0 1,1 0-1,-1 0 1,0 1-1,0-1-7,0 12 2260,-1-11-461,1-2-1702,0 1 1,0-1-1,1 0 0,-2 0 0,1 0 0,0 0 0,0 1 0,0-1 0,0 0 0,0 0 0,-1 0 1,1 1-1,0-1 0,-1 0 0,1 0 0,-1 1 0,1-1 0,0 0 0,-1 1 0,0-1 0,1 0 1,-1 1-1,1-1 0,-1 1 0,0-1 0,1 1 0,-1-1 0,0 1 0,0 0 0,1-1 0,-1 1 1,0 0-1,0 0 0,1-1 0,-1 1 0,0 0-97,-1 0 48,1 0 1,-1 0-1,1 0 1,-1 1-1,1-1 0,-1 0 1,1 1-1,-1-1 1,1 1-1,0 0 1,-1-1-1,1 1 0,0 0 1,-1 0-1,1 0 1,0 0-1,0 0 0,0 0 1,0 0-1,0 0-48,-11 13 134,2 0 0,0 0 0,0 1 0,-2 8-134,8-16 9,1 0 0,0 1 0,0-1 0,1 1 0,0-1 0,1 1 0,-1 0 0,2 0 0,-1-1 0,1 1 0,0 2-9,0-7 4,0-1 0,1 1-1,-1 0 1,1-1 0,0 1 0,0 0 0,0-1 0,0 1 0,0-1-1,0 0 1,1 1 0,-1-1 0,1 0 0,0 0 0,0 0 0,-1 0-1,2 0-3,-2-1 14,0 0-1,0 0 1,0-1-1,0 1 1,1-1 0,-1 1-1,0-1 1,0 1-1,1-1 1,-1 0-1,0 0 1,0 1-1,1-1 1,-1 0-1,0 0 1,1 0-1,-1-1 1,0 1-1,0 0 1,1 0-1,-1-1 1,0 1-1,0-1 1,1 1-1,-1-1 1,0 1-1,0-1 1,0 0-1,0 0 1,0 1-1,0-1 1,0 0 0,0 0-1,0 0 1,0-1-14,5-4 20,-1 0 0,0-1 0,0 1 0,-1-1 0,0-1 1,0 1-1,-1 0 0,0-1 0,2-6-20,-2 3 520,0 1-1,-1-1 0,0 0 1,-1 0-1,0-9-519,0 28-118,0 0 0,1 0 1,0 0-1,0 0 0,1 0 0,0-1 0,0 1 0,1-1 0,0 0 1,2 2 117,10 12-4507,-6-10 822</inkml:trace>
  <inkml:trace contextRef="#ctx0" brushRef="#br0" timeOffset="56904.402">5851 6887 3840,'0'-5'1472,"0"5"-1120,3 0 640,-3 0 320,0 0-288,0 0 96,4 12-416,-4 5-416,0 4-32,0-1 64,0-1-192,-4 2-64,1 3-32,-5-5-32,8-2-1632,-4-3-736,1-4-416</inkml:trace>
  <inkml:trace contextRef="#ctx0" brushRef="#br0" timeOffset="56905.402">5854 6623 6656,'0'-24'2464,"8"24"-1920,4-10-288,-12 10-224,2 4-1664,7 2-640,-2 5 0,-3 13 96</inkml:trace>
  <inkml:trace contextRef="#ctx0" brushRef="#br0" timeOffset="59298.358">6006 6796 3456,'17'3'1199,"-16"-2"-1087,1 0 0,0-1 0,0 1 0,-1-1 0,1 0 0,0 0 1,0 1-1,0-1 0,-1 0 0,2-1-112,-2 1 85,0 0 1,0 1-1,0-1 0,0 0 1,0 0-1,0 0 0,-1 1 1,1-1-1,0 0 0,0 1 1,0-1-1,0 1 0,-1-1 1,1 1-1,0 0 0,0-1 1,-1 1-1,1 0 0,0-1 1,-1 1-1,1 0 0,-1 0 1,1-1-1,-1 1 0,1 0 1,-1 0-1,0 0 0,1 0 1,-1 0-1,0 0 0,0-1 1,0 2-86,2 3 234,-1 0 1,0 1 0,0-1-1,-1 0 1,1 4-235,-1 14 538,0 0 1,-2 0 0,-1 0-1,0 0 1,-2-1 0,-5 15-539,0-20 920,6-11-43,1-6-415,3 0-459,0 0 0,0-1-1,0 1 1,0 0-1,0 0 1,0 0-1,0 0 1,0-1 0,0 1-1,0 0 1,0 0-1,0 0 1,1 0-1,-1 0 1,0-1-1,0 1 1,0 0 0,0 0-1,0 0 1,0 0-1,1 0 1,-1 0-1,0 0 1,0 0 0,0 0-1,0-1 1,1 1-1,-1 0 1,0 0-1,0 0 1,0 0 0,0 0-1,1 0 1,-1 0-1,0 0 1,0 0-1,0 0 1,0 0-3,1 0 4,-1 0 0,0 0 0,1 0 1,-1 0-1,0-1 0,1 1 0,-1 0 0,0 0 0,0 0 0,0-1 1,1 1-1,-1 0 0,0-1 0,0 1 0,0 0 0,1 0 1,-1-1-1,0 1 0,0 0 0,0-1 0,0 1 0,0 0 1,0-1-1,0 1 0,0 0 0,0-1 0,0 1 0,0 0 1,0-1-5,1-1-115,2 6 56,0 2 58,0 0 0,-1 0 1,0 0-1,-1 0 1,1 0-1,-1 0 1,0 1-1,-1-1 1,1 0-1,-1 3 1,0-8 86,0-1 26,2-11 250,2-3-358,0 0-1,1 0 1,1 0-1,0 0 1,1 1 0,0 0-1,1 0 1,0 1-1,10-11-3,-13 18-8,0-1 1,0 1-1,1-1 0,-1 1 0,1 1 1,0-1-1,1 1 0,-1 0 0,1 1 0,0-1 8,-3 3-156,-1-1-1,0 1 1,1 1-1,-1-1 0,1 0 1,-1 1-1,1 0 1,-1 0-1,1 0 0,0 0 1,-1 0-1,1 1 0,-1-1 1,1 1-1,-1 0 1,0 0-1,1 0 0,-1 1 1,0-1-1,0 1 1,0 0-1,0 0 0,0 0 157,15 16-3360,-5 2-58</inkml:trace>
  <inkml:trace contextRef="#ctx0" brushRef="#br0" timeOffset="71168.995">3215 6834 3328,'4'2'172,"-1"0"0,0 0-1,0 0 1,-1 1 0,1-1 0,0 1 0,-1 0 0,1 0-1,-1-1 1,0 1 0,0 1 0,0-1-172,4 5 476,7 13 257,0 0-1,-1 1 1,-2 1-1,0 1-732,17 35 1300,-1-8-488,-2-1 1560,12 15-2372,-35-64 39,0 1 61,0 0 0,0-1 0,0 1 0,1 0 0,-1 0-1,0-1 1,1 1 0,-1 0 0,1-1 0,0 0 0,-1 1 0,1-1 0,2 1-100,-4-2 27,1 0 1,-1 0-1,0 0 0,1 0 0,-1 0 1,0 0-1,1 0 0,-1 0 0,0 0 1,0 0-1,1-1 0,-1 1 0,0 0 0,1 0 1,-1 0-1,0 0 0,0-1 0,1 1 1,-1 0-1,0 0 0,0-1 0,1 1 1,-1 0-1,0 0 0,0-1 0,0 1 0,0 0 1,1-1-1,-1 1 0,0 0 0,0-1 1,0 1-1,0 0 0,0-1 0,0 1 1,0 0-1,0-1-27,3-16 278,-2 14-225,10-108 158,-5-1 0,-4-15-211,-1 51-166,2-759-2007,-1 121 1605,0 553 245,5-236-586,-6 355 832,-1 18 93,1 0 1,1 1-1,1-1 1,1 0-1,7-21-16,-2 15-92,-6 18 62,0 1 0,1-1 1,4-6 29,-6 15 6,-1 0 1,1 0 0,0 1 0,0 0-1,0-1 1,0 1 0,0 0 0,0 0-1,1 0 1,-1 0 0,1 0 0,-1 0-1,1 1 1,0 0 0,1-1-7,1-1-13,-4 2 22,0 1 0,0-1-1,1 1 1,-1-1 0,0 1 0,0 0 0,1-1-1,-1 1 1,0 0 0,1 0 0,-1 0-1,0 0 1,2 0-9,279-7-362,954-26-136,-732 26 334,991-3 185,-1413 10-20,214-7 133,-198 3-18,-84 4 192,0 0-1,-1-2 1,1 1 0,-1-2-1,0 0 1,2-1-308,-8 0-1133,-7 4 989,0 0 1,0 0-1,0-1 1,0 1-1,0 0 1,0 0 0,0 0-1,0-1 1,0 1-1,-1 0 1,1 0-1,0-1 1,0 1-1,0 0 1,0 0 0,0 0-1,0-1 1,0 1-1,0 0 1,-1 0-1,1 0 1,0-1-1,0 1 1,0 0 0,0 0-1,-1 0 1,1 0-1,0 0 1,0-1-1,0 1 1,-1 0 0,1 0-1,0 0 144,-14-7-4261</inkml:trace>
  <inkml:trace contextRef="#ctx0" brushRef="#br0" timeOffset="-21463.876">2858 799 3840,'0'-2'1472,"4"-1"-1120,5 3-128,-2 0-32,4 0-96,4 0 96,3 0-32,9 3 0,8-1-96,-2 3 32,0-3-64,2 8-96,-8-3 32,-9 0-1792</inkml:trace>
  <inkml:trace contextRef="#ctx0" brushRef="#br0" timeOffset="-21064.044">2905 986 5376,'-7'0'2112,"14"0"-1664,1 2-256,-1-2-224,9 0 288,2 0 192,5-2-128,11-2-96,-1 1-128,5 3-96,-7 3 96,-5 3-2688</inkml:trace>
  <inkml:trace contextRef="#ctx0" brushRef="#br0" timeOffset="-22675.521">1168 792 3840,'-2'-2'114,"0"0"0,1-1 0,-1 1-1,1 0 1,0-1 0,-1 1 0,1-1 0,0 1 0,1-1 0,-1 1 0,0-1 0,1 0 0,-1 1 0,1-1-1,0 0 1,0 1 0,0-1 0,0 0 0,1 1 0,-1-1 0,1 0 0,-1 1 0,1-1 0,0 0-1,0 1 1,0 0 0,0-1 0,1 0-114,4-5 91,-1 0-1,2 0 1,-1 0 0,1 1 0,0 0-1,0 1 1,1 0 0,0 0-1,0 0 1,5-2-91,2 0 82,0 1 0,0 0 0,0 1 0,1 1 0,13-3-82,-26 7 13,0 0 0,0 1 0,0-1 0,0 1 0,0 0 0,0-1 0,0 1-1,0 1 1,0-1 0,0 0 0,0 1 0,0 0 0,0-1 0,0 1 0,0 0-1,0 1 1,1 0-13,-1 0 54,0 1-1,0-1 0,-1 1 1,1 0-1,0 0 0,-1 0 0,0 0 1,0 1-1,0-1 0,0 0 1,-1 1-1,1-1 0,-1 1 1,0 0-54,6 17 257,-1 0 0,-1 1 0,-1 0 0,0 6-257,5 91 1094,-8-76-38,3 0 0,1-1 0,7 25-1056,-12-66 35,2 5 119,-1-1-1,1 0 0,0 0 0,0 1 0,0-2 0,1 2-153,-3-5 38,1 0-1,-1-1 1,1 1-1,0 0 1,-1 0-1,1-1 1,0 1-1,-1 0 1,1-1-1,0 1 1,0-1-1,-1 1 1,1-1-1,0 1 1,0-1-1,0 1 1,0-1-1,0 0 1,0 0-1,0 1 1,0-1-1,0 0 1,0 0-1,0 0 1,0 0-1,0 0 1,-1 0-1,1 0 1,0 0-1,0-1 1,0 1-1,0 0 1,0-1-1,0 1 1,0 0-1,0-1 0,0 1-37,4-4 93,0 1 0,0-1 0,0 1 0,-1-1 0,1-1 0,-1 1 0,0-1-1,0 1 1,-1-1 0,1 0 0,0-3-93,6-9-9,-1-1-1,6-16 10,22-70-615,-15 41-5938,6-8 6553,-12 42-4693,1 11 1008</inkml:trace>
  <inkml:trace contextRef="#ctx0" brushRef="#br0" timeOffset="-22116.37">1906 969 3456,'-8'-3'1408,"5"6"-1120,6 4 288,1 2 128,-4 5 0,0 6 64,0 4 0,0 6 64,0 4-448,-4-1 0,-3 1-32,0-1-128,3-4-64,4-1-416,0-11-160,11-7-2560</inkml:trace>
  <inkml:trace contextRef="#ctx0" brushRef="#br0" timeOffset="-16744.869">4542 482 2560,'-1'-1'51,"1"1"-1,0-1 1,-1 0-1,1 1 1,0-1 0,-1 0-1,1 1 1,0-1 0,0 0-1,0 1 1,-1-1-1,1 0 1,0 0 0,0 1-1,0-1 1,0 0-1,0 0 1,1 1 0,-1-1-1,0 0-50,1 0 2,0 0-1,0 0 1,0 0-1,0 0 0,0 0 1,0 0-1,0 0 0,0 1 1,0-1-1,2 0-1,7-5 185,0 0-147,1 0 0,-1 0 0,1 1 0,0 1 0,1 0 0,4-1-38,-10 4 61,0-1 0,0 1 0,1 1 1,-1-1-1,0 1 0,0 0 0,0 1 0,1-1 1,-1 1-1,0 1 0,0-1 0,0 1 1,1 0-62,-5-1 90,0 0 0,0-1 1,1 1-1,-1 1 0,0-1 1,0 0-1,-1 0 0,1 1 1,0-1-1,0 1 0,-1-1 1,1 1-1,0 0 0,-1 0 1,0 0-1,1 0 0,-1 0 1,0 0-1,0 0 1,0 1-91,-1-1 99,1 1 0,-1 0 0,0 0 0,0-1 0,0 1 0,0 0 0,0-1 0,-1 1 0,1 0 0,-1 0 0,0-1 0,0 1 0,0-1 0,0 1 0,0-1 0,-2 3-99,-21 34 1129,-1-2-1,-2 0 1,-21 19-1129,11-12 1062,-30 30 2101,64-69-2348,8-4-508,10-5-262,-13 3 14,28-9-466,88-28 995,-37 15-5142,-70 20 1610,0-4-426</inkml:trace>
  <inkml:trace contextRef="#ctx0" brushRef="#br0" timeOffset="-16233.635">5266 86 1536,'-22'-7'608,"18"7"-480,-14 11 256,9-4 128,-2 6 512,-4 11 224,-1 12-32,2 21 0,-1 0-416,0 3-160,4 1-352,2 2-192,9 1-64,9-4-32,2-6 0,8-11-864,6-2-288,10-15-1248</inkml:trace>
  <inkml:trace contextRef="#ctx0" brushRef="#br0" timeOffset="-15526.785">5479 222 1792,'2'-10'763,"-1"9"-378,0 5 136,-1-3 269,0 1-273,-2 82 1156,0 43 899,7 66 122,9 170-1580,-13-353-1226,1 13 305,4 19-193,-5-36-529,1-1 1,-1 1-1,1-1 0,0 1 0,1-1 1,-1 1-1,1-1 0,0 0 1,2 2 528,0-3-3179,-1-6 294</inkml:trace>
  <inkml:trace contextRef="#ctx0" brushRef="#br0" timeOffset="-15085.529">5465 315 1024,'5'-8'135,"-4"5"-92,0 1 0,1 0 0,0 0 0,-1 0 1,1 0-1,0 0 0,0 0 0,0 0 0,1 0-43,2-2 52,1-1 0,0 1 0,0 0 0,1 1 0,-1-1 0,6-1-52,-9 4 75,-1 0 0,1 0 0,0 0 0,0 1 0,-1-1 0,1 1 0,0-1 0,0 1 0,0 0 0,0 0 0,0 0 0,-1 1 0,1-1 0,0 1 0,0 0 0,0-1 0,-1 1 0,1 0 0,0 1 0,-1-1 0,1 0 0,-1 1-75,1 0 215,-1 0 1,1 0-1,-1 0 0,0 0 0,0 1 0,0-1 0,0 1 0,0-1 1,-1 1-1,1 0 0,-1-1 0,1 1 0,-1 0 0,0 0 1,0 2-216,0-1 310,0 1 0,0 0 0,-1 0 0,0 0 0,0 0 0,0-1 0,-1 1 0,1 0 0,-2 4-310,0-1 206,-1 0 0,1 0 1,-2 0-1,1-1 1,-1 1-1,0-1 0,0 0 1,-1 0-1,0 0 1,-1 0-1,-3 3-206,3-4-106,0-1 0,-1 1 0,1-1 0,-2 0 0,1-1 1,0 0-1,-1 1 106,-5-1-2704</inkml:trace>
  <inkml:trace contextRef="#ctx0" brushRef="#br0" timeOffset="-14583.53">5675 575 2048,'1'-1'57,"0"-1"0,0 1 0,0 0-1,0-1 1,1 1 0,-1 0 0,0 0 0,1 0 0,-1 0 0,1 0-1,-1 0 1,1 0 0,-1 0 0,1 1 0,0-1 0,-1 0 0,1 1 0,0 0-1,0-1 1,-1 1 0,1 0 0,0 0 0,0 0 0,-1 0 0,1 0-1,0 0 1,0 1 0,-1-1 0,1 1-57,0-1 66,-1 0 0,1 0 0,-1 1 0,1-1 0,-1 0 0,1 1 0,-1 0 0,0-1 0,1 1 0,-1 0 0,0 0 0,1-1 0,-1 1 0,0 0 0,0 0 0,0 0 0,0 1 0,0-1 0,0 0 0,0 0 0,0 1 0,-1-1 0,1 0 0,0 1 0,-1-1 0,1 0 0,-1 1 0,1-1 0,-1 1 0,0-1 0,1 1 0,-1-1 0,0 1 0,0 1-66,-3 9 551,0-1-1,0 0 1,-1 1-1,0-1 1,-1 0-1,-1-1 1,1 1 0,-2-1-1,1 0 1,-2-1-1,1 1 1,-1-2-1,-2 3-550,2-5 573,4-3 418,10-5-597,8-6-1366,1 2 1,12-5 971,-14 7-2193,-1 0-1,1 1 1,11 0 2193,19-1-3813</inkml:trace>
  <inkml:trace contextRef="#ctx0" brushRef="#br0" timeOffset="-14054.961">5981 542 3072,'-26'-3'1120,"41"6"-864,-11 1 64,3-4 64,2 0 32,9 0 64,4 0-64,4 0 0,5 0-320,3-4-32,0 1-64,0-1 0,-1 1-1856,-2 3-800,-5-3 1248,-3 3 640</inkml:trace>
  <inkml:trace contextRef="#ctx0" brushRef="#br0" timeOffset="-13621.045">6514 192 2048,'-4'-7'581,"7"10"183,-2-1-606,0 0 0,0 0 0,0 0 0,0 0 0,0-1 0,0 1 1,-1 0-1,1 0 0,0 2-158,8 91 5045,-3 33-5045,-7-39 1258,0 20-513,4 0-1,7 13-744,-5-83-182,4 6 182,-7-34-759,1 1-1,1-1 1,0 0 0,1 0-1,5 10 760,5-3-3536,0-7 523</inkml:trace>
  <inkml:trace contextRef="#ctx0" brushRef="#br0" timeOffset="-13192.072">6431 365 3072,'0'-3'50,"0"1"0,0-1 1,0 1-1,0 0 0,1-1 0,-1 1 1,1-1-1,-1 1 0,1 0 1,0-1-1,0 1 0,0 0 0,0 0 1,1 0-1,-1 0 0,1 0 0,-1 0 1,1 0-1,-1 0 0,1 0 0,0 1 1,0-1-1,0 1 0,0 0 0,0-1 1,0 1-1,1 0 0,-1 0 0,0 0 1,1 0-1,-1 1 0,0-1 1,1 1-51,12-4-27,0 1 0,0 0 0,0 2 0,0-1 0,0 2 0,0 0 0,10 2 27,-20-2 93,1 1 0,-1 0 0,0 0-1,0 1 1,0-1 0,0 1 0,0 0 0,-1 0 0,1 1-1,0-1 1,-1 1 0,0 0 0,0 0 0,0 1 0,0-1-1,0 1 1,-1 0 0,1 0 0,-1 0 0,0 0-1,0 1 1,-1-1 0,2 5-93,-2-6 136,-1 0-1,0 1 1,0-1 0,0 1-1,0-1 1,-1 1 0,0 0-1,0-1 1,0 1-1,0-1 1,0 1 0,0 0-1,-1-1 1,0 1 0,0-1-1,0 1 1,0-1 0,0 0-1,-1 1 1,0-1-1,1 0 1,-1 0 0,0 0-1,-1 0 1,1 0-136,-4 4 58,-1-1 0,1 0 1,-1 0-1,0-1 0,-1 1 0,1-1 0,-1-1 0,0 0 1,-4 2-59,-50 17-1035,41-15-330</inkml:trace>
  <inkml:trace contextRef="#ctx0" brushRef="#br0" timeOffset="-12805.659">6804 556 2688,'-4'7'1056,"4"2"-832,0 15 704,0-11 288,0 10-160,0 8 0,0 5-576,0 9-224,0-2-160,0 0 0,0-9 64,0-8-4992,11-9 2432</inkml:trace>
  <inkml:trace contextRef="#ctx0" brushRef="#br0" timeOffset="-12318.586">6999 198 896,'23'7'416,"-8"17"-320,31 5 704,-24-8 256,5 8 416,-1 9 224,1 2-64,-9-1 32,-3 6-96,-6-2 0,-14 0-864,-3-2-192,-6-1-64,-12-4-256,-5-5-96,4-4-2272,9-11-928,-1-9-352</inkml:trace>
  <inkml:trace contextRef="#ctx0" brushRef="#br0" timeOffset="-11534.455">4379 1206 1536,'26'-2'3376,"20"-4"-3376,31-3 1162,111 4-809,-10 0-242,573-39 2263,196 8-1596,-480 18 1152,-54 2 263,-404 16-2165,10 0 52,0-1-1,0-1 1,0-1 0,2-1-80,-4-2-2054,-13 3-1220</inkml:trace>
  <inkml:trace contextRef="#ctx0" brushRef="#br0" timeOffset="-8064.113">6483 1776 3072,'0'0'38,"0"-1"-1,0 1 1,0 0 0,0 0 0,0 0-1,0 0 1,0 0 0,0 0 0,0-1-1,0 1 1,0 0 0,0 0 0,0 0-1,0 0 1,0 0 0,0 0 0,0 0 0,0-1-1,0 1 1,0 0 0,0 0 0,1 0-1,-1 0 1,0 0 0,0 0 0,0 0-1,0 0 1,0 0 0,0 0 0,0 0-1,0-1 1,0 1 0,1 0 0,-1 0-1,0 0 1,0 0 0,0 0 0,0 0-1,0 0 1,0 0 0,0 0 0,1 0-1,-1 0 1,0 0 0,0 0 0,0 0-1,0 0 1,0 0 0,0 0 0,1 0-1,-1 0 1,0 0 0,0 0 0,0 0-1,0 1 1,0-1 0,0 0 0,0 0 0,0 0-1,1 0 1,-1 0 0,0 0 0,0 0-1,0 0-37,6 7 1541,-1 11-1273,0-1 1,-1 1-1,-1 0 0,-1 0 1,0 0-1,-2 8-268,1-15 145,0 111 2196,-4-89-416,3-33-1908,0 0 0,0 0 0,0 0 1,1 0-1,-1 0 0,0 0 0,0 0 0,0 0 0,1 0 0,-1 0 0,0 0 0,0 0 0,0 0 0,1 0 0,-1 0 0,0 0 0,0 0 0,0 0 0,1 0 0,-1 0 0,0 0 1,0-1-1,0 1 0,0 0 0,0 0 0,1 0 0,-1 0 0,0 0 0,0 0 0,0-1 0,0 1 0,0 0 0,0 0 0,0 0 0,0-1 0,1 1 0,-1 0 0,0 0-17,3-11 342,-1 6-201,5-13-68,2 1 0,-1 0 0,2 1-1,0 0 1,2 0 0,10-12-73,-19 25-18,0 0 1,0 0-1,0 0 0,1 0 0,-1 1 1,1-1-1,-1 1 0,1 0 1,0 0-1,0 0 0,1 0 18,-3 2-127,0-1 0,-1 1 0,1-1 0,0 1 0,0 0 0,0 0-1,0 0 1,-1 0 0,1 0 0,0 0 0,0 1 0,0-1 0,0 1 0,-1-1 0,1 1 0,0-1 0,-1 1-1,1 0 1,0 0 0,-1 0 0,1 0 0,-1 0 0,1 0 0,-1 0 0,0 1 0,1-1 0,-1 1 127,15 22-3280</inkml:trace>
  <inkml:trace contextRef="#ctx0" brushRef="#br0" timeOffset="-9873.588">5637 2340 3840,'1'0'725,"0"0"1064,-3-12 913,2-38-1817,0-51-320,12-99-565,-10 183 9,11-82-67,14-49 58,-20 118-4,2 0 1,0 1-1,2 0 0,2 1 1,0 0-1,2 1 1,1-1 3,-12 23-43,0 0 1,0 0 0,0 0 0,1 0-1,-1 1 1,1 0 0,0 0-1,0 0 1,1 1 0,3-2 42,-7 4-2,-1 0 1,1 0-1,-1 1 1,1-1-1,0 0 1,-1 1-1,1 0 0,-1-1 1,1 1-1,0 0 1,-1 0-1,1 0 1,0 0-1,0 0 0,-1 0 1,1 1-1,0-1 1,-1 0-1,1 1 1,-1 0-1,1-1 1,-1 1-1,1 0 0,-1 0 1,1-1-1,-1 1 1,1 0-1,-1 1 1,0-1-1,0 0 0,0 0 1,1 0-1,-1 1 1,0-1-1,-1 1 1,1-1-1,0 1 0,0-1 1,-1 1-1,1 1 2,2 3 100,-1 0 0,-1 0 0,1 1 0,-1-1 1,0 1-1,-1-1 0,0 1 0,0-1 0,0 1 0,0-1 0,-2 3-100,0 4 214,-1 1 0,0-1 0,-1 0 0,0-1 0,-2 2-214,2-5-17,0-2 0,-1 1 0,0 0 0,0-1 0,-1 0 0,0 0 0,0-1 0,0 1 0,-1-1 1,0-1-1,0 1 0,-1-1 0,0-1 0,1 1 0,-1-1 0,-1-1 0,-7 3 17,14-5-295,0 0 0,0-1 0,0 0 1,0 1-1,0-1 0,0 0 0,0 0 0,-1 0 0,1 0 0,0 0 1,0-1-1,0 1 0,0-1 0,-1 0 295,-6-4-2741</inkml:trace>
  <inkml:trace contextRef="#ctx0" brushRef="#br0" timeOffset="-9134.535">6106 1796 2816,'0'-24'2379,"-2"24"-1956,0 0 0,0 0 0,0 0 0,0 0 0,0 1 0,0-1 0,1 0 0,-1 1 0,-1 0-423,-10 3 315,0 1 0,1 1 0,0 0 0,0 1 0,-10 7-315,16-9 84,0 0 0,0 0 0,0 1 0,1 0 1,0 1-1,0-1 0,0 1 0,1 0 0,0 0 0,-2 5-84,3-5 14,0 0 1,1 0-1,0 0 0,0 1 0,1-1 0,-1 1 0,1 3-14,1-8-5,0 1-1,0-1 1,0 0-1,0 1 1,1-1-1,-1 0 1,1 1-1,0-1 1,0 0-1,0 0 1,0 0-1,1 0 1,-1 0-1,1 0 1,0 0-1,0 0 1,0-1-1,0 2 6,0-3 16,-1 0 0,0 0 0,0 0 0,1 0 0,-1 0 0,0-1 0,1 1 0,-1 0 0,1-1 0,-1 1 0,1-1 0,-1 1 0,1-1 0,-1 0 0,1 0 0,-1 1-1,1-1 1,0 0 0,-1-1 0,1 1 0,-1 0 0,1 0 0,-1-1 0,1 1 0,-1 0 0,1-1 0,-1 0 0,1 1 0,-1-1 0,0 0 0,1 0 0,-1 0 0,0 0 0,1 0-16,4-4 46,0 0 1,0 0-1,-1-1 1,1 0-1,-1 0 1,1-2-47,4-7 59,-1 0 1,0-1 0,-1 0 0,0 0 0,-1-1 0,-1 0 0,-1 0-1,-1-1 1,1-4-60,-4 12 540,-3 12 127,-4 16-327,5-12-373,1 1 0,0-1 1,0 1-1,1-1 0,0 1 0,0-1 0,0 1 1,1-1-1,0 0 0,0 0 0,1 2 33,0-2-701,0 1 1,1-2-1,-1 1 0,1 0 0,0-1 1,4 5 700,3 0-3168</inkml:trace>
  <inkml:trace contextRef="#ctx0" brushRef="#br0" timeOffset="-8751.836">6268 1792 2560,'0'7'1056,"4"2"-832,-4 8 640,0-7 256,4 7-128,-1 3 64,1 4-544,1 0-224,-5 5-160,2 2-192,-2-2 32,0-5-384,0-3-224,-2-5-1632</inkml:trace>
  <inkml:trace contextRef="#ctx0" brushRef="#br0" timeOffset="-8750.836">6253 1591 4608,'-7'-14'1760,"7"14"-1376,4-3-736,-4 3-448,3 7-992,1 3-320</inkml:trace>
  <inkml:trace contextRef="#ctx0" brushRef="#br0" timeOffset="-6098.414">3850 2075 3072,'7'23'447,"-4"-12"-182,1 0-1,0-1 0,0 1 0,2 0-264,0 1 790,0-1 0,1 0 0,0 0 0,1-1 0,0 0 0,1 0 0,0-1 0,5 3-790,-13-11 37,0 0 1,0 0-1,0-1 1,0 1 0,0-1-1,0 1 1,0-1-1,0 1 1,0-1-1,1 0 1,-1 1-1,0-1 1,0 0 0,0 0-1,0 0 1,1 0-1,-1 0 1,0 0-1,0 0 1,0-1 0,1 1-1,-1 0 1,0 0-1,0-1 1,0 1-1,0-1 1,0 1 0,0-1-1,0 0 1,0 1-1,0-1 1,0 0-1,0 0 1,0 0 0,0 1-1,-1-1 1,1 0-1,0 0 1,-1 0-1,1-1-37,3-3 119,-1-1 0,0 0 0,0 0 0,0 0 1,-1 0-1,0 0 0,0-1-119,19-84 472,4-61-472,-18 105-14,79-666-956,-85 695 946,40-712-310,-43 647 266,0 33-58,3 0 0,3-26 126,-2 63-16,1 1-1,0-1 0,1 1 1,0-1-1,1 1 0,0 0 1,1 1-1,1-2 17,-6 11 4,0 0 0,0 0 0,0 0-1,0 0 1,0 0 0,0 0 0,-1 0 0,1 0 0,-1-1 0,1 1 0,-1-2-4,0 4-16,60-3-80,-34 2 40,0-1 0,1-2 56,36-3-134,770-15-66,-458 18 256,730 3-50,-894 3 23,178 3 171,-331-4-1072,0-2 0,27-5 872,-79 6-2555,-7 3-159</inkml:trace>
  <inkml:trace contextRef="#ctx0" brushRef="#br0" timeOffset="113705.529">4 3034 4864,'-1'4'145,"0"0"0,0 1 0,1-1-1,0 0 1,0 1 0,0-1 0,0 1 0,1-1 0,-1 0 0,1 1 0,0-1-1,1 0 1,-1 0 0,1 1 0,0-1 0,0 0 0,0-1 0,1 2-145,-3-4 50,1 1 0,0-1 0,0 0-1,0 1 1,0-1 0,0 0 0,0 0 0,0 0 0,0 0 0,0 0 0,1 0 0,-1 0 0,0-1 0,1 1 0,-1 0-1,0-1 1,1 1 0,-1-1 0,1 1 0,-1-1 0,1 0 0,-1 0 0,1 1 0,-1-1 0,1 0 0,-1 0 0,1-1 0,0 1-50,2-1 124,1 0 0,-1 0 1,0 0-1,-1-1 0,1 1 1,0-1-1,0 0 1,-1-1-1,3 0-124,9-9 101,0 0-1,-1-1 1,0-1-1,-1 0 1,0-1 0,-1 0-1,-1-1 1,0 0-1,-2-1 1,6-12-101,-1-4 5,-1 1-1,-2-2 1,-1 0 0,-1 0-1,0-17-4,4-41 63,-6 33-120,5-8 57,-12 67-8,0-1 0,0 0 0,0 1 0,0-1 1,0 0-1,1 0 0,-1 1 0,0-1 0,0 0 1,1 1-1,-1-1 0,0 0 0,1 1 0,-1-1 1,1 1-1,-1-1 0,1 1 0,-1-1 8,1 1-5,-1 1-1,1-1 1,-1 1-1,1-1 1,-1 1-1,0-1 1,1 1-1,-1-1 1,0 1-1,0-1 1,1 1-1,-1-1 1,0 1-1,0-1 1,0 1-1,0 0 1,1-1-1,-1 1 1,0-1-1,0 1 1,0 0 5,6 54 542,-1 0 0,-3 14-542,-1-13 345,2 9-144,3 0 0,2-1 0,6 11-201,-10-52-1160,-4-17 70,-4-15-20,-4-10-1146,1-6-256</inkml:trace>
  <inkml:trace contextRef="#ctx0" brushRef="#br0" timeOffset="113706.529">53 2676 4480,'0'9'1664,"11"-2"-1312,4 0 352,-4 0 32,9-4-160,9 1 64,6-4-288,2-4-128,4-3-128,1-3-96,-1-2 32,1-9-960,-4-3-416,-5 1-992,-6 0-544,-5-5 1472</inkml:trace>
  <inkml:trace contextRef="#ctx0" brushRef="#br0" timeOffset="113707.529">528 2127 4224,'0'-10'1056,"0"11"-364,2 19 2,-1-3-347,2 35 721,-3-1-1,-4 24-1067,2-38 196,-9 140 1393,-5 185 598,16-356-2118,0 0 0,1-1 1,-1 1-1,1 0 0,1 1-69,-2-7 16,1-1 0,0 1-1,-1-1 1,1 1-1,-1-1 1,1 1 0,-1-1-1,1 0 1,-1 1 0,1-1-1,-1 1 1,1-1 0,-1 0-1,0 1 1,1-1-16,7-20-148,0 0 0,-1 0 0,2-14 148,7-22-409,-14 52 372,1-5-19,0 1 1,1 0-1,3-5 56,-6 12-16,-1 1 1,1-1 0,0 1 0,0-1-1,0 1 1,0 0 0,0 0 0,0-1-1,0 1 1,1 0 0,-1 0 0,0 0-1,1 0 1,-1 0 0,0 0 0,1 1-1,-1-1 1,1 0 0,0 1 0,-1-1-1,1 1 1,-1 0 0,2-1 15,-2 2-10,0-1 0,0 0 1,0 1-1,0-1 0,0 1 1,0-1-1,0 1 0,0-1 0,0 1 1,0 0-1,0-1 0,0 1 0,0 0 1,0 0-1,-1 0 0,1 0 0,0 0 1,-1-1-1,1 2 0,0-1 0,-1 0 1,1 0-1,-1 0 0,0 0 1,1 0 9,9 34 33,-8-26-4,5 16 72,-1 0-51,8 18-50,-12-36-270,1 0 0,1 0 0,0 0 0,-1 0 0,2-1 0,-1 1 0,6 4 270,15 10-2853</inkml:trace>
  <inkml:trace contextRef="#ctx0" brushRef="#br0" timeOffset="115605.495">981 2631 3712,'0'0'63,"0"-1"-1,0 1 1,0-1 0,0 1 0,0 0-1,0-1 1,0 1 0,0-1 0,-1 1-1,1-1 1,0 1 0,0 0 0,-1-1-1,1 1 1,0-1 0,0 1 0,-1 0-1,1-1 1,-1 1 0,1 0 0,0 0 0,-1-1-1,1 1 1,0 0 0,-1 0 0,1-1-1,-1 1 1,1 0 0,-1 0 0,1 0-1,-1 0 1,1 0 0,-1 0 0,1 0-63,-2 0 159,1 1 0,0-1 0,0 1 0,-1 0 0,1-1 0,0 1 0,0 0 0,0 0 0,0 0 0,0 0 0,0 0 0,-1 1-159,-18 17 680,-10 13-372,28-29-290,0 0-1,0 0 1,0 0-1,0 0 1,1 0-1,-1 1 1,1-1-1,0 0 1,0 1-1,-1 2-17,2-4 2,0-1-1,0 1 1,0-1-1,0 1 1,0-1-1,0 1 1,1-1-1,-1 1 1,0-1-1,1 1 1,-1-1-1,1 1 1,0-1-1,-1 0 1,1 1-1,0-1 1,0 0-1,0 0 1,0 1-1,0-1 1,0 0-1,0 0 1,0 0-1,0 0 1,0 0-1,1 0-1,4 2 3,0 0 0,0 0 1,1 0-1,-1-1 0,3 1-3,5 2 36,-13-5-16,0 1-1,0-1 1,0 1 0,0-1 0,-1 1-1,1 0 1,0-1 0,-1 1 0,1 0 0,0-1-1,-1 1 1,1 0 0,-1 0 0,1 0 0,-1-1-1,1 1 1,-1 0 0,0 0 0,1 0-1,-1 0 1,0 0 0,0 0 0,0 0 0,0 0-1,0 0 1,0 0 0,0 0 0,0 0 0,0 0-1,0 0 1,0-1 0,-1 1 0,1 1-20,-2 5 362,0 0 0,-1-1 0,1 1 1,-3 2-363,3-4 180,-13 27 1033,5-14-659,1 1 0,1 0 1,1 1-1,0-1 0,1 4-554,6-21 3,0 0 0,-1 0-1,1 0 1,0 0-1,0 0 1,1 0 0,-1 0-1,0 0 1,1 0 0,-1 0-1,1 0 1,-1 0 0,1 0-1,0 0 1,0 0 0,0 0-3,0-1-29,0 0 1,0 0-1,-1 0 0,1 0 1,0-1-1,0 1 1,0 0-1,0-1 1,0 1-1,0 0 0,0-1 1,0 1-1,0-1 1,0 0-1,0 1 1,0-1-1,1 0 1,-1 0-1,0 0 0,0 1 1,0-1-1,0 0 1,0-1-1,1 1 1,-1 0-1,0 0 0,0 0 1,1-1 28,9-3-1234,0 0 0,0-1 1,8-5 1233,12-10-3360</inkml:trace>
  <inkml:trace contextRef="#ctx0" brushRef="#br0" timeOffset="116551.009">1298 2758 3968,'0'0'51,"0"0"1,-1 1 0,1-1-1,0 0 1,0 1 0,0-1-1,0 0 1,0 1-1,0-1 1,0 0 0,-1 0-1,1 1 1,0-1-1,0 0 1,0 1 0,0-1-1,1 0 1,-1 1-1,0-1 1,0 0 0,0 1-1,0-1 1,0 0-1,0 1 1,0-1 0,1 0-1,-1 0 1,0 1-1,0-1 1,0 0 0,1 1-1,-1-1 1,0 0-52,14 7 411,21-1-97,-32-5-22,8 0-60,0-1 0,0 1 0,0-2 1,0 1-1,0-2 0,0 1 0,0-2 1,0 1-1,0-1 0,-1-1 0,0 0 1,3-2-233,-5 2 15,0 0 0,0-1 1,0-1-1,0 1 1,-1-1-1,0-1 0,0 1 1,-1-1-1,0 0 1,0-1-1,-1 1 1,1-1-1,-2 0 0,3-6-15,1-4 37,-1-1 0,-1 0-1,-1-1 1,-1 1-1,0-1 1,0-15-37,0-33 694,-3-22-694,-1 66 254,1 3 29,0 27-338,3 38-146,-3-37 265,5 142 64,-6 0 0,-14 90-128,5-145 596,-5-1-1,-3-1 1,-14 34-596,27-112 320,0-1 0,-1 1 0,-1-1 0,-1 3-320,6-14 56,0-1 1,0 0 0,1 1 0,-1-1 0,0 0 0,0 0 0,0 1-1,0-1 1,-1 0 0,1 0 0,0 0 0,0 0 0,-1-1 0,0 2-57,2-2 22,-1 0 0,0 0 0,1 0 0,-1 0 0,0 0 0,1 0 0,-1 0 0,1-1 0,-1 1 1,0 0-1,1 0 0,-1 0 0,0-1 0,1 1 0,-1 0 0,1-1 0,-1 1 0,1 0 0,-1-1 1,1 1-1,-1-1 0,1 1 0,-1-1 0,1 1 0,-1-1 0,1 1 0,0-1 0,-1 1 0,1-1 1,0 1-1,0-1 0,-1 0 0,1 0-22,-2-3 34,0-1 1,0 0-1,1 0 0,-1 0 1,1 0-1,0-1 1,0 1-1,1-3-34,0-45-77,1 38 50,0-10-34,2 0 1,0 1-1,1-1 1,2 1-1,3-7 61,-5 17-26,1 2-1,0-1 1,1 0 0,0 1 0,1 0-1,1 1 1,-1 0 0,2 0-1,0 0 1,4-3 26,-6 8-162,0 1 0,0 0 0,0 0 0,0 1 0,1-1 0,0 2 0,0-1-1,0 1 1,3 0 162,-1 0-1295,1 0 0,-1 1 0,1 0-1,4 1 1296,8 0-3066</inkml:trace>
  <inkml:trace contextRef="#ctx0" brushRef="#br0" timeOffset="116551.087">1837 2698 3072,'11'52'3392,"-6"2"-2595,-3 0-1,-2 1 1,-3-1 0,-1 0 0,-7 20-797,10-69 227,1 0 1,-2 0-1,1 1 1,0-1-1,-1 0 1,-2 3-228,4-8 19,0 0-1,0 0 1,0 0 0,0 0-1,0 0 1,0-1 0,0 1-1,0 0 1,0 0 0,0 0-1,0 0 1,0 0 0,0 0-1,-1 0 1,1 0 0,0 0-1,0 0 1,0 0 0,0-1-1,0 1 1,0 0 0,0 0-1,0 0 1,-1 0 0,1 0-1,0 0 1,0 0 0,0 0-1,0 0 1,0 0 0,0 0-1,-1 0 1,1 0 0,0 0-1,0 0 1,0 0 0,0 0-1,0 0 1,0 0 0,0 0-1,-1 0 1,1 1 0,0-1-1,0 0 1,0 0 0,0 0-1,0 0 1,0 0 0,0 0-1,0 0 1,0 0 0,0 0-1,-1 0 1,1 1 0,0-1-1,0 0 1,0 0 0,0 0-1,0 0 1,0 0 0,0 0-1,0 0 1,0 1 0,0-1-1,0 0 1,0 0 0,0 0-19,-2-11 408,2-2-314,0-1 0,1 0 0,1 0 1,0 1-1,0-1 0,2 1 0,-1 0 1,2 0-1,3-7-94,2-2-24,1 0 1,1 2-1,0-1 1,2 2-1,2-3 24,-6 9-68,1 1-1,12-10 69,-18 17-148,1 0 0,0 0 0,0 1 0,0 0 0,0 1 0,1-1 0,3 0 148,-8 3-187,0 1-1,-1-1 1,1 1 0,0 0-1,-1-1 1,1 1 0,0 0-1,0 0 1,-1 0 0,1 0-1,0 1 1,0-1 0,-1 0-1,1 1 188,0-1-354,-1 1-1,0 0 1,1-1-1,-1 1 0,0 0 1,0-1-1,0 1 1,0 0-1,0 0 1,0 0-1,0 0 0,0 0 1,0 0-1,0 0 1,-1 1-1,1-1 1,0 1 354,4 11-2555</inkml:trace>
  <inkml:trace contextRef="#ctx0" brushRef="#br0" timeOffset="118160.373">2249 2707 2944,'0'-1'152,"0"-1"0,-1 1 1,1 0-1,-1 0 0,0-1 0,1 1 0,-1 0 1,0 0-1,1 0 0,-1 0 0,0 0 1,0 0-1,0 0 0,0 0 0,0 0 0,-1 0-152,2 1 98,-1-1 0,0 1 0,0 0 0,0 0-1,0 0 1,1-1 0,-1 1 0,0 0-1,0 0 1,0 0 0,0 1 0,1-1-1,-1 0 1,0 0 0,0 0 0,0 1 0,0-1-1,1 0 1,-1 1 0,0-1 0,0 1-1,1-1 1,-1 0 0,0 1 0,1 0 0,-1-1-1,0 1 1,1-1-98,-7 6 276,-6 5 193,0 1-1,-11 14-468,21-23 23,0 1 0,0-1 0,1 1 0,-1-1 0,1 1 1,0 0-1,0 0 0,1 0 0,-1 0 0,1 1 0,0-1 0,0 0 0,0 1 0,0 2-23,1-6 5,0 0-1,0 0 1,0 0 0,0 0 0,1 0-1,-1 0 1,0 0 0,0 0-1,0 0 1,1 0 0,-1 0-1,1 0 1,-1 0 0,1 0 0,-1-1-1,1 1 1,-1 0 0,1 0-1,0 0 1,-1-1 0,1 1 0,0 0-1,0-1 1,-1 1 0,1-1-1,0 1 1,0-1 0,0 1-1,0-1 1,0 0 0,0 1 0,0-1-1,0 0 1,0 0 0,0 1-5,5-1 3,0 0 0,0 0 1,0 0-1,-1-1 0,1 0 1,0 0-4,14-1-84,-19 2 93,-1 0 0,0 0-1,1 0 1,-1 0 0,0 0-1,0 0 1,1 0 0,-1 0-1,0 1 1,0-1-1,1 0 1,-1 0 0,0 0-1,0 0 1,1 0 0,-1 1-1,0-1 1,0 0 0,1 0-1,-1 1 1,0-1 0,0 0-1,0 0 1,0 1-1,0-1 1,1 0 0,-1 0-1,0 1 1,0-1 0,0 0-1,0 1 1,0-1 0,0 0-1,0 0 1,0 1 0,0-1-1,0 0 1,0 1 0,0-1-1,0 0 1,0 0-1,0 1 1,0-1 0,0 0-1,-1 1 1,1-1 0,0 0-1,0 0 1,0 1 0,0-1-1,-1 0-8,-8 20 325,5-14-216,-12 28 516,1 1 1,2 0-1,1 1 0,-2 17-625,13-49-7,0 0-1,0 0 1,1 0 0,0 0-1,0 0 1,0 0-1,0 0 1,1 0 7,-1-3-7,0 0 0,0 0-1,1 0 1,-1 0 0,0 0 0,1 0 0,-1 0 0,1 0 0,-1 0 0,1-1 0,-1 1 0,1 0 0,0 0 0,-1-1-1,1 1 1,0 0 0,0-1 0,-1 1 0,1-1 0,0 1 0,0-1 0,0 1 0,0-1 0,0 1 0,0-1 0,0 0-1,0 0 1,-1 1 0,1-1 0,0 0 0,0 0 0,0 0 0,1 0 7,3-1-378,0 1 0,0-1 1,0 0-1,0 0 0,0-1 0,0 0 0,0 0 0,1-1 378,37-20-5455,-38 21 4872,22-15-1817</inkml:trace>
  <inkml:trace contextRef="#ctx0" brushRef="#br0" timeOffset="121699.551">2593 2771 1792,'4'-9'531,"-3"8"-393,0 0 0,-1-1 1,1 1-1,0 0 1,-1 0-1,0 0 0,1 0 1,-1 0-1,0-1 0,1 1 1,-1 0-1,0 0 1,0-1-1,0 1 0,0 0 1,0 0-1,-1 0 0,1-1 1,0 1-1,0 0 1,-1 0-1,1 0 0,-1-1 1,1 1-1,-1 0 0,1 0 1,-1 0-1,0 0-138,0 0 140,1 0 0,-1 0 0,0 0 1,0 1-1,0-1 0,1 0 0,-1 1 0,0-1 0,0 0 0,0 1 0,0-1 1,0 1-1,0 0 0,0-1 0,0 1 0,0 0 0,-1-1-140,-21-1 769,14 1-411,-2 0-165,0 1 0,-1 0 0,1 1-1,0 0 1,0 0 0,-1 2 0,-8 2-193,15-4 17,0 1 1,0 0 0,0 1-1,0-1 1,0 1 0,1 0-1,-1 0 1,0 1-18,3-2-1,0 0 0,0 0-1,0 0 1,0 1 0,0-1 0,1 0-1,-1 1 1,1-1 0,-1 1 0,1-1-1,0 1 1,0 0 0,0 0 0,1-1-1,-1 3 2,1-4-2,0 0 0,-1 0-1,1 0 1,0 1-1,0-1 1,1 0 0,-1 0-1,0 0 1,0 0-1,1 1 1,-1-1-1,0 0 1,1 0 0,-1 0-1,1 0 1,-1 0-1,1 0 1,0 0 0,0 0-1,-1 0 1,1 0 2,1 0 5,0 1 1,0-1 0,0 1-1,0-1 1,0 0-1,0 0 1,1 0-1,-1 0 1,0 0-1,1 0-5,5 1 15,-1-1-1,0 0 0,1 0 0,-1 0 1,1-1-1,3 0-14,51-9 1184,-69 12-1022,0 0-1,0 1 1,1 0 0,-1 0-1,1 1 1,0-1 0,0 1-1,1 0 1,-1 1 0,1 0-1,0 0 1,1 0 0,0 0-1,0 1 1,0-1 0,0 1 0,1 0-1,0 0 1,-1 6-162,3-11 2,1 1 0,-1-1 0,1 1-1,-1 0 1,1 0 0,0-1 0,0 1 0,0 0 0,0 0 0,0-1 0,1 1 0,-1 0-1,1 0 1,0-1 0,0 1 0,0-1 0,0 1 0,1 2-2,0-3 17,0 1 0,1 0 1,-1-1-1,0 1 0,1-1 1,0 0-1,-1 0 0,1 0 0,0 0 1,0 0-1,0-1 0,0 1 0,3 0-17,1 0-140,0 0 0,0 0 0,0-1 0,0 0 0,1 0 0,-1-1 0,0 1 1,1-2-1,-1 1 0,0-1 0,0 0 0,0-1 0,1 1 0,-1-2 140,24-12-2571,-5-4-1066</inkml:trace>
  <inkml:trace contextRef="#ctx0" brushRef="#br0" timeOffset="122194.165">3498 2678 640,'-4'-2'305,"1"1"0,-1 0 0,0 1 1,0-1-1,0 1 0,0 0 0,0 0 0,0 0 0,0 0 0,0 1 1,0-1-1,0 1 0,0 0 0,0 0 0,0 1 0,0-1 0,-1 2-305,-2 0 399,0 1-1,0-1 1,1 1-1,-1 1 0,1-1 1,0 1-1,0 0 1,1 1-1,-1 0-398,5-4-5,0-1-1,-1 1 0,1 0 1,0-1-1,0 1 1,0 0-1,0 0 1,1 0-1,-1 0 1,0 0-1,1 0 1,0 0-1,-1 0 1,1 0-1,0 0 0,0 0 1,0 0-1,0 0 1,0 0-1,1 1 1,-1-1-1,1 0 1,-1 0-1,1 0 6,2 6-41,1-1 0,0 1 0,1-1 0,-1 0 0,4 4 41,-3-4 115,0-1 1,-1 1-1,0 0 0,3 7-115,-5-7 252,-1-1-1,1 1 1,-1 0 0,-1 0 0,1 0 0,-1-1-1,-1 1 1,1 0 0,-1 0 0,0 0 0,-1-1-1,1 1 1,-1 0 0,-1-1 0,1 0 0,-1 1 0,0-1-1,-2 1-251,3-2 83,0-1-1,-1 0 0,1-1 0,-1 1 1,0 0-1,0-1 0,-1 0 1,1 1-1,-1-1 0,0 0 0,1-1 1,-1 1-1,-1-1 0,1 0 0,0 0 1,0 0-1,-1 0 0,1-1 1,-1 0-1,1 0 0,-1 0 0,0 0 1,1-1-1,-1 0 0,0 0 1,-3 0-83,6-1-182,-1 1 0,1 0 0,0-1 0,0 1 0,0-1 0,-1 0 0,1 0 0,0 0 0,0 0 0,0 0 0,0 0 0,0-1 0,0 1 0,1 0 0,-1-1 0,-1-1 182,-2-13-3760</inkml:trace>
  <inkml:trace contextRef="#ctx0" brushRef="#br0" timeOffset="122826.269">3467 3092 2688,'0'4'142,"1"1"0,-1-1 0,1 1 0,1-1 1,-1 0-1,0 0 0,1 1 0,0-1 0,0 0 0,0 0-142,0-2 150,-1 0 1,1 0-1,-1-1 0,1 1 1,0 0-1,-1 0 0,1-1 1,0 1-1,0-1 0,0 0 1,1 1-1,-1-1 0,0 0 1,0 0-1,1 0 0,-1-1 0,0 1 1,1-1-1,1 1-150,2-1 133,-1 0 0,1 0 0,0-1 1,-1 0-1,1 0 0,-1 0 0,1-1 0,-1 0 0,0 0 0,1 0 0,-1 0 0,0-1 1,-1 0-1,1 0 0,0-1 0,-1 1 0,0-1 0,0 0 0,2-2-133,3-3 79,0-1-1,-1-1 0,0 1 0,-1-1 1,0-1-1,0 1 0,3-11-78,-2 2 66,-2-1-1,0 0 1,-1 0-1,-1-1 0,-1 1 1,-1-1-1,-1-13-65,-2-17 753,-3 0-1,-5-28-752,3 61 522,4 13-250,2 11-63,28 118 793,31 85-1002,-49-177-53,-2-7 63,3 12-297,-13-32-1444,-4-7-143,-12-11-1827,6 4 1482,-14-6-304</inkml:trace>
  <inkml:trace contextRef="#ctx0" brushRef="#br0" timeOffset="123696.438">3414 2744 4480,'0'-9'1760,"7"5"-1376,4 1 384,-3 3 160,8-3-352,6-1-64,16 1-288,6-1-160,6 1-32,-5 0-32,-3-1 64,0 1-1792,-9 3-1728,-2 0 832</inkml:trace>
  <inkml:trace contextRef="#ctx0" brushRef="#br0" timeOffset="123697.438">3911 2647 3840,'12'68'5152,"1"11"-4302,-4-1 1,-3 2 0,-3-1-1,-5 11-850,1-79 382,0 0 1,-1 0-1,-1 3-382,-1-8 753,1-11-388,-1-13-128,3-4-181,0 1 1,2 0 0,0 0 0,1 0 0,5-21-57,-4 30-21,1 0 1,0 0 0,0 0-1,1 1 1,1-1-1,0 1 1,0 0-1,1 1 1,1 0 0,6-7 20,-8 11-31,0 0 1,1 1-1,0-1 1,0 2-1,0-1 1,1 1-1,-1 0 1,1 1 0,0-1-1,0 2 1,5-2 30,-3 1-511,1 1 0,-1 0 0,1 1 1,2 0 510,-5 1-1292,0 0 0,0 1 0,1-1 0,-1 2 0,3 0 1292,8 3-3578</inkml:trace>
  <inkml:trace contextRef="#ctx0" brushRef="#br0" timeOffset="125678.745">4421 2742 4480,'-2'0'225,"0"-1"1,0 0 0,0 1-1,0-1 1,0 1-1,0 0 1,0 0 0,0 0-1,0 0 1,0 0 0,0 0-1,0 0 1,0 0-1,0 1 1,0-1 0,0 1-1,0 0 1,1-1-1,-1 1 1,0 0 0,0 0-1,0 0 1,1 0-1,-2 1-225,-9 5 335,-1 0-32,-3 1-63,1 0 0,-11 8-240,23-14 12,0 1 0,0-1-1,0 0 1,0 1 0,1 0 0,-1-1 0,1 1-1,0 0 1,-1 0 0,1 1 0,1-1 0,-1 0-1,0 1 1,1-1 0,-1 1-12,2-2 0,0-1 0,0 0 1,0 1-1,0-1 0,0 0 0,1 1 0,-1-1 1,0 0-1,1 1 0,-1-1 0,1 0 0,-1 0 1,1 0-1,-1 1 0,1-1 0,0 0 1,0 0-1,-1 0 0,1 0 0,0 0 0,0 0 1,0 0-1,0 0 0,0-1 0,0 1 0,1 0 1,-1-1-1,0 1 0,0-1 0,0 1 0,1-1 0,3 2-15,-1 0-1,1 0 1,-1-1 0,1 0-1,0 0 1,0 0-1,0 0 1,2-1 15,20-5-86,-23 4 81,0 0 0,0 0 1,0 0-1,0 1 1,1 0-1,-1-1 1,0 1-1,3 1 5,-7-1 9,0 0-1,1 0 1,-1 0-1,0 0 1,1 0-1,-1 1 1,0-1-1,1 0 1,-1 0-1,0 0 1,1 1-1,-1-1 1,0 0-1,1 0 1,-1 1-1,0-1 1,0 0-1,0 0 1,1 1-1,-1-1 1,0 0-1,0 1 1,0-1-1,1 0 1,-1 1-1,0-1 1,0 1-1,0-1 1,0 0-1,0 1 1,0-1-1,0 0 1,0 1-1,0-1 1,0 0-1,0 1 1,0-1-1,0 1 1,0-1-1,-1 0 1,1 1-1,0-1 1,0 0-1,0 1 1,0-1-1,-1 0 1,1 1-1,0-1 1,0 0-1,-1 0 1,1 1-1,0-1-8,-17 20 489,14-17-385,-18 18 427,2 2 0,0 0 0,2 1 0,0 1 1,-5 11-532,21-34 9,0 1 0,0-1 1,0 1-1,0-1 0,0 1 1,0 0-1,1-1 1,-1 1-1,1 0 0,0-1 1,0 1-1,0 0 0,0-1 1,0 1-1,1 0 1,-1-1-1,1 2-9,0-2-6,0 0 1,0 0-1,0-1 1,0 1-1,0 0 1,1-1-1,-1 1 1,0-1-1,1 1 0,-1-1 1,1 1-1,0-1 1,0 0-1,-1 0 1,1 0-1,0 0 1,0 0-1,0 0 1,0-1-1,0 1 0,0-1 1,0 1 5,4 0-331,0 0 0,0-1 0,1 1 0,-1-2 0,0 1 0,0 0 0,0-1 0,0 0 0,0-1 1,0 1-1,-1-1 0,1 0 0,0 0 0,-1-1 0,1 0 0,-1 0 0,0 0 0,0-1 0,2-1 331,23-18-2981</inkml:trace>
  <inkml:trace contextRef="#ctx0" brushRef="#br0" timeOffset="125679.745">4663 2773 3072,'-1'-1'171,"0"1"1,0-1-1,0 0 1,0 0-1,0 1 1,0-1-1,0 1 1,0-1-1,-1 1 1,1 0-1,0-1 1,0 1 0,-1 0-1,1 0 1,0 0-1,0 0 1,-1 0-1,1 0 1,0 0-1,-1 0-171,0 1 280,-1 0 1,1 0-1,0 0 0,-1 0 0,1 0 1,0 0-1,0 1 0,0-1 0,0 1 1,-1 0-281,-3 3 345,1 1 0,0 0 0,0 0 0,0 0 0,1 1 1,-3 4-346,-3 7 415,2 0 1,0 1 0,1-1-1,1 1 1,-1 7-416,4-14 48,1 0 0,1 0 1,-1 1-1,2-1 0,0 0 0,0 0 0,1 1 0,1-1 1,0 3-49,-1-13-4,-1 1 1,1-1 0,-1 0 0,1 0 0,0 0 0,0 0 0,0 0 0,0 0-1,0 0 1,1 0 0,-1 0 0,1-1 0,-1 1 0,1 0 0,-1-1 0,1 0-1,0 1 1,0-1 0,0 0 0,-1 0 0,2 1 3,-1-2-21,0 1-1,0-1 1,0 1 0,0-1 0,0 0-1,0 0 1,0 0 0,-1 0 0,1 0-1,0-1 1,0 1 0,0-1-1,0 1 1,0-1 0,0 1 0,-1-1-1,1 0 1,0 0 0,-1 0 0,1 0-1,0 0 1,-1 0 0,1-1 0,0 0 21,5-5-73,-1 0 0,0 0 0,-1-1 0,1 0 1,-2 0-1,1 0 0,-1 0 0,0-1 0,-1 0 1,0 1-1,0-1 0,-1-1 0,1-3 73,2-16 29,-2-1 1,-1 1-1,-1-21-29,-1 49 25,0-1 1,0 1-1,0-1 0,0 0 1,0 1-1,-1-1 0,1 1 1,0-1-1,-1 0 0,0 1 1,0-1-26,1 2 5,0 0 0,0 0 1,0 0-1,0 0 1,0 0-1,0 0 0,0 0 1,0 0-1,0 0 0,0 0 1,0-1-1,0 1 1,-1 0-1,1 0 0,0 0 1,0 0-1,0 0 0,0 0 1,0 0-1,0 0 1,0 0-1,0 0 0,0 0 1,-1 0-1,1 0 0,0 0 1,0 0-1,0 0 0,0 0 1,0 1-1,0-1 1,0 0-1,0 0 0,0 0 1,0 0-1,0 0 0,-1 0 1,1 0-1,0 0 1,0 0-1,0 0 0,0 0 1,0 0-1,0 0 0,0 0 1,0 1-1,0-1 1,0 0-1,0 0 0,0 0 1,0 0-1,0 0-5,-4 13 237,0 10-100,1-1 0,1 0 0,1 1 0,1 0 0,1-1 0,1 0 0,2 4-137,-2-15-118,1 0 1,0-1-1,0 1 0,1-1 0,1 0 1,0 0-1,2 2 118,-3-5-456,1-1 0,-1 1-1,1-1 1,1 0 0,-1-1 0,1 1 0,0-1-1,1-1 1,-1 1 0,5 2 456,23 7-3157</inkml:trace>
  <inkml:trace contextRef="#ctx0" brushRef="#br0" timeOffset="126623.332">4836 2726 3328,'0'0'82,"1"0"0,-1 0 0,1 0 0,-1 0 0,1 0 0,-1 0 0,1 0 0,-1 1 0,0-1 0,1 0 0,-1 0 0,1 0 0,-1 1 0,0-1 1,1 0-1,-1 0 0,0 1 0,1-1 0,-1 0 0,0 1 0,0-1 0,1 1 0,-1-1 0,0 0 0,0 1 0,1-1 0,-1 1 0,0-1 0,0 0 0,0 1 0,0-1 0,0 1 0,0 0-82,1 1 183,0 0 0,0 0-1,-1 0 1,1 0 0,-1 0 0,0 0-1,0 0 1,1 0 0,-1 1-183,-10 108 2901,6-71-1617,1 37-1284,1-12 615,2-56-543,-2 19 212,2 0 0,2 27-284,-2-54 10,1 0 1,-1 0-1,0 0 1,0 0 0,0 0-1,1 0 1,-1 0-1,0 0 1,1-1 0,-1 1-1,1 0 1,-1 0-1,1 0 1,0 0-11,-1-1 3,0 0 0,0 1 0,0-1 0,1 0 0,-1 0 1,0 0-1,0 0 0,1 0 0,-1 0 0,0 0 0,0 0 0,1 0 0,-1 0 1,0 0-1,0 0 0,0 0 0,1 0 0,-1-1 0,0 1 0,0 0 0,0 0 1,1 0-1,-1 0 0,0 0 0,0 0 0,0 0 0,1-1 0,-1 1 0,0 0 1,0 0-1,0 0 0,0-1 0,0 1 0,0 0 0,1 0-3,0-3 11,1 1 0,-1-1 1,1 0-1,-1 0 0,0 0 0,0 0 0,0 1 0,0-2-11,15-75-470,15-63-812,-25 120 1214,1 1 0,1 0 1,1 1-1,1 0 1,4-7 67,-12 25-14,-1-1 0,1 1-1,0 0 1,-1 0 0,1 0 0,0 0 0,2-1 14,-4 3 0,0-1 0,1 1 0,-1 0-1,0 0 1,1 0 0,-1 0 0,0-1-1,1 1 1,-1 0 0,0 0 0,1 0-1,-1 0 1,0 0 0,1 0 0,-1 0-1,0 0 1,1 0 0,-1 0 0,0 0-1,1 0 1,-1 0 0,0 0 0,1 0 0,-1 1 5,1-1 0,-1 0 0,1 1 0,-1-1 1,1 1-1,-1-1 0,0 1 0,1-1 0,-1 1 1,0-1-1,0 1 0,1-1 0,-1 1 0,0-1 1,0 1-1,0 0 0,1-1 0,-1 1 0,0-1-5,3 22 426,-1-1 0,-1 0 0,-1 1-1,-1 10-425,0 10 441,1 117 535,2-146-895,-2-13-78,0 0 0,0 0 0,0 0 0,1 0 0,-1 0 0,0 0 1,0 0-1,0 0 0,0 0 0,1 0 0,-1 0 0,0 0 0,0 0 0,0 0 1,0 0-1,1 0 0,-1 0 0,0 0 0,0 0 0,0 0 0,0 0 0,0 0 0,1 0 1,-1 0-1,0 0 0,0-1 0,0 1 0,0 0 0,0 0 0,0 0 0,0 0 1,1 0-1,-1 0 0,0-1 0,0 1 0,0 0 0,0 0 0,0 0-3,12-25 164,-4-3-361,5-24 197,0-3-416,-5 21 263,-4 18 123,0 0 0,0 0 0,2 0 0,0 0 0,1 1 0,1 0 0,1-1 30,-9 14-5,1 1 0,0 0-1,0-1 1,0 1 0,1 0 0,-1 0 0,0-1 0,0 1-1,1 0 1,-1 0 0,1 1 0,-1-1 0,1 0 0,-1 0-1,1 1 6,-1 0 9,-1 0-1,1 0 0,0 0 0,0 0 0,-1 0 1,1 0-1,0 0 0,0 1 0,-1-1 0,1 0 0,0 0 1,-1 1-1,1-1 0,0 1 0,-1-1 0,1 0 0,-1 1 1,1-1-1,0 1 0,-1-1 0,1 1 0,-1 0 1,0-1-1,1 1 0,-1 0 0,1-1 0,-1 1 0,0 0 1,0-1-1,1 1 0,-1 0-8,4 10 212,-1 0-1,0-1 1,-1 1 0,0 0-1,-1 0 1,0 0 0,-1 2-212,2 19 385,1-8-544,0-1 0,1 0 1,1 1-1,8 17 159,-2-21-1936,3-8-1845</inkml:trace>
  <inkml:trace contextRef="#ctx0" brushRef="#br0" timeOffset="126624.33">5684 2769 2304,'1'-1'60,"-1"1"0,0-1-1,0 0 1,0 1 0,0-1 0,1 0 0,-1 1-1,0-1 1,1 0 0,-1 1 0,0-1-1,1 1 1,-1-1 0,1 1 0,-1-1 0,1 1-1,-1-1 1,1 1 0,-1-1 0,1 1 0,0 0-1,-1-1 1,1 1-60,18-8 145,-5 2 47,-12 5-154,0 0 0,1 0 0,-1-1 1,1 1-1,-1 1 0,1-1 0,0 0 0,-1 1 0,1-1 1,0 1-1,-1 0 0,1 0 0,0 0 0,0 0 1,-1 0-1,1 1 0,0-1 0,-1 1 0,1 0 0,0-1 1,0 2-39,0-1 156,-1 1 1,1 0 0,-1-1-1,0 1 1,0 0 0,0 0 0,0 0-1,0 0 1,0 1 0,-1-1-1,1 1 1,-1-1 0,1 1 0,-1-1-1,0 1 1,0 0 0,0-1-1,0 1 1,-1 0 0,1 1-157,2 17 420,-2 0 0,0 0 1,-1 1-1,-1-1 0,-1 3-420,-2 33 592,4-45-444,-1 19 440,1 0 0,1 0 1,2 0-1,1 3-588,-3-31 76,-1 0 0,1 0-1,0 0 1,0 0-1,1 0 1,-1 0 0,1 0-1,-1-1 1,1 1 0,0-1-1,0 1 1,1 0-76,-2-2 35,0 0 0,0 0 0,0 0 0,0-1 0,0 1 0,0 0 0,1-1 1,-1 1-1,0-1 0,0 1 0,1-1 0,-1 0 0,0 1 0,1-1 0,-1 0 0,0 0 0,1 0 0,-1 0 1,0 0-1,1 0 0,-1-1 0,0 1 0,1 0 0,-1-1 0,0 1 0,1-1 0,-1 1 0,0-1 1,1 0-36,6-4 70,-2-1 0,1 0 0,0 0 0,-1 0 0,0-1 0,-1 1 0,1-1 0,2-6-70,22-34 58,-3 0 0,8-22-58,-3 7-3988,6-4 3988,-18 38-3014,-2 10-196</inkml:trace>
  <inkml:trace contextRef="#ctx0" brushRef="#br0" timeOffset="127194.438">6364 2759 4480,'-3'-1'459,"1"-1"-1,-1 1 1,0 0 0,1 0 0,-1 0-1,0 1 1,-2-1-459,3 1 170,1 0-1,-1 0 0,1 0 1,-1 0-1,1 0 0,0 1 1,-1-1-1,1 1 0,0-1 1,-1 1-1,1-1 1,0 1-1,-1 0 0,1 0 1,0 0-1,0-1 0,-1 2-169,-3 3 182,0 1-1,1-1 1,0 1 0,0-1-1,0 1 1,0 0-1,1 1 1,0-1-1,0 2-181,-1 2 152,1 0 0,0 0 1,0 1-1,1-1 0,0 8-152,1-14-7,1 0-1,0 0 1,0 0 0,0-1-1,1 1 1,-1 0 0,1-1-1,0 1 1,0 0 0,0-1-1,1 1 1,-1-1 0,1 1-1,2 1 8,-3-3 5,1 0 0,-1 0-1,1 0 1,0 0-1,0-1 1,0 1 0,0-1-1,0 1 1,0-1 0,0 0-1,1 0 1,-1 0 0,0 0-1,1 0 1,-1 0-1,1-1 1,-1 1 0,1-1-1,-1 1 1,1-1 0,1 0-5,24-3-45,-26 3 57,-1-1 0,0 1 0,1 0 0,-1-1 0,0 0 0,1 1 0,-1-1 0,0 0 0,0 0 0,1 1 0,-1-1 0,0 0 0,0 0 0,0 0 0,0 0 1,0-1-1,0 1-12,-1 1 11,0 0 1,0-1 0,0 1 0,1 0 0,-1 0 0,0-1-1,0 1 1,0 0 0,0 0 0,0-1 0,0 1 0,0 0 0,0-1-1,0 1 1,0 0 0,0 0 0,0-1 0,0 1 0,0 0-1,0-1 1,0 1 0,0 0 0,0 0 0,0-1 0,0 1-1,0 0 1,0 0 0,-1-1 0,1 1 0,0 0 0,0 0 0,0-1-1,0 1 1,-1 0 0,1 0 0,0 0 0,0-1 0,0 1-1,-1 0 1,1 0 0,0 0 0,0 0 0,-1 0 0,1-1-1,0 1 1,0 0 0,-1 0 0,1 0 0,0 0 0,-1 0 0,1 0-1,0 0 1,0 0 0,-1 0-12,0 0 52,-1 0 0,1 0 0,0 0 0,0 0 0,-1 0 0,1 0 0,0 0-1,-1 1 1,1-1 0,0 0 0,-1 1-52,-3 2 53,1 0 0,1 1-1,-1-1 1,0 1-1,1 0 1,0 0 0,0 0-1,0 0 1,0 1 0,1-1-1,-3 5-52,-1 6 141,0 0 1,1 0-1,0 1-141,2-6 16,0 0 0,0 1 0,1 0 0,1 0 0,0-1 0,0 1 0,1 0 0,1 0 0,-1 0 0,2 2-16,-1-10-22,-1 0 0,1-1-1,0 1 1,0-1 0,0 0 0,0 1 0,0-1-1,1 0 1,-1 1 0,1-1 0,0 0 0,-1 0 0,1 0-1,0 0 1,0-1 0,0 1 0,0 0 0,1-1 0,-1 0-1,0 1 1,1-1 0,-1 0 0,0 0 0,1 0 0,0-1-1,-1 1 1,1-1 0,-1 1 0,1-1 0,0 0 0,-1 0-1,1 0 1,1 0 22,6-1-718,0 0 1,0-1-1,0 0 0,-1-1 0,1 0 0,-1 0 0,0-1 0,5-3 718,19-12-3941,-2-4 880</inkml:trace>
  <inkml:trace contextRef="#ctx0" brushRef="#br0" timeOffset="127195.438">6474 3114 4608,'0'6'396,"-1"-5"-329,1 1-1,0-1 1,0 0 0,0 0 0,0 0 0,0 1-1,0-1 1,0 0 0,0 0 0,1 1 0,-1-1-1,0 0 1,1 0 0,-1 0 0,1 0 0,-1 1 0,1-1-1,0 0 1,-1 0 0,1 0 0,0 0 0,0 0-1,0-1 1,-1 1 0,1 0 0,0 0 0,0 0-1,1 0-66,3 1 170,-1 0 0,1 0 0,-1 0-1,1-1 1,0 1 0,-1-1-1,1-1 1,0 1 0,0 0 0,0-1-1,0 0 1,0 0 0,0-1-1,-1 1 1,1-1 0,0 0 0,0-1-1,-1 1 1,1-1 0,0 0-1,-1 0 1,0 0 0,1 0-1,-1-1 1,0 0 0,0 0 0,-1 0-1,2-1-169,10-10 34,-1-1 1,-1 0-1,0-1 0,-1 0 0,-1-1 0,-1 0 1,0-1-1,6-15-34,-1-3 21,-2-2 0,-1 1 0,-2-1 0,0-5-21,1-28 106,-2-1 1,-3-25-107,-5 88 55,-1 0 1,0 1-1,-1-1 1,0 0-1,-2-7-55,4 15 9,-1 1 0,0 0 0,0 0 0,0 0 0,0-1 0,0 1 0,0 0-1,0 0 1,0 0 0,0-1 0,0 1 0,0 0 0,0 0 0,0 0 0,-1 0 0,1-1 0,0 1-1,0 0 1,0 0 0,0 0 0,0-1 0,0 1 0,0 0 0,0 0 0,-1 0 0,1 0 0,0 0-1,0 0 1,0-1 0,0 1 0,0 0 0,-1 0 0,1 0 0,0 0 0,0 0 0,0 0-1,-1 0 1,1 0 0,0 0 0,0 0 0,0 0 0,0 0 0,-1 0 0,1 0 0,0 0 0,0 0-1,0 0 1,-1 0 0,1 0 0,0 0 0,0 0-9,-6 9 213,0 12-67,0-1 0,2 0 0,0 1 0,1 0 0,1 6-146,-3 13 166,-3 31-10,4 0 1,3 0-1,7 68-156,-6-139-2,3 36-64,6 21 66,-7-47-557,0-1 1,0 0 0,1 1 0,1-1 0,0 0 0,0-1 0,0 1 0,3 3 556,9 6-3333</inkml:trace>
  <inkml:trace contextRef="#ctx0" brushRef="#br0" timeOffset="129025.602">7033 2831 5888,'-3'1'275,"1"-1"-164,0 0 1,0 0-1,0 0 1,1 0 0,-1 1-1,0-1 1,0 1 0,1-1-1,-1 1 1,0 0-1,1-1 1,-1 1 0,1 0-1,-1 0 1,1 0 0,-1 1-1,1-1 1,0 0 0,0 0-1,-1 1 1,1-1-1,0 1-111,-7 11 448,0-1-1,1 1 0,0 0 0,2 0 1,-1 1-1,2 0 0,-2 6-447,-2 12 476,1 0 0,1 7-476,5-28 56,0 1-1,1-1 1,0 1 0,0-1-1,1 1 1,1-1 0,0 1-1,1-1-55,-2-7 21,0-1 1,1 0-1,-1 0 0,1 0 0,-1 0 0,1 0 0,0 0 0,0 0 0,1-1 1,-1 1-1,0-1 0,1 1 0,0-1 0,-1 0 0,1 0 0,0 0 0,0-1 0,0 1 1,0 0-1,0-1 0,1 0 0,-1 0 0,0 0 0,1 0 0,-1-1 0,1 1 1,2-1-22,0 0 7,0 1 0,0-2 0,1 1 0,-1-1 0,0 0 0,0 0 1,0-1-1,-1 1 0,1-1 0,0-1 0,0 1 0,-1-1 0,0 0 0,1 0 1,1-2-8,1-2 21,-1 0 0,1-1 1,-1 0-1,-1 0 0,0 0 1,0-1-1,0 0 0,-1 0 1,0 0-1,-1-1 0,2-7-21,7-23 214</inkml:trace>
  <inkml:trace contextRef="#ctx0" brushRef="#br0" timeOffset="129026.602">7075 2844 8448,'-61'7'3168,"43"9"-2464,-2 4-3104,20-6-1568,4 0 1184,12-7 768</inkml:trace>
  <inkml:trace contextRef="#ctx0" brushRef="#br0" timeOffset="129027.602">7349 2853 4096,'0'0'80,"-1"-1"0,0 1 0,1-1 0,-1 1 0,0-1 1,0 1-1,0 0 0,1-1 0,-1 1 0,0 0 0,0-1 0,0 1 0,0 0 1,0 0-1,0 0 0,0 0 0,0 0 0,1 0 0,-1 0 0,0 0 0,0 0 0,0 0 1,0 1-1,0-1 0,0 0 0,0 1 0,1-1 0,-1 1 0,0-1 0,0 0 1,0 1-1,1 0 0,-1-1 0,0 1 0,1-1 0,-1 1 0,1 0 0,-1 0 1,0-1-1,1 1 0,0 0 0,-1 0 0,1 0 0,-1 0-80,-11 19 834,4-8-460,0 1 1,1 0 0,1 0 0,0 1 0,0 0 0,1 3-375,1-1 336,0 0 0,2-1 0,0 1 1,0 0-1,2 5-336,0-16 87,1 1-1,-1 0 1,1-1-1,0 1 1,1-1-1,-1 0 1,1 1-1,0-1-86,0-2 26,-1 0 0,1-1 0,-1 1 0,1-1 0,0 1 0,0-1-1,0 1 1,1-1 0,-1 0 0,0 0 0,1 0 0,-1 0 0,1-1 0,1 2-26,-1-2-21,0 0 0,0 0 0,0 0 0,0 0 1,0-1-1,0 1 0,0-1 0,0 0 0,0 0 1,0 0-1,1 0 0,-1-1 0,0 1 0,0-1 1,1 0 20,8-2-672,0-1 1,-1-1 0,4-2 671,-6 3-698,21-9-2390</inkml:trace>
  <inkml:trace contextRef="#ctx0" brushRef="#br0" timeOffset="129671.438">7012 2857 2432,'1'-1'81,"0"0"0,0 0 0,0 0 0,1 0 1,-1 0-1,0 0 0,1 1 0,-1-1 0,1 0 0,-1 1 0,1 0 0,-1-1 0,1 1 1,-1 0-1,1-1 0,-1 1 0,1 0 0,-1 0 0,1 0 0,-1 1-81,34 2 1061,-27-1-828,0 1 1,0-1 0,0 1 0,0 1 0,-1-1 0,1 1 0,-1 1 0,0-1 0,0 1 0,-1 0 0,0 1 0,1-1 0,-2 1 0,1 1 0,-1-1 0,0 1-1,0 0 1,-1 0 0,0 0 0,0 1 0,-1-1 0,0 1 0,0 0 0,0 0 0,-1 0 0,-1 0 0,1 1 0,-1-1 0,-1 0 0,0 1 0,0-1 0,0 0-1,-1 1 1,0-1 0,-1 0 0,0 0 0,0 1-234,0-5 1,1 0-1,-1 0 1,0-1-1,0 1 1,0 0-1,-1-1 0,1 1 1,-2 0-1,3-3-334,-1 1 0,1-1 1,-1 1-1,0-1 0,1 0 1,-1 0-1,0 0 0,0 0 1,1 0-1,-3 1 334,4-2-140,-1 0 1,1 0-1,0 0 0,0 0 1,-1 0-1,1 0 0,0 0 1,0 0-1,-1 0 0,1 0 1,0 0-1,-1 0 0,1 0 1,0 0-1,0 0 0,-1 0 1,1-1-1,0 1 0,0 0 1,-1 0-1,1 0 0,0 0 1,0 0-1,0-1 0,-1 1 1,1 0-1,0 0 0,0 0 1,0-1-1,-1 1 0,1 0 1,0-1 139,-5-10-3600</inkml:trace>
  <inkml:trace contextRef="#ctx0" brushRef="#br0" timeOffset="129672.438">7494 2813 5376,'-44'-4'2650,"43"4"-1652,1 3 404,2 123 2474,0 2-3565,-2-114-730,0-1 0,-2 1-1,0-1 1,0 1 0,-4 9 419,3-15-1566,3-8 1487,0 0 1,0 0-1,0 0 0,0 0 0,0 0 1,0 1-1,0-1 0,0 0 0,0 0 1,0 0-1,0 0 0,0 0 0,0 0 1,0 0-1,0 0 0,0 0 0,0 1 0,0-1 1,0 0-1,0 0 0,0 0 0,0 0 1,0 0-1,0 0 0,0 0 0,0 0 1,0 0-1,0 0 0,0 0 0,0 0 1,0 1-1,-1-1 0,1 0 0,0 0 1,0 0-1,0 0 0,0 0 0,0 0 1,0 0-1,0 0 0,0 0 0,0 0 1,0 0-1,-1 0 0,1 0 0,0 0 1,0 0-1,0 0 0,0 0 0,0 0 1,0 0-1,0 0 0,0 0 0,0 0 1,-1 0-1,1 0 0,0 0 0,0 0 1,0-1-1,0 1 0,0 0 0,0 0 1,0 0-1,0 0 0,0 0 0,0 0 1,0 0 77,-1-9-3369</inkml:trace>
  <inkml:trace contextRef="#ctx0" brushRef="#br0" timeOffset="129673.438">7456 2454 7040,'-11'-7'2720,"11"14"-2112,4 0-192,-4 10-3808,0 9-608</inkml:trace>
  <inkml:trace contextRef="#ctx0" brushRef="#br0" timeOffset="131676.979">7501 2820 5376,'3'-4'2112,"9"4"-1664,11-3 1664,26 3-1152,-5 3-480,2-3-320,-8 4-96,-5-1-608,-2 1-192,-9-1-4960</inkml:trace>
  <inkml:trace contextRef="#ctx0" brushRef="#br0" timeOffset="131677.979">7795 2716 4480,'-4'-3'1664,"4"13"-1312,-4-1 480,1 1 128,3 7 0,-8 4 64,1 5-352,-2 8-160,7 13-288,-3 3-160,1 0 32,4 1-64,0-8-32,9-10-1888,-3-5-2208,10-8 768</inkml:trace>
  <inkml:trace contextRef="#ctx0" brushRef="#br0" timeOffset="131678.979">7919 2763 3968,'-1'1'108,"-1"-1"0,1 1 0,-1-1-1,1 1 1,0 0 0,0 0 0,-1-1 0,1 1 0,0 0 0,0 0 0,0 0 0,0 1 0,0-1-1,0 0 1,0 0 0,0 0 0,0 1 0,1-1 0,-1 0 0,0 1 0,1-1 0,-1 1 0,1-1-1,0 1 1,-1-1 0,1 1 0,0 1-108,-1 8 794,0 0 1,1 0-1,0 9-794,1-4 506,-1 18 336,4 24-842,-2-44 24,0 0 1,1 0 0,1 0 0,0 0 0,3 6-25,-6-19 11,0 1 0,-1 0 0,1-1 0,0 1 1,0-1-1,0 0 0,0 1 0,0-1 1,0 0-1,1 1 0,-1-1 0,0 0 0,1 0 1,-1 0-1,1 0-11,-1-1 8,-1 1-1,1-1 1,0 0 0,0 0 0,0 0 0,0 0-1,0 0 1,0 0 0,-1 0 0,1 0 0,0 0 0,0 0-1,0 0 1,0 0 0,0-1 0,-1 1 0,1 0-1,0-1 1,0 1 0,0-1 0,-1 1 0,1-1-1,0 1 1,0-1 0,-1 1 0,1-1 0,-1 1 0,1-1-1,0 0-7,3-5-31,1 0-1,-1 0 1,0 0-1,-1 0 1,1 0-1,-2-1 1,2-1 31,15-50-120,-12 37 156,14-61 63,-14 50 1035,2 1 1,6-14-1135,-6 64 1200,0 44 39,-2-1-1,-2 55-1238,-4-111 46,-1 47 699,-3 1 0,-1 0 0,-9 35-745,-5-1 1701,-23 66-1701,36-135 129,-2-1 0,0 0 1,0 0-1,-5 4-129,11-19 20,-1-1 0,0 1-1,0 0 1,0-1 0,0 1-1,0-1 1,-1 0 0,1 0 0,-1 0-1,1 0-19,1-1 7,0 0 0,0-1 0,0 1 0,0-1-1,-1 0 1,1 1 0,0-1 0,0 0 0,0 0-1,0 0 1,0 1 0,0-1 0,0 0 0,-1-1-1,1 1 1,0 0 0,0 0 0,0 0 0,0-1-1,0 1 1,0 0 0,0-1 0,0 1 0,0-1-1,0 1 1,0-1 0,0 0 0,0 1 0,0-1-7,-2-2-4,0-1 1,0 1-1,0-1 1,0 0 0,1 1-1,-1-1 1,1 0-1,0-1 1,0 1 0,1 0-1,-1 0 1,1-1-1,0 1 1,0-1 0,1 1-1,-1-2 4,0-4-24,0-1 1,1 0-1,0 1 0,1-1 0,0 0 0,2-4 24,-1 6-20,0 0 0,1 1 0,0-1 0,0 1 0,1 0 0,0 0 0,1 0 0,0 1 0,0-1 0,0 1 0,1 1 0,0-1 0,0 1 0,1 0 0,2-2 20,1 1-147,2-1 1,-1 1-1,1 1 0,0 0 0,0 1 0,1 0 1,-1 1-1,1 0 0,11-1 147,-3 1-1362,0 1 1,0 0-1,5 2 1362,5 4-4565</inkml:trace>
  <inkml:trace contextRef="#ctx0" brushRef="#br0" timeOffset="132365.582">8671 2737 2560,'-1'-3'113,"0"1"-1,0 0 1,1 0-1,-1 0 1,1 0-1,-1-1 1,1 1 0,0 0-1,0-1 1,0 1-1,0 0 1,0 0 0,0-1-1,1 1 1,-1 0-1,1 0 1,0 0 0,-1-1-1,1 1 1,0 0-1,0 0-112,5-7 386,-1-1 0,1 1 0,7-8-386,-6 7 46,3-2-18,-1 0 0,2 2 0,-1-1 0,1 1 0,1 0 1,0 1-1,0 1 0,1 0 0,0 1 0,0 0 0,11-4-28,-22 11 24,1-1 0,-1 0 0,0 1 0,1-1-1,-1 1 1,1 0 0,-1-1 0,0 1 0,1 0 0,-1 1 0,1-1-1,-1 0 1,1 1 0,-1-1 0,0 1 0,1 0 0,-1 0 0,0 0-1,0 0 1,0 0 0,0 0 0,0 1 0,0-1 0,0 1 0,0-1-1,0 1 1,0 0 0,-1 0 0,1 0 0,-1 0 0,1 0 0,-1 0-1,1 2-23,3 6 147,-1-1 0,0 1-1,-1 0 1,0 0-1,0 1 1,-1-1-1,0 4-146,4 48 1032,-2 0 1,-3 29-1033,-2-31 1490,3-1 1,9 49-1491,-10-102 89,0-1 44,0 1 1,0-1-1,0 1 1,0-1-1,1 0 1,0 1-1,0-1 1,1 0-1,-1 0 1,1 0-134,-2-5 28,-1 1 1,1 0 0,-1-1 0,1 1 0,-1-1 0,1 1 0,-1 0 0,1-1 0,0 0-1,-1 1 1,1-1 0,0 1 0,-1-1 0,1 0 0,0 1 0,-1-1 0,1 0 0,0 0-1,0 0 1,-1 1 0,1-1 0,0 0 0,0 0 0,0 0 0,-1 0 0,1 0 0,0-1-1,0 1 1,-1 0 0,1 0 0,0 0 0,0-1 0,-1 1 0,1 0 0,0-1 0,-1 1-1,1-1 1,0 1 0,-1-1 0,1 1 0,-1-1 0,1 1 0,0-1-29,3-3 114,-1 0 0,1-1 0,-1 0 0,1 1 0,0-5-114,-2 7 27,35-68 107,-2-2 0,5-25-134,-28 68-6,6-12-858,2 1 0,2 1 0,2 1 0,1 1 0,11-11 864,14-11-2741</inkml:trace>
  <inkml:trace contextRef="#ctx0" brushRef="#br0" timeOffset="133860.693">9654 3026 1536,'0'0'26,"0"-1"0,0 1-1,0 0 1,0 0 0,0 0 0,0 0 0,0 0 0,0 0 0,0 0-1,0 0 1,0-1 0,0 1 0,0 0 0,0 0 0,0 0 0,0 0-1,0 0 1,0 0 0,0 0 0,0 0 0,1 0 0,-1 0-1,0 0 1,0 0 0,0 0 0,0-1 0,0 1 0,0 0 0,0 0-1,0 0 1,0 0 0,1 0 0,-1 0 0,0 0 0,0 0-1,0 0 1,0 0 0,0 0 0,0 0 0,0 0 0,0 0 0,1 0-1,-1 0 1,0 0 0,0 0 0,0 1 0,0-1 0,0 0 0,0 0-1,0 0 1,0 0 0,0 0 0,1 0 0,-1 0 0,0 0-1,0 0 1,0 0-26,0 0 45,0 1 0,0-1-1,0 0 1,1 0 0,-1 0-1,0 0 1,0 0 0,0 0-1,1 0 1,-1 0-1,0 0 1,0 0 0,0 0-1,1 0 1,-1 0 0,0 0-1,0 0 1,0 0 0,1 0-1,-1 0 1,0 0 0,0 0-1,0 0 1,0 0 0,1 0-1,-1 0 1,0 0 0,0 0-1,0-1 1,1 1 0,-1 0-1,0 0 1,0 0 0,0 0-1,0 0 1,0 0-1,0-1 1,1 1 0,-1 0-1,0 0 1,0 0 0,0-1-1,0 1 1,0 0 0,0 0-1,0 0 1,0 0 0,0-1-1,0 1 1,0 0 0,0 0-1,0 0 1,0-1 0,0 1-1,0 0 1,0 0 0,0 0-1,0-1 1,0 1 0,0 0-1,0 0-44,0-12 853,0-6-175,-1 0 0,-2-14-678,3 28 105,-1-1 1,0 1 0,0 0 0,0 0 0,0 0 0,-1 0 0,0 0 0,0 0-1,0 0 1,0 1 0,-1-1 0,1 1 0,-1-1 0,-1 0-106,3 3 38,0 1 1,0-1 0,0 0-1,0 0 1,0 1 0,0-1-1,0 0 1,-1 1 0,1-1-1,0 1 1,0 0-1,-1-1 1,1 1 0,0 0-1,0 0 1,-1 0 0,1 0-1,0 0 1,-1 0 0,1 0-39,-2 1 49,1-1 0,0 1 1,0 0-1,-1 0 1,1 0-1,0 0 0,0 0 1,0 0-1,0 1 1,-2 0-50,0 2 46,0 0 1,1-1-1,-1 1 1,1 0-1,-1 1 0,1-1 1,1 1-1,-1-1 1,-2 5-47,0 8 4,0 0-1,1 1 1,1-1 0,1 0 0,0 1-1,1 0 1,1-1 0,0 1 0,2 0-1,3 16-3,-5-33 6,0 0-1,0 0 1,0 0-1,0 0 0,1 0 1,-1 0-1,0 1 1,1-1-1,-1 0 0,1 0 1,-1 0-1,1 0 1,0-1-1,-1 1 0,1 0 1,0 0-1,0 0 1,-1 0-1,1-1 0,0 1 1,0 0-1,1 0-5,-1-1 7,-1 0-1,1 0 1,0 0 0,0 0-1,0-1 1,0 1-1,0 0 1,0 0 0,0 0-1,0-1 1,-1 1 0,1 0-1,0-1 1,0 1-1,0-1 1,-1 1 0,1-1-1,0 1 1,-1-1-1,1 0 1,0 1 0,-1-1-1,1 0 1,-1 1-1,1-1 1,-1 0 0,1 0-1,-1 0-6,17-25 41,-1 0-1,2-7-40,-9 14-11,1 0 0,1 1 1,1 1-1,0 0 0,1 1 0,5-4 11,-10 12-23,1 0-1,0 1 1,0 0-1,0 1 1,7-4 23,-14 9-4,1-1 1,0 1-1,-1 0 1,1 0-1,0 0 1,-1 0-1,1 0 1,0 1-1,0-1 0,0 1 1,0 0-1,0 0 1,0 0-1,0 0 1,-1 0-1,1 1 1,0-1-1,0 1 0,0 0 1,0 0-1,-1 0 1,1 0-1,0 0 1,0 1 3,-1 0 22,0 0 0,0 0 0,0 0 1,0 0-1,-1 0 0,1 0 1,-1 0-1,0 0 0,0 1 0,1-1 1,-2 1-1,1-1 0,0 1 0,0-1 1,-1 1-1,1-1 0,-1 2-22,1 4 167,0 0 0,-1 0-1,0 1 1,-1 7-167,-1 0 312,-1 0 0,0 0 0,-1 0-1,-5 11-311,6-20 91,1 0-1,-1-1 0,-1 1 0,1-1 1,-1 1-1,0-1 0,-1-1 0,1 1 0,-1-1 1,0 1-1,-5 3-90,9-9 0,0 1-1,1-1 1,-1 1 0,1-1-1,-1 0 1,1 1 0,-1-1-1,0 0 1,1 1-1,-1-1 1,0 0 0,1 0-1,-1 0 1,0 0 0,1 0-1,-1 1 1,0-1 0,1 0-1,-1 0 1,0-1 0,1 1-1,-1 0 1,0 0 0,1 0-1,-1 0 1,0-1 0,1 1-1,-1 0 1,0 0 0,1-1-1,-1 1 1,1-1 0,-1 1-1,1 0 1,-1-1 0,1 1-1,-1-1 1,1 1 0,-1-1-1,1 0 1,-1 1 0,1-1-1,0 1 1,0-1 0,-1 0-1,1 1 1,0-1 0,0 0-1,-1 1 1,1-1 0,0 0 0,-2-6-279,1 1 1,0 0 0,0 0 0,0-1 0,1-2 278,1-29-2027,4-2-1311</inkml:trace>
  <inkml:trace contextRef="#ctx0" brushRef="#br0" timeOffset="135481.493">9697 2978 2944,'0'0'1120,"0"2"-864,4 3 160,1 2-32,-3 2 32,3 11 160,3 1-320,-1 2-128,0 4-192,5-1 32,0-6-1728,6-3-736</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3:28.166"/>
    </inkml:context>
    <inkml:brush xml:id="br0">
      <inkml:brushProperty name="width" value="0.05" units="cm"/>
      <inkml:brushProperty name="height" value="0.05" units="cm"/>
    </inkml:brush>
  </inkml:definitions>
  <inkml:trace contextRef="#ctx0" brushRef="#br0">13 1006 3328,'8'-5'159,"-1"1"-1,1-1 1,-1-1 0,0 0-1,-1 0 1,1 0 0,-1 0 0,-1-1-1,1 0 1,2-5-159,9-16 759,0-1 1,1-8-760,3-4 222,-11 21-209,-1-1 0,-1 0 1,-1 0-1,0 0 0,2-22-13,1-23 126,-1-22-126,-2 17 74,4-4-74,5-39-186,-12 99 131,-4 15 53,0 0 1,0 0-1,0 0 1,0 0 0,0 0-1,0 0 1,1 0-1,-1 0 1,0 1-1,0-1 1,0 0 0,0 0-1,0 0 1,0 0-1,0 0 1,1 0-1,-1 0 1,0 0-1,0 0 1,0 0 0,0 0-1,0 0 1,0 0-1,0 1 1,0-1-1,0 0 1,1 0 0,-1 0-1,0 0 1,0 0-1,0 0 1,0 0-1,0 1 1,0-1-1,0 0 1,0 0 0,0 0-1,0 0 1,0 0-1,0 1 1,0-1-1,0 0 1,0 0 0,0 0-1,0 0 1,0 0-1,0 0 1,0 1 1,4 30-84,7 53 346,14 44-262,-14-75 63,-3-17-2,11 33-61,-16-59 12,0-1 0,1 0-1,0 0 1,1 0-1,0-1 1,0 1-1,1-1 1,0-1-1,5 6-11,-10-11-28,1-1 0,-1 0-1,1 0 1,-1 0-1,1 0 1,-1 0-1,1 0 1,0 0-1,0 0 29,12 0-1610</inkml:trace>
  <inkml:trace contextRef="#ctx0" brushRef="#br0" timeOffset="660.791">2 516 1664,'0'0'12,"0"0"0,0 0-1,0 0 1,-1 0 0,1 0 0,0 0 0,0 0 0,0 0-1,0 0 1,0 0 0,0 0 0,0 1 0,0-1 0,0 0-1,0 0 1,0 0 0,-1 0 0,1 0 0,0 0 0,0 0-1,0 0 1,0 0 0,0 0 0,0 1 0,0-1 0,0 0-1,0 0 1,0 0 0,0 0 0,0 0 0,0 0-1,0 0 1,0 0 0,0 1 0,0-1 0,0 0 0,0 0-1,0 0 1,0 0 0,0 0 0,0 0 0,0 0 0,0 0-1,0 0 1,0 1 0,1-1 0,-1 0 0,0 0 0,0 0-1,0 0 1,0 0 0,0 0 0,0 0 0,0 0 0,0 0-1,0 0 1,0 0 0,0 0-12,10 3 210,12 0 275,5-5-89,1-1-1,-1-1 1,0-2-1,0-1 1,0 0 0,24-12-396,-35 12 50,0 0 1,-1-1-1,0-1 1,0 0-1,-1-1 1,0-1-1,-1 0 1,0-1-1,-1 0 1,5-7-51,3-6 6,-1-1 1,-1 0 0,-1-1-1,-2-1 1,3-9-7,-6 7-3,-2 0 1,-1 0-1,-1-1 0,2-20 3,-6 29-64,-37 247 921,14-79-412,8-69-360,4 1 0,2 31-85,5-79 30,-1-18 10,0 0 1,2 0-1,-1 0 1,2 0-1,-1 0 0,4 9-40,-4-22 30,-1 1 0,1-1 0,0 1-1,0-1 1,0 1 0,0-1-1,0 1 1,-1-1 0,1 0 0,0 1-1,0-1 1,-1 0 0,1 0-1,-1 0-29,5-6 48,-1 0-1,0 0 0,0 0 1,0-1-1,-1 1 0,0-4-47,14-49 153,-15 49-110,17-76 6,-10 40-236,12-35 187,-21 80-10,0 1 0,1 0 0,-1 0 0,0-1 0,1 1 1,-1 0-1,1 0 0,0 0 0,-1-1 0,1 1 0,0 0 0,0 0 1,-1 0-1,1 0 0,0 0 0,0 0 0,0 1 0,1-1 10,-2 1-6,1 0-1,-1 0 1,1 0-1,-1 0 0,1 0 1,-1 1-1,1-1 0,-1 0 1,1 0-1,-1 1 1,0-1-1,1 0 0,-1 1 1,1-1-1,-1 0 1,0 1-1,1-1 0,-1 1 1,0-1-1,0 1 1,1-1-1,-1 1 0,0-1 1,0 1-1,1-1 1,-1 1-1,0-1 0,0 1 7,3 9-13,0 0 0,0 0-1,0 6 14,-3-15 3,8 49 133,3 1 0,7 13-136,-16-59 23,0 0 0,0-1 1,0 1-1,1-1 0,-1 1 0,1-1 1,0 0-1,1 0 0,1 2-23,-3-5-284,-1 1 0,1 0 1,0 0-1,0-1 0,1 0 0,-1 1 0,0-1 0,0 0 0,1 0 1,-1 0-1,1 0 0,-1 0 0,1-1 0,-1 1 0,1-1 0,-1 1 1,1-1-1,-1 0 0,3 0 284,17-4-1920</inkml:trace>
  <inkml:trace contextRef="#ctx0" brushRef="#br0" timeOffset="2477.426">825 279 1792,'-2'70'1169,"0"-32"1113,3 29-2282,0-39 659,0-6-282,0 0 1,2 0-1,2 8-377,-5-27 19,5 15 70,0-1 0,4 9-89,-7-21 13,0-1 0,0 0-1,0 1 1,1-1 0,-1 0-1,1 0 1,0 0 0,1 0-1,-1-1 1,1 1-1,2 1-12,-5-4 24,1 0 0,-1 0 0,0-1 0,0 1 0,1 0-1,-1-1 1,0 1 0,1-1 0,-1 0 0,0 1 0,1-1-1,-1 0 1,0 0 0,1 0 0,-1 0 0,1 0 0,-1 0-1,1 0 1,-1-1 0,0 1 0,1 0 0,-1-1 0,0 1-1,1-1 1,-1 1 0,0-1 0,0 0 0,1 0 0,-1 1-1,0-1 1,0 0 0,0 0 0,0 0 0,0 0 0,0-1-24,3-3 70,0 0 1,-1 0-1,0 0 1,0 0-1,0 0 1,0-1-1,0-4-70,9-30 115,-1-2 0,4-36-115,4-21-107,-19 98 107,9-26-80,-3 17 61,-6 10 21,0 0-1,1 0 0,-1 0 0,0 0 0,0 0 1,1 0-1,-1 0 0,0 0 0,0 0 0,0 0 0,1 0 1,-1 0-1,0 0 0,0 0 0,0 0 0,1 0 0,-1 0 1,0 0-1,0 0 0,0 0 0,1 0 0,-1 1 1,0-1-1,0 0 0,0 0 0,0 0 0,1 0 0,-1 0 1,0 1-1,0-1 0,0 0 0,0 0 0,0 0 0,0 1 1,0-1-1,1 0 0,-1 0 0,0 0 0,0 1 1,0-1-1,0 0 0,0 0 0,0 1-1,3 9 81,-1 1 1,0-1-1,-1 1 0,0 0 1,0 0-1,-1 0 0,-2 9-81,2 7 135,-1 8-130,3 1 1,0-1-1,3 5-5,2-12-757</inkml:trace>
  <inkml:trace contextRef="#ctx0" brushRef="#br0" timeOffset="3317.616">1271 291 2304,'-23'16'865,"19"-14"-700,0 0 0,1 1 1,-1-1-1,1 1 0,0 0 0,-1 0 0,1 0 1,1 0-1,-2 2-165,-9 12 915,9-12-759,-1 0 0,1 1 0,1 0 0,-1 0 0,0 2-156,3-6 4,0-1-1,1 1 1,-1 0-1,1-1 1,0 1-1,-1 0 1,1-1-1,0 1 1,0 0-1,0 0 1,0-1-1,0 1 1,1 0-1,-1-1 1,0 1-1,1 0 1,-1-1-1,1 1 1,0-1-1,-1 1 1,1 0-1,0-1 1,0 1-4,7 7-9,-1 0 1,2-1-1,-1 0 0,9 7 9,-7-7 45,0 0 0,-1 1 0,0 0 0,-1 1-45,-6-7 161,1 0 0,-1 1 0,0-1 0,0 1 0,0-1 0,-1 1 0,1 0 0,-1 0 0,0 0 1,0 0-1,-1 0 0,1 0 0,-1 0 0,1 2-161,-2 1 253,0 0 0,0 0-1,0 0 1,-1 0 0,0 0 0,0 0 0,0 0 0,-1-1 0,0 1 0,-1-1-1,1 0 1,-1 0 0,-4 4-253,5-6 28,0 0-1,-1 0 0,1 0 1,-1-1-1,0 1 1,0-1-1,0 0 0,-1 0 1,1-1-1,0 1 1,-1-1-1,0 0 0,0 0 1,0-1-1,1 1 0,-1-1 1,-1 0-1,1 0 1,-3-1-28,-10-2-1723,5-4-970</inkml:trace>
  <inkml:trace contextRef="#ctx0" brushRef="#br0" timeOffset="3318.616">1549 715 4992,'-7'22'1920,"3"2"-1504,-11 23 64,4-16-160,-1 2-192,-7 1-96,1-5-448,2-1-192,1-6-1536</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09.051"/>
    </inkml:context>
    <inkml:brush xml:id="br0">
      <inkml:brushProperty name="width" value="0.05" units="cm"/>
      <inkml:brushProperty name="height" value="0.05" units="cm"/>
    </inkml:brush>
  </inkml:definitions>
  <inkml:trace contextRef="#ctx0" brushRef="#br0">207 10 3456,'-38'-9'1312,"20"11"-1024,-8 18 352,14-3 64,-3 6 32,-7 11 32,2 10 352,2 19 224,-1 32-704,8 5-192,4-7-192,7-2-128,7 2-32,8 2-448,7-4-192,12-15-1280,5-9-1888,1-17 608</inkml:trace>
  <inkml:trace contextRef="#ctx0" brushRef="#br0" timeOffset="1032.569">397 397 2432,'8'10'2165,"12"1"-1235,0-1 0,18 6-930,16 8 615,-41-18-481,26 13 790,-1 2 0,-1 1 0,1 4-924,-28-20 285,13 12 554,-22-17-739,0 0-1,0 0 1,0 0-1,0 0 1,0 0-1,0 1 1,0-1-1,-1 0 1,1 0-1,-1 1 1,1-1 0,-1 0-1,1 1 1,-1-1-1,0 1 1,1-1-1,-1 1-99,0-1 54,-1 0 0,1 0-1,0 0 1,-1 0-1,1 0 1,-1 0 0,1 0-1,-1 0 1,0 0 0,1 0-1,-1 0 1,0-1-1,1 1 1,-1 0 0,0 0-1,0-1 1,0 1 0,0-1-54,-23 15 383,11-6-116,-133 91 971,122-85-1346,12-7-121,1-1 0,-7 7 229,15-12-908,0 1 1,0 0-1,1 0 1,-1 0-1,1 0 1,-2 3 907,3 0-3493</inkml:trace>
  <inkml:trace contextRef="#ctx0" brushRef="#br0" timeOffset="113716.461">367 41 2048,'-5'14'768,"5"-2"-576,-4 5 352,4-10 128,0 7-224,-3-1-32,-1 7 128,0 4 32,1 3 64,3 6 0,0 3 128,0 9 64,0 8-416,3 7-256,1-3-32,0-3-160,-1-4 0,1-2-2656</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51.693"/>
    </inkml:context>
    <inkml:brush xml:id="br0">
      <inkml:brushProperty name="width" value="0.05" units="cm"/>
      <inkml:brushProperty name="height" value="0.05" units="cm"/>
    </inkml:brush>
  </inkml:definitions>
  <inkml:trace contextRef="#ctx0" brushRef="#br0">1 279 1792,'0'-3'66,"-1"1"0,1-1 0,0 0 0,0 1 0,1-1-1,-1 0 1,1 1 0,-1-1 0,1 1 0,0-1 0,0 1 0,0-1 0,0 1 0,0-1 0,0 1 0,1 0 0,0-1-66,6-8 33,0 0 0,1 1 0,0-1-33,2 0 225,1-4 171,16-16 93,-26 28-488,0 1 1,0 1-1,0-1 1,1 0-1,-1 1 1,0-1-1,1 1 1,0-1 0,-1 1-1,1 0 1,2 0-2,-4 1 30,0 0 1,0 0-1,0 0 1,0 1-1,0-1 1,0 0 0,0 1-1,0-1 1,0 1-1,0-1 1,0 1-1,0-1 1,0 1 0,-1 0-1,1-1 1,0 1-1,-1 0 1,1 0-1,0-1 1,-1 1 0,1 0-1,-1 0 1,1 0-1,-1 0 1,1 0 0,-1 0-1,0 0 1,1 0-1,-1 0 1,0 0-31,4 14 218,0 0-1,-1 0 1,0 0 0,-1 1-1,-1-1 1,-1 0-1,-1 15-217,1-5 205,-5 117 1109,1-71 88,4 0-1,6 53-1401,-6-117 126,7 36 499,-6-40-531,0-1 0,-1 1 0,1-1 0,0 1 0,0-1 0,0 0 0,1 1 0,-1-1 0,0 0 0,1 0 0,-1 0 0,1 0 0,2 2-94,-3-4 47,0 1-1,0-1 1,0 1 0,0-1-1,0 0 1,0 0 0,0 1-1,1-1 1,-1 0-1,0 0 1,0 0 0,0 0-1,0 0 1,0 0-1,1-1 1,-1 1 0,0 0-1,0 0 1,0-1-1,0 1 1,0-1 0,0 1-1,0-1 1,0 1-1,0-1 1,0 0 0,0 1-1,0-1 1,-1 0 0,1 0-47,6-5 217,-2 0 0,1 0 0,4-6-217,-9 10 52,26-34 107,-2-1 0,-2-1 0,-1-2 1,5-16-160,17-47 51,1-18-51,38-160-1782,-72 245-1764</inkml:trace>
  <inkml:trace contextRef="#ctx0" brushRef="#br0" timeOffset="1622.321">746 724 1408,'2'-29'942,"-1"24"-748,0 0 0,0 0 0,-1-1 0,0 1 1,0 0-1,0 0 0,-1 0 0,0 0 0,0 0 0,0 0 0,0-1-194,-2-1-5,1 2 346,0 0 0,-1 0 0,1 0 0,-1 0-1,0 0 1,-1 0-341,4 4 19,-1 1 0,1-1 0,-1 0 0,0 1-1,1-1 1,-1 1 0,0-1 0,1 1 0,-1-1 0,0 1 0,0-1-1,1 1 1,-1 0 0,0 0 0,0-1 0,1 1 0,-1 0 0,0 0-1,0 0 1,0 0 0,0 0 0,0 0 0,1 0 0,-1 0 0,0 0-1,0 0 1,0 0 0,1 0 0,-1 1 0,0-1 0,0 0 0,0 1-1,1-1 1,-1 1 0,0-1 0,1 1 0,-1-1 0,0 1 0,1-1-1,-1 1 1,1-1 0,-1 1-19,-4 5-22,-1 0-1,1 0 1,1 0-1,-1 1 1,1-1-1,1 1 1,-1 0-1,1 0 1,-1 5 22,-3 7 28,2 1 1,0-1-1,1 4-28,1-9-5,1 1 1,1 0-1,1 0 1,0 6 4,1-13-1,0-1 1,0 1 0,0 0-1,1-1 1,0 1 0,1-1-1,0 0 1,0 1-1,1 1 1,-3-8 13,-1-1 0,0 1-1,0-1 1,1 1-1,-1-1 1,0 0 0,1 1-1,-1-1 1,0 1-1,1-1 1,-1 0-1,0 1 1,1-1 0,-1 0-1,1 1 1,-1-1-1,1 0 1,-1 0 0,1 1-1,-1-1 1,1 0-1,-1 0 1,1 0-1,-1 0 1,1 0 0,-1 0-1,1 0 1,0 0-13,0 0 32,0 0 1,0-1-1,0 1 1,0-1-1,0 1 1,0-1 0,-1 1-1,1-1 1,0 0-1,0 1 1,0-1-1,-1 0 1,1 0-1,0 0-32,4-6 78,-1 0 0,1 0-1,-2 0 1,1-1-78,-2 4-111,7-14 110,6-13 3,1 1 0,1 1 0,21-26-2,-32 47 1,0 1 0,0 0-1,1 0 1,0 1 0,0-1 0,1 2-1,0-1 1,0 1 0,0 0-1,1 1 1,-1 0 0,1 0-1,0 1 1,0 0 0,0 1-1,4-1 0,-9 3 43,0-1-1,1 1 1,-1 0-1,0 0 0,0 0 1,0 1-1,0 0 0,0 0 1,0 0-1,0 0 1,-1 0-1,1 1 0,0-1 1,1 2-43,-3-2 30,0 1 0,0-1-1,0 0 1,-1 1 0,1-1 0,0 1 0,-1-1 0,0 1 0,1 0 0,-1 0 0,0-1-1,0 1 1,0 0 0,0 0 0,0 0 0,0 0 0,0 1 0,-1-1 0,1 0 0,-1 0 0,1 0-1,-1 0 1,0 1 0,0-1 0,0 0 0,-1 1-30,0 6 169,0-1 0,-2 1-1,1-1 1,-1 0 0,0 0 0,0 0 0,-1 0-1,0 0 1,-1-1 0,1 0 0,-2 0 0,1 0-1,-1 0 1,0-1 0,0 0 0,0 0 0,-1-1-1,0 0 1,0 0 0,-8 4-169,13-8 36,0 0 0,0 0 0,0-1 0,0 1 0,0 0 0,0-1 0,0 1 0,0-1 1,0 0-1,0 0 0,0 1 0,0-2 0,-1 1 0,1 0 0,0 0 0,0-1 0,0 1 0,-1-1-36,0 0 85,0 0 0,0-1 1,0 1-1,0-1 0,1 0 0,-1 0 0,0 0 0,1 0 0,-1-1 1,1 1-1,0-1-85,-3-3-362,1 0 0,0 0 0,0 0 1,0 0-1,1-1 0,0 1 0,1-1 1,-1 0-1,1 0 0,0-3 362,1-8-5029</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39.042"/>
    </inkml:context>
    <inkml:brush xml:id="br0">
      <inkml:brushProperty name="width" value="0.05" units="cm"/>
      <inkml:brushProperty name="height" value="0.05" units="cm"/>
    </inkml:brush>
  </inkml:definitions>
  <inkml:trace contextRef="#ctx0" brushRef="#br0">65 0 640,'1'0'29,"0"0"0,0 1-1,1-1 1,-1 0 0,0 1 0,0-1-1,0 1 1,0-1 0,0 1 0,0-1 0,0 1-1,0 0 1,0-1 0,0 1 0,0 0-1,-1 0 1,1 0 0,0 0 0,0 0-1,-1 0 1,1 0 0,-1 0 0,1 0-29,8 11 607,4 4 496,0 1-1,-1 0 0,-1 1 1,-1 0-1,-1 1 1,6 14-1103,-2 3 1253,-1-1-1,-2 2 1,1 10-1253,-6-22 438,-1-1 1,-2 1-1,0 0 0,-2 0 0,-1 19-438,-1-29 80,0 0 0,-1 0 0,-1 0 1,0 0-1,-1 0 0,-1-1 0,0 0 0,-1 0 0,-7 10-80,5-10-4,0 0 0,-2-1 0,0 0 0,-11 10 4,14-16-734,0 0 0,-1-1-1,-5 4 735,7-6-1140,0-1 0,0 1 0,0-1 0,0-1-1,-3 1 1141,-27 3-4298</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11.288"/>
    </inkml:context>
    <inkml:brush xml:id="br0">
      <inkml:brushProperty name="width" value="0.05" units="cm"/>
      <inkml:brushProperty name="height" value="0.05" units="cm"/>
    </inkml:brush>
  </inkml:definitions>
  <inkml:trace contextRef="#ctx0" brushRef="#br0">80 1 2816,'2'0'88,"-1"0"0,1-1 0,0 1 0,-1 0 1,1 0-1,-1 0 0,1 0 0,-1 0 0,1 1 0,0-1 0,-1 0 1,1 1-1,-1-1 0,1 1 0,-1 0 0,0-1 0,1 1 0,-1 0 0,0 0 1,1 0-1,-1 0 0,0 0 0,0 0 0,1 0-88,4 6 578,0-1 0,0 1 0,4 6-578,-10-12 28,11 15 640,-1 0-1,-1 2 1,-1-1 0,0 1-1,-1 0 1,-1 0 0,0 1-1,0 7-667,0 9 782,0 2-1,-3-1 0,0 36-781,-5-38 419,0 1-1,-2-1 1,-2 0-1,-1-1 0,-1 0 1,-2 0-1,-13 27-418,6-20-121,-2-2 0,-13 20 121,7-19-2642,-1-1 0,-10 8 2642,20-28-3973</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10.643"/>
    </inkml:context>
    <inkml:brush xml:id="br0">
      <inkml:brushProperty name="width" value="0.05" units="cm"/>
      <inkml:brushProperty name="height" value="0.05" units="cm"/>
    </inkml:brush>
  </inkml:definitions>
  <inkml:trace contextRef="#ctx0" brushRef="#br0">108 10 3072,'1'0'38,"-1"0"1,0-1-1,0 1 1,0 0-1,0-1 1,0 1-1,0 0 1,0 0-1,0-1 1,0 1-1,0 0 0,0-1 1,0 1-1,0 0 1,0-1-1,-1 1 1,1 0-1,0-1 1,0 1-1,0 0 1,0 0-1,0-1 0,-1 1 1,1 0-1,0-1 1,0 1-1,0 0 1,-1 0-1,1 0 1,0-1-1,-1 1 1,1 0-1,0 0 1,0 0-1,-1 0 0,1 0 1,0-1-1,-1 1 1,1 0-1,0 0 1,-1 0-1,1 0 1,0 0-1,-1 0 1,1 0-1,0 0 1,-1 0-1,1 0 0,0 0 1,0 0-1,-1 0 1,1 1-39,-1-1 126,-1 1-1,1-1 1,0 1 0,0 0 0,0 0 0,0 0-1,0-1 1,1 1 0,-1 0 0,0 0 0,0 0-126,0 0 130,-4 5-46,1 0-1,-1 1 0,1-1 0,1 1 0,-1 0 0,1 0 0,-2 7-83,-4 11 329,-2 17-329,5-15 129,-3 13 540,2 0-1,2 0 1,-1 34-669,6-62 132,0 1 0,1-1 0,0 0 1,1 0-1,0 0 0,1 0 0,1-1 0,0 3-132,-2-9 55,0 0 0,0 0 0,0-1 0,0 1 0,1-1-1,0 0 1,0 1 0,0-1 0,0 0 0,1-1 0,0 1 0,-1-1-1,1 1 1,1-1 0,-1-1 0,0 1 0,1 0 0,-1-1-1,1 0 1,2 1-55,-3-2 69,1 0 1,-1-1-1,1 0 0,-1 1 0,1-1 0,-1-1 0,1 1 0,-1-1 1,1 0-1,-1 0 0,1 0 0,-1 0 0,0-1 0,0 0 0,0 1 1,0-2-1,0 1 0,0 0 0,0-1 0,-1 0 0,1 0 0,2-2-69,0-1 119,-1 0-1,1 0 1,-1-1 0,0 1-1,-1-1 1,0 0-1,0 0 1,0-1-1,-1 1 1,0-1 0,0 0-1,0-2-118,0-6 158,-1 0 1,-1 0-1,0 0 0,-1-1 0,0 1 0,-2 0 0,0 0 1,-3-13-159,0 8 137,-1 1 1,-1 0-1,0 0 1,-1 1-1,-2 0 1,-7-12-138,11 22-174,0 0 0,0 1 0,-1-1 0,0 1 0,0 0 0,-7-4 174,10 9-480,0 0 0,0 0 1,0 0-1,-1 1 0,1 0 1,-1-1-1,1 2 0,-1-1 1,0 0-1,0 1 0,0 0 0,0 0 1,0 1-1,-5-1 480,-20 3-3621</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06.853"/>
    </inkml:context>
    <inkml:brush xml:id="br0">
      <inkml:brushProperty name="width" value="0.05" units="cm"/>
      <inkml:brushProperty name="height" value="0.05" units="cm"/>
    </inkml:brush>
  </inkml:definitions>
  <inkml:trace contextRef="#ctx0" brushRef="#br0">120 0 1792,'4'29'3595,"2"143"-470,0-22-1045,-6 60-462,3 65-671,1-194-1779,5 0 0,12 48 832,-15-108-4736,-4-21 1451,5-5 1093</inkml:trace>
  <inkml:trace contextRef="#ctx0" brushRef="#br0" timeOffset="382.909">1 231 2816,'1'-5'69,"0"0"1,0 0-1,1 0 0,-1 0 1,1 0-1,0 0 0,1 0 1,-1 1-1,1-1 0,0 1 1,0 0-1,1 0 0,-1 0 1,1 0-1,0 0 0,0 1 1,0-1-1,0 1 0,1 0 1,-1 1-1,1-1 0,0 1 1,3-1-70,14-4 354,0 0 1,1 2 0,-1 1-1,14 0-354,-28 3 119,1 0 1,-1 1-1,0 0 0,0 1 1,0-1-1,0 2 0,0-1 0,5 2-119,-9-1 105,0-1-1,0 1 1,0-1-1,0 1 1,0 1-1,-1-1 1,1 0-1,-1 1 1,0 0-1,1 0 1,-1 0-1,0 0 1,-1 0-1,1 0 1,0 1-1,-1 0 1,1 2-105,1 2 203,0-1 1,-1 1-1,-1 0 1,1 0-1,-1 1 1,-1-1-1,1 0 1,-1 1-1,-1-1 1,0 1-1,0-1 1,0 1-1,-1-1 0,-1 1 1,1-1-1,-1 0 1,-1 1-1,0-1 1,0-1-1,0 1 1,-1 0-1,0-1 1,0 1-1,-1-1 1,0 0-1,-3 2-203,-6 6 408,-1-1 0,0 0 0,-1-1 0,-1-1 0,-8 4-408,-33 17-510,-1-5-4086,48-22-364,5 1 1344</inkml:trace>
  <inkml:trace contextRef="#ctx0" brushRef="#br0" timeOffset="842.785">484 532 4480,'-7'-3'1760,"11"6"-1376,-4 1 448,3 3 192,-3 3-32,0 7 64,0 9-160,0 8 0,4 13-512,0 3-288,-1-3-96,-3-3-992,4-4-384,0 0-1824</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04.518"/>
    </inkml:context>
    <inkml:brush xml:id="br0">
      <inkml:brushProperty name="width" value="0.05" units="cm"/>
      <inkml:brushProperty name="height" value="0.05" units="cm"/>
    </inkml:brush>
  </inkml:definitions>
  <inkml:trace contextRef="#ctx0" brushRef="#br0">27 53 4224,'11'30'2869,"-8"-15"-2499,0 1 1,-1 0-1,-1-1 0,0 8-370,0 11 423,5 142 2067,-9 19-2490,0-13 753,-1 104-759,4-283-395,0 0 0,0 0 0,0 0 0,0 0 1,0 0-1,-1 0 0,1-1 0,-1 1 0,0 0 0,0 0 0,-1 2 401,1-4-2608</inkml:trace>
  <inkml:trace contextRef="#ctx0" brushRef="#br0" timeOffset="413.962">6 130 3712,'-5'-20'1285,"5"20"-1269,0-1 0,0 1 0,0 0 0,0 0 0,0-1 0,0 1 0,0 0 0,0 0 0,0-1 0,0 1 0,0 0 0,0 0 0,0-1 0,0 1 0,0 0 0,0 0 0,0-1 0,0 1 0,0 0 0,1 0 0,-1-1 0,0 1 0,0 0 0,0 0 0,0 0 0,1-1 0,-1 1 0,0 0 0,0 0 0,0 0 0,1 0-16,22-18 412,0 2 0,2 1 0,0 1 0,21-9-412,-40 20 48,1 0 0,0 1 0,0 0-1,0 0 1,0 1 0,0 0 0,0 0 0,0 0-1,1 1 1,-1 0 0,3 1-48,-8-1 58,1 0 0,-1 1 0,0 0 0,1-1 0,-1 1 0,1 0-1,-1 0 1,0 1 0,0-1 0,0 0 0,0 1 0,0-1 0,0 1 0,0 0 0,0-1 0,0 1 0,-1 0 0,1 0-1,-1 0 1,0 1 0,1-1 0,-1 0 0,0 0 0,0 1 0,0-1 0,-1 0 0,1 1 0,-1-1 0,1 1 0,-1-1 0,0 1-1,0-1 1,0 3-58,0 10 338,0 0-1,-2-1 1,0 1-1,0 0 0,-2 0 1,1-1-1,-2 0 1,0 0-1,-2 2-337,-5 11 338,-1-1 0,-1-1 0,-2 0 1,-5 6-339,10-16-372,-1-1 0,0 0 0,-1-1 0,-2 1 372,7-6-2160,7-2-1056</inkml:trace>
  <inkml:trace contextRef="#ctx0" brushRef="#br0" timeOffset="1089.63">291 572 1792,'0'-1'41,"1"0"0,-1 0 0,0-1 0,0 1 0,1 0 0,-1 0 0,0 0 0,1 0 0,-1 0 0,1 0 0,-1 0 0,1 0 0,0 0 0,0 0 0,-1 0 0,1 0 0,0 1 0,0-2-41,2 0 166,0 0 1,0 0 0,-1 1-1,1-1 1,0 0-1,1 1 1,-1 0-167,3-1 194,-1 0 0,1 0 0,0 1 0,0 0 0,0 0 0,0 1 0,0-1 0,0 1-194,-3 0 48,-1 1 1,0-1-1,1 0 1,-1 1-1,0-1 1,0 1-1,1 0 1,-1-1-1,0 1 1,0 0-1,0 1 0,0-1 1,0 0-1,0 0 1,0 1-1,0-1 1,-1 1-49,1 0 61,-1 0 0,0-1 0,0 1 1,-1 0-1,1 0 0,0 0 0,-1 0 0,1 0 1,-1 0-1,1 0 0,-1-1 0,0 1 0,0 0 1,0 0-1,0 0 0,0 0 0,0 0 0,-1 0 1,1 0-1,-1 2-61,-9 25 1128,0 1 0,-2-2 0,-1 0 0,-17 26-1128,9-20 830,6-10 116,12-18-28,5-6 462,11-10-1416,0 1 0,1 1 0,1 0 0,-1 0 0,1 2 0,0 0 0,5-1 36,14-6-3456,0-2-4067,-30 12 4568</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22.650"/>
    </inkml:context>
    <inkml:brush xml:id="br0">
      <inkml:brushProperty name="width" value="0.05" units="cm"/>
      <inkml:brushProperty name="height" value="0.05" units="cm"/>
    </inkml:brush>
  </inkml:definitions>
  <inkml:trace contextRef="#ctx0" brushRef="#br0">4 21 5760,'-4'-3'2176,"8"3"-1664,3 0 544,-3 0 192,5 0-512,2 0-128,3-4-320,10 1-128,2-1-64,3 1-96,2-1 96,2 4-64,-2 0-32,-9 4-1024,-6 3-448,-9 3-1728</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06.092"/>
    </inkml:context>
    <inkml:brush xml:id="br0">
      <inkml:brushProperty name="width" value="0.05" units="cm"/>
      <inkml:brushProperty name="height" value="0.05" units="cm"/>
    </inkml:brush>
  </inkml:definitions>
  <inkml:trace contextRef="#ctx0" brushRef="#br0">0 42 4864,'12'-1'2993,"90"-8"-1042,234-21-1269,-328 30-844,23-2-400,-30 2 195,1 0 0,-1 0 0,0 1 0,1-1 0,-1 0 0,1 0-1,-1 1 1,0-1 0,1 1 0,-1-1 0,0 1 0,0-1 0,1 1 0,-1 0-1,0 0 1,0-1 0,0 2 367,3 5-2245</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1:03.076"/>
    </inkml:context>
    <inkml:brush xml:id="br0">
      <inkml:brushProperty name="width" value="0.05" units="cm"/>
      <inkml:brushProperty name="height" value="0.05" units="cm"/>
    </inkml:brush>
  </inkml:definitions>
  <inkml:trace contextRef="#ctx0" brushRef="#br0">7 29 3840,'-7'-4'1472,"7"4"-1120,4 0-64,-1 0 0,5 0 96,4-3 64,3-1 128,3 1 32,6 0-320,1-1-160,14 1-96,-6-1 96,9 4 64,-9 0-992,-2 7-416,-13 3-1024</inkml:trace>
  <inkml:trace contextRef="#ctx0" brushRef="#br0" timeOffset="379.86">79 127 5632,'0'-4'2176,"9"4"-1664,6-3 96,-4 3-32,4-4-224,8 1 32,-1 0-288,9-1-64,6 4-1248,-3 0-512,-4 7-768,-7 0-288</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44.387"/>
    </inkml:context>
    <inkml:brush xml:id="br0">
      <inkml:brushProperty name="width" value="0.05" units="cm"/>
      <inkml:brushProperty name="height" value="0.05" units="cm"/>
    </inkml:brush>
  </inkml:definitions>
  <inkml:trace contextRef="#ctx0" brushRef="#br0">595 629 640,'2'-4'66,"0"1"0,0-1 0,0 1-1,0-1 1,0 1 0,1 0 0,1-2-66,6-8 408,59-80 2403,-55 71-2608,20-32 42,-30 48-212,1 0 0,0 1-1,0 0 1,0-1 0,0 2-1,1-1 1,2-1-33,-8 6 27,1-1-1,0 0 1,0 1-1,0-1 0,0 1 1,0-1-1,0 1 1,0-1-1,0 1 1,1 0-1,-1 0 0,0-1 1,0 1-1,0 0 1,0 0-1,0 0 1,1 0-1,-1 0 1,0 0-1,0 1 0,0-1 1,0 0-1,0 1 1,1-1-27,-1 1 45,1 0 1,-1 0 0,0 1-1,0-1 1,0 0-1,0 0 1,0 1-1,0-1 1,0 1 0,0-1-1,0 1 1,0-1-1,-1 1 1,1-1 0,-1 1-46,3 7 192,-1 1 1,0 0 0,-1 0 0,0-1 0,0 3-193,-1 36 613,-2-1 1,-2 3-614,1-7 1061,1 0 0,3 29-1061,-1-71 31,0 4 239,1 0 1,0 0-1,-1 0 0,2 0 0,0 4-270,-2-9 45,1 1-1,-1 0 0,0-1 0,0 1 1,1-1-1,-1 1 0,0-1 1,1 1-1,-1-1 0,0 1 0,1-1 1,-1 1-1,1-1 0,-1 1 0,1-1 1,-1 0-1,1 1 0,-1-1 0,1 0 1,0 1-1,-1-1 0,1 0 0,-1 0 1,1 0-1,0 1 0,-1-1 1,1 0-1,0 0 0,-1 0 0,1 0 1,0 0-1,-1 0 0,1 0 0,0-1 1,-1 1-1,1 0 0,-1 0 0,1 0 1,0-1-1,-1 1 0,1 0 1,-1 0-1,1-1 0,-1 1 0,1-1 1,-1 1-45,8-5 197,-1-1 0,0 0 0,0 0 0,-1 0 0,0-1 0,3-4-197,14-15 140,19-22-241,-1-1 0,-3-2-1,-2-2 1,3-11 101,-30 50-399,4-8-1626,1 1 1,1 1 2024,8-6-3477</inkml:trace>
  <inkml:trace contextRef="#ctx0" brushRef="#br0" timeOffset="436.404">1298 623 2816,'-4'4'1056,"4"3"-832,-3 3 224,3 0 96,-4 13 128,0 11 128,1 6-288,-5 17-128,5 3-160,-1-7 0,0-1-128,-1-6 0,5-6 32,5-9-928,-1-8-320,7-6-928</inkml:trace>
  <inkml:trace contextRef="#ctx0" brushRef="#br0" timeOffset="2548.7">1402 31 1536,'2'-2'109,"-1"0"0,1 0 0,-1 0 1,1 0-1,0 1 0,-1-1 0,1 0 0,0 1 1,0 0-1,0-1 0,0 1 0,1 0 0,-1 0 0,0 0 1,0 0-1,1 1 0,-1-1 0,0 1 0,1-1 0,0 1-109,9-2 37,0 0 0,1 2-1,5-1-36,-10 1 91,-1 0 0,1 1 0,0 0 0,0 0 0,-1 1 0,5 1-91,-11-3 77,0 0 0,0 1-1,0-1 1,0 1 0,0-1-1,0 1 1,0 0 0,0-1 0,0 1-1,0 0 1,0 0 0,0-1-1,-1 1 1,1 0 0,0 0-1,-1 0 1,1 0 0,-1 0-1,1 1-76,-1-1 100,1 1 0,-1-1 1,0 0-1,0 1 0,0-1 0,-1 1 0,1-1 0,0 0 0,0 1 0,-1-1 0,1 0 1,-1 1-1,1-1 0,-1 0 0,0 0 0,1 1 0,-1-1 0,0 0 0,0 0 0,0 1-100,-7 7 461,0-1 0,-1 0 0,0 0-1,0-1 1,0 0 0,-1-1-1,0 0 1,-3 1-461,-10 7 1744,30-18-1521,1 1 1,-1 0 0,1 0 0,0 1-1,0 0 1,0 0 0,8 0-224,67-6-312,-61 7 492,-17 1-255,6-1-211,0 0 0,1 1 0,-1 0 0,0 1-1,0 0 1,8 2 286,-10 2-2480,-2 3-906</inkml:trace>
  <inkml:trace contextRef="#ctx0" brushRef="#br0" timeOffset="13609.685">60 1426 2560,'0'-17'3045,"0"13"-2808,0 0 0,-1-1 0,0 1-1,0 0 1,0-1 0,-1 1 0,0 0 0,0 0-237,-7-25 622,3-7-367,-9-63 322,2-24-577,8 41-17,4 0-1,3 0 0,7-37 18,-9 118 0,15-103-70,10-28 70,-17 101-13,1 0 0,1 1-1,1-1 1,2 2 0,1 0 0,9-11 13,-22 38 12,4-6-48,0-1 0,1 1 0,1 0 1,5-6 35,-11 13 12,0 0 0,0 0 0,1 0 0,-1 0 1,0 0-1,0 0 0,1 0 0,-1 0 0,0 0 1,1 1-1,-1-1 0,1 1 0,-1-1 1,1 1-1,-1-1 0,1 1 0,-1 0 0,1 0 1,0-1-1,-1 1 0,1 0 0,-1 1 1,1-1-1,0 0 0,-1 0 0,1 1 0,-1-1 1,1 1-1,-1-1 0,1 1 0,-1 0 1,0-1-1,2 2-12,-1 0 73,0 0 0,0 0 0,0 1 0,-1-1 0,1 1 0,0 0 0,-1-1 1,0 1-1,1 0 0,-1 0 0,0-1 0,0 1 0,-1 0 0,1 0 0,-1 0 0,1 0 0,-1 0 0,0 1-73,0 9 271,0-1 0,-1 1 0,-1 9-271,-1-2 299,-2 1-1,0-1 1,0 0 0,-7 13-299,8-23 62,-1 1-1,-1-1 1,1 0-1,-1 0 1,-1 0-1,0-1 1,0 0-1,-1-1 1,-1 1-62,5-5 28,-1 0 0,0-1-1,0 0 1,0 0 0,0 0 0,0 0 0,-3 0-28,5-2-211,1 0 1,-1 0-1,1-1 1,0 1-1,-1-1 1,1 1-1,-1-1 1,1 0-1,-1 0 1,1 0-1,-1 0 0,1-1 1,-1 1-1,1-1 1,-1 1-1,1-1 1,0 0-1,-1 0 211,2 1-270,0-1 0,0 0 0,0 1 0,0-1-1,1 0 1,-1 0 0,0 0 0,0 1-1,1-1 1,-1 0 0,1 0 0,-1 0 0,1 0-1,-1 0 1,0-1 270,-4-22-3173</inkml:trace>
  <inkml:trace contextRef="#ctx0" brushRef="#br0" timeOffset="16134.675">232 1055 2816,'-1'-5'434,"-4"-21"810,5 25-1113,0 0 0,0 0 1,-1 0-1,1 0 0,-1-1 1,1 1-1,-1 0 1,1 0-1,-1 0 0,0 0 1,1 0-1,-1 1 1,0-1-1,0 0 0,1 0 1,-1 0-1,0 1 0,-1-2-131,1 2 67,0 0-1,0 1 0,0-1 0,1 0 0,-1 0 0,0 0 0,0 1 1,0-1-1,0 0 0,1 1 0,-1-1 0,0 1 0,0-1 0,1 1 1,-1-1-1,0 1 0,1 0 0,-1-1 0,1 1 0,-1 0 0,1-1 1,-1 1-1,1 0 0,-1 0 0,1 0-66,-12 20 133,6-8-127,2 0 0,0 1 0,1-1 0,0 1-1,1-1 1,0 1 0,1 0 0,1 0 0,0 0 0,3 13-6,-3-22 46,1-1 1,0 0-1,1 0 1,-1 0-1,1 0 1,-1 0-1,1-1 1,0 1-1,1 0-46,-3-3 11,1 0-1,-1-1 0,1 1 0,-1 0 0,0-1 1,1 1-1,-1-1 0,1 1 0,0-1 0,-1 1 1,1-1-1,-1 1 0,1-1 0,0 1 0,-1-1 1,1 0-1,0 1 0,0-1 0,-1 0 0,1 0 1,0 1-1,0-1 0,-1 0 0,1 0 1,0 0-1,0 0 0,-1 0 0,1 0 0,0 0 1,0 0-1,-1 0 0,1-1 0,0 1 0,0 0 1,-1 0-1,1-1 0,0 1 0,0 0 0,-1-1 1,1 1-1,-1-1 0,1 1 0,0-1 0,-1 1 1,1-1-1,-1 1 0,1-1 0,-1 0 0,1 1 1,-1-1-1,0 0 0,1 0-10,2-4 16,1-1-1,-1 0 1,-1 1 0,1-1 0,-1 0-1,0-1 1,0 1 0,-1 0-1,0 0 1,1-5-16,-1-13 41,0 0-1,-1-7-40,-1 3 7,5 42 84,-3-1 200,0 0 0,0 0 0,1 0-1,1 3-290,8 17-919,-9-28-304,1 1-1,0-1 0,0 0 1,2 3 1223,9 5-3099</inkml:trace>
  <inkml:trace contextRef="#ctx0" brushRef="#br0" timeOffset="16750.587">331 1111 3328,'4'3'1216,"3"4"-928,-3 3 448,-1-3 256,1 5-416,1 2-64,-3 3-320,-2 0-64,0-1-64,0 1 32,0 0 0,0-3-1728</inkml:trace>
  <inkml:trace contextRef="#ctx0" brushRef="#br0" timeOffset="17112.148">326 757 5760,'-7'-3'2176,"7"3"-1664,0 3-1024,3 1-480</inkml:trace>
  <inkml:trace contextRef="#ctx0" brushRef="#br0" timeOffset="17535.003">490 1085 1408,'-1'4'83,"1"0"1,0 0-1,1 0 0,-1 0 0,1 0 1,0 0-1,0 0 0,0 0 0,0 0 1,0-1-1,1 1 0,0-1 1,1 3-84,1 1 394,1 0 1,-2 0 0,1 0-1,-1 1 1,0-1 0,-1 1-1,1 0 1,-1 0-1,-1 0 1,0 0 0,0 0-1,-1 3-394,1-6 437,-1-4-179,1 0 0,-1 1 0,0-1 0,0 1 0,1-1 0,-1 0 0,0 1 0,0-1 0,-1 1-1,1-1 1,0 0 0,0 1 0,-1-1 0,0 1-258,2-15 1638,1 5-1473,1 0 0,0 0 0,0 0 0,1 0 1,-1 1-1,2 0 0,-1 0 0,4-4-165,-1 1-1,1 0 0,1 1 1,0 0-1,1 0 0,2-1 1,-10 8-12,1 0-1,-1 0 1,1 0 0,0 1 0,0 0-1,-1-1 1,1 1 0,0 0 0,0 0-1,0 1 1,0-1 0,1 0 12,-2 1-41,0 0 1,-1 0-1,1 1 1,-1-1-1,1 0 1,-1 0-1,1 1 0,-1-1 1,1 1-1,-1 0 1,1-1-1,-1 1 1,1 0-1,-1 0 1,0 0-1,1 0 1,-1 0-1,0 0 1,0 0-1,0 0 1,0 0-1,0 1 0,0-1 1,0 1 40,7 12-1013</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57.122"/>
    </inkml:context>
    <inkml:brush xml:id="br0">
      <inkml:brushProperty name="width" value="0.05" units="cm"/>
      <inkml:brushProperty name="height" value="0.05" units="cm"/>
    </inkml:brush>
  </inkml:definitions>
  <inkml:trace contextRef="#ctx0" brushRef="#br0">1 0 2560,'0'3'1056,"4"11"-832,0 34 640,-4-19 320,3 11-288,-3 8-128,0 9-416,0 5-224,0 5-96,0 11 32,0-1 32,0-6 32,0-11 0,-3-3-240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56.740"/>
    </inkml:context>
    <inkml:brush xml:id="br0">
      <inkml:brushProperty name="width" value="0.05" units="cm"/>
      <inkml:brushProperty name="height" value="0.05" units="cm"/>
    </inkml:brush>
  </inkml:definitions>
  <inkml:trace contextRef="#ctx0" brushRef="#br0">4 17 3712,'-4'-3'1472,"15"-1"-1120,13 1-128,-6 3-96,17 0 352,5 0 224,6 0-64,3-3 32,0-1-384,4 4-96,-5 0-128,10 4-64,-14-1 32,-2 0-384,-11 1-96,-9-4-1888</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56.378"/>
    </inkml:context>
    <inkml:brush xml:id="br0">
      <inkml:brushProperty name="width" value="0.05" units="cm"/>
      <inkml:brushProperty name="height" value="0.05" units="cm"/>
    </inkml:brush>
  </inkml:definitions>
  <inkml:trace contextRef="#ctx0" brushRef="#br0">42 34 2176,'0'-1'61,"1"0"-1,0 0 1,0 0-1,0 0 1,-1 0-1,1 0 1,0 1 0,0-1-1,0 0 1,0 0-1,0 1 1,0-1-1,0 1 1,1-1 0,-1 1-1,0 0 1,0-1-1,0 1-60,13-6 323,-12 4-222,0 0 0,0 1-1,1-1 1,-1 1 0,1 0-1,-1 0 1,1 0 0,-1 0-1,1 0 1,-1 1 0,1-1-1,0 1 1,-1-1 0,1 1 0,0 0-1,0 0 1,-1 0 0,1 1-1,0-1 1,-1 1 0,1-1-1,0 1 1,-1 0 0,1 0-1,-1 0 1,1 0 0,-1 0-1,2 2-100,-1-1 142,-1 0-1,1 0 0,0 1 1,-1-1-1,0 1 0,1 0 1,-1 0-1,0 0 0,0 0 0,0 0 1,-1 0-1,1 0 0,-1 1 1,0-1-1,0 1 0,0-1 1,0 1-1,-1-1 0,1 1 0,-1-1 1,0 2-142,-1 3 165,1-1 0,-2 1 0,1-1 0,-1 1 0,0-1 0,-1 1 0,0-1 0,0 0 0,0 0 0,-1 0 0,0-1 0,0 1 0,-1-1 0,0 0 0,-1 1-165,-9 9 821,0-1 0,-1 0 0,-1-1 1,-14 9-822,14-13 496,13-8-346,0 1-1,0-1 0,0 1 0,0 0 0,0 1-149,3-3 133,40-3-221,0-2 0,10-2 88,-11 0-82,0 2-1,10 2 83,-33 2-80,-9 1-234,-1-1 0,1 0 0,0 0 1,-1-1-1,1 0 0,0 0 0,1-1 314,-4 2-2357,-3 0-1179</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37.136"/>
    </inkml:context>
    <inkml:brush xml:id="br0">
      <inkml:brushProperty name="width" value="0.05" units="cm"/>
      <inkml:brushProperty name="height" value="0.05" units="cm"/>
    </inkml:brush>
  </inkml:definitions>
  <inkml:trace contextRef="#ctx0" brushRef="#br0">111 16 3968,'-7'-15'1365,"6"15"-1304,1 0 0,0 0 0,-1 0 0,1 0 0,0 0 0,0 0 0,-1 0 0,1 0 0,0 0-1,-1 0 1,1 0 0,0 0 0,0 0 0,-1 0 0,1 0 0,0 1 0,0-1 0,-1 0 0,1 0 0,0 0 0,0 0 0,-1 1 0,1-1-1,0 0 1,0 0 0,0 0 0,-1 1 0,1-1 0,0 0 0,0 0 0,0 1 0,0-1 0,0 0 0,0 1 0,0-1 0,-1 0 0,1 0 0,0 1-61,-7 11 223,-1 5-139,1 0 0,1 0 1,1 1-1,0-1 0,1 1 1,1 0-1,1 1 0,0-1 1,1 0-1,1 1 0,1-1 1,1 0-1,0 0 0,2 1 1,0-2-1,3 11-84,-4-21 119,0 0 0,1 0 0,0 0 0,0 0 0,0 0 0,1-1 0,0 1 0,0-1 0,1-1 0,0 1 0,3 2-119,-7-6 112,0-1 0,1 1-1,-1 0 1,0-1-1,1 1 1,0-1-1,-1 0 1,1 0 0,0 0-1,0 0 1,-1-1-1,1 1 1,0-1-1,0 1 1,0-1 0,0 0-1,0 0 1,0 0-1,0-1 1,-1 1 0,1-1-1,0 0 1,0 1-1,0-1 1,-1 0-1,1-1 1,0 1 0,-1 0-1,1-1 1,-1 1-1,0-1 1,2-1-112,0-1 176,0 0 1,-1-1-1,1 1 0,-1-1 1,1 0-1,-2 0 0,1 0 0,0 0 1,-1-1-1,0 1 0,0-1 1,-1 1-1,0-1 0,0 0 1,0 0-1,0-3-176,0-3 248,-1 0-1,0-1 1,-1 1 0,0 0-1,-1 0 1,0-1-1,-2-3-247,2 8-1,-1 0 0,0 0-1,0 1 1,-1-1 0,0 1-1,0 0 1,0 0 0,-1 0-1,0 1 1,-1 0 0,1 0-1,-1 0 1,-7-5 1,7 7-324,0 0 1,-1 0 0,1 1-1,-1-1 1,0 1-1,0 1 1,0 0-1,-1 0 1,1 0-1,0 1 1,-1 0 0,1 0-1,-1 1 1,0 0-1,-2 0 324,-50 8-4282</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36.658"/>
    </inkml:context>
    <inkml:brush xml:id="br0">
      <inkml:brushProperty name="width" value="0.05" units="cm"/>
      <inkml:brushProperty name="height" value="0.05" units="cm"/>
    </inkml:brush>
  </inkml:definitions>
  <inkml:trace contextRef="#ctx0" brushRef="#br0">5 25 3840,'-4'-3'1472,"8"3"-1120,3 0 160,1 0 0,3-4-32,5 1 128,2-1-416,6 1-128,9-1-32,9 1 32,2 3 32,2 0-544,-5 3-160,1 1-1536</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36.231"/>
    </inkml:context>
    <inkml:brush xml:id="br0">
      <inkml:brushProperty name="width" value="0.05" units="cm"/>
      <inkml:brushProperty name="height" value="0.05" units="cm"/>
    </inkml:brush>
  </inkml:definitions>
  <inkml:trace contextRef="#ctx0" brushRef="#br0">9 44 4096,'-8'-7'1568,"12"0"-1216,0 7 544,-1-3 128,1 3-480,4-3-160,4 3-160,1-7 0,11 3-128,3-1-64,2 0 0,8 3-32,5 2 0,0 2-96,-8 3 0,-8 0-928,-7 6-384,-12 2-832</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30.285"/>
    </inkml:context>
    <inkml:brush xml:id="br0">
      <inkml:brushProperty name="width" value="0.05" units="cm"/>
      <inkml:brushProperty name="height" value="0.05" units="cm"/>
    </inkml:brush>
  </inkml:definitions>
  <inkml:trace contextRef="#ctx0" brushRef="#br0">1 1 2048,'3'12'1371,"12"15"-902,-15-26-421,0-1-11,0 0 134,2-1 1311,-2 1-1459,0 0 1,0 0-1,0 0 0,1 0 1,-1 0-1,0 0 0,0 0 1,0 0-1,0 0 0,0 0 1,0 0-1,0 0 0,0 0 1,1 0-1,-1-1 0,0 1 1,0 0-1,0 0 1,0 0-1,0 0 0,0 0 1,0 0-1,0 0 0,0 0 1,0 0-1,0 0 0,0 0 1,0-1-1,0 1 0,1 0 1,-1 0-1,0 0 0,0 0 1,0 0-1,0 0 0,0 0 1,0-1-1,0 1 0,0 0 1,0 0-1,0 0 0,0 0 1,-1 0-1,1 0 0,0 0 1,0 0-1,0-1 0,0 1-23,0-3 584,0-12 1100,0 15-1668,0-1 0,0 1 0,0 0 0,0 0 0,0-1 0,0 1 0,0 0 0,0-1 0,0 1 0,0 0 0,0 0 0,0 0 0,0-1 0,0 1 0,0 0 0,0 0 0,0-1 0,0 1 0,-1 0 0,1 0 0,0 0 0,0-1 0,0 1 0,0 0 0,-1 0 0,1 0 0,0 0-1,0-1 1,-1 1 0,1 0 0,0 0 0,0 0 0,0 0 0,-1 0 0,1 0 0,0 0 0,0 0 0,-1 0 0,1 0 0,0 0 0,0 0 0,-1 0 0,1 0 0,0 0 0,0 0 0,-1 0-16,1 0-26,-1 0 0,1 1 0,0-1 0,0 0 0,-1 0 0,1 1-1,0-1 1,0 0 0,-1 1 0,1-1 0,0 0 0,0 1 0,0-1 0,0 1 0,0-1 0,-1 0 0,1 1-1,0-1 1,0 0 0,0 1 0,0-1 0,0 1 0,0-1 0,0 0 0,0 1 0,1-1 0,-1 1 0,0-1 0,0 0-1,0 1 1,0-1 0,0 0 0,1 1 0,-1-1 0,0 0 0,0 1 0,1-1 0,-1 0 0,0 1 0,0-1 0,1 0-1,-1 0 1,0 1 0,1-1 0,-1 0 0,0 0 26,10 4-218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10.741"/>
    </inkml:context>
    <inkml:brush xml:id="br0">
      <inkml:brushProperty name="width" value="0.05" units="cm"/>
      <inkml:brushProperty name="height" value="0.05" units="cm"/>
    </inkml:brush>
  </inkml:definitions>
  <inkml:trace contextRef="#ctx0" brushRef="#br0">1 0 2176,'0'1'108,"0"-1"0,1 0 0,-1 0 0,0 0 0,1 0 1,-1 0-1,0 0 0,1 0 0,-1 0 0,0 1 0,0-1 0,1 0 0,-1 0 0,0 0 0,0 1 1,1-1-1,-1 0 0,0 0 0,0 0 0,0 1 0,1-1 0,-1 0 0,0 1 0,0-1 0,0 0 1,0 1-109,11 62 929,-3 0 0,-3 1-929,2 126 1821,-5 488 3141,-4-359-4793,4-304-1138,1-13-310,0-9-574,1-10-1091</inkml:trace>
  <inkml:trace contextRef="#ctx0" brushRef="#br0" timeOffset="460.804">16 367 2560,'-1'-3'213,"1"1"0,-1-1 0,1 0 0,0 0 0,0 1 0,0-1 0,0 0 1,0 1-1,1-1 0,-1 0 0,1 0 0,0 1 0,-1-1 0,1 1 0,1-1 0,-1 1 0,0-1 0,1 1-213,5-11 263,0 1 0,9-10-263,-16 21 1,8-9 0,0 0 0,1 0 0,0 1 0,0 0 0,1 0 0,0 1 0,1 1 0,7-5-1,-10 8 8,-1 0 0,1 1 0,0 0 1,0 0-1,0 1 0,0 0 0,0 0 1,0 1-1,1 0 0,-1 0 0,0 1 1,1 0-1,-1 1 0,1 0-8,-5-1 39,0 1 0,-1 0-1,1 0 1,0 0 0,0 0-1,-1 1 1,1 0 0,0-1-1,-1 1 1,0 0 0,1 1-1,-1-1 1,0 1 0,0-1-1,0 1 1,-1 0 0,3 2-39,-3-1 80,1 0 0,-1 0 1,0 1-1,0-1 0,0 0 0,-1 1 1,0-1-1,0 1 0,0-1 0,0 1 0,-1-1 1,1 1-1,-1 0 0,0-1 0,-1 2-80,-1 9 295,0 1 0,-1 0 0,-1 0 0,-1-1 0,0 0-1,-1 0 1,-5 9-295,0-3 472,-1 0 0,0-1 0,-2-1 0,-13 16-472,17-24 290,-1 0 0,0 0 0,-1-1-290,7-6-52,1-1 0,0 1-1,-1-2 1,0 1 0,0 0-1,0-1 1,0 0 0,0 0-1,0 0 1,-1-1 52,4 0-163,1-1 1,-1 0-1,0 0 0,1 0 1,-1 0-1,0 0 0,1 0 1,-1-1-1,0 1 0,0 0 163,-14-10-3258</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19.947"/>
    </inkml:context>
    <inkml:brush xml:id="br0">
      <inkml:brushProperty name="width" value="0.05" units="cm"/>
      <inkml:brushProperty name="height" value="0.05" units="cm"/>
    </inkml:brush>
  </inkml:definitions>
  <inkml:trace contextRef="#ctx0" brushRef="#br0">32 378 1408,'-1'4'215,"0"0"-1,0 0 1,0 1 0,1-1 0,-1 0-1,1 0 1,0 0 0,0 1-1,0-1 1,1 0 0,-1 0 0,1 0-1,0 0 1,0 1 0,1-1-1,-1-1 1,1 1 0,0 0 0,0 0-1,0-1 1,1 1 0,-1-1-1,2 2-214,-2-3 158,0-1 0,1 1-1,-1-1 1,0 0 0,0 0-1,1 0 1,-1 0 0,1 0-1,-1 0 1,1-1 0,-1 1-1,1-1 1,-1 0 0,1 0-1,0 0 1,-1 0 0,1 0-1,-1 0 1,1-1 0,-1 1-1,1-1 1,-1 0 0,1 0-1,-1 0 1,2 0-158,6-4 157,-1 0-1,1 0 1,-1-1 0,0 0 0,5-5-157,0 1 27,-1-2 1,-1 1-1,0-2 1,-1 1-1,0-2 1,0 1 0,-2-1-1,0-1 1,0 0-1,-2 0 1,1-1-1,-2 0 1,0 0-1,-1 0 1,-1-1 0,-1 0-1,0 0 1,-1 0-28,0-15 149,-1 0 0,-1 0 1,-5-29-150,5 61-1,0-1 0,0 1 1,0-1-1,0 1 0,0-1 1,-1 1-1,1-1 0,0 1 1,0-1-1,0 1 0,-1-1 1,1 1-1,0-1 0,0 1 1,-1-1-1,1 1 0,0-1 1,-1 1-1,1 0 0,-1-1 1,1 1 0,0 0-5,-1 0 1,1 1-1,0-1 1,0 0-1,-1 1 1,1-1-1,0 0 0,0 0 1,0 1-1,-1-1 1,1 1-1,0-1 1,0 0-1,0 1 1,0-1-1,0 0 1,0 1-1,0-1 0,0 0 1,0 1-1,0-1 1,0 1-1,0-1 1,0 0-1,0 1 1,0-1-1,0 0 1,0 1-1,1-1 1,-1 0-1,0 1 5,44 230 743,-9-60-270,-10-70-313,-75-168-9754,15 31 7391</inkml:trace>
  <inkml:trace contextRef="#ctx0" brushRef="#br0" timeOffset="395.635">34 171 5888,'-8'-5'843,"7"4"-632,-1 0-1,1 0 1,-1 0 0,1 0-1,-1 0 1,1 1-1,-1-1 1,1 1 0,-1-1-1,1 1 1,-1-1-1,0 1 1,1 0 0,-2 0-211,2 0 1002,1 0-282,8-3 54,13-2-729,0 1 0,0 1 1,0 1-1,0 1 0,4 1-45,21-2 24,46-2 0,6-1 155,21-7-179,-109 11 24,4-1 80,-1 0 0,0-1 0,1 0 0,-1-1 0,0 0-104,-10 2 343,-4 1 92,-8 5 254,1 5-609,0 0 1,0 0 0,1 0-1,0 1 1,1 0 0,0 1-1,0-1 1,1 1 0,1 0 0,0 1-1,0 0-80,-1 4-23,1 1 0,1 0 0,1 0-1,0 0 1,1 1 0,1-1 0,1 6 23,0-14 2,1 0 0,0 0 0,0 0 0,1 0 0,0-1 0,0 1 0,1-1 0,0 0 0,0 0 0,1 0-1,0-1 1,5 6-2,-7-10 17,0 1 0,1-1 0,-1 0 0,0-1 0,1 1-1,0 0 1,-1-1 0,1 0 0,0 0 0,0 0 0,0 0-1,2-1-16,-2 0 28,-1 0 0,0-1 0,1 1 0,-1-1 0,1 0-1,-1 0 1,1-1 0,-1 1 0,0-1 0,1 1 0,-1-1-1,0 0 1,1 0 0,-1-1 0,0 1 0,0-1 0,1 0-28,1-1 55,1-1 1,-1 1 0,0-1 0,0 0 0,-1-1 0,1 1 0,-1-1-1,0 0 1,0 0 0,-1 0 0,1-1 0,-1 1 0,-1-1 0,1 0-1,-1 0 1,1 0 0,-2 0 0,1 0 0,-1 0 0,0 0 0,0-4-56,0 1 91,-1 1 0,0 0 1,-1 0-1,1 0 0,-2-1 1,1 1-1,-1 0 0,0 1 1,-1-1-1,0 0 0,0 0 1,-1 1-1,0 0 0,0 0 1,-1 0-1,-2-3-91,0 2-334,1 1 0,-1 0-1,-1 0 1,1 1 0,-1 0 0,-1 0 334,-14-6-4341</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16.916"/>
    </inkml:context>
    <inkml:brush xml:id="br0">
      <inkml:brushProperty name="width" value="0.05" units="cm"/>
      <inkml:brushProperty name="height" value="0.05" units="cm"/>
    </inkml:brush>
  </inkml:definitions>
  <inkml:trace contextRef="#ctx0" brushRef="#br0">284 56 3840,'0'-1'90,"0"0"0,-1 0 0,1 0 0,0 0 0,-1 0 0,1 0 0,0 0 0,-1 0 0,0 0 0,1 0 0,-1 0 0,1 0 0,-1 0 0,0 0 0,0 1 0,0-1 0,1 0 0,-1 0 0,0 1 0,0-1 0,0 1 0,0-1 0,0 1 0,0-1 0,0 1 1,0-1-1,0 1 0,0 0 0,-1 0 0,1 0-90,-7-2 517,0 0 0,0 1 0,-9 0-517,12 1 222,-3-1-112,0 1 0,0 0-1,-1 1 1,1 0 0,0 0-1,0 1 1,0 0 0,0 0-1,1 1 1,-1 0 0,1 0-1,-1 1 1,1-1 0,0 2 0,-3 2-110,3-2 72,0 1 0,0 1 0,1 0 0,0-1 0,0 2 0,1-1 0,0 1 0,0 0 0,1 0 0,0 0 0,0 0 0,1 1 0,-3 7-72,3-4 28,0 0 0,1 0 0,0 0 1,1 0-1,0 1 0,1-1 1,0 1-1,1-1 0,2 10-28,-2-18 12,0 1 0,0 0-1,0-1 1,1 1 0,0-1 0,0 1-1,0-1 1,0 0 0,1 0 0,-1 0-1,1 0 1,0 0 0,0-1 0,1 1-1,-1-1 1,1 0 0,0 0 0,0 0-1,0 0 1,0-1 0,0 0 0,0 0-1,1 0 1,-1 0 0,1-1 0,2 1-12,2 0-15,1 0 1,0-1-1,0 0 1,0-1 0,0 0-1,-1 0 1,1-1-1,0 0 1,0-1 0,-1 0-1,1-1 1,-1 0-1,1 0 1,-1-1 0,0 0-1,-1-1 1,1 0-1,-1 0 1,0-1 0,6-5 14,66-53-7968,-64 50 6016</inkml:trace>
  <inkml:trace contextRef="#ctx0" brushRef="#br0" timeOffset="382.682">487 84 1408,'8'-10'510,"2"-5"1218,-8 3 3026,-2 11-4711,0 1 0,0 0-1,0 0 1,0-1 0,0 1 0,0 0 0,0-1 0,0 1 0,0 0 0,0 0 0,-1-1 0,1 1-1,0 0 1,0 0 0,0-1 0,0 1 0,0 0 0,-1 0 0,1 0 0,0-1 0,0 1 0,0 0-1,-1 0 1,1 0 0,0-1 0,0 1 0,0 0 0,-1 0 0,1 0 0,0 0 0,0 0 0,-1 0-1,1 0 1,0 0 0,-1 0 0,1-1 0,0 1 0,0 0 0,-1 0 0,1 0 0,0 1 0,0-1-1,-1 0 1,1 0 0,0 0 0,-1 0 0,1 0 0,0 0 0,0 0 0,-1 0 0,1 0-1,0 1 1,0-1 0,0 0 0,-1 0 0,1 0 0,0 1 0,0-1 0,0 0 0,-1 0 0,1 0-43,-15 12 305,10-6-233,0 0 0,1 1 1,-1-1-1,1 1 0,0 0 0,1 0 0,-1 0 0,2 1 0,-1-1 0,-1 8-72,0 5 39,0-1 0,1 1 0,1 14-39,1-19 20,1 0 1,1 0 0,2 14-21,-2-23-2,1 0-1,-1 0 1,1 0-1,0 0 0,0 0 1,1 0-1,-1 0 1,1-1-1,1 1 1,1 1 2,-4-5 16,-1-1-1,1 0 1,0 0 0,0 0-1,0 0 1,0 0 0,0-1-1,0 1 1,0 0 0,1 0-1,-1-1 1,0 1 0,0 0 0,0-1-1,1 1 1,-1-1 0,0 0-1,1 1 1,-1-1 0,0 0-1,1 0 1,0 0-16,0 0 44,0-1 0,-1 1 0,1-1-1,-1 1 1,1-1 0,0 0 0,-1 0 0,1 0 0,-1 0 0,0 0 0,1 0-1,-1 0 1,0 0 0,0 0 0,1-2-44,3-3 131,0-1 0,-1 1 0,0-1 0,0 0 0,-1 0 0,0-1 0,0-1-131,3-8 254,-1-1 0,-1 0 0,-1-1 1,1-16-255,-3 23 88,-1 1 0,-1-1 0,0 0 1,0 0-1,-1 1 0,0-1 0,-1 1 1,-2-5-89,3 11-18,0 0 0,-1 0 0,1 1 0,-1-1 1,0 1 17,2 2-327,0 1 0,0 0-1,0-1 1,0 1 0,0 0 0,0 0 0,0 0 0,-1 0 0,1 0 0,0 0 0,0 0-1,-1 1 1,1-1 0,-1 0 0,1 1 0,0-1 0,-1 1 0,1-1 0,-2 1 327,0 3-4528,6 4 1376</inkml:trace>
  <inkml:trace contextRef="#ctx0" brushRef="#br0" timeOffset="1462.169">675 2 3200,'1'0'86,"-1"0"0,0 0 0,0 0-1,0 0 1,0 0 0,0-1 0,1 1 0,-1 0 0,0 0 0,0 0-1,0 0 1,0 0 0,1 0 0,-1 0 0,0 0 0,0 0 0,0 0 0,1 0-1,-1 0 1,0 0 0,0 0 0,0 0 0,0 0 0,1 0 0,-1 0-1,0 0 1,0 0 0,0 0 0,0 0 0,1 1 0,-1-1 0,0 0 0,0 0-1,0 0 1,0 0 0,0 0-86,3 8 1188,-3 17-1167,0-16 356,-4 354 2962,4-361-3317,-1 0 0,1-1 1,1 1-1,-1 0 1,0 0-1,0-1 0,1 1 1,-1 0-1,1-1 1,0 2-23,7-17 432,-1-3-517,-2-1 1,0 0 0,-1-1 84,9-32-323,25-56-109,-35 101 383,-1 1 0,1 0 0,-1 0 0,2 1 0,-1-1 1,0 0-1,1 1 0,0 0 0,2-2 49,-1 0-67,-4 5 63,-1 1-1,1-1 1,0 0-1,-1 1 1,1-1-1,-1 1 1,1-1-1,0 1 1,0-1 0,-1 1-1,1-1 1,0 1-1,0 0 1,-1-1-1,1 1 1,0 0-1,0 0 1,0 0-1,0 0 1,-1 0 0,1-1 4,0 2-2,0-1 1,-1 0-1,1 1 1,-1-1-1,1 0 1,-1 1-1,1-1 1,-1 0-1,1 1 1,-1-1 0,0 1-1,1-1 1,-1 1-1,1-1 1,-1 1-1,0-1 1,0 1-1,1-1 1,-1 1-1,0 0 1,0-1 0,0 1 1,2 6 5,0 0 1,-1 1 0,0-1-1,-1 7-5,1-2 7,3 29 153,0 0 384,3 4-544,-4-32 80,-1-1 0,2 1 0,0-1 0,0 0 0,6 8-80,-10-18 14,1-1 0,-1 0 0,1 0 0,0 0-1,-1 0 1,1 0 0,0 0 0,0 0 0,-1 0 0,1 0 0,0-1 0,0 1 0,0 0 0,0 0 0,0-1-1,0 1 1,0-1 0,1 1 0,-1-1 0,0 1 0,0-1 0,0 0 0,1 1 0,0-1-14,-1 0 25,0-1 0,1 1 0,-1 0 0,0-1 0,1 0 0,-1 1 0,0-1 0,1 1 0,-1-1 0,0 0 0,0 0 1,0 0-1,0 0 0,0 0 0,0 0 0,0 0 0,0 0 0,0 0 0,-1-1 0,1 1 0,0 0 0,0-1-25,13-28-43,-1 0 0,-1 0-1,-2-2 44,-1 4-266,2-1 0,0 2 0,14-23 266,-22 61-154,0 34 123,-1-18 38,0 0 0,4 7-7,-5-26 10,1 1 1,0-1 0,1 0 0,0-1 0,1 1-1,-1 0 1,1-1 0,1 0 0,1 3-11,-5-9 9,0 1 0,0-1 1,0 0-1,0 0 1,0 0-1,0 0 0,0 0 1,0 0-1,1 0 0,-1 0 1,0 0-1,1-1 1,-1 1-1,0 0 0,1-1 1,-1 1-1,1-1 0,-1 1 1,1-1-1,-1 0 1,1 0-1,-1 0 0,1 0 1,-1 0-1,1 0 0,-1 0 1,1 0-1,-1 0 1,1-1-1,-1 1 0,1-1 1,-1 1-1,1-1 0,-1 0 1,0 1-1,1-1 1,-1 0-1,0 0 0,0 0 1,1-1-10,5-3 34,-1-1 0,0-1 1,-1 1-1,0-1 1,0 0-1,4-7-34,3-6 21,-1-1 0,-1 0 0,-1 0 0,3-14-21,-7 21 18,-1-1 0,-1 0-1,0 0 1,-2 0 0,1 0-1,-2 0 1,0-9-18,-1 19-2,1-1 1,-1 1 0,0 0-1,0 0 1,-1 0-1,0 0 1,-1-3 1,3 7 1,-1 0 1,1 0-1,0 1 0,-1-1 1,1 0-1,-1 0 1,1 0-1,-1 1 1,0-1-1,1 0 1,-1 1-1,0-1 1,0 1-1,1-1 1,-1 1-1,0-1 1,0 1-1,0-1 1,0 1-1,1 0 1,-1-1-1,0 1 1,0 0-1,0 0 1,0 0-1,0 0 1,0 0-1,0 0 1,0 0-1,0 0 1,0 0-1,0 0 0,0 0 1,1 1-1,-1-1 1,0 0-1,0 1 1,0-1-1,0 0 1,0 1-1,1-1 1,-1 1-1,-1 0-1,-1 2 13,-1 0-1,0 1 0,1-1 1,0 1-1,0-1 1,0 1-1,0 0 0,1 0 1,-1 1-1,1-1 0,0 0 1,0 1-1,1 0 1,-1-1-1,1 4-12,-2 5 25,0 1 1,1 0 0,1-1-1,0 13-25,1-15 5,1-1-1,0 1 0,0-1 0,1 0 1,1 1-1,1 5-4,-1-10 2,-1 0 0,1 0 0,0 0 0,0 0 0,0-1 0,1 1 0,0-1 0,0 0 0,0 0 0,1-1 0,2 3-2,1-1-153,1 1 0,0-1 0,0 0 0,0-1 0,1 0 1,-1-1-1,1 0 0,1 0 0,2 0 153,-5-3-721,-1 1 1,1-1-1,-1 0 0,1-1 1,0 0-1,0 0 1,-1-1-1,7-1 721,20-6-3077</inkml:trace>
  <inkml:trace contextRef="#ctx0" brushRef="#br0" timeOffset="1917.808">1707 34 4608,'-1'-1'179,"0"0"0,0 0 0,0 1 0,0-1-1,0 1 1,0-1 0,0 1 0,0-1 0,0 1 0,0-1 0,0 1 0,0 0 0,-1 0 0,1 0 0,0-1 0,0 1-1,0 0 1,-1 1 0,1-1 0,0 0 0,0 0 0,0 0 0,0 1 0,0-1 0,-1 0 0,1 1-179,-33 13 1440,29-12-1303,-2 2-86,1-1-1,0 1 1,-1 0 0,1 1-1,1 0 1,-1 0 0,1 0-1,-4 4-50,7-7-14,0 0 0,0 1 0,1 0-1,-1-1 1,0 1 0,1 0 0,0 0 0,0 0-1,-1 0 1,2 0 0,-1 0 0,0 0-1,1 0 1,-1 0 0,1 0 0,0 0 0,0 0-1,0 0 1,0 0 0,1 1 0,0 1 14,5 10-75,0 0 0,1 0 0,0 0 0,1-1-1,7 8 77,-6-9 241,-1 0 1,0 1 0,-1 0 0,0 0 0,-2 1 0,3 6-243,-7-18 160,-1-1 0,1 1-1,-1-1 1,0 1-1,1 0 1,-1-1 0,0 1-1,-1-1 1,1 1 0,0 0-1,-1-1 1,1 1 0,-1-1-1,0 1 1,0-1-1,0 1 1,0-1 0,0 0-1,-1 0 1,1 1 0,-1-1-1,1 0 1,-1 0-1,0 0 1,0 0 0,0-1-1,0 1 1,0-1 0,0 1-1,0-1 1,-1 1-160,-2 0-3,0 1 1,0-1-1,-1 0 0,1 0 1,-1 0-1,-1 0 3,-2-1-1164,1 1 0,-1-2-1,-7 1 1165,10-1-4442</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09.628"/>
    </inkml:context>
    <inkml:brush xml:id="br0">
      <inkml:brushProperty name="width" value="0.05" units="cm"/>
      <inkml:brushProperty name="height" value="0.05" units="cm"/>
    </inkml:brush>
  </inkml:definitions>
  <inkml:trace contextRef="#ctx0" brushRef="#br0">210 70 2048,'-3'-6'332,"3"5"-205,0 1 1,0-1 0,0 1 0,0-1 0,0 1-1,0-1 1,-1 1 0,1-1 0,0 1 0,0 0 0,-1-1-1,1 1 1,0-1 0,-1 1 0,1 0 0,0-1 0,-1 1-1,1 0 1,-1-1 0,1 1 0,0 0 0,-1-1 0,1 1-1,-1 0 1,1 0 0,-1 0 0,1-1 0,-1 1 0,1 0-1,-1 0 1,1 0 0,-1 0 0,1 0 0,-1 0 0,1 0-1,-1 0 1,1 0 0,-1 0-128,-15 0 499,0 1 1,0 0-1,0 1 0,0 1 1,0 1-1,0 0 0,1 1 1,-14 6-500,28-11 1,1 0 0,-1 0 0,0 1 0,1-1 0,-1 0 0,0 1 0,1-1 0,-1 1 0,0-1 0,1 1 0,-1-1 0,1 1 1,-1-1-1,1 1 0,-1-1 0,1 1 0,-1 0 0,1-1 0,0 1 0,-1 0 0,1-1 0,0 1 0,0 0 0,-1-1 0,1 1 0,0 0 0,0 0-1,0 1-5,1-1-1,-1 0 0,1 0 0,-1 1 0,1-1 1,0 0-1,-1 0 0,1 0 0,0 0 0,0 0 1,0 0-1,0 0 0,0 0 0,0 0 0,0-1 1,1 2 5,32 21-71,-24-17 79,1 1 1,-1 1-1,0 0 0,7 8-8,-7-6 32,-1 1-1,0 1 0,-1-1 0,0 2 1,-1-1-1,-1 1 0,3 4-31,-7-12 186,-1-1 1,1 1-1,-1 0 0,1-1 0,-1 1 0,-1 0 1,1 0-1,-1 0 0,0 0 0,0 0 0,0-1 1,0 1-1,-1 0 0,0 0 0,0 0 0,-1 0 0,1-1 1,-1 1-1,0-1 0,0 1 0,0-1 0,-1 0 1,0 1-187,-1-1 195,1 1 0,-1-1 0,-1 0 0,1 0 0,-1-1 0,1 1 0,-1-1 0,0 0 0,0 0 0,0-1 1,-1 0-1,1 0 0,-1 0 0,1 0 0,-1-1 0,0 0-195,1 0-117,1 0 0,-1-1 0,1 0 0,-1 0 1,1 0-1,-1 0 0,1-1 0,-1 0 0,1 0 0,0 0 0,-1 0 0,1-1 0,0 1 0,0-1 1,0 0-1,0-1 0,0 1 0,1-1 0,-1 1 0,1-1 0,-1 0 117,3 2-350,0-1-1,0 1 1,0 0 0,0 0-1,0-1 1,0 1-1,0-1 1,0 1 0,1-1-1,-1-1 351,0 2-434,1-1-1,0 1 0,0-1 1,0 1-1,0-1 0,0 1 1,1 0-1,-1-1 0,0 1 1,1-1 434</inkml:trace>
  <inkml:trace contextRef="#ctx0" brushRef="#br0" timeOffset="907.026">310 457 2176,'-1'2'139,"0"0"0,0 0 0,1 0-1,-1 0 1,0 1 0,1-1 0,0 0 0,-1 0 0,1 1 0,0-1-1,0 0 1,0 1 0,0-1 0,1 0 0,-1 0 0,1 1 0,-1-1-1,1 0 1,0 0 0,0 0 0,0 0 0,0 0 0,0 0 0,0 0-1,1 0 1,-1 0 0,2 1-139,0 0 271,0 0 1,0-1-1,0 1 0,0-1 1,1 0-1,-1 0 0,1 0 0,-1 0 1,1 0-1,0-1 0,0 0 1,-1 0-1,1 0 0,0 0 0,4 0-271,-3-1 82,1 0 0,-1 0 0,1 0 0,-1-1 0,0 0 0,1 0-1,-1 0 1,0-1 0,0 0 0,0 0 0,0 0 0,0 0 0,0-1-82,1-1 52,0 0 0,0-1 0,0 0 1,-1 0-1,0 0 0,0-1 0,0 0 0,3-5-52,1-3 42,-1 1-1,-1-2 1,0 1-1,-2-1 0,1 0 1,-2-1-1,0 1 1,1-7-42,-1-5 65,-1 0-1,-1 0 1,-1 0 0,-1-2-65,-1 12 80,0 1-1,-2 0 1,0 0-1,0 0 1,-2 0-1,0 1 1,-3-7-80,8 21 10,-1 0 1,1 0 0,0 0-1,-1 0 1,1 1 0,-1-1-1,0 0 1,1 0 0,-1 0-1,0 0 1,1 1-1,-1-1 1,0 0 0,0 1-1,0-1 1,0 1 0,0-1-1,1 1 1,-1-1 0,-1 1-11,2 0-5,0 0 0,-1 0 0,1 0 0,0 0 0,-1 0 0,1 0 0,0 0 0,-1 0 0,1 0 0,0 0 0,0 0 0,-1 0 0,1 1 0,0-1 0,-1 0 0,1 0 0,0 0 0,0 0 0,-1 1 0,1-1 0,0 0 0,0 0 0,0 1 0,-1-1 5,-3 13-104,4 12 151,0 0 0,2 0 0,0 0 0,2 0 0,2 5-47,-4-22 5,4 22 55,2 1 0,2-1 1,1 0-1,1 0 0,12 19-60,20 31-4690,-44-80 1170,-3-2 592</inkml:trace>
  <inkml:trace contextRef="#ctx0" brushRef="#br0" timeOffset="1272.311">228 151 5376,'-3'-7'2112,"3"10"-1664,7-3 384,-3 0 32,3 0-224,8-3-32,8-1-224,14-2 0,12-1-224,4 0-160,0 4-32,-4-1 32,-3 1 64,-2-1-1504,-2 4-640,-8 4-768</inkml:trace>
  <inkml:trace contextRef="#ctx0" brushRef="#br0" timeOffset="2715.521">1628 39 4352,'-4'-3'228,"1"1"0,-1-1 0,1 1 0,-1 0-1,0 1 1,0-1 0,1 1 0,-1-1 0,0 1 0,-2 0-228,-5-2 531,8 2-344,-1 1-1,1-1 0,-1 1 0,1 0 0,-1 0 0,1 0 0,-1 0 0,0 1 1,1-1-1,0 1 0,-1 0 0,1 0 0,-1 0 0,1 0 0,0 1 0,0-1 0,0 1 1,-2 2-187,-2 0 69,0 1 0,0 0 0,1 1 0,0-1 1,0 1-1,1 1 0,0-1-69,-4 7 102,0-1-1,2 2 1,-1-1 0,2 1-1,0 0 1,1 0 0,-3 9-102,5-11 30,0-1 1,1 1 0,1 0 0,-1-1-1,2 1 1,0 0 0,0 0-1,1 0 1,0 0 0,1 0-31,-1-9 15,0 1 0,0-1 0,1 0 0,-1 1 1,1-1-1,-1 0 0,1 0 0,0 0 0,0 0 1,0 0-1,1-1 0,-1 1 0,1 0 0,-1-1 1,1 0-1,0 0 0,0 0 0,0 1-15,-1-2 4,0-1 1,0 1-1,0 0 1,0 0-1,0-1 0,0 1 1,1-1-1,-1 0 1,0 1-1,0-1 0,0 0 1,0 0-1,1-1 1,-1 1-1,0 0 0,0-1 1,0 1-1,0-1 1,0 0-1,0 0 0,0 1 1,0-1-1,0-1 1,0 1-1,-1 0 0,1 0 1,0-1-1,-1 1 1,1-1-1,0 0-4,4-5 22,-1 0 0,1 0 0,-1 0 0,0-1 1,-1 0-1,0 0 0,0-1 0,0-3-22,7-19 378,3-22-378,-9 33-4,-1-1 0,-1 0 0,-1 0 0,0-14 4,-3 33 76,0 7-124,-1 9-98,3 6 80,1-1 0,0 1 0,2-1-1,1 0 1,0 0 0,1-1 0,1 1 0,1-1-1,0-1 1,1 1 0,1-1 0,3 1 66,-6-8-1223,1 0-1,0-1 1,0 0 0,1-1 0,0 0 0,9 6 1223,5 3-2821</inkml:trace>
  <inkml:trace contextRef="#ctx0" brushRef="#br0" timeOffset="3673.627">1786 0 3328,'0'57'2120,"7"284"2474,-7-288-3938,5-66-373,-3-33-573,2-1 0,3-4 290,-5 35-113,15-85-569,-13 82 568,2 0 1,0 0-1,0 1 1,3-3 113,-2 10-126,-7 11 124,0-1 0,0 1 1,0 0-1,0 0 0,0 0 0,0 0 0,0 0 0,0 0 0,0 0 0,0 0 1,0 0-1,0 0 0,0 0 0,0 0 0,1 0 0,-1 0 0,0 0 0,0 0 1,0 0-1,0 0 0,0 0 0,0 0 0,0 0 0,0-1 0,0 1 0,0 0 1,0 0-1,1 1 0,-1-1 0,0 0 0,0 0 0,0 0 0,0 0 0,0 0 0,0 0 1,0 0-1,0 0 0,0 0 0,0 0 0,0 0 0,1 0 0,-1 0 0,0 0 1,0 0-1,0 0 0,0 0 0,0 0 0,0 0 0,0 0 0,0 0 0,0 1 1,0-1-1,0 0 0,0 0 0,0 0 0,0 0 2,2 22-73,-2 240 2190,3-229-1930,-1-20 75,-1-11 114,0-3 239,5-25 152,1-27-767,4-18-90,-3 35-206,8-18 296,-12 42-57,1 1 0,0-1-1,0 1 1,1 1 0,1-1-1,4-4 58,-10 13-9,0 1 0,0-1 0,0 1 0,0-1 0,1 1 0,-1 0 0,1-1 0,-1 1-1,1 0 1,-1 0 0,1 0 0,0 0 0,-1 1 0,1-1 0,0 0 0,0 1 0,0-1 0,-1 1-1,1 0 1,0-1 0,0 1 0,0 0 0,1 0 9,-1 1-8,0-1 1,0 1-1,0 0 0,-1 0 1,1 0-1,0 0 0,-1 0 0,1 0 1,0 0-1,-1 0 0,1 1 1,-1-1-1,0 0 0,1 1 1,-1-1-1,0 1 0,0 0 0,0-1 1,0 1-1,0 0 0,0 0 1,0 1 7,8 23 0,-2 1 1,0 0 0,-2 0 0,1 11-1,5 26 119,4 6-529,-7-39-2374</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03.761"/>
    </inkml:context>
    <inkml:brush xml:id="br0">
      <inkml:brushProperty name="width" value="0.05" units="cm"/>
      <inkml:brushProperty name="height" value="0.05" units="cm"/>
    </inkml:brush>
  </inkml:definitions>
  <inkml:trace contextRef="#ctx0" brushRef="#br0">14 768 2176,'42'-4'2896,"-36"1"-2834,1 1-1,-1-1 1,0 1 0,-1-2 0,1 1 0,0-1-1,-1 1 1,0-2 0,0 1 0,0 0-1,-1-1 1,1 0-62,17-21 68,-2-1 0,0 0-1,-2-2 1,-1 0 0,-1-1 0,-2 0-1,-1-1 1,-1-1 0,-2 0-1,3-19-67,-8 30 854,-1-1-1,-1 0 0,-1-20-853,5 80-298,5 59 405,12 72 498,-16-127-380,1-2-1,3 1 1,3 2-225,-9-25 30,-3-8-44,0-1-1,1 1 1,0-1-1,1 0 1,2 3 14,-11-22-5237,-2-1 2458</inkml:trace>
  <inkml:trace contextRef="#ctx0" brushRef="#br0" timeOffset="964.197">16 417 3968,'-1'0'119,"0"0"-1,0 0 1,0 0 0,1 1-1,-1-1 1,0 0 0,0 0 0,1 1-1,-1-1 1,0 1 0,0-1-1,1 1 1,-1-1 0,0 1 0,1-1-1,-1 1 1,1-1 0,-1 1-1,1 0 1,-1-1 0,0 1-119,1 0 51,1 0-1,-1-1 1,0 1 0,0-1 0,0 1 0,0-1 0,0 1 0,1 0-1,-1-1 1,0 1 0,0-1 0,1 1 0,-1-1 0,0 1-1,1-1 1,-1 0 0,1 1 0,-1-1 0,1 1 0,-1-1-1,0 0 1,1 1 0,0-1 0,-1 0 0,1 0 0,-1 1-1,1-1 1,-1 0 0,1 0 0,-1 0 0,1 0 0,-1 0-1,1 0-50,8 2 98,0 0 0,0-1 0,0-1 0,-1 1-1,1-1 1,0-1 0,0 0 0,8-1-98,-2 0 87,32-4 26,0-2 0,33-10-113,-57 11 51,1 0-1,-1-2 0,-1-1 0,0 0 0,-1-2 1,7-5-51,-20 11 18,0 0 1,-1-1 0,0 0 0,0 0-1,0-1 1,-1 1 0,0-2-1,-1 1 1,1-1 0,-2 1-1,1-2 1,-1 1 0,-1 0 0,0-1-1,0 1 1,1-9-19,2-16-9,-2-1 0,-2 0 1,0 0-1,-3-3 9,1 27-40,-3 68 803,-10 54-763,3-29 309,-3 103 1029,8 73-1338,4-252 67,2-1 0,-1 1-1,1 0 1,0-1 0,0 1-1,2 4-66,-2-11 22,-1 0 0,1 1 1,0-1-1,0 0 0,-1 0 0,1 1 0,-1-1 0,1 0 0,-1 0 0,1 0 0,-1 0 0,1 0 1,-1 0-1,0 0-22,9-23 200,-2 0 1,0-1 0,0-8-201,-3 12-79,0 1 0,1 1 0,2-1 0,0 1 1,8-15 78,-14 32-24,-1 1 1,1-1-1,0 1 1,0-1 0,0 1-1,0 0 1,0-1 0,1 1-1,-1 0 1,0 0-1,1 0 1,-1 0 0,1 0-1,-1 0 1,1 0-1,0 0 24,-2 1-9,1 0 0,-1 0 0,1 0 0,-1 0 0,1 0 0,-1 0 0,1 0 0,-1 0 0,1 0 0,-1 0 0,1 0 0,-1 0 0,1 0 0,-1 1 0,1-1 0,-1 0 0,1 0 0,-1 1 0,1-1 0,-1 0 0,0 1 9,2 0-13,-1 0 0,0 0 0,0 0 0,0 1 0,-1-1 0,1 0 0,0 1 0,0-1 0,-1 1 0,1 0 13,20 61-179,-14-41 168,0 1 0,2-1-1,0-1 1,10 16 11,-16-31 17,1 0-1,0 0 1,1-1 0,-1 0-1,1 0 1,0 0-1,0 0 1,1-1 0,-1 1-1,2-1-16,-2-2-86,-1 1-1,0-1 1,1 0-1,0-1 1,-1 1-1,1-1 1,0 0-1,0 0 1,0-1-1,0 1 1,0-1-1,0 0 1,0-1-1,3 0 87,-1 0-348,0 0 1,0-1-1,-1 0 1,1-1-1,0 1 1,-1-1-1,0-1 1,1 1-1,-1-1 1,-1 0-1,1 0 1,-1-1-1,1 0 1,-1 0-1,0 0 1,-1 0-1,0-1 1,2-2 347,8-14-311,-1-1 1,-1-1 0,0 0-1,0-7 311,1 0 873,-9 21-136,0 0 0,-1-1 0,0 1 0,1-7-737,-3 11 375,0 0-1,-1 0 1,0 0 0,0 0-1,0 1 1,-1-1 0,1 0-1,-1 0 1,-1-2-375,1 7 24,1 0-1,0 0 1,-1 0-1,1 1 1,0-1-1,-1 0 1,1 0 0,-1 1-1,1-1 1,-1 0-1,1 1 1,-1-1 0,0 1-1,1-1 1,-1 1-1,0-1 1,1 1-1,-1-1 1,0 1 0,0-1-1,1 1 1,-1 0-1,0 0 1,0-1 0,0 1-1,1 0 1,-1 0-1,0 0 1,0 0-1,0 0 1,0 0 0,1 0-1,-1 0 1,0 0-1,0 0 1,0 1 0,0-1-1,1 0 1,-1 1-1,-1-1-23,-1 2 48,-1-1 0,0 1 1,1 0-1,-1 0 0,1 1 0,-1-1 0,1 1 0,-1 1-48,-9 10 41,1 1 1,1 1-1,0 0 1,1 0-1,1 1 1,0 1-1,2-1 1,0 1-1,0 2-41,5-15 8,1 0 0,-1 1 0,1-1 0,1 0 0,-1 0 0,1 1 0,0-1 0,0 0 0,0 1 0,1-1 0,0 0 0,0 0 0,0 0 0,1 1 0,-1-1 0,2 2-8,-1-4 4,0 0 1,-1 0-1,1-1 1,0 1-1,0 0 1,1-1-1,-1 1 1,0-1-1,1 0 1,0 0-1,-1 0 1,1 0-1,0 0 1,0-1-1,0 1 1,0-1-1,0 0 1,0 1-1,1-2 1,-1 1-1,0 0 1,1-1-1,-1 1 1,0-1-1,3 0-4,75-6-965,-71 6-976</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07.147"/>
    </inkml:context>
    <inkml:brush xml:id="br0">
      <inkml:brushProperty name="width" value="0.05" units="cm"/>
      <inkml:brushProperty name="height" value="0.05" units="cm"/>
    </inkml:brush>
  </inkml:definitions>
  <inkml:trace contextRef="#ctx0" brushRef="#br0">5 1 3968,'0'0'32,"0"0"1,0 0-1,0 0 0,0 0 1,0 0-1,0 0 0,0 0 1,0-1-1,0 1 0,0 0 0,0 0 1,0 0-1,0 0 0,-1 0 1,1 0-1,0 0 0,0 0 1,0 0-1,0 0 0,0 0 1,0 0-1,0 0 0,0 0 1,0 0-1,0 0 0,0 0 1,0 0-1,0 0 0,0 0 1,-1 0-1,1 0 0,0 0 1,0 0-1,0 0 0,0 0 1,0 0-1,0 1 0,0-1 1,0 0-1,0 0 0,0 0 1,0 0-1,0 0 0,0 0 1,0 0-1,0 0 0,0 0 1,0 0-1,0 0 0,0 0 1,0 0-1,0 0 0,0 0 1,0 0-1,-1 1 0,1-1 1,0 0-33,-1 7 576,1 16-625,0-16 468,6 120 1704,-1 1-1030,-5-110-790,0 0 0,2 0 0,0-1 0,1 1 0,2 7-303,-5-25 18,0 0 1,0 0-1,0 1 1,0-1 0,0 0-1,0 0 1,0 0-1,0 0 1,0 0 0,0 0-1,0 0 1,0 0-1,0 1 1,0-1 0,0 0-1,0 0 1,0 0 0,0 0-1,1 0 1,-1 0-1,0 0 1,0 0 0,0 0-1,0 0 1,0 0-1,0 1 1,0-1 0,0 0-1,0 0 1,0 0-1,1 0 1,-1 0 0,0 0-1,0 0 1,0 0-1,0 0 1,0 0 0,0 0-1,0 0 1,0 0-1,1 0 1,-1 0 0,0 0-1,0 0 1,0 0-1,0 0 1,0 0 0,0 0-1,0 0 1,0 0-19,5-6 573,2-12 36,-7 17-587,7-25 231,2 0 1,0 1 0,8-12-254,-13 29-18,1-1-1,0 1 1,1 0 0,0 1-1,0-1 1,1 1-1,0 0 1,0 1 0,0 0-1,1 0 1,7-4 18,-7 5-237,-1 1 0,1 0 0,0 0 0,0 1 0,1 0 1,-1 1-1,1 0 0,-1 0 0,1 1 0,0 0 0,0 0 0,6 1 237,16 4-321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06.695"/>
    </inkml:context>
    <inkml:brush xml:id="br0">
      <inkml:brushProperty name="width" value="0.05" units="cm"/>
      <inkml:brushProperty name="height" value="0.05" units="cm"/>
    </inkml:brush>
  </inkml:definitions>
  <inkml:trace contextRef="#ctx0" brushRef="#br0">34 10 6144,'-11'-10'2272,"4"17"-1760,3 0-288,4 3-192,-4 14-1312,1 5-416,-1 4-480,4 5-128</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06.313"/>
    </inkml:context>
    <inkml:brush xml:id="br0">
      <inkml:brushProperty name="width" value="0.05" units="cm"/>
      <inkml:brushProperty name="height" value="0.05" units="cm"/>
    </inkml:brush>
  </inkml:definitions>
  <inkml:trace contextRef="#ctx0" brushRef="#br0">20 0 4864,'11'0'1824,"-11"3"-1408,0 4 224,7 0 96,-7 2 32,0 11 96,0 4-320,0 12-96,-7 2-256,7-2-128,0 1-32,-4-3-32,-3-1 64,-1-2-1312,5-9-576,-6-1-992</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05.942"/>
    </inkml:context>
    <inkml:brush xml:id="br0">
      <inkml:brushProperty name="width" value="0.05" units="cm"/>
      <inkml:brushProperty name="height" value="0.05" units="cm"/>
    </inkml:brush>
  </inkml:definitions>
  <inkml:trace contextRef="#ctx0" brushRef="#br0">127 28 3840,'-5'-9'1182,"-4"-6"329,9 15-1391,-1 0 1,1-1 0,-1 1-1,1 0 1,-1-1 0,1 1-1,-1 0 1,1-1-1,-1 1 1,0 0 0,1 0-1,-1 0 1,1 0 0,-1 0-1,0 0 1,1 0-1,-1 0 1,0 0 0,1 0-1,-1 0 1,0 0 0,1 0-1,-1 0 1,1 0-1,-1 1 1,0-1-121,-3 2 105,1 0 0,-1 0-1,1 1 1,-1-1 0,1 1 0,0 0 0,0 0-1,0 0 1,0 0 0,1 0 0,-1 1-1,1-1 1,0 1 0,0 0 0,-1 2-105,-4 9-33,1 0-1,1 0 1,-1 6 33,-2 7 29,2 1-1,1-1 1,1 2-29,3-19 15,0 0 1,1 0-1,0 0 0,1 0 1,0 0-1,1 0 0,0 0 1,1 0-1,2 5-15,-4-13 13,0-1-1,0 0 1,0 0 0,0 1-1,0-1 1,1 0-1,-1 0 1,1 0 0,-1 0-1,1 0 1,0-1 0,0 1-1,0 0 1,0-1-1,0 0 1,0 1 0,0-1-1,1 0 1,-1 0 0,0 0-1,1 0 1,0 0-13,-1-1 17,1 0 1,-1 0-1,1 0 1,0 0-1,-1 0 1,1 0-1,-1-1 1,1 1-1,-1-1 1,1 0-1,-1 0 1,0 0-1,1 0 1,-1 0-1,0 0 1,0-1-1,0 1 1,0-1-1,0 0 1,0 1-1,2-3-17,1-2 33,1-1-1,-1 0 1,-1 0 0,1-1-1,-1 0 1,-1 1-1,1-1 1,-1 0 0,1-6-33,4-15 253,-2 1 0,0-7-253,-2 6 1504,-1-1 0,-2-20-1504,-3 39 625,-1 13-465,-3 20-220,6-4 14,0 0 0,0 0 0,2 0-1,0-1 1,1 1 0,1-1-1,1 3 47,1-2-1819,0 0 0,3 5 1819,3 1-3781</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1:00:02.440"/>
    </inkml:context>
    <inkml:brush xml:id="br0">
      <inkml:brushProperty name="width" value="0.05" units="cm"/>
      <inkml:brushProperty name="height" value="0.05" units="cm"/>
    </inkml:brush>
  </inkml:definitions>
  <inkml:trace contextRef="#ctx0" brushRef="#br0">47 17 5760,'11'-12'2176,"-4"8"-1664,4 4 384,-11 0 160,9 6-256,-5 1 0,-4 6-96,-4 4 32,-5 4-416,-2 5-32,0 5-64,-4-2-96,1 4-96,1-2-1568,2-11-64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9:38.938"/>
    </inkml:context>
    <inkml:brush xml:id="br0">
      <inkml:brushProperty name="width" value="0.05" units="cm"/>
      <inkml:brushProperty name="height" value="0.05" units="cm"/>
    </inkml:brush>
  </inkml:definitions>
  <inkml:trace contextRef="#ctx0" brushRef="#br0">3 127 3712,'-3'-7'1408,"6"4"-1120,8-4-128,-3 4-96,8-1 288,6-3 224,11-3 64,16 1 0,8-5-320,0 4-192,-1-4-96,-3 4 96,0-2 64,-11 5-768,-9 0-352,-6 4-1280</inkml:trace>
  <inkml:trace contextRef="#ctx0" brushRef="#br0" timeOffset="1464.431">811 477 3072,'-1'1'74,"1"0"0,-1 0 0,1 0 0,0 0 0,-1 0 0,1 0 0,0 0 0,0 0 0,0 0 0,0 1 0,0-1 0,0 0 0,0 0 0,0 0 0,0 0 0,0 0 0,1 0 0,-1 0 0,1 1-74,-1-2 19,0 1 0,1-1 1,-1 1-1,1-1 0,-1 1 1,0-1-1,1 0 0,-1 1 1,1-1-1,0 0 0,-1 1 1,1-1-1,-1 0 0,1 1 1,-1-1-1,1 0 0,0 0 1,-1 0-1,1 0 0,0 1 0,-1-1 1,1 0-1,-1 0 0,1 0 1,0 0-1,-1-1 0,1 1 1,0 0-1,-1 0 0,1 0 1,-1 0-1,1-1 0,0 1 1,-1 0-1,1 0 0,0-1-19,8-4 197,0 0 1,0 0-1,-1-1 0,0-1 0,0 1 0,0-1 0,-1 0 1,0-1-1,0 0 0,0 0 0,0-2-197,10-16 68,-1 0 0,-1-1 0,1-5-68,-1-5 22,-1-1-1,7-31-21,-19 63 11,20-61-86,-28 98-94,2 0 0,0 0 0,2 11 169,-1-2-16,-2 21 47,-7 129 220,11-152-105,2 0 0,2 0 0,8 35-146,-10-67 36,0 2 113,1 1 0,0-1 0,0 0-1,1 1 1,0-1 0,0 0 0,3 2-149,-6-9 27,0-1 0,0 0 1,1 1-1,-1-1 0,0 1 1,0-1-1,1 0 0,-1 1 1,0-1-1,0 0 0,1 0 1,-1 1-1,0-1 0,1 0 0,-1 0 1,0 1-1,1-1 0,-1 0 1,1 0-1,-1 0 0,0 0 1,1 1-1,-1-1 0,1 0 1,-1 0-1,0 0 0,1 0 1,-1 0-1,1 0 0,-1 0 0,1 0 1,-1 0-1,0 0 0,1-1 1,-1 1-1,1 0 0,-1 0 1,0 0-1,1 0 0,-1-1 1,0 1-1,1 0 0,-1 0 1,0-1-1,1 1 0,-1 0 1,0 0-1,1-1 0,-1 1 0,0 0 1,0-1-1,1 1 0,-1-1 1,0 1-1,0 0 0,0-1 1,0 1-1,0-1 0,1 1-27,1-4 104,0-1-1,-1 1 0,1 0 0,-1-1 1,1-1-104,1-17 87,-1 0 1,-2 1 0,0-1-1,-1 0 1,-4-21-88,3 23 116,-1-3 96,0 0 0,-2 0 0,-1 1-212,5 15-48,-2 1 0,1 0-1,-1 1 1,0-1 0,0 0 0,-1 1 0,0-1 0,0 1 0,0 0 0,-1 1 0,0-1 0,0 1 48,4 4-147,0 0 0,0 0 0,0 0 1,-1 0-1,1 0 0,0 0 0,0 1 0,-1-1 0,1 0 0,0 1 0,-1-1 1,1 1-1,-1 0 0,1-1 0,-1 1 0,1 0 0,-1 0 0,1 0 1,-1 0-1,1 0 0,0 0 0,-1 0 0,1 0 0,-1 1 0,1-1 0,-1 1 147,-14 7-2666</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36:00.803"/>
    </inkml:context>
    <inkml:brush xml:id="br0">
      <inkml:brushProperty name="width" value="0.05" units="cm"/>
      <inkml:brushProperty name="height" value="0.05" units="cm"/>
    </inkml:brush>
  </inkml:definitions>
  <inkml:trace contextRef="#ctx0" brushRef="#br0">1 181 2304,'0'0'46,"1"1"-1,-1-1 1,0 0 0,1 1-1,-1-1 1,1 0-1,-1 1 1,1-1 0,-1 0-1,1 1 1,-1-1 0,1 0-1,-1 0 1,1 0 0,0 1-1,-1-1 1,1 0 0,-1 0-1,1 0 1,0 0 0,-1 0-1,1 0 1,-1 0 0,1 0-1,0-1-45,0 1 651,-1 0 176,2-1-124,14-6-403,-1-1-1,0-1 0,0 0 0,-1-1 0,4-4-299,2-1 292,0 1 0,7-3-292,-26 17 36,-1 0-1,0 0 1,0 0-1,0-1 1,0 1-1,0 0 1,1 0-1,-1 0 1,0 0-1,0 0 1,0 0-1,1 0 1,-1 0-1,0 0 1,0 0-1,0 0 1,0 0-1,1 0 1,-1 0-1,0 0 1,0 0-1,0 0 1,1 0-1,-1 0 1,0 0-1,0 0 1,0 0-1,1 0 1,-1 0-1,0 0 1,0 0-1,0 1 1,0-1-1,0 0 1,1 0 0,-1 0-1,0 0 1,0 0-1,0 1-35,1 9 592,-9 21-474,5-18 59,-1 4-84,-12 53 198,3 2 0,3 2-291,8-51 23,0-1 0,2 0 0,1 1 0,1-1 0,1 1 0,0-1 0,2 0 0,5 16-23,-9-35-4,1 0 0,-1 0 1,1 0-1,-1 0 0,1 0 0,0 0 0,0 0 1,0-1-1,0 1 0,1-1 0,0 2 4,-2-4 24,0 1-1,0 0 0,0-1 1,0 1-1,0-1 0,0 1 1,0-1-1,0 0 0,0 1 1,0-1-1,0 0 0,0 0 1,0 0-1,0 0 0,1 0 0,-1 0 1,0 0-1,0 0 0,0 0 1,0 0-1,0-1 0,0 1 1,0 0-1,0-1 0,0 1 1,0-1-1,0 1 0,0-1 1,0 0-1,0 1 0,0-1 1,0 0-1,-1 0 0,1 1 1,0-1-1,-1 0 0,2-1-23,3-5 116,1-2 1,-1 1-1,0 0 0,-1-1 0,0 0 0,0 0 0,-1 0 0,0-3-116,7-14 106,121-330 443,-121 324 162,-2 0 0,-1-1 1,2-21-712,-15 97 156,1 0 0,3 0 0,1 0 0,5 33-156,0-45 28,2 0 1,1 0 0,9 24-29,-11-40-97,1 0 0,1 0 1,1 0-1,0-1 0,0 0 0,1-1 0,1 0 1,4 4 96,-4-6-374,-7-7-713,0-1 1,0 1 0,0-1-1,1 1 1,-1-1-1,1 0 1,2 1 1086,-4-4-488,-1 1 1,1-1-1,-1 1 0,1-1 1,0 0-1,-1 0 0,1 0 1,0 0-1,1 0 488</inkml:trace>
  <inkml:trace contextRef="#ctx0" brushRef="#br0" timeOffset="950.509">733 497 2944,'13'-25'1856,"-12"23"-1763,1 0 0,0 0 0,0 0 0,0 1 0,0-1 0,0 1-1,0-1 1,0 1 0,1 0 0,-1 0 0,0 0 0,1 0 0,-1 0 0,2 0-93,-3 1 90,1 0 1,-1 0-1,0 0 0,1 0 0,-1 0 0,0 0 0,1 0 1,-1 1-1,0-1 0,1 0 0,-1 1 0,0-1 1,0 1-1,0 0 0,1-1 0,-1 1 0,0 0 0,0 0 1,0-1-1,0 1 0,0 0 0,0 0 0,0 0 1,0 0-1,-1 1 0,1-1 0,0 0 0,-1 0 1,1 0-1,-1 1 0,1-1 0,-1 0-90,2 4 150,-1-1 0,0 0 0,0 0-1,0 0 1,0 1 0,-1-1 0,0 0 0,1 1 0,-2 1-150,0 6 269,-1-1 0,-1 1 1,0-1-1,-1 1 0,0-1 1,0 0-1,-1-1 0,-1 1 1,0-1-1,0 0 0,-1 0 1,0-1-1,-1 0 0,0 0 1,-1-1-1,-1 2-269,8-8 80,-9 9 1125,12-8-709,7-2-539,27-5-42,1 2 0,17 1 85,-52 1-93,0 0 0,0 0 1,-1 0 0,1 0 0,0 0 0,0 0-1,0 0 1,0 0 0,0 0 0,0 0-1,0 1 1,0-1 0,0 0 0,0 1 0,0-1-1,-1 1 1,1-1 0,0 1 0,0-1 0,0 1 92,-1 1-2432</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9:34.694"/>
    </inkml:context>
    <inkml:brush xml:id="br0">
      <inkml:brushProperty name="width" value="0.05" units="cm"/>
      <inkml:brushProperty name="height" value="0.05" units="cm"/>
    </inkml:brush>
  </inkml:definitions>
  <inkml:trace contextRef="#ctx0" brushRef="#br0">0 247 2560,'0'-3'210,"1"1"1,-1-1-1,1 0 0,0 0 1,0 1-1,0-1 0,0 0 1,0 1-1,1-1 1,-1 1-1,1-1 0,0 1 1,-1 0-1,1 0 0,2-2-210,6-6 369,1 1 0,8-7-369,-5 6-59,-9 5 111,0 1 0,1 0 0,0 0 0,0 1 0,0-1 0,0 1 0,1 1 0,-1-1 0,1 1 0,0 0 0,-1 1 0,1 0-1,0 0 1,0 0 0,0 1 0,0 0 0,0 0 0,0 0 0,0 1 0,0 0 0,-1 1 0,1 0 0,0 0 0,-1 0-1,1 1 1,-1 0 0,0 0 0,0 0 0,0 1 0,0 0 0,-1 0 0,1 1 0,-1-1 0,3 4-52,-6-6 115,0 1 0,1-1 0,-1 1 0,0 0 0,-1 0 0,1-1 0,0 1 0,-1 0 0,1 0 0,-1 1 0,0-1 0,0 0 0,0 0 0,-1 1 0,1-1 0,-1 0 1,0 1-1,0-1 0,0 0 0,0 1 0,0-1 0,-1 0 0,1 1 0,-1-1 0,0 0 0,0 0 0,-1 0 0,1 1-115,-4 6 246,0 0-1,-1 0 1,0 0 0,0-1 0,-1 0-1,-5 5-245,-12 12 1219,-12 9-1219,19-20 402,0 0 0,-16 9-402,26-19-374,0-1-1,0 0 1,-1 0-1,0 0 1,0-1-1,0-1 1,0 1-1,-7 0 375,-1-2-3434</inkml:trace>
  <inkml:trace contextRef="#ctx0" brushRef="#br0" timeOffset="1031.706">406 331 5248,'-4'-13'2016,"0"13"-1568,8 0 448,-8 3 128,8 1-640,-8 2-192,8 1-224,0 0-32,0 2 64,7 1 0,-8 4 64,6 0-2848</inkml:trace>
  <inkml:trace contextRef="#ctx0" brushRef="#br0" timeOffset="1945.146">955 505 2560,'-3'-7'365,"3"6"-308,-1 0 1,0 0-1,1-1 0,-1 1 0,1 0 1,-1 0-1,1-1 0,0 1 0,-1 0 1,1 0-1,0-1 0,0 1 0,0 0 1,0-1-1,0 1 0,0 0 1,1-1-58,0-6 1137,-3 14 1248,-5 18-718,-4 30-1498,3-17 111,2 1 1,0 16-281,5-43 59,1 0 0,0 0 0,1 0 1,0 0-1,0 0 0,1 0 1,1-1-1,0 1 0,0-1 0,5 8-59,-6-14 37,0 0 1,0-1-1,1 1 0,-1-1 0,1 1 0,0-1 0,0 0 0,0 0 0,1 0 1,-1-1-1,0 1 0,1-1 0,0 0 0,0 0 0,0 0 0,4 1-37,-6-2 60,0-1 0,0 1 0,1-1-1,-1 1 1,0-1 0,1 0 0,-1 0-1,0 0 1,1 0 0,-1-1 0,0 1 0,1 0-1,-1-1 1,0 0 0,0 0 0,1 0-1,-1 1 1,0-2 0,0 1 0,0 0-1,0 0 1,0-1 0,-1 1 0,1-1 0,0 0-1,-1 1 1,1-1 0,-1 0 0,1 0-1,-1 0 1,0 0 0,0 0-60,3-5 209,-1-1 1,0 1 0,0-1-1,-1 1 1,0-1-1,0 0 1,-1 0-1,0 0 1,-1 0-1,1 0 1,-2 0-1,1 0 1,-2-5-210,0-1 271,0 0 1,-1 0-1,-1 0 1,-1 0-1,0 0 0,-1 1 1,0-1-272,4 10-68,0 0 0,0 0 1,-1 0-1,1 1 0,-1-1 0,0 1 1,1 0-1,-2 0 0,1 0 0,0 0 1,-1 0-1,1 1 0,-1-1 1,0 1-1,0 0 0,0 0 0,0 0 1,0 1-1,0-1 0,-2 1 68,5 1-159,1-1-1,-1 1 1,0 0 0,1 0-1,-1 0 1,0 0 0,1 0-1,-1 0 1,0 0 0,0 0-1,1 0 1,-1 1 0,0-1-1,1 0 1,-1 0 0,1 1-1,-1-1 1,0 0 0,1 0-1,-1 1 1,1-1 0,-1 1-1,1-1 1,-1 1-1,1-1 1,-1 1 0,1-1-1,-1 1 1,1-1 0,0 1-1,-1-1 1,1 1 0,-1 0 159,0 10-3664</inkml:trace>
  <inkml:trace contextRef="#ctx0" brushRef="#br0" timeOffset="2401.717">1074 803 3072,'0'2'163,"0"0"1,-1 1 0,1-1-1,0 0 1,0 1-1,0-1 1,0 0-1,1 0 1,-1 1-1,0-1 1,1 0 0,0 0-1,0 1 1,-1-1-1,1 0 1,0 0-1,1 0 1,-1 0-1,0 0 1,1-1-1,-1 1 1,1 0 0,-1 0-1,1-1 1,0 1-1,0-1 1,-1 0-1,1 1 1,0-1-1,2 0-163,-1 0 139,0 0-1,-1 0 0,1 0 0,0-1 0,0 1 1,0-1-1,0 0 0,0 0 0,0 0 0,0 0 1,0-1-1,0 1 0,-1-1 0,1 0 0,0 0 1,0 0-1,0 0 0,-1 0 0,1 0 0,-1-1 1,2 0-139,2-2 85,-1 0 1,1-1 0,-1 0 0,0 0 0,0 0 0,0 0 0,-1-1 0,2-2-86,0-1 212,-1-1-1,0-1 1,-1 1 0,0-1 0,0 0 0,-1 0 0,-1 0 0,0 0 0,0 0 0,-1-1 0,0-8-212,-2-18 781,0-1 0,-7-28-781,4 35 568,-2 1 0,-6-17-568,9 42-69,1 9-72,0 11-81,2 30 182,3 0 1,2-1-1,1 1 0,2-1 1,2-1-1,2 0 1,12 26 39,-18-55-741,1-1 1,0 1-1,8 9 741,-6-9-1757,-9-13 1679,0 0 1,1 0-1,-1 1 0,0-1 0,0 0 1,0 0-1,0 0 0,0 0 1,1 0-1,-1 0 0,0 0 1,0 1-1,0-1 0,0 0 0,0 0 1,0 0-1,0 0 0,0 0 1,0 1-1,1-1 0,-1 0 1,0 0-1,0 0 0,0 0 0,0 1 1,0-1-1,0 0 0,0 0 1,0 0-1,0 0 0,0 1 1,0-1-1,0 0 0,0 0 1,-1 0-1,1 0 0,0 1 0,0-1 1,0 0-1,0 0 0,0 0 1,0 0-1,0 1 78,-9-5-4515,-2-2 2062</inkml:trace>
  <inkml:trace contextRef="#ctx0" brushRef="#br0" timeOffset="2767.585">1005 606 6656,'7'-6'2464,"-3"8"-1920,19-7 256,-8 5 0,3-4-64,6-3 96,5 1-448,9-1-224,3 0-96,5-3-160,-5 3 64,-4 3 96,-2 1 96,-17 6-1696,-2 1-768,-12-1-96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9:12.431"/>
    </inkml:context>
    <inkml:brush xml:id="br0">
      <inkml:brushProperty name="width" value="0.05" units="cm"/>
      <inkml:brushProperty name="height" value="0.05" units="cm"/>
    </inkml:brush>
  </inkml:definitions>
  <inkml:trace contextRef="#ctx0" brushRef="#br0">6 658 4224,'-2'6'433,"2"-5"-360,-1 0-1,1 0 0,-1 0 0,1 1 1,-1-1-1,1 0 0,0 0 1,0 1-1,0-1 0,-1 0 1,1 0-1,0 1 0,1-1 1,-1 0-1,0 0 0,0 1 1,0-1-1,1 0 0,-1 0 0,1 0 1,0 2-73,0-1 134,1 0 0,0 0 0,0-1 0,0 1 0,0 0 0,0-1 0,0 1 0,1-1 0,-1 0 0,0 1 0,1-1 0,-1 0 0,1-1 0,-1 1 0,1 0-1,-1-1 1,1 1 0,0-1 0,-1 0 0,1 0 0,0 0 0,-1 0 0,1 0 0,0-1 0,-1 1 0,1-1 0,-1 0 0,1 0 0,-1 0 0,1 0 0,-1 0 0,0 0 0,1 0 0,-1-1 0,0 0 0,0 1 0,0-1 0,0 0 0,0 0 0,-1 0 0,1 0-134,5-7 125,-2 0 1,1 0-1,-1 0 1,-1 0-1,0-1 0,0 0 1,2-9-126,2-15 253,3-25-253,-6 29-11,3-19 1262,-3 0-1,0-46-1250,0 125-336,-2-10 336,11 71 150,3-1-1,8 15-149,-24-99-3,0-1 1,0 1 0,0 0-1,-1-1 1,1 6 2,-1-10-74,0 0 0,0 0 0,0-1 0,0 1 0,0 0 0,0 0 1,-1 0-1,1 0 0,0-1 0,0 1 0,0 0 0,-1 0 0,1 0 0,0-1 0,-1 1 1,1 0-1,-1-1 0,1 1 0,-1 0 0,1-1 0,-1 1 0,0 0 0,1-1 0,-1 1 1,0-1-1,1 1 0,-1-1 0,0 0 0,0 1 0,1-1 0,-1 0 0,0 1 1,0-1-1,0 0 0,1 0 0,-1 0 0,0 0 0,0 1 0,0-1 0,0 0 0,0-1 1,1 1-1,-1 0 74,-4-1-335,0 0 0,0-1-1,0 0 1,0 0 0,0 0 0,1-1 0,0 1 0,-1-1 0,1 0 0,0-1 0,0 1 335,-12-11-160,1-1-1,-1-2 161,8 8 60,-16-17 459,-1 0 2957,-11-16-3476,35 41 38,0 0 1,0 0-1,0 0 1,1 0 0,-1 0-1,0 0 1,0-1 0,1 1-1,-1 0 1,1 0-1,-1-1 1,1 1 0,0 0-1,-1-1 1,1 1 0,0 0-1,0-1 1,0 1-1,0-1 1,0 1 0,0 0-1,0-1 1,1 1-1,-1 0 1,0-1 0,1 1-1,-1 0 1,1-1-39,1 0 39,-1 0 0,1 0 0,0 1 0,0-1 0,0 1 0,0-1 0,0 1 0,0 0-1,0-1 1,0 1 0,1 0 0,-1 0 0,0 1 0,3-1-39,42-16 141,0-2-1,35-21-140,-59 29 18,2-1 53,0-2 1,0 0-1,-2-2 1,10-8-72,-24 17 30,-1-1 0,0 1 0,0-2 0,-1 1 0,0-1 0,-1 0 0,0-1-1,0 1 1,-1-1 0,0-1 0,-1 1 0,3-10-30,-1-5 12,-2-1 0,-1 1 0,0-1 0,-2-20-12,-2 36-118,1 9 116,0 1 0,0 0 0,0 0 0,0 0 0,0 0 0,0 0 0,0 0-1,0 0 1,0 0 0,0 0 0,0 0 0,0 0 0,0 0 0,0 0 0,0 0 0,0 0-1,0 0 1,0 0 0,0 0 0,-1 0 0,1 0 0,0 0 0,0 0 0,0 0 0,0 0-1,0-1 1,0 1 0,0 0 0,0 0 0,0 0 0,0 0 0,0 0 0,0 0 0,0 0-1,0 0 1,0 0 0,0 0 0,0 0 0,0 0 0,0 0 0,0 0 0,0 0 0,0 0-1,0 0 1,-1 0 0,1 0 0,0 0 0,0 0 0,0 0 0,0 0 0,0 0 0,0 1-1,0-1 1,0 0 0,0 0 0,0 0 0,0 0 0,0 0 0,0 0 0,0 0-1,0 0 1,0 0 0,0 0 0,0 0 0,0 0 0,0 0 0,0 0 0,0 0 0,0 0-1,0 0 3,-5 16-166,3 3 80,-45 355 252,45-346-39,2 0 1,0 0-1,2-1 0,5 26-127,-6-43 39,2 1 0,-1 0-1,2 0 1,-1-1 0,1 0 0,1 0 0,0 0-1,1 0 1,-1-1 0,2 0 0,-1 0 0,1 0 0,6 5-39,-11-13 16,-1 0 1,0 1-1,1-1 1,-1 0 0,1 0-1,0 0 1,-1 0 0,1 0-1,0 0 1,-1 0 0,1-1-1,0 1 1,0-1-1,0 1 1,-1-1 0,1 0-1,0 1 1,0-1 0,0 0-1,0 0 1,0-1 0,0 1-1,1 0-16,-1-1 16,1-1 0,-1 1 0,1 0 1,-1-1-1,1 0 0,-1 1 0,0-1 0,0 0 0,0 0 0,0 0 0,0 0 0,-1 0 0,1-1 0,-1 1 1,1-2-17,11-19 2,-1-2 1,-2 1-1,0-2 1,0-5-3,-3 7-14,2 0 1,1 0 0,1 1 0,11-18 13,-21 39-26,0 0 1,1 0 0,-1 0-1,1 0 1,0 0 0,0 0-1,0 1 1,0-1 0,0 1-1,0-1 1,1 0 25,-2 2-10,0-1-1,0 1 1,0 0 0,0 0 0,0 0-1,0-1 1,0 1 0,0 0 0,0 0-1,0 0 1,0 1 0,0-1 0,0 0-1,0 0 1,0 0 0,0 1 0,0-1-1,-1 1 1,1-1 0,0 0 0,0 1-1,0-1 1,0 1 0,-1 0-1,1-1 1,0 1 0,-1 0 0,1 0-1,0-1 1,0 2 10,7 9-74,0 0 0,-1 1 0,6 12 74,14 22-55,-22-38 60,1-2 0,0 1-1,0 0 1,1-1 0,-1 0 0,1-1 0,1 0 0,-1 0-1,1 0 1,0-1 0,0 0 0,0 0 0,0-1 0,1 0-1,7 1-4,-10-3 21,0 0 0,0 0 0,0-1-1,0 1 1,0-2 0,0 1-1,0-1 1,0 1 0,0-1 0,0-1-1,0 1 1,0-1 0,-1-1 0,1 1-1,-1-1 1,1 1 0,-1-1 0,0-1-1,0 1 1,-1-1 0,1 0-1,-1 0 1,3-4-21,1 0 51,-1-1 0,0-1 0,-1 1 0,0-1 0,-1 0 0,0-1 0,2-4-51,-5 7 28,1 0 0,-1 0-1,0 0 1,-1 0 0,0 0 0,0 0 0,-1 0-1,0 0 1,0-1 0,-2-5-28,2 11 0,-1 0 1,0-1-1,-1 1 1,1 0-1,0 0 1,-1 0-1,0 0 1,1 0-1,-1 0 1,0 1-1,-1-1 1,1 1-1,0-1 1,-1 1-1,1 0 1,-1 0-1,0 0 1,0 0-1,0 0 1,0 0-1,-1 0 0,1 1-11,0 0 0,0 0-1,0 0 1,0 0 0,0 1-1,0-1 1,0 1 0,0 0-1,0-1 1,0 1 0,0 1-1,0-1 1,0 0 0,0 1-1,0 0 1,0-1 0,0 1-1,0 0 1,1 1 0,-1-1-1,0 0 1,1 1 0,-1 0 0,-1 0 11,-1 3 10,0 0 0,0 1 0,1-1 0,-1 1 0,1 0 1,1 0-1,-1 0 0,1 1 0,0-1 0,0 1 1,1 0-1,0 0 0,0 0 0,0 0 0,1 1-10,0-2 18,0 1 0,0 0 0,1-1-1,0 1 1,0-1 0,1 1 0,0-1 0,0 1-1,0-1 1,1 1 0,0-1 0,0 0-1,1 0 1,0 0 0,0 0 0,3 4-18,1-1 2,0-1 1,1 0-1,0 0 1,1 0-1,0-1 1,0 0-1,0-1 1,1 0 0,0-1-1,0 0 1,0 0-1,1-1 1,9 2-3,-11-4-421,-1 0 0,1 0 1,0-1-1,0 0 0,0-1 1,0 0-1,0-1 421,-5 1-275,0-1 1,0 1-1,0-1 0,0 0 1,0-1-1,1 1 275,-3 0 438,0-1 0,1 1 0,-1 0-1,0-1 1,0 1 0,0-1 0,0 1 0,0-1 0,0 0 0,-1 0-439,12-20 8545</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9:09.693"/>
    </inkml:context>
    <inkml:brush xml:id="br0">
      <inkml:brushProperty name="width" value="0.05" units="cm"/>
      <inkml:brushProperty name="height" value="0.05" units="cm"/>
    </inkml:brush>
  </inkml:definitions>
  <inkml:trace contextRef="#ctx0" brushRef="#br0">114 315 4224,'2'-5'413,"0"-9"1528,-5 12-782,-5 6 165,3-1-1271,0 0 0,0 1 0,1-1 1,0 1-1,0 0 0,0 1 0,0-1 0,0 0 0,1 1 0,0 0 1,-2 4-54,-4 10-15,1-1 1,-4 15 14,8-22 63,-1 3 46,0 0 0,1 1 1,0 0-1,0 12-109,3-23 29,1 1 0,0-1 0,0 1 0,0-1 0,1 1 0,-1-1 0,1 1 0,0-1 0,0 1 0,1-1 0,-1 0 0,1 0 1,0 1-1,0-1 0,0 0 0,1-1 0,-1 1 0,2 0-29,1 2 68,0-1 0,0 0 0,1 0 1,0 0-1,0-1 0,0 0 0,0 0 1,7 2-69,-11-5 85,1 1 0,0-1 0,-1-1 0,1 1 0,0 0 0,-1-1 0,1 1 0,0-1 0,0 0 0,0 0 0,-1 0 0,1 0 0,0-1 0,0 1 0,-1-1 0,1 1 0,0-1 0,-1 0 0,1 0 0,0 0 0,-1-1 0,1 1 1,-1-1-1,0 1 0,1-1-85,2-3 189,0 0 0,0-1 0,0 1 0,-1-1-1,0 0 1,0 0 0,-1-1 0,0 1 0,0-1 0,0 0 0,-1 1 0,0-1 0,0 0 0,0 0 0,-1-3-189,1-6 289,0 0-1,-2 1 1,0-1-1,0 0 0,-2 0 1,-1-8-289,2 17-5,0 0 0,-1 1 0,0-1 0,0 0 0,-1 1 0,0-1-1,0 1 1,0 0 0,-2-2 5,2 4-173,0 1 0,0-1-1,0 1 1,-1-1 0,1 1-1,-1 0 1,0 1 0,0-1-1,0 1 1,0-1 0,0 1 0,-1 0-1,-3-1 174,-15-4-2986,4 0-934</inkml:trace>
  <inkml:trace contextRef="#ctx0" brushRef="#br0" timeOffset="870.11">294 260 4224,'-3'4'1798,"9"-1"-1383,3 0-303,-6-1-38,0-1-1,1 0 0,-1-1 1,1 1-1,-1 0 1,1-1-1,-1 0 1,1 0-1,-1 0 0,1 0-73,40-7 371,-18 2-297,32-3 43,26-9-117,-61 11 160,0-1 0,0-1 0,-1-1 0,0-1 0,3-3-160,-19 10 213,0-1 0,-1 0 0,1 0 0,-1-1 1,0 1-1,0-1 0,0 0 0,0-1 0,-1 1 0,0-1 0,0-1-213,-1 3 231,-1 0 0,0 0 0,-1 0 0,1-1 0,-1 1 0,0 0 0,0-1 0,0 1 1,-1-1-1,1 0 0,-1 1 0,0-1 0,0 1 0,-1-1 0,0 1 0,0-1 0,0-2-231,0 5 131,0-2-11,1 1 1,-1 0 0,0 0 0,0-1 0,0 1-1,-1 0 1,1 0 0,-1 0 0,0 1 0,0-1 0,0 0-1,0 1 1,-1-2-121,3 4 1,0 0 1,-1 0-1,1 0 0,0 0 0,-1 0 1,1 0-1,0-1 0,0 1 0,-1 0 1,1 0-1,0 0 0,-1 0 0,1 0 0,0 0 1,-1 0-1,1 0 0,0 0 0,-1 0 1,1 0-1,0 1 0,0-1 0,-1 0 1,1 0-1,0 0 0,-1 0 0,1 0 1,0 1-1,0-1 0,-1 0 0,1 0 0,0 0 1,0 1-1,0-1 0,-1 0 0,1 0 1,0 1-1,0-1 0,0 0 0,0 0 1,-1 1-1,1-1 0,0 0 0,0 1 1,0-1-2,-4 15-226,-3 34-298,0 47 524,1-14-46,1-35 78,-2-1 0,-3 0 0,-1-1 0,-3 0 0,-1 0 0,-2-2 0,-2 0 0,-2-1 0,-25 36-32,36-61 126,-2-1 0,-12 13-126,20-25 34,1-1 1,-1 1-1,1-1 1,-1 0 0,0 0-1,0 0 1,0-1-1,-1 1 1,1-1 0,-1 0-1,1 0 1,-1-1-1,0 1 1,0-1-35,3-1 21,1 1 0,-1-1 0,0 0 0,0 0 0,0 0 0,0 0 0,0 0 0,0-1 0,0 1 0,0 0 0,1-1 0,-1 0 0,0 1 0,0-1 0,1 0 0,-1 0 0,0 0 0,1 0 0,-1 0 0,1 0 0,-1-1 0,1 1 0,-1 0 0,1-1 0,0 1 0,0-1 0,0 1 0,0-1 0,0 0 0,0 0 0,0 1 0,1-1 0,-1 0 0,1 0 0,-1 0 0,1 0 0,-1 0-21,0-4 26,0 0 1,1-1 0,0 1 0,0 0 0,0-1 0,0 1 0,1 0-1,0 0 1,1-1 0,1-5-27,0 5-6,1-1 1,0 1-1,0-1 1,0 1-1,1 0 0,0 1 1,0-1-1,1 1 0,0 0 1,0 0-1,0 1 1,1 0-1,0 0 0,0 0 6,13-6-148,0 0 0,0 1-1,1 1 1,13-3 148,-26 9-519,0 0-1,0 1 1,0 0-1,0 0 1,1 1-1,-1 0 1,1 0 0,-1 1-1,1 0 1,-1 1 519,15 5-3856</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9:05.397"/>
    </inkml:context>
    <inkml:brush xml:id="br0">
      <inkml:brushProperty name="width" value="0.05" units="cm"/>
      <inkml:brushProperty name="height" value="0.05" units="cm"/>
    </inkml:brush>
  </inkml:definitions>
  <inkml:trace contextRef="#ctx0" brushRef="#br0">36 346 2816,'0'0'83,"-1"0"-1,1 0 1,0-1 0,-1 1-1,1 0 1,0 0 0,-1 0-1,1 0 1,-1-1 0,1 1 0,0 0-1,-1 0 1,1 0 0,-1 0-1,1 0 1,0 0 0,-1 0-1,1 0 1,-1 0 0,1 0 0,0 1-1,-1-1 1,1 0 0,0 0-1,-1 0 1,1 0 0,-1 0-1,1 1 1,0-1 0,-1 0-1,1 0 1,0 1 0,0-1 0,-1 0-1,1 1 1,0-1-83,-2 2 91,1-1-1,0 1 1,0 0 0,0 0 0,0 0 0,0 0-1,1 0 1,-1 1-91,-6 37 57,3-6 396,2 1 1,1 0 0,3 8-454,-1-30 76,0 0 0,1 0 0,1-1 0,0 1 1,0-1-1,2 0 0,-1 0 0,2 0 0,-1 0 0,3 2-76,-7-12 84,0 0 0,1 0 0,-1 0 0,0-1 0,1 1 0,-1 0 0,1 0 0,0-1 0,0 1 0,-1-1 0,1 0 0,0 1 0,0-1 0,0 0-1,1 0 1,-1 0 0,0 0 0,0-1 0,0 1 0,1-1 0,-1 1 0,0-1 0,1 0 0,-1 0 0,0 0 0,1 0 0,-1 0 0,1 0-84,0-1 83,1-1 0,-1 1 1,0 0-1,1-1 0,-1 0 1,0 0-1,0 0 0,0 0 1,-1 0-1,1-1 0,0 1 1,-1-1-1,1 1 1,-1-1-1,0 0 0,0 0 1,0 0-1,0-2-83,5-10 134,0 0 0,-1-1 0,0 1 1,3-17-135,9-68 86,-3 18 139,-9 52 54,0-1 198,-4 22-108,-1 9-350,-1 0 0,0 0-1,0 0 1,0 0 0,0 0-1,0 0 1,0 0 0,0 0-1,0 0 1,0 0 0,0 0-1,0 0 1,0 0 0,0 0-1,0 0 1,0 0 0,0 0-1,0 0 1,0 0 0,0 0-1,0 0 1,0 0 0,0 0-1,0 0 1,0 0 0,0 0-19,1 62 205,6 47-205,-4-86-148,1-1 0,1 0 0,0 0 0,2 0 0,1 0 0,5 10 148,-2-12-1787,1-6-1759</inkml:trace>
  <inkml:trace contextRef="#ctx0" brushRef="#br0" timeOffset="828.865">291 447 2048,'8'-10'864,"4"7"-672,3 6 384,-4-6 96,3 3-288,10 0-64,5 0-128,9 3 32,3-3 0,-3 0 96,-3 0-160,-6-3-96,-3 3-32,-6-4 32,-2 4-1440,-7 0-672,-2-3 704,-2 0 384</inkml:trace>
  <inkml:trace contextRef="#ctx0" brushRef="#br0" timeOffset="1258.379">535 215 2816,'-10'-2'1917,"11"9"183,2 8-2059,0 63 1106,-4 0 0,-5 38-1147,-1 2 736,7-116-747,-1 5-22,0 0-1,1 0 1,0 0-1,1-1 1,-1 1-1,1 0 1,1 0 0,-1-1-1,1 1 1,0 0-1,3 3 34,9 8-2293</inkml:trace>
  <inkml:trace contextRef="#ctx0" brushRef="#br0" timeOffset="2890.719">662 548 768,'3'0'51,"1"-1"0,0 1-1,0-1 1,0 0 0,0 0 0,-1 0-1,1-1 1,-1 1 0,1-1 0,-1 0 0,1 0-1,-1 0 1,0 0-51,9-7 611,-1-1 1,10-10-612,-12 10 148,-1 0 1,1-1 0,-2 0 0,1 0-1,-2-1 1,1 0 0,-2 0-1,1 0 1,0-6-149,13-36 100,-3 0 0,-1 0 0,-4-1 0,3-33-100,-13 21 379,-5 69-31,0 5-339,-5 34 562,2 0 0,2 0 0,1 0 0,2 10-571,-1 3 495,-2 56 1254,7 63-1749,-1-149 160,1-1 0,1 0 0,2 0 0,3 11-160,-7-31 59,-1-1 0,1 1-1,0-1 1,1 1 0,-1-1 0,0 0 0,1 1-1,-1-1 1,2 1-59,-2-2 33,-1-1-1,1 1 1,-1-1-1,1 0 0,-1 1 1,1-1-1,-1 0 1,1 0-1,-1 1 1,1-1-1,0 0 1,-1 0-1,1 0 0,-1 0 1,1 1-1,0-1 1,-1 0-1,1 0 1,-1 0-1,1 0 1,0-1-1,-1 1 0,1 0 1,-1 0-1,1 0 1,0 0-1,-1-1 1,1 1-1,-1 0 1,1 0-1,-1-1 1,1 1-1,-1 0 0,1-1 1,-1 1-1,1-1 1,-1 1-1,0-1 1,1 1-1,-1-1 1,0 1-1,1-1 0,-1 1 1,0-1-1,1 0-32,5-9 59,-1 0-1,0 0 0,0-1 1,-1 0-1,0 0 1,-1 0-59,3-9 12,7-19-8,0-3 50,5-4-54,-14 34-9,2 1 0,0 0 1,0 0-1,1 0 0,0 1 0,2-2 9,-8 11-12,-1 1 0,1-1-1,0 0 1,-1 1 0,1-1-1,-1 0 1,1 1 0,0-1 0,0 1-1,-1-1 1,1 1 0,0-1-1,0 1 1,-1 0 0,1-1-1,0 1 1,0 0 0,0 0 0,0 0-1,0-1 1,0 1 0,-1 0-1,1 0 1,1 0 12,-1 1-7,0-1-1,0 1 1,0-1-1,0 1 1,0 0-1,0-1 1,0 1-1,0 0 1,0 0-1,-1 0 1,1-1-1,0 1 1,0 0 0,-1 0-1,1 0 1,0 1 7,3 6 15,0 0 0,-1 1 0,1 0 1,0 6-16,-1-6 39,0 1 11,11 31 371,3 2-421,-11-30 70,0 0 0,1-1 0,0 0 0,1 0 0,3 3-70,-8-12-160,-1 0-1,1 0 1,0-1 0,0 1-1,0-1 1,0 1-1,0-1 1,1 0 0,-1 0-1,1-1 1,-1 1 0,1-1-1,-1 1 1,1-1 0,1 0 160,15 0-3008</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9:04.158"/>
    </inkml:context>
    <inkml:brush xml:id="br0">
      <inkml:brushProperty name="width" value="0.05" units="cm"/>
      <inkml:brushProperty name="height" value="0.05" units="cm"/>
    </inkml:brush>
  </inkml:definitions>
  <inkml:trace contextRef="#ctx0" brushRef="#br0">11 1 2048,'4'35'1968,"-4"60"1946,-8 34-3914,2-43 2432,5 36-2432,1-97 928,1-36-774,1 0 0,0 0-1,1 0 1,0 1 0,1-3-154,3-10 111,-1 3-104,15-53 18,10-21-25,-28 86-37,1-1 0,0 1-1,0-1 1,1 1 0,0 0-1,0 1 1,2-2 37,-7 9-3,0-1 0,1 1-1,-1 0 1,0-1 0,0 1 0,1 0 0,-1 0-1,0 0 1,1-1 0,-1 1 0,0 0 0,1 0 0,-1 0-1,0 0 1,1-1 0,-1 1 0,0 0 0,1 0-1,-1 0 1,1 0 0,-1 0 0,0 0 0,1 0-1,-1 0 1,0 0 0,1 0 0,-1 0 0,1 1 0,-1-1-1,0 0 1,1 0 0,-1 0 0,0 0 0,1 0-1,-1 1 1,0-1 0,1 0 0,-1 0 0,0 1-1,0-1 1,1 0 0,-1 0 0,0 1 0,0-1-1,1 0 1,-1 1 0,0-1 0,0 0 0,0 1 0,0-1-1,0 1 1,1-1 0,-1 0 3,6 25-145,-6-20 118,6 36 77,-2 1 0,-2 0 0,-2 14-50,0-37 63,-1-17-43,1 1 1,1-1-1,-1 1 0,0-1 1,1 1-1,-1-1 1,1 0-1,0 1 0,0-1 1,0 0-1,0 1-20,-1-3 21,1 0 0,-1 1 0,0-1 0,0 0 0,1 0 0,-1 0 0,0 0 0,0 0 0,1 0 0,-1 0 0,0 0 0,0 0 0,1 0 0,-1 0 0,0-1 0,0 1 0,1 0 0,-1 0 1,0 0-1,0 0 0,1 0 0,-1 0 0,0-1 0,0 1 0,0 0 0,1 0 0,-1 0 0,0 0 0,0-1 0,0 1 0,0 0 0,0 0 0,1-1 0,-1 1 0,0 0 0,0 0 0,0-1 0,0 1 0,0 0-21,8-11 247,-8 10-199,50-82 357,8-14-374,-46 79-94,0 2-1,2 0 0,0 0 0,6-5 64,-17 19-18,0 0 0,0-1 1,-1 1-1,1 0 0,1 0 0,-1 0 1,0 1-1,3-2 18,-5 3-5,0 0 0,0 0 0,0-1 0,0 1 0,0 0-1,0 0 1,-1 0 0,1 0 0,0 0 0,0 0 0,0 1 0,0-1 0,0 0 0,0 0 0,0 1 0,0-1 0,0 0 0,-1 1-1,1-1 1,0 1 0,0-1 0,0 1 0,-1-1 0,1 1 0,0 0 0,-1-1 0,1 1 0,0 0 0,-1 0 0,1 0 0,-1-1-1,1 1 1,-1 0 0,0 0 5,5 10-5,0 1 0,-1 0 0,-1 0 0,0 0 0,1 12 5,3 6-81,5 44 143,-10-53 20,1 0-1,1 0 1,1-1 0,5 13-82,-10-40-751,6-5-6007,4 2 3270</inkml:trace>
  <inkml:trace contextRef="#ctx0" brushRef="#br0" timeOffset="432.165">687 50 4096,'0'0'45,"0"-1"1,0 1-1,0 0 0,0-1 1,-1 1-1,1 0 1,0-1-1,0 1 0,0-1 1,0 1-1,0 0 0,-1-1 1,1 1-1,0 0 1,0-1-1,0 1 0,-1 0 1,1 0-1,0-1 0,-1 1 1,1 0-1,0 0 1,0-1-1,-1 1 0,1 0 1,-1 0-1,1 0 1,0-1-1,-1 1 0,1 0 1,0 0-1,-1 0 0,1 0 1,-1 0-1,1 0 1,0 0-1,-1 0 0,1 0 1,0 0-1,-1 0 0,1 0 1,-1 0-1,1 0 1,0 1-1,-1-1 0,1 0 1,0 0-1,-1 0 1,1 0-1,0 1 0,-1-1 1,1 0-1,0 0 0,-1 1 1,1-1-1,0 0 1,0 1-46,-2 0 177,0 1 1,0 0 0,1 1 0,-1-1-1,1 0 1,0 0 0,0 1 0,0-1-1,-1 3-177,-10 31 371,2 1 0,1 0-1,2 1 1,0 23-371,6-53 31,1 0-1,0 0 1,0 1-1,1-1 1,0 0-1,0 0 1,1 0 0,0 0-1,1-1 1,0 1-1,0-1 1,0 1 0,1-1-1,0 0 1,0 0-31,-3-6 45,0 0 0,0 0 0,-1 0 0,1 0 0,0 0 0,0-1 0,0 1 1,0 0-1,0 0 0,0-1 0,0 1 0,0-1 0,1 1 0,-1-1 0,0 1 0,0-1 0,0 0 1,1 1-1,-1-1 0,0 0 0,0 0 0,0 0 0,1 0 0,-1 0 0,0 0 0,0-1 1,1 1-1,-1 0 0,0 0 0,0-1 0,0 1 0,0-1 0,1 1 0,-1-1 0,0 0 1,0 1-1,0-1 0,0 0-45,2-2 143,1 0-1,-1 1 1,0-1 0,-1 0 0,1-1 0,0 1 0,-1-1-1,0 1 1,0-1 0,0 1 0,0-2-143,2-5 157,-2 0-1,1 0 1,-2 0 0,1 0 0,-1 0-1,-1-1 1,0 1 0,0 0 0,-1 0-1,0 0 1,-1-1 0,0 1-1,-1 0 1,0 1 0,0-1 0,-1 1-1,0-1 1,-3-3-157,4 9-52,-1-1 0,1 1 0,-1 0 0,0 0 0,-3-2 52,6 5-178,1 0 1,-1 0-1,0 1 0,0-1 1,0 0-1,0 1 1,0-1-1,0 1 0,0-1 1,0 1-1,-1-1 1,1 1-1,0 0 0,0-1 1,0 1-1,0 0 0,-1 0 1,1 0-1,0 0 1,0 0-1,0 0 0,0 0 1,-1 1-1,1-1 1,0 0-1,0 1 0,-1-1 178,-3 7-3658</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9:02.060"/>
    </inkml:context>
    <inkml:brush xml:id="br0">
      <inkml:brushProperty name="width" value="0.05" units="cm"/>
      <inkml:brushProperty name="height" value="0.05" units="cm"/>
    </inkml:brush>
  </inkml:definitions>
  <inkml:trace contextRef="#ctx0" brushRef="#br0">25 285 4992,'-11'-2'2587,"28"4"-684,6-2-1808,-1-1-1,1-1 1,0-1 0,-1-1-1,0-1 1,0-1-1,0-1 1,-1-1-1,0-1 1,0-1-1,14-9-94,-24 12-104,1 0 0,-1-2 0,0 1-1,0-1 1,-1-1 0,7-8 104,-12 12 2,-1-1 0,1 1 0,-1-1-1,0 0 1,0 0 0,-1-1 0,0 1 0,-1-1 0,1 1 0,-1-1 0,-1 0 0,1-2-2,5-36 597,-2 66-768,-14 272 2219,7-188-1730,-2 12 463,3-54-301,8-71 208,6-32-489,-8 22-202,1-1 1,1 1 0,1 0-1,1 0 1,5-6 2,-12 22-20,0-1 1,1 1 0,0 0-1,-1 0 1,1 1 0,0-1-1,1 0 1,-1 1 0,0 0-1,1 0 1,0 0 19,-3 1-14,1 0 0,-1 1 0,0-1 0,1 1 0,-1-1 0,0 1 0,1 0 0,-1 0 0,1-1 0,-1 1 0,0 0 0,1 0 0,-1 0 0,1 1 0,-1-1 0,0 0 0,1 1-1,-1-1 1,1 0 0,-1 1 0,0 0 0,0-1 0,1 1 0,-1 0 0,0-1 0,0 1 0,0 0 0,0 0 0,0 0 0,0 0 0,0 0 0,0 0 14,6 9 9,-2 0 0,1 1 0,-1-1 0,0 1 0,-1 0 0,-1 0 0,0 1 0,2 8-9,-3-8-9,0-1 1,1 0-1,1 0 1,0-1-1,1 1 1,-1-1-1,2 0 0,0 0 1,6 8 8,-10-15-217,1 0 0,0-1 0,0 1 0,0-1 0,0 1 0,0-1 0,0 0 0,1 0 0,-1 0 0,4 1 217,-4-3-485,0 1 0,-1 0 0,1-1 0,0 1 0,0-1 0,0 0 0,0 0 0,-1 0 0,1 0 0,0 0 0,0-1 0,0 1 0,0-1 0,-1 0 0,1 0 485,16-8-2848</inkml:trace>
  <inkml:trace contextRef="#ctx0" brushRef="#br0" timeOffset="439.348">944 276 3456,'4'-37'3440,"-4"37"-3327,0-1 1,0 1-1,0-1 1,0 1-1,0-1 1,0 1 0,0-1-1,0 1 1,0-1-1,-1 1 1,1-1-1,0 1 1,0-1-1,0 1 1,-1-1-1,1 1 1,0 0-1,-1-1 1,1 1-1,0-1 1,-1 1 0,1 0-1,0-1 1,-1 1-1,1 0 1,-1 0-1,1-1-113,-1 1 81,0 0 0,-1-1-1,1 1 1,0 0 0,0 0 0,0 0-1,0 0 1,0 0 0,0 0 0,0 0 0,0 1-1,0-1 1,0 0-81,-3 1 30,0 1-1,1-1 1,-1 1 0,1-1-1,-1 1 1,-2 2-30,-1 2 30,0 1-1,0 0 1,1 0 0,-1 0-1,2 1 1,-1 0 0,1 0-1,-3 7-29,4-9 13,1 2 0,0-2-1,1 1 1,0 0 0,0 0-1,0 0 1,1 0 0,0 0-1,1 0 1,-1 1 0,1-1-1,1 0-12,-1-4 5,0-1-1,1 0 0,-1 0 1,1 0-1,0 0 1,0 0-1,0 0 0,0-1 1,0 1-1,0 0 1,0 0-1,0-1 0,1 1 1,-1-1-1,1 1 0,-1-1 1,1 1-1,0-1 1,0 0-1,-1 0 0,1 0 1,1 1-5,-1-2 15,-1 1 0,1 0 0,-1-1 0,1 0 0,0 1 0,-1-1 0,1 0 0,0 1 0,0-1 0,-1 0 0,1 0 0,0-1 0,-1 1 0,1 0 0,0 0 0,-1-1 0,1 1 0,0-1 0,-1 0 0,1 1 0,-1-1 0,1 0 0,-1 0 0,1 0 0,-1 0 0,0 0 0,1-1-15,-1 1 218,-2 3 214,-8 20 309,-15 34-177,22-51-507,1 1 0,-1 0 1,1-1-1,0 1 0,1-1 0,-1 1 0,1 0 0,0 0 0,1 1-57,-1-6-4,1 1 0,-1 0 0,1 0-1,-1-1 1,1 1 0,0 0 0,0-1 0,0 1 0,0-1 0,0 1 0,0-1-1,0 0 1,0 1 0,1-1 0,-1 0 0,0 0 0,1 0 0,-1 0 0,1 0 0,-1 0-1,1 0 1,0 0 0,-1-1 0,1 1 0,0 0 0,-1-1 0,1 0 0,0 1-1,0-1 1,0 0 0,0 0 4,8 1-1375,0-1 1,0 0-1,0-1 0,0 0 0,1-1 1375,-5 1-1782,6 1-1615</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9:00.134"/>
    </inkml:context>
    <inkml:brush xml:id="br0">
      <inkml:brushProperty name="width" value="0.05" units="cm"/>
      <inkml:brushProperty name="height" value="0.05" units="cm"/>
    </inkml:brush>
  </inkml:definitions>
  <inkml:trace contextRef="#ctx0" brushRef="#br0">181 4 3968,'-6'-1'295,"0"0"1,0 0 0,-1 1-1,1 0 1,-1 0 0,1 1-1,0 0 1,0 0-1,-1 0 1,1 1 0,0 0-1,0 0 1,0 0-1,-5 4-295,3-2 255,-1 1 0,1 0 0,0 0 0,0 1-1,1 0 1,0 1 0,0 0 0,0 0 0,-1 3-255,7-9 0,0 0 0,1 1 0,-1-1-1,0 0 1,1 1 0,0-1 0,-1 0 0,1 1 0,0-1 0,0 1 0,-1-1 0,1 0 0,0 1 0,0-1 0,1 1 0,-1-1 0,0 0 0,0 1 0,1-1 0,-1 0 0,1 1-1,-1-1 1,1 0 0,-1 0 0,1 1 0,0-1 0,3 5-17,1-1-1,-1 1 1,1-1-1,0 0 1,0 0 17,8 8-18,-1-1 180,0 2 1,-1-1-1,-1 1 0,6 10-162,-14-19 79,1 0-1,-1 0 0,0 0 0,0 0 0,-1 0 0,0 1 1,1-1-1,-2 0 0,1 1 0,-1-1 0,1 1 1,-2-1-1,1 1 0,0-1 0,-1 1 0,0-1 1,-1 1-79,1-1 297,-1 0 1,0-1 0,0 1-1,-1 0 1,1-1 0,-1 1-1,0-1 1,-1 0 0,1 0-1,0 0 1,-4 2-298,5-4 38,0 0 0,0 0 0,-1-1 0,1 1 0,0-1 1,-1 1-1,1-1 0,-1 0 0,0 0 0,1 0 0,-1 0 0,0 0 0,0-1 0,1 1 0,-1-1 0,0 0 0,0 1 0,0-2 0,0 1 0,0 0 0,1 0 1,-2-1-39,-5-5-1894,7-1-1012</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59.683"/>
    </inkml:context>
    <inkml:brush xml:id="br0">
      <inkml:brushProperty name="width" value="0.05" units="cm"/>
      <inkml:brushProperty name="height" value="0.05" units="cm"/>
    </inkml:brush>
  </inkml:definitions>
  <inkml:trace contextRef="#ctx0" brushRef="#br0">5 3 3072,'-4'-2'1120,"8"4"-864,-4 8-128,0 0-96,0 4-1312,0 3-48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59.273"/>
    </inkml:context>
    <inkml:brush xml:id="br0">
      <inkml:brushProperty name="width" value="0.05" units="cm"/>
      <inkml:brushProperty name="height" value="0.05" units="cm"/>
    </inkml:brush>
  </inkml:definitions>
  <inkml:trace contextRef="#ctx0" brushRef="#br0">24 0 2816,'0'10'1120,"3"0"-864,1 11 352,-4-5 96,0 4-32,0 8-32,0-2-416,0 4-128,-4 0 64,1 1 32,-5-2-864,1-5-320,-2-3-864,9-2-352</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15T20:58:55.790"/>
    </inkml:context>
    <inkml:brush xml:id="br0">
      <inkml:brushProperty name="width" value="0.05" units="cm"/>
      <inkml:brushProperty name="height" value="0.05" units="cm"/>
    </inkml:brush>
  </inkml:definitions>
  <inkml:trace contextRef="#ctx0" brushRef="#br0">0 54 3712,'7'-39'1472,"-3"32"-1120,1 0-128,-5 7-32,0 0-320,2 3-32,3 4-1440,-1 2-576</inkml:trace>
  <inkml:trace contextRef="#ctx0" brushRef="#br0" timeOffset="877.471">669 71 3712,'-9'-31'1968,"8"36"1579,0 26-2492,2 216 1993,1 2-1338,-1-236-1707,3 39-1527,-3-48 697,0 1 1,0-1-1,1 1 1,-1-1-1,3 4 827,4 2-349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6D3A90-C3DA-4DED-94EC-93F0F2039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5</TotalTime>
  <Pages>12</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763</CharactersWithSpaces>
  <SharedDoc>false</SharedDoc>
  <HLinks>
    <vt:vector size="18" baseType="variant">
      <vt:variant>
        <vt:i4>1966166</vt:i4>
      </vt:variant>
      <vt:variant>
        <vt:i4>105</vt:i4>
      </vt:variant>
      <vt:variant>
        <vt:i4>0</vt:i4>
      </vt:variant>
      <vt:variant>
        <vt:i4>5</vt:i4>
      </vt:variant>
      <vt:variant>
        <vt:lpwstr>http://www.purdue.edu/policies/pages/human_resources/d_1.html</vt:lpwstr>
      </vt:variant>
      <vt:variant>
        <vt:lpwstr/>
      </vt:variant>
      <vt:variant>
        <vt:i4>4915280</vt:i4>
      </vt:variant>
      <vt:variant>
        <vt:i4>96</vt:i4>
      </vt:variant>
      <vt:variant>
        <vt:i4>0</vt:i4>
      </vt:variant>
      <vt:variant>
        <vt:i4>5</vt:i4>
      </vt:variant>
      <vt:variant>
        <vt:lpwstr>http://www.purdue.edu/drc</vt:lpwstr>
      </vt:variant>
      <vt:variant>
        <vt:lpwstr/>
      </vt:variant>
      <vt:variant>
        <vt:i4>3604541</vt:i4>
      </vt:variant>
      <vt:variant>
        <vt:i4>75</vt:i4>
      </vt:variant>
      <vt:variant>
        <vt:i4>0</vt:i4>
      </vt:variant>
      <vt:variant>
        <vt:i4>5</vt:i4>
      </vt:variant>
      <vt:variant>
        <vt:lpwstr>http://www.purdue.edu/univre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Velasquez</dc:creator>
  <cp:lastModifiedBy>智己 小池</cp:lastModifiedBy>
  <cp:revision>12</cp:revision>
  <cp:lastPrinted>2019-01-14T19:36:00Z</cp:lastPrinted>
  <dcterms:created xsi:type="dcterms:W3CDTF">2019-01-15T19:57:00Z</dcterms:created>
  <dcterms:modified xsi:type="dcterms:W3CDTF">2019-01-22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